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B7A1AF" w14:textId="348E53C7" w:rsidR="00150733" w:rsidRPr="00824DB5" w:rsidRDefault="00671644" w:rsidP="0074374A">
      <w:pPr>
        <w:widowControl w:val="0"/>
        <w:tabs>
          <w:tab w:val="right" w:pos="8460"/>
        </w:tabs>
        <w:snapToGrid w:val="0"/>
        <w:spacing w:line="264" w:lineRule="auto"/>
        <w:rPr>
          <w:rFonts w:ascii="Candara" w:hAnsi="Candara" w:cstheme="minorHAnsi"/>
          <w:b/>
          <w:sz w:val="40"/>
          <w:szCs w:val="40"/>
        </w:rPr>
      </w:pPr>
      <w:r w:rsidRPr="00E10BB9">
        <w:rPr>
          <w:noProof/>
        </w:rPr>
        <w:drawing>
          <wp:anchor distT="0" distB="0" distL="114300" distR="114300" simplePos="0" relativeHeight="252021248" behindDoc="1" locked="0" layoutInCell="1" allowOverlap="1" wp14:anchorId="73F43729" wp14:editId="132EF061">
            <wp:simplePos x="0" y="0"/>
            <wp:positionH relativeFrom="column">
              <wp:posOffset>-9525</wp:posOffset>
            </wp:positionH>
            <wp:positionV relativeFrom="paragraph">
              <wp:posOffset>5715</wp:posOffset>
            </wp:positionV>
            <wp:extent cx="539115" cy="559435"/>
            <wp:effectExtent l="0" t="0" r="0" b="0"/>
            <wp:wrapTight wrapText="bothSides">
              <wp:wrapPolygon edited="0">
                <wp:start x="0" y="0"/>
                <wp:lineTo x="0" y="20595"/>
                <wp:lineTo x="20608" y="20595"/>
                <wp:lineTo x="20608" y="0"/>
                <wp:lineTo x="0" y="0"/>
              </wp:wrapPolygon>
            </wp:wrapTight>
            <wp:docPr id="15" name="Picture 197" descr="NewsNotes-fin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NewsNotes-final-bw"/>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75" r="80437" b="4932"/>
                    <a:stretch/>
                  </pic:blipFill>
                  <pic:spPr bwMode="auto">
                    <a:xfrm>
                      <a:off x="0" y="0"/>
                      <a:ext cx="539115" cy="5594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0733">
        <w:rPr>
          <w:rFonts w:ascii="Candara" w:hAnsi="Candara" w:cstheme="minorHAnsi"/>
          <w:b/>
          <w:sz w:val="40"/>
          <w:szCs w:val="40"/>
        </w:rPr>
        <w:t>NEWS &amp; NOTES</w:t>
      </w:r>
    </w:p>
    <w:p w14:paraId="1DE1DF64" w14:textId="7029BD95" w:rsidR="00AA0957" w:rsidRPr="003F4829" w:rsidRDefault="00B84F7C" w:rsidP="003F4829">
      <w:pPr>
        <w:widowControl w:val="0"/>
        <w:tabs>
          <w:tab w:val="right" w:pos="8460"/>
        </w:tabs>
        <w:snapToGrid w:val="0"/>
        <w:spacing w:line="264" w:lineRule="auto"/>
        <w:rPr>
          <w:rFonts w:ascii="Candara" w:hAnsi="Candara" w:cstheme="minorHAnsi"/>
          <w:sz w:val="24"/>
          <w:szCs w:val="24"/>
        </w:rPr>
      </w:pPr>
      <w:r w:rsidRPr="00BD6C07">
        <w:rPr>
          <w:rFonts w:ascii="Candara" w:hAnsi="Candara" w:cstheme="minorHAnsi"/>
          <w:b/>
          <w:bCs/>
          <w:noProof/>
          <w:sz w:val="24"/>
          <w:szCs w:val="24"/>
        </w:rPr>
        <mc:AlternateContent>
          <mc:Choice Requires="wpg">
            <w:drawing>
              <wp:anchor distT="0" distB="0" distL="114300" distR="114300" simplePos="0" relativeHeight="252269056" behindDoc="0" locked="0" layoutInCell="1" allowOverlap="1" wp14:anchorId="3A6B8451" wp14:editId="42287577">
                <wp:simplePos x="0" y="0"/>
                <wp:positionH relativeFrom="margin">
                  <wp:posOffset>7620</wp:posOffset>
                </wp:positionH>
                <wp:positionV relativeFrom="paragraph">
                  <wp:posOffset>346710</wp:posOffset>
                </wp:positionV>
                <wp:extent cx="5293360" cy="505460"/>
                <wp:effectExtent l="0" t="0" r="2540" b="8890"/>
                <wp:wrapTopAndBottom/>
                <wp:docPr id="14" name="Group 14"/>
                <wp:cNvGraphicFramePr/>
                <a:graphic xmlns:a="http://schemas.openxmlformats.org/drawingml/2006/main">
                  <a:graphicData uri="http://schemas.microsoft.com/office/word/2010/wordprocessingGroup">
                    <wpg:wgp>
                      <wpg:cNvGrpSpPr/>
                      <wpg:grpSpPr>
                        <a:xfrm>
                          <a:off x="0" y="0"/>
                          <a:ext cx="5293360" cy="505460"/>
                          <a:chOff x="9884" y="0"/>
                          <a:chExt cx="5293636" cy="505617"/>
                        </a:xfrm>
                      </wpg:grpSpPr>
                      <wpg:grpSp>
                        <wpg:cNvPr id="28" name="Group 28"/>
                        <wpg:cNvGrpSpPr/>
                        <wpg:grpSpPr>
                          <a:xfrm>
                            <a:off x="9884" y="0"/>
                            <a:ext cx="4790715" cy="503555"/>
                            <a:chOff x="95095" y="9371"/>
                            <a:chExt cx="4716731" cy="505951"/>
                          </a:xfrm>
                        </wpg:grpSpPr>
                        <wps:wsp>
                          <wps:cNvPr id="30" name="Text Box 2"/>
                          <wps:cNvSpPr txBox="1">
                            <a:spLocks noChangeArrowheads="1"/>
                          </wps:cNvSpPr>
                          <wps:spPr bwMode="auto">
                            <a:xfrm>
                              <a:off x="1042064" y="9371"/>
                              <a:ext cx="3769762" cy="505951"/>
                            </a:xfrm>
                            <a:prstGeom prst="rect">
                              <a:avLst/>
                            </a:prstGeom>
                            <a:solidFill>
                              <a:srgbClr val="FFFFFF"/>
                            </a:solidFill>
                            <a:ln w="9525">
                              <a:noFill/>
                              <a:miter lim="800000"/>
                              <a:headEnd/>
                              <a:tailEnd/>
                            </a:ln>
                          </wps:spPr>
                          <wps:txbx>
                            <w:txbxContent>
                              <w:p w14:paraId="2662FDCF" w14:textId="77777777" w:rsidR="00380A1A" w:rsidRPr="00571D35" w:rsidRDefault="00380A1A" w:rsidP="00380A1A">
                                <w:pPr>
                                  <w:rPr>
                                    <w:rFonts w:ascii="Candara" w:hAnsi="Candara"/>
                                    <w:b/>
                                    <w:sz w:val="6"/>
                                    <w:szCs w:val="6"/>
                                  </w:rPr>
                                </w:pPr>
                              </w:p>
                              <w:p w14:paraId="3EAFBE99" w14:textId="77777777" w:rsidR="00380A1A" w:rsidRDefault="00380A1A" w:rsidP="00380A1A">
                                <w:pPr>
                                  <w:rPr>
                                    <w:rFonts w:ascii="Candara" w:hAnsi="Candara"/>
                                    <w:b/>
                                    <w:sz w:val="40"/>
                                    <w:szCs w:val="40"/>
                                  </w:rPr>
                                </w:pPr>
                                <w:r>
                                  <w:rPr>
                                    <w:rFonts w:ascii="Candara" w:hAnsi="Candara"/>
                                    <w:b/>
                                    <w:sz w:val="40"/>
                                    <w:szCs w:val="40"/>
                                  </w:rPr>
                                  <w:t xml:space="preserve">    FEATURED ANNOUNCEMENTS</w:t>
                                </w:r>
                              </w:p>
                              <w:p w14:paraId="772FC999" w14:textId="77777777" w:rsidR="00380A1A" w:rsidRPr="00571D35" w:rsidRDefault="00380A1A" w:rsidP="00380A1A">
                                <w:pPr>
                                  <w:rPr>
                                    <w:rFonts w:ascii="Candara" w:hAnsi="Candara"/>
                                    <w:b/>
                                    <w:sz w:val="6"/>
                                    <w:szCs w:val="6"/>
                                  </w:rPr>
                                </w:pPr>
                              </w:p>
                            </w:txbxContent>
                          </wps:txbx>
                          <wps:bodyPr rot="0" vert="horz" wrap="square" lIns="91440" tIns="45720" rIns="91440" bIns="45720" anchor="t" anchorCtr="0">
                            <a:noAutofit/>
                          </wps:bodyPr>
                        </wps:wsp>
                        <wps:wsp>
                          <wps:cNvPr id="32" name="Straight Connector 32"/>
                          <wps:cNvCnPr/>
                          <wps:spPr>
                            <a:xfrm>
                              <a:off x="95095" y="257097"/>
                              <a:ext cx="1035321"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13" name="Picture 13" descr="C:\Users\kristi.meyer\Desktop\magnifying glass.pn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4800600" y="2697"/>
                            <a:ext cx="502920" cy="5029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A6B8451" id="Group 14" o:spid="_x0000_s1026" style="position:absolute;margin-left:.6pt;margin-top:27.3pt;width:416.8pt;height:39.8pt;z-index:252269056;mso-position-horizontal-relative:margin;mso-width-relative:margin;mso-height-relative:margin" coordorigin="98" coordsize="52936,50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">
                <v:group id="Group 28" o:spid="_x0000_s1027" style="position:absolute;left:98;width:47907;height:5035" coordorigin="950,93" coordsize="47167,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type id="_x0000_t202" coordsize="21600,21600" o:spt="202" path="m,l,21600r21600,l21600,xe">
                    <v:stroke joinstyle="miter"/>
                    <v:path gradientshapeok="t" o:connecttype="rect"/>
                  </v:shapetype>
                  <v:shape id="Text Box 2" o:spid="_x0000_s1028" type="#_x0000_t202" style="position:absolute;left:10420;top:93;width:37698;height:5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2662FDCF" w14:textId="77777777" w:rsidR="00380A1A" w:rsidRPr="00571D35" w:rsidRDefault="00380A1A" w:rsidP="00380A1A">
                          <w:pPr>
                            <w:rPr>
                              <w:rFonts w:ascii="Candara" w:hAnsi="Candara"/>
                              <w:b/>
                              <w:sz w:val="6"/>
                              <w:szCs w:val="6"/>
                            </w:rPr>
                          </w:pPr>
                        </w:p>
                        <w:p w14:paraId="3EAFBE99" w14:textId="77777777" w:rsidR="00380A1A" w:rsidRDefault="00380A1A" w:rsidP="00380A1A">
                          <w:pPr>
                            <w:rPr>
                              <w:rFonts w:ascii="Candara" w:hAnsi="Candara"/>
                              <w:b/>
                              <w:sz w:val="40"/>
                              <w:szCs w:val="40"/>
                            </w:rPr>
                          </w:pPr>
                          <w:r>
                            <w:rPr>
                              <w:rFonts w:ascii="Candara" w:hAnsi="Candara"/>
                              <w:b/>
                              <w:sz w:val="40"/>
                              <w:szCs w:val="40"/>
                            </w:rPr>
                            <w:t xml:space="preserve">    FEATURED ANNOUNCEMENTS</w:t>
                          </w:r>
                        </w:p>
                        <w:p w14:paraId="772FC999" w14:textId="77777777" w:rsidR="00380A1A" w:rsidRPr="00571D35" w:rsidRDefault="00380A1A" w:rsidP="00380A1A">
                          <w:pPr>
                            <w:rPr>
                              <w:rFonts w:ascii="Candara" w:hAnsi="Candara"/>
                              <w:b/>
                              <w:sz w:val="6"/>
                              <w:szCs w:val="6"/>
                            </w:rPr>
                          </w:pPr>
                        </w:p>
                      </w:txbxContent>
                    </v:textbox>
                  </v:shape>
                  <v:line id="Straight Connector 32" o:spid="_x0000_s1029" style="position:absolute;visibility:visible;mso-wrap-style:square" from="950,2570" to="11304,2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" strokecolor="windowText">
                    <v:stroke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0" type="#_x0000_t75" style="position:absolute;left:48006;top:26;width:5029;height:5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">
                  <v:imagedata r:id="rId10" o:title="magnifying glass"/>
                </v:shape>
                <w10:wrap type="topAndBottom" anchorx="margin"/>
              </v:group>
            </w:pict>
          </mc:Fallback>
        </mc:AlternateContent>
      </w:r>
      <w:r w:rsidR="00B46D21">
        <w:rPr>
          <w:rFonts w:ascii="Candara" w:hAnsi="Candara" w:cstheme="minorHAnsi"/>
          <w:sz w:val="24"/>
          <w:szCs w:val="24"/>
        </w:rPr>
        <w:t>Dec</w:t>
      </w:r>
      <w:r w:rsidR="00FF6066">
        <w:rPr>
          <w:rFonts w:ascii="Candara" w:hAnsi="Candara" w:cstheme="minorHAnsi"/>
          <w:sz w:val="24"/>
          <w:szCs w:val="24"/>
        </w:rPr>
        <w:t>em</w:t>
      </w:r>
      <w:r w:rsidR="00422481">
        <w:rPr>
          <w:rFonts w:ascii="Candara" w:hAnsi="Candara" w:cstheme="minorHAnsi"/>
          <w:sz w:val="24"/>
          <w:szCs w:val="24"/>
        </w:rPr>
        <w:t>ber</w:t>
      </w:r>
      <w:r w:rsidR="00E928F8">
        <w:rPr>
          <w:rFonts w:ascii="Candara" w:hAnsi="Candara" w:cstheme="minorHAnsi"/>
          <w:sz w:val="24"/>
          <w:szCs w:val="24"/>
        </w:rPr>
        <w:t xml:space="preserve"> </w:t>
      </w:r>
      <w:r w:rsidR="003655A2">
        <w:rPr>
          <w:rFonts w:ascii="Candara" w:hAnsi="Candara" w:cstheme="minorHAnsi"/>
          <w:sz w:val="24"/>
          <w:szCs w:val="24"/>
        </w:rPr>
        <w:t>2</w:t>
      </w:r>
      <w:r w:rsidR="00BC4705">
        <w:rPr>
          <w:rFonts w:ascii="Candara" w:hAnsi="Candara" w:cstheme="minorHAnsi"/>
          <w:sz w:val="24"/>
          <w:szCs w:val="24"/>
        </w:rPr>
        <w:t>7</w:t>
      </w:r>
      <w:r w:rsidR="00204DDF">
        <w:rPr>
          <w:rFonts w:ascii="Candara" w:hAnsi="Candara" w:cstheme="minorHAnsi"/>
          <w:sz w:val="24"/>
          <w:szCs w:val="24"/>
        </w:rPr>
        <w:t xml:space="preserve"> &amp; </w:t>
      </w:r>
      <w:r w:rsidR="003655A2">
        <w:rPr>
          <w:rFonts w:ascii="Candara" w:hAnsi="Candara" w:cstheme="minorHAnsi"/>
          <w:sz w:val="24"/>
          <w:szCs w:val="24"/>
        </w:rPr>
        <w:t>2</w:t>
      </w:r>
      <w:r w:rsidR="00BC4705">
        <w:rPr>
          <w:rFonts w:ascii="Candara" w:hAnsi="Candara" w:cstheme="minorHAnsi"/>
          <w:sz w:val="24"/>
          <w:szCs w:val="24"/>
        </w:rPr>
        <w:t>8</w:t>
      </w:r>
      <w:r w:rsidR="00380A1A" w:rsidRPr="00A713A3">
        <w:rPr>
          <w:rFonts w:ascii="Candara" w:hAnsi="Candara" w:cstheme="minorHAnsi"/>
          <w:sz w:val="24"/>
          <w:szCs w:val="24"/>
        </w:rPr>
        <w:t>,</w:t>
      </w:r>
      <w:r w:rsidR="00380A1A">
        <w:rPr>
          <w:rFonts w:ascii="Candara" w:hAnsi="Candara" w:cstheme="minorHAnsi"/>
          <w:sz w:val="24"/>
          <w:szCs w:val="24"/>
        </w:rPr>
        <w:t xml:space="preserve"> 202</w:t>
      </w:r>
      <w:r w:rsidR="0013544C">
        <w:rPr>
          <w:rFonts w:ascii="Candara" w:hAnsi="Candara" w:cstheme="minorHAnsi"/>
          <w:sz w:val="24"/>
          <w:szCs w:val="24"/>
        </w:rPr>
        <w:t>5</w:t>
      </w:r>
    </w:p>
    <w:p w14:paraId="1A8DC81A" w14:textId="50494D2F" w:rsidR="00B84F7C" w:rsidRPr="00B84F7C" w:rsidRDefault="00B84F7C" w:rsidP="000756F2">
      <w:pPr>
        <w:spacing w:after="60" w:line="264" w:lineRule="auto"/>
        <w:contextualSpacing/>
        <w:rPr>
          <w:rFonts w:ascii="Cambria" w:hAnsi="Cambria"/>
          <w:b/>
          <w:iCs/>
          <w:color w:val="FF0000"/>
          <w:sz w:val="20"/>
          <w:szCs w:val="20"/>
        </w:rPr>
      </w:pPr>
    </w:p>
    <w:p w14:paraId="57769E75" w14:textId="270FC31D" w:rsidR="00D32C55" w:rsidRPr="00A74E3B" w:rsidRDefault="005D6BB5" w:rsidP="000756F2">
      <w:pPr>
        <w:spacing w:after="60" w:line="264" w:lineRule="auto"/>
        <w:contextualSpacing/>
        <w:rPr>
          <w:rFonts w:ascii="Candara" w:hAnsi="Candara" w:cstheme="minorHAnsi"/>
          <w:b/>
          <w:bCs/>
          <w:noProof/>
          <w:sz w:val="24"/>
          <w:szCs w:val="24"/>
        </w:rPr>
      </w:pPr>
      <w:r w:rsidRPr="005D6BB5">
        <w:rPr>
          <w:rFonts w:ascii="Candara" w:hAnsi="Candara" w:cstheme="minorHAnsi"/>
          <w:b/>
          <w:bCs/>
          <w:noProof/>
          <w:sz w:val="24"/>
          <w:szCs w:val="24"/>
        </w:rPr>
        <w:t>New Bible Study</w:t>
      </w:r>
    </w:p>
    <w:p w14:paraId="37B17027" w14:textId="5A0BD08B" w:rsidR="000756F2" w:rsidRPr="005D6BB5" w:rsidRDefault="005D6BB5" w:rsidP="000756F2">
      <w:pPr>
        <w:spacing w:line="264" w:lineRule="auto"/>
        <w:rPr>
          <w:rFonts w:ascii="Cambria" w:hAnsi="Cambria" w:cstheme="minorHAnsi"/>
          <w:b/>
          <w:i/>
          <w:iCs/>
          <w:noProof/>
          <w:sz w:val="20"/>
          <w:szCs w:val="20"/>
        </w:rPr>
      </w:pPr>
      <w:r>
        <w:rPr>
          <w:rFonts w:ascii="Cambria" w:hAnsi="Cambria" w:cstheme="minorHAnsi"/>
          <w:b/>
          <w:i/>
          <w:iCs/>
          <w:noProof/>
          <w:sz w:val="20"/>
          <w:szCs w:val="20"/>
        </w:rPr>
        <w:t>Sunday, January 4 –</w:t>
      </w:r>
      <w:r>
        <w:rPr>
          <w:rFonts w:ascii="Cambria" w:hAnsi="Cambria" w:cstheme="minorHAnsi"/>
          <w:bCs/>
          <w:noProof/>
          <w:sz w:val="20"/>
          <w:szCs w:val="20"/>
        </w:rPr>
        <w:t xml:space="preserve"> </w:t>
      </w:r>
      <w:r w:rsidRPr="005D6BB5">
        <w:rPr>
          <w:rFonts w:ascii="Cambria" w:hAnsi="Cambria" w:cstheme="minorHAnsi"/>
          <w:bCs/>
          <w:noProof/>
          <w:sz w:val="20"/>
          <w:szCs w:val="20"/>
        </w:rPr>
        <w:t>Did you know that one of our sister synods in Southeast Asia hosts an annual women's ministry workshop? This fall, St. John's member Kristi Meyer traveled overseas to present at this workshop, and she'll share her experiences in our Sunday morning Bible study. Come and hear about teaching these women and doing mission work in a country that is hostile to Christianity. Please note that due to potential security issues, this presentation will not be livestreamed. Hope to see you at 9:15 a.m. in the Fellowship Hall! </w:t>
      </w:r>
    </w:p>
    <w:p w14:paraId="2D286C93" w14:textId="77777777" w:rsidR="000756F2" w:rsidRPr="00ED7753" w:rsidRDefault="000756F2" w:rsidP="000756F2">
      <w:pPr>
        <w:spacing w:after="60" w:line="264" w:lineRule="auto"/>
        <w:contextualSpacing/>
        <w:rPr>
          <w:rFonts w:ascii="Cambria" w:hAnsi="Cambria"/>
          <w:b/>
          <w:iCs/>
          <w:color w:val="FF0000"/>
          <w:sz w:val="20"/>
          <w:szCs w:val="20"/>
        </w:rPr>
      </w:pPr>
    </w:p>
    <w:p w14:paraId="1DEAD539" w14:textId="7C74DF6E" w:rsidR="005D6BB5" w:rsidRPr="005D6BB5" w:rsidRDefault="005D6BB5" w:rsidP="005D6BB5">
      <w:pPr>
        <w:spacing w:after="60" w:line="264" w:lineRule="auto"/>
        <w:contextualSpacing/>
        <w:rPr>
          <w:rFonts w:ascii="Candara" w:hAnsi="Candara" w:cstheme="minorHAnsi"/>
          <w:b/>
          <w:bCs/>
          <w:noProof/>
          <w:sz w:val="24"/>
          <w:szCs w:val="24"/>
        </w:rPr>
      </w:pPr>
      <w:r w:rsidRPr="005D6BB5">
        <w:rPr>
          <w:rFonts w:ascii="Candara" w:hAnsi="Candara" w:cstheme="minorHAnsi"/>
          <w:b/>
          <w:bCs/>
          <w:noProof/>
          <w:sz w:val="24"/>
          <w:szCs w:val="24"/>
        </w:rPr>
        <w:t>Teen Gym Afternoon</w:t>
      </w:r>
    </w:p>
    <w:p w14:paraId="623CAD40" w14:textId="52F34699" w:rsidR="005D6BB5" w:rsidRDefault="005D6BB5" w:rsidP="005D6BB5">
      <w:pPr>
        <w:tabs>
          <w:tab w:val="left" w:pos="902"/>
        </w:tabs>
        <w:spacing w:line="264" w:lineRule="auto"/>
        <w:contextualSpacing/>
        <w:rPr>
          <w:rFonts w:ascii="Cambria" w:hAnsi="Cambria" w:cstheme="minorHAnsi"/>
          <w:bCs/>
          <w:noProof/>
          <w:sz w:val="20"/>
          <w:szCs w:val="20"/>
        </w:rPr>
      </w:pPr>
      <w:r>
        <w:rPr>
          <w:rFonts w:ascii="Cambria" w:hAnsi="Cambria" w:cstheme="minorHAnsi"/>
          <w:b/>
          <w:i/>
          <w:iCs/>
          <w:noProof/>
          <w:sz w:val="20"/>
          <w:szCs w:val="20"/>
        </w:rPr>
        <w:t xml:space="preserve">Sunday, January 4 – </w:t>
      </w:r>
      <w:r w:rsidRPr="005D6BB5">
        <w:rPr>
          <w:rFonts w:ascii="Cambria" w:hAnsi="Cambria" w:cstheme="minorHAnsi"/>
          <w:bCs/>
          <w:noProof/>
          <w:sz w:val="20"/>
          <w:szCs w:val="20"/>
        </w:rPr>
        <w:t>Teens, are you looking for something to do over Christmas break? We've got just the thing--join us for gym and game afternoon! We'll have food, gym games, Bible study, and more. Hope to see you from 11:45 a.m. – 2:30 p.m.! Sign up at </w:t>
      </w:r>
      <w:hyperlink r:id="rId11" w:tgtFrame="_blank" w:history="1">
        <w:r w:rsidRPr="005D6BB5">
          <w:rPr>
            <w:rStyle w:val="Hyperlink"/>
            <w:rFonts w:ascii="Cambria" w:hAnsi="Cambria" w:cstheme="minorHAnsi"/>
            <w:bCs/>
            <w:noProof/>
            <w:sz w:val="20"/>
            <w:szCs w:val="20"/>
          </w:rPr>
          <w:t>www.sjtosa.org/youth</w:t>
        </w:r>
      </w:hyperlink>
      <w:r w:rsidRPr="005D6BB5">
        <w:rPr>
          <w:rFonts w:ascii="Cambria" w:hAnsi="Cambria" w:cstheme="minorHAnsi"/>
          <w:bCs/>
          <w:noProof/>
          <w:sz w:val="20"/>
          <w:szCs w:val="20"/>
        </w:rPr>
        <w:t>.</w:t>
      </w:r>
    </w:p>
    <w:p w14:paraId="5737B357" w14:textId="77777777" w:rsidR="005D6BB5" w:rsidRPr="00965CBC" w:rsidRDefault="005D6BB5" w:rsidP="00965CBC">
      <w:pPr>
        <w:spacing w:after="60" w:line="264" w:lineRule="auto"/>
        <w:contextualSpacing/>
        <w:rPr>
          <w:rFonts w:ascii="Cambria" w:hAnsi="Cambria"/>
          <w:b/>
          <w:iCs/>
          <w:color w:val="FF0000"/>
          <w:sz w:val="20"/>
          <w:szCs w:val="20"/>
        </w:rPr>
      </w:pPr>
    </w:p>
    <w:p w14:paraId="7C50F81A" w14:textId="28515A20" w:rsidR="00026077" w:rsidRDefault="0051339D" w:rsidP="00BD6C07">
      <w:pPr>
        <w:spacing w:after="60" w:line="264" w:lineRule="auto"/>
        <w:contextualSpacing/>
        <w:rPr>
          <w:rFonts w:ascii="Candara" w:hAnsi="Candara" w:cstheme="minorHAnsi"/>
          <w:b/>
          <w:bCs/>
          <w:sz w:val="24"/>
          <w:szCs w:val="24"/>
        </w:rPr>
      </w:pPr>
      <w:r w:rsidRPr="0051339D">
        <w:rPr>
          <w:rFonts w:ascii="Candara" w:hAnsi="Candara" w:cstheme="minorHAnsi"/>
          <w:b/>
          <w:bCs/>
          <w:noProof/>
          <w:sz w:val="24"/>
          <w:szCs w:val="24"/>
        </w:rPr>
        <w:t>By Scripture Alone 2026</w:t>
      </w:r>
      <w:r>
        <w:rPr>
          <w:rFonts w:ascii="Candara" w:hAnsi="Candara" w:cstheme="minorHAnsi"/>
          <w:b/>
          <w:bCs/>
          <w:noProof/>
          <w:sz w:val="24"/>
          <w:szCs w:val="24"/>
        </w:rPr>
        <w:t xml:space="preserve"> </w:t>
      </w:r>
      <w:r w:rsidRPr="0051339D">
        <w:rPr>
          <w:rFonts w:ascii="Candara" w:hAnsi="Candara" w:cstheme="minorHAnsi"/>
          <w:b/>
          <w:bCs/>
          <w:noProof/>
          <w:sz w:val="24"/>
          <w:szCs w:val="24"/>
        </w:rPr>
        <w:t>Daily Bible Reading Program</w:t>
      </w:r>
    </w:p>
    <w:p w14:paraId="124A8356" w14:textId="2D781C22" w:rsidR="00823663" w:rsidRDefault="005D6BB5" w:rsidP="00823663">
      <w:pPr>
        <w:tabs>
          <w:tab w:val="left" w:pos="902"/>
        </w:tabs>
        <w:spacing w:line="264" w:lineRule="auto"/>
        <w:contextualSpacing/>
        <w:rPr>
          <w:rFonts w:ascii="Cambria" w:hAnsi="Cambria" w:cstheme="minorHAnsi"/>
          <w:bCs/>
          <w:noProof/>
          <w:sz w:val="20"/>
          <w:szCs w:val="20"/>
        </w:rPr>
      </w:pPr>
      <w:r w:rsidRPr="00097E7A">
        <w:rPr>
          <w:i/>
          <w:iCs/>
          <w:noProof/>
        </w:rPr>
        <mc:AlternateContent>
          <mc:Choice Requires="wpg">
            <w:drawing>
              <wp:anchor distT="0" distB="0" distL="114300" distR="114300" simplePos="0" relativeHeight="252319232" behindDoc="0" locked="0" layoutInCell="1" allowOverlap="1" wp14:anchorId="703F29A0" wp14:editId="5D48F629">
                <wp:simplePos x="0" y="0"/>
                <wp:positionH relativeFrom="margin">
                  <wp:align>right</wp:align>
                </wp:positionH>
                <wp:positionV relativeFrom="paragraph">
                  <wp:posOffset>1078865</wp:posOffset>
                </wp:positionV>
                <wp:extent cx="5293995" cy="509270"/>
                <wp:effectExtent l="0" t="0" r="1905" b="5080"/>
                <wp:wrapTopAndBottom/>
                <wp:docPr id="903497828" name="Group 903497828"/>
                <wp:cNvGraphicFramePr/>
                <a:graphic xmlns:a="http://schemas.openxmlformats.org/drawingml/2006/main">
                  <a:graphicData uri="http://schemas.microsoft.com/office/word/2010/wordprocessingGroup">
                    <wpg:wgp>
                      <wpg:cNvGrpSpPr/>
                      <wpg:grpSpPr>
                        <a:xfrm>
                          <a:off x="0" y="0"/>
                          <a:ext cx="5293995" cy="509270"/>
                          <a:chOff x="0" y="0"/>
                          <a:chExt cx="5293995" cy="509270"/>
                        </a:xfrm>
                      </wpg:grpSpPr>
                      <wpg:grpSp>
                        <wpg:cNvPr id="33" name="Group 33"/>
                        <wpg:cNvGrpSpPr/>
                        <wpg:grpSpPr>
                          <a:xfrm>
                            <a:off x="0" y="0"/>
                            <a:ext cx="4858385" cy="503552"/>
                            <a:chOff x="0" y="0"/>
                            <a:chExt cx="4782343" cy="505948"/>
                          </a:xfrm>
                        </wpg:grpSpPr>
                        <wps:wsp>
                          <wps:cNvPr id="35" name="Text Box 2"/>
                          <wps:cNvSpPr txBox="1">
                            <a:spLocks noChangeArrowheads="1"/>
                          </wps:cNvSpPr>
                          <wps:spPr bwMode="auto">
                            <a:xfrm>
                              <a:off x="3525345" y="0"/>
                              <a:ext cx="1256998" cy="505948"/>
                            </a:xfrm>
                            <a:prstGeom prst="rect">
                              <a:avLst/>
                            </a:prstGeom>
                            <a:solidFill>
                              <a:srgbClr val="FFFFFF"/>
                            </a:solidFill>
                            <a:ln w="9525">
                              <a:noFill/>
                              <a:miter lim="800000"/>
                              <a:headEnd/>
                              <a:tailEnd/>
                            </a:ln>
                          </wps:spPr>
                          <wps:txbx>
                            <w:txbxContent>
                              <w:p w14:paraId="6F1C86D9" w14:textId="77777777" w:rsidR="00E57C49" w:rsidRDefault="00E57C49" w:rsidP="00E57C49">
                                <w:pPr>
                                  <w:rPr>
                                    <w:rFonts w:ascii="Candara" w:hAnsi="Candara"/>
                                    <w:b/>
                                    <w:sz w:val="6"/>
                                    <w:szCs w:val="6"/>
                                  </w:rPr>
                                </w:pPr>
                              </w:p>
                              <w:p w14:paraId="346E3894" w14:textId="77777777" w:rsidR="00E57C49" w:rsidRDefault="00E57C49" w:rsidP="00E57C49">
                                <w:pPr>
                                  <w:rPr>
                                    <w:rFonts w:ascii="Candara" w:hAnsi="Candara"/>
                                    <w:b/>
                                    <w:sz w:val="40"/>
                                    <w:szCs w:val="40"/>
                                  </w:rPr>
                                </w:pPr>
                                <w:r>
                                  <w:rPr>
                                    <w:rFonts w:ascii="Candara" w:hAnsi="Candara"/>
                                    <w:b/>
                                    <w:sz w:val="40"/>
                                    <w:szCs w:val="40"/>
                                  </w:rPr>
                                  <w:t xml:space="preserve">    GROW</w:t>
                                </w:r>
                              </w:p>
                              <w:p w14:paraId="037D6873" w14:textId="77777777" w:rsidR="00E57C49" w:rsidRDefault="00E57C49" w:rsidP="00E57C49">
                                <w:pPr>
                                  <w:rPr>
                                    <w:rFonts w:ascii="Candara" w:hAnsi="Candara"/>
                                    <w:b/>
                                    <w:sz w:val="6"/>
                                    <w:szCs w:val="6"/>
                                  </w:rPr>
                                </w:pPr>
                              </w:p>
                            </w:txbxContent>
                          </wps:txbx>
                          <wps:bodyPr rot="0" vert="horz" wrap="square" lIns="91440" tIns="45720" rIns="91440" bIns="45720" anchor="t" anchorCtr="0">
                            <a:noAutofit/>
                          </wps:bodyPr>
                        </wps:wsp>
                        <wps:wsp>
                          <wps:cNvPr id="36" name="Straight Connector 36"/>
                          <wps:cNvCnPr/>
                          <wps:spPr>
                            <a:xfrm>
                              <a:off x="0" y="247804"/>
                              <a:ext cx="3600352"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34" name="Picture 34" descr="C:\Users\kristi.meyer\Dropbox (Personal)\Communications Committee\Worship\N&amp;N\grow.jp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4800600" y="6350"/>
                            <a:ext cx="493395" cy="50292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703F29A0" id="Group 903497828" o:spid="_x0000_s1031" style="position:absolute;margin-left:365.65pt;margin-top:84.95pt;width:416.85pt;height:40.1pt;z-index:252319232;mso-position-horizontal:right;mso-position-horizontal-relative:margin" coordsize="52939,50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">
                <v:group id="Group 33" o:spid="_x0000_s1032" style="position:absolute;width:48583;height:5035"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type id="_x0000_t202" coordsize="21600,21600" o:spt="202" path="m,l,21600r21600,l21600,xe">
                    <v:stroke joinstyle="miter"/>
                    <v:path gradientshapeok="t" o:connecttype="rect"/>
                  </v:shapetype>
                  <v:shape id="Text Box 2" o:spid="_x0000_s1033" type="#_x0000_t202" style="position:absolute;left:35253;width:12570;height:5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6F1C86D9" w14:textId="77777777" w:rsidR="00E57C49" w:rsidRDefault="00E57C49" w:rsidP="00E57C49">
                          <w:pPr>
                            <w:rPr>
                              <w:rFonts w:ascii="Candara" w:hAnsi="Candara"/>
                              <w:b/>
                              <w:sz w:val="6"/>
                              <w:szCs w:val="6"/>
                            </w:rPr>
                          </w:pPr>
                        </w:p>
                        <w:p w14:paraId="346E3894" w14:textId="77777777" w:rsidR="00E57C49" w:rsidRDefault="00E57C49" w:rsidP="00E57C49">
                          <w:pPr>
                            <w:rPr>
                              <w:rFonts w:ascii="Candara" w:hAnsi="Candara"/>
                              <w:b/>
                              <w:sz w:val="40"/>
                              <w:szCs w:val="40"/>
                            </w:rPr>
                          </w:pPr>
                          <w:r>
                            <w:rPr>
                              <w:rFonts w:ascii="Candara" w:hAnsi="Candara"/>
                              <w:b/>
                              <w:sz w:val="40"/>
                              <w:szCs w:val="40"/>
                            </w:rPr>
                            <w:t xml:space="preserve">    GROW</w:t>
                          </w:r>
                        </w:p>
                        <w:p w14:paraId="037D6873" w14:textId="77777777" w:rsidR="00E57C49" w:rsidRDefault="00E57C49" w:rsidP="00E57C49">
                          <w:pPr>
                            <w:rPr>
                              <w:rFonts w:ascii="Candara" w:hAnsi="Candara"/>
                              <w:b/>
                              <w:sz w:val="6"/>
                              <w:szCs w:val="6"/>
                            </w:rPr>
                          </w:pPr>
                        </w:p>
                      </w:txbxContent>
                    </v:textbox>
                  </v:shape>
                  <v:line id="Straight Connector 36" o:spid="_x0000_s1034" style="position:absolute;visibility:visible;mso-wrap-style:square" from="0,2478" to="36003,2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" strokecolor="windowText">
                    <v:stroke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35" type="#_x0000_t75" style="position:absolute;left:48006;top:63;width:4933;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">
                  <v:imagedata r:id="rId13" o:title="grow"/>
                </v:shape>
                <w10:wrap type="topAndBottom" anchorx="margin"/>
              </v:group>
            </w:pict>
          </mc:Fallback>
        </mc:AlternateContent>
      </w:r>
      <w:r w:rsidR="0051339D" w:rsidRPr="0051339D">
        <w:rPr>
          <w:rFonts w:ascii="Cambria" w:hAnsi="Cambria" w:cstheme="minorHAnsi"/>
          <w:bCs/>
          <w:noProof/>
          <w:sz w:val="20"/>
          <w:szCs w:val="20"/>
        </w:rPr>
        <w:t>We've got our By Scripture Alone reading plan all set for 2026, and we'd love to have you read along with us!</w:t>
      </w:r>
      <w:r w:rsidR="00A458AD">
        <w:rPr>
          <w:rFonts w:ascii="Cambria" w:hAnsi="Cambria" w:cstheme="minorHAnsi"/>
          <w:bCs/>
          <w:noProof/>
          <w:sz w:val="20"/>
          <w:szCs w:val="20"/>
        </w:rPr>
        <w:t xml:space="preserve"> Beginning next week</w:t>
      </w:r>
      <w:r w:rsidR="0051339D" w:rsidRPr="0051339D">
        <w:rPr>
          <w:rFonts w:ascii="Cambria" w:hAnsi="Cambria" w:cstheme="minorHAnsi"/>
          <w:bCs/>
          <w:noProof/>
          <w:sz w:val="20"/>
          <w:szCs w:val="20"/>
        </w:rPr>
        <w:t>, we'll be reading through </w:t>
      </w:r>
      <w:r w:rsidR="0051339D" w:rsidRPr="0051339D">
        <w:rPr>
          <w:rFonts w:ascii="Cambria" w:hAnsi="Cambria" w:cstheme="minorHAnsi"/>
          <w:bCs/>
          <w:i/>
          <w:iCs/>
          <w:noProof/>
          <w:sz w:val="20"/>
          <w:szCs w:val="20"/>
        </w:rPr>
        <w:t>The Story</w:t>
      </w:r>
      <w:r w:rsidR="0051339D" w:rsidRPr="0051339D">
        <w:rPr>
          <w:rFonts w:ascii="Cambria" w:hAnsi="Cambria" w:cstheme="minorHAnsi"/>
          <w:bCs/>
          <w:noProof/>
          <w:sz w:val="20"/>
          <w:szCs w:val="20"/>
        </w:rPr>
        <w:t>, an abridged chronological Bible that reads like a novel. In </w:t>
      </w:r>
      <w:r w:rsidR="0051339D" w:rsidRPr="0051339D">
        <w:rPr>
          <w:rFonts w:ascii="Cambria" w:hAnsi="Cambria" w:cstheme="minorHAnsi"/>
          <w:bCs/>
          <w:i/>
          <w:iCs/>
          <w:noProof/>
          <w:sz w:val="20"/>
          <w:szCs w:val="20"/>
        </w:rPr>
        <w:t>The Story</w:t>
      </w:r>
      <w:r w:rsidR="0051339D" w:rsidRPr="0051339D">
        <w:rPr>
          <w:rFonts w:ascii="Cambria" w:hAnsi="Cambria" w:cstheme="minorHAnsi"/>
          <w:bCs/>
          <w:noProof/>
          <w:sz w:val="20"/>
          <w:szCs w:val="20"/>
        </w:rPr>
        <w:t>, Scripture narratives are seamlessly woven together with transition text into a single grand narrative. For more information, pick up a reading schedule in the church narthex or visit </w:t>
      </w:r>
      <w:hyperlink r:id="rId14" w:tgtFrame="_blank" w:history="1">
        <w:r w:rsidR="0051339D" w:rsidRPr="0051339D">
          <w:rPr>
            <w:rStyle w:val="Hyperlink"/>
            <w:rFonts w:ascii="Cambria" w:hAnsi="Cambria" w:cstheme="minorHAnsi"/>
            <w:bCs/>
            <w:noProof/>
            <w:sz w:val="20"/>
            <w:szCs w:val="20"/>
          </w:rPr>
          <w:t>www.sjtosa.org/BSA</w:t>
        </w:r>
      </w:hyperlink>
      <w:r w:rsidR="0051339D" w:rsidRPr="0051339D">
        <w:rPr>
          <w:rFonts w:ascii="Cambria" w:hAnsi="Cambria" w:cstheme="minorHAnsi"/>
          <w:bCs/>
          <w:noProof/>
          <w:sz w:val="20"/>
          <w:szCs w:val="20"/>
        </w:rPr>
        <w:t xml:space="preserve">. Copies of </w:t>
      </w:r>
      <w:r w:rsidR="0051339D" w:rsidRPr="00A458AD">
        <w:rPr>
          <w:rFonts w:ascii="Cambria" w:hAnsi="Cambria" w:cstheme="minorHAnsi"/>
          <w:bCs/>
          <w:i/>
          <w:iCs/>
          <w:noProof/>
          <w:sz w:val="20"/>
          <w:szCs w:val="20"/>
        </w:rPr>
        <w:t>The Story</w:t>
      </w:r>
      <w:r w:rsidR="0051339D" w:rsidRPr="0051339D">
        <w:rPr>
          <w:rFonts w:ascii="Cambria" w:hAnsi="Cambria" w:cstheme="minorHAnsi"/>
          <w:bCs/>
          <w:noProof/>
          <w:sz w:val="20"/>
          <w:szCs w:val="20"/>
        </w:rPr>
        <w:t xml:space="preserve"> can be ordered </w:t>
      </w:r>
      <w:r w:rsidR="0051339D">
        <w:rPr>
          <w:rFonts w:ascii="Cambria" w:hAnsi="Cambria" w:cstheme="minorHAnsi"/>
          <w:bCs/>
          <w:noProof/>
          <w:sz w:val="20"/>
          <w:szCs w:val="20"/>
        </w:rPr>
        <w:t xml:space="preserve">at </w:t>
      </w:r>
      <w:hyperlink r:id="rId15" w:tgtFrame="_blank" w:history="1">
        <w:r w:rsidR="0051339D" w:rsidRPr="0051339D">
          <w:rPr>
            <w:rStyle w:val="Hyperlink"/>
            <w:rFonts w:ascii="Cambria" w:hAnsi="Cambria" w:cstheme="minorHAnsi"/>
            <w:bCs/>
            <w:noProof/>
            <w:sz w:val="20"/>
            <w:szCs w:val="20"/>
          </w:rPr>
          <w:t>www.sjtosa.org/TheStory</w:t>
        </w:r>
      </w:hyperlink>
      <w:r w:rsidR="00FC0CE9">
        <w:rPr>
          <w:rFonts w:ascii="Cambria" w:hAnsi="Cambria" w:cstheme="minorHAnsi"/>
          <w:bCs/>
          <w:noProof/>
          <w:sz w:val="20"/>
          <w:szCs w:val="20"/>
        </w:rPr>
        <w:t>.</w:t>
      </w:r>
    </w:p>
    <w:p w14:paraId="0136CA36" w14:textId="04483FB5" w:rsidR="00CA153E" w:rsidRPr="00F01246" w:rsidRDefault="00CA153E" w:rsidP="007E3BC9">
      <w:pPr>
        <w:spacing w:after="60" w:line="264" w:lineRule="auto"/>
        <w:contextualSpacing/>
        <w:rPr>
          <w:rFonts w:ascii="Candara" w:hAnsi="Candara" w:cstheme="minorHAnsi"/>
          <w:b/>
          <w:bCs/>
          <w:sz w:val="24"/>
          <w:szCs w:val="24"/>
        </w:rPr>
      </w:pPr>
      <w:r w:rsidRPr="00F01246">
        <w:rPr>
          <w:rFonts w:ascii="Candara" w:hAnsi="Candara" w:cstheme="minorHAnsi"/>
          <w:b/>
          <w:bCs/>
          <w:noProof/>
          <w:sz w:val="24"/>
          <w:szCs w:val="24"/>
        </w:rPr>
        <w:t>Sunday</w:t>
      </w:r>
      <w:r w:rsidRPr="00F01246">
        <w:rPr>
          <w:rFonts w:ascii="Candara" w:hAnsi="Candara" w:cstheme="minorHAnsi"/>
          <w:b/>
          <w:bCs/>
          <w:sz w:val="24"/>
          <w:szCs w:val="24"/>
        </w:rPr>
        <w:t xml:space="preserve"> School</w:t>
      </w:r>
    </w:p>
    <w:p w14:paraId="7BB8A4C5" w14:textId="127D7DAB" w:rsidR="00C338FD" w:rsidRDefault="00CA153E" w:rsidP="00CA153E">
      <w:pPr>
        <w:spacing w:line="264" w:lineRule="auto"/>
        <w:rPr>
          <w:rFonts w:ascii="Cambria" w:hAnsi="Cambria" w:cstheme="minorHAnsi"/>
          <w:bCs/>
          <w:noProof/>
          <w:sz w:val="20"/>
          <w:szCs w:val="20"/>
        </w:rPr>
      </w:pPr>
      <w:r>
        <w:rPr>
          <w:rFonts w:ascii="Cambria" w:hAnsi="Cambria" w:cstheme="minorHAnsi"/>
          <w:b/>
          <w:bCs/>
          <w:i/>
          <w:iCs/>
          <w:noProof/>
          <w:sz w:val="20"/>
          <w:szCs w:val="20"/>
        </w:rPr>
        <w:t xml:space="preserve">Resuming </w:t>
      </w:r>
      <w:r w:rsidRPr="00FC7D9D">
        <w:rPr>
          <w:rFonts w:ascii="Cambria" w:hAnsi="Cambria" w:cstheme="minorHAnsi"/>
          <w:b/>
          <w:bCs/>
          <w:i/>
          <w:iCs/>
          <w:noProof/>
          <w:sz w:val="20"/>
          <w:szCs w:val="20"/>
        </w:rPr>
        <w:t>Sunday</w:t>
      </w:r>
      <w:r>
        <w:rPr>
          <w:rFonts w:ascii="Cambria" w:hAnsi="Cambria" w:cstheme="minorHAnsi"/>
          <w:b/>
          <w:bCs/>
          <w:i/>
          <w:iCs/>
          <w:noProof/>
          <w:sz w:val="20"/>
          <w:szCs w:val="20"/>
        </w:rPr>
        <w:t xml:space="preserve">, January </w:t>
      </w:r>
      <w:r w:rsidR="00A748DF">
        <w:rPr>
          <w:rFonts w:ascii="Cambria" w:hAnsi="Cambria" w:cstheme="minorHAnsi"/>
          <w:b/>
          <w:bCs/>
          <w:i/>
          <w:iCs/>
          <w:noProof/>
          <w:sz w:val="20"/>
          <w:szCs w:val="20"/>
        </w:rPr>
        <w:t>4</w:t>
      </w:r>
      <w:r>
        <w:rPr>
          <w:rFonts w:ascii="Cambria" w:hAnsi="Cambria" w:cstheme="minorHAnsi"/>
          <w:bCs/>
          <w:i/>
          <w:iCs/>
          <w:noProof/>
          <w:sz w:val="20"/>
          <w:szCs w:val="20"/>
        </w:rPr>
        <w:t xml:space="preserve"> – </w:t>
      </w:r>
      <w:r w:rsidRPr="005E1B2F">
        <w:rPr>
          <w:rFonts w:ascii="Cambria" w:hAnsi="Cambria" w:cstheme="minorHAnsi"/>
          <w:bCs/>
          <w:noProof/>
          <w:sz w:val="20"/>
          <w:szCs w:val="20"/>
        </w:rPr>
        <w:t>It's never too late to have your children participate in Sunday School! Children in K3</w:t>
      </w:r>
      <w:r w:rsidR="00256FE8">
        <w:rPr>
          <w:rFonts w:ascii="Cambria" w:hAnsi="Cambria" w:cstheme="minorHAnsi"/>
          <w:bCs/>
          <w:noProof/>
          <w:sz w:val="20"/>
          <w:szCs w:val="20"/>
        </w:rPr>
        <w:t xml:space="preserve"> </w:t>
      </w:r>
      <w:r w:rsidR="00256FE8">
        <w:rPr>
          <w:rFonts w:ascii="Cambria" w:eastAsia="Times New Roman" w:hAnsi="Cambria" w:cstheme="minorHAnsi"/>
          <w:bCs/>
          <w:iCs/>
          <w:sz w:val="20"/>
          <w:szCs w:val="20"/>
        </w:rPr>
        <w:t xml:space="preserve">– </w:t>
      </w:r>
      <w:r w:rsidRPr="005E1B2F">
        <w:rPr>
          <w:rFonts w:ascii="Cambria" w:hAnsi="Cambria" w:cstheme="minorHAnsi"/>
          <w:bCs/>
          <w:noProof/>
          <w:sz w:val="20"/>
          <w:szCs w:val="20"/>
        </w:rPr>
        <w:t>7</w:t>
      </w:r>
      <w:r w:rsidRPr="00F078F0">
        <w:rPr>
          <w:rFonts w:ascii="Cambria" w:hAnsi="Cambria" w:cstheme="minorHAnsi"/>
          <w:bCs/>
          <w:noProof/>
          <w:sz w:val="20"/>
          <w:szCs w:val="20"/>
          <w:vertAlign w:val="superscript"/>
        </w:rPr>
        <w:t>th</w:t>
      </w:r>
      <w:r>
        <w:rPr>
          <w:rFonts w:ascii="Cambria" w:hAnsi="Cambria" w:cstheme="minorHAnsi"/>
          <w:bCs/>
          <w:noProof/>
          <w:sz w:val="20"/>
          <w:szCs w:val="20"/>
        </w:rPr>
        <w:t xml:space="preserve"> </w:t>
      </w:r>
      <w:r w:rsidRPr="005E1B2F">
        <w:rPr>
          <w:rFonts w:ascii="Cambria" w:hAnsi="Cambria" w:cstheme="minorHAnsi"/>
          <w:bCs/>
          <w:noProof/>
          <w:sz w:val="20"/>
          <w:szCs w:val="20"/>
        </w:rPr>
        <w:t xml:space="preserve">grades are invited to join us at St. John's School. Sunday School is held at the same time as adult Bible study, so why not drop your children off and then grow spiritually too? If you'd like more information, please contact </w:t>
      </w:r>
      <w:r w:rsidR="00C338FD">
        <w:rPr>
          <w:rFonts w:ascii="Cambria" w:hAnsi="Cambria" w:cstheme="minorHAnsi"/>
          <w:bCs/>
          <w:noProof/>
          <w:sz w:val="20"/>
          <w:szCs w:val="20"/>
        </w:rPr>
        <w:t>John Warnke</w:t>
      </w:r>
      <w:r w:rsidRPr="005E1B2F">
        <w:rPr>
          <w:rFonts w:ascii="Cambria" w:hAnsi="Cambria" w:cstheme="minorHAnsi"/>
          <w:bCs/>
          <w:noProof/>
          <w:sz w:val="20"/>
          <w:szCs w:val="20"/>
        </w:rPr>
        <w:t>, Sunday School superintendent, at</w:t>
      </w:r>
      <w:r w:rsidR="00C338FD">
        <w:rPr>
          <w:rFonts w:ascii="Cambria" w:hAnsi="Cambria" w:cstheme="minorHAnsi"/>
          <w:bCs/>
          <w:noProof/>
          <w:sz w:val="20"/>
          <w:szCs w:val="20"/>
        </w:rPr>
        <w:t xml:space="preserve"> </w:t>
      </w:r>
      <w:hyperlink r:id="rId16" w:history="1">
        <w:r w:rsidR="00C338FD" w:rsidRPr="00C74773">
          <w:rPr>
            <w:rStyle w:val="Hyperlink"/>
            <w:rFonts w:ascii="Cambria" w:hAnsi="Cambria" w:cstheme="minorHAnsi"/>
            <w:bCs/>
            <w:noProof/>
            <w:sz w:val="20"/>
            <w:szCs w:val="20"/>
          </w:rPr>
          <w:t>john.m.warnke@gmail.com</w:t>
        </w:r>
      </w:hyperlink>
      <w:r w:rsidR="00C338FD">
        <w:rPr>
          <w:rFonts w:ascii="Cambria" w:hAnsi="Cambria" w:cstheme="minorHAnsi"/>
          <w:bCs/>
          <w:noProof/>
          <w:sz w:val="20"/>
          <w:szCs w:val="20"/>
        </w:rPr>
        <w:t>.</w:t>
      </w:r>
    </w:p>
    <w:p w14:paraId="1B800F9A" w14:textId="77777777" w:rsidR="00CA750E" w:rsidRDefault="00CA750E" w:rsidP="00CA153E">
      <w:pPr>
        <w:spacing w:line="264" w:lineRule="auto"/>
        <w:rPr>
          <w:rFonts w:ascii="Cambria" w:hAnsi="Cambria" w:cstheme="minorHAnsi"/>
          <w:bCs/>
          <w:noProof/>
          <w:sz w:val="20"/>
          <w:szCs w:val="20"/>
        </w:rPr>
      </w:pPr>
    </w:p>
    <w:p w14:paraId="1A19E8D5" w14:textId="77777777" w:rsidR="00CA750E" w:rsidRPr="00C338FD" w:rsidRDefault="00CA750E" w:rsidP="00CA750E">
      <w:pPr>
        <w:spacing w:after="60" w:line="264" w:lineRule="auto"/>
        <w:contextualSpacing/>
        <w:rPr>
          <w:rFonts w:ascii="Candara" w:hAnsi="Candara"/>
          <w:b/>
          <w:bCs/>
          <w:sz w:val="24"/>
          <w:szCs w:val="24"/>
        </w:rPr>
      </w:pPr>
      <w:r w:rsidRPr="00965CBC">
        <w:rPr>
          <w:rFonts w:ascii="Candara" w:hAnsi="Candara" w:cstheme="minorHAnsi"/>
          <w:b/>
          <w:bCs/>
          <w:noProof/>
          <w:sz w:val="24"/>
          <w:szCs w:val="24"/>
        </w:rPr>
        <w:lastRenderedPageBreak/>
        <w:t>New</w:t>
      </w:r>
      <w:r w:rsidRPr="00C338FD">
        <w:rPr>
          <w:rFonts w:ascii="Candara" w:hAnsi="Candara"/>
          <w:b/>
          <w:bCs/>
          <w:sz w:val="24"/>
          <w:szCs w:val="24"/>
        </w:rPr>
        <w:t xml:space="preserve"> Bible Information Class</w:t>
      </w:r>
    </w:p>
    <w:p w14:paraId="27F063A8" w14:textId="77777777" w:rsidR="00A458AD" w:rsidRDefault="00CA750E" w:rsidP="00CA750E">
      <w:pPr>
        <w:spacing w:line="264" w:lineRule="auto"/>
        <w:rPr>
          <w:rFonts w:ascii="Cambria" w:hAnsi="Cambria"/>
          <w:sz w:val="20"/>
          <w:szCs w:val="20"/>
        </w:rPr>
      </w:pPr>
      <w:r w:rsidRPr="005D6BB5">
        <w:rPr>
          <w:rFonts w:ascii="Candara" w:hAnsi="Candara" w:cstheme="minorHAnsi"/>
          <w:b/>
          <w:bCs/>
          <w:noProof/>
          <w:color w:val="EE0000"/>
          <w:sz w:val="24"/>
          <w:szCs w:val="24"/>
        </w:rPr>
        <mc:AlternateContent>
          <mc:Choice Requires="wpg">
            <w:drawing>
              <wp:anchor distT="0" distB="0" distL="114300" distR="114300" simplePos="0" relativeHeight="252316160" behindDoc="0" locked="0" layoutInCell="1" allowOverlap="1" wp14:anchorId="4D8B7991" wp14:editId="334EF3CA">
                <wp:simplePos x="0" y="0"/>
                <wp:positionH relativeFrom="margin">
                  <wp:align>right</wp:align>
                </wp:positionH>
                <wp:positionV relativeFrom="paragraph">
                  <wp:posOffset>1068705</wp:posOffset>
                </wp:positionV>
                <wp:extent cx="5295265" cy="503555"/>
                <wp:effectExtent l="0" t="0" r="635" b="0"/>
                <wp:wrapTopAndBottom/>
                <wp:docPr id="541532289" name="Group 541532289"/>
                <wp:cNvGraphicFramePr/>
                <a:graphic xmlns:a="http://schemas.openxmlformats.org/drawingml/2006/main">
                  <a:graphicData uri="http://schemas.microsoft.com/office/word/2010/wordprocessingGroup">
                    <wpg:wgp>
                      <wpg:cNvGrpSpPr/>
                      <wpg:grpSpPr>
                        <a:xfrm>
                          <a:off x="0" y="0"/>
                          <a:ext cx="5295265" cy="503555"/>
                          <a:chOff x="0" y="0"/>
                          <a:chExt cx="5295397" cy="503555"/>
                        </a:xfrm>
                      </wpg:grpSpPr>
                      <wpg:grpSp>
                        <wpg:cNvPr id="2115289694" name="Group 2115289694"/>
                        <wpg:cNvGrpSpPr/>
                        <wpg:grpSpPr>
                          <a:xfrm>
                            <a:off x="0" y="0"/>
                            <a:ext cx="4859020" cy="503555"/>
                            <a:chOff x="85751" y="9371"/>
                            <a:chExt cx="4782344" cy="505951"/>
                          </a:xfrm>
                        </wpg:grpSpPr>
                        <wps:wsp>
                          <wps:cNvPr id="1211995861" name="Text Box 2"/>
                          <wps:cNvSpPr txBox="1">
                            <a:spLocks noChangeArrowheads="1"/>
                          </wps:cNvSpPr>
                          <wps:spPr bwMode="auto">
                            <a:xfrm>
                              <a:off x="3305435" y="9371"/>
                              <a:ext cx="1562660" cy="505951"/>
                            </a:xfrm>
                            <a:prstGeom prst="rect">
                              <a:avLst/>
                            </a:prstGeom>
                            <a:solidFill>
                              <a:srgbClr val="FFFFFF"/>
                            </a:solidFill>
                            <a:ln w="9525">
                              <a:noFill/>
                              <a:miter lim="800000"/>
                              <a:headEnd/>
                              <a:tailEnd/>
                            </a:ln>
                          </wps:spPr>
                          <wps:txbx>
                            <w:txbxContent>
                              <w:p w14:paraId="714724CE" w14:textId="77777777" w:rsidR="002610CA" w:rsidRPr="00571D35" w:rsidRDefault="002610CA" w:rsidP="002610CA">
                                <w:pPr>
                                  <w:rPr>
                                    <w:rFonts w:ascii="Candara" w:hAnsi="Candara"/>
                                    <w:b/>
                                    <w:sz w:val="6"/>
                                    <w:szCs w:val="6"/>
                                  </w:rPr>
                                </w:pPr>
                              </w:p>
                              <w:p w14:paraId="515BDD75" w14:textId="77777777" w:rsidR="002610CA" w:rsidRDefault="002610CA" w:rsidP="002610CA">
                                <w:pPr>
                                  <w:rPr>
                                    <w:rFonts w:ascii="Candara" w:hAnsi="Candara"/>
                                    <w:b/>
                                    <w:sz w:val="40"/>
                                    <w:szCs w:val="40"/>
                                  </w:rPr>
                                </w:pPr>
                                <w:r>
                                  <w:rPr>
                                    <w:rFonts w:ascii="Candara" w:hAnsi="Candara"/>
                                    <w:b/>
                                    <w:sz w:val="40"/>
                                    <w:szCs w:val="40"/>
                                  </w:rPr>
                                  <w:t xml:space="preserve">    </w:t>
                                </w:r>
                                <w:r w:rsidRPr="00571D35">
                                  <w:rPr>
                                    <w:rFonts w:ascii="Candara" w:hAnsi="Candara"/>
                                    <w:b/>
                                    <w:sz w:val="40"/>
                                    <w:szCs w:val="40"/>
                                  </w:rPr>
                                  <w:t>CONNECT</w:t>
                                </w:r>
                              </w:p>
                              <w:p w14:paraId="4C4BBDA0" w14:textId="77777777" w:rsidR="002610CA" w:rsidRPr="00571D35" w:rsidRDefault="002610CA" w:rsidP="002610CA">
                                <w:pPr>
                                  <w:rPr>
                                    <w:rFonts w:ascii="Candara" w:hAnsi="Candara"/>
                                    <w:b/>
                                    <w:sz w:val="6"/>
                                    <w:szCs w:val="6"/>
                                  </w:rPr>
                                </w:pPr>
                              </w:p>
                            </w:txbxContent>
                          </wps:txbx>
                          <wps:bodyPr rot="0" vert="horz" wrap="square" lIns="91440" tIns="45720" rIns="91440" bIns="45720" anchor="t" anchorCtr="0">
                            <a:noAutofit/>
                          </wps:bodyPr>
                        </wps:wsp>
                        <wps:wsp>
                          <wps:cNvPr id="586927561" name="Straight Connector 586927561"/>
                          <wps:cNvCnPr/>
                          <wps:spPr>
                            <a:xfrm>
                              <a:off x="85751" y="257175"/>
                              <a:ext cx="3293698"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1847051082" name="Picture 1847051082" descr="C:\Users\kristi.meyer\Dropbox (Personal)\Communications Committee\Worship\N&amp;N\connect.jp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4802002" y="0"/>
                            <a:ext cx="493395" cy="502920"/>
                          </a:xfrm>
                          <a:prstGeom prst="rect">
                            <a:avLst/>
                          </a:prstGeom>
                          <a:noFill/>
                          <a:ln>
                            <a:noFill/>
                          </a:ln>
                        </pic:spPr>
                      </pic:pic>
                    </wpg:wgp>
                  </a:graphicData>
                </a:graphic>
              </wp:anchor>
            </w:drawing>
          </mc:Choice>
          <mc:Fallback>
            <w:pict>
              <v:group w14:anchorId="4D8B7991" id="Group 541532289" o:spid="_x0000_s1036" style="position:absolute;margin-left:365.75pt;margin-top:84.15pt;width:416.95pt;height:39.65pt;z-index:252316160;mso-position-horizontal:right;mso-position-horizontal-relative:margin" coordsize="52953,50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">
                <v:group id="Group 2115289694" o:spid="_x0000_s1037" style="position:absolute;width:48590;height:5035" coordorigin="857,93"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">
                  <v:shape id="Text Box 2" o:spid="_x0000_s1038" type="#_x0000_t202" style="position:absolute;left:33054;top:93;width:15626;height:5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" stroked="f">
                    <v:textbox>
                      <w:txbxContent>
                        <w:p w14:paraId="714724CE" w14:textId="77777777" w:rsidR="002610CA" w:rsidRPr="00571D35" w:rsidRDefault="002610CA" w:rsidP="002610CA">
                          <w:pPr>
                            <w:rPr>
                              <w:rFonts w:ascii="Candara" w:hAnsi="Candara"/>
                              <w:b/>
                              <w:sz w:val="6"/>
                              <w:szCs w:val="6"/>
                            </w:rPr>
                          </w:pPr>
                        </w:p>
                        <w:p w14:paraId="515BDD75" w14:textId="77777777" w:rsidR="002610CA" w:rsidRDefault="002610CA" w:rsidP="002610CA">
                          <w:pPr>
                            <w:rPr>
                              <w:rFonts w:ascii="Candara" w:hAnsi="Candara"/>
                              <w:b/>
                              <w:sz w:val="40"/>
                              <w:szCs w:val="40"/>
                            </w:rPr>
                          </w:pPr>
                          <w:r>
                            <w:rPr>
                              <w:rFonts w:ascii="Candara" w:hAnsi="Candara"/>
                              <w:b/>
                              <w:sz w:val="40"/>
                              <w:szCs w:val="40"/>
                            </w:rPr>
                            <w:t xml:space="preserve">    </w:t>
                          </w:r>
                          <w:r w:rsidRPr="00571D35">
                            <w:rPr>
                              <w:rFonts w:ascii="Candara" w:hAnsi="Candara"/>
                              <w:b/>
                              <w:sz w:val="40"/>
                              <w:szCs w:val="40"/>
                            </w:rPr>
                            <w:t>CONNECT</w:t>
                          </w:r>
                        </w:p>
                        <w:p w14:paraId="4C4BBDA0" w14:textId="77777777" w:rsidR="002610CA" w:rsidRPr="00571D35" w:rsidRDefault="002610CA" w:rsidP="002610CA">
                          <w:pPr>
                            <w:rPr>
                              <w:rFonts w:ascii="Candara" w:hAnsi="Candara"/>
                              <w:b/>
                              <w:sz w:val="6"/>
                              <w:szCs w:val="6"/>
                            </w:rPr>
                          </w:pPr>
                        </w:p>
                      </w:txbxContent>
                    </v:textbox>
                  </v:shape>
                  <v:line id="Straight Connector 586927561" o:spid="_x0000_s1039" style="position:absolute;visibility:visible;mso-wrap-style:square" from="857,2571" to="33794,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" strokecolor="windowText">
                    <v:stroke joinstyle="miter"/>
                  </v:line>
                </v:group>
                <v:shape id="Picture 1847051082" o:spid="_x0000_s1040" type="#_x0000_t75" style="position:absolute;left:48020;width:4933;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">
                  <v:imagedata r:id="rId18" o:title="connect"/>
                </v:shape>
                <w10:wrap type="topAndBottom" anchorx="margin"/>
              </v:group>
            </w:pict>
          </mc:Fallback>
        </mc:AlternateContent>
      </w:r>
      <w:bookmarkStart w:id="0" w:name="_Hlk217141744"/>
      <w:r>
        <w:rPr>
          <w:rFonts w:ascii="Cambria" w:hAnsi="Cambria"/>
          <w:b/>
          <w:bCs/>
          <w:i/>
          <w:iCs/>
          <w:sz w:val="20"/>
          <w:szCs w:val="20"/>
        </w:rPr>
        <w:t>Beginning Sun</w:t>
      </w:r>
      <w:r w:rsidRPr="0063543A">
        <w:rPr>
          <w:rFonts w:ascii="Cambria" w:hAnsi="Cambria"/>
          <w:b/>
          <w:bCs/>
          <w:i/>
          <w:iCs/>
          <w:sz w:val="20"/>
          <w:szCs w:val="20"/>
        </w:rPr>
        <w:t>day</w:t>
      </w:r>
      <w:r>
        <w:rPr>
          <w:rFonts w:ascii="Cambria" w:hAnsi="Cambria"/>
          <w:b/>
          <w:bCs/>
          <w:i/>
          <w:iCs/>
          <w:sz w:val="20"/>
          <w:szCs w:val="20"/>
        </w:rPr>
        <w:t xml:space="preserve"> &amp; Monday</w:t>
      </w:r>
      <w:r w:rsidRPr="0063543A">
        <w:rPr>
          <w:rFonts w:ascii="Cambria" w:hAnsi="Cambria"/>
          <w:b/>
          <w:bCs/>
          <w:i/>
          <w:iCs/>
          <w:sz w:val="20"/>
          <w:szCs w:val="20"/>
        </w:rPr>
        <w:t xml:space="preserve">, </w:t>
      </w:r>
      <w:r>
        <w:rPr>
          <w:rFonts w:ascii="Cambria" w:hAnsi="Cambria"/>
          <w:b/>
          <w:bCs/>
          <w:i/>
          <w:iCs/>
          <w:sz w:val="20"/>
          <w:szCs w:val="20"/>
        </w:rPr>
        <w:t>January 18 &amp; 19 –</w:t>
      </w:r>
      <w:r>
        <w:rPr>
          <w:rFonts w:ascii="Cambria" w:hAnsi="Cambria"/>
          <w:sz w:val="20"/>
          <w:szCs w:val="20"/>
        </w:rPr>
        <w:t xml:space="preserve"> Now</w:t>
      </w:r>
      <w:r w:rsidRPr="001E6DF8">
        <w:rPr>
          <w:rFonts w:ascii="Cambria" w:hAnsi="Cambria"/>
          <w:sz w:val="20"/>
          <w:szCs w:val="20"/>
        </w:rPr>
        <w:t xml:space="preserve"> is a great time to commit yourself to learning more about God's love for you in a focused and intentional way. Whether you're </w:t>
      </w:r>
      <w:r>
        <w:rPr>
          <w:rFonts w:ascii="Cambria" w:hAnsi="Cambria"/>
          <w:sz w:val="20"/>
          <w:szCs w:val="20"/>
        </w:rPr>
        <w:t>a regular</w:t>
      </w:r>
      <w:r w:rsidRPr="001E6DF8">
        <w:rPr>
          <w:rFonts w:ascii="Cambria" w:hAnsi="Cambria"/>
          <w:sz w:val="20"/>
          <w:szCs w:val="20"/>
        </w:rPr>
        <w:t xml:space="preserve"> Bible study </w:t>
      </w:r>
      <w:r>
        <w:rPr>
          <w:rFonts w:ascii="Cambria" w:hAnsi="Cambria"/>
          <w:sz w:val="20"/>
          <w:szCs w:val="20"/>
        </w:rPr>
        <w:t xml:space="preserve">attendee </w:t>
      </w:r>
      <w:r w:rsidRPr="001E6DF8">
        <w:rPr>
          <w:rFonts w:ascii="Cambria" w:hAnsi="Cambria"/>
          <w:sz w:val="20"/>
          <w:szCs w:val="20"/>
        </w:rPr>
        <w:t xml:space="preserve">or it's been </w:t>
      </w:r>
      <w:proofErr w:type="gramStart"/>
      <w:r w:rsidRPr="001E6DF8">
        <w:rPr>
          <w:rFonts w:ascii="Cambria" w:hAnsi="Cambria"/>
          <w:sz w:val="20"/>
          <w:szCs w:val="20"/>
        </w:rPr>
        <w:t>awhile</w:t>
      </w:r>
      <w:proofErr w:type="gramEnd"/>
      <w:r w:rsidRPr="001E6DF8">
        <w:rPr>
          <w:rFonts w:ascii="Cambria" w:hAnsi="Cambria"/>
          <w:sz w:val="20"/>
          <w:szCs w:val="20"/>
        </w:rPr>
        <w:t xml:space="preserve"> since you</w:t>
      </w:r>
      <w:r>
        <w:rPr>
          <w:rFonts w:ascii="Cambria" w:hAnsi="Cambria"/>
          <w:sz w:val="20"/>
          <w:szCs w:val="20"/>
        </w:rPr>
        <w:t xml:space="preserve"> came</w:t>
      </w:r>
      <w:r w:rsidRPr="001E6DF8">
        <w:rPr>
          <w:rFonts w:ascii="Cambria" w:hAnsi="Cambria"/>
          <w:sz w:val="20"/>
          <w:szCs w:val="20"/>
        </w:rPr>
        <w:t xml:space="preserve">, our new Bible Information Class might be just the right fit. This class will run on Sundays from 9:15 </w:t>
      </w:r>
      <w:r w:rsidR="00A458AD">
        <w:rPr>
          <w:rFonts w:ascii="Cambria" w:hAnsi="Cambria" w:cstheme="minorHAnsi"/>
          <w:bCs/>
          <w:i/>
          <w:iCs/>
          <w:noProof/>
          <w:sz w:val="20"/>
          <w:szCs w:val="20"/>
        </w:rPr>
        <w:t>–</w:t>
      </w:r>
      <w:r w:rsidRPr="001E6DF8">
        <w:rPr>
          <w:rFonts w:ascii="Cambria" w:hAnsi="Cambria"/>
          <w:sz w:val="20"/>
          <w:szCs w:val="20"/>
        </w:rPr>
        <w:t xml:space="preserve"> 10:15 a.m. or Mondays </w:t>
      </w:r>
      <w:bookmarkEnd w:id="0"/>
      <w:r w:rsidRPr="001E6DF8">
        <w:rPr>
          <w:rFonts w:ascii="Cambria" w:hAnsi="Cambria"/>
          <w:sz w:val="20"/>
          <w:szCs w:val="20"/>
        </w:rPr>
        <w:t xml:space="preserve">from </w:t>
      </w:r>
    </w:p>
    <w:p w14:paraId="6F05E4FB" w14:textId="0B67CB56" w:rsidR="00CA750E" w:rsidRDefault="00CA750E" w:rsidP="00CA750E">
      <w:pPr>
        <w:spacing w:line="264" w:lineRule="auto"/>
        <w:rPr>
          <w:rFonts w:ascii="Cambria" w:hAnsi="Cambria"/>
          <w:sz w:val="20"/>
          <w:szCs w:val="20"/>
        </w:rPr>
      </w:pPr>
      <w:r w:rsidRPr="001E6DF8">
        <w:rPr>
          <w:rFonts w:ascii="Cambria" w:hAnsi="Cambria"/>
          <w:sz w:val="20"/>
          <w:szCs w:val="20"/>
        </w:rPr>
        <w:t xml:space="preserve">6:30 </w:t>
      </w:r>
      <w:r w:rsidR="00A458AD">
        <w:rPr>
          <w:rFonts w:ascii="Cambria" w:hAnsi="Cambria" w:cstheme="minorHAnsi"/>
          <w:bCs/>
          <w:i/>
          <w:iCs/>
          <w:noProof/>
          <w:sz w:val="20"/>
          <w:szCs w:val="20"/>
        </w:rPr>
        <w:t>–</w:t>
      </w:r>
      <w:r w:rsidRPr="001E6DF8">
        <w:rPr>
          <w:rFonts w:ascii="Cambria" w:hAnsi="Cambria"/>
          <w:sz w:val="20"/>
          <w:szCs w:val="20"/>
        </w:rPr>
        <w:t xml:space="preserve"> 7:30 p.m. and is a great opportunity to either learn more about or review the core teachings of the Bible. For more information and to register, visit </w:t>
      </w:r>
      <w:hyperlink r:id="rId19" w:tgtFrame="_blank" w:history="1">
        <w:r w:rsidRPr="001E6DF8">
          <w:rPr>
            <w:rStyle w:val="Hyperlink"/>
            <w:rFonts w:ascii="Cambria" w:hAnsi="Cambria"/>
            <w:sz w:val="20"/>
            <w:szCs w:val="20"/>
          </w:rPr>
          <w:t>www.sjtosa.org/BIC</w:t>
        </w:r>
      </w:hyperlink>
      <w:r w:rsidRPr="001E6DF8">
        <w:rPr>
          <w:rFonts w:ascii="Cambria" w:hAnsi="Cambria"/>
          <w:sz w:val="20"/>
          <w:szCs w:val="20"/>
        </w:rPr>
        <w:t>. </w:t>
      </w:r>
    </w:p>
    <w:p w14:paraId="07ADB1B4" w14:textId="47700489" w:rsidR="00EF5733" w:rsidRPr="0095240A" w:rsidRDefault="00EF5733" w:rsidP="00EF5733">
      <w:pPr>
        <w:spacing w:after="60" w:line="264" w:lineRule="auto"/>
        <w:contextualSpacing/>
        <w:rPr>
          <w:rFonts w:ascii="Cambria" w:hAnsi="Cambria"/>
          <w:sz w:val="20"/>
          <w:szCs w:val="20"/>
        </w:rPr>
      </w:pPr>
      <w:r w:rsidRPr="0095240A">
        <w:rPr>
          <w:rFonts w:ascii="Candara" w:hAnsi="Candara" w:cstheme="minorHAnsi"/>
          <w:b/>
          <w:bCs/>
          <w:noProof/>
          <w:sz w:val="24"/>
          <w:szCs w:val="24"/>
        </w:rPr>
        <w:t>Friends</w:t>
      </w:r>
      <w:r w:rsidRPr="0095240A">
        <w:rPr>
          <w:rFonts w:ascii="Candara" w:hAnsi="Candara" w:cstheme="minorHAnsi"/>
          <w:b/>
          <w:bCs/>
          <w:sz w:val="24"/>
          <w:szCs w:val="24"/>
        </w:rPr>
        <w:t xml:space="preserve"> in Fellowship</w:t>
      </w:r>
    </w:p>
    <w:p w14:paraId="2D870209" w14:textId="58F08DA0" w:rsidR="00EF5733" w:rsidRDefault="00EF5733" w:rsidP="00EF5733">
      <w:pPr>
        <w:spacing w:line="264" w:lineRule="auto"/>
        <w:rPr>
          <w:rFonts w:ascii="Cambria" w:eastAsia="Calibri" w:hAnsi="Cambria" w:cs="Times New Roman"/>
          <w:sz w:val="20"/>
          <w:szCs w:val="20"/>
        </w:rPr>
      </w:pPr>
      <w:r w:rsidRPr="003A2967">
        <w:rPr>
          <w:rFonts w:ascii="Candara" w:hAnsi="Candara" w:cstheme="minorHAnsi"/>
          <w:b/>
          <w:bCs/>
          <w:noProof/>
          <w:color w:val="EE0000"/>
          <w:sz w:val="24"/>
          <w:szCs w:val="24"/>
        </w:rPr>
        <mc:AlternateContent>
          <mc:Choice Requires="wpg">
            <w:drawing>
              <wp:anchor distT="0" distB="0" distL="114300" distR="114300" simplePos="0" relativeHeight="252313088" behindDoc="0" locked="0" layoutInCell="1" allowOverlap="1" wp14:anchorId="3AC45B86" wp14:editId="2CDD8A4F">
                <wp:simplePos x="0" y="0"/>
                <wp:positionH relativeFrom="margin">
                  <wp:align>left</wp:align>
                </wp:positionH>
                <wp:positionV relativeFrom="paragraph">
                  <wp:posOffset>739140</wp:posOffset>
                </wp:positionV>
                <wp:extent cx="5303520" cy="511810"/>
                <wp:effectExtent l="0" t="0" r="0" b="2540"/>
                <wp:wrapTopAndBottom/>
                <wp:docPr id="4" name="Group 4"/>
                <wp:cNvGraphicFramePr/>
                <a:graphic xmlns:a="http://schemas.openxmlformats.org/drawingml/2006/main">
                  <a:graphicData uri="http://schemas.microsoft.com/office/word/2010/wordprocessingGroup">
                    <wpg:wgp>
                      <wpg:cNvGrpSpPr/>
                      <wpg:grpSpPr>
                        <a:xfrm>
                          <a:off x="0" y="0"/>
                          <a:ext cx="5303520" cy="511810"/>
                          <a:chOff x="0" y="0"/>
                          <a:chExt cx="5304922" cy="514140"/>
                        </a:xfrm>
                      </wpg:grpSpPr>
                      <wpg:grpSp>
                        <wpg:cNvPr id="40" name="Group 40"/>
                        <wpg:cNvGrpSpPr/>
                        <wpg:grpSpPr>
                          <a:xfrm>
                            <a:off x="0" y="0"/>
                            <a:ext cx="4859021" cy="503555"/>
                            <a:chOff x="85750" y="9371"/>
                            <a:chExt cx="4782345" cy="505951"/>
                          </a:xfrm>
                        </wpg:grpSpPr>
                        <wps:wsp>
                          <wps:cNvPr id="42" name="Text Box 2"/>
                          <wps:cNvSpPr txBox="1">
                            <a:spLocks noChangeArrowheads="1"/>
                          </wps:cNvSpPr>
                          <wps:spPr bwMode="auto">
                            <a:xfrm>
                              <a:off x="3620011" y="9371"/>
                              <a:ext cx="1248084" cy="505951"/>
                            </a:xfrm>
                            <a:prstGeom prst="rect">
                              <a:avLst/>
                            </a:prstGeom>
                            <a:solidFill>
                              <a:srgbClr val="FFFFFF"/>
                            </a:solidFill>
                            <a:ln w="9525">
                              <a:noFill/>
                              <a:miter lim="800000"/>
                              <a:headEnd/>
                              <a:tailEnd/>
                            </a:ln>
                          </wps:spPr>
                          <wps:txbx>
                            <w:txbxContent>
                              <w:p w14:paraId="10B68117" w14:textId="77777777" w:rsidR="002610CA" w:rsidRPr="00571D35" w:rsidRDefault="002610CA" w:rsidP="002610CA">
                                <w:pPr>
                                  <w:rPr>
                                    <w:rFonts w:ascii="Candara" w:hAnsi="Candara"/>
                                    <w:b/>
                                    <w:sz w:val="6"/>
                                    <w:szCs w:val="6"/>
                                  </w:rPr>
                                </w:pPr>
                              </w:p>
                              <w:p w14:paraId="4482FA4A" w14:textId="77777777" w:rsidR="002610CA" w:rsidRDefault="002610CA" w:rsidP="002610CA">
                                <w:pPr>
                                  <w:rPr>
                                    <w:rFonts w:ascii="Candara" w:hAnsi="Candara"/>
                                    <w:b/>
                                    <w:sz w:val="40"/>
                                    <w:szCs w:val="40"/>
                                  </w:rPr>
                                </w:pPr>
                                <w:r>
                                  <w:rPr>
                                    <w:rFonts w:ascii="Candara" w:hAnsi="Candara"/>
                                    <w:b/>
                                    <w:sz w:val="40"/>
                                    <w:szCs w:val="40"/>
                                  </w:rPr>
                                  <w:t xml:space="preserve">    SERVE</w:t>
                                </w:r>
                              </w:p>
                              <w:p w14:paraId="6FC8C5CB" w14:textId="77777777" w:rsidR="002610CA" w:rsidRPr="00571D35" w:rsidRDefault="002610CA" w:rsidP="002610CA">
                                <w:pPr>
                                  <w:rPr>
                                    <w:rFonts w:ascii="Candara" w:hAnsi="Candara"/>
                                    <w:b/>
                                    <w:sz w:val="6"/>
                                    <w:szCs w:val="6"/>
                                  </w:rPr>
                                </w:pPr>
                              </w:p>
                            </w:txbxContent>
                          </wps:txbx>
                          <wps:bodyPr rot="0" vert="horz" wrap="square" lIns="91440" tIns="45720" rIns="91440" bIns="45720" anchor="t" anchorCtr="0">
                            <a:noAutofit/>
                          </wps:bodyPr>
                        </wps:wsp>
                        <wps:wsp>
                          <wps:cNvPr id="44" name="Straight Connector 44"/>
                          <wps:cNvCnPr/>
                          <wps:spPr>
                            <a:xfrm>
                              <a:off x="85750" y="257175"/>
                              <a:ext cx="3599883"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3" name="Picture 3" descr="C:\Users\kristi.meyer\Dropbox (Personal)\Communications Committee\Worship\N&amp;N\serve.jp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4802002" y="11220"/>
                            <a:ext cx="502920" cy="5029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AC45B86" id="Group 4" o:spid="_x0000_s1041" style="position:absolute;margin-left:0;margin-top:58.2pt;width:417.6pt;height:40.3pt;z-index:252313088;mso-position-horizontal:left;mso-position-horizontal-relative:margin;mso-width-relative:margin;mso-height-relative:margin" coordsize="53049,51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">
                <v:group id="Group 40" o:spid="_x0000_s1042" style="position:absolute;width:48590;height:5035" coordorigin="857,93"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Text Box 2" o:spid="_x0000_s1043" type="#_x0000_t202" style="position:absolute;left:36200;top:93;width:12480;height:5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" stroked="f">
                    <v:textbox>
                      <w:txbxContent>
                        <w:p w14:paraId="10B68117" w14:textId="77777777" w:rsidR="002610CA" w:rsidRPr="00571D35" w:rsidRDefault="002610CA" w:rsidP="002610CA">
                          <w:pPr>
                            <w:rPr>
                              <w:rFonts w:ascii="Candara" w:hAnsi="Candara"/>
                              <w:b/>
                              <w:sz w:val="6"/>
                              <w:szCs w:val="6"/>
                            </w:rPr>
                          </w:pPr>
                        </w:p>
                        <w:p w14:paraId="4482FA4A" w14:textId="77777777" w:rsidR="002610CA" w:rsidRDefault="002610CA" w:rsidP="002610CA">
                          <w:pPr>
                            <w:rPr>
                              <w:rFonts w:ascii="Candara" w:hAnsi="Candara"/>
                              <w:b/>
                              <w:sz w:val="40"/>
                              <w:szCs w:val="40"/>
                            </w:rPr>
                          </w:pPr>
                          <w:r>
                            <w:rPr>
                              <w:rFonts w:ascii="Candara" w:hAnsi="Candara"/>
                              <w:b/>
                              <w:sz w:val="40"/>
                              <w:szCs w:val="40"/>
                            </w:rPr>
                            <w:t xml:space="preserve">    SERVE</w:t>
                          </w:r>
                        </w:p>
                        <w:p w14:paraId="6FC8C5CB" w14:textId="77777777" w:rsidR="002610CA" w:rsidRPr="00571D35" w:rsidRDefault="002610CA" w:rsidP="002610CA">
                          <w:pPr>
                            <w:rPr>
                              <w:rFonts w:ascii="Candara" w:hAnsi="Candara"/>
                              <w:b/>
                              <w:sz w:val="6"/>
                              <w:szCs w:val="6"/>
                            </w:rPr>
                          </w:pPr>
                        </w:p>
                      </w:txbxContent>
                    </v:textbox>
                  </v:shape>
                  <v:line id="Straight Connector 44" o:spid="_x0000_s1044" style="position:absolute;visibility:visible;mso-wrap-style:square" from="857,2571" to="36856,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" strokecolor="windowText">
                    <v:stroke joinstyle="miter"/>
                  </v:line>
                </v:group>
                <v:shape id="Picture 3" o:spid="_x0000_s1045" type="#_x0000_t75" style="position:absolute;left:48020;top:112;width:5029;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">
                  <v:imagedata r:id="rId21" o:title="serve"/>
                </v:shape>
                <w10:wrap type="topAndBottom" anchorx="margin"/>
              </v:group>
            </w:pict>
          </mc:Fallback>
        </mc:AlternateContent>
      </w:r>
      <w:r w:rsidRPr="00DF09E2">
        <w:rPr>
          <w:rFonts w:ascii="Cambria" w:eastAsia="Calibri" w:hAnsi="Cambria" w:cs="Times New Roman"/>
          <w:b/>
          <w:bCs/>
          <w:i/>
          <w:iCs/>
          <w:sz w:val="20"/>
          <w:szCs w:val="20"/>
        </w:rPr>
        <w:t xml:space="preserve">Tuesday, </w:t>
      </w:r>
      <w:r>
        <w:rPr>
          <w:rFonts w:ascii="Cambria" w:eastAsia="Calibri" w:hAnsi="Cambria" w:cs="Times New Roman"/>
          <w:b/>
          <w:bCs/>
          <w:i/>
          <w:iCs/>
          <w:sz w:val="20"/>
          <w:szCs w:val="20"/>
        </w:rPr>
        <w:t>January 6</w:t>
      </w:r>
      <w:r w:rsidRPr="00DF09E2">
        <w:rPr>
          <w:rFonts w:ascii="Cambria" w:eastAsia="Calibri" w:hAnsi="Cambria" w:cs="Times New Roman"/>
          <w:sz w:val="20"/>
          <w:szCs w:val="20"/>
        </w:rPr>
        <w:t xml:space="preserve"> – </w:t>
      </w:r>
      <w:r w:rsidRPr="00A444DC">
        <w:rPr>
          <w:rFonts w:ascii="Cambria" w:eastAsia="Calibri" w:hAnsi="Cambria" w:cs="Times New Roman"/>
          <w:bCs/>
          <w:sz w:val="20"/>
          <w:szCs w:val="20"/>
        </w:rPr>
        <w:t>You are invited</w:t>
      </w:r>
      <w:r w:rsidRPr="00A444DC">
        <w:rPr>
          <w:rFonts w:ascii="Cambria" w:eastAsia="Calibri" w:hAnsi="Cambria" w:cs="Times New Roman"/>
          <w:b/>
          <w:bCs/>
          <w:sz w:val="20"/>
          <w:szCs w:val="20"/>
        </w:rPr>
        <w:t xml:space="preserve"> </w:t>
      </w:r>
      <w:r w:rsidRPr="00A444DC">
        <w:rPr>
          <w:rFonts w:ascii="Cambria" w:eastAsia="Calibri" w:hAnsi="Cambria" w:cs="Times New Roman"/>
          <w:bCs/>
          <w:sz w:val="20"/>
          <w:szCs w:val="20"/>
        </w:rPr>
        <w:t xml:space="preserve">to </w:t>
      </w:r>
      <w:r>
        <w:rPr>
          <w:rFonts w:ascii="Cambria" w:eastAsia="Calibri" w:hAnsi="Cambria" w:cs="Times New Roman"/>
          <w:bCs/>
          <w:sz w:val="20"/>
          <w:szCs w:val="20"/>
        </w:rPr>
        <w:t>j</w:t>
      </w:r>
      <w:r w:rsidRPr="00B55A2E">
        <w:rPr>
          <w:rFonts w:ascii="Cambria" w:eastAsia="Calibri" w:hAnsi="Cambria" w:cs="Times New Roman"/>
          <w:bCs/>
          <w:sz w:val="20"/>
          <w:szCs w:val="20"/>
        </w:rPr>
        <w:t xml:space="preserve">oin us for our annual </w:t>
      </w:r>
      <w:r>
        <w:rPr>
          <w:rFonts w:ascii="Cambria" w:eastAsia="Calibri" w:hAnsi="Cambria" w:cs="Times New Roman"/>
          <w:bCs/>
          <w:sz w:val="20"/>
          <w:szCs w:val="20"/>
        </w:rPr>
        <w:t>m</w:t>
      </w:r>
      <w:r w:rsidRPr="00B55A2E">
        <w:rPr>
          <w:rFonts w:ascii="Cambria" w:eastAsia="Calibri" w:hAnsi="Cambria" w:cs="Times New Roman"/>
          <w:bCs/>
          <w:sz w:val="20"/>
          <w:szCs w:val="20"/>
        </w:rPr>
        <w:t xml:space="preserve">ovie </w:t>
      </w:r>
      <w:r>
        <w:rPr>
          <w:rFonts w:ascii="Cambria" w:eastAsia="Calibri" w:hAnsi="Cambria" w:cs="Times New Roman"/>
          <w:bCs/>
          <w:sz w:val="20"/>
          <w:szCs w:val="20"/>
        </w:rPr>
        <w:t>d</w:t>
      </w:r>
      <w:r w:rsidRPr="00B55A2E">
        <w:rPr>
          <w:rFonts w:ascii="Cambria" w:eastAsia="Calibri" w:hAnsi="Cambria" w:cs="Times New Roman"/>
          <w:bCs/>
          <w:sz w:val="20"/>
          <w:szCs w:val="20"/>
        </w:rPr>
        <w:t>ay.</w:t>
      </w:r>
      <w:r>
        <w:rPr>
          <w:rFonts w:ascii="Cambria" w:eastAsia="Calibri" w:hAnsi="Cambria" w:cs="Times New Roman"/>
          <w:bCs/>
          <w:sz w:val="20"/>
          <w:szCs w:val="20"/>
        </w:rPr>
        <w:t xml:space="preserve"> </w:t>
      </w:r>
      <w:r w:rsidRPr="00987EB7">
        <w:rPr>
          <w:rFonts w:ascii="Cambria" w:eastAsia="Calibri" w:hAnsi="Cambria" w:cs="Times New Roman"/>
          <w:sz w:val="20"/>
          <w:szCs w:val="20"/>
        </w:rPr>
        <w:t xml:space="preserve">Coffee/tea and dessert will be provided; please bring your own lunch. Lunch and fellowship will begin at 12:00 noon in the Fellowship Hall </w:t>
      </w:r>
      <w:r>
        <w:rPr>
          <w:rFonts w:ascii="Cambria" w:eastAsia="Calibri" w:hAnsi="Cambria" w:cs="Times New Roman"/>
          <w:bCs/>
          <w:sz w:val="20"/>
          <w:szCs w:val="20"/>
        </w:rPr>
        <w:t xml:space="preserve">followed by the movie </w:t>
      </w:r>
      <w:r w:rsidRPr="00A444DC">
        <w:rPr>
          <w:rFonts w:ascii="Cambria" w:eastAsia="Calibri" w:hAnsi="Cambria" w:cs="Times New Roman"/>
          <w:bCs/>
          <w:sz w:val="20"/>
          <w:szCs w:val="20"/>
        </w:rPr>
        <w:t xml:space="preserve">at 12:45 p.m. Popcorn and beverages will be served at intermission. </w:t>
      </w:r>
      <w:r w:rsidRPr="00987EB7">
        <w:rPr>
          <w:rFonts w:ascii="Cambria" w:eastAsia="Calibri" w:hAnsi="Cambria" w:cs="Times New Roman"/>
          <w:sz w:val="20"/>
          <w:szCs w:val="20"/>
        </w:rPr>
        <w:t xml:space="preserve">Bring a </w:t>
      </w:r>
      <w:proofErr w:type="gramStart"/>
      <w:r w:rsidRPr="00987EB7">
        <w:rPr>
          <w:rFonts w:ascii="Cambria" w:eastAsia="Calibri" w:hAnsi="Cambria" w:cs="Times New Roman"/>
          <w:sz w:val="20"/>
          <w:szCs w:val="20"/>
        </w:rPr>
        <w:t>friend—</w:t>
      </w:r>
      <w:proofErr w:type="gramEnd"/>
      <w:r w:rsidRPr="00987EB7">
        <w:rPr>
          <w:rFonts w:ascii="Cambria" w:eastAsia="Calibri" w:hAnsi="Cambria" w:cs="Times New Roman"/>
          <w:sz w:val="20"/>
          <w:szCs w:val="20"/>
        </w:rPr>
        <w:t>all are welcome. We look forward to seeing you!</w:t>
      </w:r>
      <w:r>
        <w:rPr>
          <w:rFonts w:ascii="Cambria" w:eastAsia="Calibri" w:hAnsi="Cambria" w:cs="Times New Roman"/>
          <w:sz w:val="20"/>
          <w:szCs w:val="20"/>
        </w:rPr>
        <w:t xml:space="preserve"> </w:t>
      </w:r>
    </w:p>
    <w:p w14:paraId="4123F43C" w14:textId="3B746741" w:rsidR="00B53CE3" w:rsidRPr="000F4C19" w:rsidRDefault="00B53CE3" w:rsidP="00B53CE3">
      <w:pPr>
        <w:spacing w:after="60" w:line="264" w:lineRule="auto"/>
        <w:contextualSpacing/>
        <w:rPr>
          <w:rFonts w:ascii="Candara" w:hAnsi="Candara" w:cstheme="minorHAnsi"/>
          <w:b/>
          <w:bCs/>
          <w:sz w:val="24"/>
          <w:szCs w:val="24"/>
        </w:rPr>
      </w:pPr>
      <w:r w:rsidRPr="000F4C19">
        <w:rPr>
          <w:rFonts w:ascii="Candara" w:hAnsi="Candara" w:cstheme="minorHAnsi"/>
          <w:b/>
          <w:bCs/>
          <w:noProof/>
          <w:sz w:val="24"/>
          <w:szCs w:val="24"/>
        </w:rPr>
        <w:t>Employment Opportunity</w:t>
      </w:r>
    </w:p>
    <w:p w14:paraId="6E11DA3A" w14:textId="607A553F" w:rsidR="00B53CE3" w:rsidRPr="005D6BB5" w:rsidRDefault="00B53CE3" w:rsidP="005D6BB5">
      <w:pPr>
        <w:tabs>
          <w:tab w:val="left" w:pos="902"/>
        </w:tabs>
        <w:spacing w:line="264" w:lineRule="auto"/>
        <w:contextualSpacing/>
        <w:rPr>
          <w:rFonts w:ascii="Cambria" w:hAnsi="Cambria" w:cstheme="minorHAnsi"/>
          <w:bCs/>
          <w:noProof/>
          <w:sz w:val="20"/>
          <w:szCs w:val="20"/>
        </w:rPr>
      </w:pPr>
      <w:r w:rsidRPr="0058216C">
        <w:rPr>
          <w:rFonts w:ascii="Cambria" w:hAnsi="Cambria" w:cstheme="minorHAnsi"/>
          <w:bCs/>
          <w:noProof/>
          <w:sz w:val="20"/>
          <w:szCs w:val="20"/>
        </w:rPr>
        <w:t>Mandy Degner, our financial administrator,</w:t>
      </w:r>
      <w:r w:rsidR="00256FE8">
        <w:rPr>
          <w:rFonts w:ascii="Cambria" w:hAnsi="Cambria" w:cstheme="minorHAnsi"/>
          <w:bCs/>
          <w:noProof/>
          <w:sz w:val="20"/>
          <w:szCs w:val="20"/>
        </w:rPr>
        <w:t xml:space="preserve"> has left</w:t>
      </w:r>
      <w:r>
        <w:rPr>
          <w:rFonts w:ascii="Cambria" w:hAnsi="Cambria" w:cstheme="minorHAnsi"/>
          <w:bCs/>
          <w:noProof/>
          <w:sz w:val="20"/>
          <w:szCs w:val="20"/>
        </w:rPr>
        <w:t xml:space="preserve"> St. John’s</w:t>
      </w:r>
      <w:r w:rsidRPr="0058216C">
        <w:rPr>
          <w:rFonts w:ascii="Cambria" w:hAnsi="Cambria" w:cstheme="minorHAnsi"/>
          <w:bCs/>
          <w:noProof/>
          <w:sz w:val="20"/>
          <w:szCs w:val="20"/>
        </w:rPr>
        <w:t xml:space="preserve"> to pursue other employment. We wish Mandy all the best and are thankful for her years of service to St. John's. Jenny Greggs, our </w:t>
      </w:r>
      <w:r w:rsidR="00A458AD">
        <w:rPr>
          <w:rFonts w:ascii="Cambria" w:hAnsi="Cambria" w:cstheme="minorHAnsi"/>
          <w:bCs/>
          <w:noProof/>
          <w:sz w:val="20"/>
          <w:szCs w:val="20"/>
        </w:rPr>
        <w:t xml:space="preserve">previous </w:t>
      </w:r>
      <w:r w:rsidRPr="0058216C">
        <w:rPr>
          <w:rFonts w:ascii="Cambria" w:hAnsi="Cambria" w:cstheme="minorHAnsi"/>
          <w:bCs/>
          <w:noProof/>
          <w:sz w:val="20"/>
          <w:szCs w:val="20"/>
        </w:rPr>
        <w:t xml:space="preserve">church administrative assistant, </w:t>
      </w:r>
      <w:r>
        <w:rPr>
          <w:rFonts w:ascii="Cambria" w:hAnsi="Cambria" w:cstheme="minorHAnsi"/>
          <w:bCs/>
          <w:noProof/>
          <w:sz w:val="20"/>
          <w:szCs w:val="20"/>
        </w:rPr>
        <w:t>has</w:t>
      </w:r>
      <w:r w:rsidR="00256FE8">
        <w:rPr>
          <w:rFonts w:ascii="Cambria" w:hAnsi="Cambria" w:cstheme="minorHAnsi"/>
          <w:bCs/>
          <w:noProof/>
          <w:sz w:val="20"/>
          <w:szCs w:val="20"/>
        </w:rPr>
        <w:t xml:space="preserve"> moved</w:t>
      </w:r>
      <w:r>
        <w:rPr>
          <w:rFonts w:ascii="Cambria" w:hAnsi="Cambria" w:cstheme="minorHAnsi"/>
          <w:bCs/>
          <w:noProof/>
          <w:sz w:val="20"/>
          <w:szCs w:val="20"/>
        </w:rPr>
        <w:t xml:space="preserve"> into </w:t>
      </w:r>
      <w:r w:rsidRPr="0058216C">
        <w:rPr>
          <w:rFonts w:ascii="Cambria" w:hAnsi="Cambria" w:cstheme="minorHAnsi"/>
          <w:bCs/>
          <w:noProof/>
          <w:sz w:val="20"/>
          <w:szCs w:val="20"/>
        </w:rPr>
        <w:t>the role of financial administrator</w:t>
      </w:r>
      <w:r>
        <w:rPr>
          <w:rFonts w:ascii="Cambria" w:hAnsi="Cambria" w:cstheme="minorHAnsi"/>
          <w:bCs/>
          <w:noProof/>
          <w:sz w:val="20"/>
          <w:szCs w:val="20"/>
        </w:rPr>
        <w:t>—</w:t>
      </w:r>
      <w:r w:rsidRPr="0058216C">
        <w:rPr>
          <w:rFonts w:ascii="Cambria" w:hAnsi="Cambria" w:cstheme="minorHAnsi"/>
          <w:bCs/>
          <w:noProof/>
          <w:sz w:val="20"/>
          <w:szCs w:val="20"/>
        </w:rPr>
        <w:t>and we are therefore accepting applications for the church administrative assistant position. For a complete job description and application materials,</w:t>
      </w:r>
      <w:r>
        <w:rPr>
          <w:rFonts w:ascii="Cambria" w:hAnsi="Cambria" w:cstheme="minorHAnsi"/>
          <w:bCs/>
          <w:noProof/>
          <w:sz w:val="20"/>
          <w:szCs w:val="20"/>
        </w:rPr>
        <w:t xml:space="preserve"> visit</w:t>
      </w:r>
      <w:r w:rsidR="00256FE8">
        <w:rPr>
          <w:rFonts w:ascii="Cambria" w:hAnsi="Cambria" w:cstheme="minorHAnsi"/>
          <w:bCs/>
          <w:noProof/>
          <w:sz w:val="20"/>
          <w:szCs w:val="20"/>
        </w:rPr>
        <w:t xml:space="preserve"> </w:t>
      </w:r>
      <w:hyperlink r:id="rId22" w:history="1">
        <w:r w:rsidR="00256FE8" w:rsidRPr="00FC545D">
          <w:rPr>
            <w:rStyle w:val="Hyperlink"/>
            <w:rFonts w:ascii="Cambria" w:hAnsi="Cambria" w:cstheme="minorHAnsi"/>
            <w:bCs/>
            <w:noProof/>
            <w:sz w:val="20"/>
            <w:szCs w:val="20"/>
          </w:rPr>
          <w:t>www.sjtosa.org/employment</w:t>
        </w:r>
      </w:hyperlink>
      <w:r w:rsidR="00256FE8">
        <w:rPr>
          <w:rFonts w:ascii="Cambria" w:hAnsi="Cambria" w:cstheme="minorHAnsi"/>
          <w:bCs/>
          <w:noProof/>
          <w:sz w:val="20"/>
          <w:szCs w:val="20"/>
        </w:rPr>
        <w:t xml:space="preserve">. </w:t>
      </w:r>
      <w:r>
        <w:rPr>
          <w:rFonts w:ascii="Cambria" w:hAnsi="Cambria" w:cstheme="minorHAnsi"/>
          <w:bCs/>
          <w:noProof/>
          <w:sz w:val="20"/>
          <w:szCs w:val="20"/>
        </w:rPr>
        <w:t xml:space="preserve">Applications may be submitted to </w:t>
      </w:r>
      <w:hyperlink r:id="rId23" w:history="1">
        <w:r w:rsidRPr="002942ED">
          <w:rPr>
            <w:rStyle w:val="Hyperlink"/>
            <w:rFonts w:ascii="Cambria" w:hAnsi="Cambria" w:cstheme="minorHAnsi"/>
            <w:bCs/>
            <w:noProof/>
            <w:sz w:val="20"/>
            <w:szCs w:val="20"/>
          </w:rPr>
          <w:t>church@sjtosa.org</w:t>
        </w:r>
      </w:hyperlink>
      <w:r>
        <w:rPr>
          <w:rFonts w:ascii="Cambria" w:hAnsi="Cambria" w:cstheme="minorHAnsi"/>
          <w:bCs/>
          <w:noProof/>
          <w:sz w:val="20"/>
          <w:szCs w:val="20"/>
        </w:rPr>
        <w:t xml:space="preserve"> or dropped off at the church office. </w:t>
      </w:r>
    </w:p>
    <w:p w14:paraId="02764A7C" w14:textId="77777777" w:rsidR="00786281" w:rsidRPr="00965CBC" w:rsidRDefault="00786281" w:rsidP="00EA3DB0">
      <w:pPr>
        <w:spacing w:after="60" w:line="264" w:lineRule="auto"/>
        <w:contextualSpacing/>
        <w:rPr>
          <w:rFonts w:ascii="Cambria" w:hAnsi="Cambria"/>
          <w:b/>
          <w:iCs/>
          <w:color w:val="FF0000"/>
          <w:sz w:val="20"/>
          <w:szCs w:val="20"/>
        </w:rPr>
      </w:pPr>
    </w:p>
    <w:p w14:paraId="541A964F" w14:textId="77777777" w:rsidR="00786281" w:rsidRPr="00100500" w:rsidRDefault="00786281" w:rsidP="00786281">
      <w:pPr>
        <w:spacing w:after="60" w:line="264" w:lineRule="auto"/>
        <w:contextualSpacing/>
        <w:rPr>
          <w:rFonts w:ascii="Candara" w:hAnsi="Candara" w:cstheme="minorHAnsi"/>
          <w:b/>
          <w:bCs/>
          <w:sz w:val="24"/>
          <w:szCs w:val="24"/>
        </w:rPr>
      </w:pPr>
      <w:r w:rsidRPr="00100500">
        <w:rPr>
          <w:rFonts w:ascii="Candara" w:hAnsi="Candara" w:cstheme="minorHAnsi"/>
          <w:b/>
          <w:bCs/>
          <w:noProof/>
          <w:sz w:val="24"/>
          <w:szCs w:val="24"/>
        </w:rPr>
        <w:t>Year</w:t>
      </w:r>
      <w:r w:rsidRPr="00100500">
        <w:rPr>
          <w:rFonts w:ascii="Candara" w:hAnsi="Candara" w:cstheme="minorHAnsi"/>
          <w:b/>
          <w:bCs/>
          <w:sz w:val="24"/>
          <w:szCs w:val="24"/>
        </w:rPr>
        <w:t>-End Gifts</w:t>
      </w:r>
    </w:p>
    <w:p w14:paraId="1B0549E4" w14:textId="3958FF65" w:rsidR="00786281" w:rsidRDefault="00786281" w:rsidP="00786281">
      <w:pPr>
        <w:spacing w:line="264" w:lineRule="auto"/>
        <w:contextualSpacing/>
        <w:rPr>
          <w:rFonts w:ascii="Cambria" w:hAnsi="Cambria"/>
          <w:bCs/>
          <w:iCs/>
          <w:sz w:val="20"/>
          <w:szCs w:val="20"/>
        </w:rPr>
      </w:pPr>
      <w:r w:rsidRPr="00CF466F">
        <w:rPr>
          <w:rFonts w:ascii="Cambria" w:hAnsi="Cambria"/>
          <w:bCs/>
          <w:iCs/>
          <w:sz w:val="20"/>
          <w:szCs w:val="20"/>
        </w:rPr>
        <w:t>The final date to submit year-end gifts for 202</w:t>
      </w:r>
      <w:r>
        <w:rPr>
          <w:rFonts w:ascii="Cambria" w:hAnsi="Cambria"/>
          <w:bCs/>
          <w:iCs/>
          <w:sz w:val="20"/>
          <w:szCs w:val="20"/>
        </w:rPr>
        <w:t>5</w:t>
      </w:r>
      <w:r w:rsidRPr="00CF466F">
        <w:rPr>
          <w:rFonts w:ascii="Cambria" w:hAnsi="Cambria"/>
          <w:bCs/>
          <w:iCs/>
          <w:sz w:val="20"/>
          <w:szCs w:val="20"/>
        </w:rPr>
        <w:t xml:space="preserve"> is on or before </w:t>
      </w:r>
      <w:r>
        <w:rPr>
          <w:rFonts w:ascii="Cambria" w:hAnsi="Cambria"/>
          <w:bCs/>
          <w:iCs/>
          <w:sz w:val="20"/>
          <w:szCs w:val="20"/>
        </w:rPr>
        <w:t>Wednes</w:t>
      </w:r>
      <w:r w:rsidRPr="00CF466F">
        <w:rPr>
          <w:rFonts w:ascii="Cambria" w:hAnsi="Cambria"/>
          <w:bCs/>
          <w:iCs/>
          <w:sz w:val="20"/>
          <w:szCs w:val="20"/>
        </w:rPr>
        <w:t>day, December 31, 202</w:t>
      </w:r>
      <w:r>
        <w:rPr>
          <w:rFonts w:ascii="Cambria" w:hAnsi="Cambria"/>
          <w:bCs/>
          <w:iCs/>
          <w:sz w:val="20"/>
          <w:szCs w:val="20"/>
        </w:rPr>
        <w:t>5</w:t>
      </w:r>
      <w:r w:rsidRPr="00CF466F">
        <w:rPr>
          <w:rFonts w:ascii="Cambria" w:hAnsi="Cambria"/>
          <w:bCs/>
          <w:iCs/>
          <w:sz w:val="20"/>
          <w:szCs w:val="20"/>
        </w:rPr>
        <w:t>. Contributions received on or after New Year’s Day will be recorded in 202</w:t>
      </w:r>
      <w:r>
        <w:rPr>
          <w:rFonts w:ascii="Cambria" w:hAnsi="Cambria"/>
          <w:bCs/>
          <w:iCs/>
          <w:sz w:val="20"/>
          <w:szCs w:val="20"/>
        </w:rPr>
        <w:t>6</w:t>
      </w:r>
      <w:r w:rsidRPr="00CF466F">
        <w:rPr>
          <w:rFonts w:ascii="Cambria" w:hAnsi="Cambria"/>
          <w:bCs/>
          <w:iCs/>
          <w:sz w:val="20"/>
          <w:szCs w:val="20"/>
        </w:rPr>
        <w:t xml:space="preserve"> even if they have a 202</w:t>
      </w:r>
      <w:r>
        <w:rPr>
          <w:rFonts w:ascii="Cambria" w:hAnsi="Cambria"/>
          <w:bCs/>
          <w:iCs/>
          <w:sz w:val="20"/>
          <w:szCs w:val="20"/>
        </w:rPr>
        <w:t>5</w:t>
      </w:r>
      <w:r w:rsidRPr="00CF466F">
        <w:rPr>
          <w:rFonts w:ascii="Cambria" w:hAnsi="Cambria"/>
          <w:bCs/>
          <w:iCs/>
          <w:sz w:val="20"/>
          <w:szCs w:val="20"/>
        </w:rPr>
        <w:t xml:space="preserve"> date on the check. For online giving, please visit </w:t>
      </w:r>
      <w:hyperlink r:id="rId24" w:history="1">
        <w:r w:rsidRPr="00EB2487">
          <w:rPr>
            <w:rStyle w:val="Hyperlink"/>
            <w:rFonts w:ascii="Cambria" w:hAnsi="Cambria"/>
            <w:bCs/>
            <w:iCs/>
            <w:sz w:val="20"/>
            <w:szCs w:val="20"/>
          </w:rPr>
          <w:t>www.sjtosa.org/giving</w:t>
        </w:r>
      </w:hyperlink>
      <w:r>
        <w:rPr>
          <w:rFonts w:ascii="Cambria" w:hAnsi="Cambria"/>
          <w:bCs/>
          <w:iCs/>
          <w:sz w:val="20"/>
          <w:szCs w:val="20"/>
        </w:rPr>
        <w:t xml:space="preserve"> </w:t>
      </w:r>
      <w:r w:rsidRPr="00CF466F">
        <w:rPr>
          <w:rFonts w:ascii="Cambria" w:hAnsi="Cambria"/>
          <w:bCs/>
          <w:iCs/>
          <w:sz w:val="20"/>
          <w:szCs w:val="20"/>
        </w:rPr>
        <w:t>and keep in mind the one- to two-day processing time for online gifts. Please take note of these important dates as you prayerfully plan your year-end gifts.</w:t>
      </w:r>
    </w:p>
    <w:p w14:paraId="34F0669A" w14:textId="77777777" w:rsidR="00786281" w:rsidRPr="007E3BC9" w:rsidRDefault="00786281" w:rsidP="007E3BC9">
      <w:pPr>
        <w:spacing w:after="60" w:line="264" w:lineRule="auto"/>
        <w:contextualSpacing/>
        <w:rPr>
          <w:rFonts w:ascii="Cambria" w:hAnsi="Cambria"/>
          <w:b/>
          <w:iCs/>
          <w:color w:val="FF0000"/>
          <w:sz w:val="20"/>
          <w:szCs w:val="20"/>
        </w:rPr>
      </w:pPr>
    </w:p>
    <w:p w14:paraId="14EEC79E" w14:textId="044083D7" w:rsidR="00786281" w:rsidRPr="00C36E35" w:rsidRDefault="00786281" w:rsidP="00786281">
      <w:pPr>
        <w:spacing w:after="60" w:line="264" w:lineRule="auto"/>
        <w:contextualSpacing/>
        <w:rPr>
          <w:rFonts w:ascii="Candara" w:hAnsi="Candara" w:cstheme="minorHAnsi"/>
          <w:b/>
          <w:bCs/>
          <w:sz w:val="24"/>
          <w:szCs w:val="24"/>
        </w:rPr>
      </w:pPr>
      <w:r w:rsidRPr="00C36E35">
        <w:rPr>
          <w:rFonts w:ascii="Candara" w:hAnsi="Candara" w:cstheme="minorHAnsi"/>
          <w:b/>
          <w:bCs/>
          <w:noProof/>
          <w:sz w:val="24"/>
          <w:szCs w:val="24"/>
        </w:rPr>
        <w:t>202</w:t>
      </w:r>
      <w:r>
        <w:rPr>
          <w:rFonts w:ascii="Candara" w:hAnsi="Candara" w:cstheme="minorHAnsi"/>
          <w:b/>
          <w:bCs/>
          <w:noProof/>
          <w:sz w:val="24"/>
          <w:szCs w:val="24"/>
        </w:rPr>
        <w:t>6</w:t>
      </w:r>
      <w:r w:rsidRPr="00C36E35">
        <w:rPr>
          <w:rFonts w:ascii="Candara" w:hAnsi="Candara" w:cstheme="minorHAnsi"/>
          <w:b/>
          <w:bCs/>
          <w:sz w:val="24"/>
          <w:szCs w:val="24"/>
        </w:rPr>
        <w:t xml:space="preserve"> Offering Envelopes</w:t>
      </w:r>
    </w:p>
    <w:p w14:paraId="276CAC1A" w14:textId="26314F7C" w:rsidR="00786281" w:rsidRDefault="00786281" w:rsidP="00786281">
      <w:pPr>
        <w:spacing w:line="264" w:lineRule="auto"/>
        <w:contextualSpacing/>
        <w:rPr>
          <w:rFonts w:ascii="Cambria" w:hAnsi="Cambria"/>
          <w:bCs/>
          <w:iCs/>
          <w:sz w:val="20"/>
          <w:szCs w:val="20"/>
        </w:rPr>
      </w:pPr>
      <w:r w:rsidRPr="00C36E35">
        <w:rPr>
          <w:rFonts w:ascii="Cambria" w:hAnsi="Cambria"/>
          <w:bCs/>
          <w:iCs/>
          <w:sz w:val="20"/>
          <w:szCs w:val="20"/>
        </w:rPr>
        <w:t xml:space="preserve">Offering envelopes for next year can now be picked up in the narthex. If you no longer use paper envelopes and would like to help reduce our order for next year, please let the church office know by emailing </w:t>
      </w:r>
      <w:hyperlink r:id="rId25" w:history="1">
        <w:r w:rsidRPr="00C51F6A">
          <w:rPr>
            <w:rStyle w:val="Hyperlink"/>
            <w:rFonts w:ascii="Cambria" w:hAnsi="Cambria"/>
            <w:bCs/>
            <w:iCs/>
            <w:sz w:val="20"/>
            <w:szCs w:val="20"/>
          </w:rPr>
          <w:t>church@sjtosa.org</w:t>
        </w:r>
      </w:hyperlink>
      <w:r>
        <w:rPr>
          <w:rFonts w:ascii="Cambria" w:hAnsi="Cambria"/>
          <w:bCs/>
          <w:iCs/>
          <w:sz w:val="20"/>
          <w:szCs w:val="20"/>
        </w:rPr>
        <w:t xml:space="preserve"> </w:t>
      </w:r>
      <w:r w:rsidRPr="00C36E35">
        <w:rPr>
          <w:rFonts w:ascii="Cambria" w:hAnsi="Cambria"/>
          <w:bCs/>
          <w:iCs/>
          <w:sz w:val="20"/>
          <w:szCs w:val="20"/>
        </w:rPr>
        <w:t xml:space="preserve">or calling 414-258-7831. </w:t>
      </w:r>
    </w:p>
    <w:p w14:paraId="0F1321AA" w14:textId="3828D74B" w:rsidR="00786281" w:rsidRPr="00D33F1C" w:rsidRDefault="00786281" w:rsidP="00786281">
      <w:pPr>
        <w:spacing w:after="60" w:line="264" w:lineRule="auto"/>
        <w:contextualSpacing/>
        <w:rPr>
          <w:rFonts w:ascii="Cambria" w:hAnsi="Cambria"/>
          <w:b/>
          <w:iCs/>
          <w:color w:val="FF0000"/>
          <w:sz w:val="20"/>
          <w:szCs w:val="20"/>
        </w:rPr>
      </w:pPr>
    </w:p>
    <w:p w14:paraId="6E83DB4A" w14:textId="3025BB98" w:rsidR="00EA3DB0" w:rsidRPr="00A74E3B" w:rsidRDefault="00EA3DB0" w:rsidP="00EA3DB0">
      <w:pPr>
        <w:spacing w:after="60" w:line="264" w:lineRule="auto"/>
        <w:contextualSpacing/>
        <w:rPr>
          <w:rFonts w:ascii="Candara" w:hAnsi="Candara" w:cstheme="minorHAnsi"/>
          <w:b/>
          <w:bCs/>
          <w:sz w:val="24"/>
          <w:szCs w:val="24"/>
        </w:rPr>
      </w:pPr>
      <w:r w:rsidRPr="00A74E3B">
        <w:rPr>
          <w:rFonts w:ascii="Candara" w:hAnsi="Candara" w:cstheme="minorHAnsi"/>
          <w:b/>
          <w:bCs/>
          <w:noProof/>
          <w:sz w:val="24"/>
          <w:szCs w:val="24"/>
        </w:rPr>
        <w:lastRenderedPageBreak/>
        <w:t>Food</w:t>
      </w:r>
      <w:r w:rsidRPr="00A74E3B">
        <w:rPr>
          <w:rFonts w:ascii="Candara" w:hAnsi="Candara" w:cstheme="minorHAnsi"/>
          <w:b/>
          <w:bCs/>
          <w:sz w:val="24"/>
          <w:szCs w:val="24"/>
        </w:rPr>
        <w:t xml:space="preserve"> Pantry</w:t>
      </w:r>
    </w:p>
    <w:p w14:paraId="5380A735" w14:textId="4F68F415" w:rsidR="00EA3DB0" w:rsidRDefault="00EA3DB0" w:rsidP="00EA3DB0">
      <w:pPr>
        <w:spacing w:line="264" w:lineRule="auto"/>
        <w:rPr>
          <w:rFonts w:ascii="Cambria" w:hAnsi="Cambria" w:cstheme="minorHAnsi"/>
          <w:bCs/>
          <w:noProof/>
          <w:sz w:val="20"/>
          <w:szCs w:val="20"/>
        </w:rPr>
      </w:pPr>
      <w:r w:rsidRPr="00A74E3B">
        <w:rPr>
          <w:rFonts w:ascii="Cambria" w:hAnsi="Cambria" w:cstheme="minorHAnsi"/>
          <w:b/>
          <w:i/>
          <w:iCs/>
          <w:noProof/>
          <w:sz w:val="20"/>
          <w:szCs w:val="20"/>
        </w:rPr>
        <w:t xml:space="preserve">Saturday &amp; Sunday, </w:t>
      </w:r>
      <w:r>
        <w:rPr>
          <w:rFonts w:ascii="Cambria" w:hAnsi="Cambria" w:cstheme="minorHAnsi"/>
          <w:b/>
          <w:i/>
          <w:iCs/>
          <w:noProof/>
          <w:sz w:val="20"/>
          <w:szCs w:val="20"/>
        </w:rPr>
        <w:t xml:space="preserve">January 3 </w:t>
      </w:r>
      <w:r w:rsidRPr="00A74E3B">
        <w:rPr>
          <w:rFonts w:ascii="Cambria" w:hAnsi="Cambria" w:cstheme="minorHAnsi"/>
          <w:b/>
          <w:i/>
          <w:iCs/>
          <w:noProof/>
          <w:sz w:val="20"/>
          <w:szCs w:val="20"/>
        </w:rPr>
        <w:t xml:space="preserve">&amp; </w:t>
      </w:r>
      <w:r>
        <w:rPr>
          <w:rFonts w:ascii="Cambria" w:hAnsi="Cambria" w:cstheme="minorHAnsi"/>
          <w:b/>
          <w:i/>
          <w:iCs/>
          <w:noProof/>
          <w:sz w:val="20"/>
          <w:szCs w:val="20"/>
        </w:rPr>
        <w:t xml:space="preserve">4 </w:t>
      </w:r>
      <w:r w:rsidRPr="00A74E3B">
        <w:rPr>
          <w:rFonts w:ascii="Cambria" w:hAnsi="Cambria" w:cstheme="minorHAnsi"/>
          <w:bCs/>
          <w:noProof/>
          <w:sz w:val="20"/>
          <w:szCs w:val="20"/>
        </w:rPr>
        <w:t xml:space="preserve">– Your continued generosity is a blessing to many in need of food assistance. Regular-size cereal boxes, canned meats/tuna, and canned beans/corn </w:t>
      </w:r>
      <w:r>
        <w:rPr>
          <w:rFonts w:ascii="Cambria" w:hAnsi="Cambria" w:cstheme="minorHAnsi"/>
          <w:bCs/>
          <w:noProof/>
          <w:sz w:val="20"/>
          <w:szCs w:val="20"/>
        </w:rPr>
        <w:t>remain</w:t>
      </w:r>
      <w:r w:rsidRPr="00A74E3B">
        <w:rPr>
          <w:rFonts w:ascii="Cambria" w:hAnsi="Cambria" w:cstheme="minorHAnsi"/>
          <w:bCs/>
          <w:noProof/>
          <w:sz w:val="20"/>
          <w:szCs w:val="20"/>
        </w:rPr>
        <w:t xml:space="preserve"> a priority; rice, instant potatoes, pasta, canned fruit, canned soup, Jell-O and pudding are also appreciated. The box in the church narthex is available </w:t>
      </w:r>
      <w:r>
        <w:rPr>
          <w:rFonts w:ascii="Cambria" w:hAnsi="Cambria" w:cstheme="minorHAnsi"/>
          <w:bCs/>
          <w:noProof/>
          <w:sz w:val="20"/>
          <w:szCs w:val="20"/>
        </w:rPr>
        <w:t>during office hours</w:t>
      </w:r>
      <w:r w:rsidRPr="00A74E3B">
        <w:rPr>
          <w:rFonts w:ascii="Cambria" w:hAnsi="Cambria" w:cstheme="minorHAnsi"/>
          <w:bCs/>
          <w:noProof/>
          <w:sz w:val="20"/>
          <w:szCs w:val="20"/>
        </w:rPr>
        <w:t xml:space="preserve"> Monday through Friday or any time you are at church for worship. Monetary donations may be placed in the “Feeding America” box</w:t>
      </w:r>
      <w:r>
        <w:rPr>
          <w:rFonts w:ascii="Cambria" w:hAnsi="Cambria" w:cstheme="minorHAnsi"/>
          <w:bCs/>
          <w:noProof/>
          <w:sz w:val="20"/>
          <w:szCs w:val="20"/>
        </w:rPr>
        <w:t xml:space="preserve"> (with checks made </w:t>
      </w:r>
      <w:r w:rsidRPr="00A74E3B">
        <w:rPr>
          <w:rFonts w:ascii="Cambria" w:hAnsi="Cambria" w:cstheme="minorHAnsi"/>
          <w:bCs/>
          <w:noProof/>
          <w:sz w:val="20"/>
          <w:szCs w:val="20"/>
        </w:rPr>
        <w:t>payable to St. John’s</w:t>
      </w:r>
      <w:r>
        <w:rPr>
          <w:rFonts w:ascii="Cambria" w:hAnsi="Cambria" w:cstheme="minorHAnsi"/>
          <w:bCs/>
          <w:noProof/>
          <w:sz w:val="20"/>
          <w:szCs w:val="20"/>
        </w:rPr>
        <w:t>)</w:t>
      </w:r>
      <w:r w:rsidRPr="00A74E3B">
        <w:rPr>
          <w:rFonts w:ascii="Cambria" w:hAnsi="Cambria" w:cstheme="minorHAnsi"/>
          <w:bCs/>
          <w:noProof/>
          <w:sz w:val="20"/>
          <w:szCs w:val="20"/>
        </w:rPr>
        <w:t>. Thank you for your donations!</w:t>
      </w:r>
    </w:p>
    <w:p w14:paraId="49C2724B" w14:textId="77777777" w:rsidR="00EA3DB0" w:rsidRPr="007E3BC9" w:rsidRDefault="00EA3DB0" w:rsidP="007E3BC9">
      <w:pPr>
        <w:spacing w:after="60" w:line="264" w:lineRule="auto"/>
        <w:contextualSpacing/>
        <w:rPr>
          <w:rFonts w:ascii="Cambria" w:hAnsi="Cambria"/>
          <w:b/>
          <w:iCs/>
          <w:color w:val="FF0000"/>
          <w:sz w:val="20"/>
          <w:szCs w:val="20"/>
        </w:rPr>
      </w:pPr>
    </w:p>
    <w:p w14:paraId="3E7BCCB1" w14:textId="36EE0AC7" w:rsidR="00C5006D" w:rsidRPr="00867C16" w:rsidRDefault="00C5006D" w:rsidP="00C5006D">
      <w:pPr>
        <w:spacing w:after="60" w:line="264" w:lineRule="auto"/>
        <w:contextualSpacing/>
        <w:rPr>
          <w:rFonts w:ascii="Candara" w:hAnsi="Candara"/>
          <w:b/>
          <w:bCs/>
          <w:sz w:val="24"/>
          <w:szCs w:val="24"/>
        </w:rPr>
      </w:pPr>
      <w:r w:rsidRPr="00867C16">
        <w:rPr>
          <w:rFonts w:ascii="Candara" w:hAnsi="Candara" w:cstheme="minorHAnsi"/>
          <w:b/>
          <w:bCs/>
          <w:noProof/>
          <w:sz w:val="24"/>
          <w:szCs w:val="24"/>
        </w:rPr>
        <w:t>Council</w:t>
      </w:r>
      <w:r w:rsidRPr="00867C16">
        <w:rPr>
          <w:rFonts w:ascii="Candara" w:hAnsi="Candara"/>
          <w:b/>
          <w:bCs/>
          <w:sz w:val="24"/>
          <w:szCs w:val="24"/>
        </w:rPr>
        <w:t xml:space="preserve"> Project of the Month</w:t>
      </w:r>
    </w:p>
    <w:p w14:paraId="2E686EBB" w14:textId="670731B8" w:rsidR="00C5006D" w:rsidRDefault="002470E2" w:rsidP="00C5006D">
      <w:pPr>
        <w:spacing w:after="60" w:line="264" w:lineRule="auto"/>
        <w:contextualSpacing/>
        <w:rPr>
          <w:rFonts w:ascii="Cambria" w:eastAsia="Times New Roman" w:hAnsi="Cambria" w:cstheme="minorHAnsi"/>
          <w:bCs/>
          <w:iCs/>
          <w:sz w:val="20"/>
          <w:szCs w:val="20"/>
        </w:rPr>
      </w:pPr>
      <w:r w:rsidRPr="009930A9">
        <w:rPr>
          <w:rFonts w:ascii="Candara" w:hAnsi="Candara" w:cstheme="minorHAnsi"/>
          <w:b/>
          <w:bCs/>
          <w:noProof/>
          <w:sz w:val="24"/>
          <w:szCs w:val="24"/>
        </w:rPr>
        <mc:AlternateContent>
          <mc:Choice Requires="wpg">
            <w:drawing>
              <wp:anchor distT="0" distB="0" distL="114300" distR="114300" simplePos="0" relativeHeight="252317184" behindDoc="0" locked="0" layoutInCell="1" allowOverlap="1" wp14:anchorId="56674FC9" wp14:editId="1A0B3C4F">
                <wp:simplePos x="0" y="0"/>
                <wp:positionH relativeFrom="margin">
                  <wp:align>left</wp:align>
                </wp:positionH>
                <wp:positionV relativeFrom="paragraph">
                  <wp:posOffset>586105</wp:posOffset>
                </wp:positionV>
                <wp:extent cx="5303520" cy="503555"/>
                <wp:effectExtent l="0" t="0" r="0" b="0"/>
                <wp:wrapTopAndBottom/>
                <wp:docPr id="52" name="Group 52"/>
                <wp:cNvGraphicFramePr/>
                <a:graphic xmlns:a="http://schemas.openxmlformats.org/drawingml/2006/main">
                  <a:graphicData uri="http://schemas.microsoft.com/office/word/2010/wordprocessingGroup">
                    <wpg:wgp>
                      <wpg:cNvGrpSpPr/>
                      <wpg:grpSpPr>
                        <a:xfrm>
                          <a:off x="0" y="0"/>
                          <a:ext cx="5303520" cy="503555"/>
                          <a:chOff x="0" y="0"/>
                          <a:chExt cx="5303520" cy="503555"/>
                        </a:xfrm>
                      </wpg:grpSpPr>
                      <wpg:grpSp>
                        <wpg:cNvPr id="48" name="Group 48"/>
                        <wpg:cNvGrpSpPr/>
                        <wpg:grpSpPr>
                          <a:xfrm>
                            <a:off x="0" y="0"/>
                            <a:ext cx="4859021" cy="503555"/>
                            <a:chOff x="85749" y="9371"/>
                            <a:chExt cx="4782345" cy="505951"/>
                          </a:xfrm>
                        </wpg:grpSpPr>
                        <wps:wsp>
                          <wps:cNvPr id="49" name="Text Box 2"/>
                          <wps:cNvSpPr txBox="1">
                            <a:spLocks noChangeArrowheads="1"/>
                          </wps:cNvSpPr>
                          <wps:spPr bwMode="auto">
                            <a:xfrm>
                              <a:off x="2213806" y="9371"/>
                              <a:ext cx="2654288" cy="505951"/>
                            </a:xfrm>
                            <a:prstGeom prst="rect">
                              <a:avLst/>
                            </a:prstGeom>
                            <a:solidFill>
                              <a:srgbClr val="FFFFFF"/>
                            </a:solidFill>
                            <a:ln w="9525">
                              <a:noFill/>
                              <a:miter lim="800000"/>
                              <a:headEnd/>
                              <a:tailEnd/>
                            </a:ln>
                          </wps:spPr>
                          <wps:txbx>
                            <w:txbxContent>
                              <w:p w14:paraId="0458DF95" w14:textId="77777777" w:rsidR="002610CA" w:rsidRPr="00571D35" w:rsidRDefault="002610CA" w:rsidP="002610CA">
                                <w:pPr>
                                  <w:rPr>
                                    <w:rFonts w:ascii="Candara" w:hAnsi="Candara"/>
                                    <w:b/>
                                    <w:sz w:val="6"/>
                                    <w:szCs w:val="6"/>
                                  </w:rPr>
                                </w:pPr>
                              </w:p>
                              <w:p w14:paraId="6085FAB8" w14:textId="77777777" w:rsidR="002610CA" w:rsidRDefault="002610CA" w:rsidP="002610CA">
                                <w:pPr>
                                  <w:rPr>
                                    <w:rFonts w:ascii="Candara" w:hAnsi="Candara"/>
                                    <w:b/>
                                    <w:sz w:val="40"/>
                                    <w:szCs w:val="40"/>
                                  </w:rPr>
                                </w:pPr>
                                <w:r>
                                  <w:rPr>
                                    <w:rFonts w:ascii="Candara" w:hAnsi="Candara"/>
                                    <w:b/>
                                    <w:sz w:val="40"/>
                                    <w:szCs w:val="40"/>
                                  </w:rPr>
                                  <w:t xml:space="preserve">    AROUND THE WELS</w:t>
                                </w:r>
                              </w:p>
                              <w:p w14:paraId="0EF04967" w14:textId="77777777" w:rsidR="002610CA" w:rsidRPr="00571D35" w:rsidRDefault="002610CA" w:rsidP="002610CA">
                                <w:pPr>
                                  <w:rPr>
                                    <w:rFonts w:ascii="Candara" w:hAnsi="Candara"/>
                                    <w:b/>
                                    <w:sz w:val="6"/>
                                    <w:szCs w:val="6"/>
                                  </w:rPr>
                                </w:pPr>
                              </w:p>
                            </w:txbxContent>
                          </wps:txbx>
                          <wps:bodyPr rot="0" vert="horz" wrap="square" lIns="91440" tIns="45720" rIns="91440" bIns="45720" anchor="t" anchorCtr="0">
                            <a:noAutofit/>
                          </wps:bodyPr>
                        </wps:wsp>
                        <wps:wsp>
                          <wps:cNvPr id="50" name="Straight Connector 50"/>
                          <wps:cNvCnPr>
                            <a:endCxn id="49" idx="1"/>
                          </wps:cNvCnPr>
                          <wps:spPr>
                            <a:xfrm>
                              <a:off x="85749" y="257175"/>
                              <a:ext cx="2186929"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18" name="Picture 18" descr="C:\Users\kristi.meyer\Desktop\luther seal.jpg"/>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4800600" y="0"/>
                            <a:ext cx="502920" cy="5029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6674FC9" id="Group 52" o:spid="_x0000_s1046" style="position:absolute;margin-left:0;margin-top:46.15pt;width:417.6pt;height:39.65pt;z-index:252317184;mso-position-horizontal:left;mso-position-horizontal-relative:margin;mso-width-relative:margin;mso-height-relative:margin" coordsize="53035,50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">
                <v:group id="Group 48" o:spid="_x0000_s1047" style="position:absolute;width:48590;height:5035" coordorigin="857,93"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Text Box 2" o:spid="_x0000_s1048" type="#_x0000_t202" style="position:absolute;left:22138;top:93;width:26542;height:5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0458DF95" w14:textId="77777777" w:rsidR="002610CA" w:rsidRPr="00571D35" w:rsidRDefault="002610CA" w:rsidP="002610CA">
                          <w:pPr>
                            <w:rPr>
                              <w:rFonts w:ascii="Candara" w:hAnsi="Candara"/>
                              <w:b/>
                              <w:sz w:val="6"/>
                              <w:szCs w:val="6"/>
                            </w:rPr>
                          </w:pPr>
                        </w:p>
                        <w:p w14:paraId="6085FAB8" w14:textId="77777777" w:rsidR="002610CA" w:rsidRDefault="002610CA" w:rsidP="002610CA">
                          <w:pPr>
                            <w:rPr>
                              <w:rFonts w:ascii="Candara" w:hAnsi="Candara"/>
                              <w:b/>
                              <w:sz w:val="40"/>
                              <w:szCs w:val="40"/>
                            </w:rPr>
                          </w:pPr>
                          <w:r>
                            <w:rPr>
                              <w:rFonts w:ascii="Candara" w:hAnsi="Candara"/>
                              <w:b/>
                              <w:sz w:val="40"/>
                              <w:szCs w:val="40"/>
                            </w:rPr>
                            <w:t xml:space="preserve">    AROUND THE WELS</w:t>
                          </w:r>
                        </w:p>
                        <w:p w14:paraId="0EF04967" w14:textId="77777777" w:rsidR="002610CA" w:rsidRPr="00571D35" w:rsidRDefault="002610CA" w:rsidP="002610CA">
                          <w:pPr>
                            <w:rPr>
                              <w:rFonts w:ascii="Candara" w:hAnsi="Candara"/>
                              <w:b/>
                              <w:sz w:val="6"/>
                              <w:szCs w:val="6"/>
                            </w:rPr>
                          </w:pPr>
                        </w:p>
                      </w:txbxContent>
                    </v:textbox>
                  </v:shape>
                  <v:line id="Straight Connector 50" o:spid="_x0000_s1049" style="position:absolute;visibility:visible;mso-wrap-style:square" from="857,2571" to="22726,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" strokecolor="windowText">
                    <v:stroke joinstyle="miter"/>
                  </v:line>
                </v:group>
                <v:shape id="Picture 18" o:spid="_x0000_s1050" type="#_x0000_t75" style="position:absolute;left:48006;width:5029;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">
                  <v:imagedata r:id="rId29" o:title="luther seal"/>
                </v:shape>
                <w10:wrap type="topAndBottom" anchorx="margin"/>
              </v:group>
            </w:pict>
          </mc:Fallback>
        </mc:AlternateContent>
      </w:r>
      <w:r w:rsidR="00C52255" w:rsidRPr="00BF748B">
        <w:rPr>
          <w:rFonts w:ascii="Cambria" w:eastAsia="Times New Roman" w:hAnsi="Cambria" w:cstheme="minorHAnsi"/>
          <w:sz w:val="20"/>
          <w:szCs w:val="20"/>
        </w:rPr>
        <w:t xml:space="preserve">St. John’s maintains a Help Fund to </w:t>
      </w:r>
      <w:proofErr w:type="gramStart"/>
      <w:r w:rsidR="00C52255" w:rsidRPr="00BF748B">
        <w:rPr>
          <w:rFonts w:ascii="Cambria" w:eastAsia="Times New Roman" w:hAnsi="Cambria" w:cstheme="minorHAnsi"/>
          <w:sz w:val="20"/>
          <w:szCs w:val="20"/>
        </w:rPr>
        <w:t>provide assistance to</w:t>
      </w:r>
      <w:proofErr w:type="gramEnd"/>
      <w:r w:rsidR="00C52255" w:rsidRPr="00BF748B">
        <w:rPr>
          <w:rFonts w:ascii="Cambria" w:eastAsia="Times New Roman" w:hAnsi="Cambria" w:cstheme="minorHAnsi"/>
          <w:sz w:val="20"/>
          <w:szCs w:val="20"/>
        </w:rPr>
        <w:t xml:space="preserve"> those within our congregation who find themselves in need due to unforeseen or unplanned circumstances.</w:t>
      </w:r>
      <w:r w:rsidR="00C52255" w:rsidRPr="00BF748B">
        <w:rPr>
          <w:rFonts w:ascii="Cambria" w:eastAsia="Times New Roman" w:hAnsi="Cambria" w:cstheme="minorHAnsi"/>
          <w:b/>
          <w:bCs/>
          <w:i/>
          <w:iCs/>
          <w:sz w:val="20"/>
          <w:szCs w:val="20"/>
        </w:rPr>
        <w:t xml:space="preserve"> </w:t>
      </w:r>
      <w:r w:rsidR="00C52255" w:rsidRPr="007B5296">
        <w:rPr>
          <w:rFonts w:ascii="Cambria" w:eastAsia="Times New Roman" w:hAnsi="Cambria" w:cstheme="minorHAnsi"/>
          <w:bCs/>
          <w:iCs/>
          <w:sz w:val="20"/>
          <w:szCs w:val="20"/>
        </w:rPr>
        <w:t xml:space="preserve">To contribute, please visit </w:t>
      </w:r>
      <w:hyperlink r:id="rId30" w:history="1">
        <w:r w:rsidR="00C52255" w:rsidRPr="007B5296">
          <w:rPr>
            <w:rStyle w:val="Hyperlink"/>
            <w:rFonts w:ascii="Cambria" w:eastAsia="Times New Roman" w:hAnsi="Cambria" w:cstheme="minorHAnsi"/>
            <w:bCs/>
            <w:iCs/>
            <w:sz w:val="20"/>
            <w:szCs w:val="20"/>
          </w:rPr>
          <w:t>www.sjtosa.org/giving</w:t>
        </w:r>
      </w:hyperlink>
      <w:r w:rsidR="00C52255" w:rsidRPr="007B5296">
        <w:rPr>
          <w:rFonts w:ascii="Cambria" w:eastAsia="Times New Roman" w:hAnsi="Cambria" w:cstheme="minorHAnsi"/>
          <w:bCs/>
          <w:iCs/>
          <w:sz w:val="20"/>
          <w:szCs w:val="20"/>
        </w:rPr>
        <w:t xml:space="preserve"> or make checks payable to St. John’s.</w:t>
      </w:r>
    </w:p>
    <w:p w14:paraId="155D2C96" w14:textId="18998463" w:rsidR="00AE3393" w:rsidRPr="00195500" w:rsidRDefault="00AE3393" w:rsidP="00AE3393">
      <w:pPr>
        <w:spacing w:after="60" w:line="264" w:lineRule="auto"/>
        <w:contextualSpacing/>
        <w:rPr>
          <w:rFonts w:ascii="Candara" w:hAnsi="Candara" w:cstheme="minorHAnsi"/>
          <w:b/>
          <w:bCs/>
          <w:sz w:val="24"/>
          <w:szCs w:val="24"/>
        </w:rPr>
      </w:pPr>
      <w:r w:rsidRPr="00195500">
        <w:rPr>
          <w:rFonts w:ascii="Candara" w:hAnsi="Candara" w:cstheme="minorHAnsi"/>
          <w:b/>
          <w:bCs/>
          <w:noProof/>
          <w:sz w:val="24"/>
          <w:szCs w:val="24"/>
        </w:rPr>
        <w:t>Wisconsin</w:t>
      </w:r>
      <w:r w:rsidRPr="00195500">
        <w:rPr>
          <w:rFonts w:ascii="Candara" w:hAnsi="Candara" w:cstheme="minorHAnsi"/>
          <w:b/>
          <w:bCs/>
          <w:sz w:val="24"/>
          <w:szCs w:val="24"/>
        </w:rPr>
        <w:t xml:space="preserve"> Lutheran </w:t>
      </w:r>
      <w:r>
        <w:rPr>
          <w:rFonts w:ascii="Candara" w:hAnsi="Candara" w:cstheme="minorHAnsi"/>
          <w:b/>
          <w:bCs/>
          <w:sz w:val="24"/>
          <w:szCs w:val="24"/>
        </w:rPr>
        <w:t>High School Fashion Show</w:t>
      </w:r>
    </w:p>
    <w:p w14:paraId="12D7957E" w14:textId="77777777" w:rsidR="00A458AD" w:rsidRPr="00AE3393" w:rsidRDefault="00A458AD" w:rsidP="00A458AD">
      <w:pPr>
        <w:spacing w:line="264" w:lineRule="auto"/>
        <w:contextualSpacing/>
        <w:rPr>
          <w:rFonts w:ascii="Cambria" w:hAnsi="Cambria"/>
          <w:bCs/>
          <w:iCs/>
          <w:sz w:val="20"/>
          <w:szCs w:val="20"/>
        </w:rPr>
      </w:pPr>
      <w:r>
        <w:rPr>
          <w:rFonts w:ascii="Cambria" w:hAnsi="Cambria"/>
          <w:b/>
          <w:i/>
          <w:sz w:val="20"/>
          <w:szCs w:val="20"/>
        </w:rPr>
        <w:t xml:space="preserve">Sunday, January 18 – </w:t>
      </w:r>
      <w:r w:rsidRPr="00AE3393">
        <w:rPr>
          <w:rFonts w:ascii="Cambria" w:hAnsi="Cambria"/>
          <w:bCs/>
          <w:iCs/>
          <w:sz w:val="20"/>
          <w:szCs w:val="20"/>
        </w:rPr>
        <w:t>Limited tickets are now available for the annual “In the Image” fashion show in the WLHS Atrium from 2:00</w:t>
      </w:r>
      <w:r>
        <w:rPr>
          <w:rFonts w:ascii="Cambria" w:hAnsi="Cambria"/>
          <w:bCs/>
          <w:iCs/>
          <w:sz w:val="20"/>
          <w:szCs w:val="20"/>
        </w:rPr>
        <w:t xml:space="preserve"> – </w:t>
      </w:r>
      <w:r w:rsidRPr="00AE3393">
        <w:rPr>
          <w:rFonts w:ascii="Cambria" w:hAnsi="Cambria"/>
          <w:bCs/>
          <w:iCs/>
          <w:sz w:val="20"/>
          <w:szCs w:val="20"/>
        </w:rPr>
        <w:t xml:space="preserve">4:00 p.m. The event, which celebrates women of all ages, presents fashions from a variety of vendors modeled by WLHS students. The show’s culminating activity is awarding the Sharon A. Schoeneck </w:t>
      </w:r>
      <w:r>
        <w:rPr>
          <w:rFonts w:ascii="Cambria" w:hAnsi="Cambria"/>
          <w:bCs/>
          <w:iCs/>
          <w:sz w:val="20"/>
          <w:szCs w:val="20"/>
        </w:rPr>
        <w:t>“</w:t>
      </w:r>
      <w:r w:rsidRPr="00AE3393">
        <w:rPr>
          <w:rFonts w:ascii="Cambria" w:hAnsi="Cambria"/>
          <w:bCs/>
          <w:iCs/>
          <w:sz w:val="20"/>
          <w:szCs w:val="20"/>
        </w:rPr>
        <w:t>In the Image</w:t>
      </w:r>
      <w:r>
        <w:rPr>
          <w:rFonts w:ascii="Cambria" w:hAnsi="Cambria"/>
          <w:bCs/>
          <w:iCs/>
          <w:sz w:val="20"/>
          <w:szCs w:val="20"/>
        </w:rPr>
        <w:t>”</w:t>
      </w:r>
      <w:r w:rsidRPr="00AE3393">
        <w:rPr>
          <w:rFonts w:ascii="Cambria" w:hAnsi="Cambria"/>
          <w:bCs/>
          <w:iCs/>
          <w:sz w:val="20"/>
          <w:szCs w:val="20"/>
        </w:rPr>
        <w:t xml:space="preserve"> Scholarship to a junior female student who has achieved academic success and demonstrated community and volunteer service. Tickets </w:t>
      </w:r>
      <w:r>
        <w:rPr>
          <w:rFonts w:ascii="Cambria" w:hAnsi="Cambria"/>
          <w:bCs/>
          <w:iCs/>
          <w:sz w:val="20"/>
          <w:szCs w:val="20"/>
        </w:rPr>
        <w:t>are</w:t>
      </w:r>
      <w:r w:rsidRPr="00AE3393">
        <w:rPr>
          <w:rFonts w:ascii="Cambria" w:hAnsi="Cambria"/>
          <w:bCs/>
          <w:iCs/>
          <w:sz w:val="20"/>
          <w:szCs w:val="20"/>
        </w:rPr>
        <w:t xml:space="preserve"> $10 for front row seats and $5 for general admission. Visit</w:t>
      </w:r>
      <w:r>
        <w:rPr>
          <w:rFonts w:ascii="Cambria" w:hAnsi="Cambria"/>
          <w:bCs/>
          <w:iCs/>
          <w:sz w:val="20"/>
          <w:szCs w:val="20"/>
        </w:rPr>
        <w:t xml:space="preserve"> </w:t>
      </w:r>
      <w:hyperlink r:id="rId31" w:history="1">
        <w:r w:rsidRPr="000F24C1">
          <w:rPr>
            <w:rStyle w:val="Hyperlink"/>
            <w:rFonts w:ascii="Cambria" w:hAnsi="Cambria"/>
            <w:bCs/>
            <w:iCs/>
            <w:sz w:val="20"/>
            <w:szCs w:val="20"/>
          </w:rPr>
          <w:t>www.wlhs.org/image</w:t>
        </w:r>
      </w:hyperlink>
      <w:r>
        <w:rPr>
          <w:rFonts w:ascii="Cambria" w:hAnsi="Cambria"/>
          <w:bCs/>
          <w:iCs/>
          <w:sz w:val="20"/>
          <w:szCs w:val="20"/>
        </w:rPr>
        <w:t xml:space="preserve"> for more information and to purchase tickets.</w:t>
      </w:r>
    </w:p>
    <w:p w14:paraId="12B5677E" w14:textId="1DC33BE5" w:rsidR="00AE3393" w:rsidRPr="007E3BC9" w:rsidRDefault="00AE3393" w:rsidP="00965CBC">
      <w:pPr>
        <w:spacing w:after="60" w:line="264" w:lineRule="auto"/>
        <w:contextualSpacing/>
        <w:rPr>
          <w:rFonts w:ascii="Cambria" w:hAnsi="Cambria"/>
          <w:b/>
          <w:iCs/>
          <w:color w:val="FF0000"/>
          <w:sz w:val="20"/>
          <w:szCs w:val="20"/>
        </w:rPr>
      </w:pPr>
    </w:p>
    <w:p w14:paraId="58250D75" w14:textId="091646C2" w:rsidR="00CA153E" w:rsidRPr="00195500" w:rsidRDefault="00CA153E" w:rsidP="00CA153E">
      <w:pPr>
        <w:spacing w:after="60" w:line="264" w:lineRule="auto"/>
        <w:contextualSpacing/>
        <w:rPr>
          <w:rFonts w:ascii="Candara" w:hAnsi="Candara" w:cstheme="minorHAnsi"/>
          <w:b/>
          <w:bCs/>
          <w:sz w:val="24"/>
          <w:szCs w:val="24"/>
        </w:rPr>
      </w:pPr>
      <w:r w:rsidRPr="00195500">
        <w:rPr>
          <w:rFonts w:ascii="Candara" w:hAnsi="Candara" w:cstheme="minorHAnsi"/>
          <w:b/>
          <w:bCs/>
          <w:noProof/>
          <w:sz w:val="24"/>
          <w:szCs w:val="24"/>
        </w:rPr>
        <w:t>Wisconsin</w:t>
      </w:r>
      <w:r w:rsidRPr="00195500">
        <w:rPr>
          <w:rFonts w:ascii="Candara" w:hAnsi="Candara" w:cstheme="minorHAnsi"/>
          <w:b/>
          <w:bCs/>
          <w:sz w:val="24"/>
          <w:szCs w:val="24"/>
        </w:rPr>
        <w:t xml:space="preserve"> Lutheran College Discovery Day</w:t>
      </w:r>
    </w:p>
    <w:p w14:paraId="20822370" w14:textId="646F745C" w:rsidR="00CA153E" w:rsidRDefault="00CA153E" w:rsidP="00CA153E">
      <w:pPr>
        <w:spacing w:line="264" w:lineRule="auto"/>
        <w:contextualSpacing/>
        <w:rPr>
          <w:rFonts w:ascii="Cambria" w:hAnsi="Cambria"/>
          <w:bCs/>
          <w:iCs/>
          <w:sz w:val="20"/>
          <w:szCs w:val="20"/>
        </w:rPr>
      </w:pPr>
      <w:r>
        <w:rPr>
          <w:rFonts w:ascii="Cambria" w:hAnsi="Cambria"/>
          <w:b/>
          <w:i/>
          <w:sz w:val="20"/>
          <w:szCs w:val="20"/>
        </w:rPr>
        <w:t xml:space="preserve">Monday, January </w:t>
      </w:r>
      <w:r w:rsidR="00195500">
        <w:rPr>
          <w:rFonts w:ascii="Cambria" w:hAnsi="Cambria"/>
          <w:b/>
          <w:i/>
          <w:sz w:val="20"/>
          <w:szCs w:val="20"/>
        </w:rPr>
        <w:t>19</w:t>
      </w:r>
      <w:r>
        <w:rPr>
          <w:rFonts w:ascii="Cambria" w:hAnsi="Cambria"/>
          <w:b/>
          <w:i/>
          <w:sz w:val="20"/>
          <w:szCs w:val="20"/>
        </w:rPr>
        <w:t xml:space="preserve"> – </w:t>
      </w:r>
      <w:r>
        <w:rPr>
          <w:rFonts w:ascii="Cambria" w:hAnsi="Cambria"/>
          <w:bCs/>
          <w:iCs/>
          <w:sz w:val="20"/>
          <w:szCs w:val="20"/>
        </w:rPr>
        <w:t xml:space="preserve">High school students, homeschooled students, and their parents are invited to attend WLC’s Admissions Discovery Day from 9:30 a.m. – 12:15 p.m. This is a great opportunity to tour campus and talk with professors, current students, coaches, and admissions counselors. </w:t>
      </w:r>
      <w:r w:rsidRPr="00B71FD1">
        <w:rPr>
          <w:rFonts w:ascii="Cambria" w:hAnsi="Cambria"/>
          <w:bCs/>
          <w:iCs/>
          <w:sz w:val="20"/>
          <w:szCs w:val="20"/>
        </w:rPr>
        <w:t xml:space="preserve">Each high school student in attendance </w:t>
      </w:r>
      <w:r>
        <w:rPr>
          <w:rFonts w:ascii="Cambria" w:hAnsi="Cambria"/>
          <w:bCs/>
          <w:iCs/>
          <w:sz w:val="20"/>
          <w:szCs w:val="20"/>
        </w:rPr>
        <w:t>will receive</w:t>
      </w:r>
      <w:r w:rsidRPr="00B71FD1">
        <w:rPr>
          <w:rFonts w:ascii="Cambria" w:hAnsi="Cambria"/>
          <w:bCs/>
          <w:iCs/>
          <w:sz w:val="20"/>
          <w:szCs w:val="20"/>
        </w:rPr>
        <w:t xml:space="preserve"> a complimentary WLC </w:t>
      </w:r>
      <w:r>
        <w:rPr>
          <w:rFonts w:ascii="Cambria" w:hAnsi="Cambria"/>
          <w:bCs/>
          <w:iCs/>
          <w:sz w:val="20"/>
          <w:szCs w:val="20"/>
        </w:rPr>
        <w:t>t</w:t>
      </w:r>
      <w:r w:rsidRPr="00B71FD1">
        <w:rPr>
          <w:rFonts w:ascii="Cambria" w:hAnsi="Cambria"/>
          <w:bCs/>
          <w:iCs/>
          <w:sz w:val="20"/>
          <w:szCs w:val="20"/>
        </w:rPr>
        <w:t>-shirt</w:t>
      </w:r>
      <w:r>
        <w:rPr>
          <w:rFonts w:ascii="Cambria" w:hAnsi="Cambria"/>
          <w:bCs/>
          <w:iCs/>
          <w:sz w:val="20"/>
          <w:szCs w:val="20"/>
        </w:rPr>
        <w:t>,</w:t>
      </w:r>
      <w:r w:rsidRPr="00B71FD1">
        <w:rPr>
          <w:rFonts w:ascii="Cambria" w:hAnsi="Cambria"/>
          <w:bCs/>
          <w:iCs/>
          <w:sz w:val="20"/>
          <w:szCs w:val="20"/>
        </w:rPr>
        <w:t xml:space="preserve"> and juniors and seniors who attend Discovery Day </w:t>
      </w:r>
      <w:r>
        <w:rPr>
          <w:rFonts w:ascii="Cambria" w:hAnsi="Cambria"/>
          <w:bCs/>
          <w:iCs/>
          <w:sz w:val="20"/>
          <w:szCs w:val="20"/>
        </w:rPr>
        <w:t xml:space="preserve">will qualify </w:t>
      </w:r>
      <w:r w:rsidRPr="00B71FD1">
        <w:rPr>
          <w:rFonts w:ascii="Cambria" w:hAnsi="Cambria"/>
          <w:bCs/>
          <w:iCs/>
          <w:sz w:val="20"/>
          <w:szCs w:val="20"/>
        </w:rPr>
        <w:t>for our $500 Visit Scholarship! </w:t>
      </w:r>
      <w:r>
        <w:rPr>
          <w:rFonts w:ascii="Cambria" w:hAnsi="Cambria"/>
          <w:bCs/>
          <w:iCs/>
          <w:sz w:val="20"/>
          <w:szCs w:val="20"/>
        </w:rPr>
        <w:t xml:space="preserve">Visit </w:t>
      </w:r>
      <w:hyperlink r:id="rId32" w:history="1">
        <w:r w:rsidRPr="00227566">
          <w:rPr>
            <w:rStyle w:val="Hyperlink"/>
            <w:rFonts w:ascii="Cambria" w:hAnsi="Cambria"/>
            <w:bCs/>
            <w:iCs/>
            <w:sz w:val="20"/>
            <w:szCs w:val="20"/>
          </w:rPr>
          <w:t>www.wlc.news/discovery-day</w:t>
        </w:r>
      </w:hyperlink>
      <w:r>
        <w:rPr>
          <w:rFonts w:ascii="Cambria" w:hAnsi="Cambria"/>
          <w:bCs/>
          <w:iCs/>
          <w:sz w:val="20"/>
          <w:szCs w:val="20"/>
        </w:rPr>
        <w:t xml:space="preserve"> for more information and to register.</w:t>
      </w:r>
    </w:p>
    <w:p w14:paraId="5937CF46" w14:textId="77777777" w:rsidR="00B53CE3" w:rsidRPr="007E3BC9" w:rsidRDefault="00B53CE3" w:rsidP="007E3BC9">
      <w:pPr>
        <w:spacing w:after="60" w:line="264" w:lineRule="auto"/>
        <w:contextualSpacing/>
        <w:rPr>
          <w:rFonts w:ascii="Cambria" w:hAnsi="Cambria"/>
          <w:b/>
          <w:iCs/>
          <w:color w:val="FF0000"/>
          <w:sz w:val="20"/>
          <w:szCs w:val="20"/>
        </w:rPr>
      </w:pPr>
    </w:p>
    <w:p w14:paraId="2F2ACD42" w14:textId="435DB41A" w:rsidR="00CA153E" w:rsidRPr="005E24A0" w:rsidRDefault="00CA153E" w:rsidP="00CA153E">
      <w:pPr>
        <w:spacing w:after="60" w:line="264" w:lineRule="auto"/>
        <w:contextualSpacing/>
        <w:rPr>
          <w:rFonts w:ascii="Candara" w:hAnsi="Candara" w:cstheme="minorHAnsi"/>
          <w:b/>
          <w:bCs/>
          <w:sz w:val="24"/>
          <w:szCs w:val="24"/>
        </w:rPr>
      </w:pPr>
      <w:r w:rsidRPr="005E24A0">
        <w:rPr>
          <w:rFonts w:ascii="Candara" w:hAnsi="Candara" w:cstheme="minorHAnsi"/>
          <w:b/>
          <w:bCs/>
          <w:noProof/>
          <w:sz w:val="24"/>
          <w:szCs w:val="24"/>
        </w:rPr>
        <w:t>Men</w:t>
      </w:r>
      <w:r w:rsidRPr="005E24A0">
        <w:rPr>
          <w:rFonts w:ascii="Candara" w:hAnsi="Candara" w:cstheme="minorHAnsi"/>
          <w:b/>
          <w:bCs/>
          <w:sz w:val="24"/>
          <w:szCs w:val="24"/>
        </w:rPr>
        <w:t xml:space="preserve"> of His Word Conference</w:t>
      </w:r>
    </w:p>
    <w:p w14:paraId="18112C1B" w14:textId="1E20FBC6" w:rsidR="00CA153E" w:rsidRDefault="00CA153E" w:rsidP="00CA153E">
      <w:pPr>
        <w:spacing w:line="264" w:lineRule="auto"/>
        <w:rPr>
          <w:rFonts w:ascii="Cambria" w:hAnsi="Cambria"/>
          <w:sz w:val="20"/>
          <w:szCs w:val="20"/>
        </w:rPr>
      </w:pPr>
      <w:r w:rsidRPr="001B67E8">
        <w:rPr>
          <w:rFonts w:ascii="Cambria" w:hAnsi="Cambria"/>
          <w:b/>
          <w:bCs/>
          <w:i/>
          <w:iCs/>
          <w:sz w:val="20"/>
          <w:szCs w:val="20"/>
        </w:rPr>
        <w:t xml:space="preserve">Saturday, February </w:t>
      </w:r>
      <w:r w:rsidR="00222FEB">
        <w:rPr>
          <w:rFonts w:ascii="Cambria" w:hAnsi="Cambria"/>
          <w:b/>
          <w:bCs/>
          <w:i/>
          <w:iCs/>
          <w:sz w:val="20"/>
          <w:szCs w:val="20"/>
        </w:rPr>
        <w:t>21</w:t>
      </w:r>
      <w:r w:rsidRPr="001B67E8">
        <w:rPr>
          <w:rFonts w:ascii="Cambria" w:hAnsi="Cambria"/>
          <w:b/>
          <w:bCs/>
          <w:i/>
          <w:iCs/>
          <w:sz w:val="20"/>
          <w:szCs w:val="20"/>
        </w:rPr>
        <w:t xml:space="preserve"> – </w:t>
      </w:r>
      <w:r w:rsidRPr="001B67E8">
        <w:rPr>
          <w:rFonts w:ascii="Cambria" w:hAnsi="Cambria"/>
          <w:sz w:val="20"/>
          <w:szCs w:val="20"/>
        </w:rPr>
        <w:t>Please join us for a day spent worshiping God and bonding with our Christian brothers. This year’s conference, “</w:t>
      </w:r>
      <w:r w:rsidR="00222FEB">
        <w:rPr>
          <w:rFonts w:ascii="Cambria" w:hAnsi="Cambria"/>
          <w:sz w:val="20"/>
          <w:szCs w:val="20"/>
        </w:rPr>
        <w:t>Courage Under Fire</w:t>
      </w:r>
      <w:r>
        <w:rPr>
          <w:rFonts w:ascii="Cambria" w:hAnsi="Cambria"/>
          <w:sz w:val="20"/>
          <w:szCs w:val="20"/>
        </w:rPr>
        <w:t>,</w:t>
      </w:r>
      <w:r w:rsidRPr="001B67E8">
        <w:rPr>
          <w:rFonts w:ascii="Cambria" w:hAnsi="Cambria"/>
          <w:sz w:val="20"/>
          <w:szCs w:val="20"/>
        </w:rPr>
        <w:t>”</w:t>
      </w:r>
      <w:r>
        <w:rPr>
          <w:rFonts w:ascii="Cambria" w:hAnsi="Cambria"/>
          <w:sz w:val="20"/>
          <w:szCs w:val="20"/>
        </w:rPr>
        <w:t xml:space="preserve"> features</w:t>
      </w:r>
      <w:r w:rsidRPr="001B67E8">
        <w:rPr>
          <w:rFonts w:ascii="Cambria" w:hAnsi="Cambria"/>
          <w:sz w:val="20"/>
          <w:szCs w:val="20"/>
        </w:rPr>
        <w:t xml:space="preserve"> </w:t>
      </w:r>
      <w:r w:rsidR="00222FEB">
        <w:rPr>
          <w:rFonts w:ascii="Cambria" w:hAnsi="Cambria"/>
          <w:sz w:val="20"/>
          <w:szCs w:val="20"/>
        </w:rPr>
        <w:t xml:space="preserve">Jared Oldenburg, lead pastor at 922 Ministries in Appleton, WI, </w:t>
      </w:r>
      <w:r>
        <w:rPr>
          <w:rFonts w:ascii="Cambria" w:hAnsi="Cambria"/>
          <w:sz w:val="20"/>
          <w:szCs w:val="20"/>
        </w:rPr>
        <w:t>as the keynote speaker</w:t>
      </w:r>
      <w:r w:rsidRPr="001B67E8">
        <w:rPr>
          <w:rFonts w:ascii="Cambria" w:hAnsi="Cambria"/>
          <w:sz w:val="20"/>
          <w:szCs w:val="20"/>
        </w:rPr>
        <w:t xml:space="preserve">, </w:t>
      </w:r>
      <w:r w:rsidR="003E730F">
        <w:rPr>
          <w:rFonts w:ascii="Cambria" w:hAnsi="Cambria"/>
          <w:sz w:val="20"/>
          <w:szCs w:val="20"/>
        </w:rPr>
        <w:t>fourteen</w:t>
      </w:r>
      <w:r>
        <w:rPr>
          <w:rFonts w:ascii="Cambria" w:hAnsi="Cambria"/>
          <w:sz w:val="20"/>
          <w:szCs w:val="20"/>
        </w:rPr>
        <w:t xml:space="preserve"> challenging breakout sessions</w:t>
      </w:r>
      <w:r w:rsidRPr="001B67E8">
        <w:rPr>
          <w:rFonts w:ascii="Cambria" w:hAnsi="Cambria"/>
          <w:sz w:val="20"/>
          <w:szCs w:val="20"/>
        </w:rPr>
        <w:t xml:space="preserve"> based on God’s Word</w:t>
      </w:r>
      <w:r>
        <w:rPr>
          <w:rFonts w:ascii="Cambria" w:hAnsi="Cambria"/>
          <w:sz w:val="20"/>
          <w:szCs w:val="20"/>
        </w:rPr>
        <w:t xml:space="preserve">, </w:t>
      </w:r>
      <w:r w:rsidRPr="005E24A0">
        <w:rPr>
          <w:rFonts w:ascii="Cambria" w:hAnsi="Cambria"/>
          <w:sz w:val="20"/>
          <w:szCs w:val="20"/>
        </w:rPr>
        <w:t>and worship led by Koiné.</w:t>
      </w:r>
      <w:r w:rsidRPr="001B67E8">
        <w:rPr>
          <w:rFonts w:ascii="Cambria" w:hAnsi="Cambria"/>
          <w:sz w:val="20"/>
          <w:szCs w:val="20"/>
        </w:rPr>
        <w:t xml:space="preserve"> A continental breakfast and buffet lunch will be provided. For more information and to register, visit </w:t>
      </w:r>
      <w:hyperlink r:id="rId33" w:history="1">
        <w:r w:rsidRPr="001B67E8">
          <w:rPr>
            <w:rStyle w:val="Hyperlink"/>
            <w:rFonts w:ascii="Cambria" w:hAnsi="Cambria"/>
            <w:sz w:val="20"/>
            <w:szCs w:val="20"/>
          </w:rPr>
          <w:t>www.menofhisword.org</w:t>
        </w:r>
      </w:hyperlink>
      <w:r w:rsidRPr="001B67E8">
        <w:rPr>
          <w:rFonts w:ascii="Cambria" w:hAnsi="Cambria"/>
          <w:sz w:val="20"/>
          <w:szCs w:val="20"/>
        </w:rPr>
        <w:t>.</w:t>
      </w:r>
    </w:p>
    <w:p w14:paraId="432D379A" w14:textId="77777777" w:rsidR="003C2267" w:rsidRPr="00E31EA4" w:rsidRDefault="003C2267" w:rsidP="003C2267">
      <w:pPr>
        <w:spacing w:after="60" w:line="264" w:lineRule="auto"/>
        <w:contextualSpacing/>
        <w:rPr>
          <w:rFonts w:ascii="Candara" w:hAnsi="Candara" w:cstheme="minorHAnsi"/>
          <w:b/>
          <w:bCs/>
          <w:noProof/>
          <w:sz w:val="24"/>
          <w:szCs w:val="24"/>
        </w:rPr>
      </w:pPr>
      <w:r w:rsidRPr="00567396">
        <w:rPr>
          <w:rFonts w:ascii="Candara" w:hAnsi="Candara" w:cstheme="minorHAnsi"/>
          <w:b/>
          <w:bCs/>
          <w:noProof/>
          <w:sz w:val="24"/>
          <w:szCs w:val="24"/>
        </w:rPr>
        <w:lastRenderedPageBreak/>
        <w:t>Lutheran Heritage Tour</w:t>
      </w:r>
    </w:p>
    <w:p w14:paraId="38BAD740" w14:textId="6BE18F59" w:rsidR="003C2267" w:rsidRPr="00567396" w:rsidRDefault="00602168" w:rsidP="003C2267">
      <w:pPr>
        <w:spacing w:line="264" w:lineRule="auto"/>
        <w:contextualSpacing/>
        <w:rPr>
          <w:rFonts w:ascii="Cambria" w:hAnsi="Cambria"/>
          <w:bCs/>
          <w:iCs/>
          <w:sz w:val="20"/>
          <w:szCs w:val="20"/>
        </w:rPr>
      </w:pPr>
      <w:r>
        <w:rPr>
          <w:rFonts w:ascii="Candara" w:hAnsi="Candara" w:cstheme="minorHAnsi"/>
          <w:b/>
          <w:bCs/>
          <w:noProof/>
          <w:sz w:val="24"/>
          <w:szCs w:val="24"/>
        </w:rPr>
        <mc:AlternateContent>
          <mc:Choice Requires="wpg">
            <w:drawing>
              <wp:anchor distT="0" distB="0" distL="114300" distR="114300" simplePos="0" relativeHeight="252314112" behindDoc="0" locked="0" layoutInCell="1" allowOverlap="1" wp14:anchorId="69461A5E" wp14:editId="47452857">
                <wp:simplePos x="0" y="0"/>
                <wp:positionH relativeFrom="margin">
                  <wp:align>left</wp:align>
                </wp:positionH>
                <wp:positionV relativeFrom="paragraph">
                  <wp:posOffset>1569720</wp:posOffset>
                </wp:positionV>
                <wp:extent cx="5303520" cy="521970"/>
                <wp:effectExtent l="0" t="0" r="0" b="0"/>
                <wp:wrapTopAndBottom/>
                <wp:docPr id="1306088701" name="Group 1306088701"/>
                <wp:cNvGraphicFramePr/>
                <a:graphic xmlns:a="http://schemas.openxmlformats.org/drawingml/2006/main">
                  <a:graphicData uri="http://schemas.microsoft.com/office/word/2010/wordprocessingGroup">
                    <wpg:wgp>
                      <wpg:cNvGrpSpPr/>
                      <wpg:grpSpPr>
                        <a:xfrm>
                          <a:off x="0" y="0"/>
                          <a:ext cx="5303520" cy="521970"/>
                          <a:chOff x="0" y="0"/>
                          <a:chExt cx="5303520" cy="521970"/>
                        </a:xfrm>
                      </wpg:grpSpPr>
                      <wpg:grpSp>
                        <wpg:cNvPr id="1645314821" name="Group 1645314821"/>
                        <wpg:cNvGrpSpPr/>
                        <wpg:grpSpPr>
                          <a:xfrm>
                            <a:off x="0" y="0"/>
                            <a:ext cx="4859021" cy="503555"/>
                            <a:chOff x="85748" y="9371"/>
                            <a:chExt cx="4782346" cy="505951"/>
                          </a:xfrm>
                        </wpg:grpSpPr>
                        <wps:wsp>
                          <wps:cNvPr id="909877665" name="Text Box 2"/>
                          <wps:cNvSpPr txBox="1">
                            <a:spLocks noChangeArrowheads="1"/>
                          </wps:cNvSpPr>
                          <wps:spPr bwMode="auto">
                            <a:xfrm>
                              <a:off x="1670073" y="9371"/>
                              <a:ext cx="3198021" cy="505951"/>
                            </a:xfrm>
                            <a:prstGeom prst="rect">
                              <a:avLst/>
                            </a:prstGeom>
                            <a:solidFill>
                              <a:srgbClr val="FFFFFF"/>
                            </a:solidFill>
                            <a:ln w="9525">
                              <a:noFill/>
                              <a:miter lim="800000"/>
                              <a:headEnd/>
                              <a:tailEnd/>
                            </a:ln>
                          </wps:spPr>
                          <wps:txbx>
                            <w:txbxContent>
                              <w:p w14:paraId="333C9EC1" w14:textId="77777777" w:rsidR="002610CA" w:rsidRPr="00571D35" w:rsidRDefault="002610CA" w:rsidP="002610CA">
                                <w:pPr>
                                  <w:rPr>
                                    <w:rFonts w:ascii="Candara" w:hAnsi="Candara"/>
                                    <w:b/>
                                    <w:sz w:val="6"/>
                                    <w:szCs w:val="6"/>
                                  </w:rPr>
                                </w:pPr>
                              </w:p>
                              <w:p w14:paraId="37A31DA4" w14:textId="77777777" w:rsidR="002610CA" w:rsidRDefault="002610CA" w:rsidP="002610CA">
                                <w:pPr>
                                  <w:rPr>
                                    <w:rFonts w:ascii="Candara" w:hAnsi="Candara"/>
                                    <w:b/>
                                    <w:sz w:val="40"/>
                                    <w:szCs w:val="40"/>
                                  </w:rPr>
                                </w:pPr>
                                <w:r>
                                  <w:rPr>
                                    <w:rFonts w:ascii="Candara" w:hAnsi="Candara"/>
                                    <w:b/>
                                    <w:sz w:val="40"/>
                                    <w:szCs w:val="40"/>
                                  </w:rPr>
                                  <w:t xml:space="preserve">    </w:t>
                                </w:r>
                                <w:r w:rsidRPr="00291BA6">
                                  <w:rPr>
                                    <w:rFonts w:ascii="Candara" w:hAnsi="Candara"/>
                                    <w:b/>
                                    <w:sz w:val="40"/>
                                    <w:szCs w:val="40"/>
                                  </w:rPr>
                                  <w:t>CALENDAR AT A GLANCE</w:t>
                                </w:r>
                              </w:p>
                              <w:p w14:paraId="07B4FA04" w14:textId="77777777" w:rsidR="002610CA" w:rsidRPr="00571D35" w:rsidRDefault="002610CA" w:rsidP="002610CA">
                                <w:pPr>
                                  <w:rPr>
                                    <w:rFonts w:ascii="Candara" w:hAnsi="Candara"/>
                                    <w:b/>
                                    <w:sz w:val="6"/>
                                    <w:szCs w:val="6"/>
                                  </w:rPr>
                                </w:pPr>
                              </w:p>
                            </w:txbxContent>
                          </wps:txbx>
                          <wps:bodyPr rot="0" vert="horz" wrap="square" lIns="91440" tIns="45720" rIns="91440" bIns="45720" anchor="t" anchorCtr="0">
                            <a:noAutofit/>
                          </wps:bodyPr>
                        </wps:wsp>
                        <wps:wsp>
                          <wps:cNvPr id="1801809936" name="Straight Connector 1801809936"/>
                          <wps:cNvCnPr/>
                          <wps:spPr>
                            <a:xfrm>
                              <a:off x="85748" y="257175"/>
                              <a:ext cx="1619947"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53648515" name="Picture 53648515" descr="C:\Users\kristi.meyer\Desktop\calendar.jpg"/>
                          <pic:cNvPicPr>
                            <a:picLocks noChangeAspect="1"/>
                          </pic:cNvPicPr>
                        </pic:nvPicPr>
                        <pic:blipFill rotWithShape="1">
                          <a:blip r:embed="rId34" cstate="print">
                            <a:extLst>
                              <a:ext uri="{28A0092B-C50C-407E-A947-70E740481C1C}">
                                <a14:useLocalDpi xmlns:a14="http://schemas.microsoft.com/office/drawing/2010/main" val="0"/>
                              </a:ext>
                            </a:extLst>
                          </a:blip>
                          <a:srcRect l="1976" t="4247" r="3903" b="3724"/>
                          <a:stretch/>
                        </pic:blipFill>
                        <pic:spPr bwMode="auto">
                          <a:xfrm>
                            <a:off x="4800600" y="19050"/>
                            <a:ext cx="502920" cy="50292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9461A5E" id="Group 1306088701" o:spid="_x0000_s1051" style="position:absolute;margin-left:0;margin-top:123.6pt;width:417.6pt;height:41.1pt;z-index:252314112;mso-position-horizontal:left;mso-position-horizontal-relative:margin;mso-width-relative:margin;mso-height-relative:margin" coordsize="53035,52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">
                <v:group id="Group 1645314821" o:spid="_x0000_s1052" style="position:absolute;width:48590;height:5035" coordorigin="857,93"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">
                  <v:shape id="Text Box 2" o:spid="_x0000_s1053" type="#_x0000_t202" style="position:absolute;left:16700;top:93;width:31980;height:5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" stroked="f">
                    <v:textbox>
                      <w:txbxContent>
                        <w:p w14:paraId="333C9EC1" w14:textId="77777777" w:rsidR="002610CA" w:rsidRPr="00571D35" w:rsidRDefault="002610CA" w:rsidP="002610CA">
                          <w:pPr>
                            <w:rPr>
                              <w:rFonts w:ascii="Candara" w:hAnsi="Candara"/>
                              <w:b/>
                              <w:sz w:val="6"/>
                              <w:szCs w:val="6"/>
                            </w:rPr>
                          </w:pPr>
                        </w:p>
                        <w:p w14:paraId="37A31DA4" w14:textId="77777777" w:rsidR="002610CA" w:rsidRDefault="002610CA" w:rsidP="002610CA">
                          <w:pPr>
                            <w:rPr>
                              <w:rFonts w:ascii="Candara" w:hAnsi="Candara"/>
                              <w:b/>
                              <w:sz w:val="40"/>
                              <w:szCs w:val="40"/>
                            </w:rPr>
                          </w:pPr>
                          <w:r>
                            <w:rPr>
                              <w:rFonts w:ascii="Candara" w:hAnsi="Candara"/>
                              <w:b/>
                              <w:sz w:val="40"/>
                              <w:szCs w:val="40"/>
                            </w:rPr>
                            <w:t xml:space="preserve">    </w:t>
                          </w:r>
                          <w:r w:rsidRPr="00291BA6">
                            <w:rPr>
                              <w:rFonts w:ascii="Candara" w:hAnsi="Candara"/>
                              <w:b/>
                              <w:sz w:val="40"/>
                              <w:szCs w:val="40"/>
                            </w:rPr>
                            <w:t>CALENDAR AT A GLANCE</w:t>
                          </w:r>
                        </w:p>
                        <w:p w14:paraId="07B4FA04" w14:textId="77777777" w:rsidR="002610CA" w:rsidRPr="00571D35" w:rsidRDefault="002610CA" w:rsidP="002610CA">
                          <w:pPr>
                            <w:rPr>
                              <w:rFonts w:ascii="Candara" w:hAnsi="Candara"/>
                              <w:b/>
                              <w:sz w:val="6"/>
                              <w:szCs w:val="6"/>
                            </w:rPr>
                          </w:pPr>
                        </w:p>
                      </w:txbxContent>
                    </v:textbox>
                  </v:shape>
                  <v:line id="Straight Connector 1801809936" o:spid="_x0000_s1054" style="position:absolute;visibility:visible;mso-wrap-style:square" from="857,2571" to="17056,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" strokecolor="windowText">
                    <v:stroke joinstyle="miter"/>
                  </v:line>
                </v:group>
                <v:shape id="Picture 53648515" o:spid="_x0000_s1055" type="#_x0000_t75" style="position:absolute;left:48006;top:190;width:5029;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">
                  <v:imagedata r:id="rId35" o:title="calendar" croptop="2783f" cropbottom="2441f" cropleft="1295f" cropright="2558f"/>
                </v:shape>
                <w10:wrap type="topAndBottom" anchorx="margin"/>
              </v:group>
            </w:pict>
          </mc:Fallback>
        </mc:AlternateContent>
      </w:r>
      <w:r w:rsidR="003C2267" w:rsidRPr="00567396">
        <w:rPr>
          <w:rFonts w:ascii="Cambria" w:hAnsi="Cambria"/>
          <w:bCs/>
          <w:iCs/>
          <w:sz w:val="20"/>
          <w:szCs w:val="20"/>
        </w:rPr>
        <w:t>Prof. Aaron Christie and Prof. Joel Otto will be leading the Lutheran Heritage Tour</w:t>
      </w:r>
      <w:r w:rsidR="003C2267">
        <w:rPr>
          <w:rFonts w:ascii="Cambria" w:hAnsi="Cambria"/>
          <w:bCs/>
          <w:iCs/>
          <w:sz w:val="20"/>
          <w:szCs w:val="20"/>
        </w:rPr>
        <w:t xml:space="preserve"> from</w:t>
      </w:r>
      <w:r w:rsidR="003C2267" w:rsidRPr="00567396">
        <w:rPr>
          <w:rFonts w:ascii="Cambria" w:hAnsi="Cambria"/>
          <w:bCs/>
          <w:iCs/>
          <w:sz w:val="20"/>
          <w:szCs w:val="20"/>
        </w:rPr>
        <w:t xml:space="preserve"> June 4–19. 2026. Prof. Christie teaches worship courses at Wisconsin Lutheran Seminary and directs the Seminary Chorus. He has traveled extensively, studied, and led tours in Germany. Prof. Otto teaches the Reformation era church history course at WLS. This is not your typical “off the rack” trip to Germany. We hope to put the Lutheran Reformation into perspective as we tour sites that stretch from the time of Emperor Constantine to the present with special emphasis on places connected with Luther’s life and the Lutheran Church. A highlight will be attending a </w:t>
      </w:r>
      <w:proofErr w:type="spellStart"/>
      <w:r w:rsidR="003C2267" w:rsidRPr="00567396">
        <w:rPr>
          <w:rFonts w:ascii="Cambria" w:hAnsi="Cambria"/>
          <w:bCs/>
          <w:iCs/>
          <w:sz w:val="20"/>
          <w:szCs w:val="20"/>
        </w:rPr>
        <w:t>BachFest</w:t>
      </w:r>
      <w:proofErr w:type="spellEnd"/>
      <w:r w:rsidR="003C2267" w:rsidRPr="00567396">
        <w:rPr>
          <w:rFonts w:ascii="Cambria" w:hAnsi="Cambria"/>
          <w:bCs/>
          <w:iCs/>
          <w:sz w:val="20"/>
          <w:szCs w:val="20"/>
        </w:rPr>
        <w:t xml:space="preserve"> concert at St. Thomas, Bach’s church in Leipzig. For more detailed information and costs, please contact Prof. Otto </w:t>
      </w:r>
      <w:r w:rsidR="003C2267">
        <w:rPr>
          <w:rFonts w:ascii="Cambria" w:hAnsi="Cambria"/>
          <w:bCs/>
          <w:iCs/>
          <w:sz w:val="20"/>
          <w:szCs w:val="20"/>
        </w:rPr>
        <w:t xml:space="preserve">at </w:t>
      </w:r>
      <w:hyperlink r:id="rId36" w:history="1">
        <w:r w:rsidR="003C2267" w:rsidRPr="00567396">
          <w:rPr>
            <w:rStyle w:val="Hyperlink"/>
            <w:rFonts w:ascii="Cambria" w:hAnsi="Cambria"/>
            <w:bCs/>
            <w:iCs/>
            <w:sz w:val="20"/>
            <w:szCs w:val="20"/>
          </w:rPr>
          <w:t>joel.otto@wls.edu</w:t>
        </w:r>
      </w:hyperlink>
      <w:r w:rsidR="003C2267">
        <w:rPr>
          <w:rFonts w:ascii="Cambria" w:hAnsi="Cambria"/>
          <w:bCs/>
          <w:iCs/>
          <w:sz w:val="20"/>
          <w:szCs w:val="20"/>
        </w:rPr>
        <w:t xml:space="preserve"> </w:t>
      </w:r>
      <w:r w:rsidR="003C2267" w:rsidRPr="00567396">
        <w:rPr>
          <w:rFonts w:ascii="Cambria" w:hAnsi="Cambria"/>
          <w:bCs/>
          <w:iCs/>
          <w:sz w:val="20"/>
          <w:szCs w:val="20"/>
        </w:rPr>
        <w:t xml:space="preserve">or Prof. Christie </w:t>
      </w:r>
      <w:r w:rsidR="003C2267">
        <w:rPr>
          <w:rFonts w:ascii="Cambria" w:hAnsi="Cambria"/>
          <w:bCs/>
          <w:iCs/>
          <w:sz w:val="20"/>
          <w:szCs w:val="20"/>
        </w:rPr>
        <w:t xml:space="preserve">at </w:t>
      </w:r>
      <w:hyperlink r:id="rId37" w:history="1">
        <w:r w:rsidR="003C2267" w:rsidRPr="00567396">
          <w:rPr>
            <w:rStyle w:val="Hyperlink"/>
            <w:rFonts w:ascii="Cambria" w:hAnsi="Cambria"/>
            <w:bCs/>
            <w:iCs/>
            <w:sz w:val="20"/>
            <w:szCs w:val="20"/>
          </w:rPr>
          <w:t>aaron.christie@wls.edu</w:t>
        </w:r>
      </w:hyperlink>
      <w:r w:rsidR="003C2267" w:rsidRPr="00567396">
        <w:rPr>
          <w:rFonts w:ascii="Cambria" w:hAnsi="Cambria"/>
          <w:bCs/>
          <w:iCs/>
          <w:sz w:val="20"/>
          <w:szCs w:val="20"/>
        </w:rPr>
        <w:t>.</w:t>
      </w:r>
    </w:p>
    <w:p w14:paraId="0998511A" w14:textId="1CAE7595" w:rsidR="00291BA6" w:rsidRDefault="00291BA6" w:rsidP="00291BA6">
      <w:pPr>
        <w:spacing w:line="264" w:lineRule="auto"/>
        <w:rPr>
          <w:rFonts w:ascii="Candara" w:hAnsi="Candara" w:cstheme="minorHAnsi"/>
          <w:b/>
          <w:bCs/>
          <w:sz w:val="24"/>
          <w:szCs w:val="24"/>
        </w:rPr>
      </w:pPr>
      <w:r>
        <w:rPr>
          <w:rFonts w:ascii="Candara" w:hAnsi="Candara" w:cstheme="minorHAnsi"/>
          <w:b/>
          <w:bCs/>
          <w:sz w:val="24"/>
          <w:szCs w:val="24"/>
        </w:rPr>
        <w:t>Monday, December 29 – Friday, January 2</w:t>
      </w:r>
    </w:p>
    <w:p w14:paraId="336C156F" w14:textId="77777777" w:rsidR="00291BA6" w:rsidRDefault="00291BA6" w:rsidP="00291BA6">
      <w:pPr>
        <w:spacing w:line="264" w:lineRule="auto"/>
        <w:rPr>
          <w:rFonts w:ascii="Cambria" w:eastAsia="Calibri" w:hAnsi="Cambria"/>
          <w:b/>
          <w:bCs/>
          <w:sz w:val="20"/>
          <w:szCs w:val="20"/>
        </w:rPr>
      </w:pPr>
      <w:r>
        <w:rPr>
          <w:rFonts w:ascii="Cambria" w:eastAsia="Calibri" w:hAnsi="Cambria"/>
          <w:b/>
          <w:sz w:val="20"/>
          <w:szCs w:val="20"/>
        </w:rPr>
        <w:t>Christmas Break: No School</w:t>
      </w:r>
    </w:p>
    <w:p w14:paraId="547F05A3" w14:textId="1D36B79A" w:rsidR="00291BA6" w:rsidRPr="002F245E" w:rsidRDefault="00291BA6" w:rsidP="00291BA6">
      <w:pPr>
        <w:spacing w:line="264" w:lineRule="auto"/>
        <w:rPr>
          <w:rFonts w:ascii="Cambria" w:eastAsia="Calibri" w:hAnsi="Cambria"/>
          <w:bCs/>
          <w:sz w:val="20"/>
          <w:szCs w:val="20"/>
        </w:rPr>
      </w:pPr>
    </w:p>
    <w:p w14:paraId="28080E8A" w14:textId="7B307F5A" w:rsidR="00291BA6" w:rsidRDefault="00291BA6" w:rsidP="00291BA6">
      <w:pPr>
        <w:tabs>
          <w:tab w:val="left" w:pos="2642"/>
        </w:tabs>
        <w:spacing w:line="264" w:lineRule="auto"/>
        <w:rPr>
          <w:rFonts w:ascii="Candara" w:hAnsi="Candara" w:cstheme="minorHAnsi"/>
          <w:b/>
          <w:bCs/>
          <w:sz w:val="24"/>
          <w:szCs w:val="24"/>
        </w:rPr>
      </w:pPr>
      <w:r>
        <w:rPr>
          <w:rFonts w:ascii="Candara" w:hAnsi="Candara" w:cstheme="minorHAnsi"/>
          <w:b/>
          <w:bCs/>
          <w:sz w:val="24"/>
          <w:szCs w:val="24"/>
        </w:rPr>
        <w:t>Wednesday, December 31</w:t>
      </w:r>
      <w:r>
        <w:rPr>
          <w:rFonts w:ascii="Candara" w:hAnsi="Candara" w:cstheme="minorHAnsi"/>
          <w:b/>
          <w:bCs/>
          <w:sz w:val="24"/>
          <w:szCs w:val="24"/>
        </w:rPr>
        <w:tab/>
      </w:r>
    </w:p>
    <w:p w14:paraId="5822932E" w14:textId="77777777" w:rsidR="00291BA6" w:rsidRDefault="00291BA6" w:rsidP="00291BA6">
      <w:pPr>
        <w:tabs>
          <w:tab w:val="left" w:pos="2642"/>
        </w:tabs>
        <w:spacing w:line="264" w:lineRule="auto"/>
        <w:rPr>
          <w:rFonts w:ascii="Cambria" w:hAnsi="Cambria" w:cstheme="minorHAnsi"/>
          <w:sz w:val="20"/>
          <w:szCs w:val="20"/>
        </w:rPr>
      </w:pPr>
      <w:r>
        <w:rPr>
          <w:rFonts w:ascii="Cambria" w:hAnsi="Cambria" w:cstheme="minorHAnsi"/>
          <w:b/>
          <w:bCs/>
          <w:sz w:val="20"/>
          <w:szCs w:val="20"/>
        </w:rPr>
        <w:t xml:space="preserve">New Year’s Eve Worship with Holy Communion: </w:t>
      </w:r>
      <w:r>
        <w:rPr>
          <w:rFonts w:ascii="Cambria" w:hAnsi="Cambria" w:cstheme="minorHAnsi"/>
          <w:sz w:val="20"/>
          <w:szCs w:val="20"/>
        </w:rPr>
        <w:t>6:45 p.m.</w:t>
      </w:r>
    </w:p>
    <w:p w14:paraId="41753DC1" w14:textId="77777777" w:rsidR="00291BA6" w:rsidRDefault="00291BA6" w:rsidP="00291BA6">
      <w:pPr>
        <w:tabs>
          <w:tab w:val="left" w:pos="2642"/>
        </w:tabs>
        <w:spacing w:line="264" w:lineRule="auto"/>
        <w:rPr>
          <w:rFonts w:ascii="Cambria" w:hAnsi="Cambria" w:cstheme="minorHAnsi"/>
          <w:sz w:val="20"/>
          <w:szCs w:val="20"/>
        </w:rPr>
      </w:pPr>
    </w:p>
    <w:p w14:paraId="49CEDA1F" w14:textId="5741D8A6" w:rsidR="00291BA6" w:rsidRDefault="00291BA6" w:rsidP="00291BA6">
      <w:pPr>
        <w:tabs>
          <w:tab w:val="left" w:pos="2642"/>
        </w:tabs>
        <w:spacing w:line="264" w:lineRule="auto"/>
        <w:rPr>
          <w:rFonts w:ascii="Candara" w:hAnsi="Candara" w:cstheme="minorHAnsi"/>
          <w:b/>
          <w:bCs/>
          <w:sz w:val="24"/>
          <w:szCs w:val="24"/>
        </w:rPr>
      </w:pPr>
      <w:r>
        <w:rPr>
          <w:rFonts w:ascii="Candara" w:hAnsi="Candara" w:cstheme="minorHAnsi"/>
          <w:b/>
          <w:bCs/>
          <w:sz w:val="24"/>
          <w:szCs w:val="24"/>
        </w:rPr>
        <w:t>Saturday, January 3</w:t>
      </w:r>
    </w:p>
    <w:p w14:paraId="1F92BC44" w14:textId="77777777" w:rsidR="00291BA6" w:rsidRDefault="00291BA6" w:rsidP="00291BA6">
      <w:pPr>
        <w:spacing w:line="264" w:lineRule="auto"/>
        <w:contextualSpacing/>
        <w:rPr>
          <w:rFonts w:ascii="Cambria" w:hAnsi="Cambria" w:cstheme="minorHAnsi"/>
          <w:sz w:val="20"/>
          <w:szCs w:val="20"/>
        </w:rPr>
      </w:pPr>
      <w:r>
        <w:rPr>
          <w:rFonts w:ascii="Cambria" w:hAnsi="Cambria" w:cstheme="minorHAnsi"/>
          <w:b/>
          <w:bCs/>
          <w:sz w:val="20"/>
          <w:szCs w:val="20"/>
        </w:rPr>
        <w:t xml:space="preserve">Food Pantry: </w:t>
      </w:r>
      <w:r>
        <w:rPr>
          <w:rFonts w:ascii="Cambria" w:hAnsi="Cambria" w:cstheme="minorHAnsi"/>
          <w:sz w:val="20"/>
          <w:szCs w:val="20"/>
        </w:rPr>
        <w:t>Church Narthex</w:t>
      </w:r>
    </w:p>
    <w:p w14:paraId="5B4D50D9" w14:textId="121C843B" w:rsidR="00291BA6" w:rsidRPr="002F245E" w:rsidRDefault="00291BA6" w:rsidP="00291BA6">
      <w:pPr>
        <w:spacing w:after="60" w:line="264" w:lineRule="auto"/>
        <w:contextualSpacing/>
        <w:rPr>
          <w:rFonts w:ascii="Cambria" w:hAnsi="Cambria" w:cstheme="minorHAnsi"/>
          <w:sz w:val="20"/>
          <w:szCs w:val="20"/>
        </w:rPr>
      </w:pPr>
    </w:p>
    <w:p w14:paraId="40236DFF" w14:textId="585F892E" w:rsidR="00291BA6" w:rsidRDefault="00291BA6" w:rsidP="00291BA6">
      <w:pPr>
        <w:spacing w:after="60" w:line="264" w:lineRule="auto"/>
        <w:contextualSpacing/>
        <w:rPr>
          <w:rFonts w:ascii="Candara" w:hAnsi="Candara" w:cstheme="minorHAnsi"/>
          <w:b/>
          <w:bCs/>
          <w:sz w:val="24"/>
          <w:szCs w:val="24"/>
        </w:rPr>
      </w:pPr>
      <w:r>
        <w:rPr>
          <w:rFonts w:ascii="Candara" w:hAnsi="Candara" w:cstheme="minorHAnsi"/>
          <w:b/>
          <w:bCs/>
          <w:sz w:val="24"/>
          <w:szCs w:val="24"/>
        </w:rPr>
        <w:t>Sunday, January 4</w:t>
      </w:r>
    </w:p>
    <w:p w14:paraId="2A3FAF52" w14:textId="77777777" w:rsidR="00291BA6" w:rsidRDefault="00291BA6" w:rsidP="00291BA6">
      <w:pPr>
        <w:spacing w:line="264" w:lineRule="auto"/>
        <w:contextualSpacing/>
        <w:rPr>
          <w:rFonts w:ascii="Cambria" w:hAnsi="Cambria" w:cstheme="minorHAnsi"/>
          <w:sz w:val="20"/>
          <w:szCs w:val="20"/>
        </w:rPr>
      </w:pPr>
      <w:r>
        <w:rPr>
          <w:rFonts w:ascii="Cambria" w:hAnsi="Cambria" w:cstheme="minorHAnsi"/>
          <w:b/>
          <w:bCs/>
          <w:sz w:val="20"/>
          <w:szCs w:val="20"/>
        </w:rPr>
        <w:t xml:space="preserve">Food Pantry: </w:t>
      </w:r>
      <w:r>
        <w:rPr>
          <w:rFonts w:ascii="Cambria" w:hAnsi="Cambria" w:cstheme="minorHAnsi"/>
          <w:sz w:val="20"/>
          <w:szCs w:val="20"/>
        </w:rPr>
        <w:t>Church Narthex</w:t>
      </w:r>
    </w:p>
    <w:p w14:paraId="6835B4E7" w14:textId="76DADC3D" w:rsidR="00291BA6" w:rsidRDefault="00291BA6" w:rsidP="00291BA6">
      <w:pPr>
        <w:spacing w:line="264" w:lineRule="auto"/>
        <w:contextualSpacing/>
        <w:rPr>
          <w:rFonts w:ascii="Cambria" w:hAnsi="Cambria" w:cstheme="minorHAnsi"/>
          <w:sz w:val="20"/>
          <w:szCs w:val="20"/>
        </w:rPr>
      </w:pPr>
      <w:r>
        <w:rPr>
          <w:rFonts w:ascii="Cambria" w:eastAsia="Calibri" w:hAnsi="Cambria"/>
          <w:b/>
          <w:sz w:val="20"/>
          <w:szCs w:val="20"/>
        </w:rPr>
        <w:t xml:space="preserve">Bible Study &amp; Sunday School: </w:t>
      </w:r>
      <w:r>
        <w:rPr>
          <w:rFonts w:ascii="Cambria" w:eastAsia="Calibri" w:hAnsi="Cambria"/>
          <w:sz w:val="20"/>
          <w:szCs w:val="20"/>
        </w:rPr>
        <w:t>9:15 a.m., Fellowship Hall &amp; School Classrooms</w:t>
      </w:r>
    </w:p>
    <w:p w14:paraId="57C44FC2" w14:textId="26C6C07F" w:rsidR="00291BA6" w:rsidRDefault="00602168" w:rsidP="00291BA6">
      <w:pPr>
        <w:spacing w:line="264" w:lineRule="auto"/>
        <w:rPr>
          <w:rFonts w:ascii="Cambria" w:hAnsi="Cambria" w:cstheme="minorHAnsi"/>
          <w:bCs/>
          <w:sz w:val="20"/>
          <w:szCs w:val="20"/>
        </w:rPr>
      </w:pPr>
      <w:r w:rsidRPr="00F65B1F">
        <w:rPr>
          <w:rFonts w:ascii="Cambria" w:hAnsi="Cambria" w:cstheme="minorHAnsi"/>
          <w:noProof/>
          <w:sz w:val="20"/>
        </w:rPr>
        <mc:AlternateContent>
          <mc:Choice Requires="wpg">
            <w:drawing>
              <wp:anchor distT="0" distB="0" distL="114300" distR="114300" simplePos="0" relativeHeight="252315136" behindDoc="0" locked="0" layoutInCell="1" allowOverlap="1" wp14:anchorId="43AEED34" wp14:editId="31D393E4">
                <wp:simplePos x="0" y="0"/>
                <wp:positionH relativeFrom="margin">
                  <wp:align>center</wp:align>
                </wp:positionH>
                <wp:positionV relativeFrom="paragraph">
                  <wp:posOffset>238125</wp:posOffset>
                </wp:positionV>
                <wp:extent cx="5313045" cy="521970"/>
                <wp:effectExtent l="0" t="0" r="1905" b="0"/>
                <wp:wrapTopAndBottom/>
                <wp:docPr id="913851765" name="Group 913851765"/>
                <wp:cNvGraphicFramePr/>
                <a:graphic xmlns:a="http://schemas.openxmlformats.org/drawingml/2006/main">
                  <a:graphicData uri="http://schemas.microsoft.com/office/word/2010/wordprocessingGroup">
                    <wpg:wgp>
                      <wpg:cNvGrpSpPr/>
                      <wpg:grpSpPr>
                        <a:xfrm>
                          <a:off x="0" y="0"/>
                          <a:ext cx="5313045" cy="521970"/>
                          <a:chOff x="0" y="0"/>
                          <a:chExt cx="5313045" cy="521970"/>
                        </a:xfrm>
                      </wpg:grpSpPr>
                      <wpg:grpSp>
                        <wpg:cNvPr id="1935126367" name="Group 1935126367"/>
                        <wpg:cNvGrpSpPr/>
                        <wpg:grpSpPr>
                          <a:xfrm>
                            <a:off x="0" y="0"/>
                            <a:ext cx="4858385" cy="503555"/>
                            <a:chOff x="85748" y="9371"/>
                            <a:chExt cx="4782344" cy="505951"/>
                          </a:xfrm>
                        </wpg:grpSpPr>
                        <wps:wsp>
                          <wps:cNvPr id="345989466" name="Text Box 2"/>
                          <wps:cNvSpPr txBox="1">
                            <a:spLocks noChangeArrowheads="1"/>
                          </wps:cNvSpPr>
                          <wps:spPr bwMode="auto">
                            <a:xfrm>
                              <a:off x="2204706" y="9371"/>
                              <a:ext cx="2663386" cy="505951"/>
                            </a:xfrm>
                            <a:prstGeom prst="rect">
                              <a:avLst/>
                            </a:prstGeom>
                            <a:solidFill>
                              <a:srgbClr val="FFFFFF"/>
                            </a:solidFill>
                            <a:ln w="9525">
                              <a:noFill/>
                              <a:miter lim="800000"/>
                              <a:headEnd/>
                              <a:tailEnd/>
                            </a:ln>
                          </wps:spPr>
                          <wps:txbx>
                            <w:txbxContent>
                              <w:p w14:paraId="44E83256" w14:textId="77777777" w:rsidR="002610CA" w:rsidRPr="00571D35" w:rsidRDefault="002610CA" w:rsidP="002610CA">
                                <w:pPr>
                                  <w:rPr>
                                    <w:rFonts w:ascii="Candara" w:hAnsi="Candara"/>
                                    <w:b/>
                                    <w:sz w:val="6"/>
                                    <w:szCs w:val="6"/>
                                  </w:rPr>
                                </w:pPr>
                              </w:p>
                              <w:p w14:paraId="1ADFE0A4" w14:textId="77777777" w:rsidR="002610CA" w:rsidRPr="004836AE" w:rsidRDefault="002610CA" w:rsidP="002610CA">
                                <w:pPr>
                                  <w:rPr>
                                    <w:rFonts w:ascii="Candara" w:hAnsi="Candara"/>
                                    <w:b/>
                                    <w:sz w:val="40"/>
                                    <w:szCs w:val="40"/>
                                  </w:rPr>
                                </w:pPr>
                                <w:r w:rsidRPr="00B66B0D">
                                  <w:rPr>
                                    <w:rFonts w:ascii="Candara" w:hAnsi="Candara"/>
                                    <w:b/>
                                    <w:sz w:val="40"/>
                                    <w:szCs w:val="40"/>
                                  </w:rPr>
                                  <w:t xml:space="preserve">    </w:t>
                                </w:r>
                                <w:r w:rsidRPr="002B65C7">
                                  <w:rPr>
                                    <w:rFonts w:ascii="Candara" w:hAnsi="Candara"/>
                                    <w:b/>
                                    <w:sz w:val="40"/>
                                    <w:szCs w:val="40"/>
                                  </w:rPr>
                                  <w:t>FINANCIAL UPDATE</w:t>
                                </w:r>
                              </w:p>
                              <w:p w14:paraId="19B9AD6D" w14:textId="77777777" w:rsidR="002610CA" w:rsidRPr="004836AE" w:rsidRDefault="002610CA" w:rsidP="002610CA">
                                <w:pPr>
                                  <w:rPr>
                                    <w:rFonts w:ascii="Candara" w:hAnsi="Candara"/>
                                    <w:b/>
                                    <w:sz w:val="6"/>
                                    <w:szCs w:val="6"/>
                                  </w:rPr>
                                </w:pPr>
                              </w:p>
                            </w:txbxContent>
                          </wps:txbx>
                          <wps:bodyPr rot="0" vert="horz" wrap="square" lIns="91440" tIns="45720" rIns="91440" bIns="45720" anchor="t" anchorCtr="0">
                            <a:noAutofit/>
                          </wps:bodyPr>
                        </wps:wsp>
                        <wps:wsp>
                          <wps:cNvPr id="218626608" name="Straight Connector 218626608"/>
                          <wps:cNvCnPr/>
                          <wps:spPr>
                            <a:xfrm>
                              <a:off x="85748" y="257175"/>
                              <a:ext cx="2142210" cy="0"/>
                            </a:xfrm>
                            <a:prstGeom prst="line">
                              <a:avLst/>
                            </a:prstGeom>
                            <a:noFill/>
                            <a:ln w="9525" cap="flat" cmpd="sng" algn="ctr">
                              <a:solidFill>
                                <a:sysClr val="windowText" lastClr="000000"/>
                              </a:solidFill>
                              <a:prstDash val="solid"/>
                              <a:miter lim="800000"/>
                            </a:ln>
                            <a:effectLst/>
                          </wps:spPr>
                          <wps:bodyPr/>
                        </wps:wsp>
                      </wpg:grpSp>
                      <pic:pic xmlns:pic="http://schemas.openxmlformats.org/drawingml/2006/picture">
                        <pic:nvPicPr>
                          <pic:cNvPr id="433619017" name="Picture 433619017" descr="C:\Users\kristi.meyer\Desktop\money.png"/>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4810125" y="19050"/>
                            <a:ext cx="502920" cy="5029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3AEED34" id="Group 913851765" o:spid="_x0000_s1056" style="position:absolute;margin-left:0;margin-top:18.75pt;width:418.35pt;height:41.1pt;z-index:252315136;mso-position-horizontal:center;mso-position-horizontal-relative:margin;mso-width-relative:margin;mso-height-relative:margin" coordsize="53130,5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">
                <v:group id="Group 1935126367" o:spid="_x0000_s1057" style="position:absolute;width:48583;height:5035" coordorigin="857,93" coordsize="47823,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">
                  <v:shapetype id="_x0000_t202" coordsize="21600,21600" o:spt="202" path="m,l,21600r21600,l21600,xe">
                    <v:stroke joinstyle="miter"/>
                    <v:path gradientshapeok="t" o:connecttype="rect"/>
                  </v:shapetype>
                  <v:shape id="Text Box 2" o:spid="_x0000_s1058" type="#_x0000_t202" style="position:absolute;left:22047;top:93;width:26633;height:5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" stroked="f">
                    <v:textbox>
                      <w:txbxContent>
                        <w:p w14:paraId="44E83256" w14:textId="77777777" w:rsidR="002610CA" w:rsidRPr="00571D35" w:rsidRDefault="002610CA" w:rsidP="002610CA">
                          <w:pPr>
                            <w:rPr>
                              <w:rFonts w:ascii="Candara" w:hAnsi="Candara"/>
                              <w:b/>
                              <w:sz w:val="6"/>
                              <w:szCs w:val="6"/>
                            </w:rPr>
                          </w:pPr>
                        </w:p>
                        <w:p w14:paraId="1ADFE0A4" w14:textId="77777777" w:rsidR="002610CA" w:rsidRPr="004836AE" w:rsidRDefault="002610CA" w:rsidP="002610CA">
                          <w:pPr>
                            <w:rPr>
                              <w:rFonts w:ascii="Candara" w:hAnsi="Candara"/>
                              <w:b/>
                              <w:sz w:val="40"/>
                              <w:szCs w:val="40"/>
                            </w:rPr>
                          </w:pPr>
                          <w:r w:rsidRPr="00B66B0D">
                            <w:rPr>
                              <w:rFonts w:ascii="Candara" w:hAnsi="Candara"/>
                              <w:b/>
                              <w:sz w:val="40"/>
                              <w:szCs w:val="40"/>
                            </w:rPr>
                            <w:t xml:space="preserve">    </w:t>
                          </w:r>
                          <w:r w:rsidRPr="002B65C7">
                            <w:rPr>
                              <w:rFonts w:ascii="Candara" w:hAnsi="Candara"/>
                              <w:b/>
                              <w:sz w:val="40"/>
                              <w:szCs w:val="40"/>
                            </w:rPr>
                            <w:t>FINANCIAL UPDATE</w:t>
                          </w:r>
                        </w:p>
                        <w:p w14:paraId="19B9AD6D" w14:textId="77777777" w:rsidR="002610CA" w:rsidRPr="004836AE" w:rsidRDefault="002610CA" w:rsidP="002610CA">
                          <w:pPr>
                            <w:rPr>
                              <w:rFonts w:ascii="Candara" w:hAnsi="Candara"/>
                              <w:b/>
                              <w:sz w:val="6"/>
                              <w:szCs w:val="6"/>
                            </w:rPr>
                          </w:pPr>
                        </w:p>
                      </w:txbxContent>
                    </v:textbox>
                  </v:shape>
                  <v:line id="Straight Connector 218626608" o:spid="_x0000_s1059" style="position:absolute;visibility:visible;mso-wrap-style:square" from="857,2571" to="22279,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" strokecolor="windowText">
                    <v:stroke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3619017" o:spid="_x0000_s1060" type="#_x0000_t75" style="position:absolute;left:48101;top:190;width:5029;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">
                  <v:imagedata r:id="rId39" o:title="money"/>
                </v:shape>
                <w10:wrap type="topAndBottom" anchorx="margin"/>
              </v:group>
            </w:pict>
          </mc:Fallback>
        </mc:AlternateContent>
      </w:r>
      <w:r w:rsidR="00291BA6" w:rsidRPr="00F42EDF">
        <w:rPr>
          <w:rFonts w:ascii="Cambria" w:hAnsi="Cambria" w:cstheme="minorHAnsi"/>
          <w:b/>
          <w:bCs/>
          <w:sz w:val="20"/>
          <w:szCs w:val="20"/>
        </w:rPr>
        <w:t xml:space="preserve">Teen Game Afternoon: </w:t>
      </w:r>
      <w:r w:rsidR="00291BA6" w:rsidRPr="006F6C05">
        <w:rPr>
          <w:rFonts w:ascii="Cambria" w:hAnsi="Cambria" w:cstheme="minorHAnsi"/>
          <w:bCs/>
          <w:sz w:val="20"/>
          <w:szCs w:val="20"/>
        </w:rPr>
        <w:t>11:45 a.m., School Gym</w:t>
      </w:r>
    </w:p>
    <w:tbl>
      <w:tblPr>
        <w:tblW w:w="8640" w:type="dxa"/>
        <w:tblInd w:w="-360" w:type="dxa"/>
        <w:tblLayout w:type="fixed"/>
        <w:tblLook w:val="0400" w:firstRow="0" w:lastRow="0" w:firstColumn="0" w:lastColumn="0" w:noHBand="0" w:noVBand="1"/>
      </w:tblPr>
      <w:tblGrid>
        <w:gridCol w:w="3510"/>
        <w:gridCol w:w="360"/>
        <w:gridCol w:w="1350"/>
        <w:gridCol w:w="360"/>
        <w:gridCol w:w="1350"/>
        <w:gridCol w:w="360"/>
        <w:gridCol w:w="1350"/>
      </w:tblGrid>
      <w:tr w:rsidR="002610CA" w:rsidRPr="006A7376" w14:paraId="182554B4" w14:textId="77777777" w:rsidTr="000C46F1">
        <w:tc>
          <w:tcPr>
            <w:tcW w:w="3510" w:type="dxa"/>
          </w:tcPr>
          <w:p w14:paraId="33AF4E40" w14:textId="77777777" w:rsidR="002610CA" w:rsidRPr="006A7376" w:rsidRDefault="002610CA" w:rsidP="000C46F1">
            <w:pPr>
              <w:spacing w:line="264" w:lineRule="auto"/>
              <w:jc w:val="right"/>
              <w:rPr>
                <w:rFonts w:ascii="Cambria" w:eastAsia="Cambria" w:hAnsi="Cambria" w:cs="Cambria"/>
              </w:rPr>
            </w:pPr>
            <w:r w:rsidRPr="006A7376">
              <w:rPr>
                <w:rFonts w:ascii="Candara" w:eastAsia="Candara" w:hAnsi="Candara" w:cs="Candara"/>
                <w:b/>
                <w:sz w:val="24"/>
                <w:szCs w:val="24"/>
              </w:rPr>
              <w:t>General Fund Offerings Report</w:t>
            </w:r>
          </w:p>
        </w:tc>
        <w:tc>
          <w:tcPr>
            <w:tcW w:w="360" w:type="dxa"/>
          </w:tcPr>
          <w:p w14:paraId="6759B51B" w14:textId="77777777" w:rsidR="002610CA" w:rsidRPr="006A7376" w:rsidRDefault="002610CA" w:rsidP="000C46F1">
            <w:pPr>
              <w:spacing w:line="264" w:lineRule="auto"/>
              <w:rPr>
                <w:rFonts w:ascii="Cambria" w:eastAsia="Cambria" w:hAnsi="Cambria" w:cs="Cambria"/>
              </w:rPr>
            </w:pPr>
          </w:p>
        </w:tc>
        <w:tc>
          <w:tcPr>
            <w:tcW w:w="1350" w:type="dxa"/>
          </w:tcPr>
          <w:p w14:paraId="7785AE10" w14:textId="77777777" w:rsidR="002610CA" w:rsidRPr="006A7376" w:rsidRDefault="002610CA" w:rsidP="000C46F1">
            <w:pPr>
              <w:spacing w:line="264" w:lineRule="auto"/>
              <w:jc w:val="right"/>
              <w:rPr>
                <w:rFonts w:ascii="Cambria" w:eastAsia="Cambria" w:hAnsi="Cambria" w:cs="Cambria"/>
                <w:b/>
                <w:u w:val="single"/>
              </w:rPr>
            </w:pPr>
            <w:r w:rsidRPr="006A7376">
              <w:rPr>
                <w:rFonts w:ascii="Cambria" w:eastAsia="Cambria" w:hAnsi="Cambria" w:cs="Cambria"/>
                <w:b/>
                <w:u w:val="single"/>
              </w:rPr>
              <w:t>Needed</w:t>
            </w:r>
          </w:p>
        </w:tc>
        <w:tc>
          <w:tcPr>
            <w:tcW w:w="360" w:type="dxa"/>
          </w:tcPr>
          <w:p w14:paraId="5E73932C" w14:textId="42B74011" w:rsidR="002610CA" w:rsidRPr="006A7376" w:rsidRDefault="002610CA" w:rsidP="000C46F1">
            <w:pPr>
              <w:spacing w:line="264" w:lineRule="auto"/>
              <w:jc w:val="right"/>
              <w:rPr>
                <w:rFonts w:ascii="Cambria" w:eastAsia="Cambria" w:hAnsi="Cambria" w:cs="Cambria"/>
                <w:b/>
                <w:u w:val="single"/>
              </w:rPr>
            </w:pPr>
          </w:p>
        </w:tc>
        <w:tc>
          <w:tcPr>
            <w:tcW w:w="1350" w:type="dxa"/>
          </w:tcPr>
          <w:p w14:paraId="12E1E677" w14:textId="287F186E" w:rsidR="002610CA" w:rsidRPr="006A7376" w:rsidRDefault="002610CA" w:rsidP="000C46F1">
            <w:pPr>
              <w:spacing w:line="264" w:lineRule="auto"/>
              <w:jc w:val="right"/>
              <w:rPr>
                <w:rFonts w:ascii="Cambria" w:eastAsia="Cambria" w:hAnsi="Cambria" w:cs="Cambria"/>
                <w:b/>
                <w:u w:val="single"/>
              </w:rPr>
            </w:pPr>
            <w:r w:rsidRPr="006A7376">
              <w:rPr>
                <w:rFonts w:ascii="Cambria" w:eastAsia="Cambria" w:hAnsi="Cambria" w:cs="Cambria"/>
                <w:b/>
                <w:u w:val="single"/>
              </w:rPr>
              <w:t>Received</w:t>
            </w:r>
          </w:p>
        </w:tc>
        <w:tc>
          <w:tcPr>
            <w:tcW w:w="360" w:type="dxa"/>
          </w:tcPr>
          <w:p w14:paraId="7F5310C9" w14:textId="77777777" w:rsidR="002610CA" w:rsidRPr="006A7376" w:rsidRDefault="002610CA" w:rsidP="000C46F1">
            <w:pPr>
              <w:spacing w:line="264" w:lineRule="auto"/>
              <w:jc w:val="right"/>
              <w:rPr>
                <w:rFonts w:ascii="Cambria" w:eastAsia="Cambria" w:hAnsi="Cambria" w:cs="Cambria"/>
                <w:b/>
                <w:u w:val="single"/>
              </w:rPr>
            </w:pPr>
          </w:p>
        </w:tc>
        <w:tc>
          <w:tcPr>
            <w:tcW w:w="1350" w:type="dxa"/>
          </w:tcPr>
          <w:p w14:paraId="30B7D9A5" w14:textId="77777777" w:rsidR="002610CA" w:rsidRPr="006A7376" w:rsidRDefault="002610CA" w:rsidP="000C46F1">
            <w:pPr>
              <w:spacing w:line="264" w:lineRule="auto"/>
              <w:jc w:val="right"/>
              <w:rPr>
                <w:rFonts w:ascii="Cambria" w:eastAsia="Cambria" w:hAnsi="Cambria" w:cs="Cambria"/>
                <w:b/>
                <w:u w:val="single"/>
              </w:rPr>
            </w:pPr>
            <w:r w:rsidRPr="006A7376">
              <w:rPr>
                <w:rFonts w:ascii="Cambria" w:eastAsia="Cambria" w:hAnsi="Cambria" w:cs="Cambria"/>
                <w:b/>
                <w:u w:val="single"/>
              </w:rPr>
              <w:t>Difference</w:t>
            </w:r>
          </w:p>
        </w:tc>
      </w:tr>
      <w:tr w:rsidR="009417FB" w:rsidRPr="006A7376" w14:paraId="1AA81B4C" w14:textId="77777777" w:rsidTr="000C46F1">
        <w:trPr>
          <w:trHeight w:val="360"/>
        </w:trPr>
        <w:tc>
          <w:tcPr>
            <w:tcW w:w="3510" w:type="dxa"/>
            <w:vAlign w:val="bottom"/>
          </w:tcPr>
          <w:p w14:paraId="6B2F34FC" w14:textId="74E04E8B" w:rsidR="009417FB" w:rsidRPr="006A7376" w:rsidRDefault="009417FB" w:rsidP="009417FB">
            <w:pPr>
              <w:spacing w:line="264" w:lineRule="auto"/>
              <w:jc w:val="right"/>
              <w:rPr>
                <w:rFonts w:ascii="Cambria" w:eastAsia="Cambria" w:hAnsi="Cambria" w:cs="Cambria"/>
                <w:sz w:val="20"/>
                <w:szCs w:val="20"/>
              </w:rPr>
            </w:pPr>
            <w:r w:rsidRPr="006A7376">
              <w:rPr>
                <w:rFonts w:ascii="Cambria" w:eastAsia="Cambria" w:hAnsi="Cambria" w:cs="Cambria"/>
                <w:sz w:val="20"/>
                <w:szCs w:val="20"/>
              </w:rPr>
              <w:t>Fiscal Year Weeks 1-</w:t>
            </w:r>
            <w:r w:rsidR="006A4AB2">
              <w:rPr>
                <w:rFonts w:ascii="Cambria" w:eastAsia="Cambria" w:hAnsi="Cambria" w:cs="Cambria"/>
                <w:sz w:val="20"/>
                <w:szCs w:val="20"/>
              </w:rPr>
              <w:t>2</w:t>
            </w:r>
            <w:r w:rsidR="00F01246">
              <w:rPr>
                <w:rFonts w:ascii="Cambria" w:eastAsia="Cambria" w:hAnsi="Cambria" w:cs="Cambria"/>
                <w:sz w:val="20"/>
                <w:szCs w:val="20"/>
              </w:rPr>
              <w:t>3</w:t>
            </w:r>
            <w:r>
              <w:rPr>
                <w:rFonts w:ascii="Cambria" w:eastAsia="Cambria" w:hAnsi="Cambria" w:cs="Cambria"/>
                <w:sz w:val="20"/>
                <w:szCs w:val="20"/>
              </w:rPr>
              <w:t>:</w:t>
            </w:r>
          </w:p>
        </w:tc>
        <w:tc>
          <w:tcPr>
            <w:tcW w:w="360" w:type="dxa"/>
            <w:vAlign w:val="bottom"/>
          </w:tcPr>
          <w:p w14:paraId="0D109F36" w14:textId="77777777" w:rsidR="009417FB" w:rsidRPr="006A7376" w:rsidRDefault="009417FB" w:rsidP="009417FB">
            <w:pPr>
              <w:spacing w:line="264" w:lineRule="auto"/>
              <w:rPr>
                <w:rFonts w:ascii="Cambria" w:eastAsia="Cambria" w:hAnsi="Cambria" w:cs="Cambria"/>
                <w:sz w:val="20"/>
              </w:rPr>
            </w:pPr>
          </w:p>
        </w:tc>
        <w:tc>
          <w:tcPr>
            <w:tcW w:w="1350" w:type="dxa"/>
            <w:vAlign w:val="bottom"/>
          </w:tcPr>
          <w:p w14:paraId="51B8913D" w14:textId="7EBB2152" w:rsidR="009417FB" w:rsidRPr="006A7376" w:rsidRDefault="009417FB" w:rsidP="009417FB">
            <w:pPr>
              <w:spacing w:line="264" w:lineRule="auto"/>
              <w:jc w:val="right"/>
              <w:rPr>
                <w:rFonts w:ascii="Cambria" w:eastAsia="Cambria" w:hAnsi="Cambria" w:cs="Cambria"/>
                <w:sz w:val="20"/>
                <w:szCs w:val="20"/>
              </w:rPr>
            </w:pPr>
            <w:r w:rsidRPr="006A7376">
              <w:rPr>
                <w:rFonts w:ascii="Cambria" w:eastAsia="Cambria" w:hAnsi="Cambria" w:cs="Cambria"/>
                <w:sz w:val="20"/>
              </w:rPr>
              <w:t xml:space="preserve">$ </w:t>
            </w:r>
            <w:r w:rsidR="006A4AB2">
              <w:rPr>
                <w:rFonts w:ascii="Cambria" w:eastAsia="Cambria" w:hAnsi="Cambria" w:cs="Cambria"/>
                <w:sz w:val="20"/>
              </w:rPr>
              <w:t>4</w:t>
            </w:r>
            <w:r w:rsidR="00F01246">
              <w:rPr>
                <w:rFonts w:ascii="Cambria" w:eastAsia="Cambria" w:hAnsi="Cambria" w:cs="Cambria"/>
                <w:sz w:val="20"/>
              </w:rPr>
              <w:t>68</w:t>
            </w:r>
            <w:r w:rsidR="006A4AB2">
              <w:rPr>
                <w:rFonts w:ascii="Cambria" w:eastAsia="Cambria" w:hAnsi="Cambria" w:cs="Cambria"/>
                <w:sz w:val="20"/>
              </w:rPr>
              <w:t>,</w:t>
            </w:r>
            <w:r w:rsidR="00F01246">
              <w:rPr>
                <w:rFonts w:ascii="Cambria" w:eastAsia="Cambria" w:hAnsi="Cambria" w:cs="Cambria"/>
                <w:sz w:val="20"/>
              </w:rPr>
              <w:t>972</w:t>
            </w:r>
          </w:p>
        </w:tc>
        <w:tc>
          <w:tcPr>
            <w:tcW w:w="360" w:type="dxa"/>
          </w:tcPr>
          <w:p w14:paraId="30A8BAF6" w14:textId="77777777" w:rsidR="009417FB" w:rsidRPr="006A7376" w:rsidRDefault="009417FB" w:rsidP="009417FB">
            <w:pPr>
              <w:spacing w:line="264" w:lineRule="auto"/>
              <w:jc w:val="right"/>
              <w:rPr>
                <w:rFonts w:ascii="Cambria" w:eastAsia="Cambria" w:hAnsi="Cambria" w:cs="Cambria"/>
                <w:sz w:val="20"/>
              </w:rPr>
            </w:pPr>
          </w:p>
        </w:tc>
        <w:tc>
          <w:tcPr>
            <w:tcW w:w="1350" w:type="dxa"/>
            <w:vAlign w:val="bottom"/>
          </w:tcPr>
          <w:p w14:paraId="54193520" w14:textId="6B78E698" w:rsidR="009417FB" w:rsidRPr="006A7376" w:rsidRDefault="009417FB" w:rsidP="009417FB">
            <w:pPr>
              <w:spacing w:line="264" w:lineRule="auto"/>
              <w:jc w:val="right"/>
              <w:rPr>
                <w:rFonts w:ascii="Cambria" w:eastAsia="Cambria" w:hAnsi="Cambria" w:cs="Cambria"/>
                <w:sz w:val="20"/>
                <w:szCs w:val="20"/>
              </w:rPr>
            </w:pPr>
            <w:r w:rsidRPr="006A7376">
              <w:rPr>
                <w:rFonts w:ascii="Cambria" w:eastAsia="Cambria" w:hAnsi="Cambria" w:cs="Cambria"/>
                <w:sz w:val="20"/>
              </w:rPr>
              <w:t xml:space="preserve">$ </w:t>
            </w:r>
            <w:r w:rsidR="00536BF4">
              <w:rPr>
                <w:rFonts w:ascii="Cambria" w:eastAsia="Cambria" w:hAnsi="Cambria" w:cs="Cambria"/>
                <w:sz w:val="20"/>
              </w:rPr>
              <w:t>4</w:t>
            </w:r>
            <w:r w:rsidR="00F01246">
              <w:rPr>
                <w:rFonts w:ascii="Cambria" w:eastAsia="Cambria" w:hAnsi="Cambria" w:cs="Cambria"/>
                <w:sz w:val="20"/>
              </w:rPr>
              <w:t>97</w:t>
            </w:r>
            <w:r w:rsidR="006A4AB2">
              <w:rPr>
                <w:rFonts w:ascii="Cambria" w:eastAsia="Cambria" w:hAnsi="Cambria" w:cs="Cambria"/>
                <w:sz w:val="20"/>
              </w:rPr>
              <w:t>,</w:t>
            </w:r>
            <w:r w:rsidR="00F01246">
              <w:rPr>
                <w:rFonts w:ascii="Cambria" w:eastAsia="Cambria" w:hAnsi="Cambria" w:cs="Cambria"/>
                <w:sz w:val="20"/>
              </w:rPr>
              <w:t>979</w:t>
            </w:r>
          </w:p>
        </w:tc>
        <w:tc>
          <w:tcPr>
            <w:tcW w:w="360" w:type="dxa"/>
          </w:tcPr>
          <w:p w14:paraId="6617EA95" w14:textId="4B7900E7" w:rsidR="009417FB" w:rsidRPr="006A7376" w:rsidRDefault="009417FB" w:rsidP="009417FB">
            <w:pPr>
              <w:spacing w:line="264" w:lineRule="auto"/>
              <w:jc w:val="right"/>
              <w:rPr>
                <w:rFonts w:ascii="Cambria" w:eastAsia="Cambria" w:hAnsi="Cambria" w:cs="Cambria"/>
                <w:sz w:val="20"/>
              </w:rPr>
            </w:pPr>
          </w:p>
        </w:tc>
        <w:tc>
          <w:tcPr>
            <w:tcW w:w="1350" w:type="dxa"/>
            <w:vAlign w:val="bottom"/>
          </w:tcPr>
          <w:p w14:paraId="3E8F4DCA" w14:textId="7A7D9FAB" w:rsidR="009417FB" w:rsidRPr="006A7376" w:rsidRDefault="009417FB" w:rsidP="009417FB">
            <w:pPr>
              <w:spacing w:line="264" w:lineRule="auto"/>
              <w:jc w:val="right"/>
              <w:rPr>
                <w:rFonts w:ascii="Cambria" w:eastAsia="Cambria" w:hAnsi="Cambria" w:cs="Cambria"/>
                <w:sz w:val="20"/>
                <w:szCs w:val="20"/>
              </w:rPr>
            </w:pPr>
            <w:r w:rsidRPr="006A7376">
              <w:rPr>
                <w:rFonts w:ascii="Cambria" w:eastAsia="Cambria" w:hAnsi="Cambria" w:cs="Cambria"/>
                <w:sz w:val="20"/>
              </w:rPr>
              <w:t xml:space="preserve">$ </w:t>
            </w:r>
            <w:r w:rsidR="00F01246">
              <w:rPr>
                <w:rFonts w:ascii="Cambria" w:eastAsia="Cambria" w:hAnsi="Cambria" w:cs="Cambria"/>
                <w:sz w:val="20"/>
              </w:rPr>
              <w:t>29</w:t>
            </w:r>
            <w:r w:rsidR="006A4AB2">
              <w:rPr>
                <w:rFonts w:ascii="Cambria" w:eastAsia="Cambria" w:hAnsi="Cambria" w:cs="Cambria"/>
                <w:sz w:val="20"/>
              </w:rPr>
              <w:t>,</w:t>
            </w:r>
            <w:r w:rsidR="00F01246">
              <w:rPr>
                <w:rFonts w:ascii="Cambria" w:eastAsia="Cambria" w:hAnsi="Cambria" w:cs="Cambria"/>
                <w:sz w:val="20"/>
              </w:rPr>
              <w:t>007</w:t>
            </w:r>
          </w:p>
        </w:tc>
      </w:tr>
      <w:tr w:rsidR="002610CA" w:rsidRPr="006A7376" w14:paraId="3FE3E5FC" w14:textId="77777777" w:rsidTr="000C46F1">
        <w:trPr>
          <w:trHeight w:val="360"/>
        </w:trPr>
        <w:tc>
          <w:tcPr>
            <w:tcW w:w="3510" w:type="dxa"/>
            <w:vAlign w:val="bottom"/>
          </w:tcPr>
          <w:p w14:paraId="3E2BEF14" w14:textId="3F539F6C" w:rsidR="002610CA" w:rsidRPr="006A7376" w:rsidRDefault="002610CA" w:rsidP="000C46F1">
            <w:pPr>
              <w:spacing w:line="264" w:lineRule="auto"/>
              <w:jc w:val="right"/>
              <w:rPr>
                <w:rFonts w:ascii="Cambria" w:eastAsia="Cambria" w:hAnsi="Cambria" w:cs="Cambria"/>
                <w:sz w:val="20"/>
              </w:rPr>
            </w:pPr>
            <w:r w:rsidRPr="006A7376">
              <w:rPr>
                <w:rFonts w:ascii="Cambria" w:eastAsia="Cambria" w:hAnsi="Cambria" w:cs="Cambria"/>
                <w:sz w:val="20"/>
              </w:rPr>
              <w:t xml:space="preserve">Fiscal Year Week </w:t>
            </w:r>
            <w:r w:rsidR="00536BF4">
              <w:rPr>
                <w:rFonts w:ascii="Cambria" w:eastAsia="Cambria" w:hAnsi="Cambria" w:cs="Cambria"/>
                <w:sz w:val="20"/>
              </w:rPr>
              <w:t>2</w:t>
            </w:r>
            <w:r w:rsidR="00F01246">
              <w:rPr>
                <w:rFonts w:ascii="Cambria" w:eastAsia="Cambria" w:hAnsi="Cambria" w:cs="Cambria"/>
                <w:sz w:val="20"/>
              </w:rPr>
              <w:t>4</w:t>
            </w:r>
            <w:r w:rsidRPr="006A7376">
              <w:rPr>
                <w:rFonts w:ascii="Cambria" w:eastAsia="Cambria" w:hAnsi="Cambria" w:cs="Cambria"/>
                <w:sz w:val="20"/>
              </w:rPr>
              <w:t>:</w:t>
            </w:r>
          </w:p>
        </w:tc>
        <w:tc>
          <w:tcPr>
            <w:tcW w:w="360" w:type="dxa"/>
            <w:vAlign w:val="bottom"/>
          </w:tcPr>
          <w:p w14:paraId="367F9C25" w14:textId="77777777" w:rsidR="002610CA" w:rsidRPr="006A7376" w:rsidRDefault="002610CA" w:rsidP="000C46F1">
            <w:pPr>
              <w:spacing w:line="264" w:lineRule="auto"/>
              <w:rPr>
                <w:rFonts w:ascii="Cambria" w:eastAsia="Cambria" w:hAnsi="Cambria" w:cs="Cambria"/>
                <w:sz w:val="20"/>
              </w:rPr>
            </w:pPr>
          </w:p>
        </w:tc>
        <w:tc>
          <w:tcPr>
            <w:tcW w:w="1350" w:type="dxa"/>
            <w:tcBorders>
              <w:bottom w:val="single" w:sz="4" w:space="0" w:color="auto"/>
            </w:tcBorders>
            <w:vAlign w:val="bottom"/>
          </w:tcPr>
          <w:p w14:paraId="58961507" w14:textId="7452E6C7" w:rsidR="002610CA" w:rsidRPr="006A7376" w:rsidRDefault="002610CA" w:rsidP="000C46F1">
            <w:pPr>
              <w:spacing w:line="264" w:lineRule="auto"/>
              <w:jc w:val="right"/>
              <w:rPr>
                <w:rFonts w:ascii="Cambria" w:eastAsia="Cambria" w:hAnsi="Cambria" w:cs="Cambria"/>
                <w:sz w:val="20"/>
              </w:rPr>
            </w:pPr>
            <w:r w:rsidRPr="006A7376">
              <w:rPr>
                <w:rFonts w:ascii="Cambria" w:eastAsia="Cambria" w:hAnsi="Cambria" w:cs="Cambria"/>
                <w:sz w:val="20"/>
              </w:rPr>
              <w:t xml:space="preserve">$ </w:t>
            </w:r>
            <w:r w:rsidR="00653BF6">
              <w:rPr>
                <w:rFonts w:ascii="Cambria" w:eastAsia="Cambria" w:hAnsi="Cambria" w:cs="Cambria"/>
                <w:sz w:val="20"/>
              </w:rPr>
              <w:t>23</w:t>
            </w:r>
            <w:r w:rsidR="0067567B">
              <w:rPr>
                <w:rFonts w:ascii="Cambria" w:eastAsia="Cambria" w:hAnsi="Cambria" w:cs="Cambria"/>
                <w:sz w:val="20"/>
              </w:rPr>
              <w:t>,</w:t>
            </w:r>
            <w:r w:rsidR="00653BF6">
              <w:rPr>
                <w:rFonts w:ascii="Cambria" w:eastAsia="Cambria" w:hAnsi="Cambria" w:cs="Cambria"/>
                <w:sz w:val="20"/>
              </w:rPr>
              <w:t>302</w:t>
            </w:r>
          </w:p>
        </w:tc>
        <w:tc>
          <w:tcPr>
            <w:tcW w:w="360" w:type="dxa"/>
          </w:tcPr>
          <w:p w14:paraId="10B1825D" w14:textId="77777777" w:rsidR="002610CA" w:rsidRPr="006A7376" w:rsidRDefault="002610CA" w:rsidP="000C46F1">
            <w:pPr>
              <w:spacing w:line="264" w:lineRule="auto"/>
              <w:jc w:val="right"/>
              <w:rPr>
                <w:rFonts w:ascii="Cambria" w:eastAsia="Cambria" w:hAnsi="Cambria" w:cs="Cambria"/>
                <w:sz w:val="20"/>
              </w:rPr>
            </w:pPr>
          </w:p>
        </w:tc>
        <w:tc>
          <w:tcPr>
            <w:tcW w:w="1350" w:type="dxa"/>
            <w:tcBorders>
              <w:bottom w:val="single" w:sz="4" w:space="0" w:color="auto"/>
            </w:tcBorders>
            <w:vAlign w:val="bottom"/>
          </w:tcPr>
          <w:p w14:paraId="04E2F4F1" w14:textId="4497B5DD" w:rsidR="002610CA" w:rsidRPr="006A7376" w:rsidRDefault="009417FB" w:rsidP="000C46F1">
            <w:pPr>
              <w:spacing w:line="264" w:lineRule="auto"/>
              <w:jc w:val="right"/>
              <w:rPr>
                <w:rFonts w:ascii="Cambria" w:eastAsia="Cambria" w:hAnsi="Cambria" w:cs="Cambria"/>
                <w:sz w:val="20"/>
              </w:rPr>
            </w:pPr>
            <w:r>
              <w:rPr>
                <w:rFonts w:ascii="Cambria" w:eastAsia="Cambria" w:hAnsi="Cambria" w:cs="Cambria"/>
                <w:sz w:val="20"/>
              </w:rPr>
              <w:t xml:space="preserve">$ </w:t>
            </w:r>
            <w:r w:rsidR="00653BF6">
              <w:rPr>
                <w:rFonts w:ascii="Cambria" w:eastAsia="Cambria" w:hAnsi="Cambria" w:cs="Cambria"/>
                <w:sz w:val="20"/>
              </w:rPr>
              <w:t>2</w:t>
            </w:r>
            <w:r w:rsidR="00F01246">
              <w:rPr>
                <w:rFonts w:ascii="Cambria" w:eastAsia="Cambria" w:hAnsi="Cambria" w:cs="Cambria"/>
                <w:sz w:val="20"/>
              </w:rPr>
              <w:t>8</w:t>
            </w:r>
            <w:r w:rsidR="006A4AB2">
              <w:rPr>
                <w:rFonts w:ascii="Cambria" w:eastAsia="Cambria" w:hAnsi="Cambria" w:cs="Cambria"/>
                <w:sz w:val="20"/>
              </w:rPr>
              <w:t>,</w:t>
            </w:r>
            <w:r w:rsidR="00F01246">
              <w:rPr>
                <w:rFonts w:ascii="Cambria" w:eastAsia="Cambria" w:hAnsi="Cambria" w:cs="Cambria"/>
                <w:sz w:val="20"/>
              </w:rPr>
              <w:t>252</w:t>
            </w:r>
          </w:p>
        </w:tc>
        <w:tc>
          <w:tcPr>
            <w:tcW w:w="360" w:type="dxa"/>
          </w:tcPr>
          <w:p w14:paraId="11DB7C26" w14:textId="77777777" w:rsidR="002610CA" w:rsidRPr="006A7376" w:rsidRDefault="002610CA" w:rsidP="000C46F1">
            <w:pPr>
              <w:spacing w:line="264" w:lineRule="auto"/>
              <w:jc w:val="right"/>
              <w:rPr>
                <w:rFonts w:ascii="Cambria" w:eastAsia="Cambria" w:hAnsi="Cambria" w:cs="Cambria"/>
                <w:sz w:val="20"/>
              </w:rPr>
            </w:pPr>
          </w:p>
        </w:tc>
        <w:tc>
          <w:tcPr>
            <w:tcW w:w="1350" w:type="dxa"/>
            <w:tcBorders>
              <w:bottom w:val="single" w:sz="4" w:space="0" w:color="auto"/>
            </w:tcBorders>
            <w:vAlign w:val="bottom"/>
          </w:tcPr>
          <w:p w14:paraId="2C3672EE" w14:textId="4E6F0C3C" w:rsidR="002610CA" w:rsidRPr="006A7376" w:rsidRDefault="002610CA" w:rsidP="000C46F1">
            <w:pPr>
              <w:spacing w:line="264" w:lineRule="auto"/>
              <w:jc w:val="right"/>
              <w:rPr>
                <w:rFonts w:ascii="Cambria" w:eastAsia="Cambria" w:hAnsi="Cambria" w:cs="Cambria"/>
                <w:sz w:val="20"/>
              </w:rPr>
            </w:pPr>
            <w:r w:rsidRPr="006A7376">
              <w:rPr>
                <w:rFonts w:ascii="Cambria" w:eastAsia="Cambria" w:hAnsi="Cambria" w:cs="Cambria"/>
                <w:sz w:val="20"/>
              </w:rPr>
              <w:t xml:space="preserve">$ </w:t>
            </w:r>
            <w:r w:rsidR="00F01246">
              <w:rPr>
                <w:rFonts w:ascii="Cambria" w:eastAsia="Cambria" w:hAnsi="Cambria" w:cs="Cambria"/>
                <w:sz w:val="20"/>
              </w:rPr>
              <w:t>4</w:t>
            </w:r>
            <w:r w:rsidR="006A4AB2">
              <w:rPr>
                <w:rFonts w:ascii="Cambria" w:eastAsia="Cambria" w:hAnsi="Cambria" w:cs="Cambria"/>
                <w:sz w:val="20"/>
              </w:rPr>
              <w:t>,</w:t>
            </w:r>
            <w:r w:rsidR="00F01246">
              <w:rPr>
                <w:rFonts w:ascii="Cambria" w:eastAsia="Cambria" w:hAnsi="Cambria" w:cs="Cambria"/>
                <w:sz w:val="20"/>
              </w:rPr>
              <w:t>950</w:t>
            </w:r>
          </w:p>
        </w:tc>
      </w:tr>
      <w:tr w:rsidR="002610CA" w:rsidRPr="006A7376" w14:paraId="08F1F74B" w14:textId="77777777" w:rsidTr="000C46F1">
        <w:trPr>
          <w:trHeight w:val="360"/>
        </w:trPr>
        <w:tc>
          <w:tcPr>
            <w:tcW w:w="3510" w:type="dxa"/>
            <w:vAlign w:val="bottom"/>
          </w:tcPr>
          <w:p w14:paraId="24FAC000" w14:textId="77777777" w:rsidR="002610CA" w:rsidRPr="006A7376" w:rsidRDefault="002610CA" w:rsidP="000C46F1">
            <w:pPr>
              <w:spacing w:line="264" w:lineRule="auto"/>
              <w:jc w:val="right"/>
              <w:rPr>
                <w:rFonts w:ascii="Cambria" w:eastAsia="Cambria" w:hAnsi="Cambria" w:cs="Cambria"/>
                <w:sz w:val="20"/>
              </w:rPr>
            </w:pPr>
            <w:r w:rsidRPr="006A7376">
              <w:rPr>
                <w:rFonts w:ascii="Cambria" w:eastAsia="Cambria" w:hAnsi="Cambria" w:cs="Cambria"/>
                <w:sz w:val="20"/>
              </w:rPr>
              <w:t>Fiscal Year to Date:</w:t>
            </w:r>
          </w:p>
        </w:tc>
        <w:tc>
          <w:tcPr>
            <w:tcW w:w="360" w:type="dxa"/>
            <w:vAlign w:val="bottom"/>
          </w:tcPr>
          <w:p w14:paraId="42A49678" w14:textId="77777777" w:rsidR="002610CA" w:rsidRPr="006A7376" w:rsidRDefault="002610CA" w:rsidP="000C46F1">
            <w:pPr>
              <w:spacing w:line="264" w:lineRule="auto"/>
              <w:rPr>
                <w:rFonts w:ascii="Cambria" w:eastAsia="Cambria" w:hAnsi="Cambria" w:cs="Cambria"/>
                <w:sz w:val="20"/>
              </w:rPr>
            </w:pPr>
          </w:p>
        </w:tc>
        <w:tc>
          <w:tcPr>
            <w:tcW w:w="1350" w:type="dxa"/>
            <w:tcBorders>
              <w:top w:val="single" w:sz="4" w:space="0" w:color="auto"/>
            </w:tcBorders>
            <w:vAlign w:val="bottom"/>
          </w:tcPr>
          <w:p w14:paraId="3F2D4499" w14:textId="38FF99C9" w:rsidR="002610CA" w:rsidRPr="006A7376" w:rsidRDefault="002610CA" w:rsidP="000C46F1">
            <w:pPr>
              <w:spacing w:line="264" w:lineRule="auto"/>
              <w:jc w:val="right"/>
              <w:rPr>
                <w:rFonts w:ascii="Cambria" w:eastAsia="Cambria" w:hAnsi="Cambria" w:cs="Cambria"/>
                <w:sz w:val="20"/>
              </w:rPr>
            </w:pPr>
            <w:r w:rsidRPr="006A7376">
              <w:rPr>
                <w:rFonts w:ascii="Cambria" w:eastAsia="Cambria" w:hAnsi="Cambria" w:cs="Cambria"/>
                <w:sz w:val="20"/>
              </w:rPr>
              <w:t xml:space="preserve">$ </w:t>
            </w:r>
            <w:r w:rsidR="00536BF4">
              <w:rPr>
                <w:rFonts w:ascii="Cambria" w:eastAsia="Cambria" w:hAnsi="Cambria" w:cs="Cambria"/>
                <w:sz w:val="20"/>
              </w:rPr>
              <w:t>4</w:t>
            </w:r>
            <w:r w:rsidR="00F01246">
              <w:rPr>
                <w:rFonts w:ascii="Cambria" w:eastAsia="Cambria" w:hAnsi="Cambria" w:cs="Cambria"/>
                <w:sz w:val="20"/>
              </w:rPr>
              <w:t>92</w:t>
            </w:r>
            <w:r w:rsidR="006A4AB2">
              <w:rPr>
                <w:rFonts w:ascii="Cambria" w:eastAsia="Cambria" w:hAnsi="Cambria" w:cs="Cambria"/>
                <w:sz w:val="20"/>
              </w:rPr>
              <w:t>,</w:t>
            </w:r>
            <w:r w:rsidR="00F01246">
              <w:rPr>
                <w:rFonts w:ascii="Cambria" w:eastAsia="Cambria" w:hAnsi="Cambria" w:cs="Cambria"/>
                <w:sz w:val="20"/>
              </w:rPr>
              <w:t>274</w:t>
            </w:r>
          </w:p>
        </w:tc>
        <w:tc>
          <w:tcPr>
            <w:tcW w:w="360" w:type="dxa"/>
          </w:tcPr>
          <w:p w14:paraId="46AD749A" w14:textId="77777777" w:rsidR="002610CA" w:rsidRPr="006A7376" w:rsidRDefault="002610CA" w:rsidP="000C46F1">
            <w:pPr>
              <w:spacing w:line="264" w:lineRule="auto"/>
              <w:jc w:val="right"/>
              <w:rPr>
                <w:rFonts w:ascii="Cambria" w:eastAsia="Cambria" w:hAnsi="Cambria" w:cs="Cambria"/>
                <w:sz w:val="20"/>
              </w:rPr>
            </w:pPr>
          </w:p>
        </w:tc>
        <w:tc>
          <w:tcPr>
            <w:tcW w:w="1350" w:type="dxa"/>
            <w:tcBorders>
              <w:top w:val="single" w:sz="4" w:space="0" w:color="auto"/>
            </w:tcBorders>
            <w:vAlign w:val="bottom"/>
          </w:tcPr>
          <w:p w14:paraId="075F1BAE" w14:textId="73C89049" w:rsidR="002610CA" w:rsidRPr="006A7376" w:rsidRDefault="002610CA" w:rsidP="000C46F1">
            <w:pPr>
              <w:spacing w:line="264" w:lineRule="auto"/>
              <w:jc w:val="right"/>
              <w:rPr>
                <w:rFonts w:ascii="Cambria" w:eastAsia="Cambria" w:hAnsi="Cambria" w:cs="Cambria"/>
                <w:sz w:val="20"/>
              </w:rPr>
            </w:pPr>
            <w:r w:rsidRPr="006A7376">
              <w:rPr>
                <w:rFonts w:ascii="Cambria" w:eastAsia="Cambria" w:hAnsi="Cambria" w:cs="Cambria"/>
                <w:sz w:val="20"/>
              </w:rPr>
              <w:t xml:space="preserve">$ </w:t>
            </w:r>
            <w:r w:rsidR="00F01246">
              <w:rPr>
                <w:rFonts w:ascii="Cambria" w:eastAsia="Cambria" w:hAnsi="Cambria" w:cs="Cambria"/>
                <w:sz w:val="20"/>
              </w:rPr>
              <w:t>526,231</w:t>
            </w:r>
          </w:p>
        </w:tc>
        <w:tc>
          <w:tcPr>
            <w:tcW w:w="360" w:type="dxa"/>
          </w:tcPr>
          <w:p w14:paraId="66B58C9E" w14:textId="77777777" w:rsidR="002610CA" w:rsidRPr="006A7376" w:rsidRDefault="002610CA" w:rsidP="000C46F1">
            <w:pPr>
              <w:spacing w:line="264" w:lineRule="auto"/>
              <w:jc w:val="right"/>
              <w:rPr>
                <w:rFonts w:ascii="Cambria" w:eastAsia="Cambria" w:hAnsi="Cambria" w:cs="Cambria"/>
                <w:sz w:val="20"/>
              </w:rPr>
            </w:pPr>
          </w:p>
        </w:tc>
        <w:tc>
          <w:tcPr>
            <w:tcW w:w="1350" w:type="dxa"/>
            <w:tcBorders>
              <w:top w:val="single" w:sz="4" w:space="0" w:color="auto"/>
            </w:tcBorders>
            <w:vAlign w:val="bottom"/>
          </w:tcPr>
          <w:p w14:paraId="5DE08242" w14:textId="2334895E" w:rsidR="002610CA" w:rsidRPr="006A7376" w:rsidRDefault="002610CA" w:rsidP="000C46F1">
            <w:pPr>
              <w:spacing w:line="264" w:lineRule="auto"/>
              <w:jc w:val="right"/>
              <w:rPr>
                <w:rFonts w:ascii="Cambria" w:eastAsia="Cambria" w:hAnsi="Cambria" w:cs="Cambria"/>
                <w:sz w:val="20"/>
              </w:rPr>
            </w:pPr>
            <w:r w:rsidRPr="006A7376">
              <w:rPr>
                <w:rFonts w:ascii="Cambria" w:eastAsia="Cambria" w:hAnsi="Cambria" w:cs="Cambria"/>
                <w:sz w:val="20"/>
              </w:rPr>
              <w:t xml:space="preserve">$ </w:t>
            </w:r>
            <w:r w:rsidR="00F01246">
              <w:rPr>
                <w:rFonts w:ascii="Cambria" w:eastAsia="Cambria" w:hAnsi="Cambria" w:cs="Cambria"/>
                <w:sz w:val="20"/>
              </w:rPr>
              <w:t>33</w:t>
            </w:r>
            <w:r w:rsidR="006A4AB2">
              <w:rPr>
                <w:rFonts w:ascii="Cambria" w:eastAsia="Cambria" w:hAnsi="Cambria" w:cs="Cambria"/>
                <w:sz w:val="20"/>
              </w:rPr>
              <w:t>,</w:t>
            </w:r>
            <w:r w:rsidR="00F01246">
              <w:rPr>
                <w:rFonts w:ascii="Cambria" w:eastAsia="Cambria" w:hAnsi="Cambria" w:cs="Cambria"/>
                <w:sz w:val="20"/>
              </w:rPr>
              <w:t>957</w:t>
            </w:r>
          </w:p>
        </w:tc>
      </w:tr>
    </w:tbl>
    <w:p w14:paraId="45A8BF81" w14:textId="77777777" w:rsidR="002610CA" w:rsidRPr="006A7376" w:rsidRDefault="002610CA" w:rsidP="002610CA">
      <w:pPr>
        <w:spacing w:line="264" w:lineRule="auto"/>
        <w:rPr>
          <w:rFonts w:ascii="Cambria" w:eastAsia="Cambria" w:hAnsi="Cambria" w:cs="Cambria"/>
          <w:sz w:val="10"/>
          <w:szCs w:val="12"/>
          <w:u w:val="single"/>
        </w:rPr>
      </w:pPr>
      <w:bookmarkStart w:id="1" w:name="_Hlk196381666"/>
    </w:p>
    <w:tbl>
      <w:tblPr>
        <w:tblStyle w:val="TableGrid"/>
        <w:tblW w:w="0" w:type="auto"/>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360"/>
        <w:gridCol w:w="2070"/>
        <w:gridCol w:w="270"/>
        <w:gridCol w:w="2430"/>
      </w:tblGrid>
      <w:tr w:rsidR="002610CA" w:rsidRPr="006A7376" w14:paraId="1C140E97" w14:textId="77777777" w:rsidTr="000C46F1">
        <w:tc>
          <w:tcPr>
            <w:tcW w:w="3510" w:type="dxa"/>
          </w:tcPr>
          <w:p w14:paraId="75C787BC" w14:textId="77777777" w:rsidR="002610CA" w:rsidRPr="006A7376" w:rsidRDefault="002610CA" w:rsidP="000C46F1">
            <w:pPr>
              <w:jc w:val="right"/>
            </w:pPr>
            <w:r w:rsidRPr="006A7376">
              <w:rPr>
                <w:rFonts w:ascii="Candara" w:eastAsia="Candara" w:hAnsi="Candara" w:cs="Candara"/>
                <w:b/>
                <w:bCs/>
                <w:i/>
                <w:iCs/>
                <w:sz w:val="24"/>
                <w:szCs w:val="24"/>
              </w:rPr>
              <w:t>Declaring His Praises</w:t>
            </w:r>
            <w:r w:rsidRPr="006A7376">
              <w:rPr>
                <w:rFonts w:ascii="Candara" w:eastAsia="Candara" w:hAnsi="Candara" w:cs="Candara"/>
                <w:b/>
                <w:bCs/>
                <w:sz w:val="24"/>
                <w:szCs w:val="24"/>
              </w:rPr>
              <w:t xml:space="preserve"> Report</w:t>
            </w:r>
          </w:p>
        </w:tc>
        <w:tc>
          <w:tcPr>
            <w:tcW w:w="360" w:type="dxa"/>
          </w:tcPr>
          <w:p w14:paraId="02AF2944" w14:textId="77777777" w:rsidR="002610CA" w:rsidRPr="006A7376" w:rsidRDefault="002610CA" w:rsidP="000C46F1">
            <w:pPr>
              <w:jc w:val="right"/>
            </w:pPr>
          </w:p>
        </w:tc>
        <w:tc>
          <w:tcPr>
            <w:tcW w:w="2070" w:type="dxa"/>
          </w:tcPr>
          <w:p w14:paraId="14CED3D2" w14:textId="77777777" w:rsidR="002610CA" w:rsidRPr="006A7376" w:rsidRDefault="002610CA" w:rsidP="000C46F1">
            <w:pPr>
              <w:jc w:val="right"/>
            </w:pPr>
            <w:r w:rsidRPr="006A7376">
              <w:rPr>
                <w:rFonts w:ascii="Cambria" w:eastAsia="Cambria" w:hAnsi="Cambria" w:cs="Cambria"/>
                <w:b/>
                <w:u w:val="single"/>
              </w:rPr>
              <w:t>Gifts Received</w:t>
            </w:r>
          </w:p>
        </w:tc>
        <w:tc>
          <w:tcPr>
            <w:tcW w:w="270" w:type="dxa"/>
          </w:tcPr>
          <w:p w14:paraId="5DA0E905" w14:textId="77777777" w:rsidR="002610CA" w:rsidRPr="006A7376" w:rsidRDefault="002610CA" w:rsidP="000C46F1">
            <w:pPr>
              <w:jc w:val="right"/>
            </w:pPr>
          </w:p>
        </w:tc>
        <w:tc>
          <w:tcPr>
            <w:tcW w:w="2430" w:type="dxa"/>
          </w:tcPr>
          <w:p w14:paraId="01184B79" w14:textId="77777777" w:rsidR="002610CA" w:rsidRPr="006A7376" w:rsidRDefault="002610CA" w:rsidP="000C46F1">
            <w:pPr>
              <w:jc w:val="right"/>
            </w:pPr>
            <w:r w:rsidRPr="006A7376">
              <w:rPr>
                <w:rFonts w:ascii="Cambria" w:eastAsia="Cambria" w:hAnsi="Cambria" w:cs="Cambria"/>
                <w:b/>
                <w:u w:val="single"/>
              </w:rPr>
              <w:t>Outstanding Pledges</w:t>
            </w:r>
          </w:p>
        </w:tc>
      </w:tr>
      <w:tr w:rsidR="002610CA" w:rsidRPr="006A7376" w14:paraId="06D2F649" w14:textId="77777777" w:rsidTr="000C46F1">
        <w:tc>
          <w:tcPr>
            <w:tcW w:w="3510" w:type="dxa"/>
          </w:tcPr>
          <w:p w14:paraId="48808216" w14:textId="3B459C08" w:rsidR="002610CA" w:rsidRPr="006A7376" w:rsidRDefault="002610CA" w:rsidP="000C46F1">
            <w:pPr>
              <w:jc w:val="right"/>
              <w:rPr>
                <w:rFonts w:ascii="Candara" w:eastAsia="Candara" w:hAnsi="Candara" w:cs="Candara"/>
                <w:b/>
                <w:bCs/>
                <w:i/>
                <w:iCs/>
                <w:sz w:val="24"/>
                <w:szCs w:val="24"/>
              </w:rPr>
            </w:pPr>
            <w:r w:rsidRPr="006A7376">
              <w:rPr>
                <w:rFonts w:ascii="Candara" w:eastAsia="Candara" w:hAnsi="Candara" w:cs="Candara"/>
                <w:b/>
                <w:bCs/>
                <w:sz w:val="24"/>
                <w:szCs w:val="24"/>
              </w:rPr>
              <w:t xml:space="preserve">(as of </w:t>
            </w:r>
            <w:r w:rsidR="00653BF6">
              <w:rPr>
                <w:rFonts w:ascii="Candara" w:eastAsia="Candara" w:hAnsi="Candara" w:cs="Candara"/>
                <w:b/>
                <w:bCs/>
                <w:sz w:val="24"/>
                <w:szCs w:val="24"/>
              </w:rPr>
              <w:t>Dec</w:t>
            </w:r>
            <w:r w:rsidR="0067567B">
              <w:rPr>
                <w:rFonts w:ascii="Candara" w:eastAsia="Candara" w:hAnsi="Candara" w:cs="Candara"/>
                <w:b/>
                <w:bCs/>
                <w:sz w:val="24"/>
                <w:szCs w:val="24"/>
              </w:rPr>
              <w:t xml:space="preserve">ember </w:t>
            </w:r>
            <w:r w:rsidR="00F01246">
              <w:rPr>
                <w:rFonts w:ascii="Candara" w:eastAsia="Candara" w:hAnsi="Candara" w:cs="Candara"/>
                <w:b/>
                <w:bCs/>
                <w:sz w:val="24"/>
                <w:szCs w:val="24"/>
              </w:rPr>
              <w:t>16</w:t>
            </w:r>
            <w:r w:rsidRPr="006A7376">
              <w:rPr>
                <w:rFonts w:ascii="Candara" w:eastAsia="Candara" w:hAnsi="Candara" w:cs="Candara"/>
                <w:b/>
                <w:bCs/>
                <w:sz w:val="24"/>
                <w:szCs w:val="24"/>
              </w:rPr>
              <w:t>)</w:t>
            </w:r>
          </w:p>
        </w:tc>
        <w:tc>
          <w:tcPr>
            <w:tcW w:w="360" w:type="dxa"/>
          </w:tcPr>
          <w:p w14:paraId="050B530F" w14:textId="77777777" w:rsidR="002610CA" w:rsidRPr="006A7376" w:rsidRDefault="002610CA" w:rsidP="000C46F1">
            <w:pPr>
              <w:jc w:val="right"/>
            </w:pPr>
          </w:p>
        </w:tc>
        <w:tc>
          <w:tcPr>
            <w:tcW w:w="2070" w:type="dxa"/>
            <w:vAlign w:val="bottom"/>
          </w:tcPr>
          <w:p w14:paraId="1E7E2624" w14:textId="33424C01" w:rsidR="002610CA" w:rsidRPr="006A7376" w:rsidRDefault="002610CA" w:rsidP="000C46F1">
            <w:pPr>
              <w:jc w:val="right"/>
              <w:rPr>
                <w:rFonts w:ascii="Cambria" w:hAnsi="Cambria"/>
                <w:sz w:val="20"/>
                <w:szCs w:val="20"/>
              </w:rPr>
            </w:pPr>
            <w:r w:rsidRPr="006A7376">
              <w:rPr>
                <w:rFonts w:ascii="Cambria" w:hAnsi="Cambria"/>
                <w:sz w:val="20"/>
                <w:szCs w:val="20"/>
              </w:rPr>
              <w:t>$ 1,</w:t>
            </w:r>
            <w:r>
              <w:rPr>
                <w:rFonts w:ascii="Cambria" w:hAnsi="Cambria"/>
                <w:sz w:val="20"/>
                <w:szCs w:val="20"/>
              </w:rPr>
              <w:t>6</w:t>
            </w:r>
            <w:r w:rsidR="00F01246">
              <w:rPr>
                <w:rFonts w:ascii="Cambria" w:hAnsi="Cambria"/>
                <w:sz w:val="20"/>
                <w:szCs w:val="20"/>
              </w:rPr>
              <w:t>91</w:t>
            </w:r>
            <w:r w:rsidR="006A4AB2">
              <w:rPr>
                <w:rFonts w:ascii="Cambria" w:hAnsi="Cambria"/>
                <w:sz w:val="20"/>
                <w:szCs w:val="20"/>
              </w:rPr>
              <w:t>,</w:t>
            </w:r>
            <w:r w:rsidR="00F01246">
              <w:rPr>
                <w:rFonts w:ascii="Cambria" w:hAnsi="Cambria"/>
                <w:sz w:val="20"/>
                <w:szCs w:val="20"/>
              </w:rPr>
              <w:t>565</w:t>
            </w:r>
          </w:p>
        </w:tc>
        <w:tc>
          <w:tcPr>
            <w:tcW w:w="270" w:type="dxa"/>
          </w:tcPr>
          <w:p w14:paraId="6889F5B0" w14:textId="77777777" w:rsidR="002610CA" w:rsidRPr="006A7376" w:rsidRDefault="002610CA" w:rsidP="000C46F1">
            <w:pPr>
              <w:jc w:val="right"/>
              <w:rPr>
                <w:rFonts w:ascii="Cambria" w:hAnsi="Cambria"/>
                <w:sz w:val="20"/>
                <w:szCs w:val="20"/>
              </w:rPr>
            </w:pPr>
          </w:p>
        </w:tc>
        <w:tc>
          <w:tcPr>
            <w:tcW w:w="2430" w:type="dxa"/>
            <w:vAlign w:val="bottom"/>
          </w:tcPr>
          <w:p w14:paraId="0FA34D23" w14:textId="3D9192E0" w:rsidR="002610CA" w:rsidRPr="006A7376" w:rsidRDefault="002610CA" w:rsidP="000C46F1">
            <w:pPr>
              <w:jc w:val="right"/>
              <w:rPr>
                <w:rFonts w:ascii="Cambria" w:hAnsi="Cambria"/>
                <w:sz w:val="20"/>
                <w:szCs w:val="20"/>
              </w:rPr>
            </w:pPr>
            <w:r w:rsidRPr="006A7376">
              <w:rPr>
                <w:rFonts w:ascii="Cambria" w:hAnsi="Cambria"/>
                <w:sz w:val="20"/>
                <w:szCs w:val="20"/>
              </w:rPr>
              <w:t xml:space="preserve">$ </w:t>
            </w:r>
            <w:r w:rsidR="00653BF6">
              <w:rPr>
                <w:rFonts w:ascii="Cambria" w:hAnsi="Cambria"/>
                <w:sz w:val="20"/>
                <w:szCs w:val="20"/>
              </w:rPr>
              <w:t>198</w:t>
            </w:r>
            <w:r w:rsidR="00536BF4">
              <w:rPr>
                <w:rFonts w:ascii="Cambria" w:hAnsi="Cambria"/>
                <w:sz w:val="20"/>
                <w:szCs w:val="20"/>
              </w:rPr>
              <w:t>,</w:t>
            </w:r>
            <w:r w:rsidR="00F01246">
              <w:rPr>
                <w:rFonts w:ascii="Cambria" w:hAnsi="Cambria"/>
                <w:sz w:val="20"/>
                <w:szCs w:val="20"/>
              </w:rPr>
              <w:t>038</w:t>
            </w:r>
          </w:p>
        </w:tc>
      </w:tr>
      <w:bookmarkEnd w:id="1"/>
    </w:tbl>
    <w:p w14:paraId="555AF1EF" w14:textId="09DAD8F7" w:rsidR="007664D9" w:rsidRPr="000D2A34" w:rsidRDefault="007664D9" w:rsidP="000D2A34">
      <w:pPr>
        <w:tabs>
          <w:tab w:val="left" w:pos="902"/>
        </w:tabs>
        <w:spacing w:after="60" w:line="264" w:lineRule="auto"/>
        <w:contextualSpacing/>
        <w:rPr>
          <w:rFonts w:ascii="Cambria" w:eastAsia="Times New Roman" w:hAnsi="Cambria" w:cstheme="minorHAnsi"/>
          <w:bCs/>
          <w:iCs/>
          <w:color w:val="EE0000"/>
          <w:sz w:val="2"/>
          <w:szCs w:val="2"/>
        </w:rPr>
      </w:pPr>
    </w:p>
    <w:sectPr w:rsidR="007664D9" w:rsidRPr="000D2A34" w:rsidSect="00116CCE">
      <w:pgSz w:w="10080" w:h="12240" w:code="5"/>
      <w:pgMar w:top="864" w:right="864" w:bottom="864" w:left="864" w:header="720" w:footer="720" w:gutter="0"/>
      <w:cols w:space="14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E5D5F" w14:textId="77777777" w:rsidR="00DA09CE" w:rsidRDefault="00DA09CE">
      <w:r>
        <w:separator/>
      </w:r>
    </w:p>
  </w:endnote>
  <w:endnote w:type="continuationSeparator" w:id="0">
    <w:p w14:paraId="78A6C240" w14:textId="77777777" w:rsidR="00DA09CE" w:rsidRDefault="00DA0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etter Gothic">
    <w:altName w:val="Courier New"/>
    <w:panose1 w:val="00000000000000000000"/>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6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panose1 w:val="00000000000000000000"/>
    <w:charset w:val="00"/>
    <w:family w:val="swiss"/>
    <w:notTrueType/>
    <w:pitch w:val="default"/>
    <w:sig w:usb0="00000003" w:usb1="00000000" w:usb2="00000000" w:usb3="00000000" w:csb0="00000001"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Helvetica 55 Roman">
    <w:altName w:val="Helvetica 55 Roman"/>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inion Pro">
    <w:charset w:val="00"/>
    <w:family w:val="auto"/>
    <w:pitch w:val="default"/>
  </w:font>
  <w:font w:name="Helvetica">
    <w:panose1 w:val="020B0504020202020204"/>
    <w:charset w:val="00"/>
    <w:family w:val="swiss"/>
    <w:pitch w:val="variable"/>
    <w:sig w:usb0="E0002EFF" w:usb1="C000785B" w:usb2="00000009" w:usb3="00000000" w:csb0="000001FF" w:csb1="00000000"/>
  </w:font>
  <w:font w:name=".SF UI Text">
    <w:altName w:val="Times New Roman"/>
    <w:panose1 w:val="00000000000000000000"/>
    <w:charset w:val="00"/>
    <w:family w:val="roman"/>
    <w:notTrueType/>
    <w:pitch w:val="default"/>
  </w:font>
  <w:font w:name=".SFUIText-Semibold">
    <w:altName w:val="Times New Roman"/>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37AD0" w14:textId="77777777" w:rsidR="00DA09CE" w:rsidRDefault="00DA09CE">
      <w:r>
        <w:separator/>
      </w:r>
    </w:p>
  </w:footnote>
  <w:footnote w:type="continuationSeparator" w:id="0">
    <w:p w14:paraId="27766609" w14:textId="77777777" w:rsidR="00DA09CE" w:rsidRDefault="00DA09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141C9"/>
    <w:multiLevelType w:val="hybridMultilevel"/>
    <w:tmpl w:val="D702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63F3F"/>
    <w:multiLevelType w:val="multilevel"/>
    <w:tmpl w:val="456EF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051F2"/>
    <w:multiLevelType w:val="hybridMultilevel"/>
    <w:tmpl w:val="65A6FF68"/>
    <w:lvl w:ilvl="0" w:tplc="EA02174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A4209"/>
    <w:multiLevelType w:val="hybridMultilevel"/>
    <w:tmpl w:val="3806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E62CA3"/>
    <w:multiLevelType w:val="hybridMultilevel"/>
    <w:tmpl w:val="5FA47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22E67"/>
    <w:multiLevelType w:val="hybridMultilevel"/>
    <w:tmpl w:val="7182239C"/>
    <w:lvl w:ilvl="0" w:tplc="926E304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095269"/>
    <w:multiLevelType w:val="hybridMultilevel"/>
    <w:tmpl w:val="AE3A5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E938C8"/>
    <w:multiLevelType w:val="hybridMultilevel"/>
    <w:tmpl w:val="37B2F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FD13DF1"/>
    <w:multiLevelType w:val="hybridMultilevel"/>
    <w:tmpl w:val="FBFC7A2E"/>
    <w:lvl w:ilvl="0" w:tplc="87541654">
      <w:numFmt w:val="bullet"/>
      <w:lvlText w:val=""/>
      <w:lvlJc w:val="left"/>
      <w:pPr>
        <w:ind w:left="720" w:hanging="360"/>
      </w:pPr>
      <w:rPr>
        <w:rFonts w:ascii="Wingdings" w:eastAsia="Times New Roman" w:hAnsi="Wingding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8D050F"/>
    <w:multiLevelType w:val="hybridMultilevel"/>
    <w:tmpl w:val="82962336"/>
    <w:lvl w:ilvl="0" w:tplc="83E09C88">
      <w:numFmt w:val="bullet"/>
      <w:lvlText w:val="•"/>
      <w:lvlJc w:val="left"/>
      <w:pPr>
        <w:ind w:left="720" w:hanging="360"/>
      </w:pPr>
      <w:rPr>
        <w:rFonts w:ascii="Cambria" w:eastAsiaTheme="minorHAnsi"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744AE3"/>
    <w:multiLevelType w:val="multilevel"/>
    <w:tmpl w:val="616C04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DE2C65"/>
    <w:multiLevelType w:val="multilevel"/>
    <w:tmpl w:val="941450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F4393C"/>
    <w:multiLevelType w:val="hybridMultilevel"/>
    <w:tmpl w:val="EB780762"/>
    <w:lvl w:ilvl="0" w:tplc="B742F186">
      <w:start w:val="1"/>
      <w:numFmt w:val="decimal"/>
      <w:lvlText w:val="%1."/>
      <w:lvlJc w:val="left"/>
      <w:pPr>
        <w:ind w:left="630" w:hanging="360"/>
      </w:pPr>
      <w:rPr>
        <w:rFonts w:hint="default"/>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6C890E97"/>
    <w:multiLevelType w:val="hybridMultilevel"/>
    <w:tmpl w:val="FA2E63EE"/>
    <w:lvl w:ilvl="0" w:tplc="0674E774">
      <w:start w:val="1"/>
      <w:numFmt w:val="decimal"/>
      <w:lvlText w:val="%1."/>
      <w:lvlJc w:val="left"/>
      <w:pPr>
        <w:ind w:left="720" w:hanging="375"/>
      </w:pPr>
      <w:rPr>
        <w:sz w:val="20"/>
        <w:szCs w:val="20"/>
      </w:r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start w:val="1"/>
      <w:numFmt w:val="lowerLetter"/>
      <w:lvlText w:val="%5."/>
      <w:lvlJc w:val="left"/>
      <w:pPr>
        <w:ind w:left="3585" w:hanging="360"/>
      </w:pPr>
    </w:lvl>
    <w:lvl w:ilvl="5" w:tplc="0409001B">
      <w:start w:val="1"/>
      <w:numFmt w:val="lowerRoman"/>
      <w:lvlText w:val="%6."/>
      <w:lvlJc w:val="right"/>
      <w:pPr>
        <w:ind w:left="4305" w:hanging="180"/>
      </w:pPr>
    </w:lvl>
    <w:lvl w:ilvl="6" w:tplc="0409000F">
      <w:start w:val="1"/>
      <w:numFmt w:val="decimal"/>
      <w:lvlText w:val="%7."/>
      <w:lvlJc w:val="left"/>
      <w:pPr>
        <w:ind w:left="5025" w:hanging="360"/>
      </w:pPr>
    </w:lvl>
    <w:lvl w:ilvl="7" w:tplc="04090019">
      <w:start w:val="1"/>
      <w:numFmt w:val="lowerLetter"/>
      <w:lvlText w:val="%8."/>
      <w:lvlJc w:val="left"/>
      <w:pPr>
        <w:ind w:left="5745" w:hanging="360"/>
      </w:pPr>
    </w:lvl>
    <w:lvl w:ilvl="8" w:tplc="0409001B">
      <w:start w:val="1"/>
      <w:numFmt w:val="lowerRoman"/>
      <w:lvlText w:val="%9."/>
      <w:lvlJc w:val="right"/>
      <w:pPr>
        <w:ind w:left="6465" w:hanging="180"/>
      </w:pPr>
    </w:lvl>
  </w:abstractNum>
  <w:abstractNum w:abstractNumId="14" w15:restartNumberingAfterBreak="0">
    <w:nsid w:val="6ECF39E7"/>
    <w:multiLevelType w:val="hybridMultilevel"/>
    <w:tmpl w:val="4268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B02D4A"/>
    <w:multiLevelType w:val="hybridMultilevel"/>
    <w:tmpl w:val="496C0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363EB8"/>
    <w:multiLevelType w:val="hybridMultilevel"/>
    <w:tmpl w:val="AA90F168"/>
    <w:lvl w:ilvl="0" w:tplc="4322C672">
      <w:numFmt w:val="bullet"/>
      <w:lvlText w:val="-"/>
      <w:lvlJc w:val="left"/>
      <w:pPr>
        <w:ind w:left="405" w:hanging="360"/>
      </w:pPr>
      <w:rPr>
        <w:rFonts w:ascii="Calibri" w:eastAsia="Times New Roman"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16cid:durableId="1111971170">
    <w:abstractNumId w:val="7"/>
  </w:num>
  <w:num w:numId="2" w16cid:durableId="1879928217">
    <w:abstractNumId w:val="16"/>
  </w:num>
  <w:num w:numId="3" w16cid:durableId="908808937">
    <w:abstractNumId w:val="8"/>
  </w:num>
  <w:num w:numId="4" w16cid:durableId="1189951030">
    <w:abstractNumId w:val="12"/>
  </w:num>
  <w:num w:numId="5" w16cid:durableId="1135490378">
    <w:abstractNumId w:val="5"/>
  </w:num>
  <w:num w:numId="6" w16cid:durableId="1194806088">
    <w:abstractNumId w:val="10"/>
  </w:num>
  <w:num w:numId="7" w16cid:durableId="949318804">
    <w:abstractNumId w:val="6"/>
  </w:num>
  <w:num w:numId="8" w16cid:durableId="714887144">
    <w:abstractNumId w:val="3"/>
  </w:num>
  <w:num w:numId="9" w16cid:durableId="576011485">
    <w:abstractNumId w:val="0"/>
  </w:num>
  <w:num w:numId="10" w16cid:durableId="2096708138">
    <w:abstractNumId w:val="9"/>
  </w:num>
  <w:num w:numId="11" w16cid:durableId="1181511460">
    <w:abstractNumId w:val="4"/>
  </w:num>
  <w:num w:numId="12" w16cid:durableId="694501841">
    <w:abstractNumId w:val="14"/>
  </w:num>
  <w:num w:numId="13" w16cid:durableId="2134639782">
    <w:abstractNumId w:val="2"/>
  </w:num>
  <w:num w:numId="14" w16cid:durableId="1136949357">
    <w:abstractNumId w:val="1"/>
  </w:num>
  <w:num w:numId="15" w16cid:durableId="21070698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60793630">
    <w:abstractNumId w:val="15"/>
  </w:num>
  <w:num w:numId="17" w16cid:durableId="12566668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bookFoldPrintingSheets w:val="4"/>
  <w:displayHorizontalDrawingGridEvery w:val="0"/>
  <w:displayVerticalDrawingGridEvery w:val="0"/>
  <w:doNotUseMarginsForDrawingGridOrigin/>
  <w:noPunctuationKerning/>
  <w:characterSpacingControl w:val="doNotCompress"/>
  <w:hdrShapeDefaults>
    <o:shapedefaults v:ext="edit" spidmax="2050" fill="f" fillcolor="#ffbe7d">
      <v:fill color="#ffbe7d" on="f"/>
      <v:shadow on="t" offset="6pt,6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zEysDAytjA3MTJU0lEKTi0uzszPAykwMqkFAP+UUMwtAAAA"/>
  </w:docVars>
  <w:rsids>
    <w:rsidRoot w:val="00076F70"/>
    <w:rsid w:val="00000110"/>
    <w:rsid w:val="000004D1"/>
    <w:rsid w:val="00000686"/>
    <w:rsid w:val="00000803"/>
    <w:rsid w:val="00000A69"/>
    <w:rsid w:val="00000C5F"/>
    <w:rsid w:val="00000CE8"/>
    <w:rsid w:val="00000EB3"/>
    <w:rsid w:val="00000EB6"/>
    <w:rsid w:val="00001104"/>
    <w:rsid w:val="00001122"/>
    <w:rsid w:val="00001190"/>
    <w:rsid w:val="000011E2"/>
    <w:rsid w:val="0000126C"/>
    <w:rsid w:val="00001295"/>
    <w:rsid w:val="00001481"/>
    <w:rsid w:val="00001669"/>
    <w:rsid w:val="000016E7"/>
    <w:rsid w:val="0000171B"/>
    <w:rsid w:val="00001918"/>
    <w:rsid w:val="00001981"/>
    <w:rsid w:val="00001CAD"/>
    <w:rsid w:val="00001E37"/>
    <w:rsid w:val="00001E39"/>
    <w:rsid w:val="00001E79"/>
    <w:rsid w:val="0000210A"/>
    <w:rsid w:val="00002190"/>
    <w:rsid w:val="0000225F"/>
    <w:rsid w:val="0000249C"/>
    <w:rsid w:val="000025B2"/>
    <w:rsid w:val="000026EF"/>
    <w:rsid w:val="00002780"/>
    <w:rsid w:val="00002822"/>
    <w:rsid w:val="00002862"/>
    <w:rsid w:val="000029D0"/>
    <w:rsid w:val="00002ABD"/>
    <w:rsid w:val="00002AFF"/>
    <w:rsid w:val="00002BFC"/>
    <w:rsid w:val="00002C4C"/>
    <w:rsid w:val="00002CC2"/>
    <w:rsid w:val="00002D74"/>
    <w:rsid w:val="00002ED3"/>
    <w:rsid w:val="0000319C"/>
    <w:rsid w:val="000032BC"/>
    <w:rsid w:val="00003426"/>
    <w:rsid w:val="00003660"/>
    <w:rsid w:val="0000369C"/>
    <w:rsid w:val="000036F8"/>
    <w:rsid w:val="00003845"/>
    <w:rsid w:val="0000385D"/>
    <w:rsid w:val="00003A56"/>
    <w:rsid w:val="00003B39"/>
    <w:rsid w:val="00003FDB"/>
    <w:rsid w:val="00004051"/>
    <w:rsid w:val="00004140"/>
    <w:rsid w:val="00004156"/>
    <w:rsid w:val="0000429A"/>
    <w:rsid w:val="000043A6"/>
    <w:rsid w:val="00004575"/>
    <w:rsid w:val="00004667"/>
    <w:rsid w:val="00004668"/>
    <w:rsid w:val="000046FA"/>
    <w:rsid w:val="00004987"/>
    <w:rsid w:val="00004A10"/>
    <w:rsid w:val="00004B5A"/>
    <w:rsid w:val="00004C0C"/>
    <w:rsid w:val="00004DE0"/>
    <w:rsid w:val="00004E46"/>
    <w:rsid w:val="000051EC"/>
    <w:rsid w:val="0000525A"/>
    <w:rsid w:val="000054BB"/>
    <w:rsid w:val="00005651"/>
    <w:rsid w:val="000059E4"/>
    <w:rsid w:val="00005A71"/>
    <w:rsid w:val="00005D31"/>
    <w:rsid w:val="00005EDB"/>
    <w:rsid w:val="0000618A"/>
    <w:rsid w:val="000063D6"/>
    <w:rsid w:val="0000665A"/>
    <w:rsid w:val="00006881"/>
    <w:rsid w:val="00006A2E"/>
    <w:rsid w:val="00006A83"/>
    <w:rsid w:val="00006A9A"/>
    <w:rsid w:val="00006B45"/>
    <w:rsid w:val="00006C80"/>
    <w:rsid w:val="00006E72"/>
    <w:rsid w:val="000071DA"/>
    <w:rsid w:val="00007377"/>
    <w:rsid w:val="000074EB"/>
    <w:rsid w:val="00007586"/>
    <w:rsid w:val="000075B2"/>
    <w:rsid w:val="00007B80"/>
    <w:rsid w:val="00007BC3"/>
    <w:rsid w:val="00007BD5"/>
    <w:rsid w:val="00007C88"/>
    <w:rsid w:val="00007D47"/>
    <w:rsid w:val="00007F4D"/>
    <w:rsid w:val="00007FEC"/>
    <w:rsid w:val="000101F0"/>
    <w:rsid w:val="000102D4"/>
    <w:rsid w:val="000104CA"/>
    <w:rsid w:val="00010641"/>
    <w:rsid w:val="00010768"/>
    <w:rsid w:val="000109C5"/>
    <w:rsid w:val="00010A13"/>
    <w:rsid w:val="00010A2A"/>
    <w:rsid w:val="00010C8A"/>
    <w:rsid w:val="000112D8"/>
    <w:rsid w:val="000114DB"/>
    <w:rsid w:val="0001161A"/>
    <w:rsid w:val="0001175B"/>
    <w:rsid w:val="000117DD"/>
    <w:rsid w:val="00011813"/>
    <w:rsid w:val="00011CF0"/>
    <w:rsid w:val="00011DA6"/>
    <w:rsid w:val="00011F81"/>
    <w:rsid w:val="00012023"/>
    <w:rsid w:val="00012094"/>
    <w:rsid w:val="0001224C"/>
    <w:rsid w:val="000124EB"/>
    <w:rsid w:val="00012527"/>
    <w:rsid w:val="0001283C"/>
    <w:rsid w:val="00012A3C"/>
    <w:rsid w:val="00012A4B"/>
    <w:rsid w:val="00012ABC"/>
    <w:rsid w:val="00012BC4"/>
    <w:rsid w:val="00012C69"/>
    <w:rsid w:val="00012E77"/>
    <w:rsid w:val="00012EAC"/>
    <w:rsid w:val="00012FC6"/>
    <w:rsid w:val="00013120"/>
    <w:rsid w:val="000131DD"/>
    <w:rsid w:val="000132E0"/>
    <w:rsid w:val="00013388"/>
    <w:rsid w:val="000137F5"/>
    <w:rsid w:val="0001380D"/>
    <w:rsid w:val="00013963"/>
    <w:rsid w:val="00013997"/>
    <w:rsid w:val="00013AB3"/>
    <w:rsid w:val="00013CB0"/>
    <w:rsid w:val="00013D66"/>
    <w:rsid w:val="00014132"/>
    <w:rsid w:val="00014210"/>
    <w:rsid w:val="000143F5"/>
    <w:rsid w:val="000144DD"/>
    <w:rsid w:val="00014576"/>
    <w:rsid w:val="000149C4"/>
    <w:rsid w:val="000151C1"/>
    <w:rsid w:val="000153B0"/>
    <w:rsid w:val="00015580"/>
    <w:rsid w:val="00015641"/>
    <w:rsid w:val="00015AC6"/>
    <w:rsid w:val="00015B53"/>
    <w:rsid w:val="00015D6F"/>
    <w:rsid w:val="00015D9A"/>
    <w:rsid w:val="00015E61"/>
    <w:rsid w:val="00015E77"/>
    <w:rsid w:val="00015F3C"/>
    <w:rsid w:val="0001611B"/>
    <w:rsid w:val="00016476"/>
    <w:rsid w:val="00016939"/>
    <w:rsid w:val="00016A97"/>
    <w:rsid w:val="00016B30"/>
    <w:rsid w:val="00016B61"/>
    <w:rsid w:val="00016B8C"/>
    <w:rsid w:val="00016BC2"/>
    <w:rsid w:val="00016E58"/>
    <w:rsid w:val="0001708A"/>
    <w:rsid w:val="00017194"/>
    <w:rsid w:val="00017268"/>
    <w:rsid w:val="0001731A"/>
    <w:rsid w:val="000173CA"/>
    <w:rsid w:val="00017400"/>
    <w:rsid w:val="00017B20"/>
    <w:rsid w:val="00017B65"/>
    <w:rsid w:val="00017E34"/>
    <w:rsid w:val="00017E7C"/>
    <w:rsid w:val="00017EEA"/>
    <w:rsid w:val="00017F5C"/>
    <w:rsid w:val="000201E5"/>
    <w:rsid w:val="000203E1"/>
    <w:rsid w:val="00020423"/>
    <w:rsid w:val="00020474"/>
    <w:rsid w:val="000204B2"/>
    <w:rsid w:val="00020509"/>
    <w:rsid w:val="000205E9"/>
    <w:rsid w:val="000205F9"/>
    <w:rsid w:val="00020619"/>
    <w:rsid w:val="0002070B"/>
    <w:rsid w:val="0002073D"/>
    <w:rsid w:val="00020757"/>
    <w:rsid w:val="000207D2"/>
    <w:rsid w:val="000207DB"/>
    <w:rsid w:val="00020905"/>
    <w:rsid w:val="00020BF6"/>
    <w:rsid w:val="00020C15"/>
    <w:rsid w:val="00020C73"/>
    <w:rsid w:val="00020E26"/>
    <w:rsid w:val="000212D6"/>
    <w:rsid w:val="000212EE"/>
    <w:rsid w:val="000212EF"/>
    <w:rsid w:val="00021393"/>
    <w:rsid w:val="0002183B"/>
    <w:rsid w:val="00021BB4"/>
    <w:rsid w:val="00021C49"/>
    <w:rsid w:val="00021E01"/>
    <w:rsid w:val="00021F1A"/>
    <w:rsid w:val="000226DD"/>
    <w:rsid w:val="0002286D"/>
    <w:rsid w:val="00022893"/>
    <w:rsid w:val="00022913"/>
    <w:rsid w:val="00022B15"/>
    <w:rsid w:val="00022C9B"/>
    <w:rsid w:val="00022EED"/>
    <w:rsid w:val="00022F1B"/>
    <w:rsid w:val="00022FDC"/>
    <w:rsid w:val="00023365"/>
    <w:rsid w:val="000234FB"/>
    <w:rsid w:val="00023531"/>
    <w:rsid w:val="000236A6"/>
    <w:rsid w:val="00023785"/>
    <w:rsid w:val="000237B5"/>
    <w:rsid w:val="00023B60"/>
    <w:rsid w:val="00023D03"/>
    <w:rsid w:val="00023E56"/>
    <w:rsid w:val="0002478C"/>
    <w:rsid w:val="00024949"/>
    <w:rsid w:val="00024DE2"/>
    <w:rsid w:val="00025112"/>
    <w:rsid w:val="000251BC"/>
    <w:rsid w:val="000253A6"/>
    <w:rsid w:val="00025492"/>
    <w:rsid w:val="0002553C"/>
    <w:rsid w:val="000255A3"/>
    <w:rsid w:val="0002586B"/>
    <w:rsid w:val="00025DA5"/>
    <w:rsid w:val="00025EF4"/>
    <w:rsid w:val="00025F42"/>
    <w:rsid w:val="00026077"/>
    <w:rsid w:val="000264E6"/>
    <w:rsid w:val="000265DC"/>
    <w:rsid w:val="0002677C"/>
    <w:rsid w:val="000268A6"/>
    <w:rsid w:val="00026BD3"/>
    <w:rsid w:val="00026E03"/>
    <w:rsid w:val="00026E19"/>
    <w:rsid w:val="00026F59"/>
    <w:rsid w:val="0002703F"/>
    <w:rsid w:val="000273F9"/>
    <w:rsid w:val="00027775"/>
    <w:rsid w:val="00027828"/>
    <w:rsid w:val="000278FB"/>
    <w:rsid w:val="00027917"/>
    <w:rsid w:val="00027A7F"/>
    <w:rsid w:val="00027B7F"/>
    <w:rsid w:val="000302A3"/>
    <w:rsid w:val="00030351"/>
    <w:rsid w:val="0003053E"/>
    <w:rsid w:val="00030628"/>
    <w:rsid w:val="00030809"/>
    <w:rsid w:val="000309B9"/>
    <w:rsid w:val="00030B23"/>
    <w:rsid w:val="00030BE5"/>
    <w:rsid w:val="00030ED2"/>
    <w:rsid w:val="00031044"/>
    <w:rsid w:val="00031118"/>
    <w:rsid w:val="0003113B"/>
    <w:rsid w:val="00031143"/>
    <w:rsid w:val="00031168"/>
    <w:rsid w:val="00031371"/>
    <w:rsid w:val="0003165A"/>
    <w:rsid w:val="000317DB"/>
    <w:rsid w:val="000318F4"/>
    <w:rsid w:val="00031A93"/>
    <w:rsid w:val="00031AED"/>
    <w:rsid w:val="00031B6A"/>
    <w:rsid w:val="00031CC8"/>
    <w:rsid w:val="00031E71"/>
    <w:rsid w:val="00032040"/>
    <w:rsid w:val="00032360"/>
    <w:rsid w:val="00032542"/>
    <w:rsid w:val="0003279C"/>
    <w:rsid w:val="0003292E"/>
    <w:rsid w:val="000329B6"/>
    <w:rsid w:val="00032B34"/>
    <w:rsid w:val="00032BA0"/>
    <w:rsid w:val="00032C3A"/>
    <w:rsid w:val="00032C67"/>
    <w:rsid w:val="00032D40"/>
    <w:rsid w:val="00032F4F"/>
    <w:rsid w:val="00032F7E"/>
    <w:rsid w:val="0003331C"/>
    <w:rsid w:val="00033700"/>
    <w:rsid w:val="00033764"/>
    <w:rsid w:val="00033B7A"/>
    <w:rsid w:val="00033C0C"/>
    <w:rsid w:val="00034184"/>
    <w:rsid w:val="000342BD"/>
    <w:rsid w:val="00034437"/>
    <w:rsid w:val="000346BE"/>
    <w:rsid w:val="00034714"/>
    <w:rsid w:val="00034811"/>
    <w:rsid w:val="0003483C"/>
    <w:rsid w:val="000348B8"/>
    <w:rsid w:val="00034A99"/>
    <w:rsid w:val="00034AF3"/>
    <w:rsid w:val="00034C2A"/>
    <w:rsid w:val="00034C56"/>
    <w:rsid w:val="00034E9C"/>
    <w:rsid w:val="00034FCD"/>
    <w:rsid w:val="00035064"/>
    <w:rsid w:val="00035115"/>
    <w:rsid w:val="0003513D"/>
    <w:rsid w:val="000353EA"/>
    <w:rsid w:val="0003554C"/>
    <w:rsid w:val="00035605"/>
    <w:rsid w:val="0003564A"/>
    <w:rsid w:val="000357AD"/>
    <w:rsid w:val="0003580C"/>
    <w:rsid w:val="000358A5"/>
    <w:rsid w:val="000359AD"/>
    <w:rsid w:val="00035D40"/>
    <w:rsid w:val="00035D4F"/>
    <w:rsid w:val="00035D5B"/>
    <w:rsid w:val="00036047"/>
    <w:rsid w:val="000361F1"/>
    <w:rsid w:val="0003631F"/>
    <w:rsid w:val="00036536"/>
    <w:rsid w:val="000365C0"/>
    <w:rsid w:val="000367BB"/>
    <w:rsid w:val="00036A08"/>
    <w:rsid w:val="00036A4D"/>
    <w:rsid w:val="00036BC7"/>
    <w:rsid w:val="000370DD"/>
    <w:rsid w:val="00037183"/>
    <w:rsid w:val="000371A6"/>
    <w:rsid w:val="000371B0"/>
    <w:rsid w:val="00037541"/>
    <w:rsid w:val="000379C6"/>
    <w:rsid w:val="00037DF0"/>
    <w:rsid w:val="00040207"/>
    <w:rsid w:val="00040210"/>
    <w:rsid w:val="0004023B"/>
    <w:rsid w:val="00040400"/>
    <w:rsid w:val="0004048A"/>
    <w:rsid w:val="000404E8"/>
    <w:rsid w:val="0004077B"/>
    <w:rsid w:val="000409E4"/>
    <w:rsid w:val="00040A8F"/>
    <w:rsid w:val="00040D59"/>
    <w:rsid w:val="00040EA9"/>
    <w:rsid w:val="00041003"/>
    <w:rsid w:val="0004103E"/>
    <w:rsid w:val="000413ED"/>
    <w:rsid w:val="0004168C"/>
    <w:rsid w:val="000416A9"/>
    <w:rsid w:val="00041D16"/>
    <w:rsid w:val="00041F01"/>
    <w:rsid w:val="0004203E"/>
    <w:rsid w:val="000422B9"/>
    <w:rsid w:val="00042405"/>
    <w:rsid w:val="00042588"/>
    <w:rsid w:val="000426A6"/>
    <w:rsid w:val="00042971"/>
    <w:rsid w:val="00042A09"/>
    <w:rsid w:val="00042A19"/>
    <w:rsid w:val="00042A7C"/>
    <w:rsid w:val="00042C7C"/>
    <w:rsid w:val="00042D22"/>
    <w:rsid w:val="0004312A"/>
    <w:rsid w:val="000431B0"/>
    <w:rsid w:val="000432EB"/>
    <w:rsid w:val="000432F8"/>
    <w:rsid w:val="00043395"/>
    <w:rsid w:val="000434E5"/>
    <w:rsid w:val="00043517"/>
    <w:rsid w:val="000435B3"/>
    <w:rsid w:val="0004360E"/>
    <w:rsid w:val="00043671"/>
    <w:rsid w:val="00043699"/>
    <w:rsid w:val="000436D7"/>
    <w:rsid w:val="00043846"/>
    <w:rsid w:val="000439C8"/>
    <w:rsid w:val="00043D96"/>
    <w:rsid w:val="00043EA5"/>
    <w:rsid w:val="00044002"/>
    <w:rsid w:val="00044094"/>
    <w:rsid w:val="000441AD"/>
    <w:rsid w:val="000443B3"/>
    <w:rsid w:val="000443E4"/>
    <w:rsid w:val="00044415"/>
    <w:rsid w:val="0004473C"/>
    <w:rsid w:val="00044874"/>
    <w:rsid w:val="000448C3"/>
    <w:rsid w:val="0004499A"/>
    <w:rsid w:val="00044B6E"/>
    <w:rsid w:val="00044C11"/>
    <w:rsid w:val="00044C1A"/>
    <w:rsid w:val="00044D1A"/>
    <w:rsid w:val="00044D5E"/>
    <w:rsid w:val="00044E73"/>
    <w:rsid w:val="00044EA4"/>
    <w:rsid w:val="000456F6"/>
    <w:rsid w:val="00045749"/>
    <w:rsid w:val="00045790"/>
    <w:rsid w:val="000457BE"/>
    <w:rsid w:val="000458C8"/>
    <w:rsid w:val="000459B5"/>
    <w:rsid w:val="00045A05"/>
    <w:rsid w:val="00045CA9"/>
    <w:rsid w:val="00045D95"/>
    <w:rsid w:val="00045D96"/>
    <w:rsid w:val="00045DDA"/>
    <w:rsid w:val="00045E38"/>
    <w:rsid w:val="0004604F"/>
    <w:rsid w:val="000460E4"/>
    <w:rsid w:val="000460F1"/>
    <w:rsid w:val="00046182"/>
    <w:rsid w:val="000461DA"/>
    <w:rsid w:val="00046233"/>
    <w:rsid w:val="00046297"/>
    <w:rsid w:val="0004639B"/>
    <w:rsid w:val="00046491"/>
    <w:rsid w:val="000465DA"/>
    <w:rsid w:val="0004690D"/>
    <w:rsid w:val="00046ADC"/>
    <w:rsid w:val="00046BB0"/>
    <w:rsid w:val="00046DB5"/>
    <w:rsid w:val="00046E06"/>
    <w:rsid w:val="00047271"/>
    <w:rsid w:val="000474E9"/>
    <w:rsid w:val="0004766D"/>
    <w:rsid w:val="000477EE"/>
    <w:rsid w:val="0004787E"/>
    <w:rsid w:val="00047BA0"/>
    <w:rsid w:val="00047BCC"/>
    <w:rsid w:val="00047D9A"/>
    <w:rsid w:val="00047E07"/>
    <w:rsid w:val="00047ED3"/>
    <w:rsid w:val="00050174"/>
    <w:rsid w:val="0005039F"/>
    <w:rsid w:val="000506AA"/>
    <w:rsid w:val="00050AB6"/>
    <w:rsid w:val="00050B15"/>
    <w:rsid w:val="00050C1A"/>
    <w:rsid w:val="00050C4D"/>
    <w:rsid w:val="00050CCE"/>
    <w:rsid w:val="00050F01"/>
    <w:rsid w:val="00051004"/>
    <w:rsid w:val="000510AE"/>
    <w:rsid w:val="0005113D"/>
    <w:rsid w:val="000511EC"/>
    <w:rsid w:val="00051278"/>
    <w:rsid w:val="0005174C"/>
    <w:rsid w:val="00051825"/>
    <w:rsid w:val="000518BF"/>
    <w:rsid w:val="00051AF9"/>
    <w:rsid w:val="00051C99"/>
    <w:rsid w:val="00051D9C"/>
    <w:rsid w:val="000520DE"/>
    <w:rsid w:val="000522E3"/>
    <w:rsid w:val="000523CF"/>
    <w:rsid w:val="000524D9"/>
    <w:rsid w:val="000526C0"/>
    <w:rsid w:val="000528A4"/>
    <w:rsid w:val="00052A4A"/>
    <w:rsid w:val="00052AAE"/>
    <w:rsid w:val="00052E8A"/>
    <w:rsid w:val="00053085"/>
    <w:rsid w:val="00053119"/>
    <w:rsid w:val="0005329E"/>
    <w:rsid w:val="000532A4"/>
    <w:rsid w:val="0005355A"/>
    <w:rsid w:val="0005375D"/>
    <w:rsid w:val="00053977"/>
    <w:rsid w:val="000539AD"/>
    <w:rsid w:val="00053A1E"/>
    <w:rsid w:val="00053A29"/>
    <w:rsid w:val="00053B06"/>
    <w:rsid w:val="00053B2B"/>
    <w:rsid w:val="00053CB7"/>
    <w:rsid w:val="00053D56"/>
    <w:rsid w:val="00053D63"/>
    <w:rsid w:val="00053F16"/>
    <w:rsid w:val="00053F59"/>
    <w:rsid w:val="00053F87"/>
    <w:rsid w:val="000540D2"/>
    <w:rsid w:val="00054416"/>
    <w:rsid w:val="000544BB"/>
    <w:rsid w:val="00054696"/>
    <w:rsid w:val="00054863"/>
    <w:rsid w:val="00054A1A"/>
    <w:rsid w:val="00054CCF"/>
    <w:rsid w:val="00054F0D"/>
    <w:rsid w:val="0005534E"/>
    <w:rsid w:val="00055587"/>
    <w:rsid w:val="000556F5"/>
    <w:rsid w:val="0005583B"/>
    <w:rsid w:val="000558C8"/>
    <w:rsid w:val="00055A83"/>
    <w:rsid w:val="00055B06"/>
    <w:rsid w:val="00056028"/>
    <w:rsid w:val="0005656B"/>
    <w:rsid w:val="000566FC"/>
    <w:rsid w:val="000567D7"/>
    <w:rsid w:val="0005688A"/>
    <w:rsid w:val="00056C03"/>
    <w:rsid w:val="00056C53"/>
    <w:rsid w:val="00056F53"/>
    <w:rsid w:val="0005711E"/>
    <w:rsid w:val="00057190"/>
    <w:rsid w:val="00057201"/>
    <w:rsid w:val="00057271"/>
    <w:rsid w:val="000572A3"/>
    <w:rsid w:val="000573D5"/>
    <w:rsid w:val="00057928"/>
    <w:rsid w:val="00057F41"/>
    <w:rsid w:val="00057FCE"/>
    <w:rsid w:val="00060295"/>
    <w:rsid w:val="00060361"/>
    <w:rsid w:val="00060389"/>
    <w:rsid w:val="0006065E"/>
    <w:rsid w:val="0006079E"/>
    <w:rsid w:val="000608B1"/>
    <w:rsid w:val="000609B9"/>
    <w:rsid w:val="00060F76"/>
    <w:rsid w:val="00060FB9"/>
    <w:rsid w:val="00061034"/>
    <w:rsid w:val="000613F2"/>
    <w:rsid w:val="0006153E"/>
    <w:rsid w:val="00061745"/>
    <w:rsid w:val="0006174E"/>
    <w:rsid w:val="000618A1"/>
    <w:rsid w:val="00061AC3"/>
    <w:rsid w:val="00061AFA"/>
    <w:rsid w:val="00061CAE"/>
    <w:rsid w:val="00061D3F"/>
    <w:rsid w:val="00061E2F"/>
    <w:rsid w:val="00061EA9"/>
    <w:rsid w:val="00062149"/>
    <w:rsid w:val="000621C2"/>
    <w:rsid w:val="0006231B"/>
    <w:rsid w:val="00062500"/>
    <w:rsid w:val="0006251B"/>
    <w:rsid w:val="00062567"/>
    <w:rsid w:val="000626E6"/>
    <w:rsid w:val="00062786"/>
    <w:rsid w:val="000628A8"/>
    <w:rsid w:val="00062AA2"/>
    <w:rsid w:val="00062DA6"/>
    <w:rsid w:val="00062F0B"/>
    <w:rsid w:val="000631BE"/>
    <w:rsid w:val="000633CA"/>
    <w:rsid w:val="0006343A"/>
    <w:rsid w:val="000637D4"/>
    <w:rsid w:val="0006381F"/>
    <w:rsid w:val="00063939"/>
    <w:rsid w:val="00063B92"/>
    <w:rsid w:val="00063C48"/>
    <w:rsid w:val="00063D4F"/>
    <w:rsid w:val="00063F2A"/>
    <w:rsid w:val="00063FF1"/>
    <w:rsid w:val="00064007"/>
    <w:rsid w:val="000642F3"/>
    <w:rsid w:val="00064302"/>
    <w:rsid w:val="00064550"/>
    <w:rsid w:val="00064866"/>
    <w:rsid w:val="00064988"/>
    <w:rsid w:val="00064999"/>
    <w:rsid w:val="00064C0C"/>
    <w:rsid w:val="00064D36"/>
    <w:rsid w:val="00064D7F"/>
    <w:rsid w:val="00064E92"/>
    <w:rsid w:val="00064F6B"/>
    <w:rsid w:val="00065244"/>
    <w:rsid w:val="0006554B"/>
    <w:rsid w:val="000659DE"/>
    <w:rsid w:val="000659FD"/>
    <w:rsid w:val="00065B86"/>
    <w:rsid w:val="00065BBD"/>
    <w:rsid w:val="00065D92"/>
    <w:rsid w:val="00065E73"/>
    <w:rsid w:val="00066041"/>
    <w:rsid w:val="000660A6"/>
    <w:rsid w:val="0006658A"/>
    <w:rsid w:val="0006659B"/>
    <w:rsid w:val="000665CC"/>
    <w:rsid w:val="000666B2"/>
    <w:rsid w:val="000667A2"/>
    <w:rsid w:val="0006685B"/>
    <w:rsid w:val="00066958"/>
    <w:rsid w:val="000669AF"/>
    <w:rsid w:val="00066A1A"/>
    <w:rsid w:val="00066CA2"/>
    <w:rsid w:val="00066E08"/>
    <w:rsid w:val="00066E61"/>
    <w:rsid w:val="00066EF4"/>
    <w:rsid w:val="000670C4"/>
    <w:rsid w:val="0006713E"/>
    <w:rsid w:val="00067208"/>
    <w:rsid w:val="000673B8"/>
    <w:rsid w:val="00067468"/>
    <w:rsid w:val="000674BB"/>
    <w:rsid w:val="0006750A"/>
    <w:rsid w:val="00067564"/>
    <w:rsid w:val="00067655"/>
    <w:rsid w:val="0006787C"/>
    <w:rsid w:val="00067C37"/>
    <w:rsid w:val="0007011E"/>
    <w:rsid w:val="0007019A"/>
    <w:rsid w:val="0007036D"/>
    <w:rsid w:val="00070392"/>
    <w:rsid w:val="00070567"/>
    <w:rsid w:val="000705EC"/>
    <w:rsid w:val="000706A2"/>
    <w:rsid w:val="0007072F"/>
    <w:rsid w:val="000707FA"/>
    <w:rsid w:val="000708AA"/>
    <w:rsid w:val="00070D4D"/>
    <w:rsid w:val="00070F81"/>
    <w:rsid w:val="0007111C"/>
    <w:rsid w:val="00071484"/>
    <w:rsid w:val="000714B9"/>
    <w:rsid w:val="000715EA"/>
    <w:rsid w:val="000716BF"/>
    <w:rsid w:val="00071A62"/>
    <w:rsid w:val="00071A9B"/>
    <w:rsid w:val="00071D22"/>
    <w:rsid w:val="00071E74"/>
    <w:rsid w:val="00071E82"/>
    <w:rsid w:val="00071F2A"/>
    <w:rsid w:val="00071FA5"/>
    <w:rsid w:val="00072036"/>
    <w:rsid w:val="00072212"/>
    <w:rsid w:val="00072519"/>
    <w:rsid w:val="0007253A"/>
    <w:rsid w:val="000725A9"/>
    <w:rsid w:val="000725BB"/>
    <w:rsid w:val="00072733"/>
    <w:rsid w:val="0007279A"/>
    <w:rsid w:val="000727C3"/>
    <w:rsid w:val="0007298A"/>
    <w:rsid w:val="000729A7"/>
    <w:rsid w:val="000729EF"/>
    <w:rsid w:val="00072C63"/>
    <w:rsid w:val="00072CCE"/>
    <w:rsid w:val="00073253"/>
    <w:rsid w:val="00073377"/>
    <w:rsid w:val="0007337F"/>
    <w:rsid w:val="000733F9"/>
    <w:rsid w:val="00073537"/>
    <w:rsid w:val="0007377D"/>
    <w:rsid w:val="00073A41"/>
    <w:rsid w:val="00073AE6"/>
    <w:rsid w:val="00073B21"/>
    <w:rsid w:val="00073B98"/>
    <w:rsid w:val="00073C01"/>
    <w:rsid w:val="00073CAE"/>
    <w:rsid w:val="00073D26"/>
    <w:rsid w:val="00073DC0"/>
    <w:rsid w:val="00074175"/>
    <w:rsid w:val="000742E5"/>
    <w:rsid w:val="00074370"/>
    <w:rsid w:val="00074376"/>
    <w:rsid w:val="000743A2"/>
    <w:rsid w:val="000743CE"/>
    <w:rsid w:val="00074A46"/>
    <w:rsid w:val="00074B01"/>
    <w:rsid w:val="00074B1D"/>
    <w:rsid w:val="00074C17"/>
    <w:rsid w:val="00074E7C"/>
    <w:rsid w:val="00074EA1"/>
    <w:rsid w:val="000752B5"/>
    <w:rsid w:val="000753C7"/>
    <w:rsid w:val="0007552F"/>
    <w:rsid w:val="000756F2"/>
    <w:rsid w:val="00075735"/>
    <w:rsid w:val="00075814"/>
    <w:rsid w:val="00075B59"/>
    <w:rsid w:val="00075CD1"/>
    <w:rsid w:val="000760AB"/>
    <w:rsid w:val="000760B0"/>
    <w:rsid w:val="00076303"/>
    <w:rsid w:val="00076357"/>
    <w:rsid w:val="00076699"/>
    <w:rsid w:val="00076738"/>
    <w:rsid w:val="000768FA"/>
    <w:rsid w:val="00076BA2"/>
    <w:rsid w:val="00076E76"/>
    <w:rsid w:val="00076E7E"/>
    <w:rsid w:val="00076E8B"/>
    <w:rsid w:val="00076F03"/>
    <w:rsid w:val="00076F70"/>
    <w:rsid w:val="00077233"/>
    <w:rsid w:val="0007729F"/>
    <w:rsid w:val="000773A8"/>
    <w:rsid w:val="000773B6"/>
    <w:rsid w:val="000773DA"/>
    <w:rsid w:val="000774B2"/>
    <w:rsid w:val="0007769E"/>
    <w:rsid w:val="00077734"/>
    <w:rsid w:val="000777F3"/>
    <w:rsid w:val="000779F0"/>
    <w:rsid w:val="00077A56"/>
    <w:rsid w:val="00077E7A"/>
    <w:rsid w:val="00080046"/>
    <w:rsid w:val="000800D4"/>
    <w:rsid w:val="000805D1"/>
    <w:rsid w:val="000805D6"/>
    <w:rsid w:val="00080A55"/>
    <w:rsid w:val="00080BF7"/>
    <w:rsid w:val="00080C86"/>
    <w:rsid w:val="00080D00"/>
    <w:rsid w:val="00080D6B"/>
    <w:rsid w:val="00080EC6"/>
    <w:rsid w:val="0008107A"/>
    <w:rsid w:val="000810F2"/>
    <w:rsid w:val="00081278"/>
    <w:rsid w:val="000812B8"/>
    <w:rsid w:val="0008138B"/>
    <w:rsid w:val="0008151C"/>
    <w:rsid w:val="0008158B"/>
    <w:rsid w:val="000815B4"/>
    <w:rsid w:val="0008173C"/>
    <w:rsid w:val="00081914"/>
    <w:rsid w:val="00081B5C"/>
    <w:rsid w:val="00081E1A"/>
    <w:rsid w:val="000820BE"/>
    <w:rsid w:val="0008228C"/>
    <w:rsid w:val="000827E3"/>
    <w:rsid w:val="00082A6D"/>
    <w:rsid w:val="00082B4B"/>
    <w:rsid w:val="00082B9B"/>
    <w:rsid w:val="00082C60"/>
    <w:rsid w:val="00082E18"/>
    <w:rsid w:val="000830CD"/>
    <w:rsid w:val="000831DA"/>
    <w:rsid w:val="0008328E"/>
    <w:rsid w:val="0008336B"/>
    <w:rsid w:val="00083635"/>
    <w:rsid w:val="00083833"/>
    <w:rsid w:val="0008392C"/>
    <w:rsid w:val="000839BA"/>
    <w:rsid w:val="000839D5"/>
    <w:rsid w:val="00083AA4"/>
    <w:rsid w:val="00083E33"/>
    <w:rsid w:val="0008450D"/>
    <w:rsid w:val="00084514"/>
    <w:rsid w:val="0008459F"/>
    <w:rsid w:val="000845E8"/>
    <w:rsid w:val="000848D3"/>
    <w:rsid w:val="000848F5"/>
    <w:rsid w:val="0008497D"/>
    <w:rsid w:val="00084F74"/>
    <w:rsid w:val="00085149"/>
    <w:rsid w:val="000851D5"/>
    <w:rsid w:val="000853E9"/>
    <w:rsid w:val="00085611"/>
    <w:rsid w:val="0008571A"/>
    <w:rsid w:val="0008571B"/>
    <w:rsid w:val="000859ED"/>
    <w:rsid w:val="00085AFC"/>
    <w:rsid w:val="00085CA0"/>
    <w:rsid w:val="00085D62"/>
    <w:rsid w:val="00085D98"/>
    <w:rsid w:val="00085DF3"/>
    <w:rsid w:val="00085E57"/>
    <w:rsid w:val="00085ED3"/>
    <w:rsid w:val="00085EFD"/>
    <w:rsid w:val="000861E7"/>
    <w:rsid w:val="0008660E"/>
    <w:rsid w:val="000868BA"/>
    <w:rsid w:val="00086AA5"/>
    <w:rsid w:val="00086D2E"/>
    <w:rsid w:val="00086D9D"/>
    <w:rsid w:val="00086DD0"/>
    <w:rsid w:val="000870DA"/>
    <w:rsid w:val="000873C7"/>
    <w:rsid w:val="00087553"/>
    <w:rsid w:val="000876AB"/>
    <w:rsid w:val="000876F5"/>
    <w:rsid w:val="0008777A"/>
    <w:rsid w:val="00087837"/>
    <w:rsid w:val="0008786F"/>
    <w:rsid w:val="00087B0C"/>
    <w:rsid w:val="00087E3C"/>
    <w:rsid w:val="00087FF2"/>
    <w:rsid w:val="0009006E"/>
    <w:rsid w:val="0009019D"/>
    <w:rsid w:val="0009021F"/>
    <w:rsid w:val="0009028A"/>
    <w:rsid w:val="000903F1"/>
    <w:rsid w:val="0009084B"/>
    <w:rsid w:val="000909D3"/>
    <w:rsid w:val="00090AF3"/>
    <w:rsid w:val="00090B3C"/>
    <w:rsid w:val="00090B90"/>
    <w:rsid w:val="00090D10"/>
    <w:rsid w:val="00090D30"/>
    <w:rsid w:val="00090D35"/>
    <w:rsid w:val="00090DEB"/>
    <w:rsid w:val="00090DFC"/>
    <w:rsid w:val="000910CE"/>
    <w:rsid w:val="000910E7"/>
    <w:rsid w:val="00091221"/>
    <w:rsid w:val="000914DB"/>
    <w:rsid w:val="0009189B"/>
    <w:rsid w:val="00091B84"/>
    <w:rsid w:val="00091BCA"/>
    <w:rsid w:val="00091BCD"/>
    <w:rsid w:val="00091CBD"/>
    <w:rsid w:val="00091EB3"/>
    <w:rsid w:val="00091F52"/>
    <w:rsid w:val="00091F6E"/>
    <w:rsid w:val="00091F78"/>
    <w:rsid w:val="00091FB7"/>
    <w:rsid w:val="00092051"/>
    <w:rsid w:val="00092082"/>
    <w:rsid w:val="000921FE"/>
    <w:rsid w:val="0009226D"/>
    <w:rsid w:val="000922D0"/>
    <w:rsid w:val="00092493"/>
    <w:rsid w:val="000925A3"/>
    <w:rsid w:val="000925E6"/>
    <w:rsid w:val="0009276B"/>
    <w:rsid w:val="0009287F"/>
    <w:rsid w:val="00092951"/>
    <w:rsid w:val="00092957"/>
    <w:rsid w:val="00092B9F"/>
    <w:rsid w:val="00092BE1"/>
    <w:rsid w:val="00092D64"/>
    <w:rsid w:val="00092E49"/>
    <w:rsid w:val="00093400"/>
    <w:rsid w:val="000934A9"/>
    <w:rsid w:val="000934AB"/>
    <w:rsid w:val="00093591"/>
    <w:rsid w:val="00093877"/>
    <w:rsid w:val="0009394A"/>
    <w:rsid w:val="00093984"/>
    <w:rsid w:val="00093BEF"/>
    <w:rsid w:val="00093DC4"/>
    <w:rsid w:val="00093F3A"/>
    <w:rsid w:val="00093F4D"/>
    <w:rsid w:val="000940AC"/>
    <w:rsid w:val="0009423D"/>
    <w:rsid w:val="00094379"/>
    <w:rsid w:val="00094586"/>
    <w:rsid w:val="000945C1"/>
    <w:rsid w:val="00094664"/>
    <w:rsid w:val="00094987"/>
    <w:rsid w:val="00094EAE"/>
    <w:rsid w:val="00095046"/>
    <w:rsid w:val="000950B0"/>
    <w:rsid w:val="00095114"/>
    <w:rsid w:val="0009517A"/>
    <w:rsid w:val="0009520C"/>
    <w:rsid w:val="000958EA"/>
    <w:rsid w:val="00095975"/>
    <w:rsid w:val="000959D8"/>
    <w:rsid w:val="00095A68"/>
    <w:rsid w:val="00095C3F"/>
    <w:rsid w:val="000962D7"/>
    <w:rsid w:val="000962DA"/>
    <w:rsid w:val="000966CE"/>
    <w:rsid w:val="000967C2"/>
    <w:rsid w:val="00096A32"/>
    <w:rsid w:val="00096BB3"/>
    <w:rsid w:val="00097329"/>
    <w:rsid w:val="000973AA"/>
    <w:rsid w:val="0009743A"/>
    <w:rsid w:val="000974FB"/>
    <w:rsid w:val="000975BD"/>
    <w:rsid w:val="00097642"/>
    <w:rsid w:val="00097705"/>
    <w:rsid w:val="00097954"/>
    <w:rsid w:val="00097C21"/>
    <w:rsid w:val="00097C5B"/>
    <w:rsid w:val="00097E66"/>
    <w:rsid w:val="000A002A"/>
    <w:rsid w:val="000A02E4"/>
    <w:rsid w:val="000A0428"/>
    <w:rsid w:val="000A05CA"/>
    <w:rsid w:val="000A06B0"/>
    <w:rsid w:val="000A0848"/>
    <w:rsid w:val="000A092E"/>
    <w:rsid w:val="000A09BB"/>
    <w:rsid w:val="000A0D66"/>
    <w:rsid w:val="000A0D87"/>
    <w:rsid w:val="000A0EB5"/>
    <w:rsid w:val="000A108C"/>
    <w:rsid w:val="000A11BC"/>
    <w:rsid w:val="000A136C"/>
    <w:rsid w:val="000A14F0"/>
    <w:rsid w:val="000A178F"/>
    <w:rsid w:val="000A1893"/>
    <w:rsid w:val="000A195A"/>
    <w:rsid w:val="000A197B"/>
    <w:rsid w:val="000A1AE0"/>
    <w:rsid w:val="000A1C7E"/>
    <w:rsid w:val="000A1FA7"/>
    <w:rsid w:val="000A23EB"/>
    <w:rsid w:val="000A2472"/>
    <w:rsid w:val="000A25C2"/>
    <w:rsid w:val="000A28F1"/>
    <w:rsid w:val="000A2C1E"/>
    <w:rsid w:val="000A2CB7"/>
    <w:rsid w:val="000A2E13"/>
    <w:rsid w:val="000A2E83"/>
    <w:rsid w:val="000A2EB5"/>
    <w:rsid w:val="000A30A4"/>
    <w:rsid w:val="000A311A"/>
    <w:rsid w:val="000A3164"/>
    <w:rsid w:val="000A31A1"/>
    <w:rsid w:val="000A32D2"/>
    <w:rsid w:val="000A3558"/>
    <w:rsid w:val="000A35CE"/>
    <w:rsid w:val="000A3949"/>
    <w:rsid w:val="000A3957"/>
    <w:rsid w:val="000A3A18"/>
    <w:rsid w:val="000A3AEA"/>
    <w:rsid w:val="000A3B6C"/>
    <w:rsid w:val="000A3D84"/>
    <w:rsid w:val="000A3EAD"/>
    <w:rsid w:val="000A3FB1"/>
    <w:rsid w:val="000A4144"/>
    <w:rsid w:val="000A453C"/>
    <w:rsid w:val="000A461C"/>
    <w:rsid w:val="000A4634"/>
    <w:rsid w:val="000A467A"/>
    <w:rsid w:val="000A46FC"/>
    <w:rsid w:val="000A4741"/>
    <w:rsid w:val="000A4BCA"/>
    <w:rsid w:val="000A4CEB"/>
    <w:rsid w:val="000A4FDF"/>
    <w:rsid w:val="000A51FF"/>
    <w:rsid w:val="000A52A1"/>
    <w:rsid w:val="000A52EF"/>
    <w:rsid w:val="000A53B7"/>
    <w:rsid w:val="000A54E7"/>
    <w:rsid w:val="000A56E5"/>
    <w:rsid w:val="000A58D3"/>
    <w:rsid w:val="000A5C44"/>
    <w:rsid w:val="000A5D58"/>
    <w:rsid w:val="000A5F63"/>
    <w:rsid w:val="000A64C1"/>
    <w:rsid w:val="000A67F6"/>
    <w:rsid w:val="000A67FC"/>
    <w:rsid w:val="000A68F0"/>
    <w:rsid w:val="000A694D"/>
    <w:rsid w:val="000A6A54"/>
    <w:rsid w:val="000A6ABE"/>
    <w:rsid w:val="000A6EB2"/>
    <w:rsid w:val="000A6EE1"/>
    <w:rsid w:val="000A728D"/>
    <w:rsid w:val="000A72DD"/>
    <w:rsid w:val="000A72F6"/>
    <w:rsid w:val="000A7321"/>
    <w:rsid w:val="000A76B8"/>
    <w:rsid w:val="000A77BC"/>
    <w:rsid w:val="000A7CB4"/>
    <w:rsid w:val="000A7F09"/>
    <w:rsid w:val="000B0360"/>
    <w:rsid w:val="000B054F"/>
    <w:rsid w:val="000B05C3"/>
    <w:rsid w:val="000B05FD"/>
    <w:rsid w:val="000B07D7"/>
    <w:rsid w:val="000B084B"/>
    <w:rsid w:val="000B0899"/>
    <w:rsid w:val="000B0A95"/>
    <w:rsid w:val="000B0E21"/>
    <w:rsid w:val="000B11A0"/>
    <w:rsid w:val="000B130F"/>
    <w:rsid w:val="000B17A2"/>
    <w:rsid w:val="000B1937"/>
    <w:rsid w:val="000B1A1F"/>
    <w:rsid w:val="000B1CEB"/>
    <w:rsid w:val="000B1F74"/>
    <w:rsid w:val="000B216E"/>
    <w:rsid w:val="000B2173"/>
    <w:rsid w:val="000B2186"/>
    <w:rsid w:val="000B22B7"/>
    <w:rsid w:val="000B23BB"/>
    <w:rsid w:val="000B2464"/>
    <w:rsid w:val="000B24E4"/>
    <w:rsid w:val="000B26B1"/>
    <w:rsid w:val="000B26B7"/>
    <w:rsid w:val="000B27AF"/>
    <w:rsid w:val="000B2896"/>
    <w:rsid w:val="000B2A70"/>
    <w:rsid w:val="000B2A9A"/>
    <w:rsid w:val="000B2AC9"/>
    <w:rsid w:val="000B2E28"/>
    <w:rsid w:val="000B2F3E"/>
    <w:rsid w:val="000B3070"/>
    <w:rsid w:val="000B30F0"/>
    <w:rsid w:val="000B3185"/>
    <w:rsid w:val="000B3209"/>
    <w:rsid w:val="000B3309"/>
    <w:rsid w:val="000B339C"/>
    <w:rsid w:val="000B3CB5"/>
    <w:rsid w:val="000B3D56"/>
    <w:rsid w:val="000B3D60"/>
    <w:rsid w:val="000B3F42"/>
    <w:rsid w:val="000B3FCA"/>
    <w:rsid w:val="000B45F8"/>
    <w:rsid w:val="000B4BCC"/>
    <w:rsid w:val="000B4C2F"/>
    <w:rsid w:val="000B51FB"/>
    <w:rsid w:val="000B5231"/>
    <w:rsid w:val="000B52A6"/>
    <w:rsid w:val="000B5534"/>
    <w:rsid w:val="000B5654"/>
    <w:rsid w:val="000B589A"/>
    <w:rsid w:val="000B58A9"/>
    <w:rsid w:val="000B58E1"/>
    <w:rsid w:val="000B5A48"/>
    <w:rsid w:val="000B631B"/>
    <w:rsid w:val="000B652D"/>
    <w:rsid w:val="000B6702"/>
    <w:rsid w:val="000B6710"/>
    <w:rsid w:val="000B6752"/>
    <w:rsid w:val="000B684B"/>
    <w:rsid w:val="000B6AD0"/>
    <w:rsid w:val="000B6AE0"/>
    <w:rsid w:val="000B6C95"/>
    <w:rsid w:val="000B6FDB"/>
    <w:rsid w:val="000B7031"/>
    <w:rsid w:val="000B7099"/>
    <w:rsid w:val="000B725F"/>
    <w:rsid w:val="000B72DC"/>
    <w:rsid w:val="000B731E"/>
    <w:rsid w:val="000B734A"/>
    <w:rsid w:val="000B734F"/>
    <w:rsid w:val="000B740B"/>
    <w:rsid w:val="000B7451"/>
    <w:rsid w:val="000B763C"/>
    <w:rsid w:val="000B76A6"/>
    <w:rsid w:val="000B779E"/>
    <w:rsid w:val="000B7839"/>
    <w:rsid w:val="000B793C"/>
    <w:rsid w:val="000B7ACA"/>
    <w:rsid w:val="000B7B8E"/>
    <w:rsid w:val="000B7BCD"/>
    <w:rsid w:val="000B7D22"/>
    <w:rsid w:val="000B7DB7"/>
    <w:rsid w:val="000B7E52"/>
    <w:rsid w:val="000C0055"/>
    <w:rsid w:val="000C010F"/>
    <w:rsid w:val="000C0497"/>
    <w:rsid w:val="000C0768"/>
    <w:rsid w:val="000C07B0"/>
    <w:rsid w:val="000C07F8"/>
    <w:rsid w:val="000C0809"/>
    <w:rsid w:val="000C080B"/>
    <w:rsid w:val="000C087C"/>
    <w:rsid w:val="000C08CC"/>
    <w:rsid w:val="000C0A39"/>
    <w:rsid w:val="000C0AD0"/>
    <w:rsid w:val="000C0B23"/>
    <w:rsid w:val="000C0B69"/>
    <w:rsid w:val="000C0BC8"/>
    <w:rsid w:val="000C0BE4"/>
    <w:rsid w:val="000C0E09"/>
    <w:rsid w:val="000C0EB5"/>
    <w:rsid w:val="000C1007"/>
    <w:rsid w:val="000C1098"/>
    <w:rsid w:val="000C12B4"/>
    <w:rsid w:val="000C145F"/>
    <w:rsid w:val="000C1544"/>
    <w:rsid w:val="000C1671"/>
    <w:rsid w:val="000C16C9"/>
    <w:rsid w:val="000C1752"/>
    <w:rsid w:val="000C176D"/>
    <w:rsid w:val="000C1819"/>
    <w:rsid w:val="000C1910"/>
    <w:rsid w:val="000C1957"/>
    <w:rsid w:val="000C1A6F"/>
    <w:rsid w:val="000C1F68"/>
    <w:rsid w:val="000C21B5"/>
    <w:rsid w:val="000C2352"/>
    <w:rsid w:val="000C267B"/>
    <w:rsid w:val="000C26C3"/>
    <w:rsid w:val="000C270B"/>
    <w:rsid w:val="000C2939"/>
    <w:rsid w:val="000C2ACC"/>
    <w:rsid w:val="000C2C8F"/>
    <w:rsid w:val="000C2CF2"/>
    <w:rsid w:val="000C2F14"/>
    <w:rsid w:val="000C2F7E"/>
    <w:rsid w:val="000C2FE2"/>
    <w:rsid w:val="000C30BB"/>
    <w:rsid w:val="000C30F4"/>
    <w:rsid w:val="000C312B"/>
    <w:rsid w:val="000C35DD"/>
    <w:rsid w:val="000C36C8"/>
    <w:rsid w:val="000C39A0"/>
    <w:rsid w:val="000C3A5F"/>
    <w:rsid w:val="000C3B5B"/>
    <w:rsid w:val="000C3BF7"/>
    <w:rsid w:val="000C3CEC"/>
    <w:rsid w:val="000C3D0B"/>
    <w:rsid w:val="000C3D7D"/>
    <w:rsid w:val="000C3DC8"/>
    <w:rsid w:val="000C3DF7"/>
    <w:rsid w:val="000C3F36"/>
    <w:rsid w:val="000C3FDC"/>
    <w:rsid w:val="000C40CC"/>
    <w:rsid w:val="000C40EA"/>
    <w:rsid w:val="000C4211"/>
    <w:rsid w:val="000C42C7"/>
    <w:rsid w:val="000C4377"/>
    <w:rsid w:val="000C43C1"/>
    <w:rsid w:val="000C4841"/>
    <w:rsid w:val="000C48FA"/>
    <w:rsid w:val="000C4AF1"/>
    <w:rsid w:val="000C4C23"/>
    <w:rsid w:val="000C4C4B"/>
    <w:rsid w:val="000C4C65"/>
    <w:rsid w:val="000C4E19"/>
    <w:rsid w:val="000C4E28"/>
    <w:rsid w:val="000C4F92"/>
    <w:rsid w:val="000C5290"/>
    <w:rsid w:val="000C554A"/>
    <w:rsid w:val="000C5582"/>
    <w:rsid w:val="000C55B9"/>
    <w:rsid w:val="000C5628"/>
    <w:rsid w:val="000C5657"/>
    <w:rsid w:val="000C5715"/>
    <w:rsid w:val="000C575A"/>
    <w:rsid w:val="000C58C9"/>
    <w:rsid w:val="000C59E0"/>
    <w:rsid w:val="000C5E44"/>
    <w:rsid w:val="000C5EE7"/>
    <w:rsid w:val="000C608F"/>
    <w:rsid w:val="000C6182"/>
    <w:rsid w:val="000C6256"/>
    <w:rsid w:val="000C64C8"/>
    <w:rsid w:val="000C6697"/>
    <w:rsid w:val="000C68AB"/>
    <w:rsid w:val="000C6942"/>
    <w:rsid w:val="000C6A10"/>
    <w:rsid w:val="000C6D47"/>
    <w:rsid w:val="000C6FC2"/>
    <w:rsid w:val="000C71D0"/>
    <w:rsid w:val="000C74A3"/>
    <w:rsid w:val="000C752A"/>
    <w:rsid w:val="000C7847"/>
    <w:rsid w:val="000C7B0F"/>
    <w:rsid w:val="000D01CB"/>
    <w:rsid w:val="000D0244"/>
    <w:rsid w:val="000D0258"/>
    <w:rsid w:val="000D02E7"/>
    <w:rsid w:val="000D03F7"/>
    <w:rsid w:val="000D06E7"/>
    <w:rsid w:val="000D08EA"/>
    <w:rsid w:val="000D09C6"/>
    <w:rsid w:val="000D0DA0"/>
    <w:rsid w:val="000D0DC4"/>
    <w:rsid w:val="000D0DDB"/>
    <w:rsid w:val="000D0DE8"/>
    <w:rsid w:val="000D0EA9"/>
    <w:rsid w:val="000D0F6D"/>
    <w:rsid w:val="000D0F81"/>
    <w:rsid w:val="000D1497"/>
    <w:rsid w:val="000D155C"/>
    <w:rsid w:val="000D174A"/>
    <w:rsid w:val="000D191B"/>
    <w:rsid w:val="000D1A4C"/>
    <w:rsid w:val="000D1A9E"/>
    <w:rsid w:val="000D1BC7"/>
    <w:rsid w:val="000D1BD9"/>
    <w:rsid w:val="000D1C2D"/>
    <w:rsid w:val="000D2069"/>
    <w:rsid w:val="000D2202"/>
    <w:rsid w:val="000D261A"/>
    <w:rsid w:val="000D279F"/>
    <w:rsid w:val="000D2985"/>
    <w:rsid w:val="000D29BB"/>
    <w:rsid w:val="000D2A34"/>
    <w:rsid w:val="000D2C78"/>
    <w:rsid w:val="000D3069"/>
    <w:rsid w:val="000D315A"/>
    <w:rsid w:val="000D3D42"/>
    <w:rsid w:val="000D3F37"/>
    <w:rsid w:val="000D43D3"/>
    <w:rsid w:val="000D472E"/>
    <w:rsid w:val="000D477C"/>
    <w:rsid w:val="000D478E"/>
    <w:rsid w:val="000D4AD4"/>
    <w:rsid w:val="000D4D32"/>
    <w:rsid w:val="000D4F4C"/>
    <w:rsid w:val="000D502E"/>
    <w:rsid w:val="000D506F"/>
    <w:rsid w:val="000D513C"/>
    <w:rsid w:val="000D513F"/>
    <w:rsid w:val="000D5587"/>
    <w:rsid w:val="000D593D"/>
    <w:rsid w:val="000D5994"/>
    <w:rsid w:val="000D5AA8"/>
    <w:rsid w:val="000D5B45"/>
    <w:rsid w:val="000D5EB8"/>
    <w:rsid w:val="000D5F75"/>
    <w:rsid w:val="000D607A"/>
    <w:rsid w:val="000D655A"/>
    <w:rsid w:val="000D66FF"/>
    <w:rsid w:val="000D670F"/>
    <w:rsid w:val="000D683C"/>
    <w:rsid w:val="000D6A8B"/>
    <w:rsid w:val="000D6B87"/>
    <w:rsid w:val="000D6BE6"/>
    <w:rsid w:val="000D6C8B"/>
    <w:rsid w:val="000D6D3A"/>
    <w:rsid w:val="000D6EA4"/>
    <w:rsid w:val="000D6F33"/>
    <w:rsid w:val="000D7148"/>
    <w:rsid w:val="000D7216"/>
    <w:rsid w:val="000D72A5"/>
    <w:rsid w:val="000D7518"/>
    <w:rsid w:val="000D7559"/>
    <w:rsid w:val="000D7631"/>
    <w:rsid w:val="000D77F6"/>
    <w:rsid w:val="000D785E"/>
    <w:rsid w:val="000D78A7"/>
    <w:rsid w:val="000D7902"/>
    <w:rsid w:val="000D7CA0"/>
    <w:rsid w:val="000E0293"/>
    <w:rsid w:val="000E0656"/>
    <w:rsid w:val="000E0720"/>
    <w:rsid w:val="000E07F2"/>
    <w:rsid w:val="000E09A3"/>
    <w:rsid w:val="000E0A55"/>
    <w:rsid w:val="000E0B64"/>
    <w:rsid w:val="000E0F18"/>
    <w:rsid w:val="000E0F52"/>
    <w:rsid w:val="000E0F9F"/>
    <w:rsid w:val="000E1133"/>
    <w:rsid w:val="000E1282"/>
    <w:rsid w:val="000E12C4"/>
    <w:rsid w:val="000E132F"/>
    <w:rsid w:val="000E145D"/>
    <w:rsid w:val="000E1734"/>
    <w:rsid w:val="000E199E"/>
    <w:rsid w:val="000E1F1B"/>
    <w:rsid w:val="000E1FDE"/>
    <w:rsid w:val="000E202D"/>
    <w:rsid w:val="000E2122"/>
    <w:rsid w:val="000E24BC"/>
    <w:rsid w:val="000E24E7"/>
    <w:rsid w:val="000E2715"/>
    <w:rsid w:val="000E277E"/>
    <w:rsid w:val="000E279E"/>
    <w:rsid w:val="000E28DE"/>
    <w:rsid w:val="000E29A6"/>
    <w:rsid w:val="000E2B2B"/>
    <w:rsid w:val="000E2D3E"/>
    <w:rsid w:val="000E2EDF"/>
    <w:rsid w:val="000E3186"/>
    <w:rsid w:val="000E322B"/>
    <w:rsid w:val="000E331D"/>
    <w:rsid w:val="000E33BF"/>
    <w:rsid w:val="000E3457"/>
    <w:rsid w:val="000E352B"/>
    <w:rsid w:val="000E3887"/>
    <w:rsid w:val="000E391B"/>
    <w:rsid w:val="000E3A00"/>
    <w:rsid w:val="000E3D50"/>
    <w:rsid w:val="000E3E92"/>
    <w:rsid w:val="000E3FEC"/>
    <w:rsid w:val="000E4088"/>
    <w:rsid w:val="000E4157"/>
    <w:rsid w:val="000E42D6"/>
    <w:rsid w:val="000E42EF"/>
    <w:rsid w:val="000E4520"/>
    <w:rsid w:val="000E4573"/>
    <w:rsid w:val="000E4590"/>
    <w:rsid w:val="000E4778"/>
    <w:rsid w:val="000E47CD"/>
    <w:rsid w:val="000E4A07"/>
    <w:rsid w:val="000E4ACF"/>
    <w:rsid w:val="000E5031"/>
    <w:rsid w:val="000E53EC"/>
    <w:rsid w:val="000E5427"/>
    <w:rsid w:val="000E56B9"/>
    <w:rsid w:val="000E5EE0"/>
    <w:rsid w:val="000E5F0A"/>
    <w:rsid w:val="000E61B2"/>
    <w:rsid w:val="000E631A"/>
    <w:rsid w:val="000E6335"/>
    <w:rsid w:val="000E6585"/>
    <w:rsid w:val="000E6922"/>
    <w:rsid w:val="000E6986"/>
    <w:rsid w:val="000E6A74"/>
    <w:rsid w:val="000E6B03"/>
    <w:rsid w:val="000E6CDC"/>
    <w:rsid w:val="000E6D2C"/>
    <w:rsid w:val="000E6D37"/>
    <w:rsid w:val="000E6E29"/>
    <w:rsid w:val="000E705D"/>
    <w:rsid w:val="000E71B8"/>
    <w:rsid w:val="000E7409"/>
    <w:rsid w:val="000E791F"/>
    <w:rsid w:val="000E7D12"/>
    <w:rsid w:val="000E7F62"/>
    <w:rsid w:val="000E7F8D"/>
    <w:rsid w:val="000F002D"/>
    <w:rsid w:val="000F00B6"/>
    <w:rsid w:val="000F0143"/>
    <w:rsid w:val="000F017B"/>
    <w:rsid w:val="000F0233"/>
    <w:rsid w:val="000F0536"/>
    <w:rsid w:val="000F0E0C"/>
    <w:rsid w:val="000F0F1E"/>
    <w:rsid w:val="000F0FDC"/>
    <w:rsid w:val="000F1214"/>
    <w:rsid w:val="000F1396"/>
    <w:rsid w:val="000F1A03"/>
    <w:rsid w:val="000F206C"/>
    <w:rsid w:val="000F217D"/>
    <w:rsid w:val="000F2225"/>
    <w:rsid w:val="000F2232"/>
    <w:rsid w:val="000F224B"/>
    <w:rsid w:val="000F23DD"/>
    <w:rsid w:val="000F23FE"/>
    <w:rsid w:val="000F272E"/>
    <w:rsid w:val="000F2776"/>
    <w:rsid w:val="000F294E"/>
    <w:rsid w:val="000F2DB8"/>
    <w:rsid w:val="000F2E3F"/>
    <w:rsid w:val="000F2F8A"/>
    <w:rsid w:val="000F3045"/>
    <w:rsid w:val="000F3238"/>
    <w:rsid w:val="000F3587"/>
    <w:rsid w:val="000F35BD"/>
    <w:rsid w:val="000F37E7"/>
    <w:rsid w:val="000F39EB"/>
    <w:rsid w:val="000F3A16"/>
    <w:rsid w:val="000F3A42"/>
    <w:rsid w:val="000F3F0C"/>
    <w:rsid w:val="000F4232"/>
    <w:rsid w:val="000F432E"/>
    <w:rsid w:val="000F4521"/>
    <w:rsid w:val="000F45FA"/>
    <w:rsid w:val="000F4651"/>
    <w:rsid w:val="000F4868"/>
    <w:rsid w:val="000F48A0"/>
    <w:rsid w:val="000F495A"/>
    <w:rsid w:val="000F4A13"/>
    <w:rsid w:val="000F4ACF"/>
    <w:rsid w:val="000F4B98"/>
    <w:rsid w:val="000F4C19"/>
    <w:rsid w:val="000F4D65"/>
    <w:rsid w:val="000F4F38"/>
    <w:rsid w:val="000F4FB7"/>
    <w:rsid w:val="000F5066"/>
    <w:rsid w:val="000F5249"/>
    <w:rsid w:val="000F5272"/>
    <w:rsid w:val="000F52B3"/>
    <w:rsid w:val="000F543C"/>
    <w:rsid w:val="000F552E"/>
    <w:rsid w:val="000F57DF"/>
    <w:rsid w:val="000F5860"/>
    <w:rsid w:val="000F5DDA"/>
    <w:rsid w:val="000F5DF4"/>
    <w:rsid w:val="000F5FED"/>
    <w:rsid w:val="000F5FF3"/>
    <w:rsid w:val="000F603D"/>
    <w:rsid w:val="000F63EA"/>
    <w:rsid w:val="000F64AA"/>
    <w:rsid w:val="000F64B5"/>
    <w:rsid w:val="000F64C3"/>
    <w:rsid w:val="000F66DB"/>
    <w:rsid w:val="000F6C04"/>
    <w:rsid w:val="000F6E0F"/>
    <w:rsid w:val="000F7283"/>
    <w:rsid w:val="000F72C9"/>
    <w:rsid w:val="000F7441"/>
    <w:rsid w:val="000F772B"/>
    <w:rsid w:val="000F77AA"/>
    <w:rsid w:val="000F787D"/>
    <w:rsid w:val="000F78C3"/>
    <w:rsid w:val="000F7930"/>
    <w:rsid w:val="000F7A72"/>
    <w:rsid w:val="000F7CB3"/>
    <w:rsid w:val="000F7DD4"/>
    <w:rsid w:val="000F7F78"/>
    <w:rsid w:val="0010014D"/>
    <w:rsid w:val="0010032A"/>
    <w:rsid w:val="001004F4"/>
    <w:rsid w:val="00100593"/>
    <w:rsid w:val="00100602"/>
    <w:rsid w:val="00100635"/>
    <w:rsid w:val="0010082F"/>
    <w:rsid w:val="0010083D"/>
    <w:rsid w:val="00100DD6"/>
    <w:rsid w:val="00100EA9"/>
    <w:rsid w:val="00100FCF"/>
    <w:rsid w:val="00101089"/>
    <w:rsid w:val="00101098"/>
    <w:rsid w:val="00101253"/>
    <w:rsid w:val="00101686"/>
    <w:rsid w:val="00101A0C"/>
    <w:rsid w:val="00101B2B"/>
    <w:rsid w:val="00101F35"/>
    <w:rsid w:val="001020FB"/>
    <w:rsid w:val="00102438"/>
    <w:rsid w:val="0010268A"/>
    <w:rsid w:val="001026B7"/>
    <w:rsid w:val="001026FC"/>
    <w:rsid w:val="00102770"/>
    <w:rsid w:val="001029CC"/>
    <w:rsid w:val="00102C5D"/>
    <w:rsid w:val="00102DBB"/>
    <w:rsid w:val="00102DCA"/>
    <w:rsid w:val="00102FD8"/>
    <w:rsid w:val="001031A1"/>
    <w:rsid w:val="001033C3"/>
    <w:rsid w:val="00103482"/>
    <w:rsid w:val="001034C7"/>
    <w:rsid w:val="001036E9"/>
    <w:rsid w:val="001038DC"/>
    <w:rsid w:val="00103919"/>
    <w:rsid w:val="001039DB"/>
    <w:rsid w:val="00103A12"/>
    <w:rsid w:val="00103AE8"/>
    <w:rsid w:val="00103B03"/>
    <w:rsid w:val="00103B27"/>
    <w:rsid w:val="00103D3D"/>
    <w:rsid w:val="001040B5"/>
    <w:rsid w:val="0010421C"/>
    <w:rsid w:val="00104679"/>
    <w:rsid w:val="0010481B"/>
    <w:rsid w:val="0010483E"/>
    <w:rsid w:val="0010485D"/>
    <w:rsid w:val="001048FD"/>
    <w:rsid w:val="00104930"/>
    <w:rsid w:val="00104A07"/>
    <w:rsid w:val="00104A59"/>
    <w:rsid w:val="00104CAD"/>
    <w:rsid w:val="00104D49"/>
    <w:rsid w:val="00104DAC"/>
    <w:rsid w:val="00104EC4"/>
    <w:rsid w:val="00104F7C"/>
    <w:rsid w:val="001051F4"/>
    <w:rsid w:val="001052DB"/>
    <w:rsid w:val="001053CF"/>
    <w:rsid w:val="00105871"/>
    <w:rsid w:val="00105E38"/>
    <w:rsid w:val="00105EA7"/>
    <w:rsid w:val="0010601E"/>
    <w:rsid w:val="001063A5"/>
    <w:rsid w:val="00106523"/>
    <w:rsid w:val="0010662A"/>
    <w:rsid w:val="001066FE"/>
    <w:rsid w:val="001067AA"/>
    <w:rsid w:val="001068A0"/>
    <w:rsid w:val="001068E9"/>
    <w:rsid w:val="00106973"/>
    <w:rsid w:val="00106AEE"/>
    <w:rsid w:val="00106B66"/>
    <w:rsid w:val="00106B82"/>
    <w:rsid w:val="00106C43"/>
    <w:rsid w:val="00106D31"/>
    <w:rsid w:val="00106EAE"/>
    <w:rsid w:val="00107005"/>
    <w:rsid w:val="0010733B"/>
    <w:rsid w:val="00107372"/>
    <w:rsid w:val="0010743B"/>
    <w:rsid w:val="001076C7"/>
    <w:rsid w:val="0010777D"/>
    <w:rsid w:val="00107818"/>
    <w:rsid w:val="00107889"/>
    <w:rsid w:val="0010795A"/>
    <w:rsid w:val="00107CBC"/>
    <w:rsid w:val="00107DDE"/>
    <w:rsid w:val="00107EB3"/>
    <w:rsid w:val="00107F0A"/>
    <w:rsid w:val="00107F50"/>
    <w:rsid w:val="001100AA"/>
    <w:rsid w:val="001103CD"/>
    <w:rsid w:val="00110753"/>
    <w:rsid w:val="00110B9D"/>
    <w:rsid w:val="00110BE7"/>
    <w:rsid w:val="00110C24"/>
    <w:rsid w:val="00110D41"/>
    <w:rsid w:val="001111CD"/>
    <w:rsid w:val="0011124B"/>
    <w:rsid w:val="001112AB"/>
    <w:rsid w:val="0011137F"/>
    <w:rsid w:val="001114A7"/>
    <w:rsid w:val="00111659"/>
    <w:rsid w:val="001116C6"/>
    <w:rsid w:val="001119E4"/>
    <w:rsid w:val="00111C88"/>
    <w:rsid w:val="00111CBC"/>
    <w:rsid w:val="00111E4A"/>
    <w:rsid w:val="00112047"/>
    <w:rsid w:val="001120CB"/>
    <w:rsid w:val="00112223"/>
    <w:rsid w:val="0011222D"/>
    <w:rsid w:val="001122DB"/>
    <w:rsid w:val="001123E6"/>
    <w:rsid w:val="0011244D"/>
    <w:rsid w:val="001125AF"/>
    <w:rsid w:val="00112813"/>
    <w:rsid w:val="001129B7"/>
    <w:rsid w:val="00112A62"/>
    <w:rsid w:val="00112AF4"/>
    <w:rsid w:val="00112B10"/>
    <w:rsid w:val="001130F1"/>
    <w:rsid w:val="001132F3"/>
    <w:rsid w:val="00113371"/>
    <w:rsid w:val="001134B5"/>
    <w:rsid w:val="001136A4"/>
    <w:rsid w:val="001136CA"/>
    <w:rsid w:val="0011388E"/>
    <w:rsid w:val="00113B55"/>
    <w:rsid w:val="00113B5A"/>
    <w:rsid w:val="0011423F"/>
    <w:rsid w:val="0011454D"/>
    <w:rsid w:val="001145C9"/>
    <w:rsid w:val="001145F4"/>
    <w:rsid w:val="0011464E"/>
    <w:rsid w:val="00114985"/>
    <w:rsid w:val="00114A3A"/>
    <w:rsid w:val="00114C62"/>
    <w:rsid w:val="00114D21"/>
    <w:rsid w:val="00114DC6"/>
    <w:rsid w:val="00114F91"/>
    <w:rsid w:val="001150BF"/>
    <w:rsid w:val="001150D4"/>
    <w:rsid w:val="001151F3"/>
    <w:rsid w:val="001152E8"/>
    <w:rsid w:val="001155E8"/>
    <w:rsid w:val="00115636"/>
    <w:rsid w:val="00115643"/>
    <w:rsid w:val="00115866"/>
    <w:rsid w:val="00115BF0"/>
    <w:rsid w:val="00115E92"/>
    <w:rsid w:val="00115FDD"/>
    <w:rsid w:val="001161D6"/>
    <w:rsid w:val="0011628E"/>
    <w:rsid w:val="001162DE"/>
    <w:rsid w:val="001167BD"/>
    <w:rsid w:val="001169C7"/>
    <w:rsid w:val="001169D1"/>
    <w:rsid w:val="00116A2C"/>
    <w:rsid w:val="00116CCD"/>
    <w:rsid w:val="00116CCE"/>
    <w:rsid w:val="00116DF9"/>
    <w:rsid w:val="00116E65"/>
    <w:rsid w:val="00117074"/>
    <w:rsid w:val="001170F3"/>
    <w:rsid w:val="001171CC"/>
    <w:rsid w:val="00117215"/>
    <w:rsid w:val="0011728A"/>
    <w:rsid w:val="001172C7"/>
    <w:rsid w:val="0011744A"/>
    <w:rsid w:val="0011771D"/>
    <w:rsid w:val="0011782A"/>
    <w:rsid w:val="0011786B"/>
    <w:rsid w:val="001179AD"/>
    <w:rsid w:val="00117A78"/>
    <w:rsid w:val="00117ACC"/>
    <w:rsid w:val="00117EEC"/>
    <w:rsid w:val="00117F3B"/>
    <w:rsid w:val="00120284"/>
    <w:rsid w:val="00120605"/>
    <w:rsid w:val="001207A7"/>
    <w:rsid w:val="00120800"/>
    <w:rsid w:val="00120ADA"/>
    <w:rsid w:val="00120D4F"/>
    <w:rsid w:val="00120DB3"/>
    <w:rsid w:val="00120EDD"/>
    <w:rsid w:val="001218F8"/>
    <w:rsid w:val="00121A12"/>
    <w:rsid w:val="00121A22"/>
    <w:rsid w:val="00121ADB"/>
    <w:rsid w:val="00121F24"/>
    <w:rsid w:val="00121F4C"/>
    <w:rsid w:val="001220CD"/>
    <w:rsid w:val="001223D8"/>
    <w:rsid w:val="00122B30"/>
    <w:rsid w:val="00122D25"/>
    <w:rsid w:val="00122DB7"/>
    <w:rsid w:val="00122F50"/>
    <w:rsid w:val="00123217"/>
    <w:rsid w:val="00123295"/>
    <w:rsid w:val="0012335A"/>
    <w:rsid w:val="0012367D"/>
    <w:rsid w:val="00123857"/>
    <w:rsid w:val="001238B6"/>
    <w:rsid w:val="00123A58"/>
    <w:rsid w:val="00123ACA"/>
    <w:rsid w:val="00123AD3"/>
    <w:rsid w:val="00123C26"/>
    <w:rsid w:val="00123D23"/>
    <w:rsid w:val="00123E2B"/>
    <w:rsid w:val="0012425F"/>
    <w:rsid w:val="00124485"/>
    <w:rsid w:val="0012490C"/>
    <w:rsid w:val="00124A28"/>
    <w:rsid w:val="00124B7C"/>
    <w:rsid w:val="00124DB0"/>
    <w:rsid w:val="001251E3"/>
    <w:rsid w:val="00125298"/>
    <w:rsid w:val="0012548A"/>
    <w:rsid w:val="00125800"/>
    <w:rsid w:val="00125A53"/>
    <w:rsid w:val="00125C8A"/>
    <w:rsid w:val="00125D85"/>
    <w:rsid w:val="00125E8F"/>
    <w:rsid w:val="00125F9F"/>
    <w:rsid w:val="00126020"/>
    <w:rsid w:val="00126388"/>
    <w:rsid w:val="00126622"/>
    <w:rsid w:val="00126664"/>
    <w:rsid w:val="00126757"/>
    <w:rsid w:val="00126771"/>
    <w:rsid w:val="00126793"/>
    <w:rsid w:val="0012688F"/>
    <w:rsid w:val="0012699C"/>
    <w:rsid w:val="00126AC8"/>
    <w:rsid w:val="00126CA0"/>
    <w:rsid w:val="00126D37"/>
    <w:rsid w:val="00126E67"/>
    <w:rsid w:val="001271A5"/>
    <w:rsid w:val="0012725F"/>
    <w:rsid w:val="00127546"/>
    <w:rsid w:val="00127605"/>
    <w:rsid w:val="001276AD"/>
    <w:rsid w:val="001278C4"/>
    <w:rsid w:val="00127BC3"/>
    <w:rsid w:val="00127CE3"/>
    <w:rsid w:val="00127F5A"/>
    <w:rsid w:val="0013031B"/>
    <w:rsid w:val="0013046E"/>
    <w:rsid w:val="00130495"/>
    <w:rsid w:val="0013061C"/>
    <w:rsid w:val="001306FF"/>
    <w:rsid w:val="0013084B"/>
    <w:rsid w:val="00130A3D"/>
    <w:rsid w:val="00130AF8"/>
    <w:rsid w:val="00130BBE"/>
    <w:rsid w:val="00130C83"/>
    <w:rsid w:val="00130C8F"/>
    <w:rsid w:val="00130CCA"/>
    <w:rsid w:val="00130DCC"/>
    <w:rsid w:val="00130EE4"/>
    <w:rsid w:val="00130FA0"/>
    <w:rsid w:val="001311F6"/>
    <w:rsid w:val="0013137F"/>
    <w:rsid w:val="0013156E"/>
    <w:rsid w:val="001315A5"/>
    <w:rsid w:val="001315DD"/>
    <w:rsid w:val="00131773"/>
    <w:rsid w:val="00131DE1"/>
    <w:rsid w:val="00131E78"/>
    <w:rsid w:val="00132011"/>
    <w:rsid w:val="0013201D"/>
    <w:rsid w:val="001321DE"/>
    <w:rsid w:val="00132563"/>
    <w:rsid w:val="0013261A"/>
    <w:rsid w:val="00132796"/>
    <w:rsid w:val="0013284E"/>
    <w:rsid w:val="0013295A"/>
    <w:rsid w:val="001329D7"/>
    <w:rsid w:val="00132E4A"/>
    <w:rsid w:val="00132FFA"/>
    <w:rsid w:val="00133056"/>
    <w:rsid w:val="001331DE"/>
    <w:rsid w:val="00133263"/>
    <w:rsid w:val="0013336B"/>
    <w:rsid w:val="001334E7"/>
    <w:rsid w:val="001336DF"/>
    <w:rsid w:val="0013379F"/>
    <w:rsid w:val="00133C31"/>
    <w:rsid w:val="00134186"/>
    <w:rsid w:val="00134301"/>
    <w:rsid w:val="001344BF"/>
    <w:rsid w:val="0013484A"/>
    <w:rsid w:val="00134860"/>
    <w:rsid w:val="001349D5"/>
    <w:rsid w:val="00134A09"/>
    <w:rsid w:val="00134B35"/>
    <w:rsid w:val="00134DD2"/>
    <w:rsid w:val="00134F04"/>
    <w:rsid w:val="00134F22"/>
    <w:rsid w:val="0013544C"/>
    <w:rsid w:val="001356C2"/>
    <w:rsid w:val="0013570C"/>
    <w:rsid w:val="001357FB"/>
    <w:rsid w:val="00135811"/>
    <w:rsid w:val="00135A71"/>
    <w:rsid w:val="00135AC4"/>
    <w:rsid w:val="00135BDD"/>
    <w:rsid w:val="00135D1C"/>
    <w:rsid w:val="00135D53"/>
    <w:rsid w:val="00136105"/>
    <w:rsid w:val="001361FD"/>
    <w:rsid w:val="00136210"/>
    <w:rsid w:val="00136367"/>
    <w:rsid w:val="00136722"/>
    <w:rsid w:val="0013675A"/>
    <w:rsid w:val="00136832"/>
    <w:rsid w:val="00136D46"/>
    <w:rsid w:val="00136D4E"/>
    <w:rsid w:val="00137214"/>
    <w:rsid w:val="00137376"/>
    <w:rsid w:val="00137523"/>
    <w:rsid w:val="00137607"/>
    <w:rsid w:val="00137969"/>
    <w:rsid w:val="00137A65"/>
    <w:rsid w:val="00137AA8"/>
    <w:rsid w:val="00137B54"/>
    <w:rsid w:val="00137DA6"/>
    <w:rsid w:val="001402AD"/>
    <w:rsid w:val="00140A02"/>
    <w:rsid w:val="00140C7A"/>
    <w:rsid w:val="00140FCE"/>
    <w:rsid w:val="00141215"/>
    <w:rsid w:val="0014134D"/>
    <w:rsid w:val="0014165B"/>
    <w:rsid w:val="00141A8C"/>
    <w:rsid w:val="00141AF1"/>
    <w:rsid w:val="00141D15"/>
    <w:rsid w:val="00141D8C"/>
    <w:rsid w:val="0014205A"/>
    <w:rsid w:val="001420C3"/>
    <w:rsid w:val="00142758"/>
    <w:rsid w:val="00142B8B"/>
    <w:rsid w:val="00142C62"/>
    <w:rsid w:val="00142C68"/>
    <w:rsid w:val="001430CC"/>
    <w:rsid w:val="001430E4"/>
    <w:rsid w:val="00143169"/>
    <w:rsid w:val="00143467"/>
    <w:rsid w:val="001434FA"/>
    <w:rsid w:val="00143643"/>
    <w:rsid w:val="001436DC"/>
    <w:rsid w:val="001439E8"/>
    <w:rsid w:val="00143A45"/>
    <w:rsid w:val="00143B0E"/>
    <w:rsid w:val="00143C63"/>
    <w:rsid w:val="00143EFA"/>
    <w:rsid w:val="00143FED"/>
    <w:rsid w:val="00144560"/>
    <w:rsid w:val="001445C3"/>
    <w:rsid w:val="001445F2"/>
    <w:rsid w:val="00144830"/>
    <w:rsid w:val="00144854"/>
    <w:rsid w:val="001448F8"/>
    <w:rsid w:val="00144904"/>
    <w:rsid w:val="0014497B"/>
    <w:rsid w:val="00144A58"/>
    <w:rsid w:val="00144DBB"/>
    <w:rsid w:val="00144F03"/>
    <w:rsid w:val="00145233"/>
    <w:rsid w:val="00145251"/>
    <w:rsid w:val="00145270"/>
    <w:rsid w:val="00145674"/>
    <w:rsid w:val="0014583F"/>
    <w:rsid w:val="0014590A"/>
    <w:rsid w:val="0014591C"/>
    <w:rsid w:val="001459F8"/>
    <w:rsid w:val="00145A6B"/>
    <w:rsid w:val="00145CAD"/>
    <w:rsid w:val="00145CB3"/>
    <w:rsid w:val="00145E47"/>
    <w:rsid w:val="00146367"/>
    <w:rsid w:val="001464DB"/>
    <w:rsid w:val="0014660A"/>
    <w:rsid w:val="00146714"/>
    <w:rsid w:val="001468BD"/>
    <w:rsid w:val="00146B5B"/>
    <w:rsid w:val="00146F27"/>
    <w:rsid w:val="001470D8"/>
    <w:rsid w:val="0014723A"/>
    <w:rsid w:val="00147366"/>
    <w:rsid w:val="001477B1"/>
    <w:rsid w:val="001478B1"/>
    <w:rsid w:val="00147DB7"/>
    <w:rsid w:val="00147F0F"/>
    <w:rsid w:val="00147F5A"/>
    <w:rsid w:val="001501ED"/>
    <w:rsid w:val="001502EB"/>
    <w:rsid w:val="00150348"/>
    <w:rsid w:val="0015041C"/>
    <w:rsid w:val="00150442"/>
    <w:rsid w:val="00150578"/>
    <w:rsid w:val="00150615"/>
    <w:rsid w:val="001506CD"/>
    <w:rsid w:val="001506F4"/>
    <w:rsid w:val="00150733"/>
    <w:rsid w:val="00150949"/>
    <w:rsid w:val="00150ACA"/>
    <w:rsid w:val="00150CA3"/>
    <w:rsid w:val="00150CF3"/>
    <w:rsid w:val="00151061"/>
    <w:rsid w:val="001510D8"/>
    <w:rsid w:val="00151139"/>
    <w:rsid w:val="001514B4"/>
    <w:rsid w:val="0015151B"/>
    <w:rsid w:val="00151553"/>
    <w:rsid w:val="00151570"/>
    <w:rsid w:val="00151718"/>
    <w:rsid w:val="00151A32"/>
    <w:rsid w:val="00151A46"/>
    <w:rsid w:val="00151B6B"/>
    <w:rsid w:val="00151B94"/>
    <w:rsid w:val="00151BCF"/>
    <w:rsid w:val="00151F7A"/>
    <w:rsid w:val="0015204F"/>
    <w:rsid w:val="00152090"/>
    <w:rsid w:val="001521AF"/>
    <w:rsid w:val="00152390"/>
    <w:rsid w:val="001526FE"/>
    <w:rsid w:val="00152761"/>
    <w:rsid w:val="00152871"/>
    <w:rsid w:val="00152AA0"/>
    <w:rsid w:val="00152B34"/>
    <w:rsid w:val="00152C98"/>
    <w:rsid w:val="00152ED2"/>
    <w:rsid w:val="00152F56"/>
    <w:rsid w:val="00152F6E"/>
    <w:rsid w:val="00152F75"/>
    <w:rsid w:val="001530FE"/>
    <w:rsid w:val="0015359D"/>
    <w:rsid w:val="001535C8"/>
    <w:rsid w:val="00153718"/>
    <w:rsid w:val="001537CD"/>
    <w:rsid w:val="00153BD6"/>
    <w:rsid w:val="00153DD5"/>
    <w:rsid w:val="00153E84"/>
    <w:rsid w:val="00153F4C"/>
    <w:rsid w:val="00154386"/>
    <w:rsid w:val="001544F3"/>
    <w:rsid w:val="0015453F"/>
    <w:rsid w:val="00154570"/>
    <w:rsid w:val="00154C8A"/>
    <w:rsid w:val="00154D5E"/>
    <w:rsid w:val="00154E88"/>
    <w:rsid w:val="0015531C"/>
    <w:rsid w:val="00155353"/>
    <w:rsid w:val="001555F4"/>
    <w:rsid w:val="0015575B"/>
    <w:rsid w:val="00155908"/>
    <w:rsid w:val="00155C98"/>
    <w:rsid w:val="00156060"/>
    <w:rsid w:val="001560E1"/>
    <w:rsid w:val="00156243"/>
    <w:rsid w:val="001566B7"/>
    <w:rsid w:val="0015690E"/>
    <w:rsid w:val="00156A41"/>
    <w:rsid w:val="00156BF8"/>
    <w:rsid w:val="00156E48"/>
    <w:rsid w:val="00156F6B"/>
    <w:rsid w:val="00157125"/>
    <w:rsid w:val="0015724F"/>
    <w:rsid w:val="001572ED"/>
    <w:rsid w:val="0015749E"/>
    <w:rsid w:val="00157C16"/>
    <w:rsid w:val="00157F8D"/>
    <w:rsid w:val="00160501"/>
    <w:rsid w:val="0016063B"/>
    <w:rsid w:val="0016065F"/>
    <w:rsid w:val="001606AB"/>
    <w:rsid w:val="001607B5"/>
    <w:rsid w:val="001608F9"/>
    <w:rsid w:val="00160C05"/>
    <w:rsid w:val="00160D35"/>
    <w:rsid w:val="00160DB3"/>
    <w:rsid w:val="0016106E"/>
    <w:rsid w:val="0016155C"/>
    <w:rsid w:val="001615BD"/>
    <w:rsid w:val="00161617"/>
    <w:rsid w:val="001616F4"/>
    <w:rsid w:val="00161C77"/>
    <w:rsid w:val="00161CE4"/>
    <w:rsid w:val="00161F77"/>
    <w:rsid w:val="0016211E"/>
    <w:rsid w:val="001621E0"/>
    <w:rsid w:val="001622CD"/>
    <w:rsid w:val="0016234C"/>
    <w:rsid w:val="00162572"/>
    <w:rsid w:val="00162701"/>
    <w:rsid w:val="00162753"/>
    <w:rsid w:val="0016280E"/>
    <w:rsid w:val="0016285C"/>
    <w:rsid w:val="00162B91"/>
    <w:rsid w:val="00162BC4"/>
    <w:rsid w:val="00163074"/>
    <w:rsid w:val="00163176"/>
    <w:rsid w:val="0016318D"/>
    <w:rsid w:val="001634EA"/>
    <w:rsid w:val="0016375A"/>
    <w:rsid w:val="00163852"/>
    <w:rsid w:val="001639D7"/>
    <w:rsid w:val="00163B4F"/>
    <w:rsid w:val="00163DF5"/>
    <w:rsid w:val="00163DFE"/>
    <w:rsid w:val="00163F83"/>
    <w:rsid w:val="001641BB"/>
    <w:rsid w:val="00164245"/>
    <w:rsid w:val="001645C7"/>
    <w:rsid w:val="001646C2"/>
    <w:rsid w:val="001646E3"/>
    <w:rsid w:val="00164A8D"/>
    <w:rsid w:val="00164F9E"/>
    <w:rsid w:val="0016515F"/>
    <w:rsid w:val="001652F6"/>
    <w:rsid w:val="001653CE"/>
    <w:rsid w:val="001656A7"/>
    <w:rsid w:val="001657CD"/>
    <w:rsid w:val="00165B6B"/>
    <w:rsid w:val="00165C36"/>
    <w:rsid w:val="00165D45"/>
    <w:rsid w:val="00165D89"/>
    <w:rsid w:val="0016620A"/>
    <w:rsid w:val="001663E3"/>
    <w:rsid w:val="00166444"/>
    <w:rsid w:val="001664F1"/>
    <w:rsid w:val="00166641"/>
    <w:rsid w:val="00166909"/>
    <w:rsid w:val="001669FB"/>
    <w:rsid w:val="00166A50"/>
    <w:rsid w:val="00166C24"/>
    <w:rsid w:val="00166CBB"/>
    <w:rsid w:val="00166E3D"/>
    <w:rsid w:val="00166FF9"/>
    <w:rsid w:val="001673BA"/>
    <w:rsid w:val="0016740F"/>
    <w:rsid w:val="0016755C"/>
    <w:rsid w:val="001679CE"/>
    <w:rsid w:val="00167AA5"/>
    <w:rsid w:val="00167DC3"/>
    <w:rsid w:val="00167DE3"/>
    <w:rsid w:val="00167EF5"/>
    <w:rsid w:val="00170178"/>
    <w:rsid w:val="001707C9"/>
    <w:rsid w:val="001707F3"/>
    <w:rsid w:val="00170913"/>
    <w:rsid w:val="00170970"/>
    <w:rsid w:val="00170B0C"/>
    <w:rsid w:val="00170BA3"/>
    <w:rsid w:val="00170C59"/>
    <w:rsid w:val="00170DAE"/>
    <w:rsid w:val="00170DBE"/>
    <w:rsid w:val="00170EF9"/>
    <w:rsid w:val="00170FD3"/>
    <w:rsid w:val="00171094"/>
    <w:rsid w:val="001711EA"/>
    <w:rsid w:val="00171381"/>
    <w:rsid w:val="00171398"/>
    <w:rsid w:val="00171414"/>
    <w:rsid w:val="00171612"/>
    <w:rsid w:val="001717C1"/>
    <w:rsid w:val="001717D7"/>
    <w:rsid w:val="001717DA"/>
    <w:rsid w:val="0017190E"/>
    <w:rsid w:val="00171A32"/>
    <w:rsid w:val="00171B71"/>
    <w:rsid w:val="00171E30"/>
    <w:rsid w:val="00171F50"/>
    <w:rsid w:val="00171FAA"/>
    <w:rsid w:val="0017215E"/>
    <w:rsid w:val="00172353"/>
    <w:rsid w:val="001724E5"/>
    <w:rsid w:val="00172570"/>
    <w:rsid w:val="001725F9"/>
    <w:rsid w:val="0017268A"/>
    <w:rsid w:val="001726F7"/>
    <w:rsid w:val="00172803"/>
    <w:rsid w:val="00172904"/>
    <w:rsid w:val="00172B68"/>
    <w:rsid w:val="00172C79"/>
    <w:rsid w:val="00172DD4"/>
    <w:rsid w:val="00172E32"/>
    <w:rsid w:val="00173371"/>
    <w:rsid w:val="0017344B"/>
    <w:rsid w:val="0017345A"/>
    <w:rsid w:val="001738AE"/>
    <w:rsid w:val="00173AD9"/>
    <w:rsid w:val="00173AEB"/>
    <w:rsid w:val="00173B3F"/>
    <w:rsid w:val="00173D42"/>
    <w:rsid w:val="0017406D"/>
    <w:rsid w:val="0017409C"/>
    <w:rsid w:val="001742BB"/>
    <w:rsid w:val="001742E8"/>
    <w:rsid w:val="00174338"/>
    <w:rsid w:val="001743A0"/>
    <w:rsid w:val="001743DF"/>
    <w:rsid w:val="0017442C"/>
    <w:rsid w:val="0017447F"/>
    <w:rsid w:val="0017448B"/>
    <w:rsid w:val="0017497C"/>
    <w:rsid w:val="00174A08"/>
    <w:rsid w:val="00174A20"/>
    <w:rsid w:val="00174ABB"/>
    <w:rsid w:val="00174B52"/>
    <w:rsid w:val="00174B53"/>
    <w:rsid w:val="00174CF0"/>
    <w:rsid w:val="00174D44"/>
    <w:rsid w:val="00174D58"/>
    <w:rsid w:val="00175147"/>
    <w:rsid w:val="001752B3"/>
    <w:rsid w:val="00175700"/>
    <w:rsid w:val="00175812"/>
    <w:rsid w:val="00175AF9"/>
    <w:rsid w:val="00175B78"/>
    <w:rsid w:val="00175E0E"/>
    <w:rsid w:val="00175E72"/>
    <w:rsid w:val="001762E7"/>
    <w:rsid w:val="0017643B"/>
    <w:rsid w:val="00176554"/>
    <w:rsid w:val="00176669"/>
    <w:rsid w:val="0017668D"/>
    <w:rsid w:val="001766F0"/>
    <w:rsid w:val="00176869"/>
    <w:rsid w:val="00176965"/>
    <w:rsid w:val="00176ADC"/>
    <w:rsid w:val="00176AF6"/>
    <w:rsid w:val="00176B47"/>
    <w:rsid w:val="00176C16"/>
    <w:rsid w:val="00176E4F"/>
    <w:rsid w:val="00177156"/>
    <w:rsid w:val="00177186"/>
    <w:rsid w:val="001771F0"/>
    <w:rsid w:val="0017723B"/>
    <w:rsid w:val="00177394"/>
    <w:rsid w:val="001774F0"/>
    <w:rsid w:val="0017751C"/>
    <w:rsid w:val="00177665"/>
    <w:rsid w:val="001777B5"/>
    <w:rsid w:val="00177B1A"/>
    <w:rsid w:val="00177C12"/>
    <w:rsid w:val="00177DA5"/>
    <w:rsid w:val="00177F66"/>
    <w:rsid w:val="00180232"/>
    <w:rsid w:val="0018031D"/>
    <w:rsid w:val="00180632"/>
    <w:rsid w:val="001808A8"/>
    <w:rsid w:val="0018097A"/>
    <w:rsid w:val="00180B7D"/>
    <w:rsid w:val="00180D80"/>
    <w:rsid w:val="00180ED9"/>
    <w:rsid w:val="0018103E"/>
    <w:rsid w:val="00181353"/>
    <w:rsid w:val="0018145D"/>
    <w:rsid w:val="001817ED"/>
    <w:rsid w:val="001818D4"/>
    <w:rsid w:val="00181B7E"/>
    <w:rsid w:val="00181E30"/>
    <w:rsid w:val="001820A4"/>
    <w:rsid w:val="00182290"/>
    <w:rsid w:val="001822E7"/>
    <w:rsid w:val="001825D0"/>
    <w:rsid w:val="001828DE"/>
    <w:rsid w:val="00182B4F"/>
    <w:rsid w:val="00182C9D"/>
    <w:rsid w:val="00183181"/>
    <w:rsid w:val="00183561"/>
    <w:rsid w:val="001835AD"/>
    <w:rsid w:val="001835BF"/>
    <w:rsid w:val="00183680"/>
    <w:rsid w:val="00183845"/>
    <w:rsid w:val="00183847"/>
    <w:rsid w:val="00183AF4"/>
    <w:rsid w:val="00183B66"/>
    <w:rsid w:val="00183DB8"/>
    <w:rsid w:val="00183EEF"/>
    <w:rsid w:val="00184045"/>
    <w:rsid w:val="00184096"/>
    <w:rsid w:val="0018410C"/>
    <w:rsid w:val="00184117"/>
    <w:rsid w:val="00184469"/>
    <w:rsid w:val="0018448F"/>
    <w:rsid w:val="00184501"/>
    <w:rsid w:val="001845B0"/>
    <w:rsid w:val="001845D2"/>
    <w:rsid w:val="00185293"/>
    <w:rsid w:val="0018550F"/>
    <w:rsid w:val="0018584D"/>
    <w:rsid w:val="0018592F"/>
    <w:rsid w:val="00185C88"/>
    <w:rsid w:val="001860BF"/>
    <w:rsid w:val="0018656D"/>
    <w:rsid w:val="0018669F"/>
    <w:rsid w:val="0018673D"/>
    <w:rsid w:val="001868B0"/>
    <w:rsid w:val="001869BE"/>
    <w:rsid w:val="00186A4F"/>
    <w:rsid w:val="00186B54"/>
    <w:rsid w:val="00186C53"/>
    <w:rsid w:val="00186C81"/>
    <w:rsid w:val="00186D97"/>
    <w:rsid w:val="00186F9A"/>
    <w:rsid w:val="001870B2"/>
    <w:rsid w:val="001870C0"/>
    <w:rsid w:val="00187184"/>
    <w:rsid w:val="0018719D"/>
    <w:rsid w:val="00187891"/>
    <w:rsid w:val="0018791A"/>
    <w:rsid w:val="00187A78"/>
    <w:rsid w:val="00187BA6"/>
    <w:rsid w:val="00187D50"/>
    <w:rsid w:val="00187D87"/>
    <w:rsid w:val="00187DD2"/>
    <w:rsid w:val="0019008E"/>
    <w:rsid w:val="001900A6"/>
    <w:rsid w:val="001900BD"/>
    <w:rsid w:val="001901D0"/>
    <w:rsid w:val="001905EE"/>
    <w:rsid w:val="00190614"/>
    <w:rsid w:val="00190689"/>
    <w:rsid w:val="0019093A"/>
    <w:rsid w:val="00190A58"/>
    <w:rsid w:val="00190B4B"/>
    <w:rsid w:val="00190B4F"/>
    <w:rsid w:val="00190E4C"/>
    <w:rsid w:val="0019106D"/>
    <w:rsid w:val="001913F2"/>
    <w:rsid w:val="0019150B"/>
    <w:rsid w:val="00191ABF"/>
    <w:rsid w:val="00191B31"/>
    <w:rsid w:val="00191E5E"/>
    <w:rsid w:val="00191F57"/>
    <w:rsid w:val="001920F9"/>
    <w:rsid w:val="00192190"/>
    <w:rsid w:val="0019228B"/>
    <w:rsid w:val="00192455"/>
    <w:rsid w:val="001925D1"/>
    <w:rsid w:val="001926CD"/>
    <w:rsid w:val="0019281B"/>
    <w:rsid w:val="00192A4E"/>
    <w:rsid w:val="00192AC5"/>
    <w:rsid w:val="00192B00"/>
    <w:rsid w:val="00192FDE"/>
    <w:rsid w:val="001931A2"/>
    <w:rsid w:val="00193289"/>
    <w:rsid w:val="00193301"/>
    <w:rsid w:val="0019331E"/>
    <w:rsid w:val="0019343A"/>
    <w:rsid w:val="001936E1"/>
    <w:rsid w:val="00193B8F"/>
    <w:rsid w:val="00193C7E"/>
    <w:rsid w:val="00193D73"/>
    <w:rsid w:val="00193EB7"/>
    <w:rsid w:val="00194145"/>
    <w:rsid w:val="001943C7"/>
    <w:rsid w:val="0019445C"/>
    <w:rsid w:val="00194512"/>
    <w:rsid w:val="001949AA"/>
    <w:rsid w:val="00194AEC"/>
    <w:rsid w:val="00194D1B"/>
    <w:rsid w:val="00194DDC"/>
    <w:rsid w:val="00194E1E"/>
    <w:rsid w:val="00195144"/>
    <w:rsid w:val="001952B7"/>
    <w:rsid w:val="0019530B"/>
    <w:rsid w:val="00195500"/>
    <w:rsid w:val="00195581"/>
    <w:rsid w:val="001957A4"/>
    <w:rsid w:val="001957E9"/>
    <w:rsid w:val="00195893"/>
    <w:rsid w:val="00195F37"/>
    <w:rsid w:val="00196046"/>
    <w:rsid w:val="001960E4"/>
    <w:rsid w:val="001961AC"/>
    <w:rsid w:val="00196313"/>
    <w:rsid w:val="001963B7"/>
    <w:rsid w:val="00196479"/>
    <w:rsid w:val="00196547"/>
    <w:rsid w:val="0019663A"/>
    <w:rsid w:val="0019674E"/>
    <w:rsid w:val="0019676E"/>
    <w:rsid w:val="00196A26"/>
    <w:rsid w:val="00196A70"/>
    <w:rsid w:val="00196AFB"/>
    <w:rsid w:val="00196C24"/>
    <w:rsid w:val="00196D0D"/>
    <w:rsid w:val="00196E28"/>
    <w:rsid w:val="00196EF2"/>
    <w:rsid w:val="0019702D"/>
    <w:rsid w:val="001971BC"/>
    <w:rsid w:val="00197485"/>
    <w:rsid w:val="001974AA"/>
    <w:rsid w:val="001974B5"/>
    <w:rsid w:val="00197548"/>
    <w:rsid w:val="00197648"/>
    <w:rsid w:val="001976AA"/>
    <w:rsid w:val="00197814"/>
    <w:rsid w:val="00197A41"/>
    <w:rsid w:val="001A00A1"/>
    <w:rsid w:val="001A0148"/>
    <w:rsid w:val="001A01A2"/>
    <w:rsid w:val="001A04E3"/>
    <w:rsid w:val="001A0756"/>
    <w:rsid w:val="001A0B56"/>
    <w:rsid w:val="001A0BDB"/>
    <w:rsid w:val="001A0CA6"/>
    <w:rsid w:val="001A0CF9"/>
    <w:rsid w:val="001A1467"/>
    <w:rsid w:val="001A1598"/>
    <w:rsid w:val="001A15B9"/>
    <w:rsid w:val="001A170A"/>
    <w:rsid w:val="001A1A5C"/>
    <w:rsid w:val="001A1B43"/>
    <w:rsid w:val="001A1C3F"/>
    <w:rsid w:val="001A2484"/>
    <w:rsid w:val="001A24BB"/>
    <w:rsid w:val="001A2590"/>
    <w:rsid w:val="001A26AA"/>
    <w:rsid w:val="001A27FD"/>
    <w:rsid w:val="001A2837"/>
    <w:rsid w:val="001A2BD7"/>
    <w:rsid w:val="001A2BFA"/>
    <w:rsid w:val="001A2C49"/>
    <w:rsid w:val="001A2CA7"/>
    <w:rsid w:val="001A2E64"/>
    <w:rsid w:val="001A306C"/>
    <w:rsid w:val="001A3641"/>
    <w:rsid w:val="001A371D"/>
    <w:rsid w:val="001A3C7A"/>
    <w:rsid w:val="001A3DCD"/>
    <w:rsid w:val="001A3DF7"/>
    <w:rsid w:val="001A3E11"/>
    <w:rsid w:val="001A3F01"/>
    <w:rsid w:val="001A47F9"/>
    <w:rsid w:val="001A4943"/>
    <w:rsid w:val="001A494E"/>
    <w:rsid w:val="001A4951"/>
    <w:rsid w:val="001A4CCB"/>
    <w:rsid w:val="001A4CDD"/>
    <w:rsid w:val="001A4E3C"/>
    <w:rsid w:val="001A50F2"/>
    <w:rsid w:val="001A51CC"/>
    <w:rsid w:val="001A53D7"/>
    <w:rsid w:val="001A5544"/>
    <w:rsid w:val="001A55C0"/>
    <w:rsid w:val="001A5649"/>
    <w:rsid w:val="001A5667"/>
    <w:rsid w:val="001A56BA"/>
    <w:rsid w:val="001A574E"/>
    <w:rsid w:val="001A58B4"/>
    <w:rsid w:val="001A5BE2"/>
    <w:rsid w:val="001A5DD2"/>
    <w:rsid w:val="001A5EEB"/>
    <w:rsid w:val="001A5F8A"/>
    <w:rsid w:val="001A63D6"/>
    <w:rsid w:val="001A665A"/>
    <w:rsid w:val="001A6A70"/>
    <w:rsid w:val="001A6EFB"/>
    <w:rsid w:val="001A739B"/>
    <w:rsid w:val="001A746D"/>
    <w:rsid w:val="001A768A"/>
    <w:rsid w:val="001A79F0"/>
    <w:rsid w:val="001A7AD4"/>
    <w:rsid w:val="001A7AE6"/>
    <w:rsid w:val="001A7B88"/>
    <w:rsid w:val="001B00EA"/>
    <w:rsid w:val="001B0139"/>
    <w:rsid w:val="001B016D"/>
    <w:rsid w:val="001B056C"/>
    <w:rsid w:val="001B0671"/>
    <w:rsid w:val="001B06F8"/>
    <w:rsid w:val="001B08F1"/>
    <w:rsid w:val="001B0FD1"/>
    <w:rsid w:val="001B1228"/>
    <w:rsid w:val="001B1352"/>
    <w:rsid w:val="001B15DE"/>
    <w:rsid w:val="001B193E"/>
    <w:rsid w:val="001B1B63"/>
    <w:rsid w:val="001B1CFE"/>
    <w:rsid w:val="001B1EBA"/>
    <w:rsid w:val="001B1EDD"/>
    <w:rsid w:val="001B1F47"/>
    <w:rsid w:val="001B23A1"/>
    <w:rsid w:val="001B2470"/>
    <w:rsid w:val="001B27E3"/>
    <w:rsid w:val="001B2986"/>
    <w:rsid w:val="001B2DB1"/>
    <w:rsid w:val="001B2DEE"/>
    <w:rsid w:val="001B2E62"/>
    <w:rsid w:val="001B3079"/>
    <w:rsid w:val="001B3175"/>
    <w:rsid w:val="001B339F"/>
    <w:rsid w:val="001B345D"/>
    <w:rsid w:val="001B3660"/>
    <w:rsid w:val="001B39FA"/>
    <w:rsid w:val="001B3B53"/>
    <w:rsid w:val="001B3BC6"/>
    <w:rsid w:val="001B3FCF"/>
    <w:rsid w:val="001B4243"/>
    <w:rsid w:val="001B42A9"/>
    <w:rsid w:val="001B431A"/>
    <w:rsid w:val="001B4441"/>
    <w:rsid w:val="001B461E"/>
    <w:rsid w:val="001B4695"/>
    <w:rsid w:val="001B475F"/>
    <w:rsid w:val="001B47A6"/>
    <w:rsid w:val="001B4825"/>
    <w:rsid w:val="001B4A65"/>
    <w:rsid w:val="001B4A81"/>
    <w:rsid w:val="001B4AB3"/>
    <w:rsid w:val="001B4BD3"/>
    <w:rsid w:val="001B4D1D"/>
    <w:rsid w:val="001B4D63"/>
    <w:rsid w:val="001B4E4B"/>
    <w:rsid w:val="001B5012"/>
    <w:rsid w:val="001B529E"/>
    <w:rsid w:val="001B52EB"/>
    <w:rsid w:val="001B54F6"/>
    <w:rsid w:val="001B558F"/>
    <w:rsid w:val="001B597C"/>
    <w:rsid w:val="001B5C82"/>
    <w:rsid w:val="001B5D39"/>
    <w:rsid w:val="001B5F90"/>
    <w:rsid w:val="001B5FF3"/>
    <w:rsid w:val="001B61C9"/>
    <w:rsid w:val="001B62A1"/>
    <w:rsid w:val="001B649B"/>
    <w:rsid w:val="001B6508"/>
    <w:rsid w:val="001B665D"/>
    <w:rsid w:val="001B672B"/>
    <w:rsid w:val="001B6763"/>
    <w:rsid w:val="001B67E8"/>
    <w:rsid w:val="001B68AC"/>
    <w:rsid w:val="001B6E01"/>
    <w:rsid w:val="001B6E2A"/>
    <w:rsid w:val="001B6F06"/>
    <w:rsid w:val="001B703F"/>
    <w:rsid w:val="001B7473"/>
    <w:rsid w:val="001B74B3"/>
    <w:rsid w:val="001B7559"/>
    <w:rsid w:val="001B762C"/>
    <w:rsid w:val="001B7648"/>
    <w:rsid w:val="001B7775"/>
    <w:rsid w:val="001B7890"/>
    <w:rsid w:val="001C052A"/>
    <w:rsid w:val="001C052D"/>
    <w:rsid w:val="001C09BA"/>
    <w:rsid w:val="001C0A55"/>
    <w:rsid w:val="001C0B20"/>
    <w:rsid w:val="001C0BDB"/>
    <w:rsid w:val="001C0C96"/>
    <w:rsid w:val="001C0DC0"/>
    <w:rsid w:val="001C0E31"/>
    <w:rsid w:val="001C11F8"/>
    <w:rsid w:val="001C132C"/>
    <w:rsid w:val="001C13E1"/>
    <w:rsid w:val="001C14DE"/>
    <w:rsid w:val="001C1554"/>
    <w:rsid w:val="001C1647"/>
    <w:rsid w:val="001C17AA"/>
    <w:rsid w:val="001C1A94"/>
    <w:rsid w:val="001C1D57"/>
    <w:rsid w:val="001C1EA6"/>
    <w:rsid w:val="001C1EF4"/>
    <w:rsid w:val="001C1F57"/>
    <w:rsid w:val="001C1F97"/>
    <w:rsid w:val="001C1FF0"/>
    <w:rsid w:val="001C224A"/>
    <w:rsid w:val="001C2291"/>
    <w:rsid w:val="001C2413"/>
    <w:rsid w:val="001C251C"/>
    <w:rsid w:val="001C2844"/>
    <w:rsid w:val="001C2A02"/>
    <w:rsid w:val="001C2BAB"/>
    <w:rsid w:val="001C2C1F"/>
    <w:rsid w:val="001C2C3A"/>
    <w:rsid w:val="001C2C4E"/>
    <w:rsid w:val="001C2D8C"/>
    <w:rsid w:val="001C3065"/>
    <w:rsid w:val="001C31AA"/>
    <w:rsid w:val="001C3233"/>
    <w:rsid w:val="001C3295"/>
    <w:rsid w:val="001C32A1"/>
    <w:rsid w:val="001C344D"/>
    <w:rsid w:val="001C39D1"/>
    <w:rsid w:val="001C3A4F"/>
    <w:rsid w:val="001C3A95"/>
    <w:rsid w:val="001C3AB4"/>
    <w:rsid w:val="001C3BBE"/>
    <w:rsid w:val="001C3DFF"/>
    <w:rsid w:val="001C3FBB"/>
    <w:rsid w:val="001C407E"/>
    <w:rsid w:val="001C40CA"/>
    <w:rsid w:val="001C415C"/>
    <w:rsid w:val="001C4174"/>
    <w:rsid w:val="001C48D1"/>
    <w:rsid w:val="001C49C2"/>
    <w:rsid w:val="001C4A3B"/>
    <w:rsid w:val="001C4B54"/>
    <w:rsid w:val="001C4C7E"/>
    <w:rsid w:val="001C4E85"/>
    <w:rsid w:val="001C5048"/>
    <w:rsid w:val="001C51A9"/>
    <w:rsid w:val="001C522F"/>
    <w:rsid w:val="001C5258"/>
    <w:rsid w:val="001C52F2"/>
    <w:rsid w:val="001C5320"/>
    <w:rsid w:val="001C5485"/>
    <w:rsid w:val="001C55B9"/>
    <w:rsid w:val="001C5611"/>
    <w:rsid w:val="001C5668"/>
    <w:rsid w:val="001C59A9"/>
    <w:rsid w:val="001C5A51"/>
    <w:rsid w:val="001C5A8A"/>
    <w:rsid w:val="001C5AA8"/>
    <w:rsid w:val="001C5BBE"/>
    <w:rsid w:val="001C5D3A"/>
    <w:rsid w:val="001C5E4E"/>
    <w:rsid w:val="001C5F4A"/>
    <w:rsid w:val="001C605F"/>
    <w:rsid w:val="001C606E"/>
    <w:rsid w:val="001C60A2"/>
    <w:rsid w:val="001C6104"/>
    <w:rsid w:val="001C646E"/>
    <w:rsid w:val="001C6484"/>
    <w:rsid w:val="001C66B8"/>
    <w:rsid w:val="001C66E1"/>
    <w:rsid w:val="001C6790"/>
    <w:rsid w:val="001C67D5"/>
    <w:rsid w:val="001C68E0"/>
    <w:rsid w:val="001C69AF"/>
    <w:rsid w:val="001C69DF"/>
    <w:rsid w:val="001C6AB8"/>
    <w:rsid w:val="001C6B1C"/>
    <w:rsid w:val="001C6B5C"/>
    <w:rsid w:val="001C6C61"/>
    <w:rsid w:val="001C6D4C"/>
    <w:rsid w:val="001C6E05"/>
    <w:rsid w:val="001C6E07"/>
    <w:rsid w:val="001C6E65"/>
    <w:rsid w:val="001C6EAE"/>
    <w:rsid w:val="001C6EDC"/>
    <w:rsid w:val="001C6F70"/>
    <w:rsid w:val="001C72B7"/>
    <w:rsid w:val="001C72F2"/>
    <w:rsid w:val="001C7462"/>
    <w:rsid w:val="001C74C6"/>
    <w:rsid w:val="001C7642"/>
    <w:rsid w:val="001C7728"/>
    <w:rsid w:val="001C7935"/>
    <w:rsid w:val="001C7972"/>
    <w:rsid w:val="001C7AE1"/>
    <w:rsid w:val="001C7B53"/>
    <w:rsid w:val="001C7E1E"/>
    <w:rsid w:val="001D01BC"/>
    <w:rsid w:val="001D03B8"/>
    <w:rsid w:val="001D0585"/>
    <w:rsid w:val="001D0695"/>
    <w:rsid w:val="001D07BE"/>
    <w:rsid w:val="001D0A57"/>
    <w:rsid w:val="001D0B01"/>
    <w:rsid w:val="001D0B0A"/>
    <w:rsid w:val="001D0B59"/>
    <w:rsid w:val="001D0BF0"/>
    <w:rsid w:val="001D0E45"/>
    <w:rsid w:val="001D10B3"/>
    <w:rsid w:val="001D16E4"/>
    <w:rsid w:val="001D1806"/>
    <w:rsid w:val="001D186F"/>
    <w:rsid w:val="001D1890"/>
    <w:rsid w:val="001D1972"/>
    <w:rsid w:val="001D19A6"/>
    <w:rsid w:val="001D1A85"/>
    <w:rsid w:val="001D1AFE"/>
    <w:rsid w:val="001D1BE8"/>
    <w:rsid w:val="001D1CC4"/>
    <w:rsid w:val="001D1E38"/>
    <w:rsid w:val="001D23D2"/>
    <w:rsid w:val="001D265F"/>
    <w:rsid w:val="001D267F"/>
    <w:rsid w:val="001D26F9"/>
    <w:rsid w:val="001D2862"/>
    <w:rsid w:val="001D28B6"/>
    <w:rsid w:val="001D2A09"/>
    <w:rsid w:val="001D2B3C"/>
    <w:rsid w:val="001D2BBD"/>
    <w:rsid w:val="001D2BD0"/>
    <w:rsid w:val="001D2C1E"/>
    <w:rsid w:val="001D2E8E"/>
    <w:rsid w:val="001D30FA"/>
    <w:rsid w:val="001D3296"/>
    <w:rsid w:val="001D32A6"/>
    <w:rsid w:val="001D3437"/>
    <w:rsid w:val="001D35B2"/>
    <w:rsid w:val="001D3714"/>
    <w:rsid w:val="001D37B1"/>
    <w:rsid w:val="001D3D59"/>
    <w:rsid w:val="001D3E32"/>
    <w:rsid w:val="001D4031"/>
    <w:rsid w:val="001D40ED"/>
    <w:rsid w:val="001D43CC"/>
    <w:rsid w:val="001D455A"/>
    <w:rsid w:val="001D4822"/>
    <w:rsid w:val="001D4C32"/>
    <w:rsid w:val="001D504B"/>
    <w:rsid w:val="001D5411"/>
    <w:rsid w:val="001D545A"/>
    <w:rsid w:val="001D55E2"/>
    <w:rsid w:val="001D573E"/>
    <w:rsid w:val="001D57CF"/>
    <w:rsid w:val="001D57DC"/>
    <w:rsid w:val="001D58FC"/>
    <w:rsid w:val="001D5CE3"/>
    <w:rsid w:val="001D5EF5"/>
    <w:rsid w:val="001D6125"/>
    <w:rsid w:val="001D61AC"/>
    <w:rsid w:val="001D679F"/>
    <w:rsid w:val="001D69E3"/>
    <w:rsid w:val="001D6C43"/>
    <w:rsid w:val="001D6C47"/>
    <w:rsid w:val="001D6D69"/>
    <w:rsid w:val="001D6EA6"/>
    <w:rsid w:val="001D6F2D"/>
    <w:rsid w:val="001D6FA0"/>
    <w:rsid w:val="001D77CD"/>
    <w:rsid w:val="001D7955"/>
    <w:rsid w:val="001D79C5"/>
    <w:rsid w:val="001D7E83"/>
    <w:rsid w:val="001D7F15"/>
    <w:rsid w:val="001D7F60"/>
    <w:rsid w:val="001E0144"/>
    <w:rsid w:val="001E01CC"/>
    <w:rsid w:val="001E01EE"/>
    <w:rsid w:val="001E0519"/>
    <w:rsid w:val="001E0603"/>
    <w:rsid w:val="001E09DD"/>
    <w:rsid w:val="001E10C9"/>
    <w:rsid w:val="001E10D7"/>
    <w:rsid w:val="001E125D"/>
    <w:rsid w:val="001E1278"/>
    <w:rsid w:val="001E1345"/>
    <w:rsid w:val="001E1388"/>
    <w:rsid w:val="001E14FC"/>
    <w:rsid w:val="001E166A"/>
    <w:rsid w:val="001E17F0"/>
    <w:rsid w:val="001E1855"/>
    <w:rsid w:val="001E1A08"/>
    <w:rsid w:val="001E1A72"/>
    <w:rsid w:val="001E1C0A"/>
    <w:rsid w:val="001E1DEE"/>
    <w:rsid w:val="001E1E81"/>
    <w:rsid w:val="001E2141"/>
    <w:rsid w:val="001E24CB"/>
    <w:rsid w:val="001E25FC"/>
    <w:rsid w:val="001E2874"/>
    <w:rsid w:val="001E2AFB"/>
    <w:rsid w:val="001E2BCE"/>
    <w:rsid w:val="001E2E36"/>
    <w:rsid w:val="001E2E39"/>
    <w:rsid w:val="001E2E3E"/>
    <w:rsid w:val="001E3551"/>
    <w:rsid w:val="001E395C"/>
    <w:rsid w:val="001E3B55"/>
    <w:rsid w:val="001E3E1B"/>
    <w:rsid w:val="001E4019"/>
    <w:rsid w:val="001E4371"/>
    <w:rsid w:val="001E43DA"/>
    <w:rsid w:val="001E43FB"/>
    <w:rsid w:val="001E44CC"/>
    <w:rsid w:val="001E46D1"/>
    <w:rsid w:val="001E475B"/>
    <w:rsid w:val="001E47CE"/>
    <w:rsid w:val="001E480E"/>
    <w:rsid w:val="001E489F"/>
    <w:rsid w:val="001E4974"/>
    <w:rsid w:val="001E4A12"/>
    <w:rsid w:val="001E4D18"/>
    <w:rsid w:val="001E4D2D"/>
    <w:rsid w:val="001E4D7D"/>
    <w:rsid w:val="001E50C0"/>
    <w:rsid w:val="001E516C"/>
    <w:rsid w:val="001E5350"/>
    <w:rsid w:val="001E5459"/>
    <w:rsid w:val="001E559C"/>
    <w:rsid w:val="001E5870"/>
    <w:rsid w:val="001E5893"/>
    <w:rsid w:val="001E5B54"/>
    <w:rsid w:val="001E5C10"/>
    <w:rsid w:val="001E5CDB"/>
    <w:rsid w:val="001E5E70"/>
    <w:rsid w:val="001E5EB7"/>
    <w:rsid w:val="001E5F17"/>
    <w:rsid w:val="001E5FAF"/>
    <w:rsid w:val="001E5FB7"/>
    <w:rsid w:val="001E6074"/>
    <w:rsid w:val="001E62DD"/>
    <w:rsid w:val="001E631F"/>
    <w:rsid w:val="001E64B7"/>
    <w:rsid w:val="001E64CB"/>
    <w:rsid w:val="001E64FA"/>
    <w:rsid w:val="001E6A5B"/>
    <w:rsid w:val="001E6BB7"/>
    <w:rsid w:val="001E6DF8"/>
    <w:rsid w:val="001E6E1B"/>
    <w:rsid w:val="001E6E58"/>
    <w:rsid w:val="001E7503"/>
    <w:rsid w:val="001E7615"/>
    <w:rsid w:val="001E7B39"/>
    <w:rsid w:val="001E7DF9"/>
    <w:rsid w:val="001F0093"/>
    <w:rsid w:val="001F0157"/>
    <w:rsid w:val="001F033E"/>
    <w:rsid w:val="001F0586"/>
    <w:rsid w:val="001F07D1"/>
    <w:rsid w:val="001F0914"/>
    <w:rsid w:val="001F097F"/>
    <w:rsid w:val="001F0D61"/>
    <w:rsid w:val="001F0DEB"/>
    <w:rsid w:val="001F0EA8"/>
    <w:rsid w:val="001F0F68"/>
    <w:rsid w:val="001F10FB"/>
    <w:rsid w:val="001F110E"/>
    <w:rsid w:val="001F1122"/>
    <w:rsid w:val="001F14B7"/>
    <w:rsid w:val="001F1643"/>
    <w:rsid w:val="001F16C6"/>
    <w:rsid w:val="001F196A"/>
    <w:rsid w:val="001F19DF"/>
    <w:rsid w:val="001F1A05"/>
    <w:rsid w:val="001F1E02"/>
    <w:rsid w:val="001F1EA8"/>
    <w:rsid w:val="001F1F9C"/>
    <w:rsid w:val="001F2501"/>
    <w:rsid w:val="001F259D"/>
    <w:rsid w:val="001F2A66"/>
    <w:rsid w:val="001F2D23"/>
    <w:rsid w:val="001F2D7A"/>
    <w:rsid w:val="001F2D98"/>
    <w:rsid w:val="001F2F93"/>
    <w:rsid w:val="001F34C1"/>
    <w:rsid w:val="001F3560"/>
    <w:rsid w:val="001F3571"/>
    <w:rsid w:val="001F36EC"/>
    <w:rsid w:val="001F3A07"/>
    <w:rsid w:val="001F3ED3"/>
    <w:rsid w:val="001F3EE5"/>
    <w:rsid w:val="001F41AE"/>
    <w:rsid w:val="001F4302"/>
    <w:rsid w:val="001F4543"/>
    <w:rsid w:val="001F45A6"/>
    <w:rsid w:val="001F462B"/>
    <w:rsid w:val="001F468E"/>
    <w:rsid w:val="001F46B6"/>
    <w:rsid w:val="001F4959"/>
    <w:rsid w:val="001F4966"/>
    <w:rsid w:val="001F4AC6"/>
    <w:rsid w:val="001F4C27"/>
    <w:rsid w:val="001F4E5A"/>
    <w:rsid w:val="001F4F02"/>
    <w:rsid w:val="001F4F08"/>
    <w:rsid w:val="001F4FB8"/>
    <w:rsid w:val="001F504D"/>
    <w:rsid w:val="001F50D7"/>
    <w:rsid w:val="001F5478"/>
    <w:rsid w:val="001F54B5"/>
    <w:rsid w:val="001F54BA"/>
    <w:rsid w:val="001F54D7"/>
    <w:rsid w:val="001F5595"/>
    <w:rsid w:val="001F577C"/>
    <w:rsid w:val="001F59B6"/>
    <w:rsid w:val="001F59F2"/>
    <w:rsid w:val="001F5A3C"/>
    <w:rsid w:val="001F5F4D"/>
    <w:rsid w:val="001F6AB9"/>
    <w:rsid w:val="001F6B26"/>
    <w:rsid w:val="001F6C2C"/>
    <w:rsid w:val="001F6D5B"/>
    <w:rsid w:val="001F6F43"/>
    <w:rsid w:val="001F7231"/>
    <w:rsid w:val="001F72DA"/>
    <w:rsid w:val="001F72F1"/>
    <w:rsid w:val="001F7472"/>
    <w:rsid w:val="001F7752"/>
    <w:rsid w:val="001F79AE"/>
    <w:rsid w:val="001F7B6E"/>
    <w:rsid w:val="001F7DD3"/>
    <w:rsid w:val="001F7DFE"/>
    <w:rsid w:val="001F7F1B"/>
    <w:rsid w:val="002000DC"/>
    <w:rsid w:val="00200479"/>
    <w:rsid w:val="002005ED"/>
    <w:rsid w:val="00200666"/>
    <w:rsid w:val="002009CE"/>
    <w:rsid w:val="00200A59"/>
    <w:rsid w:val="00200AD4"/>
    <w:rsid w:val="00200BDF"/>
    <w:rsid w:val="00200C5D"/>
    <w:rsid w:val="00200CF8"/>
    <w:rsid w:val="00201235"/>
    <w:rsid w:val="00201312"/>
    <w:rsid w:val="00201558"/>
    <w:rsid w:val="0020166A"/>
    <w:rsid w:val="002016EA"/>
    <w:rsid w:val="002017AE"/>
    <w:rsid w:val="00201B11"/>
    <w:rsid w:val="00201C23"/>
    <w:rsid w:val="00201DBA"/>
    <w:rsid w:val="00201EE7"/>
    <w:rsid w:val="00201F7F"/>
    <w:rsid w:val="00202131"/>
    <w:rsid w:val="0020227D"/>
    <w:rsid w:val="002022BA"/>
    <w:rsid w:val="002025F2"/>
    <w:rsid w:val="00202634"/>
    <w:rsid w:val="00202674"/>
    <w:rsid w:val="002028FA"/>
    <w:rsid w:val="00202915"/>
    <w:rsid w:val="002029F1"/>
    <w:rsid w:val="00202B7B"/>
    <w:rsid w:val="00202DB9"/>
    <w:rsid w:val="00203082"/>
    <w:rsid w:val="002030AF"/>
    <w:rsid w:val="002031C9"/>
    <w:rsid w:val="002031CD"/>
    <w:rsid w:val="0020320A"/>
    <w:rsid w:val="002032F0"/>
    <w:rsid w:val="00203315"/>
    <w:rsid w:val="002034D6"/>
    <w:rsid w:val="0020357F"/>
    <w:rsid w:val="002039EE"/>
    <w:rsid w:val="00203ACA"/>
    <w:rsid w:val="00203BD1"/>
    <w:rsid w:val="00203CAE"/>
    <w:rsid w:val="00203D50"/>
    <w:rsid w:val="0020424E"/>
    <w:rsid w:val="00204304"/>
    <w:rsid w:val="00204504"/>
    <w:rsid w:val="00204541"/>
    <w:rsid w:val="0020455E"/>
    <w:rsid w:val="00204673"/>
    <w:rsid w:val="002046C7"/>
    <w:rsid w:val="002047DA"/>
    <w:rsid w:val="002047E2"/>
    <w:rsid w:val="00204AF3"/>
    <w:rsid w:val="00204DDF"/>
    <w:rsid w:val="00205023"/>
    <w:rsid w:val="0020506F"/>
    <w:rsid w:val="00205105"/>
    <w:rsid w:val="00205399"/>
    <w:rsid w:val="00205616"/>
    <w:rsid w:val="00205639"/>
    <w:rsid w:val="00205706"/>
    <w:rsid w:val="00205CF2"/>
    <w:rsid w:val="00205E13"/>
    <w:rsid w:val="00205FB8"/>
    <w:rsid w:val="00206135"/>
    <w:rsid w:val="002061EA"/>
    <w:rsid w:val="0020634B"/>
    <w:rsid w:val="002063CF"/>
    <w:rsid w:val="00206480"/>
    <w:rsid w:val="00206531"/>
    <w:rsid w:val="00206844"/>
    <w:rsid w:val="00206881"/>
    <w:rsid w:val="00206885"/>
    <w:rsid w:val="00206AE9"/>
    <w:rsid w:val="00206B0F"/>
    <w:rsid w:val="00206C1D"/>
    <w:rsid w:val="00206C5C"/>
    <w:rsid w:val="00206F4F"/>
    <w:rsid w:val="00207076"/>
    <w:rsid w:val="002070DF"/>
    <w:rsid w:val="0020721B"/>
    <w:rsid w:val="0020737E"/>
    <w:rsid w:val="00207491"/>
    <w:rsid w:val="002077E2"/>
    <w:rsid w:val="00207869"/>
    <w:rsid w:val="002078D4"/>
    <w:rsid w:val="00207954"/>
    <w:rsid w:val="00207C67"/>
    <w:rsid w:val="00207CD9"/>
    <w:rsid w:val="00207EE5"/>
    <w:rsid w:val="00207F75"/>
    <w:rsid w:val="00207FC9"/>
    <w:rsid w:val="002100BC"/>
    <w:rsid w:val="00210264"/>
    <w:rsid w:val="002102F1"/>
    <w:rsid w:val="00210330"/>
    <w:rsid w:val="0021054E"/>
    <w:rsid w:val="002109FA"/>
    <w:rsid w:val="00210A26"/>
    <w:rsid w:val="00210C64"/>
    <w:rsid w:val="00210F79"/>
    <w:rsid w:val="0021108E"/>
    <w:rsid w:val="0021138D"/>
    <w:rsid w:val="0021171F"/>
    <w:rsid w:val="0021173F"/>
    <w:rsid w:val="0021174F"/>
    <w:rsid w:val="002118C2"/>
    <w:rsid w:val="00211C66"/>
    <w:rsid w:val="002120FF"/>
    <w:rsid w:val="00212210"/>
    <w:rsid w:val="00212243"/>
    <w:rsid w:val="002122CC"/>
    <w:rsid w:val="002125A2"/>
    <w:rsid w:val="002128A3"/>
    <w:rsid w:val="00212A47"/>
    <w:rsid w:val="00212C23"/>
    <w:rsid w:val="00212DDF"/>
    <w:rsid w:val="00212EC2"/>
    <w:rsid w:val="00212F16"/>
    <w:rsid w:val="00212F64"/>
    <w:rsid w:val="0021353B"/>
    <w:rsid w:val="002137D5"/>
    <w:rsid w:val="00213854"/>
    <w:rsid w:val="00213855"/>
    <w:rsid w:val="00213A91"/>
    <w:rsid w:val="00213AE1"/>
    <w:rsid w:val="00213AF3"/>
    <w:rsid w:val="00213B8E"/>
    <w:rsid w:val="00213DEB"/>
    <w:rsid w:val="00213DED"/>
    <w:rsid w:val="00213F28"/>
    <w:rsid w:val="00213F9F"/>
    <w:rsid w:val="0021401D"/>
    <w:rsid w:val="00214230"/>
    <w:rsid w:val="002142FF"/>
    <w:rsid w:val="002146F4"/>
    <w:rsid w:val="00214708"/>
    <w:rsid w:val="002147C2"/>
    <w:rsid w:val="00214D2A"/>
    <w:rsid w:val="00215097"/>
    <w:rsid w:val="00215152"/>
    <w:rsid w:val="00215690"/>
    <w:rsid w:val="00215CB6"/>
    <w:rsid w:val="002165A7"/>
    <w:rsid w:val="002165AA"/>
    <w:rsid w:val="002165EF"/>
    <w:rsid w:val="002167CF"/>
    <w:rsid w:val="00216824"/>
    <w:rsid w:val="002168E3"/>
    <w:rsid w:val="00216906"/>
    <w:rsid w:val="00216A40"/>
    <w:rsid w:val="00216B10"/>
    <w:rsid w:val="00216FAE"/>
    <w:rsid w:val="002170CF"/>
    <w:rsid w:val="00217210"/>
    <w:rsid w:val="0021724D"/>
    <w:rsid w:val="002173E4"/>
    <w:rsid w:val="0021742A"/>
    <w:rsid w:val="00217459"/>
    <w:rsid w:val="00217738"/>
    <w:rsid w:val="002179EE"/>
    <w:rsid w:val="00217A29"/>
    <w:rsid w:val="00217C59"/>
    <w:rsid w:val="00217D6D"/>
    <w:rsid w:val="00217D7F"/>
    <w:rsid w:val="00217D90"/>
    <w:rsid w:val="00217F04"/>
    <w:rsid w:val="00217FCA"/>
    <w:rsid w:val="00217FCB"/>
    <w:rsid w:val="0022010C"/>
    <w:rsid w:val="002205DF"/>
    <w:rsid w:val="00220628"/>
    <w:rsid w:val="00220A28"/>
    <w:rsid w:val="00220B26"/>
    <w:rsid w:val="00220D9B"/>
    <w:rsid w:val="00220E50"/>
    <w:rsid w:val="0022106A"/>
    <w:rsid w:val="00221341"/>
    <w:rsid w:val="00221486"/>
    <w:rsid w:val="00221616"/>
    <w:rsid w:val="002217AB"/>
    <w:rsid w:val="00221C08"/>
    <w:rsid w:val="00221D10"/>
    <w:rsid w:val="002225D7"/>
    <w:rsid w:val="00222697"/>
    <w:rsid w:val="00222828"/>
    <w:rsid w:val="00222994"/>
    <w:rsid w:val="00222FEB"/>
    <w:rsid w:val="00223151"/>
    <w:rsid w:val="002233EC"/>
    <w:rsid w:val="0022354E"/>
    <w:rsid w:val="002237F5"/>
    <w:rsid w:val="00223907"/>
    <w:rsid w:val="00223AED"/>
    <w:rsid w:val="00223AF2"/>
    <w:rsid w:val="00223B5F"/>
    <w:rsid w:val="00223CEF"/>
    <w:rsid w:val="00223E1D"/>
    <w:rsid w:val="0022408A"/>
    <w:rsid w:val="002240E4"/>
    <w:rsid w:val="00224115"/>
    <w:rsid w:val="0022471B"/>
    <w:rsid w:val="00224743"/>
    <w:rsid w:val="0022499F"/>
    <w:rsid w:val="00224D20"/>
    <w:rsid w:val="00225033"/>
    <w:rsid w:val="00225453"/>
    <w:rsid w:val="00225594"/>
    <w:rsid w:val="0022570D"/>
    <w:rsid w:val="002258A6"/>
    <w:rsid w:val="002259AC"/>
    <w:rsid w:val="00225A17"/>
    <w:rsid w:val="00225B34"/>
    <w:rsid w:val="00225C11"/>
    <w:rsid w:val="00225C6E"/>
    <w:rsid w:val="00225D30"/>
    <w:rsid w:val="0022628C"/>
    <w:rsid w:val="00226857"/>
    <w:rsid w:val="00226A05"/>
    <w:rsid w:val="00226A5D"/>
    <w:rsid w:val="00226C14"/>
    <w:rsid w:val="00226DDE"/>
    <w:rsid w:val="00226E4D"/>
    <w:rsid w:val="00226F98"/>
    <w:rsid w:val="0022710E"/>
    <w:rsid w:val="0022748D"/>
    <w:rsid w:val="002274C9"/>
    <w:rsid w:val="0022755B"/>
    <w:rsid w:val="0022764F"/>
    <w:rsid w:val="002276BB"/>
    <w:rsid w:val="002277EB"/>
    <w:rsid w:val="002277EE"/>
    <w:rsid w:val="002278AB"/>
    <w:rsid w:val="00227975"/>
    <w:rsid w:val="00227A54"/>
    <w:rsid w:val="00230251"/>
    <w:rsid w:val="00230257"/>
    <w:rsid w:val="0023027E"/>
    <w:rsid w:val="002303FC"/>
    <w:rsid w:val="002305A4"/>
    <w:rsid w:val="002309F3"/>
    <w:rsid w:val="00230A88"/>
    <w:rsid w:val="00230B5C"/>
    <w:rsid w:val="00230BF8"/>
    <w:rsid w:val="00230D92"/>
    <w:rsid w:val="00230F24"/>
    <w:rsid w:val="00230F68"/>
    <w:rsid w:val="00231146"/>
    <w:rsid w:val="002311B5"/>
    <w:rsid w:val="002315A4"/>
    <w:rsid w:val="0023163D"/>
    <w:rsid w:val="00231698"/>
    <w:rsid w:val="002317A8"/>
    <w:rsid w:val="00231836"/>
    <w:rsid w:val="002318E8"/>
    <w:rsid w:val="002319ED"/>
    <w:rsid w:val="00231B8D"/>
    <w:rsid w:val="00231D9F"/>
    <w:rsid w:val="00231DE2"/>
    <w:rsid w:val="00232050"/>
    <w:rsid w:val="002321D4"/>
    <w:rsid w:val="0023234F"/>
    <w:rsid w:val="002323E9"/>
    <w:rsid w:val="00232477"/>
    <w:rsid w:val="0023284B"/>
    <w:rsid w:val="002329FC"/>
    <w:rsid w:val="00232AFB"/>
    <w:rsid w:val="00232C9B"/>
    <w:rsid w:val="00232D36"/>
    <w:rsid w:val="00232EFC"/>
    <w:rsid w:val="00233000"/>
    <w:rsid w:val="002330FE"/>
    <w:rsid w:val="0023368F"/>
    <w:rsid w:val="002337E0"/>
    <w:rsid w:val="002338FC"/>
    <w:rsid w:val="00233A78"/>
    <w:rsid w:val="00233B5B"/>
    <w:rsid w:val="00233B79"/>
    <w:rsid w:val="00233E69"/>
    <w:rsid w:val="00233EB1"/>
    <w:rsid w:val="00233F06"/>
    <w:rsid w:val="00233F5C"/>
    <w:rsid w:val="00233F76"/>
    <w:rsid w:val="00233FD0"/>
    <w:rsid w:val="00234208"/>
    <w:rsid w:val="0023428B"/>
    <w:rsid w:val="002348D8"/>
    <w:rsid w:val="00234B1D"/>
    <w:rsid w:val="00234D0F"/>
    <w:rsid w:val="00234E42"/>
    <w:rsid w:val="00235069"/>
    <w:rsid w:val="002350DD"/>
    <w:rsid w:val="002351DF"/>
    <w:rsid w:val="00235937"/>
    <w:rsid w:val="00235BC2"/>
    <w:rsid w:val="00235CFE"/>
    <w:rsid w:val="00235E93"/>
    <w:rsid w:val="00236088"/>
    <w:rsid w:val="002360AE"/>
    <w:rsid w:val="002360E9"/>
    <w:rsid w:val="002361AA"/>
    <w:rsid w:val="002361B6"/>
    <w:rsid w:val="002364D1"/>
    <w:rsid w:val="002365A0"/>
    <w:rsid w:val="00236B8B"/>
    <w:rsid w:val="00236D55"/>
    <w:rsid w:val="00236D86"/>
    <w:rsid w:val="00236E5B"/>
    <w:rsid w:val="00236E80"/>
    <w:rsid w:val="002371C2"/>
    <w:rsid w:val="00237295"/>
    <w:rsid w:val="002374B4"/>
    <w:rsid w:val="0023784C"/>
    <w:rsid w:val="00237E12"/>
    <w:rsid w:val="00237E96"/>
    <w:rsid w:val="00240107"/>
    <w:rsid w:val="00240145"/>
    <w:rsid w:val="00240440"/>
    <w:rsid w:val="0024055D"/>
    <w:rsid w:val="0024056A"/>
    <w:rsid w:val="002409F8"/>
    <w:rsid w:val="00240A7A"/>
    <w:rsid w:val="00240DC7"/>
    <w:rsid w:val="00240E21"/>
    <w:rsid w:val="00240FD9"/>
    <w:rsid w:val="0024106C"/>
    <w:rsid w:val="0024122D"/>
    <w:rsid w:val="002414A5"/>
    <w:rsid w:val="0024165C"/>
    <w:rsid w:val="0024169A"/>
    <w:rsid w:val="002419AE"/>
    <w:rsid w:val="00241A46"/>
    <w:rsid w:val="00241D9A"/>
    <w:rsid w:val="00241DD0"/>
    <w:rsid w:val="00241DFA"/>
    <w:rsid w:val="00241F74"/>
    <w:rsid w:val="0024208B"/>
    <w:rsid w:val="00242344"/>
    <w:rsid w:val="0024234D"/>
    <w:rsid w:val="002423AB"/>
    <w:rsid w:val="0024276F"/>
    <w:rsid w:val="002427EF"/>
    <w:rsid w:val="00242D78"/>
    <w:rsid w:val="00242DC1"/>
    <w:rsid w:val="002430B6"/>
    <w:rsid w:val="00243177"/>
    <w:rsid w:val="00243200"/>
    <w:rsid w:val="00243221"/>
    <w:rsid w:val="002434BA"/>
    <w:rsid w:val="002434F3"/>
    <w:rsid w:val="0024352B"/>
    <w:rsid w:val="002435BC"/>
    <w:rsid w:val="0024375C"/>
    <w:rsid w:val="00243952"/>
    <w:rsid w:val="002439E8"/>
    <w:rsid w:val="00243C67"/>
    <w:rsid w:val="00243E04"/>
    <w:rsid w:val="00243F4D"/>
    <w:rsid w:val="00244583"/>
    <w:rsid w:val="00244690"/>
    <w:rsid w:val="002447EF"/>
    <w:rsid w:val="0024497D"/>
    <w:rsid w:val="002449B2"/>
    <w:rsid w:val="00244D44"/>
    <w:rsid w:val="00244DB5"/>
    <w:rsid w:val="00244F6B"/>
    <w:rsid w:val="00244FA7"/>
    <w:rsid w:val="00245256"/>
    <w:rsid w:val="0024535A"/>
    <w:rsid w:val="002454FB"/>
    <w:rsid w:val="00245639"/>
    <w:rsid w:val="00245641"/>
    <w:rsid w:val="002456F6"/>
    <w:rsid w:val="00245DA1"/>
    <w:rsid w:val="00245F5D"/>
    <w:rsid w:val="0024636A"/>
    <w:rsid w:val="00246519"/>
    <w:rsid w:val="002465ED"/>
    <w:rsid w:val="0024670E"/>
    <w:rsid w:val="0024671E"/>
    <w:rsid w:val="00246739"/>
    <w:rsid w:val="00246910"/>
    <w:rsid w:val="00246AE7"/>
    <w:rsid w:val="00246DB1"/>
    <w:rsid w:val="00246EFF"/>
    <w:rsid w:val="00247098"/>
    <w:rsid w:val="002470E2"/>
    <w:rsid w:val="002472A4"/>
    <w:rsid w:val="0024763F"/>
    <w:rsid w:val="002477C8"/>
    <w:rsid w:val="002479BD"/>
    <w:rsid w:val="00247A50"/>
    <w:rsid w:val="00247ABE"/>
    <w:rsid w:val="00247AC4"/>
    <w:rsid w:val="00247C0F"/>
    <w:rsid w:val="00247C74"/>
    <w:rsid w:val="00247F26"/>
    <w:rsid w:val="00247FC7"/>
    <w:rsid w:val="00250033"/>
    <w:rsid w:val="002501E1"/>
    <w:rsid w:val="00250269"/>
    <w:rsid w:val="002503D0"/>
    <w:rsid w:val="002504B0"/>
    <w:rsid w:val="00250783"/>
    <w:rsid w:val="0025083B"/>
    <w:rsid w:val="00250BD1"/>
    <w:rsid w:val="00250DE6"/>
    <w:rsid w:val="00250F7C"/>
    <w:rsid w:val="00250FB9"/>
    <w:rsid w:val="00251139"/>
    <w:rsid w:val="00251268"/>
    <w:rsid w:val="002512E3"/>
    <w:rsid w:val="002513F1"/>
    <w:rsid w:val="0025145C"/>
    <w:rsid w:val="00251678"/>
    <w:rsid w:val="002516CC"/>
    <w:rsid w:val="00251740"/>
    <w:rsid w:val="0025175E"/>
    <w:rsid w:val="00251B3B"/>
    <w:rsid w:val="00251D17"/>
    <w:rsid w:val="00251E18"/>
    <w:rsid w:val="00251ED2"/>
    <w:rsid w:val="00251F43"/>
    <w:rsid w:val="002522A0"/>
    <w:rsid w:val="002522C2"/>
    <w:rsid w:val="002522CE"/>
    <w:rsid w:val="002523C5"/>
    <w:rsid w:val="002524C7"/>
    <w:rsid w:val="002526A8"/>
    <w:rsid w:val="00252922"/>
    <w:rsid w:val="0025296C"/>
    <w:rsid w:val="00252A61"/>
    <w:rsid w:val="00252AA6"/>
    <w:rsid w:val="00252C04"/>
    <w:rsid w:val="00252D9B"/>
    <w:rsid w:val="00252F27"/>
    <w:rsid w:val="00252F2A"/>
    <w:rsid w:val="00252FDD"/>
    <w:rsid w:val="0025311E"/>
    <w:rsid w:val="002531F6"/>
    <w:rsid w:val="00253583"/>
    <w:rsid w:val="00253699"/>
    <w:rsid w:val="00253741"/>
    <w:rsid w:val="002538B6"/>
    <w:rsid w:val="00253952"/>
    <w:rsid w:val="00253985"/>
    <w:rsid w:val="00253EAF"/>
    <w:rsid w:val="00253FDC"/>
    <w:rsid w:val="00253FE0"/>
    <w:rsid w:val="00253FE8"/>
    <w:rsid w:val="00254293"/>
    <w:rsid w:val="002544DE"/>
    <w:rsid w:val="00254BFF"/>
    <w:rsid w:val="00254CF4"/>
    <w:rsid w:val="00254DFB"/>
    <w:rsid w:val="0025513F"/>
    <w:rsid w:val="00255504"/>
    <w:rsid w:val="00255636"/>
    <w:rsid w:val="0025573A"/>
    <w:rsid w:val="00255B03"/>
    <w:rsid w:val="00255D3F"/>
    <w:rsid w:val="00255E67"/>
    <w:rsid w:val="00255EB6"/>
    <w:rsid w:val="00256085"/>
    <w:rsid w:val="002563E8"/>
    <w:rsid w:val="002564E3"/>
    <w:rsid w:val="0025662D"/>
    <w:rsid w:val="00256925"/>
    <w:rsid w:val="00256DB8"/>
    <w:rsid w:val="00256F49"/>
    <w:rsid w:val="00256F8D"/>
    <w:rsid w:val="00256FE8"/>
    <w:rsid w:val="002570B0"/>
    <w:rsid w:val="002570BD"/>
    <w:rsid w:val="002570E7"/>
    <w:rsid w:val="0025716A"/>
    <w:rsid w:val="0025728A"/>
    <w:rsid w:val="00257312"/>
    <w:rsid w:val="002574CD"/>
    <w:rsid w:val="002574DF"/>
    <w:rsid w:val="00257547"/>
    <w:rsid w:val="0025761A"/>
    <w:rsid w:val="002576F5"/>
    <w:rsid w:val="00257876"/>
    <w:rsid w:val="00257A59"/>
    <w:rsid w:val="00257BC1"/>
    <w:rsid w:val="00257BD7"/>
    <w:rsid w:val="00257C44"/>
    <w:rsid w:val="00257D73"/>
    <w:rsid w:val="00257F1E"/>
    <w:rsid w:val="002600A7"/>
    <w:rsid w:val="00260301"/>
    <w:rsid w:val="002603FA"/>
    <w:rsid w:val="002605C5"/>
    <w:rsid w:val="0026062D"/>
    <w:rsid w:val="00260A0C"/>
    <w:rsid w:val="00260E50"/>
    <w:rsid w:val="00260E52"/>
    <w:rsid w:val="002610CA"/>
    <w:rsid w:val="002612CB"/>
    <w:rsid w:val="0026137C"/>
    <w:rsid w:val="00261787"/>
    <w:rsid w:val="00261A92"/>
    <w:rsid w:val="00261BDF"/>
    <w:rsid w:val="00261C68"/>
    <w:rsid w:val="00261DB4"/>
    <w:rsid w:val="0026215A"/>
    <w:rsid w:val="00262283"/>
    <w:rsid w:val="002622C6"/>
    <w:rsid w:val="002623AD"/>
    <w:rsid w:val="0026253F"/>
    <w:rsid w:val="00262692"/>
    <w:rsid w:val="002627FA"/>
    <w:rsid w:val="00262AAF"/>
    <w:rsid w:val="00262C3E"/>
    <w:rsid w:val="002632C1"/>
    <w:rsid w:val="002633F5"/>
    <w:rsid w:val="002635A7"/>
    <w:rsid w:val="00263625"/>
    <w:rsid w:val="002637CA"/>
    <w:rsid w:val="002637CF"/>
    <w:rsid w:val="00263CBE"/>
    <w:rsid w:val="00263E37"/>
    <w:rsid w:val="00263F49"/>
    <w:rsid w:val="00264042"/>
    <w:rsid w:val="00264183"/>
    <w:rsid w:val="002641B2"/>
    <w:rsid w:val="00264223"/>
    <w:rsid w:val="0026425E"/>
    <w:rsid w:val="002644C0"/>
    <w:rsid w:val="00264872"/>
    <w:rsid w:val="00264C29"/>
    <w:rsid w:val="00264DD3"/>
    <w:rsid w:val="00264DD9"/>
    <w:rsid w:val="0026500C"/>
    <w:rsid w:val="0026501E"/>
    <w:rsid w:val="00265552"/>
    <w:rsid w:val="00265587"/>
    <w:rsid w:val="002655E0"/>
    <w:rsid w:val="0026567A"/>
    <w:rsid w:val="00265716"/>
    <w:rsid w:val="00265729"/>
    <w:rsid w:val="00265829"/>
    <w:rsid w:val="002658E7"/>
    <w:rsid w:val="00265911"/>
    <w:rsid w:val="00265BD2"/>
    <w:rsid w:val="00265C9C"/>
    <w:rsid w:val="00265D31"/>
    <w:rsid w:val="00265D60"/>
    <w:rsid w:val="00266154"/>
    <w:rsid w:val="0026648F"/>
    <w:rsid w:val="002664E3"/>
    <w:rsid w:val="00266701"/>
    <w:rsid w:val="00266713"/>
    <w:rsid w:val="0026693B"/>
    <w:rsid w:val="002669BA"/>
    <w:rsid w:val="002669F3"/>
    <w:rsid w:val="00266AE3"/>
    <w:rsid w:val="00266B5D"/>
    <w:rsid w:val="00266BD8"/>
    <w:rsid w:val="00266BED"/>
    <w:rsid w:val="00266DCA"/>
    <w:rsid w:val="00266DD0"/>
    <w:rsid w:val="00267128"/>
    <w:rsid w:val="002672A5"/>
    <w:rsid w:val="002672D7"/>
    <w:rsid w:val="002675B9"/>
    <w:rsid w:val="002678CD"/>
    <w:rsid w:val="00267A72"/>
    <w:rsid w:val="00267B72"/>
    <w:rsid w:val="00267B9A"/>
    <w:rsid w:val="00267C0B"/>
    <w:rsid w:val="00267D51"/>
    <w:rsid w:val="002701B5"/>
    <w:rsid w:val="002701F7"/>
    <w:rsid w:val="00270270"/>
    <w:rsid w:val="0027027F"/>
    <w:rsid w:val="0027048A"/>
    <w:rsid w:val="00270573"/>
    <w:rsid w:val="0027059C"/>
    <w:rsid w:val="0027075A"/>
    <w:rsid w:val="00270D6A"/>
    <w:rsid w:val="00270F1D"/>
    <w:rsid w:val="00270FAB"/>
    <w:rsid w:val="002712A1"/>
    <w:rsid w:val="00271336"/>
    <w:rsid w:val="00271359"/>
    <w:rsid w:val="00271434"/>
    <w:rsid w:val="00271681"/>
    <w:rsid w:val="0027171E"/>
    <w:rsid w:val="00271982"/>
    <w:rsid w:val="002719B5"/>
    <w:rsid w:val="00271BFE"/>
    <w:rsid w:val="00271D03"/>
    <w:rsid w:val="00271F1E"/>
    <w:rsid w:val="00271FF8"/>
    <w:rsid w:val="00272192"/>
    <w:rsid w:val="002727C1"/>
    <w:rsid w:val="00272808"/>
    <w:rsid w:val="0027292B"/>
    <w:rsid w:val="002729F1"/>
    <w:rsid w:val="00272ACA"/>
    <w:rsid w:val="00272B2E"/>
    <w:rsid w:val="00272C88"/>
    <w:rsid w:val="00272DED"/>
    <w:rsid w:val="00272EBE"/>
    <w:rsid w:val="00272EC2"/>
    <w:rsid w:val="00272EED"/>
    <w:rsid w:val="002732AC"/>
    <w:rsid w:val="002734CE"/>
    <w:rsid w:val="00273537"/>
    <w:rsid w:val="00273590"/>
    <w:rsid w:val="00273812"/>
    <w:rsid w:val="00273856"/>
    <w:rsid w:val="00273924"/>
    <w:rsid w:val="0027398F"/>
    <w:rsid w:val="00273B60"/>
    <w:rsid w:val="00273C2C"/>
    <w:rsid w:val="00273CE3"/>
    <w:rsid w:val="00273D49"/>
    <w:rsid w:val="00273FE1"/>
    <w:rsid w:val="00273FEE"/>
    <w:rsid w:val="0027431D"/>
    <w:rsid w:val="002744D8"/>
    <w:rsid w:val="00274590"/>
    <w:rsid w:val="002746A9"/>
    <w:rsid w:val="0027490B"/>
    <w:rsid w:val="0027498C"/>
    <w:rsid w:val="00274DFF"/>
    <w:rsid w:val="00274E0C"/>
    <w:rsid w:val="00274E6B"/>
    <w:rsid w:val="00274E83"/>
    <w:rsid w:val="00274F20"/>
    <w:rsid w:val="00274FEE"/>
    <w:rsid w:val="002751C3"/>
    <w:rsid w:val="0027536B"/>
    <w:rsid w:val="002754E5"/>
    <w:rsid w:val="002757DA"/>
    <w:rsid w:val="00275AFC"/>
    <w:rsid w:val="00275B09"/>
    <w:rsid w:val="00275B2B"/>
    <w:rsid w:val="00275D0B"/>
    <w:rsid w:val="00275D1E"/>
    <w:rsid w:val="0027600C"/>
    <w:rsid w:val="002768B5"/>
    <w:rsid w:val="00276BA4"/>
    <w:rsid w:val="002770B0"/>
    <w:rsid w:val="00277129"/>
    <w:rsid w:val="0027722C"/>
    <w:rsid w:val="00277267"/>
    <w:rsid w:val="002776C3"/>
    <w:rsid w:val="00277798"/>
    <w:rsid w:val="002777DC"/>
    <w:rsid w:val="0027788C"/>
    <w:rsid w:val="00277C38"/>
    <w:rsid w:val="00277F0E"/>
    <w:rsid w:val="00277FC4"/>
    <w:rsid w:val="00280080"/>
    <w:rsid w:val="00280139"/>
    <w:rsid w:val="0028020C"/>
    <w:rsid w:val="002802D2"/>
    <w:rsid w:val="00280537"/>
    <w:rsid w:val="002805A0"/>
    <w:rsid w:val="002807A5"/>
    <w:rsid w:val="002807DC"/>
    <w:rsid w:val="00280921"/>
    <w:rsid w:val="0028092D"/>
    <w:rsid w:val="00280986"/>
    <w:rsid w:val="00280AC2"/>
    <w:rsid w:val="00280B98"/>
    <w:rsid w:val="00281139"/>
    <w:rsid w:val="00281176"/>
    <w:rsid w:val="00281634"/>
    <w:rsid w:val="00281644"/>
    <w:rsid w:val="002816E5"/>
    <w:rsid w:val="0028187B"/>
    <w:rsid w:val="00281959"/>
    <w:rsid w:val="00281A72"/>
    <w:rsid w:val="00281C1E"/>
    <w:rsid w:val="00281D78"/>
    <w:rsid w:val="0028240C"/>
    <w:rsid w:val="002826AF"/>
    <w:rsid w:val="002826D1"/>
    <w:rsid w:val="002826FF"/>
    <w:rsid w:val="002829E2"/>
    <w:rsid w:val="00282AB7"/>
    <w:rsid w:val="00282D52"/>
    <w:rsid w:val="00282DBB"/>
    <w:rsid w:val="00282EC9"/>
    <w:rsid w:val="00282FF9"/>
    <w:rsid w:val="002830E4"/>
    <w:rsid w:val="002832A1"/>
    <w:rsid w:val="002834AD"/>
    <w:rsid w:val="002835B8"/>
    <w:rsid w:val="002837CE"/>
    <w:rsid w:val="00283CB7"/>
    <w:rsid w:val="00283E4E"/>
    <w:rsid w:val="00283FAD"/>
    <w:rsid w:val="00283FFF"/>
    <w:rsid w:val="00284115"/>
    <w:rsid w:val="00284180"/>
    <w:rsid w:val="00284282"/>
    <w:rsid w:val="0028445B"/>
    <w:rsid w:val="002847F3"/>
    <w:rsid w:val="00284C05"/>
    <w:rsid w:val="00284EB1"/>
    <w:rsid w:val="00285075"/>
    <w:rsid w:val="0028527A"/>
    <w:rsid w:val="002852A7"/>
    <w:rsid w:val="0028535E"/>
    <w:rsid w:val="002853DC"/>
    <w:rsid w:val="002853F1"/>
    <w:rsid w:val="0028544E"/>
    <w:rsid w:val="0028571F"/>
    <w:rsid w:val="00285BAA"/>
    <w:rsid w:val="00285BD0"/>
    <w:rsid w:val="00285C5E"/>
    <w:rsid w:val="00285CAB"/>
    <w:rsid w:val="00285D2E"/>
    <w:rsid w:val="00286036"/>
    <w:rsid w:val="00286173"/>
    <w:rsid w:val="002864D0"/>
    <w:rsid w:val="0028651B"/>
    <w:rsid w:val="0028674F"/>
    <w:rsid w:val="00286839"/>
    <w:rsid w:val="00286934"/>
    <w:rsid w:val="00286AAE"/>
    <w:rsid w:val="00286D29"/>
    <w:rsid w:val="00286DFD"/>
    <w:rsid w:val="00286E92"/>
    <w:rsid w:val="00286FC0"/>
    <w:rsid w:val="002872AE"/>
    <w:rsid w:val="002876F1"/>
    <w:rsid w:val="00287700"/>
    <w:rsid w:val="00287805"/>
    <w:rsid w:val="00287A28"/>
    <w:rsid w:val="00287A34"/>
    <w:rsid w:val="00287A6C"/>
    <w:rsid w:val="00287A7A"/>
    <w:rsid w:val="00287C64"/>
    <w:rsid w:val="00287DC5"/>
    <w:rsid w:val="00287E8C"/>
    <w:rsid w:val="00287EA2"/>
    <w:rsid w:val="00287EBE"/>
    <w:rsid w:val="0029000A"/>
    <w:rsid w:val="002901D5"/>
    <w:rsid w:val="00290574"/>
    <w:rsid w:val="002906F0"/>
    <w:rsid w:val="0029078C"/>
    <w:rsid w:val="002909C6"/>
    <w:rsid w:val="00290BC8"/>
    <w:rsid w:val="00290C9E"/>
    <w:rsid w:val="00290D03"/>
    <w:rsid w:val="00290F65"/>
    <w:rsid w:val="00290FC3"/>
    <w:rsid w:val="002910E0"/>
    <w:rsid w:val="002910F4"/>
    <w:rsid w:val="00291130"/>
    <w:rsid w:val="0029121B"/>
    <w:rsid w:val="002912B0"/>
    <w:rsid w:val="0029136A"/>
    <w:rsid w:val="002913A6"/>
    <w:rsid w:val="002915B1"/>
    <w:rsid w:val="00291657"/>
    <w:rsid w:val="002916C1"/>
    <w:rsid w:val="00291709"/>
    <w:rsid w:val="002917A8"/>
    <w:rsid w:val="002917C9"/>
    <w:rsid w:val="00291987"/>
    <w:rsid w:val="00291A7D"/>
    <w:rsid w:val="00291A80"/>
    <w:rsid w:val="00291A87"/>
    <w:rsid w:val="00291B1C"/>
    <w:rsid w:val="00291B5C"/>
    <w:rsid w:val="00291BA6"/>
    <w:rsid w:val="00291BD7"/>
    <w:rsid w:val="00291D49"/>
    <w:rsid w:val="00291E2B"/>
    <w:rsid w:val="00291F34"/>
    <w:rsid w:val="00291F6E"/>
    <w:rsid w:val="00291FE8"/>
    <w:rsid w:val="002921C1"/>
    <w:rsid w:val="002921C9"/>
    <w:rsid w:val="002927E0"/>
    <w:rsid w:val="0029292A"/>
    <w:rsid w:val="00292B0A"/>
    <w:rsid w:val="00292B5F"/>
    <w:rsid w:val="00292B8A"/>
    <w:rsid w:val="00292ED9"/>
    <w:rsid w:val="0029319C"/>
    <w:rsid w:val="00293B1C"/>
    <w:rsid w:val="00293FA0"/>
    <w:rsid w:val="00293FF1"/>
    <w:rsid w:val="002940DC"/>
    <w:rsid w:val="00294237"/>
    <w:rsid w:val="00294371"/>
    <w:rsid w:val="002944DE"/>
    <w:rsid w:val="002944F0"/>
    <w:rsid w:val="00294539"/>
    <w:rsid w:val="00294661"/>
    <w:rsid w:val="00294734"/>
    <w:rsid w:val="002949C6"/>
    <w:rsid w:val="00294A5A"/>
    <w:rsid w:val="00294E4B"/>
    <w:rsid w:val="002950F1"/>
    <w:rsid w:val="002952BD"/>
    <w:rsid w:val="0029551B"/>
    <w:rsid w:val="0029554D"/>
    <w:rsid w:val="002956FC"/>
    <w:rsid w:val="00295BF3"/>
    <w:rsid w:val="00295F1B"/>
    <w:rsid w:val="00295FB2"/>
    <w:rsid w:val="00295FEF"/>
    <w:rsid w:val="0029600E"/>
    <w:rsid w:val="002960C6"/>
    <w:rsid w:val="0029616E"/>
    <w:rsid w:val="00296362"/>
    <w:rsid w:val="00296426"/>
    <w:rsid w:val="00296480"/>
    <w:rsid w:val="0029651E"/>
    <w:rsid w:val="00296531"/>
    <w:rsid w:val="002965BE"/>
    <w:rsid w:val="002966E7"/>
    <w:rsid w:val="0029689A"/>
    <w:rsid w:val="00296A9C"/>
    <w:rsid w:val="00296BB8"/>
    <w:rsid w:val="00296D40"/>
    <w:rsid w:val="00296D82"/>
    <w:rsid w:val="0029742D"/>
    <w:rsid w:val="0029758D"/>
    <w:rsid w:val="002975C6"/>
    <w:rsid w:val="00297823"/>
    <w:rsid w:val="00297850"/>
    <w:rsid w:val="002979A1"/>
    <w:rsid w:val="00297E05"/>
    <w:rsid w:val="00297FFC"/>
    <w:rsid w:val="002A00C0"/>
    <w:rsid w:val="002A01DF"/>
    <w:rsid w:val="002A026E"/>
    <w:rsid w:val="002A05F1"/>
    <w:rsid w:val="002A076D"/>
    <w:rsid w:val="002A0B7E"/>
    <w:rsid w:val="002A0BDD"/>
    <w:rsid w:val="002A0C8C"/>
    <w:rsid w:val="002A0DBA"/>
    <w:rsid w:val="002A0DBB"/>
    <w:rsid w:val="002A0DC6"/>
    <w:rsid w:val="002A0EA4"/>
    <w:rsid w:val="002A0F7F"/>
    <w:rsid w:val="002A0FBD"/>
    <w:rsid w:val="002A11B2"/>
    <w:rsid w:val="002A169B"/>
    <w:rsid w:val="002A16C6"/>
    <w:rsid w:val="002A1769"/>
    <w:rsid w:val="002A1804"/>
    <w:rsid w:val="002A19BE"/>
    <w:rsid w:val="002A1CA9"/>
    <w:rsid w:val="002A1CB9"/>
    <w:rsid w:val="002A2059"/>
    <w:rsid w:val="002A20AB"/>
    <w:rsid w:val="002A229D"/>
    <w:rsid w:val="002A2332"/>
    <w:rsid w:val="002A24A2"/>
    <w:rsid w:val="002A24FA"/>
    <w:rsid w:val="002A25D7"/>
    <w:rsid w:val="002A2828"/>
    <w:rsid w:val="002A2A9B"/>
    <w:rsid w:val="002A2D4F"/>
    <w:rsid w:val="002A2EBB"/>
    <w:rsid w:val="002A2EDF"/>
    <w:rsid w:val="002A2EE4"/>
    <w:rsid w:val="002A30F9"/>
    <w:rsid w:val="002A32FC"/>
    <w:rsid w:val="002A3347"/>
    <w:rsid w:val="002A360E"/>
    <w:rsid w:val="002A378D"/>
    <w:rsid w:val="002A395F"/>
    <w:rsid w:val="002A3AF5"/>
    <w:rsid w:val="002A3BD9"/>
    <w:rsid w:val="002A3E88"/>
    <w:rsid w:val="002A3F22"/>
    <w:rsid w:val="002A3FBA"/>
    <w:rsid w:val="002A4033"/>
    <w:rsid w:val="002A4229"/>
    <w:rsid w:val="002A42CF"/>
    <w:rsid w:val="002A4541"/>
    <w:rsid w:val="002A4542"/>
    <w:rsid w:val="002A4560"/>
    <w:rsid w:val="002A462F"/>
    <w:rsid w:val="002A4674"/>
    <w:rsid w:val="002A48A4"/>
    <w:rsid w:val="002A49F1"/>
    <w:rsid w:val="002A4AF9"/>
    <w:rsid w:val="002A4D23"/>
    <w:rsid w:val="002A4F6D"/>
    <w:rsid w:val="002A5133"/>
    <w:rsid w:val="002A525D"/>
    <w:rsid w:val="002A54D6"/>
    <w:rsid w:val="002A55BB"/>
    <w:rsid w:val="002A55F5"/>
    <w:rsid w:val="002A5A33"/>
    <w:rsid w:val="002A5BE0"/>
    <w:rsid w:val="002A5D69"/>
    <w:rsid w:val="002A5EAB"/>
    <w:rsid w:val="002A5F46"/>
    <w:rsid w:val="002A5F67"/>
    <w:rsid w:val="002A6227"/>
    <w:rsid w:val="002A6256"/>
    <w:rsid w:val="002A645F"/>
    <w:rsid w:val="002A65F6"/>
    <w:rsid w:val="002A6874"/>
    <w:rsid w:val="002A68E2"/>
    <w:rsid w:val="002A695D"/>
    <w:rsid w:val="002A6B80"/>
    <w:rsid w:val="002A6CA2"/>
    <w:rsid w:val="002A6D10"/>
    <w:rsid w:val="002A6D8A"/>
    <w:rsid w:val="002A6E8D"/>
    <w:rsid w:val="002A6F5A"/>
    <w:rsid w:val="002A7174"/>
    <w:rsid w:val="002A718E"/>
    <w:rsid w:val="002A7671"/>
    <w:rsid w:val="002A76B7"/>
    <w:rsid w:val="002A770C"/>
    <w:rsid w:val="002A77A1"/>
    <w:rsid w:val="002A7980"/>
    <w:rsid w:val="002A7B40"/>
    <w:rsid w:val="002A7B60"/>
    <w:rsid w:val="002A7BD4"/>
    <w:rsid w:val="002B00D5"/>
    <w:rsid w:val="002B0256"/>
    <w:rsid w:val="002B0497"/>
    <w:rsid w:val="002B0849"/>
    <w:rsid w:val="002B092B"/>
    <w:rsid w:val="002B09B8"/>
    <w:rsid w:val="002B0A84"/>
    <w:rsid w:val="002B0BA2"/>
    <w:rsid w:val="002B140A"/>
    <w:rsid w:val="002B17A6"/>
    <w:rsid w:val="002B1852"/>
    <w:rsid w:val="002B1C8B"/>
    <w:rsid w:val="002B1E34"/>
    <w:rsid w:val="002B1E48"/>
    <w:rsid w:val="002B20B3"/>
    <w:rsid w:val="002B20B5"/>
    <w:rsid w:val="002B2384"/>
    <w:rsid w:val="002B23E8"/>
    <w:rsid w:val="002B2576"/>
    <w:rsid w:val="002B2814"/>
    <w:rsid w:val="002B289E"/>
    <w:rsid w:val="002B28A2"/>
    <w:rsid w:val="002B28D8"/>
    <w:rsid w:val="002B2932"/>
    <w:rsid w:val="002B2CB9"/>
    <w:rsid w:val="002B2D86"/>
    <w:rsid w:val="002B2E36"/>
    <w:rsid w:val="002B3126"/>
    <w:rsid w:val="002B31AC"/>
    <w:rsid w:val="002B322B"/>
    <w:rsid w:val="002B325A"/>
    <w:rsid w:val="002B333C"/>
    <w:rsid w:val="002B3375"/>
    <w:rsid w:val="002B3537"/>
    <w:rsid w:val="002B3B10"/>
    <w:rsid w:val="002B3B29"/>
    <w:rsid w:val="002B3B7F"/>
    <w:rsid w:val="002B3CB6"/>
    <w:rsid w:val="002B3E7D"/>
    <w:rsid w:val="002B3F28"/>
    <w:rsid w:val="002B404F"/>
    <w:rsid w:val="002B4070"/>
    <w:rsid w:val="002B415A"/>
    <w:rsid w:val="002B42B4"/>
    <w:rsid w:val="002B46C9"/>
    <w:rsid w:val="002B46EC"/>
    <w:rsid w:val="002B4854"/>
    <w:rsid w:val="002B4984"/>
    <w:rsid w:val="002B49A2"/>
    <w:rsid w:val="002B4A9C"/>
    <w:rsid w:val="002B4CCB"/>
    <w:rsid w:val="002B4DF9"/>
    <w:rsid w:val="002B5054"/>
    <w:rsid w:val="002B50B3"/>
    <w:rsid w:val="002B517D"/>
    <w:rsid w:val="002B51E3"/>
    <w:rsid w:val="002B5308"/>
    <w:rsid w:val="002B5371"/>
    <w:rsid w:val="002B5406"/>
    <w:rsid w:val="002B54D0"/>
    <w:rsid w:val="002B5723"/>
    <w:rsid w:val="002B574B"/>
    <w:rsid w:val="002B5B1A"/>
    <w:rsid w:val="002B5BB8"/>
    <w:rsid w:val="002B5BC0"/>
    <w:rsid w:val="002B5D3B"/>
    <w:rsid w:val="002B5F31"/>
    <w:rsid w:val="002B6233"/>
    <w:rsid w:val="002B6266"/>
    <w:rsid w:val="002B65C7"/>
    <w:rsid w:val="002B6AAC"/>
    <w:rsid w:val="002B6AFF"/>
    <w:rsid w:val="002B77CF"/>
    <w:rsid w:val="002B7880"/>
    <w:rsid w:val="002B79EC"/>
    <w:rsid w:val="002B7ABB"/>
    <w:rsid w:val="002B7D99"/>
    <w:rsid w:val="002B7DFA"/>
    <w:rsid w:val="002C067F"/>
    <w:rsid w:val="002C0834"/>
    <w:rsid w:val="002C088C"/>
    <w:rsid w:val="002C095A"/>
    <w:rsid w:val="002C0B5D"/>
    <w:rsid w:val="002C0C4F"/>
    <w:rsid w:val="002C0EF0"/>
    <w:rsid w:val="002C11A6"/>
    <w:rsid w:val="002C129E"/>
    <w:rsid w:val="002C12E9"/>
    <w:rsid w:val="002C13D3"/>
    <w:rsid w:val="002C13D7"/>
    <w:rsid w:val="002C185B"/>
    <w:rsid w:val="002C18ED"/>
    <w:rsid w:val="002C1C25"/>
    <w:rsid w:val="002C1D71"/>
    <w:rsid w:val="002C2200"/>
    <w:rsid w:val="002C230E"/>
    <w:rsid w:val="002C231F"/>
    <w:rsid w:val="002C2454"/>
    <w:rsid w:val="002C250F"/>
    <w:rsid w:val="002C2538"/>
    <w:rsid w:val="002C26AB"/>
    <w:rsid w:val="002C27AA"/>
    <w:rsid w:val="002C28B5"/>
    <w:rsid w:val="002C2BD1"/>
    <w:rsid w:val="002C2C59"/>
    <w:rsid w:val="002C2CFD"/>
    <w:rsid w:val="002C2DCB"/>
    <w:rsid w:val="002C2EC8"/>
    <w:rsid w:val="002C2F77"/>
    <w:rsid w:val="002C2FB2"/>
    <w:rsid w:val="002C301F"/>
    <w:rsid w:val="002C32AB"/>
    <w:rsid w:val="002C32B0"/>
    <w:rsid w:val="002C32E9"/>
    <w:rsid w:val="002C34BA"/>
    <w:rsid w:val="002C34DB"/>
    <w:rsid w:val="002C3511"/>
    <w:rsid w:val="002C3789"/>
    <w:rsid w:val="002C3798"/>
    <w:rsid w:val="002C3979"/>
    <w:rsid w:val="002C3B23"/>
    <w:rsid w:val="002C3B65"/>
    <w:rsid w:val="002C3CA4"/>
    <w:rsid w:val="002C3CB4"/>
    <w:rsid w:val="002C3ECA"/>
    <w:rsid w:val="002C4065"/>
    <w:rsid w:val="002C411D"/>
    <w:rsid w:val="002C4285"/>
    <w:rsid w:val="002C44B8"/>
    <w:rsid w:val="002C453A"/>
    <w:rsid w:val="002C4541"/>
    <w:rsid w:val="002C455A"/>
    <w:rsid w:val="002C45E5"/>
    <w:rsid w:val="002C476F"/>
    <w:rsid w:val="002C478C"/>
    <w:rsid w:val="002C481B"/>
    <w:rsid w:val="002C486B"/>
    <w:rsid w:val="002C497A"/>
    <w:rsid w:val="002C4AE4"/>
    <w:rsid w:val="002C4CD6"/>
    <w:rsid w:val="002C4D0E"/>
    <w:rsid w:val="002C4D91"/>
    <w:rsid w:val="002C4E02"/>
    <w:rsid w:val="002C5064"/>
    <w:rsid w:val="002C51AC"/>
    <w:rsid w:val="002C5205"/>
    <w:rsid w:val="002C52C6"/>
    <w:rsid w:val="002C5372"/>
    <w:rsid w:val="002C5415"/>
    <w:rsid w:val="002C554C"/>
    <w:rsid w:val="002C5787"/>
    <w:rsid w:val="002C5998"/>
    <w:rsid w:val="002C59BA"/>
    <w:rsid w:val="002C5C0E"/>
    <w:rsid w:val="002C5F82"/>
    <w:rsid w:val="002C5F90"/>
    <w:rsid w:val="002C60BA"/>
    <w:rsid w:val="002C626B"/>
    <w:rsid w:val="002C6418"/>
    <w:rsid w:val="002C64AC"/>
    <w:rsid w:val="002C65B1"/>
    <w:rsid w:val="002C65C2"/>
    <w:rsid w:val="002C68F8"/>
    <w:rsid w:val="002C6C37"/>
    <w:rsid w:val="002C7266"/>
    <w:rsid w:val="002C731D"/>
    <w:rsid w:val="002C737A"/>
    <w:rsid w:val="002C746E"/>
    <w:rsid w:val="002C760C"/>
    <w:rsid w:val="002C7ABE"/>
    <w:rsid w:val="002C7AE7"/>
    <w:rsid w:val="002C7CA4"/>
    <w:rsid w:val="002C7DF0"/>
    <w:rsid w:val="002C7EB2"/>
    <w:rsid w:val="002C7F11"/>
    <w:rsid w:val="002D0543"/>
    <w:rsid w:val="002D06FD"/>
    <w:rsid w:val="002D0742"/>
    <w:rsid w:val="002D0B7D"/>
    <w:rsid w:val="002D0DD8"/>
    <w:rsid w:val="002D0F5E"/>
    <w:rsid w:val="002D10A5"/>
    <w:rsid w:val="002D11CE"/>
    <w:rsid w:val="002D1249"/>
    <w:rsid w:val="002D1474"/>
    <w:rsid w:val="002D17D9"/>
    <w:rsid w:val="002D1B58"/>
    <w:rsid w:val="002D1E08"/>
    <w:rsid w:val="002D1E9F"/>
    <w:rsid w:val="002D2051"/>
    <w:rsid w:val="002D20F6"/>
    <w:rsid w:val="002D21C1"/>
    <w:rsid w:val="002D25FC"/>
    <w:rsid w:val="002D267E"/>
    <w:rsid w:val="002D277B"/>
    <w:rsid w:val="002D27DD"/>
    <w:rsid w:val="002D2A39"/>
    <w:rsid w:val="002D2B49"/>
    <w:rsid w:val="002D2B73"/>
    <w:rsid w:val="002D2B94"/>
    <w:rsid w:val="002D2DCE"/>
    <w:rsid w:val="002D2FA2"/>
    <w:rsid w:val="002D3261"/>
    <w:rsid w:val="002D32FC"/>
    <w:rsid w:val="002D330C"/>
    <w:rsid w:val="002D337E"/>
    <w:rsid w:val="002D37DC"/>
    <w:rsid w:val="002D3886"/>
    <w:rsid w:val="002D396C"/>
    <w:rsid w:val="002D3A0F"/>
    <w:rsid w:val="002D3BEE"/>
    <w:rsid w:val="002D3C08"/>
    <w:rsid w:val="002D3CB1"/>
    <w:rsid w:val="002D3D9A"/>
    <w:rsid w:val="002D42FF"/>
    <w:rsid w:val="002D4310"/>
    <w:rsid w:val="002D4402"/>
    <w:rsid w:val="002D4485"/>
    <w:rsid w:val="002D44D4"/>
    <w:rsid w:val="002D491A"/>
    <w:rsid w:val="002D4A14"/>
    <w:rsid w:val="002D4AAC"/>
    <w:rsid w:val="002D4D5F"/>
    <w:rsid w:val="002D4D6C"/>
    <w:rsid w:val="002D4F5F"/>
    <w:rsid w:val="002D4F85"/>
    <w:rsid w:val="002D544A"/>
    <w:rsid w:val="002D5457"/>
    <w:rsid w:val="002D5488"/>
    <w:rsid w:val="002D5523"/>
    <w:rsid w:val="002D55E0"/>
    <w:rsid w:val="002D5765"/>
    <w:rsid w:val="002D5854"/>
    <w:rsid w:val="002D594C"/>
    <w:rsid w:val="002D5B90"/>
    <w:rsid w:val="002D5BE8"/>
    <w:rsid w:val="002D5CD4"/>
    <w:rsid w:val="002D5DA0"/>
    <w:rsid w:val="002D5F31"/>
    <w:rsid w:val="002D5FB2"/>
    <w:rsid w:val="002D6176"/>
    <w:rsid w:val="002D63DA"/>
    <w:rsid w:val="002D648A"/>
    <w:rsid w:val="002D654D"/>
    <w:rsid w:val="002D6623"/>
    <w:rsid w:val="002D67EB"/>
    <w:rsid w:val="002D67EE"/>
    <w:rsid w:val="002D68B8"/>
    <w:rsid w:val="002D68E2"/>
    <w:rsid w:val="002D6A81"/>
    <w:rsid w:val="002D6B15"/>
    <w:rsid w:val="002D6C03"/>
    <w:rsid w:val="002D6C9A"/>
    <w:rsid w:val="002D6F65"/>
    <w:rsid w:val="002D70A2"/>
    <w:rsid w:val="002D7366"/>
    <w:rsid w:val="002D7857"/>
    <w:rsid w:val="002D7B49"/>
    <w:rsid w:val="002D7C54"/>
    <w:rsid w:val="002D7D51"/>
    <w:rsid w:val="002E001D"/>
    <w:rsid w:val="002E0107"/>
    <w:rsid w:val="002E024F"/>
    <w:rsid w:val="002E02C3"/>
    <w:rsid w:val="002E02F1"/>
    <w:rsid w:val="002E0324"/>
    <w:rsid w:val="002E03FE"/>
    <w:rsid w:val="002E0411"/>
    <w:rsid w:val="002E04D2"/>
    <w:rsid w:val="002E070C"/>
    <w:rsid w:val="002E075A"/>
    <w:rsid w:val="002E07EC"/>
    <w:rsid w:val="002E08F9"/>
    <w:rsid w:val="002E0A11"/>
    <w:rsid w:val="002E0A21"/>
    <w:rsid w:val="002E0E80"/>
    <w:rsid w:val="002E0EB5"/>
    <w:rsid w:val="002E0F60"/>
    <w:rsid w:val="002E13AD"/>
    <w:rsid w:val="002E14C3"/>
    <w:rsid w:val="002E1513"/>
    <w:rsid w:val="002E1527"/>
    <w:rsid w:val="002E15BB"/>
    <w:rsid w:val="002E170D"/>
    <w:rsid w:val="002E1919"/>
    <w:rsid w:val="002E1927"/>
    <w:rsid w:val="002E1A38"/>
    <w:rsid w:val="002E1DD8"/>
    <w:rsid w:val="002E1F9C"/>
    <w:rsid w:val="002E2097"/>
    <w:rsid w:val="002E26D7"/>
    <w:rsid w:val="002E27AE"/>
    <w:rsid w:val="002E2CB8"/>
    <w:rsid w:val="002E2D69"/>
    <w:rsid w:val="002E2F9F"/>
    <w:rsid w:val="002E314D"/>
    <w:rsid w:val="002E3168"/>
    <w:rsid w:val="002E32AF"/>
    <w:rsid w:val="002E3592"/>
    <w:rsid w:val="002E35A5"/>
    <w:rsid w:val="002E37FA"/>
    <w:rsid w:val="002E3A4B"/>
    <w:rsid w:val="002E3C4B"/>
    <w:rsid w:val="002E3D5C"/>
    <w:rsid w:val="002E3DAE"/>
    <w:rsid w:val="002E3DD0"/>
    <w:rsid w:val="002E4013"/>
    <w:rsid w:val="002E43A2"/>
    <w:rsid w:val="002E474E"/>
    <w:rsid w:val="002E4AE3"/>
    <w:rsid w:val="002E4B01"/>
    <w:rsid w:val="002E4B32"/>
    <w:rsid w:val="002E4B3D"/>
    <w:rsid w:val="002E4BFF"/>
    <w:rsid w:val="002E4C48"/>
    <w:rsid w:val="002E4D9A"/>
    <w:rsid w:val="002E4F18"/>
    <w:rsid w:val="002E4F96"/>
    <w:rsid w:val="002E5019"/>
    <w:rsid w:val="002E50CF"/>
    <w:rsid w:val="002E5124"/>
    <w:rsid w:val="002E532F"/>
    <w:rsid w:val="002E5399"/>
    <w:rsid w:val="002E544F"/>
    <w:rsid w:val="002E55A4"/>
    <w:rsid w:val="002E59EC"/>
    <w:rsid w:val="002E5B1D"/>
    <w:rsid w:val="002E5C61"/>
    <w:rsid w:val="002E5D38"/>
    <w:rsid w:val="002E5F85"/>
    <w:rsid w:val="002E61AD"/>
    <w:rsid w:val="002E622D"/>
    <w:rsid w:val="002E624A"/>
    <w:rsid w:val="002E64C0"/>
    <w:rsid w:val="002E64C9"/>
    <w:rsid w:val="002E6729"/>
    <w:rsid w:val="002E6737"/>
    <w:rsid w:val="002E6A71"/>
    <w:rsid w:val="002E6AB7"/>
    <w:rsid w:val="002E6ABD"/>
    <w:rsid w:val="002E6B66"/>
    <w:rsid w:val="002E6C3A"/>
    <w:rsid w:val="002E6E04"/>
    <w:rsid w:val="002E6F68"/>
    <w:rsid w:val="002E7024"/>
    <w:rsid w:val="002E7228"/>
    <w:rsid w:val="002E7248"/>
    <w:rsid w:val="002E72FF"/>
    <w:rsid w:val="002E7418"/>
    <w:rsid w:val="002E7420"/>
    <w:rsid w:val="002E74A2"/>
    <w:rsid w:val="002E77E2"/>
    <w:rsid w:val="002E7844"/>
    <w:rsid w:val="002E78E1"/>
    <w:rsid w:val="002E79E9"/>
    <w:rsid w:val="002E7B4E"/>
    <w:rsid w:val="002E7F04"/>
    <w:rsid w:val="002F03B5"/>
    <w:rsid w:val="002F0570"/>
    <w:rsid w:val="002F0903"/>
    <w:rsid w:val="002F0934"/>
    <w:rsid w:val="002F0B95"/>
    <w:rsid w:val="002F0BBE"/>
    <w:rsid w:val="002F0C7D"/>
    <w:rsid w:val="002F0EFE"/>
    <w:rsid w:val="002F10C2"/>
    <w:rsid w:val="002F113B"/>
    <w:rsid w:val="002F1250"/>
    <w:rsid w:val="002F126F"/>
    <w:rsid w:val="002F127A"/>
    <w:rsid w:val="002F127E"/>
    <w:rsid w:val="002F137E"/>
    <w:rsid w:val="002F14DD"/>
    <w:rsid w:val="002F1569"/>
    <w:rsid w:val="002F1623"/>
    <w:rsid w:val="002F162B"/>
    <w:rsid w:val="002F170E"/>
    <w:rsid w:val="002F1AA0"/>
    <w:rsid w:val="002F1ABD"/>
    <w:rsid w:val="002F1BF2"/>
    <w:rsid w:val="002F1CCB"/>
    <w:rsid w:val="002F1DCA"/>
    <w:rsid w:val="002F1E44"/>
    <w:rsid w:val="002F20BD"/>
    <w:rsid w:val="002F2177"/>
    <w:rsid w:val="002F2406"/>
    <w:rsid w:val="002F245E"/>
    <w:rsid w:val="002F26B7"/>
    <w:rsid w:val="002F282D"/>
    <w:rsid w:val="002F287C"/>
    <w:rsid w:val="002F2A12"/>
    <w:rsid w:val="002F2AC8"/>
    <w:rsid w:val="002F2B32"/>
    <w:rsid w:val="002F2BEA"/>
    <w:rsid w:val="002F2C0B"/>
    <w:rsid w:val="002F2C92"/>
    <w:rsid w:val="002F2E96"/>
    <w:rsid w:val="002F3064"/>
    <w:rsid w:val="002F3133"/>
    <w:rsid w:val="002F33C1"/>
    <w:rsid w:val="002F33E1"/>
    <w:rsid w:val="002F34AC"/>
    <w:rsid w:val="002F357E"/>
    <w:rsid w:val="002F35A3"/>
    <w:rsid w:val="002F36F9"/>
    <w:rsid w:val="002F375D"/>
    <w:rsid w:val="002F3DCF"/>
    <w:rsid w:val="002F3DF3"/>
    <w:rsid w:val="002F402B"/>
    <w:rsid w:val="002F4352"/>
    <w:rsid w:val="002F445F"/>
    <w:rsid w:val="002F45CA"/>
    <w:rsid w:val="002F45F7"/>
    <w:rsid w:val="002F46E6"/>
    <w:rsid w:val="002F46EA"/>
    <w:rsid w:val="002F4773"/>
    <w:rsid w:val="002F4D5F"/>
    <w:rsid w:val="002F4FA1"/>
    <w:rsid w:val="002F508C"/>
    <w:rsid w:val="002F5383"/>
    <w:rsid w:val="002F5571"/>
    <w:rsid w:val="002F56CE"/>
    <w:rsid w:val="002F587A"/>
    <w:rsid w:val="002F5AAE"/>
    <w:rsid w:val="002F5B20"/>
    <w:rsid w:val="002F5C14"/>
    <w:rsid w:val="002F5C58"/>
    <w:rsid w:val="002F5CE8"/>
    <w:rsid w:val="002F5D65"/>
    <w:rsid w:val="002F5E9B"/>
    <w:rsid w:val="002F60C8"/>
    <w:rsid w:val="002F623A"/>
    <w:rsid w:val="002F6608"/>
    <w:rsid w:val="002F6756"/>
    <w:rsid w:val="002F67B8"/>
    <w:rsid w:val="002F6875"/>
    <w:rsid w:val="002F69BD"/>
    <w:rsid w:val="002F6C7F"/>
    <w:rsid w:val="002F6CA6"/>
    <w:rsid w:val="002F6E45"/>
    <w:rsid w:val="002F6EA1"/>
    <w:rsid w:val="002F70D0"/>
    <w:rsid w:val="002F7122"/>
    <w:rsid w:val="002F7153"/>
    <w:rsid w:val="002F7264"/>
    <w:rsid w:val="002F7354"/>
    <w:rsid w:val="002F7385"/>
    <w:rsid w:val="002F7691"/>
    <w:rsid w:val="002F76CA"/>
    <w:rsid w:val="002F7705"/>
    <w:rsid w:val="002F7975"/>
    <w:rsid w:val="002F7BDC"/>
    <w:rsid w:val="002F7BFF"/>
    <w:rsid w:val="002F7C71"/>
    <w:rsid w:val="002F7D13"/>
    <w:rsid w:val="002F7FCC"/>
    <w:rsid w:val="003005B4"/>
    <w:rsid w:val="00300648"/>
    <w:rsid w:val="003006FF"/>
    <w:rsid w:val="003007E2"/>
    <w:rsid w:val="00300B55"/>
    <w:rsid w:val="00300B5C"/>
    <w:rsid w:val="00300BDA"/>
    <w:rsid w:val="00300CFC"/>
    <w:rsid w:val="00300D84"/>
    <w:rsid w:val="0030109B"/>
    <w:rsid w:val="003012A1"/>
    <w:rsid w:val="003013B2"/>
    <w:rsid w:val="00301437"/>
    <w:rsid w:val="00301576"/>
    <w:rsid w:val="00301698"/>
    <w:rsid w:val="003018BA"/>
    <w:rsid w:val="003018DA"/>
    <w:rsid w:val="00301AA7"/>
    <w:rsid w:val="00301BC4"/>
    <w:rsid w:val="00301DCB"/>
    <w:rsid w:val="003023B2"/>
    <w:rsid w:val="003023FB"/>
    <w:rsid w:val="0030245A"/>
    <w:rsid w:val="003025C9"/>
    <w:rsid w:val="0030271E"/>
    <w:rsid w:val="00302937"/>
    <w:rsid w:val="00302A6A"/>
    <w:rsid w:val="00302C55"/>
    <w:rsid w:val="0030304F"/>
    <w:rsid w:val="0030308A"/>
    <w:rsid w:val="003031E4"/>
    <w:rsid w:val="003033ED"/>
    <w:rsid w:val="003035DC"/>
    <w:rsid w:val="00303646"/>
    <w:rsid w:val="0030388C"/>
    <w:rsid w:val="00303A0E"/>
    <w:rsid w:val="00303A69"/>
    <w:rsid w:val="00303CA2"/>
    <w:rsid w:val="00303DFC"/>
    <w:rsid w:val="00303E16"/>
    <w:rsid w:val="00304019"/>
    <w:rsid w:val="0030421B"/>
    <w:rsid w:val="00304653"/>
    <w:rsid w:val="00304673"/>
    <w:rsid w:val="00304690"/>
    <w:rsid w:val="00304754"/>
    <w:rsid w:val="003048C5"/>
    <w:rsid w:val="00304977"/>
    <w:rsid w:val="003049EC"/>
    <w:rsid w:val="00304BD3"/>
    <w:rsid w:val="003050A9"/>
    <w:rsid w:val="003050F0"/>
    <w:rsid w:val="00305130"/>
    <w:rsid w:val="00305267"/>
    <w:rsid w:val="0030547C"/>
    <w:rsid w:val="003054A3"/>
    <w:rsid w:val="003056F3"/>
    <w:rsid w:val="0030573A"/>
    <w:rsid w:val="00305897"/>
    <w:rsid w:val="003058D4"/>
    <w:rsid w:val="003058FB"/>
    <w:rsid w:val="00305996"/>
    <w:rsid w:val="00305B76"/>
    <w:rsid w:val="00305CBA"/>
    <w:rsid w:val="00305D80"/>
    <w:rsid w:val="00305F06"/>
    <w:rsid w:val="00305F60"/>
    <w:rsid w:val="00305FA2"/>
    <w:rsid w:val="0030614F"/>
    <w:rsid w:val="003061EC"/>
    <w:rsid w:val="003061F7"/>
    <w:rsid w:val="00306343"/>
    <w:rsid w:val="00306384"/>
    <w:rsid w:val="00306399"/>
    <w:rsid w:val="003063E5"/>
    <w:rsid w:val="00306433"/>
    <w:rsid w:val="0030645C"/>
    <w:rsid w:val="00306A8A"/>
    <w:rsid w:val="00306CB0"/>
    <w:rsid w:val="00306DA0"/>
    <w:rsid w:val="00306DA4"/>
    <w:rsid w:val="00306E1E"/>
    <w:rsid w:val="00307047"/>
    <w:rsid w:val="00307079"/>
    <w:rsid w:val="003070E6"/>
    <w:rsid w:val="00307139"/>
    <w:rsid w:val="0030713F"/>
    <w:rsid w:val="0030721B"/>
    <w:rsid w:val="003072DA"/>
    <w:rsid w:val="00307486"/>
    <w:rsid w:val="00307740"/>
    <w:rsid w:val="0030779D"/>
    <w:rsid w:val="0030793F"/>
    <w:rsid w:val="00307A37"/>
    <w:rsid w:val="00307C62"/>
    <w:rsid w:val="00307E80"/>
    <w:rsid w:val="00307F1D"/>
    <w:rsid w:val="00307F77"/>
    <w:rsid w:val="0031014B"/>
    <w:rsid w:val="003101C0"/>
    <w:rsid w:val="003102F3"/>
    <w:rsid w:val="003107FE"/>
    <w:rsid w:val="0031087F"/>
    <w:rsid w:val="003108EC"/>
    <w:rsid w:val="00310A12"/>
    <w:rsid w:val="00310AC2"/>
    <w:rsid w:val="003110C3"/>
    <w:rsid w:val="00311115"/>
    <w:rsid w:val="00311232"/>
    <w:rsid w:val="0031139B"/>
    <w:rsid w:val="0031143C"/>
    <w:rsid w:val="00311630"/>
    <w:rsid w:val="0031195E"/>
    <w:rsid w:val="003119A9"/>
    <w:rsid w:val="003119F9"/>
    <w:rsid w:val="00311A37"/>
    <w:rsid w:val="00311ACA"/>
    <w:rsid w:val="00311C05"/>
    <w:rsid w:val="00311C3C"/>
    <w:rsid w:val="00311CEB"/>
    <w:rsid w:val="00311DEF"/>
    <w:rsid w:val="00311ED1"/>
    <w:rsid w:val="00312052"/>
    <w:rsid w:val="00312243"/>
    <w:rsid w:val="003122C1"/>
    <w:rsid w:val="0031282C"/>
    <w:rsid w:val="003129A3"/>
    <w:rsid w:val="00312A78"/>
    <w:rsid w:val="00312B1B"/>
    <w:rsid w:val="00312CA3"/>
    <w:rsid w:val="00312D17"/>
    <w:rsid w:val="00312EE7"/>
    <w:rsid w:val="003130F1"/>
    <w:rsid w:val="003131E7"/>
    <w:rsid w:val="00313872"/>
    <w:rsid w:val="00313879"/>
    <w:rsid w:val="00313A74"/>
    <w:rsid w:val="00313AD7"/>
    <w:rsid w:val="00313B27"/>
    <w:rsid w:val="00313D17"/>
    <w:rsid w:val="00313E22"/>
    <w:rsid w:val="00313FCA"/>
    <w:rsid w:val="00314225"/>
    <w:rsid w:val="00314264"/>
    <w:rsid w:val="00314370"/>
    <w:rsid w:val="003143D4"/>
    <w:rsid w:val="0031446E"/>
    <w:rsid w:val="003148B9"/>
    <w:rsid w:val="00314A3F"/>
    <w:rsid w:val="00314C2D"/>
    <w:rsid w:val="00314C78"/>
    <w:rsid w:val="00314F26"/>
    <w:rsid w:val="00314F37"/>
    <w:rsid w:val="00315354"/>
    <w:rsid w:val="003153BE"/>
    <w:rsid w:val="00315608"/>
    <w:rsid w:val="003158DC"/>
    <w:rsid w:val="00315914"/>
    <w:rsid w:val="00315C20"/>
    <w:rsid w:val="00315C2C"/>
    <w:rsid w:val="00315C5D"/>
    <w:rsid w:val="00315C90"/>
    <w:rsid w:val="00315D46"/>
    <w:rsid w:val="003164FF"/>
    <w:rsid w:val="00316828"/>
    <w:rsid w:val="00316B23"/>
    <w:rsid w:val="00316EF0"/>
    <w:rsid w:val="00317187"/>
    <w:rsid w:val="0031719D"/>
    <w:rsid w:val="003173A7"/>
    <w:rsid w:val="003173C5"/>
    <w:rsid w:val="00317407"/>
    <w:rsid w:val="0031785A"/>
    <w:rsid w:val="00317CBC"/>
    <w:rsid w:val="00317FCE"/>
    <w:rsid w:val="00317FE2"/>
    <w:rsid w:val="003201D0"/>
    <w:rsid w:val="003203E9"/>
    <w:rsid w:val="00320593"/>
    <w:rsid w:val="0032065E"/>
    <w:rsid w:val="00320660"/>
    <w:rsid w:val="003208E2"/>
    <w:rsid w:val="00320A93"/>
    <w:rsid w:val="00320ACE"/>
    <w:rsid w:val="00320CEE"/>
    <w:rsid w:val="003210DE"/>
    <w:rsid w:val="0032115B"/>
    <w:rsid w:val="003217D3"/>
    <w:rsid w:val="00321AF4"/>
    <w:rsid w:val="00322023"/>
    <w:rsid w:val="003221A4"/>
    <w:rsid w:val="00322248"/>
    <w:rsid w:val="00322340"/>
    <w:rsid w:val="003224F9"/>
    <w:rsid w:val="003225A2"/>
    <w:rsid w:val="003225AB"/>
    <w:rsid w:val="0032274C"/>
    <w:rsid w:val="0032275E"/>
    <w:rsid w:val="00322AC7"/>
    <w:rsid w:val="00322B0F"/>
    <w:rsid w:val="00322DCD"/>
    <w:rsid w:val="00323029"/>
    <w:rsid w:val="003234AA"/>
    <w:rsid w:val="003234BD"/>
    <w:rsid w:val="0032363C"/>
    <w:rsid w:val="003236F1"/>
    <w:rsid w:val="0032384F"/>
    <w:rsid w:val="00323B29"/>
    <w:rsid w:val="00323BC9"/>
    <w:rsid w:val="00323C46"/>
    <w:rsid w:val="00323FDD"/>
    <w:rsid w:val="003244C9"/>
    <w:rsid w:val="00324612"/>
    <w:rsid w:val="00324631"/>
    <w:rsid w:val="00324855"/>
    <w:rsid w:val="003249D6"/>
    <w:rsid w:val="00324D5A"/>
    <w:rsid w:val="00324DDA"/>
    <w:rsid w:val="00324EE5"/>
    <w:rsid w:val="00324F46"/>
    <w:rsid w:val="00325379"/>
    <w:rsid w:val="00325536"/>
    <w:rsid w:val="00325560"/>
    <w:rsid w:val="003256E3"/>
    <w:rsid w:val="003258C8"/>
    <w:rsid w:val="00325961"/>
    <w:rsid w:val="003259ED"/>
    <w:rsid w:val="00325AA8"/>
    <w:rsid w:val="00325B67"/>
    <w:rsid w:val="00325C63"/>
    <w:rsid w:val="00325CF4"/>
    <w:rsid w:val="00325D66"/>
    <w:rsid w:val="00325EC0"/>
    <w:rsid w:val="00325F04"/>
    <w:rsid w:val="00325F8E"/>
    <w:rsid w:val="0032608E"/>
    <w:rsid w:val="0032610E"/>
    <w:rsid w:val="00326830"/>
    <w:rsid w:val="003268C6"/>
    <w:rsid w:val="00326A54"/>
    <w:rsid w:val="00326B34"/>
    <w:rsid w:val="00326F91"/>
    <w:rsid w:val="00327209"/>
    <w:rsid w:val="00327245"/>
    <w:rsid w:val="003273D0"/>
    <w:rsid w:val="00327457"/>
    <w:rsid w:val="00327A99"/>
    <w:rsid w:val="00327AF7"/>
    <w:rsid w:val="00327B0F"/>
    <w:rsid w:val="00327BA5"/>
    <w:rsid w:val="00327CFD"/>
    <w:rsid w:val="00327DC0"/>
    <w:rsid w:val="00330077"/>
    <w:rsid w:val="00330099"/>
    <w:rsid w:val="0033011F"/>
    <w:rsid w:val="003301A0"/>
    <w:rsid w:val="003301CF"/>
    <w:rsid w:val="003301DA"/>
    <w:rsid w:val="003302E2"/>
    <w:rsid w:val="00330329"/>
    <w:rsid w:val="0033091F"/>
    <w:rsid w:val="00330984"/>
    <w:rsid w:val="003309BE"/>
    <w:rsid w:val="00330A98"/>
    <w:rsid w:val="00330D1B"/>
    <w:rsid w:val="00331240"/>
    <w:rsid w:val="00331374"/>
    <w:rsid w:val="003317C8"/>
    <w:rsid w:val="00331D2E"/>
    <w:rsid w:val="00332076"/>
    <w:rsid w:val="0033210A"/>
    <w:rsid w:val="003321DB"/>
    <w:rsid w:val="0033229C"/>
    <w:rsid w:val="0033237B"/>
    <w:rsid w:val="003324EA"/>
    <w:rsid w:val="00332540"/>
    <w:rsid w:val="003325CF"/>
    <w:rsid w:val="003327F7"/>
    <w:rsid w:val="00332814"/>
    <w:rsid w:val="00332840"/>
    <w:rsid w:val="00332932"/>
    <w:rsid w:val="00332A96"/>
    <w:rsid w:val="00332B32"/>
    <w:rsid w:val="00332B42"/>
    <w:rsid w:val="00332F37"/>
    <w:rsid w:val="00332FBC"/>
    <w:rsid w:val="00332FBD"/>
    <w:rsid w:val="0033311C"/>
    <w:rsid w:val="003331A3"/>
    <w:rsid w:val="003331D7"/>
    <w:rsid w:val="0033322C"/>
    <w:rsid w:val="00333403"/>
    <w:rsid w:val="003334E7"/>
    <w:rsid w:val="0033359D"/>
    <w:rsid w:val="00333684"/>
    <w:rsid w:val="00333773"/>
    <w:rsid w:val="003338B6"/>
    <w:rsid w:val="00333AAF"/>
    <w:rsid w:val="00333C4A"/>
    <w:rsid w:val="00333C68"/>
    <w:rsid w:val="00333D53"/>
    <w:rsid w:val="0033418A"/>
    <w:rsid w:val="0033418E"/>
    <w:rsid w:val="003341A8"/>
    <w:rsid w:val="003346DE"/>
    <w:rsid w:val="00334827"/>
    <w:rsid w:val="00334BC5"/>
    <w:rsid w:val="00334EE0"/>
    <w:rsid w:val="003351CD"/>
    <w:rsid w:val="003352FA"/>
    <w:rsid w:val="003353A5"/>
    <w:rsid w:val="003358BE"/>
    <w:rsid w:val="00335A4B"/>
    <w:rsid w:val="00335AAD"/>
    <w:rsid w:val="00335B42"/>
    <w:rsid w:val="00335C64"/>
    <w:rsid w:val="00335F7D"/>
    <w:rsid w:val="00336111"/>
    <w:rsid w:val="003363B5"/>
    <w:rsid w:val="003364BC"/>
    <w:rsid w:val="0033667D"/>
    <w:rsid w:val="00336721"/>
    <w:rsid w:val="00336792"/>
    <w:rsid w:val="003367F6"/>
    <w:rsid w:val="00336835"/>
    <w:rsid w:val="00336A30"/>
    <w:rsid w:val="00336E05"/>
    <w:rsid w:val="00336F41"/>
    <w:rsid w:val="00336FB5"/>
    <w:rsid w:val="0033711A"/>
    <w:rsid w:val="0033728A"/>
    <w:rsid w:val="00337310"/>
    <w:rsid w:val="003373DD"/>
    <w:rsid w:val="003375E1"/>
    <w:rsid w:val="00337704"/>
    <w:rsid w:val="003377A9"/>
    <w:rsid w:val="00337A5C"/>
    <w:rsid w:val="00340209"/>
    <w:rsid w:val="00340271"/>
    <w:rsid w:val="003402EA"/>
    <w:rsid w:val="003402FF"/>
    <w:rsid w:val="003406A2"/>
    <w:rsid w:val="003409E9"/>
    <w:rsid w:val="00340C77"/>
    <w:rsid w:val="00340D81"/>
    <w:rsid w:val="00340EA6"/>
    <w:rsid w:val="003410D9"/>
    <w:rsid w:val="00341265"/>
    <w:rsid w:val="00341371"/>
    <w:rsid w:val="003414C5"/>
    <w:rsid w:val="00341664"/>
    <w:rsid w:val="00341682"/>
    <w:rsid w:val="003416BC"/>
    <w:rsid w:val="00341869"/>
    <w:rsid w:val="00341941"/>
    <w:rsid w:val="00341990"/>
    <w:rsid w:val="00341997"/>
    <w:rsid w:val="00341A55"/>
    <w:rsid w:val="00341A8C"/>
    <w:rsid w:val="00341AEF"/>
    <w:rsid w:val="00341F26"/>
    <w:rsid w:val="00341F9E"/>
    <w:rsid w:val="0034217E"/>
    <w:rsid w:val="0034222F"/>
    <w:rsid w:val="00342281"/>
    <w:rsid w:val="003423B7"/>
    <w:rsid w:val="0034273A"/>
    <w:rsid w:val="00342841"/>
    <w:rsid w:val="00342B5C"/>
    <w:rsid w:val="00342BE3"/>
    <w:rsid w:val="00342CB6"/>
    <w:rsid w:val="00343100"/>
    <w:rsid w:val="003431BC"/>
    <w:rsid w:val="0034337B"/>
    <w:rsid w:val="0034352E"/>
    <w:rsid w:val="003435AC"/>
    <w:rsid w:val="00343905"/>
    <w:rsid w:val="00343E4D"/>
    <w:rsid w:val="00344185"/>
    <w:rsid w:val="00344242"/>
    <w:rsid w:val="00344257"/>
    <w:rsid w:val="00344556"/>
    <w:rsid w:val="00344783"/>
    <w:rsid w:val="00344806"/>
    <w:rsid w:val="0034497F"/>
    <w:rsid w:val="00344A69"/>
    <w:rsid w:val="00344BA6"/>
    <w:rsid w:val="00344E3D"/>
    <w:rsid w:val="00344EDE"/>
    <w:rsid w:val="00344F8D"/>
    <w:rsid w:val="00345272"/>
    <w:rsid w:val="0034548C"/>
    <w:rsid w:val="0034567D"/>
    <w:rsid w:val="00345696"/>
    <w:rsid w:val="003458EA"/>
    <w:rsid w:val="00345A65"/>
    <w:rsid w:val="00345CB4"/>
    <w:rsid w:val="00345D8C"/>
    <w:rsid w:val="00345EEF"/>
    <w:rsid w:val="00345FC9"/>
    <w:rsid w:val="00346065"/>
    <w:rsid w:val="00346114"/>
    <w:rsid w:val="003464EB"/>
    <w:rsid w:val="0034654F"/>
    <w:rsid w:val="00346559"/>
    <w:rsid w:val="0034655E"/>
    <w:rsid w:val="00346704"/>
    <w:rsid w:val="0034675E"/>
    <w:rsid w:val="003467A6"/>
    <w:rsid w:val="003468C1"/>
    <w:rsid w:val="00346922"/>
    <w:rsid w:val="00346929"/>
    <w:rsid w:val="00346CE6"/>
    <w:rsid w:val="00347226"/>
    <w:rsid w:val="0034740B"/>
    <w:rsid w:val="00347460"/>
    <w:rsid w:val="0034769B"/>
    <w:rsid w:val="00347793"/>
    <w:rsid w:val="003477E6"/>
    <w:rsid w:val="00347808"/>
    <w:rsid w:val="00347CE4"/>
    <w:rsid w:val="00347DF5"/>
    <w:rsid w:val="00347FA8"/>
    <w:rsid w:val="00350536"/>
    <w:rsid w:val="003507BF"/>
    <w:rsid w:val="00350BAD"/>
    <w:rsid w:val="00350D74"/>
    <w:rsid w:val="00350E37"/>
    <w:rsid w:val="00350F57"/>
    <w:rsid w:val="00350FF0"/>
    <w:rsid w:val="003511C1"/>
    <w:rsid w:val="003513F5"/>
    <w:rsid w:val="003516E6"/>
    <w:rsid w:val="003516F3"/>
    <w:rsid w:val="0035193B"/>
    <w:rsid w:val="003519E3"/>
    <w:rsid w:val="00351AB3"/>
    <w:rsid w:val="00351C5D"/>
    <w:rsid w:val="00351DCA"/>
    <w:rsid w:val="00351F4D"/>
    <w:rsid w:val="0035233F"/>
    <w:rsid w:val="00352427"/>
    <w:rsid w:val="00352510"/>
    <w:rsid w:val="003525D4"/>
    <w:rsid w:val="0035278E"/>
    <w:rsid w:val="00352799"/>
    <w:rsid w:val="00352824"/>
    <w:rsid w:val="00352AFC"/>
    <w:rsid w:val="00352D6B"/>
    <w:rsid w:val="00352D74"/>
    <w:rsid w:val="00352D86"/>
    <w:rsid w:val="00353114"/>
    <w:rsid w:val="0035312F"/>
    <w:rsid w:val="0035329A"/>
    <w:rsid w:val="0035350D"/>
    <w:rsid w:val="003535EC"/>
    <w:rsid w:val="00353650"/>
    <w:rsid w:val="0035371F"/>
    <w:rsid w:val="00353735"/>
    <w:rsid w:val="00353842"/>
    <w:rsid w:val="00353D5E"/>
    <w:rsid w:val="00353DCE"/>
    <w:rsid w:val="00353F3E"/>
    <w:rsid w:val="00353FF2"/>
    <w:rsid w:val="003540F6"/>
    <w:rsid w:val="0035417D"/>
    <w:rsid w:val="003543F0"/>
    <w:rsid w:val="00354814"/>
    <w:rsid w:val="00354816"/>
    <w:rsid w:val="00354866"/>
    <w:rsid w:val="00354893"/>
    <w:rsid w:val="00354A9D"/>
    <w:rsid w:val="00354AEB"/>
    <w:rsid w:val="00354B69"/>
    <w:rsid w:val="00354B96"/>
    <w:rsid w:val="00354DD4"/>
    <w:rsid w:val="00355064"/>
    <w:rsid w:val="003555BE"/>
    <w:rsid w:val="00355B15"/>
    <w:rsid w:val="00355BBF"/>
    <w:rsid w:val="00355D86"/>
    <w:rsid w:val="00355DBD"/>
    <w:rsid w:val="00355E43"/>
    <w:rsid w:val="003560C4"/>
    <w:rsid w:val="0035625C"/>
    <w:rsid w:val="003562C4"/>
    <w:rsid w:val="00356386"/>
    <w:rsid w:val="00356551"/>
    <w:rsid w:val="003565F0"/>
    <w:rsid w:val="00356717"/>
    <w:rsid w:val="0035685E"/>
    <w:rsid w:val="00356A76"/>
    <w:rsid w:val="00356C4D"/>
    <w:rsid w:val="00356D4A"/>
    <w:rsid w:val="00356DCB"/>
    <w:rsid w:val="00356F01"/>
    <w:rsid w:val="00356FEC"/>
    <w:rsid w:val="003570AB"/>
    <w:rsid w:val="003571F7"/>
    <w:rsid w:val="003577D3"/>
    <w:rsid w:val="00357A59"/>
    <w:rsid w:val="00357B43"/>
    <w:rsid w:val="00357C18"/>
    <w:rsid w:val="00357ED8"/>
    <w:rsid w:val="00357EE9"/>
    <w:rsid w:val="00360021"/>
    <w:rsid w:val="003601DF"/>
    <w:rsid w:val="00360396"/>
    <w:rsid w:val="00360482"/>
    <w:rsid w:val="00360626"/>
    <w:rsid w:val="00360903"/>
    <w:rsid w:val="00360AC6"/>
    <w:rsid w:val="00360BCC"/>
    <w:rsid w:val="00360C01"/>
    <w:rsid w:val="00361000"/>
    <w:rsid w:val="00361077"/>
    <w:rsid w:val="00361296"/>
    <w:rsid w:val="00361303"/>
    <w:rsid w:val="00361304"/>
    <w:rsid w:val="00361547"/>
    <w:rsid w:val="003616AF"/>
    <w:rsid w:val="00361822"/>
    <w:rsid w:val="00361A12"/>
    <w:rsid w:val="00361BDA"/>
    <w:rsid w:val="00361C15"/>
    <w:rsid w:val="00361CE3"/>
    <w:rsid w:val="00361EF4"/>
    <w:rsid w:val="003620C9"/>
    <w:rsid w:val="003621D4"/>
    <w:rsid w:val="00362256"/>
    <w:rsid w:val="00362263"/>
    <w:rsid w:val="00362364"/>
    <w:rsid w:val="00362406"/>
    <w:rsid w:val="0036268A"/>
    <w:rsid w:val="00362C37"/>
    <w:rsid w:val="00362D3A"/>
    <w:rsid w:val="00362F85"/>
    <w:rsid w:val="003631A5"/>
    <w:rsid w:val="00363264"/>
    <w:rsid w:val="003633FB"/>
    <w:rsid w:val="00363406"/>
    <w:rsid w:val="00363408"/>
    <w:rsid w:val="003634D6"/>
    <w:rsid w:val="003637BB"/>
    <w:rsid w:val="0036391E"/>
    <w:rsid w:val="003639A7"/>
    <w:rsid w:val="00363AA7"/>
    <w:rsid w:val="00363BA5"/>
    <w:rsid w:val="00363C21"/>
    <w:rsid w:val="00363CCF"/>
    <w:rsid w:val="00363DF3"/>
    <w:rsid w:val="00363F4C"/>
    <w:rsid w:val="00363F67"/>
    <w:rsid w:val="00363F87"/>
    <w:rsid w:val="00363F8C"/>
    <w:rsid w:val="00364176"/>
    <w:rsid w:val="00364451"/>
    <w:rsid w:val="00364649"/>
    <w:rsid w:val="003647C2"/>
    <w:rsid w:val="0036482C"/>
    <w:rsid w:val="003648CC"/>
    <w:rsid w:val="00364960"/>
    <w:rsid w:val="003649F5"/>
    <w:rsid w:val="00364E4E"/>
    <w:rsid w:val="00364EB4"/>
    <w:rsid w:val="003650E1"/>
    <w:rsid w:val="0036512A"/>
    <w:rsid w:val="0036518A"/>
    <w:rsid w:val="003651EC"/>
    <w:rsid w:val="003655A2"/>
    <w:rsid w:val="003655FA"/>
    <w:rsid w:val="00365687"/>
    <w:rsid w:val="00365690"/>
    <w:rsid w:val="0036592E"/>
    <w:rsid w:val="003659D4"/>
    <w:rsid w:val="00365A78"/>
    <w:rsid w:val="00365B4A"/>
    <w:rsid w:val="00365CFF"/>
    <w:rsid w:val="00365D20"/>
    <w:rsid w:val="00365D43"/>
    <w:rsid w:val="00365E64"/>
    <w:rsid w:val="00365FCA"/>
    <w:rsid w:val="00366591"/>
    <w:rsid w:val="003665A2"/>
    <w:rsid w:val="00366744"/>
    <w:rsid w:val="00366800"/>
    <w:rsid w:val="003668D9"/>
    <w:rsid w:val="0036707B"/>
    <w:rsid w:val="003672AE"/>
    <w:rsid w:val="0036739F"/>
    <w:rsid w:val="0036767E"/>
    <w:rsid w:val="003676A7"/>
    <w:rsid w:val="003676D8"/>
    <w:rsid w:val="00367768"/>
    <w:rsid w:val="003677B6"/>
    <w:rsid w:val="00367B2B"/>
    <w:rsid w:val="00367C24"/>
    <w:rsid w:val="00367FB3"/>
    <w:rsid w:val="0037018F"/>
    <w:rsid w:val="00370B9E"/>
    <w:rsid w:val="00371399"/>
    <w:rsid w:val="003714C6"/>
    <w:rsid w:val="003714FF"/>
    <w:rsid w:val="00371962"/>
    <w:rsid w:val="003719CE"/>
    <w:rsid w:val="003719DF"/>
    <w:rsid w:val="00371A47"/>
    <w:rsid w:val="00371F11"/>
    <w:rsid w:val="0037234B"/>
    <w:rsid w:val="00372402"/>
    <w:rsid w:val="0037262D"/>
    <w:rsid w:val="003726FE"/>
    <w:rsid w:val="00372887"/>
    <w:rsid w:val="0037293C"/>
    <w:rsid w:val="003729C3"/>
    <w:rsid w:val="003729C4"/>
    <w:rsid w:val="00372CCE"/>
    <w:rsid w:val="00372D98"/>
    <w:rsid w:val="00372DC9"/>
    <w:rsid w:val="0037301C"/>
    <w:rsid w:val="00373151"/>
    <w:rsid w:val="0037333C"/>
    <w:rsid w:val="0037335F"/>
    <w:rsid w:val="003733B7"/>
    <w:rsid w:val="00373479"/>
    <w:rsid w:val="003734BE"/>
    <w:rsid w:val="0037352B"/>
    <w:rsid w:val="0037357A"/>
    <w:rsid w:val="0037359C"/>
    <w:rsid w:val="003735FB"/>
    <w:rsid w:val="00373648"/>
    <w:rsid w:val="00373906"/>
    <w:rsid w:val="003739CF"/>
    <w:rsid w:val="00373A7A"/>
    <w:rsid w:val="00373EB7"/>
    <w:rsid w:val="00373F63"/>
    <w:rsid w:val="00373FF4"/>
    <w:rsid w:val="00374246"/>
    <w:rsid w:val="0037438D"/>
    <w:rsid w:val="003743C3"/>
    <w:rsid w:val="0037452F"/>
    <w:rsid w:val="003745B3"/>
    <w:rsid w:val="0037465B"/>
    <w:rsid w:val="00374665"/>
    <w:rsid w:val="00374739"/>
    <w:rsid w:val="00374AE4"/>
    <w:rsid w:val="00374B46"/>
    <w:rsid w:val="00374D33"/>
    <w:rsid w:val="00374D77"/>
    <w:rsid w:val="00375001"/>
    <w:rsid w:val="00375123"/>
    <w:rsid w:val="003757CE"/>
    <w:rsid w:val="00375868"/>
    <w:rsid w:val="00375B0D"/>
    <w:rsid w:val="00375EE9"/>
    <w:rsid w:val="00376222"/>
    <w:rsid w:val="003762A4"/>
    <w:rsid w:val="00376413"/>
    <w:rsid w:val="003764A2"/>
    <w:rsid w:val="00376865"/>
    <w:rsid w:val="0037697D"/>
    <w:rsid w:val="0037698F"/>
    <w:rsid w:val="00376B07"/>
    <w:rsid w:val="00376DD8"/>
    <w:rsid w:val="00376F7D"/>
    <w:rsid w:val="00377119"/>
    <w:rsid w:val="003772BE"/>
    <w:rsid w:val="003772CC"/>
    <w:rsid w:val="0037734D"/>
    <w:rsid w:val="003775DF"/>
    <w:rsid w:val="0037768E"/>
    <w:rsid w:val="0037787B"/>
    <w:rsid w:val="003779A8"/>
    <w:rsid w:val="003779EA"/>
    <w:rsid w:val="00377CD5"/>
    <w:rsid w:val="00377D21"/>
    <w:rsid w:val="00377D46"/>
    <w:rsid w:val="00377D94"/>
    <w:rsid w:val="00377FC2"/>
    <w:rsid w:val="003803D1"/>
    <w:rsid w:val="00380484"/>
    <w:rsid w:val="00380576"/>
    <w:rsid w:val="003805B3"/>
    <w:rsid w:val="00380672"/>
    <w:rsid w:val="0038068E"/>
    <w:rsid w:val="003809BF"/>
    <w:rsid w:val="00380A1A"/>
    <w:rsid w:val="00380C11"/>
    <w:rsid w:val="00380CCC"/>
    <w:rsid w:val="00380D1F"/>
    <w:rsid w:val="00380DA3"/>
    <w:rsid w:val="00381002"/>
    <w:rsid w:val="003812A6"/>
    <w:rsid w:val="0038138F"/>
    <w:rsid w:val="00381487"/>
    <w:rsid w:val="0038148F"/>
    <w:rsid w:val="00381588"/>
    <w:rsid w:val="0038183B"/>
    <w:rsid w:val="00381946"/>
    <w:rsid w:val="00381F91"/>
    <w:rsid w:val="00381FA6"/>
    <w:rsid w:val="00382033"/>
    <w:rsid w:val="003821FD"/>
    <w:rsid w:val="003825B4"/>
    <w:rsid w:val="003827DB"/>
    <w:rsid w:val="003828DB"/>
    <w:rsid w:val="003829CC"/>
    <w:rsid w:val="003829FF"/>
    <w:rsid w:val="00382A37"/>
    <w:rsid w:val="00382C62"/>
    <w:rsid w:val="00382C92"/>
    <w:rsid w:val="00382CAE"/>
    <w:rsid w:val="00382DB5"/>
    <w:rsid w:val="00382E7F"/>
    <w:rsid w:val="0038300A"/>
    <w:rsid w:val="003830CF"/>
    <w:rsid w:val="003835AD"/>
    <w:rsid w:val="00383985"/>
    <w:rsid w:val="00383AAF"/>
    <w:rsid w:val="00383ACC"/>
    <w:rsid w:val="00383AED"/>
    <w:rsid w:val="00383BFF"/>
    <w:rsid w:val="00383EBD"/>
    <w:rsid w:val="00383F21"/>
    <w:rsid w:val="00383F5B"/>
    <w:rsid w:val="00383F8F"/>
    <w:rsid w:val="00384347"/>
    <w:rsid w:val="003843FA"/>
    <w:rsid w:val="00384497"/>
    <w:rsid w:val="00384688"/>
    <w:rsid w:val="00384C0E"/>
    <w:rsid w:val="00384C63"/>
    <w:rsid w:val="00384CB7"/>
    <w:rsid w:val="00384E4C"/>
    <w:rsid w:val="00384F88"/>
    <w:rsid w:val="0038513E"/>
    <w:rsid w:val="003851D1"/>
    <w:rsid w:val="003851FA"/>
    <w:rsid w:val="00385211"/>
    <w:rsid w:val="00385289"/>
    <w:rsid w:val="00385389"/>
    <w:rsid w:val="003856D3"/>
    <w:rsid w:val="0038574D"/>
    <w:rsid w:val="003858CD"/>
    <w:rsid w:val="00385AE7"/>
    <w:rsid w:val="00385CC9"/>
    <w:rsid w:val="00386025"/>
    <w:rsid w:val="00386082"/>
    <w:rsid w:val="003862EF"/>
    <w:rsid w:val="003864A4"/>
    <w:rsid w:val="003867F8"/>
    <w:rsid w:val="00386876"/>
    <w:rsid w:val="00386AA5"/>
    <w:rsid w:val="00386B57"/>
    <w:rsid w:val="00386B62"/>
    <w:rsid w:val="00386B94"/>
    <w:rsid w:val="003872CA"/>
    <w:rsid w:val="003873E5"/>
    <w:rsid w:val="003874AA"/>
    <w:rsid w:val="00387576"/>
    <w:rsid w:val="00387869"/>
    <w:rsid w:val="00387981"/>
    <w:rsid w:val="0039008A"/>
    <w:rsid w:val="003902EF"/>
    <w:rsid w:val="0039038F"/>
    <w:rsid w:val="0039040F"/>
    <w:rsid w:val="0039052F"/>
    <w:rsid w:val="00390670"/>
    <w:rsid w:val="00390716"/>
    <w:rsid w:val="0039076A"/>
    <w:rsid w:val="003908F2"/>
    <w:rsid w:val="00390A0E"/>
    <w:rsid w:val="00390AAC"/>
    <w:rsid w:val="00390B89"/>
    <w:rsid w:val="00390D09"/>
    <w:rsid w:val="003913BD"/>
    <w:rsid w:val="00391477"/>
    <w:rsid w:val="003914CA"/>
    <w:rsid w:val="00391614"/>
    <w:rsid w:val="0039165E"/>
    <w:rsid w:val="003916B1"/>
    <w:rsid w:val="0039197D"/>
    <w:rsid w:val="00391DE2"/>
    <w:rsid w:val="00391E6B"/>
    <w:rsid w:val="00391FFD"/>
    <w:rsid w:val="003923EC"/>
    <w:rsid w:val="00392426"/>
    <w:rsid w:val="003925AC"/>
    <w:rsid w:val="003927F7"/>
    <w:rsid w:val="00392899"/>
    <w:rsid w:val="00392CA7"/>
    <w:rsid w:val="00392D09"/>
    <w:rsid w:val="00392F8D"/>
    <w:rsid w:val="00393080"/>
    <w:rsid w:val="00393156"/>
    <w:rsid w:val="003932BA"/>
    <w:rsid w:val="00393354"/>
    <w:rsid w:val="0039339D"/>
    <w:rsid w:val="003933F9"/>
    <w:rsid w:val="00393521"/>
    <w:rsid w:val="00393653"/>
    <w:rsid w:val="003937A1"/>
    <w:rsid w:val="00393827"/>
    <w:rsid w:val="0039391B"/>
    <w:rsid w:val="00393A05"/>
    <w:rsid w:val="00393B77"/>
    <w:rsid w:val="00393C69"/>
    <w:rsid w:val="00393C89"/>
    <w:rsid w:val="00393CCD"/>
    <w:rsid w:val="00393DA6"/>
    <w:rsid w:val="00393DB8"/>
    <w:rsid w:val="00393E3F"/>
    <w:rsid w:val="00393F31"/>
    <w:rsid w:val="00393F8F"/>
    <w:rsid w:val="0039434B"/>
    <w:rsid w:val="003946CA"/>
    <w:rsid w:val="00394988"/>
    <w:rsid w:val="00394A29"/>
    <w:rsid w:val="00394E34"/>
    <w:rsid w:val="00394FB6"/>
    <w:rsid w:val="003951C9"/>
    <w:rsid w:val="0039533A"/>
    <w:rsid w:val="0039582D"/>
    <w:rsid w:val="00395AEB"/>
    <w:rsid w:val="00395CFF"/>
    <w:rsid w:val="00395FA3"/>
    <w:rsid w:val="00396131"/>
    <w:rsid w:val="003962A6"/>
    <w:rsid w:val="0039637B"/>
    <w:rsid w:val="003963D7"/>
    <w:rsid w:val="00396580"/>
    <w:rsid w:val="003965A4"/>
    <w:rsid w:val="00396963"/>
    <w:rsid w:val="003969BA"/>
    <w:rsid w:val="00396CC8"/>
    <w:rsid w:val="00396F67"/>
    <w:rsid w:val="003970AC"/>
    <w:rsid w:val="00397127"/>
    <w:rsid w:val="0039730F"/>
    <w:rsid w:val="00397650"/>
    <w:rsid w:val="003976EF"/>
    <w:rsid w:val="0039780D"/>
    <w:rsid w:val="003A0125"/>
    <w:rsid w:val="003A0594"/>
    <w:rsid w:val="003A05A3"/>
    <w:rsid w:val="003A05A6"/>
    <w:rsid w:val="003A05E8"/>
    <w:rsid w:val="003A066A"/>
    <w:rsid w:val="003A08CF"/>
    <w:rsid w:val="003A0DD5"/>
    <w:rsid w:val="003A1058"/>
    <w:rsid w:val="003A1083"/>
    <w:rsid w:val="003A11E8"/>
    <w:rsid w:val="003A12D3"/>
    <w:rsid w:val="003A12E2"/>
    <w:rsid w:val="003A148D"/>
    <w:rsid w:val="003A158D"/>
    <w:rsid w:val="003A1659"/>
    <w:rsid w:val="003A16EB"/>
    <w:rsid w:val="003A17CD"/>
    <w:rsid w:val="003A17F5"/>
    <w:rsid w:val="003A17FF"/>
    <w:rsid w:val="003A1941"/>
    <w:rsid w:val="003A19ED"/>
    <w:rsid w:val="003A1A06"/>
    <w:rsid w:val="003A1A1D"/>
    <w:rsid w:val="003A1B74"/>
    <w:rsid w:val="003A1C48"/>
    <w:rsid w:val="003A1EE5"/>
    <w:rsid w:val="003A1F51"/>
    <w:rsid w:val="003A2707"/>
    <w:rsid w:val="003A2823"/>
    <w:rsid w:val="003A2C3B"/>
    <w:rsid w:val="003A2D1B"/>
    <w:rsid w:val="003A2E8D"/>
    <w:rsid w:val="003A2FFD"/>
    <w:rsid w:val="003A3011"/>
    <w:rsid w:val="003A3345"/>
    <w:rsid w:val="003A33F9"/>
    <w:rsid w:val="003A3495"/>
    <w:rsid w:val="003A371E"/>
    <w:rsid w:val="003A37D9"/>
    <w:rsid w:val="003A39CE"/>
    <w:rsid w:val="003A3E13"/>
    <w:rsid w:val="003A403E"/>
    <w:rsid w:val="003A40AE"/>
    <w:rsid w:val="003A41EB"/>
    <w:rsid w:val="003A4517"/>
    <w:rsid w:val="003A45B2"/>
    <w:rsid w:val="003A470D"/>
    <w:rsid w:val="003A47F0"/>
    <w:rsid w:val="003A497E"/>
    <w:rsid w:val="003A4A91"/>
    <w:rsid w:val="003A4E65"/>
    <w:rsid w:val="003A4FAC"/>
    <w:rsid w:val="003A4FB5"/>
    <w:rsid w:val="003A5105"/>
    <w:rsid w:val="003A5273"/>
    <w:rsid w:val="003A52D5"/>
    <w:rsid w:val="003A562F"/>
    <w:rsid w:val="003A5AEC"/>
    <w:rsid w:val="003A5E37"/>
    <w:rsid w:val="003A60EB"/>
    <w:rsid w:val="003A616D"/>
    <w:rsid w:val="003A6358"/>
    <w:rsid w:val="003A6578"/>
    <w:rsid w:val="003A65CC"/>
    <w:rsid w:val="003A6819"/>
    <w:rsid w:val="003A6915"/>
    <w:rsid w:val="003A69C3"/>
    <w:rsid w:val="003A6BC2"/>
    <w:rsid w:val="003A6D25"/>
    <w:rsid w:val="003A6F28"/>
    <w:rsid w:val="003A6F36"/>
    <w:rsid w:val="003A7188"/>
    <w:rsid w:val="003A71CB"/>
    <w:rsid w:val="003A7480"/>
    <w:rsid w:val="003A77C9"/>
    <w:rsid w:val="003A7969"/>
    <w:rsid w:val="003A7B2D"/>
    <w:rsid w:val="003A7C55"/>
    <w:rsid w:val="003A7D2A"/>
    <w:rsid w:val="003A7F86"/>
    <w:rsid w:val="003B00C4"/>
    <w:rsid w:val="003B00D7"/>
    <w:rsid w:val="003B0141"/>
    <w:rsid w:val="003B02A9"/>
    <w:rsid w:val="003B0345"/>
    <w:rsid w:val="003B057C"/>
    <w:rsid w:val="003B0681"/>
    <w:rsid w:val="003B07EF"/>
    <w:rsid w:val="003B0996"/>
    <w:rsid w:val="003B0B38"/>
    <w:rsid w:val="003B0C15"/>
    <w:rsid w:val="003B0E4E"/>
    <w:rsid w:val="003B0EB4"/>
    <w:rsid w:val="003B0FE9"/>
    <w:rsid w:val="003B1120"/>
    <w:rsid w:val="003B11D0"/>
    <w:rsid w:val="003B12DC"/>
    <w:rsid w:val="003B1369"/>
    <w:rsid w:val="003B14CE"/>
    <w:rsid w:val="003B152C"/>
    <w:rsid w:val="003B1539"/>
    <w:rsid w:val="003B16A6"/>
    <w:rsid w:val="003B16B5"/>
    <w:rsid w:val="003B16B8"/>
    <w:rsid w:val="003B16C9"/>
    <w:rsid w:val="003B195F"/>
    <w:rsid w:val="003B19D5"/>
    <w:rsid w:val="003B1B22"/>
    <w:rsid w:val="003B1E4E"/>
    <w:rsid w:val="003B1FD9"/>
    <w:rsid w:val="003B2118"/>
    <w:rsid w:val="003B2176"/>
    <w:rsid w:val="003B25FB"/>
    <w:rsid w:val="003B2D01"/>
    <w:rsid w:val="003B2F63"/>
    <w:rsid w:val="003B3044"/>
    <w:rsid w:val="003B31F3"/>
    <w:rsid w:val="003B3386"/>
    <w:rsid w:val="003B35B0"/>
    <w:rsid w:val="003B37E9"/>
    <w:rsid w:val="003B37FD"/>
    <w:rsid w:val="003B3BB9"/>
    <w:rsid w:val="003B3C45"/>
    <w:rsid w:val="003B3D3F"/>
    <w:rsid w:val="003B3E32"/>
    <w:rsid w:val="003B3EEB"/>
    <w:rsid w:val="003B4001"/>
    <w:rsid w:val="003B4287"/>
    <w:rsid w:val="003B434A"/>
    <w:rsid w:val="003B4483"/>
    <w:rsid w:val="003B44E6"/>
    <w:rsid w:val="003B4624"/>
    <w:rsid w:val="003B4625"/>
    <w:rsid w:val="003B46A5"/>
    <w:rsid w:val="003B46CD"/>
    <w:rsid w:val="003B47EF"/>
    <w:rsid w:val="003B4803"/>
    <w:rsid w:val="003B485D"/>
    <w:rsid w:val="003B4DA2"/>
    <w:rsid w:val="003B4DAC"/>
    <w:rsid w:val="003B4EF0"/>
    <w:rsid w:val="003B553B"/>
    <w:rsid w:val="003B55B5"/>
    <w:rsid w:val="003B564F"/>
    <w:rsid w:val="003B5B5A"/>
    <w:rsid w:val="003B5C2A"/>
    <w:rsid w:val="003B5CB6"/>
    <w:rsid w:val="003B5CB8"/>
    <w:rsid w:val="003B5F7B"/>
    <w:rsid w:val="003B6059"/>
    <w:rsid w:val="003B618A"/>
    <w:rsid w:val="003B6429"/>
    <w:rsid w:val="003B6789"/>
    <w:rsid w:val="003B67B0"/>
    <w:rsid w:val="003B689A"/>
    <w:rsid w:val="003B6BC9"/>
    <w:rsid w:val="003B6CCE"/>
    <w:rsid w:val="003B6FC7"/>
    <w:rsid w:val="003B70CB"/>
    <w:rsid w:val="003B717F"/>
    <w:rsid w:val="003B7305"/>
    <w:rsid w:val="003B7386"/>
    <w:rsid w:val="003B7599"/>
    <w:rsid w:val="003B75F8"/>
    <w:rsid w:val="003B7715"/>
    <w:rsid w:val="003B7AE7"/>
    <w:rsid w:val="003B7AFB"/>
    <w:rsid w:val="003B7B7C"/>
    <w:rsid w:val="003B7E4B"/>
    <w:rsid w:val="003B7F18"/>
    <w:rsid w:val="003B7F25"/>
    <w:rsid w:val="003B7F70"/>
    <w:rsid w:val="003B7F8D"/>
    <w:rsid w:val="003C01E2"/>
    <w:rsid w:val="003C02A1"/>
    <w:rsid w:val="003C0465"/>
    <w:rsid w:val="003C04B0"/>
    <w:rsid w:val="003C065F"/>
    <w:rsid w:val="003C0E68"/>
    <w:rsid w:val="003C0E6A"/>
    <w:rsid w:val="003C0F4F"/>
    <w:rsid w:val="003C0FD1"/>
    <w:rsid w:val="003C13C6"/>
    <w:rsid w:val="003C1457"/>
    <w:rsid w:val="003C14FF"/>
    <w:rsid w:val="003C17C7"/>
    <w:rsid w:val="003C19D6"/>
    <w:rsid w:val="003C1B19"/>
    <w:rsid w:val="003C1B53"/>
    <w:rsid w:val="003C1BEE"/>
    <w:rsid w:val="003C1CB4"/>
    <w:rsid w:val="003C1CE6"/>
    <w:rsid w:val="003C2227"/>
    <w:rsid w:val="003C2267"/>
    <w:rsid w:val="003C2307"/>
    <w:rsid w:val="003C237B"/>
    <w:rsid w:val="003C28F6"/>
    <w:rsid w:val="003C2CF5"/>
    <w:rsid w:val="003C317D"/>
    <w:rsid w:val="003C317F"/>
    <w:rsid w:val="003C3329"/>
    <w:rsid w:val="003C332C"/>
    <w:rsid w:val="003C3690"/>
    <w:rsid w:val="003C39F2"/>
    <w:rsid w:val="003C3E05"/>
    <w:rsid w:val="003C405D"/>
    <w:rsid w:val="003C421D"/>
    <w:rsid w:val="003C42CB"/>
    <w:rsid w:val="003C43AA"/>
    <w:rsid w:val="003C4529"/>
    <w:rsid w:val="003C4583"/>
    <w:rsid w:val="003C45EC"/>
    <w:rsid w:val="003C46CC"/>
    <w:rsid w:val="003C4A66"/>
    <w:rsid w:val="003C4A8A"/>
    <w:rsid w:val="003C4B88"/>
    <w:rsid w:val="003C4C45"/>
    <w:rsid w:val="003C4CFC"/>
    <w:rsid w:val="003C5106"/>
    <w:rsid w:val="003C51F9"/>
    <w:rsid w:val="003C5492"/>
    <w:rsid w:val="003C54BF"/>
    <w:rsid w:val="003C56A9"/>
    <w:rsid w:val="003C5813"/>
    <w:rsid w:val="003C581E"/>
    <w:rsid w:val="003C5972"/>
    <w:rsid w:val="003C59FD"/>
    <w:rsid w:val="003C5AB9"/>
    <w:rsid w:val="003C5CD3"/>
    <w:rsid w:val="003C5D25"/>
    <w:rsid w:val="003C5F0A"/>
    <w:rsid w:val="003C5F10"/>
    <w:rsid w:val="003C6047"/>
    <w:rsid w:val="003C616A"/>
    <w:rsid w:val="003C61E6"/>
    <w:rsid w:val="003C639E"/>
    <w:rsid w:val="003C685E"/>
    <w:rsid w:val="003C6911"/>
    <w:rsid w:val="003C6934"/>
    <w:rsid w:val="003C6F2F"/>
    <w:rsid w:val="003C6FAD"/>
    <w:rsid w:val="003C70A7"/>
    <w:rsid w:val="003C7100"/>
    <w:rsid w:val="003C72CF"/>
    <w:rsid w:val="003C7317"/>
    <w:rsid w:val="003C751A"/>
    <w:rsid w:val="003C775A"/>
    <w:rsid w:val="003C77A1"/>
    <w:rsid w:val="003C79A8"/>
    <w:rsid w:val="003C79C6"/>
    <w:rsid w:val="003C7CB7"/>
    <w:rsid w:val="003C7E3C"/>
    <w:rsid w:val="003D009C"/>
    <w:rsid w:val="003D0120"/>
    <w:rsid w:val="003D0151"/>
    <w:rsid w:val="003D037B"/>
    <w:rsid w:val="003D0444"/>
    <w:rsid w:val="003D067B"/>
    <w:rsid w:val="003D0709"/>
    <w:rsid w:val="003D0790"/>
    <w:rsid w:val="003D0904"/>
    <w:rsid w:val="003D0987"/>
    <w:rsid w:val="003D0AC7"/>
    <w:rsid w:val="003D0CA2"/>
    <w:rsid w:val="003D0CB3"/>
    <w:rsid w:val="003D0CF4"/>
    <w:rsid w:val="003D10A7"/>
    <w:rsid w:val="003D1171"/>
    <w:rsid w:val="003D1805"/>
    <w:rsid w:val="003D19FB"/>
    <w:rsid w:val="003D1D1E"/>
    <w:rsid w:val="003D1D7D"/>
    <w:rsid w:val="003D1DB3"/>
    <w:rsid w:val="003D1DBF"/>
    <w:rsid w:val="003D201C"/>
    <w:rsid w:val="003D211A"/>
    <w:rsid w:val="003D2159"/>
    <w:rsid w:val="003D21AB"/>
    <w:rsid w:val="003D21FA"/>
    <w:rsid w:val="003D2246"/>
    <w:rsid w:val="003D227F"/>
    <w:rsid w:val="003D274E"/>
    <w:rsid w:val="003D27F1"/>
    <w:rsid w:val="003D286E"/>
    <w:rsid w:val="003D288E"/>
    <w:rsid w:val="003D2A23"/>
    <w:rsid w:val="003D2B6E"/>
    <w:rsid w:val="003D2BA2"/>
    <w:rsid w:val="003D2C7C"/>
    <w:rsid w:val="003D2C89"/>
    <w:rsid w:val="003D3076"/>
    <w:rsid w:val="003D3113"/>
    <w:rsid w:val="003D31C2"/>
    <w:rsid w:val="003D31E8"/>
    <w:rsid w:val="003D339C"/>
    <w:rsid w:val="003D3A2A"/>
    <w:rsid w:val="003D3A68"/>
    <w:rsid w:val="003D42D4"/>
    <w:rsid w:val="003D4471"/>
    <w:rsid w:val="003D4476"/>
    <w:rsid w:val="003D47E9"/>
    <w:rsid w:val="003D4DCF"/>
    <w:rsid w:val="003D4EA8"/>
    <w:rsid w:val="003D5161"/>
    <w:rsid w:val="003D519B"/>
    <w:rsid w:val="003D555A"/>
    <w:rsid w:val="003D5616"/>
    <w:rsid w:val="003D578B"/>
    <w:rsid w:val="003D5814"/>
    <w:rsid w:val="003D5886"/>
    <w:rsid w:val="003D59BD"/>
    <w:rsid w:val="003D5A06"/>
    <w:rsid w:val="003D5C0A"/>
    <w:rsid w:val="003D60B3"/>
    <w:rsid w:val="003D6130"/>
    <w:rsid w:val="003D63E5"/>
    <w:rsid w:val="003D6434"/>
    <w:rsid w:val="003D651F"/>
    <w:rsid w:val="003D6734"/>
    <w:rsid w:val="003D6856"/>
    <w:rsid w:val="003D6C20"/>
    <w:rsid w:val="003D7262"/>
    <w:rsid w:val="003D73FA"/>
    <w:rsid w:val="003D75BE"/>
    <w:rsid w:val="003D77C5"/>
    <w:rsid w:val="003D77D8"/>
    <w:rsid w:val="003D78C7"/>
    <w:rsid w:val="003D7901"/>
    <w:rsid w:val="003D7996"/>
    <w:rsid w:val="003D7A75"/>
    <w:rsid w:val="003D7D9E"/>
    <w:rsid w:val="003E0012"/>
    <w:rsid w:val="003E0152"/>
    <w:rsid w:val="003E0262"/>
    <w:rsid w:val="003E046B"/>
    <w:rsid w:val="003E052E"/>
    <w:rsid w:val="003E05DF"/>
    <w:rsid w:val="003E064C"/>
    <w:rsid w:val="003E06D1"/>
    <w:rsid w:val="003E075F"/>
    <w:rsid w:val="003E07AA"/>
    <w:rsid w:val="003E07DE"/>
    <w:rsid w:val="003E0841"/>
    <w:rsid w:val="003E0879"/>
    <w:rsid w:val="003E0B75"/>
    <w:rsid w:val="003E0B9E"/>
    <w:rsid w:val="003E0C91"/>
    <w:rsid w:val="003E1139"/>
    <w:rsid w:val="003E14E8"/>
    <w:rsid w:val="003E1522"/>
    <w:rsid w:val="003E1557"/>
    <w:rsid w:val="003E1669"/>
    <w:rsid w:val="003E1901"/>
    <w:rsid w:val="003E1987"/>
    <w:rsid w:val="003E1C9E"/>
    <w:rsid w:val="003E1DF3"/>
    <w:rsid w:val="003E2099"/>
    <w:rsid w:val="003E22C7"/>
    <w:rsid w:val="003E26D1"/>
    <w:rsid w:val="003E2830"/>
    <w:rsid w:val="003E2D84"/>
    <w:rsid w:val="003E30C0"/>
    <w:rsid w:val="003E3507"/>
    <w:rsid w:val="003E35D9"/>
    <w:rsid w:val="003E367E"/>
    <w:rsid w:val="003E37B7"/>
    <w:rsid w:val="003E37D3"/>
    <w:rsid w:val="003E3884"/>
    <w:rsid w:val="003E3A27"/>
    <w:rsid w:val="003E3C45"/>
    <w:rsid w:val="003E3CAB"/>
    <w:rsid w:val="003E3E72"/>
    <w:rsid w:val="003E3F69"/>
    <w:rsid w:val="003E3F9B"/>
    <w:rsid w:val="003E3FE3"/>
    <w:rsid w:val="003E4054"/>
    <w:rsid w:val="003E4132"/>
    <w:rsid w:val="003E42B7"/>
    <w:rsid w:val="003E4315"/>
    <w:rsid w:val="003E43BD"/>
    <w:rsid w:val="003E44B3"/>
    <w:rsid w:val="003E44C8"/>
    <w:rsid w:val="003E4528"/>
    <w:rsid w:val="003E4551"/>
    <w:rsid w:val="003E45C8"/>
    <w:rsid w:val="003E4727"/>
    <w:rsid w:val="003E4BA4"/>
    <w:rsid w:val="003E4C66"/>
    <w:rsid w:val="003E4F92"/>
    <w:rsid w:val="003E50A2"/>
    <w:rsid w:val="003E51F1"/>
    <w:rsid w:val="003E52A0"/>
    <w:rsid w:val="003E540B"/>
    <w:rsid w:val="003E54B4"/>
    <w:rsid w:val="003E551A"/>
    <w:rsid w:val="003E56E6"/>
    <w:rsid w:val="003E577B"/>
    <w:rsid w:val="003E580D"/>
    <w:rsid w:val="003E594B"/>
    <w:rsid w:val="003E5D79"/>
    <w:rsid w:val="003E5FE6"/>
    <w:rsid w:val="003E600D"/>
    <w:rsid w:val="003E6157"/>
    <w:rsid w:val="003E61AD"/>
    <w:rsid w:val="003E62A1"/>
    <w:rsid w:val="003E64A8"/>
    <w:rsid w:val="003E67EC"/>
    <w:rsid w:val="003E697C"/>
    <w:rsid w:val="003E6AFC"/>
    <w:rsid w:val="003E6D71"/>
    <w:rsid w:val="003E6FB4"/>
    <w:rsid w:val="003E7027"/>
    <w:rsid w:val="003E7090"/>
    <w:rsid w:val="003E70E2"/>
    <w:rsid w:val="003E7110"/>
    <w:rsid w:val="003E7139"/>
    <w:rsid w:val="003E721F"/>
    <w:rsid w:val="003E730F"/>
    <w:rsid w:val="003E76F7"/>
    <w:rsid w:val="003E7859"/>
    <w:rsid w:val="003E79E6"/>
    <w:rsid w:val="003E7A26"/>
    <w:rsid w:val="003E7BB1"/>
    <w:rsid w:val="003E7DF8"/>
    <w:rsid w:val="003E7E7D"/>
    <w:rsid w:val="003F0029"/>
    <w:rsid w:val="003F0034"/>
    <w:rsid w:val="003F0208"/>
    <w:rsid w:val="003F0390"/>
    <w:rsid w:val="003F03CC"/>
    <w:rsid w:val="003F05F2"/>
    <w:rsid w:val="003F06EF"/>
    <w:rsid w:val="003F0746"/>
    <w:rsid w:val="003F08A7"/>
    <w:rsid w:val="003F0A93"/>
    <w:rsid w:val="003F0B23"/>
    <w:rsid w:val="003F0BE0"/>
    <w:rsid w:val="003F0C16"/>
    <w:rsid w:val="003F0D0C"/>
    <w:rsid w:val="003F0D5E"/>
    <w:rsid w:val="003F0D9B"/>
    <w:rsid w:val="003F0FF3"/>
    <w:rsid w:val="003F10C2"/>
    <w:rsid w:val="003F10CC"/>
    <w:rsid w:val="003F1330"/>
    <w:rsid w:val="003F1373"/>
    <w:rsid w:val="003F14D8"/>
    <w:rsid w:val="003F1546"/>
    <w:rsid w:val="003F1650"/>
    <w:rsid w:val="003F1877"/>
    <w:rsid w:val="003F18C2"/>
    <w:rsid w:val="003F18ED"/>
    <w:rsid w:val="003F19BF"/>
    <w:rsid w:val="003F1A87"/>
    <w:rsid w:val="003F1B4A"/>
    <w:rsid w:val="003F1B53"/>
    <w:rsid w:val="003F1D3F"/>
    <w:rsid w:val="003F1DC6"/>
    <w:rsid w:val="003F2E12"/>
    <w:rsid w:val="003F2E75"/>
    <w:rsid w:val="003F320F"/>
    <w:rsid w:val="003F34F2"/>
    <w:rsid w:val="003F3597"/>
    <w:rsid w:val="003F3602"/>
    <w:rsid w:val="003F3777"/>
    <w:rsid w:val="003F379E"/>
    <w:rsid w:val="003F37A1"/>
    <w:rsid w:val="003F3915"/>
    <w:rsid w:val="003F3A2E"/>
    <w:rsid w:val="003F3A38"/>
    <w:rsid w:val="003F3B33"/>
    <w:rsid w:val="003F3E00"/>
    <w:rsid w:val="003F3FDE"/>
    <w:rsid w:val="003F4829"/>
    <w:rsid w:val="003F48B2"/>
    <w:rsid w:val="003F48BD"/>
    <w:rsid w:val="003F48ED"/>
    <w:rsid w:val="003F4B08"/>
    <w:rsid w:val="003F4BC5"/>
    <w:rsid w:val="003F4F37"/>
    <w:rsid w:val="003F5076"/>
    <w:rsid w:val="003F50CB"/>
    <w:rsid w:val="003F518F"/>
    <w:rsid w:val="003F53E4"/>
    <w:rsid w:val="003F5A05"/>
    <w:rsid w:val="003F6030"/>
    <w:rsid w:val="003F62ED"/>
    <w:rsid w:val="003F6430"/>
    <w:rsid w:val="003F6441"/>
    <w:rsid w:val="003F68EC"/>
    <w:rsid w:val="003F6AF6"/>
    <w:rsid w:val="003F6B9D"/>
    <w:rsid w:val="003F6DC1"/>
    <w:rsid w:val="003F6E9E"/>
    <w:rsid w:val="003F6F43"/>
    <w:rsid w:val="003F75EA"/>
    <w:rsid w:val="003F7829"/>
    <w:rsid w:val="003F7A32"/>
    <w:rsid w:val="0040012B"/>
    <w:rsid w:val="00400185"/>
    <w:rsid w:val="004004E1"/>
    <w:rsid w:val="00400596"/>
    <w:rsid w:val="004006AF"/>
    <w:rsid w:val="00400743"/>
    <w:rsid w:val="004007A6"/>
    <w:rsid w:val="004009EC"/>
    <w:rsid w:val="00400D97"/>
    <w:rsid w:val="0040109F"/>
    <w:rsid w:val="004010D0"/>
    <w:rsid w:val="0040139C"/>
    <w:rsid w:val="00401569"/>
    <w:rsid w:val="0040159E"/>
    <w:rsid w:val="0040196B"/>
    <w:rsid w:val="00401AA3"/>
    <w:rsid w:val="00401B8F"/>
    <w:rsid w:val="00401D3B"/>
    <w:rsid w:val="00401FE4"/>
    <w:rsid w:val="004023D3"/>
    <w:rsid w:val="004025D9"/>
    <w:rsid w:val="004027E2"/>
    <w:rsid w:val="00402A01"/>
    <w:rsid w:val="00402A30"/>
    <w:rsid w:val="00402B9F"/>
    <w:rsid w:val="00402C93"/>
    <w:rsid w:val="00402ED9"/>
    <w:rsid w:val="00402F3D"/>
    <w:rsid w:val="0040301C"/>
    <w:rsid w:val="004032FB"/>
    <w:rsid w:val="00403373"/>
    <w:rsid w:val="004034DA"/>
    <w:rsid w:val="004037DF"/>
    <w:rsid w:val="004039CD"/>
    <w:rsid w:val="00403B86"/>
    <w:rsid w:val="00403D3F"/>
    <w:rsid w:val="00403D7B"/>
    <w:rsid w:val="004041F4"/>
    <w:rsid w:val="0040437C"/>
    <w:rsid w:val="004043FE"/>
    <w:rsid w:val="00404453"/>
    <w:rsid w:val="004045E4"/>
    <w:rsid w:val="00404807"/>
    <w:rsid w:val="00404845"/>
    <w:rsid w:val="00404B45"/>
    <w:rsid w:val="00404B8D"/>
    <w:rsid w:val="00404CB5"/>
    <w:rsid w:val="00404CD6"/>
    <w:rsid w:val="00404D68"/>
    <w:rsid w:val="00404EE7"/>
    <w:rsid w:val="0040511E"/>
    <w:rsid w:val="00405129"/>
    <w:rsid w:val="00405288"/>
    <w:rsid w:val="0040545B"/>
    <w:rsid w:val="00405639"/>
    <w:rsid w:val="004056C8"/>
    <w:rsid w:val="004056D5"/>
    <w:rsid w:val="00405728"/>
    <w:rsid w:val="00405A56"/>
    <w:rsid w:val="00405C41"/>
    <w:rsid w:val="00405DF3"/>
    <w:rsid w:val="00405E83"/>
    <w:rsid w:val="004060FE"/>
    <w:rsid w:val="00406269"/>
    <w:rsid w:val="00406503"/>
    <w:rsid w:val="004065AB"/>
    <w:rsid w:val="00406865"/>
    <w:rsid w:val="004069A4"/>
    <w:rsid w:val="00406BFE"/>
    <w:rsid w:val="00406CF2"/>
    <w:rsid w:val="00406DF2"/>
    <w:rsid w:val="00406E6F"/>
    <w:rsid w:val="00406EDF"/>
    <w:rsid w:val="00407008"/>
    <w:rsid w:val="00407173"/>
    <w:rsid w:val="00407253"/>
    <w:rsid w:val="004074BF"/>
    <w:rsid w:val="004075D4"/>
    <w:rsid w:val="004076BC"/>
    <w:rsid w:val="0040774A"/>
    <w:rsid w:val="00407993"/>
    <w:rsid w:val="00407D87"/>
    <w:rsid w:val="00407E64"/>
    <w:rsid w:val="0041007B"/>
    <w:rsid w:val="004100A0"/>
    <w:rsid w:val="00410133"/>
    <w:rsid w:val="0041017A"/>
    <w:rsid w:val="00410331"/>
    <w:rsid w:val="00410370"/>
    <w:rsid w:val="00410571"/>
    <w:rsid w:val="0041064E"/>
    <w:rsid w:val="0041065D"/>
    <w:rsid w:val="00410779"/>
    <w:rsid w:val="00410793"/>
    <w:rsid w:val="004107E9"/>
    <w:rsid w:val="00410990"/>
    <w:rsid w:val="00410A20"/>
    <w:rsid w:val="00410A4B"/>
    <w:rsid w:val="00410BF4"/>
    <w:rsid w:val="00410F8C"/>
    <w:rsid w:val="00411012"/>
    <w:rsid w:val="004110F5"/>
    <w:rsid w:val="004116E2"/>
    <w:rsid w:val="00411763"/>
    <w:rsid w:val="004118F4"/>
    <w:rsid w:val="004118FB"/>
    <w:rsid w:val="00411961"/>
    <w:rsid w:val="004119FA"/>
    <w:rsid w:val="00411BE9"/>
    <w:rsid w:val="00411ED4"/>
    <w:rsid w:val="00412036"/>
    <w:rsid w:val="00412128"/>
    <w:rsid w:val="00412335"/>
    <w:rsid w:val="00412476"/>
    <w:rsid w:val="004128D5"/>
    <w:rsid w:val="004128EE"/>
    <w:rsid w:val="00412B81"/>
    <w:rsid w:val="00412D78"/>
    <w:rsid w:val="00412DFB"/>
    <w:rsid w:val="00412F46"/>
    <w:rsid w:val="00412FFC"/>
    <w:rsid w:val="00413107"/>
    <w:rsid w:val="00413209"/>
    <w:rsid w:val="004132F0"/>
    <w:rsid w:val="00413512"/>
    <w:rsid w:val="00413667"/>
    <w:rsid w:val="0041389E"/>
    <w:rsid w:val="004139B1"/>
    <w:rsid w:val="00413A5A"/>
    <w:rsid w:val="00413B90"/>
    <w:rsid w:val="00413C2A"/>
    <w:rsid w:val="00413CF6"/>
    <w:rsid w:val="00413F4E"/>
    <w:rsid w:val="00414077"/>
    <w:rsid w:val="004144C0"/>
    <w:rsid w:val="004146AD"/>
    <w:rsid w:val="004146B1"/>
    <w:rsid w:val="004146F7"/>
    <w:rsid w:val="004147B5"/>
    <w:rsid w:val="004148D3"/>
    <w:rsid w:val="00414A9D"/>
    <w:rsid w:val="00414AFC"/>
    <w:rsid w:val="00415050"/>
    <w:rsid w:val="00415067"/>
    <w:rsid w:val="004150F1"/>
    <w:rsid w:val="004152FE"/>
    <w:rsid w:val="0041534B"/>
    <w:rsid w:val="004158B5"/>
    <w:rsid w:val="004158D1"/>
    <w:rsid w:val="00415AA0"/>
    <w:rsid w:val="00415C62"/>
    <w:rsid w:val="00415F54"/>
    <w:rsid w:val="0041631C"/>
    <w:rsid w:val="00416496"/>
    <w:rsid w:val="004164E8"/>
    <w:rsid w:val="00416523"/>
    <w:rsid w:val="0041652B"/>
    <w:rsid w:val="00416620"/>
    <w:rsid w:val="004166C5"/>
    <w:rsid w:val="0041679E"/>
    <w:rsid w:val="004169A7"/>
    <w:rsid w:val="00416BA8"/>
    <w:rsid w:val="00416C9E"/>
    <w:rsid w:val="00416DB8"/>
    <w:rsid w:val="004170AD"/>
    <w:rsid w:val="004171A0"/>
    <w:rsid w:val="004171E1"/>
    <w:rsid w:val="00417A4C"/>
    <w:rsid w:val="00417B9A"/>
    <w:rsid w:val="00417B9C"/>
    <w:rsid w:val="00417DBB"/>
    <w:rsid w:val="00417DF6"/>
    <w:rsid w:val="00417E30"/>
    <w:rsid w:val="00417E4A"/>
    <w:rsid w:val="0042017B"/>
    <w:rsid w:val="00420620"/>
    <w:rsid w:val="0042063E"/>
    <w:rsid w:val="00420658"/>
    <w:rsid w:val="00420729"/>
    <w:rsid w:val="00420744"/>
    <w:rsid w:val="00420AFC"/>
    <w:rsid w:val="00420BC0"/>
    <w:rsid w:val="00420BF9"/>
    <w:rsid w:val="00420C44"/>
    <w:rsid w:val="00420F17"/>
    <w:rsid w:val="00420F39"/>
    <w:rsid w:val="00421135"/>
    <w:rsid w:val="0042141F"/>
    <w:rsid w:val="00421465"/>
    <w:rsid w:val="004214D9"/>
    <w:rsid w:val="00421524"/>
    <w:rsid w:val="004217DA"/>
    <w:rsid w:val="004218B4"/>
    <w:rsid w:val="00421B0B"/>
    <w:rsid w:val="00421BBC"/>
    <w:rsid w:val="004223AC"/>
    <w:rsid w:val="004223EA"/>
    <w:rsid w:val="00422481"/>
    <w:rsid w:val="00422774"/>
    <w:rsid w:val="004227B6"/>
    <w:rsid w:val="00422A9F"/>
    <w:rsid w:val="00422CAA"/>
    <w:rsid w:val="00422CD5"/>
    <w:rsid w:val="00422D0D"/>
    <w:rsid w:val="00422D23"/>
    <w:rsid w:val="00422E63"/>
    <w:rsid w:val="00422EBC"/>
    <w:rsid w:val="00423882"/>
    <w:rsid w:val="00423942"/>
    <w:rsid w:val="00423A07"/>
    <w:rsid w:val="00423FC6"/>
    <w:rsid w:val="004241D6"/>
    <w:rsid w:val="0042438E"/>
    <w:rsid w:val="00424503"/>
    <w:rsid w:val="00424510"/>
    <w:rsid w:val="00424884"/>
    <w:rsid w:val="00424A30"/>
    <w:rsid w:val="00424B55"/>
    <w:rsid w:val="00424BE2"/>
    <w:rsid w:val="00424CDC"/>
    <w:rsid w:val="00424D41"/>
    <w:rsid w:val="00425228"/>
    <w:rsid w:val="0042532A"/>
    <w:rsid w:val="004254F2"/>
    <w:rsid w:val="0042583C"/>
    <w:rsid w:val="00425E8E"/>
    <w:rsid w:val="004261C4"/>
    <w:rsid w:val="00426365"/>
    <w:rsid w:val="0042646C"/>
    <w:rsid w:val="004265C7"/>
    <w:rsid w:val="0042698B"/>
    <w:rsid w:val="00426A11"/>
    <w:rsid w:val="00426A41"/>
    <w:rsid w:val="00426A60"/>
    <w:rsid w:val="00426B1E"/>
    <w:rsid w:val="00426BC3"/>
    <w:rsid w:val="00426CB6"/>
    <w:rsid w:val="00427234"/>
    <w:rsid w:val="004272CA"/>
    <w:rsid w:val="004273A4"/>
    <w:rsid w:val="004273E7"/>
    <w:rsid w:val="004276D4"/>
    <w:rsid w:val="0042796A"/>
    <w:rsid w:val="004279AA"/>
    <w:rsid w:val="004279BE"/>
    <w:rsid w:val="00427A40"/>
    <w:rsid w:val="00427F36"/>
    <w:rsid w:val="00427FF9"/>
    <w:rsid w:val="004300DC"/>
    <w:rsid w:val="004300E8"/>
    <w:rsid w:val="004303BF"/>
    <w:rsid w:val="00430457"/>
    <w:rsid w:val="004305AF"/>
    <w:rsid w:val="0043063E"/>
    <w:rsid w:val="004307B1"/>
    <w:rsid w:val="0043087A"/>
    <w:rsid w:val="004308DE"/>
    <w:rsid w:val="00430933"/>
    <w:rsid w:val="00430C4D"/>
    <w:rsid w:val="00430CCB"/>
    <w:rsid w:val="00430D0B"/>
    <w:rsid w:val="00430E4A"/>
    <w:rsid w:val="00430E57"/>
    <w:rsid w:val="00431326"/>
    <w:rsid w:val="004314FE"/>
    <w:rsid w:val="004317C5"/>
    <w:rsid w:val="00431846"/>
    <w:rsid w:val="00431881"/>
    <w:rsid w:val="00431921"/>
    <w:rsid w:val="004319DA"/>
    <w:rsid w:val="00431A56"/>
    <w:rsid w:val="00431ADE"/>
    <w:rsid w:val="00431B95"/>
    <w:rsid w:val="00431C8E"/>
    <w:rsid w:val="00431C97"/>
    <w:rsid w:val="004322BA"/>
    <w:rsid w:val="004323E0"/>
    <w:rsid w:val="0043259B"/>
    <w:rsid w:val="004325D4"/>
    <w:rsid w:val="004325F2"/>
    <w:rsid w:val="00432652"/>
    <w:rsid w:val="0043269C"/>
    <w:rsid w:val="0043278B"/>
    <w:rsid w:val="004328C5"/>
    <w:rsid w:val="004329E3"/>
    <w:rsid w:val="00432CC1"/>
    <w:rsid w:val="00432CDB"/>
    <w:rsid w:val="00432FC4"/>
    <w:rsid w:val="0043324E"/>
    <w:rsid w:val="004332C8"/>
    <w:rsid w:val="0043341D"/>
    <w:rsid w:val="00433649"/>
    <w:rsid w:val="004336BA"/>
    <w:rsid w:val="004337C3"/>
    <w:rsid w:val="00433A37"/>
    <w:rsid w:val="00433C9B"/>
    <w:rsid w:val="00433CBC"/>
    <w:rsid w:val="00433DE2"/>
    <w:rsid w:val="00434068"/>
    <w:rsid w:val="0043417B"/>
    <w:rsid w:val="004343E0"/>
    <w:rsid w:val="0043480B"/>
    <w:rsid w:val="0043484F"/>
    <w:rsid w:val="00434EE7"/>
    <w:rsid w:val="00434F23"/>
    <w:rsid w:val="00434F3D"/>
    <w:rsid w:val="004351EC"/>
    <w:rsid w:val="00435359"/>
    <w:rsid w:val="0043541D"/>
    <w:rsid w:val="0043542F"/>
    <w:rsid w:val="00435545"/>
    <w:rsid w:val="004355FF"/>
    <w:rsid w:val="0043566F"/>
    <w:rsid w:val="00435744"/>
    <w:rsid w:val="00435776"/>
    <w:rsid w:val="0043585F"/>
    <w:rsid w:val="004358F0"/>
    <w:rsid w:val="00435A94"/>
    <w:rsid w:val="00435B4C"/>
    <w:rsid w:val="00435BC1"/>
    <w:rsid w:val="00435C44"/>
    <w:rsid w:val="00435D04"/>
    <w:rsid w:val="00435EE5"/>
    <w:rsid w:val="004361BE"/>
    <w:rsid w:val="004361EE"/>
    <w:rsid w:val="00436247"/>
    <w:rsid w:val="004363BB"/>
    <w:rsid w:val="0043675E"/>
    <w:rsid w:val="0043689E"/>
    <w:rsid w:val="00436907"/>
    <w:rsid w:val="00436B4B"/>
    <w:rsid w:val="00436C7D"/>
    <w:rsid w:val="00436C8A"/>
    <w:rsid w:val="00436D33"/>
    <w:rsid w:val="00437010"/>
    <w:rsid w:val="0043704B"/>
    <w:rsid w:val="0043766E"/>
    <w:rsid w:val="0043768E"/>
    <w:rsid w:val="004377D5"/>
    <w:rsid w:val="0043793D"/>
    <w:rsid w:val="00437C62"/>
    <w:rsid w:val="00440153"/>
    <w:rsid w:val="00440642"/>
    <w:rsid w:val="00440695"/>
    <w:rsid w:val="0044087B"/>
    <w:rsid w:val="00440CD0"/>
    <w:rsid w:val="00440D4E"/>
    <w:rsid w:val="00440D6B"/>
    <w:rsid w:val="004412C8"/>
    <w:rsid w:val="0044132E"/>
    <w:rsid w:val="00441487"/>
    <w:rsid w:val="00441601"/>
    <w:rsid w:val="00441A20"/>
    <w:rsid w:val="00441B97"/>
    <w:rsid w:val="00441E36"/>
    <w:rsid w:val="00442023"/>
    <w:rsid w:val="00442359"/>
    <w:rsid w:val="0044237C"/>
    <w:rsid w:val="0044246F"/>
    <w:rsid w:val="004424D3"/>
    <w:rsid w:val="004425B8"/>
    <w:rsid w:val="004426F6"/>
    <w:rsid w:val="004427DD"/>
    <w:rsid w:val="00442890"/>
    <w:rsid w:val="00442B42"/>
    <w:rsid w:val="00442C75"/>
    <w:rsid w:val="00442CA7"/>
    <w:rsid w:val="00442D8B"/>
    <w:rsid w:val="00442DD3"/>
    <w:rsid w:val="004430E0"/>
    <w:rsid w:val="004432F6"/>
    <w:rsid w:val="00443425"/>
    <w:rsid w:val="00443513"/>
    <w:rsid w:val="004435D5"/>
    <w:rsid w:val="0044375B"/>
    <w:rsid w:val="00443886"/>
    <w:rsid w:val="00443AB4"/>
    <w:rsid w:val="00443B8D"/>
    <w:rsid w:val="00443E6F"/>
    <w:rsid w:val="00443FF4"/>
    <w:rsid w:val="0044403B"/>
    <w:rsid w:val="0044412B"/>
    <w:rsid w:val="004441E7"/>
    <w:rsid w:val="004443B6"/>
    <w:rsid w:val="004443B8"/>
    <w:rsid w:val="004447ED"/>
    <w:rsid w:val="00444816"/>
    <w:rsid w:val="0044498F"/>
    <w:rsid w:val="00444BAE"/>
    <w:rsid w:val="00444BC0"/>
    <w:rsid w:val="00444C9E"/>
    <w:rsid w:val="00444DE0"/>
    <w:rsid w:val="00444E0A"/>
    <w:rsid w:val="0044512A"/>
    <w:rsid w:val="00445195"/>
    <w:rsid w:val="00445301"/>
    <w:rsid w:val="004456A7"/>
    <w:rsid w:val="004456D1"/>
    <w:rsid w:val="004458A0"/>
    <w:rsid w:val="00445910"/>
    <w:rsid w:val="00445A98"/>
    <w:rsid w:val="00445BD2"/>
    <w:rsid w:val="00445C6A"/>
    <w:rsid w:val="00445C7F"/>
    <w:rsid w:val="00445CFD"/>
    <w:rsid w:val="00445D43"/>
    <w:rsid w:val="00445DDF"/>
    <w:rsid w:val="00445F87"/>
    <w:rsid w:val="0044649F"/>
    <w:rsid w:val="004465B6"/>
    <w:rsid w:val="0044668F"/>
    <w:rsid w:val="00446AA8"/>
    <w:rsid w:val="00446AEF"/>
    <w:rsid w:val="00446CE6"/>
    <w:rsid w:val="00446E02"/>
    <w:rsid w:val="00446E0D"/>
    <w:rsid w:val="00446E1C"/>
    <w:rsid w:val="00446EB1"/>
    <w:rsid w:val="00447194"/>
    <w:rsid w:val="004472A8"/>
    <w:rsid w:val="004473B3"/>
    <w:rsid w:val="0044752D"/>
    <w:rsid w:val="0044784F"/>
    <w:rsid w:val="00447883"/>
    <w:rsid w:val="004478A5"/>
    <w:rsid w:val="00447A40"/>
    <w:rsid w:val="004501EC"/>
    <w:rsid w:val="00450203"/>
    <w:rsid w:val="00450280"/>
    <w:rsid w:val="00450281"/>
    <w:rsid w:val="00450333"/>
    <w:rsid w:val="0045043F"/>
    <w:rsid w:val="004504C6"/>
    <w:rsid w:val="0045062D"/>
    <w:rsid w:val="00450662"/>
    <w:rsid w:val="004506C5"/>
    <w:rsid w:val="00450850"/>
    <w:rsid w:val="00450ABF"/>
    <w:rsid w:val="0045104A"/>
    <w:rsid w:val="004510A4"/>
    <w:rsid w:val="00451633"/>
    <w:rsid w:val="00451A1B"/>
    <w:rsid w:val="00451C60"/>
    <w:rsid w:val="00451E89"/>
    <w:rsid w:val="00451F40"/>
    <w:rsid w:val="00451FBB"/>
    <w:rsid w:val="004520FD"/>
    <w:rsid w:val="004521C9"/>
    <w:rsid w:val="004521E3"/>
    <w:rsid w:val="0045237B"/>
    <w:rsid w:val="004523FD"/>
    <w:rsid w:val="00452450"/>
    <w:rsid w:val="0045260C"/>
    <w:rsid w:val="00452620"/>
    <w:rsid w:val="00452903"/>
    <w:rsid w:val="00452DC0"/>
    <w:rsid w:val="00452DE8"/>
    <w:rsid w:val="00452DED"/>
    <w:rsid w:val="00452E4B"/>
    <w:rsid w:val="00452F32"/>
    <w:rsid w:val="004531C6"/>
    <w:rsid w:val="004532D1"/>
    <w:rsid w:val="00453393"/>
    <w:rsid w:val="00453541"/>
    <w:rsid w:val="0045358C"/>
    <w:rsid w:val="004535BF"/>
    <w:rsid w:val="00453658"/>
    <w:rsid w:val="0045377C"/>
    <w:rsid w:val="0045386C"/>
    <w:rsid w:val="004538E8"/>
    <w:rsid w:val="00453A02"/>
    <w:rsid w:val="00453AF7"/>
    <w:rsid w:val="00453B28"/>
    <w:rsid w:val="00453B2B"/>
    <w:rsid w:val="00453DDF"/>
    <w:rsid w:val="00453DE1"/>
    <w:rsid w:val="00453E2E"/>
    <w:rsid w:val="00453E86"/>
    <w:rsid w:val="00453F35"/>
    <w:rsid w:val="00453F55"/>
    <w:rsid w:val="00454219"/>
    <w:rsid w:val="00454356"/>
    <w:rsid w:val="004544A4"/>
    <w:rsid w:val="004544BF"/>
    <w:rsid w:val="004546E7"/>
    <w:rsid w:val="00454A9F"/>
    <w:rsid w:val="00454AC6"/>
    <w:rsid w:val="00454CF4"/>
    <w:rsid w:val="00454D99"/>
    <w:rsid w:val="00454D9B"/>
    <w:rsid w:val="00454E6B"/>
    <w:rsid w:val="00454FA5"/>
    <w:rsid w:val="0045505D"/>
    <w:rsid w:val="004550C4"/>
    <w:rsid w:val="00455487"/>
    <w:rsid w:val="004556CF"/>
    <w:rsid w:val="004556FF"/>
    <w:rsid w:val="00455767"/>
    <w:rsid w:val="00455A48"/>
    <w:rsid w:val="00455B56"/>
    <w:rsid w:val="00455FF3"/>
    <w:rsid w:val="00456037"/>
    <w:rsid w:val="0045604E"/>
    <w:rsid w:val="00456103"/>
    <w:rsid w:val="0045623C"/>
    <w:rsid w:val="004563D0"/>
    <w:rsid w:val="00456409"/>
    <w:rsid w:val="00456AE2"/>
    <w:rsid w:val="00456BD8"/>
    <w:rsid w:val="00456CFD"/>
    <w:rsid w:val="00456EA5"/>
    <w:rsid w:val="0045711C"/>
    <w:rsid w:val="004578D8"/>
    <w:rsid w:val="00457B44"/>
    <w:rsid w:val="00457C04"/>
    <w:rsid w:val="00457DA9"/>
    <w:rsid w:val="00457F8E"/>
    <w:rsid w:val="0046003C"/>
    <w:rsid w:val="004601C1"/>
    <w:rsid w:val="0046041A"/>
    <w:rsid w:val="0046051A"/>
    <w:rsid w:val="00460F12"/>
    <w:rsid w:val="00461370"/>
    <w:rsid w:val="00461646"/>
    <w:rsid w:val="00461855"/>
    <w:rsid w:val="0046185B"/>
    <w:rsid w:val="0046195D"/>
    <w:rsid w:val="00461B69"/>
    <w:rsid w:val="00461C15"/>
    <w:rsid w:val="00461E02"/>
    <w:rsid w:val="00461E3D"/>
    <w:rsid w:val="00461E6F"/>
    <w:rsid w:val="0046210C"/>
    <w:rsid w:val="00462171"/>
    <w:rsid w:val="00462236"/>
    <w:rsid w:val="004622D6"/>
    <w:rsid w:val="004622F8"/>
    <w:rsid w:val="00462306"/>
    <w:rsid w:val="004624EC"/>
    <w:rsid w:val="00462594"/>
    <w:rsid w:val="004625D9"/>
    <w:rsid w:val="004629D4"/>
    <w:rsid w:val="00462A40"/>
    <w:rsid w:val="00462BF3"/>
    <w:rsid w:val="00462CC5"/>
    <w:rsid w:val="00462DC3"/>
    <w:rsid w:val="00462F27"/>
    <w:rsid w:val="00463045"/>
    <w:rsid w:val="0046306B"/>
    <w:rsid w:val="00463212"/>
    <w:rsid w:val="0046321F"/>
    <w:rsid w:val="0046330B"/>
    <w:rsid w:val="004634DE"/>
    <w:rsid w:val="00463538"/>
    <w:rsid w:val="00463881"/>
    <w:rsid w:val="00463B16"/>
    <w:rsid w:val="00463B94"/>
    <w:rsid w:val="00463DA2"/>
    <w:rsid w:val="00463F24"/>
    <w:rsid w:val="00463F9E"/>
    <w:rsid w:val="0046419B"/>
    <w:rsid w:val="0046425B"/>
    <w:rsid w:val="00464314"/>
    <w:rsid w:val="004643B2"/>
    <w:rsid w:val="004644AC"/>
    <w:rsid w:val="004646D1"/>
    <w:rsid w:val="00464BCC"/>
    <w:rsid w:val="00464E79"/>
    <w:rsid w:val="004650B3"/>
    <w:rsid w:val="0046520D"/>
    <w:rsid w:val="004652FF"/>
    <w:rsid w:val="004653AC"/>
    <w:rsid w:val="0046542D"/>
    <w:rsid w:val="00465569"/>
    <w:rsid w:val="00465724"/>
    <w:rsid w:val="0046584B"/>
    <w:rsid w:val="00465E38"/>
    <w:rsid w:val="00465F20"/>
    <w:rsid w:val="004660E8"/>
    <w:rsid w:val="004662E5"/>
    <w:rsid w:val="004663B1"/>
    <w:rsid w:val="004664CD"/>
    <w:rsid w:val="0046694C"/>
    <w:rsid w:val="00466A80"/>
    <w:rsid w:val="00466B40"/>
    <w:rsid w:val="0046732C"/>
    <w:rsid w:val="0046738A"/>
    <w:rsid w:val="004674A4"/>
    <w:rsid w:val="0046758E"/>
    <w:rsid w:val="004676E3"/>
    <w:rsid w:val="004678B1"/>
    <w:rsid w:val="004679AD"/>
    <w:rsid w:val="00467AAE"/>
    <w:rsid w:val="00467CF9"/>
    <w:rsid w:val="00467D34"/>
    <w:rsid w:val="004700B1"/>
    <w:rsid w:val="00470166"/>
    <w:rsid w:val="004704A6"/>
    <w:rsid w:val="004707DE"/>
    <w:rsid w:val="00470812"/>
    <w:rsid w:val="004708C9"/>
    <w:rsid w:val="004709DB"/>
    <w:rsid w:val="00470A5D"/>
    <w:rsid w:val="00470BB0"/>
    <w:rsid w:val="00470CBA"/>
    <w:rsid w:val="00470E3B"/>
    <w:rsid w:val="00470FB7"/>
    <w:rsid w:val="004710B9"/>
    <w:rsid w:val="004710C7"/>
    <w:rsid w:val="00471120"/>
    <w:rsid w:val="00471225"/>
    <w:rsid w:val="004712E5"/>
    <w:rsid w:val="00471403"/>
    <w:rsid w:val="00471913"/>
    <w:rsid w:val="00471C54"/>
    <w:rsid w:val="00471C77"/>
    <w:rsid w:val="00471D20"/>
    <w:rsid w:val="00472235"/>
    <w:rsid w:val="004724CE"/>
    <w:rsid w:val="004725E0"/>
    <w:rsid w:val="0047266F"/>
    <w:rsid w:val="004726BB"/>
    <w:rsid w:val="004726E2"/>
    <w:rsid w:val="0047274B"/>
    <w:rsid w:val="004728A4"/>
    <w:rsid w:val="00472D3E"/>
    <w:rsid w:val="00472D7C"/>
    <w:rsid w:val="00472D8B"/>
    <w:rsid w:val="00472E63"/>
    <w:rsid w:val="00473209"/>
    <w:rsid w:val="004732BA"/>
    <w:rsid w:val="004733C1"/>
    <w:rsid w:val="004734A9"/>
    <w:rsid w:val="004736B9"/>
    <w:rsid w:val="004738E0"/>
    <w:rsid w:val="00473A69"/>
    <w:rsid w:val="00473A7C"/>
    <w:rsid w:val="00473B0F"/>
    <w:rsid w:val="00473C1B"/>
    <w:rsid w:val="00473C69"/>
    <w:rsid w:val="00473DC5"/>
    <w:rsid w:val="00473F50"/>
    <w:rsid w:val="00473F65"/>
    <w:rsid w:val="00473FB4"/>
    <w:rsid w:val="00474136"/>
    <w:rsid w:val="00474476"/>
    <w:rsid w:val="004744CC"/>
    <w:rsid w:val="004746F1"/>
    <w:rsid w:val="00474744"/>
    <w:rsid w:val="0047475D"/>
    <w:rsid w:val="00474AC8"/>
    <w:rsid w:val="00474C18"/>
    <w:rsid w:val="00474D75"/>
    <w:rsid w:val="00474DE7"/>
    <w:rsid w:val="00474EF7"/>
    <w:rsid w:val="00474F8A"/>
    <w:rsid w:val="00475172"/>
    <w:rsid w:val="004752D4"/>
    <w:rsid w:val="0047546D"/>
    <w:rsid w:val="004754B5"/>
    <w:rsid w:val="00475651"/>
    <w:rsid w:val="00475686"/>
    <w:rsid w:val="004757E2"/>
    <w:rsid w:val="004759C1"/>
    <w:rsid w:val="004759D1"/>
    <w:rsid w:val="00475A75"/>
    <w:rsid w:val="00475B73"/>
    <w:rsid w:val="00475EFE"/>
    <w:rsid w:val="00475F33"/>
    <w:rsid w:val="00476021"/>
    <w:rsid w:val="00476438"/>
    <w:rsid w:val="0047648B"/>
    <w:rsid w:val="0047648E"/>
    <w:rsid w:val="00476940"/>
    <w:rsid w:val="004769A5"/>
    <w:rsid w:val="004769E3"/>
    <w:rsid w:val="00476BBF"/>
    <w:rsid w:val="00476C99"/>
    <w:rsid w:val="00476E1F"/>
    <w:rsid w:val="0047701E"/>
    <w:rsid w:val="0047738C"/>
    <w:rsid w:val="00477465"/>
    <w:rsid w:val="00477469"/>
    <w:rsid w:val="00477479"/>
    <w:rsid w:val="0047754C"/>
    <w:rsid w:val="0047775B"/>
    <w:rsid w:val="004778E1"/>
    <w:rsid w:val="0047790E"/>
    <w:rsid w:val="0047795E"/>
    <w:rsid w:val="00477A90"/>
    <w:rsid w:val="00477B82"/>
    <w:rsid w:val="00477C27"/>
    <w:rsid w:val="0048021B"/>
    <w:rsid w:val="00480274"/>
    <w:rsid w:val="0048035B"/>
    <w:rsid w:val="004805EE"/>
    <w:rsid w:val="004806B9"/>
    <w:rsid w:val="00480823"/>
    <w:rsid w:val="00480BB4"/>
    <w:rsid w:val="00480CF1"/>
    <w:rsid w:val="00480ED7"/>
    <w:rsid w:val="00480FF6"/>
    <w:rsid w:val="0048120C"/>
    <w:rsid w:val="0048140D"/>
    <w:rsid w:val="0048151D"/>
    <w:rsid w:val="00481539"/>
    <w:rsid w:val="004815F8"/>
    <w:rsid w:val="004818F0"/>
    <w:rsid w:val="00481C26"/>
    <w:rsid w:val="00481C2D"/>
    <w:rsid w:val="00481D34"/>
    <w:rsid w:val="00481E4B"/>
    <w:rsid w:val="00481FB1"/>
    <w:rsid w:val="0048224D"/>
    <w:rsid w:val="00482370"/>
    <w:rsid w:val="0048239C"/>
    <w:rsid w:val="00482689"/>
    <w:rsid w:val="0048288B"/>
    <w:rsid w:val="004829F9"/>
    <w:rsid w:val="00482A7F"/>
    <w:rsid w:val="00482FCA"/>
    <w:rsid w:val="004831EF"/>
    <w:rsid w:val="00483256"/>
    <w:rsid w:val="004833A0"/>
    <w:rsid w:val="00483404"/>
    <w:rsid w:val="00483957"/>
    <w:rsid w:val="00483A96"/>
    <w:rsid w:val="00483BAF"/>
    <w:rsid w:val="00483D54"/>
    <w:rsid w:val="00484118"/>
    <w:rsid w:val="00484119"/>
    <w:rsid w:val="0048413F"/>
    <w:rsid w:val="004841DE"/>
    <w:rsid w:val="00484580"/>
    <w:rsid w:val="00484735"/>
    <w:rsid w:val="00484771"/>
    <w:rsid w:val="004847AE"/>
    <w:rsid w:val="004847EC"/>
    <w:rsid w:val="00484A0F"/>
    <w:rsid w:val="00484A90"/>
    <w:rsid w:val="00484DD2"/>
    <w:rsid w:val="00484FA7"/>
    <w:rsid w:val="00484FAA"/>
    <w:rsid w:val="00485059"/>
    <w:rsid w:val="004854A7"/>
    <w:rsid w:val="004854EC"/>
    <w:rsid w:val="00485671"/>
    <w:rsid w:val="00485700"/>
    <w:rsid w:val="0048572D"/>
    <w:rsid w:val="00485753"/>
    <w:rsid w:val="004859D1"/>
    <w:rsid w:val="00485E14"/>
    <w:rsid w:val="00485E7A"/>
    <w:rsid w:val="0048626C"/>
    <w:rsid w:val="0048629A"/>
    <w:rsid w:val="004862B8"/>
    <w:rsid w:val="004867FC"/>
    <w:rsid w:val="0048691F"/>
    <w:rsid w:val="00486943"/>
    <w:rsid w:val="00486B65"/>
    <w:rsid w:val="00486C3D"/>
    <w:rsid w:val="0048700D"/>
    <w:rsid w:val="00487122"/>
    <w:rsid w:val="00487332"/>
    <w:rsid w:val="004873A1"/>
    <w:rsid w:val="00487468"/>
    <w:rsid w:val="0048761D"/>
    <w:rsid w:val="00487738"/>
    <w:rsid w:val="00487A09"/>
    <w:rsid w:val="00487A27"/>
    <w:rsid w:val="00487AA7"/>
    <w:rsid w:val="00487B3C"/>
    <w:rsid w:val="00487C98"/>
    <w:rsid w:val="00487E95"/>
    <w:rsid w:val="00487F5F"/>
    <w:rsid w:val="00487FA1"/>
    <w:rsid w:val="004904E4"/>
    <w:rsid w:val="00490781"/>
    <w:rsid w:val="00490A17"/>
    <w:rsid w:val="00490C38"/>
    <w:rsid w:val="00490C5B"/>
    <w:rsid w:val="00490C8C"/>
    <w:rsid w:val="00490E11"/>
    <w:rsid w:val="00490E7D"/>
    <w:rsid w:val="00490F09"/>
    <w:rsid w:val="00491101"/>
    <w:rsid w:val="00491197"/>
    <w:rsid w:val="0049139A"/>
    <w:rsid w:val="0049151F"/>
    <w:rsid w:val="00491702"/>
    <w:rsid w:val="004917EB"/>
    <w:rsid w:val="00491887"/>
    <w:rsid w:val="00491896"/>
    <w:rsid w:val="0049193A"/>
    <w:rsid w:val="00491966"/>
    <w:rsid w:val="00491A78"/>
    <w:rsid w:val="00491D64"/>
    <w:rsid w:val="0049216A"/>
    <w:rsid w:val="004921EB"/>
    <w:rsid w:val="004924F3"/>
    <w:rsid w:val="0049260A"/>
    <w:rsid w:val="004928F6"/>
    <w:rsid w:val="0049298E"/>
    <w:rsid w:val="004929E3"/>
    <w:rsid w:val="00492CA9"/>
    <w:rsid w:val="00492E50"/>
    <w:rsid w:val="00492FC1"/>
    <w:rsid w:val="0049320C"/>
    <w:rsid w:val="004932AA"/>
    <w:rsid w:val="0049349E"/>
    <w:rsid w:val="004934BB"/>
    <w:rsid w:val="0049385C"/>
    <w:rsid w:val="004939BD"/>
    <w:rsid w:val="00493C44"/>
    <w:rsid w:val="00493E3D"/>
    <w:rsid w:val="00494345"/>
    <w:rsid w:val="00494559"/>
    <w:rsid w:val="00494587"/>
    <w:rsid w:val="0049475F"/>
    <w:rsid w:val="00494A0E"/>
    <w:rsid w:val="00494A25"/>
    <w:rsid w:val="00494EB2"/>
    <w:rsid w:val="00494F05"/>
    <w:rsid w:val="00494F3B"/>
    <w:rsid w:val="004950A5"/>
    <w:rsid w:val="00495328"/>
    <w:rsid w:val="004957B2"/>
    <w:rsid w:val="004957B3"/>
    <w:rsid w:val="00495995"/>
    <w:rsid w:val="004959B1"/>
    <w:rsid w:val="004959BC"/>
    <w:rsid w:val="00495A35"/>
    <w:rsid w:val="00495C29"/>
    <w:rsid w:val="00495EA4"/>
    <w:rsid w:val="00495ED4"/>
    <w:rsid w:val="00495F7A"/>
    <w:rsid w:val="00496141"/>
    <w:rsid w:val="004961A6"/>
    <w:rsid w:val="004963B9"/>
    <w:rsid w:val="004966F8"/>
    <w:rsid w:val="0049676B"/>
    <w:rsid w:val="004967B5"/>
    <w:rsid w:val="00496886"/>
    <w:rsid w:val="004968BD"/>
    <w:rsid w:val="0049697C"/>
    <w:rsid w:val="004969C0"/>
    <w:rsid w:val="00496B9C"/>
    <w:rsid w:val="00496C8E"/>
    <w:rsid w:val="00496DC9"/>
    <w:rsid w:val="00496E79"/>
    <w:rsid w:val="00497319"/>
    <w:rsid w:val="00497402"/>
    <w:rsid w:val="00497489"/>
    <w:rsid w:val="0049749B"/>
    <w:rsid w:val="00497937"/>
    <w:rsid w:val="00497C59"/>
    <w:rsid w:val="00497DFE"/>
    <w:rsid w:val="00497E84"/>
    <w:rsid w:val="004A0059"/>
    <w:rsid w:val="004A02FC"/>
    <w:rsid w:val="004A04AE"/>
    <w:rsid w:val="004A050F"/>
    <w:rsid w:val="004A0530"/>
    <w:rsid w:val="004A069A"/>
    <w:rsid w:val="004A0817"/>
    <w:rsid w:val="004A092F"/>
    <w:rsid w:val="004A0CB8"/>
    <w:rsid w:val="004A0E13"/>
    <w:rsid w:val="004A0E5F"/>
    <w:rsid w:val="004A0E9C"/>
    <w:rsid w:val="004A0FF3"/>
    <w:rsid w:val="004A151A"/>
    <w:rsid w:val="004A163D"/>
    <w:rsid w:val="004A1930"/>
    <w:rsid w:val="004A1BE1"/>
    <w:rsid w:val="004A1CA6"/>
    <w:rsid w:val="004A1DD4"/>
    <w:rsid w:val="004A1DFA"/>
    <w:rsid w:val="004A20D2"/>
    <w:rsid w:val="004A231F"/>
    <w:rsid w:val="004A23ED"/>
    <w:rsid w:val="004A24E6"/>
    <w:rsid w:val="004A25F9"/>
    <w:rsid w:val="004A26A2"/>
    <w:rsid w:val="004A289B"/>
    <w:rsid w:val="004A28F7"/>
    <w:rsid w:val="004A2932"/>
    <w:rsid w:val="004A298A"/>
    <w:rsid w:val="004A29F8"/>
    <w:rsid w:val="004A2AC7"/>
    <w:rsid w:val="004A2ADE"/>
    <w:rsid w:val="004A2B4E"/>
    <w:rsid w:val="004A2FC3"/>
    <w:rsid w:val="004A3194"/>
    <w:rsid w:val="004A34B3"/>
    <w:rsid w:val="004A354B"/>
    <w:rsid w:val="004A37E2"/>
    <w:rsid w:val="004A3AC1"/>
    <w:rsid w:val="004A3C03"/>
    <w:rsid w:val="004A3C1F"/>
    <w:rsid w:val="004A3D1F"/>
    <w:rsid w:val="004A3D7F"/>
    <w:rsid w:val="004A3E2A"/>
    <w:rsid w:val="004A3ED8"/>
    <w:rsid w:val="004A40F1"/>
    <w:rsid w:val="004A4110"/>
    <w:rsid w:val="004A4156"/>
    <w:rsid w:val="004A420E"/>
    <w:rsid w:val="004A421F"/>
    <w:rsid w:val="004A43C0"/>
    <w:rsid w:val="004A4497"/>
    <w:rsid w:val="004A4733"/>
    <w:rsid w:val="004A47B8"/>
    <w:rsid w:val="004A490E"/>
    <w:rsid w:val="004A4DEE"/>
    <w:rsid w:val="004A4EC4"/>
    <w:rsid w:val="004A4F1E"/>
    <w:rsid w:val="004A52E7"/>
    <w:rsid w:val="004A53F9"/>
    <w:rsid w:val="004A5834"/>
    <w:rsid w:val="004A5AAF"/>
    <w:rsid w:val="004A5B9B"/>
    <w:rsid w:val="004A5C0D"/>
    <w:rsid w:val="004A5F00"/>
    <w:rsid w:val="004A6151"/>
    <w:rsid w:val="004A61AF"/>
    <w:rsid w:val="004A6370"/>
    <w:rsid w:val="004A64E2"/>
    <w:rsid w:val="004A65C9"/>
    <w:rsid w:val="004A66E2"/>
    <w:rsid w:val="004A66FA"/>
    <w:rsid w:val="004A6716"/>
    <w:rsid w:val="004A687E"/>
    <w:rsid w:val="004A6B10"/>
    <w:rsid w:val="004A6BF9"/>
    <w:rsid w:val="004A6E3C"/>
    <w:rsid w:val="004A70F9"/>
    <w:rsid w:val="004A71F2"/>
    <w:rsid w:val="004A754B"/>
    <w:rsid w:val="004A76B0"/>
    <w:rsid w:val="004A795A"/>
    <w:rsid w:val="004A79DF"/>
    <w:rsid w:val="004A7A49"/>
    <w:rsid w:val="004A7BCB"/>
    <w:rsid w:val="004A7C78"/>
    <w:rsid w:val="004B002B"/>
    <w:rsid w:val="004B024E"/>
    <w:rsid w:val="004B026C"/>
    <w:rsid w:val="004B044D"/>
    <w:rsid w:val="004B0450"/>
    <w:rsid w:val="004B0637"/>
    <w:rsid w:val="004B088C"/>
    <w:rsid w:val="004B0944"/>
    <w:rsid w:val="004B09F2"/>
    <w:rsid w:val="004B0A0B"/>
    <w:rsid w:val="004B0A1E"/>
    <w:rsid w:val="004B12A5"/>
    <w:rsid w:val="004B1634"/>
    <w:rsid w:val="004B17AB"/>
    <w:rsid w:val="004B1A0F"/>
    <w:rsid w:val="004B1C21"/>
    <w:rsid w:val="004B1F37"/>
    <w:rsid w:val="004B2072"/>
    <w:rsid w:val="004B2503"/>
    <w:rsid w:val="004B283C"/>
    <w:rsid w:val="004B2A5F"/>
    <w:rsid w:val="004B2B9A"/>
    <w:rsid w:val="004B2D14"/>
    <w:rsid w:val="004B2E5F"/>
    <w:rsid w:val="004B3219"/>
    <w:rsid w:val="004B34BD"/>
    <w:rsid w:val="004B3620"/>
    <w:rsid w:val="004B36A3"/>
    <w:rsid w:val="004B38A6"/>
    <w:rsid w:val="004B3949"/>
    <w:rsid w:val="004B3BAE"/>
    <w:rsid w:val="004B3BD0"/>
    <w:rsid w:val="004B3E3B"/>
    <w:rsid w:val="004B3E93"/>
    <w:rsid w:val="004B3EE4"/>
    <w:rsid w:val="004B3FA5"/>
    <w:rsid w:val="004B3FAC"/>
    <w:rsid w:val="004B3FE4"/>
    <w:rsid w:val="004B4086"/>
    <w:rsid w:val="004B4112"/>
    <w:rsid w:val="004B44DC"/>
    <w:rsid w:val="004B4575"/>
    <w:rsid w:val="004B46D0"/>
    <w:rsid w:val="004B4840"/>
    <w:rsid w:val="004B48E6"/>
    <w:rsid w:val="004B4ABA"/>
    <w:rsid w:val="004B4AC2"/>
    <w:rsid w:val="004B4E4B"/>
    <w:rsid w:val="004B4F58"/>
    <w:rsid w:val="004B515B"/>
    <w:rsid w:val="004B5455"/>
    <w:rsid w:val="004B545E"/>
    <w:rsid w:val="004B5737"/>
    <w:rsid w:val="004B580D"/>
    <w:rsid w:val="004B5A9C"/>
    <w:rsid w:val="004B5BD2"/>
    <w:rsid w:val="004B5EB5"/>
    <w:rsid w:val="004B601A"/>
    <w:rsid w:val="004B603F"/>
    <w:rsid w:val="004B620A"/>
    <w:rsid w:val="004B622C"/>
    <w:rsid w:val="004B6322"/>
    <w:rsid w:val="004B65AE"/>
    <w:rsid w:val="004B6655"/>
    <w:rsid w:val="004B665F"/>
    <w:rsid w:val="004B676E"/>
    <w:rsid w:val="004B68A9"/>
    <w:rsid w:val="004B69A5"/>
    <w:rsid w:val="004B6BC7"/>
    <w:rsid w:val="004B6D88"/>
    <w:rsid w:val="004B6E35"/>
    <w:rsid w:val="004B6FD7"/>
    <w:rsid w:val="004B712A"/>
    <w:rsid w:val="004B722F"/>
    <w:rsid w:val="004B7298"/>
    <w:rsid w:val="004B72D7"/>
    <w:rsid w:val="004B765B"/>
    <w:rsid w:val="004B7817"/>
    <w:rsid w:val="004B7ABC"/>
    <w:rsid w:val="004B7B1A"/>
    <w:rsid w:val="004B7D6B"/>
    <w:rsid w:val="004B7D70"/>
    <w:rsid w:val="004B7FE6"/>
    <w:rsid w:val="004C0140"/>
    <w:rsid w:val="004C0148"/>
    <w:rsid w:val="004C0152"/>
    <w:rsid w:val="004C0298"/>
    <w:rsid w:val="004C05F8"/>
    <w:rsid w:val="004C060A"/>
    <w:rsid w:val="004C0962"/>
    <w:rsid w:val="004C0A8D"/>
    <w:rsid w:val="004C0C55"/>
    <w:rsid w:val="004C107C"/>
    <w:rsid w:val="004C113E"/>
    <w:rsid w:val="004C129B"/>
    <w:rsid w:val="004C13C9"/>
    <w:rsid w:val="004C150C"/>
    <w:rsid w:val="004C1531"/>
    <w:rsid w:val="004C15FB"/>
    <w:rsid w:val="004C1694"/>
    <w:rsid w:val="004C1695"/>
    <w:rsid w:val="004C17EB"/>
    <w:rsid w:val="004C189B"/>
    <w:rsid w:val="004C18E8"/>
    <w:rsid w:val="004C1AB5"/>
    <w:rsid w:val="004C1D7C"/>
    <w:rsid w:val="004C1E1D"/>
    <w:rsid w:val="004C1E2C"/>
    <w:rsid w:val="004C1E39"/>
    <w:rsid w:val="004C2064"/>
    <w:rsid w:val="004C2125"/>
    <w:rsid w:val="004C2143"/>
    <w:rsid w:val="004C2202"/>
    <w:rsid w:val="004C2230"/>
    <w:rsid w:val="004C243E"/>
    <w:rsid w:val="004C2481"/>
    <w:rsid w:val="004C25E7"/>
    <w:rsid w:val="004C2857"/>
    <w:rsid w:val="004C2951"/>
    <w:rsid w:val="004C2978"/>
    <w:rsid w:val="004C2C67"/>
    <w:rsid w:val="004C2C71"/>
    <w:rsid w:val="004C2CD3"/>
    <w:rsid w:val="004C2D94"/>
    <w:rsid w:val="004C353D"/>
    <w:rsid w:val="004C35A8"/>
    <w:rsid w:val="004C38F4"/>
    <w:rsid w:val="004C3BAD"/>
    <w:rsid w:val="004C3C36"/>
    <w:rsid w:val="004C3C95"/>
    <w:rsid w:val="004C3DB2"/>
    <w:rsid w:val="004C3FDD"/>
    <w:rsid w:val="004C41B2"/>
    <w:rsid w:val="004C42CB"/>
    <w:rsid w:val="004C42EF"/>
    <w:rsid w:val="004C4312"/>
    <w:rsid w:val="004C44D9"/>
    <w:rsid w:val="004C4979"/>
    <w:rsid w:val="004C49CB"/>
    <w:rsid w:val="004C4B4D"/>
    <w:rsid w:val="004C4D30"/>
    <w:rsid w:val="004C4E5C"/>
    <w:rsid w:val="004C5084"/>
    <w:rsid w:val="004C5343"/>
    <w:rsid w:val="004C53F4"/>
    <w:rsid w:val="004C55C3"/>
    <w:rsid w:val="004C57F3"/>
    <w:rsid w:val="004C59E2"/>
    <w:rsid w:val="004C5CBD"/>
    <w:rsid w:val="004C5D97"/>
    <w:rsid w:val="004C5E95"/>
    <w:rsid w:val="004C5EC8"/>
    <w:rsid w:val="004C5F60"/>
    <w:rsid w:val="004C60E3"/>
    <w:rsid w:val="004C6297"/>
    <w:rsid w:val="004C63A3"/>
    <w:rsid w:val="004C65EA"/>
    <w:rsid w:val="004C6647"/>
    <w:rsid w:val="004C677D"/>
    <w:rsid w:val="004C67CC"/>
    <w:rsid w:val="004C6A99"/>
    <w:rsid w:val="004C6AD8"/>
    <w:rsid w:val="004C6BEB"/>
    <w:rsid w:val="004C6C10"/>
    <w:rsid w:val="004C6CCE"/>
    <w:rsid w:val="004C6D37"/>
    <w:rsid w:val="004C72FC"/>
    <w:rsid w:val="004C74C5"/>
    <w:rsid w:val="004C75C7"/>
    <w:rsid w:val="004C786E"/>
    <w:rsid w:val="004C7937"/>
    <w:rsid w:val="004C7A0B"/>
    <w:rsid w:val="004C7B1A"/>
    <w:rsid w:val="004C7E77"/>
    <w:rsid w:val="004D0327"/>
    <w:rsid w:val="004D0336"/>
    <w:rsid w:val="004D044E"/>
    <w:rsid w:val="004D05E8"/>
    <w:rsid w:val="004D0640"/>
    <w:rsid w:val="004D07FF"/>
    <w:rsid w:val="004D0860"/>
    <w:rsid w:val="004D08C4"/>
    <w:rsid w:val="004D0B0F"/>
    <w:rsid w:val="004D0C60"/>
    <w:rsid w:val="004D0CB7"/>
    <w:rsid w:val="004D0D26"/>
    <w:rsid w:val="004D0E20"/>
    <w:rsid w:val="004D0ED9"/>
    <w:rsid w:val="004D0FB6"/>
    <w:rsid w:val="004D115E"/>
    <w:rsid w:val="004D131F"/>
    <w:rsid w:val="004D13F4"/>
    <w:rsid w:val="004D14E3"/>
    <w:rsid w:val="004D19E1"/>
    <w:rsid w:val="004D1BA8"/>
    <w:rsid w:val="004D1E4D"/>
    <w:rsid w:val="004D2200"/>
    <w:rsid w:val="004D234F"/>
    <w:rsid w:val="004D237C"/>
    <w:rsid w:val="004D24A4"/>
    <w:rsid w:val="004D264D"/>
    <w:rsid w:val="004D26A1"/>
    <w:rsid w:val="004D26FD"/>
    <w:rsid w:val="004D286C"/>
    <w:rsid w:val="004D29AD"/>
    <w:rsid w:val="004D2A30"/>
    <w:rsid w:val="004D2AC0"/>
    <w:rsid w:val="004D2DE9"/>
    <w:rsid w:val="004D2EB8"/>
    <w:rsid w:val="004D33BC"/>
    <w:rsid w:val="004D344C"/>
    <w:rsid w:val="004D3458"/>
    <w:rsid w:val="004D34B4"/>
    <w:rsid w:val="004D381A"/>
    <w:rsid w:val="004D3859"/>
    <w:rsid w:val="004D3B89"/>
    <w:rsid w:val="004D3D28"/>
    <w:rsid w:val="004D3FAE"/>
    <w:rsid w:val="004D41A9"/>
    <w:rsid w:val="004D41DB"/>
    <w:rsid w:val="004D4265"/>
    <w:rsid w:val="004D479F"/>
    <w:rsid w:val="004D4A7F"/>
    <w:rsid w:val="004D4D1D"/>
    <w:rsid w:val="004D4D87"/>
    <w:rsid w:val="004D4EB2"/>
    <w:rsid w:val="004D4F1E"/>
    <w:rsid w:val="004D5097"/>
    <w:rsid w:val="004D5118"/>
    <w:rsid w:val="004D515B"/>
    <w:rsid w:val="004D51A3"/>
    <w:rsid w:val="004D5567"/>
    <w:rsid w:val="004D562C"/>
    <w:rsid w:val="004D5A48"/>
    <w:rsid w:val="004D5B1E"/>
    <w:rsid w:val="004D5E64"/>
    <w:rsid w:val="004D5F1E"/>
    <w:rsid w:val="004D5F7A"/>
    <w:rsid w:val="004D5FAC"/>
    <w:rsid w:val="004D60F4"/>
    <w:rsid w:val="004D6104"/>
    <w:rsid w:val="004D61FC"/>
    <w:rsid w:val="004D6414"/>
    <w:rsid w:val="004D65EA"/>
    <w:rsid w:val="004D67FC"/>
    <w:rsid w:val="004D6F8F"/>
    <w:rsid w:val="004D6FB3"/>
    <w:rsid w:val="004D6FDF"/>
    <w:rsid w:val="004D7DEE"/>
    <w:rsid w:val="004D7FE8"/>
    <w:rsid w:val="004E00F7"/>
    <w:rsid w:val="004E0332"/>
    <w:rsid w:val="004E0591"/>
    <w:rsid w:val="004E09FB"/>
    <w:rsid w:val="004E0FFC"/>
    <w:rsid w:val="004E108C"/>
    <w:rsid w:val="004E139B"/>
    <w:rsid w:val="004E16D3"/>
    <w:rsid w:val="004E17D3"/>
    <w:rsid w:val="004E1912"/>
    <w:rsid w:val="004E1A9F"/>
    <w:rsid w:val="004E1BE9"/>
    <w:rsid w:val="004E1E91"/>
    <w:rsid w:val="004E2013"/>
    <w:rsid w:val="004E205C"/>
    <w:rsid w:val="004E226C"/>
    <w:rsid w:val="004E2556"/>
    <w:rsid w:val="004E2642"/>
    <w:rsid w:val="004E2697"/>
    <w:rsid w:val="004E283B"/>
    <w:rsid w:val="004E28DD"/>
    <w:rsid w:val="004E295E"/>
    <w:rsid w:val="004E29D3"/>
    <w:rsid w:val="004E2E3C"/>
    <w:rsid w:val="004E2FD3"/>
    <w:rsid w:val="004E302B"/>
    <w:rsid w:val="004E3261"/>
    <w:rsid w:val="004E328E"/>
    <w:rsid w:val="004E34FF"/>
    <w:rsid w:val="004E35B9"/>
    <w:rsid w:val="004E3696"/>
    <w:rsid w:val="004E38AA"/>
    <w:rsid w:val="004E392B"/>
    <w:rsid w:val="004E3A1F"/>
    <w:rsid w:val="004E3BE1"/>
    <w:rsid w:val="004E3CA2"/>
    <w:rsid w:val="004E3E80"/>
    <w:rsid w:val="004E3F22"/>
    <w:rsid w:val="004E41AB"/>
    <w:rsid w:val="004E41F9"/>
    <w:rsid w:val="004E4250"/>
    <w:rsid w:val="004E42C8"/>
    <w:rsid w:val="004E43BE"/>
    <w:rsid w:val="004E43C8"/>
    <w:rsid w:val="004E43E8"/>
    <w:rsid w:val="004E459E"/>
    <w:rsid w:val="004E4A73"/>
    <w:rsid w:val="004E4A85"/>
    <w:rsid w:val="004E4B77"/>
    <w:rsid w:val="004E4E49"/>
    <w:rsid w:val="004E4ED1"/>
    <w:rsid w:val="004E501C"/>
    <w:rsid w:val="004E5584"/>
    <w:rsid w:val="004E5592"/>
    <w:rsid w:val="004E563D"/>
    <w:rsid w:val="004E58B6"/>
    <w:rsid w:val="004E5A6A"/>
    <w:rsid w:val="004E5C12"/>
    <w:rsid w:val="004E5E50"/>
    <w:rsid w:val="004E5F9F"/>
    <w:rsid w:val="004E6027"/>
    <w:rsid w:val="004E6234"/>
    <w:rsid w:val="004E65F9"/>
    <w:rsid w:val="004E6619"/>
    <w:rsid w:val="004E6820"/>
    <w:rsid w:val="004E6B28"/>
    <w:rsid w:val="004E6B59"/>
    <w:rsid w:val="004E6B5F"/>
    <w:rsid w:val="004E6CA6"/>
    <w:rsid w:val="004E6E48"/>
    <w:rsid w:val="004E70DC"/>
    <w:rsid w:val="004E70E4"/>
    <w:rsid w:val="004E711D"/>
    <w:rsid w:val="004E72B2"/>
    <w:rsid w:val="004E72EE"/>
    <w:rsid w:val="004E730D"/>
    <w:rsid w:val="004E7565"/>
    <w:rsid w:val="004E761E"/>
    <w:rsid w:val="004E769E"/>
    <w:rsid w:val="004E7728"/>
    <w:rsid w:val="004E78D5"/>
    <w:rsid w:val="004E7A21"/>
    <w:rsid w:val="004E7AB9"/>
    <w:rsid w:val="004E7B1E"/>
    <w:rsid w:val="004E7CC1"/>
    <w:rsid w:val="004E7E4C"/>
    <w:rsid w:val="004E7E81"/>
    <w:rsid w:val="004F000F"/>
    <w:rsid w:val="004F00BF"/>
    <w:rsid w:val="004F011E"/>
    <w:rsid w:val="004F019F"/>
    <w:rsid w:val="004F0396"/>
    <w:rsid w:val="004F03AC"/>
    <w:rsid w:val="004F04EC"/>
    <w:rsid w:val="004F0573"/>
    <w:rsid w:val="004F074D"/>
    <w:rsid w:val="004F08F6"/>
    <w:rsid w:val="004F0903"/>
    <w:rsid w:val="004F0BA6"/>
    <w:rsid w:val="004F0D0D"/>
    <w:rsid w:val="004F0F7F"/>
    <w:rsid w:val="004F0FD1"/>
    <w:rsid w:val="004F0FFA"/>
    <w:rsid w:val="004F1476"/>
    <w:rsid w:val="004F1496"/>
    <w:rsid w:val="004F152A"/>
    <w:rsid w:val="004F17DB"/>
    <w:rsid w:val="004F1B41"/>
    <w:rsid w:val="004F1E9C"/>
    <w:rsid w:val="004F1ECB"/>
    <w:rsid w:val="004F1F42"/>
    <w:rsid w:val="004F212B"/>
    <w:rsid w:val="004F23AB"/>
    <w:rsid w:val="004F23B1"/>
    <w:rsid w:val="004F26BF"/>
    <w:rsid w:val="004F29AB"/>
    <w:rsid w:val="004F2BA8"/>
    <w:rsid w:val="004F2BF3"/>
    <w:rsid w:val="004F2F0D"/>
    <w:rsid w:val="004F2F54"/>
    <w:rsid w:val="004F2FE7"/>
    <w:rsid w:val="004F31B4"/>
    <w:rsid w:val="004F3218"/>
    <w:rsid w:val="004F3281"/>
    <w:rsid w:val="004F35BC"/>
    <w:rsid w:val="004F35CA"/>
    <w:rsid w:val="004F35F4"/>
    <w:rsid w:val="004F3785"/>
    <w:rsid w:val="004F37F4"/>
    <w:rsid w:val="004F3A38"/>
    <w:rsid w:val="004F3A99"/>
    <w:rsid w:val="004F3E08"/>
    <w:rsid w:val="004F40A6"/>
    <w:rsid w:val="004F41D0"/>
    <w:rsid w:val="004F4299"/>
    <w:rsid w:val="004F440D"/>
    <w:rsid w:val="004F45E4"/>
    <w:rsid w:val="004F479A"/>
    <w:rsid w:val="004F4883"/>
    <w:rsid w:val="004F4985"/>
    <w:rsid w:val="004F4D2C"/>
    <w:rsid w:val="004F4DB5"/>
    <w:rsid w:val="004F4F12"/>
    <w:rsid w:val="004F4FF9"/>
    <w:rsid w:val="004F5669"/>
    <w:rsid w:val="004F56C1"/>
    <w:rsid w:val="004F5778"/>
    <w:rsid w:val="004F57E6"/>
    <w:rsid w:val="004F594E"/>
    <w:rsid w:val="004F5ABF"/>
    <w:rsid w:val="004F5AC3"/>
    <w:rsid w:val="004F5CED"/>
    <w:rsid w:val="004F5DE3"/>
    <w:rsid w:val="004F5DF6"/>
    <w:rsid w:val="004F5E32"/>
    <w:rsid w:val="004F5F18"/>
    <w:rsid w:val="004F5FCD"/>
    <w:rsid w:val="004F601E"/>
    <w:rsid w:val="004F606E"/>
    <w:rsid w:val="004F61FC"/>
    <w:rsid w:val="004F6366"/>
    <w:rsid w:val="004F6531"/>
    <w:rsid w:val="004F6625"/>
    <w:rsid w:val="004F6706"/>
    <w:rsid w:val="004F6AE0"/>
    <w:rsid w:val="004F6C02"/>
    <w:rsid w:val="004F6C0A"/>
    <w:rsid w:val="004F6DBB"/>
    <w:rsid w:val="004F6DD7"/>
    <w:rsid w:val="004F6EAB"/>
    <w:rsid w:val="004F7121"/>
    <w:rsid w:val="004F73B0"/>
    <w:rsid w:val="004F778F"/>
    <w:rsid w:val="004F7898"/>
    <w:rsid w:val="004F7BC6"/>
    <w:rsid w:val="004F7EEC"/>
    <w:rsid w:val="004F7FAE"/>
    <w:rsid w:val="005000B1"/>
    <w:rsid w:val="0050029E"/>
    <w:rsid w:val="005002A7"/>
    <w:rsid w:val="005003FA"/>
    <w:rsid w:val="00500688"/>
    <w:rsid w:val="00500A75"/>
    <w:rsid w:val="00500C8A"/>
    <w:rsid w:val="00500D16"/>
    <w:rsid w:val="00500DA6"/>
    <w:rsid w:val="00500F7E"/>
    <w:rsid w:val="00501441"/>
    <w:rsid w:val="005014F4"/>
    <w:rsid w:val="00501507"/>
    <w:rsid w:val="0050177D"/>
    <w:rsid w:val="00501999"/>
    <w:rsid w:val="00501AE0"/>
    <w:rsid w:val="00501D02"/>
    <w:rsid w:val="00501E35"/>
    <w:rsid w:val="00501EB7"/>
    <w:rsid w:val="00501F3C"/>
    <w:rsid w:val="00502012"/>
    <w:rsid w:val="00502310"/>
    <w:rsid w:val="005024F4"/>
    <w:rsid w:val="005025A9"/>
    <w:rsid w:val="005025D6"/>
    <w:rsid w:val="00502722"/>
    <w:rsid w:val="00502732"/>
    <w:rsid w:val="00502747"/>
    <w:rsid w:val="0050282E"/>
    <w:rsid w:val="00502CBF"/>
    <w:rsid w:val="00502F21"/>
    <w:rsid w:val="00502F83"/>
    <w:rsid w:val="00503078"/>
    <w:rsid w:val="00503219"/>
    <w:rsid w:val="005032B5"/>
    <w:rsid w:val="005032EF"/>
    <w:rsid w:val="00503458"/>
    <w:rsid w:val="0050368F"/>
    <w:rsid w:val="00503752"/>
    <w:rsid w:val="00503954"/>
    <w:rsid w:val="00503AD5"/>
    <w:rsid w:val="00503C2C"/>
    <w:rsid w:val="00503DFA"/>
    <w:rsid w:val="00503E00"/>
    <w:rsid w:val="00503E54"/>
    <w:rsid w:val="00503EF6"/>
    <w:rsid w:val="00504067"/>
    <w:rsid w:val="00504128"/>
    <w:rsid w:val="005042A7"/>
    <w:rsid w:val="005042ED"/>
    <w:rsid w:val="0050466D"/>
    <w:rsid w:val="0050477D"/>
    <w:rsid w:val="005049BF"/>
    <w:rsid w:val="00504A5D"/>
    <w:rsid w:val="00504B65"/>
    <w:rsid w:val="00504C73"/>
    <w:rsid w:val="00504C85"/>
    <w:rsid w:val="00504E34"/>
    <w:rsid w:val="00504E4D"/>
    <w:rsid w:val="00504FA7"/>
    <w:rsid w:val="00505242"/>
    <w:rsid w:val="0050528B"/>
    <w:rsid w:val="005053CB"/>
    <w:rsid w:val="0050560D"/>
    <w:rsid w:val="00505676"/>
    <w:rsid w:val="005056A3"/>
    <w:rsid w:val="00505745"/>
    <w:rsid w:val="005059D4"/>
    <w:rsid w:val="00505B62"/>
    <w:rsid w:val="00505CD4"/>
    <w:rsid w:val="00505D62"/>
    <w:rsid w:val="00505ED4"/>
    <w:rsid w:val="0050684D"/>
    <w:rsid w:val="0050690E"/>
    <w:rsid w:val="00506A50"/>
    <w:rsid w:val="00506B55"/>
    <w:rsid w:val="00506B67"/>
    <w:rsid w:val="00506C05"/>
    <w:rsid w:val="00506E88"/>
    <w:rsid w:val="00506FA2"/>
    <w:rsid w:val="00507554"/>
    <w:rsid w:val="0050768D"/>
    <w:rsid w:val="00507968"/>
    <w:rsid w:val="0050797C"/>
    <w:rsid w:val="00507A74"/>
    <w:rsid w:val="00507FD9"/>
    <w:rsid w:val="005100CF"/>
    <w:rsid w:val="005106E2"/>
    <w:rsid w:val="00510839"/>
    <w:rsid w:val="00510C7B"/>
    <w:rsid w:val="00510F46"/>
    <w:rsid w:val="00510FB7"/>
    <w:rsid w:val="005110E7"/>
    <w:rsid w:val="005110F6"/>
    <w:rsid w:val="0051115C"/>
    <w:rsid w:val="005113BC"/>
    <w:rsid w:val="0051149C"/>
    <w:rsid w:val="0051174F"/>
    <w:rsid w:val="0051182F"/>
    <w:rsid w:val="005118AE"/>
    <w:rsid w:val="005119FE"/>
    <w:rsid w:val="00511A18"/>
    <w:rsid w:val="00511AF4"/>
    <w:rsid w:val="00511BB2"/>
    <w:rsid w:val="00511BFD"/>
    <w:rsid w:val="00511D2C"/>
    <w:rsid w:val="00512014"/>
    <w:rsid w:val="00512127"/>
    <w:rsid w:val="00512281"/>
    <w:rsid w:val="00512360"/>
    <w:rsid w:val="005123F8"/>
    <w:rsid w:val="0051246E"/>
    <w:rsid w:val="00512789"/>
    <w:rsid w:val="005127B8"/>
    <w:rsid w:val="00512821"/>
    <w:rsid w:val="0051290C"/>
    <w:rsid w:val="00512978"/>
    <w:rsid w:val="00512998"/>
    <w:rsid w:val="00512B9C"/>
    <w:rsid w:val="00512EB7"/>
    <w:rsid w:val="00512F18"/>
    <w:rsid w:val="005130EC"/>
    <w:rsid w:val="00513186"/>
    <w:rsid w:val="0051339D"/>
    <w:rsid w:val="0051349A"/>
    <w:rsid w:val="00513740"/>
    <w:rsid w:val="00513779"/>
    <w:rsid w:val="0051386A"/>
    <w:rsid w:val="00513882"/>
    <w:rsid w:val="00513951"/>
    <w:rsid w:val="005139C9"/>
    <w:rsid w:val="00513C16"/>
    <w:rsid w:val="00514176"/>
    <w:rsid w:val="0051431E"/>
    <w:rsid w:val="00514395"/>
    <w:rsid w:val="0051441E"/>
    <w:rsid w:val="00514665"/>
    <w:rsid w:val="005147CF"/>
    <w:rsid w:val="005147FA"/>
    <w:rsid w:val="00514872"/>
    <w:rsid w:val="005148CD"/>
    <w:rsid w:val="00514F69"/>
    <w:rsid w:val="0051519C"/>
    <w:rsid w:val="00515268"/>
    <w:rsid w:val="005155D9"/>
    <w:rsid w:val="005156AF"/>
    <w:rsid w:val="00515FF1"/>
    <w:rsid w:val="0051629E"/>
    <w:rsid w:val="0051634C"/>
    <w:rsid w:val="0051640D"/>
    <w:rsid w:val="005164B2"/>
    <w:rsid w:val="005164BA"/>
    <w:rsid w:val="00516554"/>
    <w:rsid w:val="00516801"/>
    <w:rsid w:val="0051680C"/>
    <w:rsid w:val="005168E2"/>
    <w:rsid w:val="005168F3"/>
    <w:rsid w:val="00516E61"/>
    <w:rsid w:val="005170A1"/>
    <w:rsid w:val="0051714C"/>
    <w:rsid w:val="005172C3"/>
    <w:rsid w:val="00517321"/>
    <w:rsid w:val="0051753F"/>
    <w:rsid w:val="005175C7"/>
    <w:rsid w:val="00517ACB"/>
    <w:rsid w:val="00517B50"/>
    <w:rsid w:val="00517B57"/>
    <w:rsid w:val="00517C91"/>
    <w:rsid w:val="00517CFC"/>
    <w:rsid w:val="00517D0E"/>
    <w:rsid w:val="00517E8F"/>
    <w:rsid w:val="00517F51"/>
    <w:rsid w:val="00520241"/>
    <w:rsid w:val="005203CB"/>
    <w:rsid w:val="0052043A"/>
    <w:rsid w:val="005204BE"/>
    <w:rsid w:val="00520699"/>
    <w:rsid w:val="005207A2"/>
    <w:rsid w:val="00520984"/>
    <w:rsid w:val="00520A71"/>
    <w:rsid w:val="00520E69"/>
    <w:rsid w:val="005210E8"/>
    <w:rsid w:val="00521163"/>
    <w:rsid w:val="005212C8"/>
    <w:rsid w:val="005212D2"/>
    <w:rsid w:val="00521451"/>
    <w:rsid w:val="005215CC"/>
    <w:rsid w:val="005219E3"/>
    <w:rsid w:val="00521AC0"/>
    <w:rsid w:val="00521ADD"/>
    <w:rsid w:val="00521BC2"/>
    <w:rsid w:val="00521D70"/>
    <w:rsid w:val="00521EAE"/>
    <w:rsid w:val="00521F68"/>
    <w:rsid w:val="00522352"/>
    <w:rsid w:val="005224CB"/>
    <w:rsid w:val="005224F8"/>
    <w:rsid w:val="0052273C"/>
    <w:rsid w:val="0052283A"/>
    <w:rsid w:val="00522880"/>
    <w:rsid w:val="00522967"/>
    <w:rsid w:val="005229D3"/>
    <w:rsid w:val="00522ACD"/>
    <w:rsid w:val="00522C4E"/>
    <w:rsid w:val="00522D5D"/>
    <w:rsid w:val="00522D90"/>
    <w:rsid w:val="00522FBF"/>
    <w:rsid w:val="00523026"/>
    <w:rsid w:val="0052317B"/>
    <w:rsid w:val="0052319E"/>
    <w:rsid w:val="0052322A"/>
    <w:rsid w:val="00523274"/>
    <w:rsid w:val="005232C6"/>
    <w:rsid w:val="005232F5"/>
    <w:rsid w:val="00523355"/>
    <w:rsid w:val="00523495"/>
    <w:rsid w:val="005234B1"/>
    <w:rsid w:val="0052368E"/>
    <w:rsid w:val="005237FD"/>
    <w:rsid w:val="005238D5"/>
    <w:rsid w:val="00523C44"/>
    <w:rsid w:val="00523F3E"/>
    <w:rsid w:val="0052406D"/>
    <w:rsid w:val="005240FA"/>
    <w:rsid w:val="0052419E"/>
    <w:rsid w:val="005242DF"/>
    <w:rsid w:val="00524409"/>
    <w:rsid w:val="00524514"/>
    <w:rsid w:val="00524613"/>
    <w:rsid w:val="005248C1"/>
    <w:rsid w:val="00524991"/>
    <w:rsid w:val="00524A91"/>
    <w:rsid w:val="00524C82"/>
    <w:rsid w:val="00524EA8"/>
    <w:rsid w:val="00525075"/>
    <w:rsid w:val="00525328"/>
    <w:rsid w:val="005256AC"/>
    <w:rsid w:val="00525A04"/>
    <w:rsid w:val="00525C23"/>
    <w:rsid w:val="00525D8C"/>
    <w:rsid w:val="00525F55"/>
    <w:rsid w:val="00525F75"/>
    <w:rsid w:val="00526080"/>
    <w:rsid w:val="005261D8"/>
    <w:rsid w:val="005262C7"/>
    <w:rsid w:val="00526378"/>
    <w:rsid w:val="0052640B"/>
    <w:rsid w:val="00526420"/>
    <w:rsid w:val="00526474"/>
    <w:rsid w:val="00526722"/>
    <w:rsid w:val="005268D8"/>
    <w:rsid w:val="005268FA"/>
    <w:rsid w:val="00526DB8"/>
    <w:rsid w:val="00526F8B"/>
    <w:rsid w:val="00527021"/>
    <w:rsid w:val="00527105"/>
    <w:rsid w:val="005271AA"/>
    <w:rsid w:val="005272E6"/>
    <w:rsid w:val="00527370"/>
    <w:rsid w:val="00527A03"/>
    <w:rsid w:val="00527B9F"/>
    <w:rsid w:val="00527E20"/>
    <w:rsid w:val="00527F66"/>
    <w:rsid w:val="00527FE2"/>
    <w:rsid w:val="0053011F"/>
    <w:rsid w:val="005301C4"/>
    <w:rsid w:val="00530522"/>
    <w:rsid w:val="0053062B"/>
    <w:rsid w:val="005306E6"/>
    <w:rsid w:val="00530763"/>
    <w:rsid w:val="005309F9"/>
    <w:rsid w:val="00530AC7"/>
    <w:rsid w:val="00530D52"/>
    <w:rsid w:val="00530DD5"/>
    <w:rsid w:val="00530E8C"/>
    <w:rsid w:val="00530F98"/>
    <w:rsid w:val="0053176C"/>
    <w:rsid w:val="0053188B"/>
    <w:rsid w:val="005318A0"/>
    <w:rsid w:val="00531AA5"/>
    <w:rsid w:val="00531C7B"/>
    <w:rsid w:val="00531CB9"/>
    <w:rsid w:val="00531CFC"/>
    <w:rsid w:val="00531E54"/>
    <w:rsid w:val="00531F52"/>
    <w:rsid w:val="0053200D"/>
    <w:rsid w:val="00532128"/>
    <w:rsid w:val="0053233B"/>
    <w:rsid w:val="00532385"/>
    <w:rsid w:val="005325B7"/>
    <w:rsid w:val="00532783"/>
    <w:rsid w:val="005327EC"/>
    <w:rsid w:val="005329C6"/>
    <w:rsid w:val="00532DB3"/>
    <w:rsid w:val="0053342E"/>
    <w:rsid w:val="005336BF"/>
    <w:rsid w:val="0053389B"/>
    <w:rsid w:val="00533A6A"/>
    <w:rsid w:val="00533A75"/>
    <w:rsid w:val="00533AE8"/>
    <w:rsid w:val="00533AF6"/>
    <w:rsid w:val="00533C08"/>
    <w:rsid w:val="00533F77"/>
    <w:rsid w:val="00534061"/>
    <w:rsid w:val="005341D7"/>
    <w:rsid w:val="005341F6"/>
    <w:rsid w:val="005342CC"/>
    <w:rsid w:val="005342ED"/>
    <w:rsid w:val="005343D1"/>
    <w:rsid w:val="005343DD"/>
    <w:rsid w:val="00534466"/>
    <w:rsid w:val="0053474C"/>
    <w:rsid w:val="00534770"/>
    <w:rsid w:val="00534BCC"/>
    <w:rsid w:val="00534C7C"/>
    <w:rsid w:val="00534DB3"/>
    <w:rsid w:val="00534F85"/>
    <w:rsid w:val="005350C3"/>
    <w:rsid w:val="005356F1"/>
    <w:rsid w:val="0053576D"/>
    <w:rsid w:val="00535850"/>
    <w:rsid w:val="00535A43"/>
    <w:rsid w:val="00535D62"/>
    <w:rsid w:val="00536006"/>
    <w:rsid w:val="005361FC"/>
    <w:rsid w:val="005363E3"/>
    <w:rsid w:val="00536575"/>
    <w:rsid w:val="005366E1"/>
    <w:rsid w:val="00536709"/>
    <w:rsid w:val="00536731"/>
    <w:rsid w:val="005367D0"/>
    <w:rsid w:val="00536809"/>
    <w:rsid w:val="00536839"/>
    <w:rsid w:val="005369A5"/>
    <w:rsid w:val="00536BF4"/>
    <w:rsid w:val="0053702A"/>
    <w:rsid w:val="0053737B"/>
    <w:rsid w:val="00537481"/>
    <w:rsid w:val="0053761A"/>
    <w:rsid w:val="0053772F"/>
    <w:rsid w:val="00537982"/>
    <w:rsid w:val="00537A25"/>
    <w:rsid w:val="00537BED"/>
    <w:rsid w:val="00537C02"/>
    <w:rsid w:val="00537DE9"/>
    <w:rsid w:val="00537E91"/>
    <w:rsid w:val="00540054"/>
    <w:rsid w:val="0054008F"/>
    <w:rsid w:val="005400D9"/>
    <w:rsid w:val="00540286"/>
    <w:rsid w:val="00540582"/>
    <w:rsid w:val="0054067D"/>
    <w:rsid w:val="0054081C"/>
    <w:rsid w:val="005409C4"/>
    <w:rsid w:val="00540A0E"/>
    <w:rsid w:val="00540B49"/>
    <w:rsid w:val="00540B4B"/>
    <w:rsid w:val="00540EE6"/>
    <w:rsid w:val="00541174"/>
    <w:rsid w:val="00541182"/>
    <w:rsid w:val="005411EE"/>
    <w:rsid w:val="00541254"/>
    <w:rsid w:val="005412EE"/>
    <w:rsid w:val="005413E4"/>
    <w:rsid w:val="005416AA"/>
    <w:rsid w:val="005417D2"/>
    <w:rsid w:val="00541852"/>
    <w:rsid w:val="005418DB"/>
    <w:rsid w:val="005418F7"/>
    <w:rsid w:val="00541915"/>
    <w:rsid w:val="0054194E"/>
    <w:rsid w:val="00541E07"/>
    <w:rsid w:val="00541EB4"/>
    <w:rsid w:val="00541EDF"/>
    <w:rsid w:val="00541FE8"/>
    <w:rsid w:val="00542007"/>
    <w:rsid w:val="0054200E"/>
    <w:rsid w:val="00542349"/>
    <w:rsid w:val="005424CF"/>
    <w:rsid w:val="005424D9"/>
    <w:rsid w:val="005425E8"/>
    <w:rsid w:val="00542B47"/>
    <w:rsid w:val="00542B6C"/>
    <w:rsid w:val="00542C7C"/>
    <w:rsid w:val="005430C5"/>
    <w:rsid w:val="0054319C"/>
    <w:rsid w:val="005433D0"/>
    <w:rsid w:val="00543431"/>
    <w:rsid w:val="0054367B"/>
    <w:rsid w:val="005436F1"/>
    <w:rsid w:val="00543D06"/>
    <w:rsid w:val="00543DF2"/>
    <w:rsid w:val="00543E97"/>
    <w:rsid w:val="00543FD6"/>
    <w:rsid w:val="00544165"/>
    <w:rsid w:val="00544173"/>
    <w:rsid w:val="0054444F"/>
    <w:rsid w:val="0054478D"/>
    <w:rsid w:val="00544865"/>
    <w:rsid w:val="00545285"/>
    <w:rsid w:val="00545362"/>
    <w:rsid w:val="005453A5"/>
    <w:rsid w:val="00545496"/>
    <w:rsid w:val="0054574E"/>
    <w:rsid w:val="005457A0"/>
    <w:rsid w:val="005459FA"/>
    <w:rsid w:val="00545E12"/>
    <w:rsid w:val="005460A0"/>
    <w:rsid w:val="0054619E"/>
    <w:rsid w:val="005462F1"/>
    <w:rsid w:val="00546353"/>
    <w:rsid w:val="00546719"/>
    <w:rsid w:val="00546786"/>
    <w:rsid w:val="005467DA"/>
    <w:rsid w:val="00546811"/>
    <w:rsid w:val="005469D8"/>
    <w:rsid w:val="00546E3A"/>
    <w:rsid w:val="005470D1"/>
    <w:rsid w:val="005470FC"/>
    <w:rsid w:val="005471DE"/>
    <w:rsid w:val="005476F9"/>
    <w:rsid w:val="00547748"/>
    <w:rsid w:val="005477DD"/>
    <w:rsid w:val="00547951"/>
    <w:rsid w:val="00547AE4"/>
    <w:rsid w:val="00547D09"/>
    <w:rsid w:val="00547D24"/>
    <w:rsid w:val="00547E8A"/>
    <w:rsid w:val="00547FD9"/>
    <w:rsid w:val="00550257"/>
    <w:rsid w:val="005504EF"/>
    <w:rsid w:val="005506A9"/>
    <w:rsid w:val="00550888"/>
    <w:rsid w:val="00550B23"/>
    <w:rsid w:val="00550C7B"/>
    <w:rsid w:val="00550CBB"/>
    <w:rsid w:val="00550F58"/>
    <w:rsid w:val="00550F80"/>
    <w:rsid w:val="00551374"/>
    <w:rsid w:val="00551448"/>
    <w:rsid w:val="00551913"/>
    <w:rsid w:val="0055192F"/>
    <w:rsid w:val="00551AEC"/>
    <w:rsid w:val="00551BCF"/>
    <w:rsid w:val="00551BE4"/>
    <w:rsid w:val="00551C07"/>
    <w:rsid w:val="00551C3F"/>
    <w:rsid w:val="00551CD2"/>
    <w:rsid w:val="00551DB8"/>
    <w:rsid w:val="00551F99"/>
    <w:rsid w:val="00552019"/>
    <w:rsid w:val="005521CF"/>
    <w:rsid w:val="00552214"/>
    <w:rsid w:val="00552260"/>
    <w:rsid w:val="005522E9"/>
    <w:rsid w:val="005523AB"/>
    <w:rsid w:val="00552462"/>
    <w:rsid w:val="005524E7"/>
    <w:rsid w:val="005526B6"/>
    <w:rsid w:val="005527F8"/>
    <w:rsid w:val="00552820"/>
    <w:rsid w:val="00552A20"/>
    <w:rsid w:val="00552B37"/>
    <w:rsid w:val="00552F97"/>
    <w:rsid w:val="0055317A"/>
    <w:rsid w:val="00553289"/>
    <w:rsid w:val="005533CF"/>
    <w:rsid w:val="00553478"/>
    <w:rsid w:val="0055352C"/>
    <w:rsid w:val="0055361B"/>
    <w:rsid w:val="0055374D"/>
    <w:rsid w:val="00553A02"/>
    <w:rsid w:val="00553DB3"/>
    <w:rsid w:val="00553E3F"/>
    <w:rsid w:val="00553F5E"/>
    <w:rsid w:val="0055404E"/>
    <w:rsid w:val="005540C0"/>
    <w:rsid w:val="0055431F"/>
    <w:rsid w:val="00554345"/>
    <w:rsid w:val="00554394"/>
    <w:rsid w:val="005544C7"/>
    <w:rsid w:val="005547BB"/>
    <w:rsid w:val="005548B0"/>
    <w:rsid w:val="00554DF0"/>
    <w:rsid w:val="0055525C"/>
    <w:rsid w:val="00555592"/>
    <w:rsid w:val="0055573B"/>
    <w:rsid w:val="005558CD"/>
    <w:rsid w:val="00555D41"/>
    <w:rsid w:val="00555DB7"/>
    <w:rsid w:val="00555FB1"/>
    <w:rsid w:val="0055608C"/>
    <w:rsid w:val="005561C5"/>
    <w:rsid w:val="00556251"/>
    <w:rsid w:val="0055652A"/>
    <w:rsid w:val="00556595"/>
    <w:rsid w:val="00556832"/>
    <w:rsid w:val="005568A0"/>
    <w:rsid w:val="00556A6A"/>
    <w:rsid w:val="00556B00"/>
    <w:rsid w:val="00556BF1"/>
    <w:rsid w:val="00556C80"/>
    <w:rsid w:val="00556CED"/>
    <w:rsid w:val="00556E46"/>
    <w:rsid w:val="0055709B"/>
    <w:rsid w:val="005570BC"/>
    <w:rsid w:val="0055728B"/>
    <w:rsid w:val="005573EF"/>
    <w:rsid w:val="0055753A"/>
    <w:rsid w:val="0055779E"/>
    <w:rsid w:val="005578DF"/>
    <w:rsid w:val="005578F9"/>
    <w:rsid w:val="00557B1D"/>
    <w:rsid w:val="00557BE7"/>
    <w:rsid w:val="00557E0B"/>
    <w:rsid w:val="005600E4"/>
    <w:rsid w:val="00560412"/>
    <w:rsid w:val="005605DA"/>
    <w:rsid w:val="0056071C"/>
    <w:rsid w:val="005607C5"/>
    <w:rsid w:val="005607F8"/>
    <w:rsid w:val="00560800"/>
    <w:rsid w:val="005609DE"/>
    <w:rsid w:val="00560A0A"/>
    <w:rsid w:val="00560A14"/>
    <w:rsid w:val="00560D10"/>
    <w:rsid w:val="00560D1F"/>
    <w:rsid w:val="00560E98"/>
    <w:rsid w:val="005612A0"/>
    <w:rsid w:val="00561504"/>
    <w:rsid w:val="005615E5"/>
    <w:rsid w:val="005615EE"/>
    <w:rsid w:val="00561632"/>
    <w:rsid w:val="0056164A"/>
    <w:rsid w:val="00561841"/>
    <w:rsid w:val="00561B47"/>
    <w:rsid w:val="00561C4B"/>
    <w:rsid w:val="00561C6A"/>
    <w:rsid w:val="00561E00"/>
    <w:rsid w:val="00561F35"/>
    <w:rsid w:val="0056200F"/>
    <w:rsid w:val="00562547"/>
    <w:rsid w:val="00562715"/>
    <w:rsid w:val="00562B9B"/>
    <w:rsid w:val="00562C7A"/>
    <w:rsid w:val="00562CD9"/>
    <w:rsid w:val="00563185"/>
    <w:rsid w:val="005632C4"/>
    <w:rsid w:val="00563355"/>
    <w:rsid w:val="00563494"/>
    <w:rsid w:val="00563BAA"/>
    <w:rsid w:val="00563D6C"/>
    <w:rsid w:val="00563E6C"/>
    <w:rsid w:val="00564110"/>
    <w:rsid w:val="00564123"/>
    <w:rsid w:val="005642BF"/>
    <w:rsid w:val="00564333"/>
    <w:rsid w:val="00564425"/>
    <w:rsid w:val="0056447F"/>
    <w:rsid w:val="0056480F"/>
    <w:rsid w:val="00564814"/>
    <w:rsid w:val="00564846"/>
    <w:rsid w:val="00564897"/>
    <w:rsid w:val="005648E7"/>
    <w:rsid w:val="00564BD3"/>
    <w:rsid w:val="00564DFA"/>
    <w:rsid w:val="00564EDF"/>
    <w:rsid w:val="005650B2"/>
    <w:rsid w:val="005651C6"/>
    <w:rsid w:val="005651DF"/>
    <w:rsid w:val="00565388"/>
    <w:rsid w:val="005655C0"/>
    <w:rsid w:val="00565688"/>
    <w:rsid w:val="00565798"/>
    <w:rsid w:val="00565978"/>
    <w:rsid w:val="00565A40"/>
    <w:rsid w:val="00565C0C"/>
    <w:rsid w:val="00565D2F"/>
    <w:rsid w:val="00565DB5"/>
    <w:rsid w:val="00565F12"/>
    <w:rsid w:val="005661FF"/>
    <w:rsid w:val="00566355"/>
    <w:rsid w:val="00566566"/>
    <w:rsid w:val="00566753"/>
    <w:rsid w:val="00566CC4"/>
    <w:rsid w:val="00566E52"/>
    <w:rsid w:val="0056712D"/>
    <w:rsid w:val="00567421"/>
    <w:rsid w:val="00567532"/>
    <w:rsid w:val="00567657"/>
    <w:rsid w:val="00567FBA"/>
    <w:rsid w:val="0057015F"/>
    <w:rsid w:val="005703D6"/>
    <w:rsid w:val="0057073E"/>
    <w:rsid w:val="00570970"/>
    <w:rsid w:val="00570A96"/>
    <w:rsid w:val="00570B5A"/>
    <w:rsid w:val="00570E50"/>
    <w:rsid w:val="00570FD6"/>
    <w:rsid w:val="00571193"/>
    <w:rsid w:val="00571240"/>
    <w:rsid w:val="005712AC"/>
    <w:rsid w:val="005712AF"/>
    <w:rsid w:val="005713DD"/>
    <w:rsid w:val="0057154B"/>
    <w:rsid w:val="00571560"/>
    <w:rsid w:val="00571650"/>
    <w:rsid w:val="005719DD"/>
    <w:rsid w:val="00571A62"/>
    <w:rsid w:val="00571C0B"/>
    <w:rsid w:val="00571CF4"/>
    <w:rsid w:val="00571D35"/>
    <w:rsid w:val="00571DEC"/>
    <w:rsid w:val="00571E14"/>
    <w:rsid w:val="00572146"/>
    <w:rsid w:val="005727CB"/>
    <w:rsid w:val="005729D7"/>
    <w:rsid w:val="00572AEC"/>
    <w:rsid w:val="00572F0D"/>
    <w:rsid w:val="00572F3C"/>
    <w:rsid w:val="00573179"/>
    <w:rsid w:val="005732C8"/>
    <w:rsid w:val="00573373"/>
    <w:rsid w:val="0057337D"/>
    <w:rsid w:val="00573426"/>
    <w:rsid w:val="005734C7"/>
    <w:rsid w:val="00573BCD"/>
    <w:rsid w:val="00573C16"/>
    <w:rsid w:val="00573D1B"/>
    <w:rsid w:val="00573D22"/>
    <w:rsid w:val="00573E87"/>
    <w:rsid w:val="00574046"/>
    <w:rsid w:val="005741D7"/>
    <w:rsid w:val="005743BB"/>
    <w:rsid w:val="00574561"/>
    <w:rsid w:val="00574676"/>
    <w:rsid w:val="005746CC"/>
    <w:rsid w:val="005746FD"/>
    <w:rsid w:val="005747CE"/>
    <w:rsid w:val="005748F8"/>
    <w:rsid w:val="0057493A"/>
    <w:rsid w:val="00574A3E"/>
    <w:rsid w:val="00574AAA"/>
    <w:rsid w:val="00574D3E"/>
    <w:rsid w:val="00574E6C"/>
    <w:rsid w:val="00574FC0"/>
    <w:rsid w:val="005750FA"/>
    <w:rsid w:val="005753A6"/>
    <w:rsid w:val="00575597"/>
    <w:rsid w:val="00575782"/>
    <w:rsid w:val="005757B3"/>
    <w:rsid w:val="00575ACD"/>
    <w:rsid w:val="00575B10"/>
    <w:rsid w:val="00575BC4"/>
    <w:rsid w:val="00575C47"/>
    <w:rsid w:val="00575F7F"/>
    <w:rsid w:val="0057604D"/>
    <w:rsid w:val="0057604E"/>
    <w:rsid w:val="00576339"/>
    <w:rsid w:val="0057652E"/>
    <w:rsid w:val="00576621"/>
    <w:rsid w:val="00576766"/>
    <w:rsid w:val="0057685B"/>
    <w:rsid w:val="00576905"/>
    <w:rsid w:val="00576B87"/>
    <w:rsid w:val="00576C12"/>
    <w:rsid w:val="00576CE8"/>
    <w:rsid w:val="00576E2D"/>
    <w:rsid w:val="00576E62"/>
    <w:rsid w:val="00576F30"/>
    <w:rsid w:val="005772B2"/>
    <w:rsid w:val="005773BC"/>
    <w:rsid w:val="00577486"/>
    <w:rsid w:val="005777AA"/>
    <w:rsid w:val="00577938"/>
    <w:rsid w:val="00577A62"/>
    <w:rsid w:val="00577F87"/>
    <w:rsid w:val="00580342"/>
    <w:rsid w:val="005806F4"/>
    <w:rsid w:val="00580708"/>
    <w:rsid w:val="0058074D"/>
    <w:rsid w:val="00580777"/>
    <w:rsid w:val="00580805"/>
    <w:rsid w:val="005808D5"/>
    <w:rsid w:val="00580B09"/>
    <w:rsid w:val="00580BBF"/>
    <w:rsid w:val="00580EB1"/>
    <w:rsid w:val="00580EE5"/>
    <w:rsid w:val="00580F05"/>
    <w:rsid w:val="00581042"/>
    <w:rsid w:val="005810C1"/>
    <w:rsid w:val="005811B0"/>
    <w:rsid w:val="005812CC"/>
    <w:rsid w:val="00581314"/>
    <w:rsid w:val="00581679"/>
    <w:rsid w:val="0058175F"/>
    <w:rsid w:val="00581810"/>
    <w:rsid w:val="00581811"/>
    <w:rsid w:val="005819C8"/>
    <w:rsid w:val="00581BAC"/>
    <w:rsid w:val="0058216C"/>
    <w:rsid w:val="00582269"/>
    <w:rsid w:val="005822E1"/>
    <w:rsid w:val="0058243E"/>
    <w:rsid w:val="00582814"/>
    <w:rsid w:val="00582863"/>
    <w:rsid w:val="00582996"/>
    <w:rsid w:val="00582A3A"/>
    <w:rsid w:val="00582E8F"/>
    <w:rsid w:val="00583391"/>
    <w:rsid w:val="0058354F"/>
    <w:rsid w:val="005835B4"/>
    <w:rsid w:val="005835FA"/>
    <w:rsid w:val="005836C5"/>
    <w:rsid w:val="00583745"/>
    <w:rsid w:val="00583921"/>
    <w:rsid w:val="00583BA6"/>
    <w:rsid w:val="00583CD8"/>
    <w:rsid w:val="00583D19"/>
    <w:rsid w:val="00583D7D"/>
    <w:rsid w:val="0058417C"/>
    <w:rsid w:val="00584352"/>
    <w:rsid w:val="0058438A"/>
    <w:rsid w:val="00584405"/>
    <w:rsid w:val="00584489"/>
    <w:rsid w:val="005844C7"/>
    <w:rsid w:val="0058476A"/>
    <w:rsid w:val="0058486B"/>
    <w:rsid w:val="00584925"/>
    <w:rsid w:val="0058496C"/>
    <w:rsid w:val="00584ADB"/>
    <w:rsid w:val="00584DB2"/>
    <w:rsid w:val="00584EFA"/>
    <w:rsid w:val="00584EFC"/>
    <w:rsid w:val="0058531B"/>
    <w:rsid w:val="0058544A"/>
    <w:rsid w:val="0058549D"/>
    <w:rsid w:val="005856BE"/>
    <w:rsid w:val="00585740"/>
    <w:rsid w:val="0058582D"/>
    <w:rsid w:val="00585AAE"/>
    <w:rsid w:val="00585CCF"/>
    <w:rsid w:val="00585FF4"/>
    <w:rsid w:val="00586450"/>
    <w:rsid w:val="005864ED"/>
    <w:rsid w:val="00586586"/>
    <w:rsid w:val="005865A2"/>
    <w:rsid w:val="00586621"/>
    <w:rsid w:val="005866CA"/>
    <w:rsid w:val="005868CE"/>
    <w:rsid w:val="0058693F"/>
    <w:rsid w:val="00587143"/>
    <w:rsid w:val="00587404"/>
    <w:rsid w:val="0058753F"/>
    <w:rsid w:val="0058760A"/>
    <w:rsid w:val="0058763B"/>
    <w:rsid w:val="005876C5"/>
    <w:rsid w:val="005877F9"/>
    <w:rsid w:val="00587867"/>
    <w:rsid w:val="00587944"/>
    <w:rsid w:val="00587BAD"/>
    <w:rsid w:val="00587BC2"/>
    <w:rsid w:val="00587DF0"/>
    <w:rsid w:val="0059000B"/>
    <w:rsid w:val="0059029C"/>
    <w:rsid w:val="005902F3"/>
    <w:rsid w:val="00590343"/>
    <w:rsid w:val="00590658"/>
    <w:rsid w:val="0059071E"/>
    <w:rsid w:val="0059086A"/>
    <w:rsid w:val="00590B90"/>
    <w:rsid w:val="00590C60"/>
    <w:rsid w:val="00590E1C"/>
    <w:rsid w:val="00590EE1"/>
    <w:rsid w:val="00590F66"/>
    <w:rsid w:val="00590F95"/>
    <w:rsid w:val="00590F96"/>
    <w:rsid w:val="0059100F"/>
    <w:rsid w:val="00591014"/>
    <w:rsid w:val="0059107E"/>
    <w:rsid w:val="00591501"/>
    <w:rsid w:val="0059158D"/>
    <w:rsid w:val="00591655"/>
    <w:rsid w:val="00591960"/>
    <w:rsid w:val="00591E2B"/>
    <w:rsid w:val="00591E72"/>
    <w:rsid w:val="00591EE3"/>
    <w:rsid w:val="00591EEA"/>
    <w:rsid w:val="005923D7"/>
    <w:rsid w:val="005929B7"/>
    <w:rsid w:val="00592B8C"/>
    <w:rsid w:val="005930DC"/>
    <w:rsid w:val="005935EA"/>
    <w:rsid w:val="005937CC"/>
    <w:rsid w:val="0059384F"/>
    <w:rsid w:val="00593974"/>
    <w:rsid w:val="00593AAE"/>
    <w:rsid w:val="00593B28"/>
    <w:rsid w:val="00593B73"/>
    <w:rsid w:val="00593CDB"/>
    <w:rsid w:val="00593D57"/>
    <w:rsid w:val="00593D7F"/>
    <w:rsid w:val="00593E20"/>
    <w:rsid w:val="00593FEE"/>
    <w:rsid w:val="00594213"/>
    <w:rsid w:val="005945F1"/>
    <w:rsid w:val="005947FA"/>
    <w:rsid w:val="0059480D"/>
    <w:rsid w:val="0059492C"/>
    <w:rsid w:val="005949A1"/>
    <w:rsid w:val="00594BE3"/>
    <w:rsid w:val="00594BFD"/>
    <w:rsid w:val="00594DE3"/>
    <w:rsid w:val="00594FD3"/>
    <w:rsid w:val="00595181"/>
    <w:rsid w:val="0059523D"/>
    <w:rsid w:val="0059524C"/>
    <w:rsid w:val="0059560B"/>
    <w:rsid w:val="0059564E"/>
    <w:rsid w:val="00595A5E"/>
    <w:rsid w:val="00595A8B"/>
    <w:rsid w:val="00595FBB"/>
    <w:rsid w:val="00596015"/>
    <w:rsid w:val="005961DD"/>
    <w:rsid w:val="00596283"/>
    <w:rsid w:val="00596379"/>
    <w:rsid w:val="0059663B"/>
    <w:rsid w:val="00596642"/>
    <w:rsid w:val="00596810"/>
    <w:rsid w:val="00596906"/>
    <w:rsid w:val="0059693D"/>
    <w:rsid w:val="00596981"/>
    <w:rsid w:val="005969EC"/>
    <w:rsid w:val="00596C23"/>
    <w:rsid w:val="00596C7A"/>
    <w:rsid w:val="00596D8E"/>
    <w:rsid w:val="00596F54"/>
    <w:rsid w:val="00597249"/>
    <w:rsid w:val="00597619"/>
    <w:rsid w:val="00597953"/>
    <w:rsid w:val="00597D27"/>
    <w:rsid w:val="00597D58"/>
    <w:rsid w:val="00597D5F"/>
    <w:rsid w:val="00597DD1"/>
    <w:rsid w:val="005A0255"/>
    <w:rsid w:val="005A028B"/>
    <w:rsid w:val="005A03A0"/>
    <w:rsid w:val="005A05D9"/>
    <w:rsid w:val="005A066B"/>
    <w:rsid w:val="005A0891"/>
    <w:rsid w:val="005A08FF"/>
    <w:rsid w:val="005A093B"/>
    <w:rsid w:val="005A09F4"/>
    <w:rsid w:val="005A0AFC"/>
    <w:rsid w:val="005A0B89"/>
    <w:rsid w:val="005A0EC0"/>
    <w:rsid w:val="005A0FC0"/>
    <w:rsid w:val="005A0FFE"/>
    <w:rsid w:val="005A1552"/>
    <w:rsid w:val="005A163E"/>
    <w:rsid w:val="005A1885"/>
    <w:rsid w:val="005A19E6"/>
    <w:rsid w:val="005A1BB9"/>
    <w:rsid w:val="005A1CE8"/>
    <w:rsid w:val="005A1D38"/>
    <w:rsid w:val="005A1EF5"/>
    <w:rsid w:val="005A200C"/>
    <w:rsid w:val="005A21C8"/>
    <w:rsid w:val="005A2283"/>
    <w:rsid w:val="005A233A"/>
    <w:rsid w:val="005A246F"/>
    <w:rsid w:val="005A26A6"/>
    <w:rsid w:val="005A27DC"/>
    <w:rsid w:val="005A27FB"/>
    <w:rsid w:val="005A284A"/>
    <w:rsid w:val="005A2AEC"/>
    <w:rsid w:val="005A2B67"/>
    <w:rsid w:val="005A2BEC"/>
    <w:rsid w:val="005A2CAB"/>
    <w:rsid w:val="005A2CC8"/>
    <w:rsid w:val="005A2D73"/>
    <w:rsid w:val="005A30CE"/>
    <w:rsid w:val="005A315F"/>
    <w:rsid w:val="005A34DB"/>
    <w:rsid w:val="005A36B3"/>
    <w:rsid w:val="005A3C27"/>
    <w:rsid w:val="005A3D0D"/>
    <w:rsid w:val="005A3D71"/>
    <w:rsid w:val="005A4092"/>
    <w:rsid w:val="005A409E"/>
    <w:rsid w:val="005A4158"/>
    <w:rsid w:val="005A4343"/>
    <w:rsid w:val="005A43B2"/>
    <w:rsid w:val="005A4507"/>
    <w:rsid w:val="005A4532"/>
    <w:rsid w:val="005A4680"/>
    <w:rsid w:val="005A479E"/>
    <w:rsid w:val="005A488A"/>
    <w:rsid w:val="005A4894"/>
    <w:rsid w:val="005A49C5"/>
    <w:rsid w:val="005A49CD"/>
    <w:rsid w:val="005A4AB6"/>
    <w:rsid w:val="005A4CE0"/>
    <w:rsid w:val="005A4D0B"/>
    <w:rsid w:val="005A4F19"/>
    <w:rsid w:val="005A4FD9"/>
    <w:rsid w:val="005A511F"/>
    <w:rsid w:val="005A522E"/>
    <w:rsid w:val="005A5320"/>
    <w:rsid w:val="005A5426"/>
    <w:rsid w:val="005A544D"/>
    <w:rsid w:val="005A5626"/>
    <w:rsid w:val="005A5894"/>
    <w:rsid w:val="005A5A9E"/>
    <w:rsid w:val="005A5C73"/>
    <w:rsid w:val="005A5D94"/>
    <w:rsid w:val="005A5F81"/>
    <w:rsid w:val="005A5FD1"/>
    <w:rsid w:val="005A616E"/>
    <w:rsid w:val="005A61C4"/>
    <w:rsid w:val="005A64C7"/>
    <w:rsid w:val="005A69DB"/>
    <w:rsid w:val="005A6CE5"/>
    <w:rsid w:val="005A6F4A"/>
    <w:rsid w:val="005A7027"/>
    <w:rsid w:val="005A70F9"/>
    <w:rsid w:val="005A7199"/>
    <w:rsid w:val="005A733A"/>
    <w:rsid w:val="005A762F"/>
    <w:rsid w:val="005A778E"/>
    <w:rsid w:val="005A79F8"/>
    <w:rsid w:val="005A7B44"/>
    <w:rsid w:val="005A7B8C"/>
    <w:rsid w:val="005A7D78"/>
    <w:rsid w:val="005A7EFC"/>
    <w:rsid w:val="005B02F1"/>
    <w:rsid w:val="005B0514"/>
    <w:rsid w:val="005B0594"/>
    <w:rsid w:val="005B08B3"/>
    <w:rsid w:val="005B0927"/>
    <w:rsid w:val="005B09FE"/>
    <w:rsid w:val="005B0A02"/>
    <w:rsid w:val="005B0A7C"/>
    <w:rsid w:val="005B0BED"/>
    <w:rsid w:val="005B0D12"/>
    <w:rsid w:val="005B0D77"/>
    <w:rsid w:val="005B10E1"/>
    <w:rsid w:val="005B1799"/>
    <w:rsid w:val="005B18AE"/>
    <w:rsid w:val="005B1B79"/>
    <w:rsid w:val="005B1E71"/>
    <w:rsid w:val="005B1EFF"/>
    <w:rsid w:val="005B1F6F"/>
    <w:rsid w:val="005B22A7"/>
    <w:rsid w:val="005B22B9"/>
    <w:rsid w:val="005B2353"/>
    <w:rsid w:val="005B2854"/>
    <w:rsid w:val="005B294B"/>
    <w:rsid w:val="005B2B02"/>
    <w:rsid w:val="005B2BF8"/>
    <w:rsid w:val="005B2DA2"/>
    <w:rsid w:val="005B2E4C"/>
    <w:rsid w:val="005B2F5C"/>
    <w:rsid w:val="005B3175"/>
    <w:rsid w:val="005B318F"/>
    <w:rsid w:val="005B31F5"/>
    <w:rsid w:val="005B31FC"/>
    <w:rsid w:val="005B3407"/>
    <w:rsid w:val="005B345F"/>
    <w:rsid w:val="005B3A15"/>
    <w:rsid w:val="005B3F32"/>
    <w:rsid w:val="005B4297"/>
    <w:rsid w:val="005B42B4"/>
    <w:rsid w:val="005B464D"/>
    <w:rsid w:val="005B46F4"/>
    <w:rsid w:val="005B4B30"/>
    <w:rsid w:val="005B4F49"/>
    <w:rsid w:val="005B5080"/>
    <w:rsid w:val="005B52A1"/>
    <w:rsid w:val="005B53CC"/>
    <w:rsid w:val="005B55C4"/>
    <w:rsid w:val="005B55E9"/>
    <w:rsid w:val="005B5667"/>
    <w:rsid w:val="005B5728"/>
    <w:rsid w:val="005B581B"/>
    <w:rsid w:val="005B5932"/>
    <w:rsid w:val="005B5B52"/>
    <w:rsid w:val="005B604F"/>
    <w:rsid w:val="005B606E"/>
    <w:rsid w:val="005B61C2"/>
    <w:rsid w:val="005B62F4"/>
    <w:rsid w:val="005B64B3"/>
    <w:rsid w:val="005B64E4"/>
    <w:rsid w:val="005B65AE"/>
    <w:rsid w:val="005B661D"/>
    <w:rsid w:val="005B6924"/>
    <w:rsid w:val="005B6925"/>
    <w:rsid w:val="005B69EC"/>
    <w:rsid w:val="005B6E70"/>
    <w:rsid w:val="005B6EC6"/>
    <w:rsid w:val="005B71D7"/>
    <w:rsid w:val="005B71EE"/>
    <w:rsid w:val="005B74D9"/>
    <w:rsid w:val="005B7599"/>
    <w:rsid w:val="005B75E0"/>
    <w:rsid w:val="005B75FE"/>
    <w:rsid w:val="005B7727"/>
    <w:rsid w:val="005B7933"/>
    <w:rsid w:val="005B7AC8"/>
    <w:rsid w:val="005B7AE0"/>
    <w:rsid w:val="005B7D37"/>
    <w:rsid w:val="005C03BC"/>
    <w:rsid w:val="005C03CD"/>
    <w:rsid w:val="005C03E8"/>
    <w:rsid w:val="005C04BB"/>
    <w:rsid w:val="005C0804"/>
    <w:rsid w:val="005C0AC1"/>
    <w:rsid w:val="005C0C1E"/>
    <w:rsid w:val="005C0D08"/>
    <w:rsid w:val="005C0F89"/>
    <w:rsid w:val="005C0FB3"/>
    <w:rsid w:val="005C1069"/>
    <w:rsid w:val="005C1392"/>
    <w:rsid w:val="005C13E0"/>
    <w:rsid w:val="005C173D"/>
    <w:rsid w:val="005C1767"/>
    <w:rsid w:val="005C1843"/>
    <w:rsid w:val="005C196F"/>
    <w:rsid w:val="005C1D10"/>
    <w:rsid w:val="005C1D3B"/>
    <w:rsid w:val="005C1E72"/>
    <w:rsid w:val="005C1FDA"/>
    <w:rsid w:val="005C229A"/>
    <w:rsid w:val="005C237D"/>
    <w:rsid w:val="005C2671"/>
    <w:rsid w:val="005C26CB"/>
    <w:rsid w:val="005C27AE"/>
    <w:rsid w:val="005C27E9"/>
    <w:rsid w:val="005C2935"/>
    <w:rsid w:val="005C2ECC"/>
    <w:rsid w:val="005C34F5"/>
    <w:rsid w:val="005C35FC"/>
    <w:rsid w:val="005C36A9"/>
    <w:rsid w:val="005C3732"/>
    <w:rsid w:val="005C37CB"/>
    <w:rsid w:val="005C3861"/>
    <w:rsid w:val="005C3885"/>
    <w:rsid w:val="005C39AC"/>
    <w:rsid w:val="005C3CC2"/>
    <w:rsid w:val="005C3E2D"/>
    <w:rsid w:val="005C4268"/>
    <w:rsid w:val="005C42EC"/>
    <w:rsid w:val="005C4447"/>
    <w:rsid w:val="005C44C0"/>
    <w:rsid w:val="005C4641"/>
    <w:rsid w:val="005C4653"/>
    <w:rsid w:val="005C483D"/>
    <w:rsid w:val="005C4A10"/>
    <w:rsid w:val="005C4BF6"/>
    <w:rsid w:val="005C4DB4"/>
    <w:rsid w:val="005C4DF9"/>
    <w:rsid w:val="005C5229"/>
    <w:rsid w:val="005C5270"/>
    <w:rsid w:val="005C5399"/>
    <w:rsid w:val="005C53D8"/>
    <w:rsid w:val="005C554A"/>
    <w:rsid w:val="005C5556"/>
    <w:rsid w:val="005C55EE"/>
    <w:rsid w:val="005C5810"/>
    <w:rsid w:val="005C5852"/>
    <w:rsid w:val="005C5984"/>
    <w:rsid w:val="005C5A50"/>
    <w:rsid w:val="005C5A67"/>
    <w:rsid w:val="005C5BEA"/>
    <w:rsid w:val="005C5CB8"/>
    <w:rsid w:val="005C5CB9"/>
    <w:rsid w:val="005C5DDF"/>
    <w:rsid w:val="005C665C"/>
    <w:rsid w:val="005C6858"/>
    <w:rsid w:val="005C6BF5"/>
    <w:rsid w:val="005C71B4"/>
    <w:rsid w:val="005C72A2"/>
    <w:rsid w:val="005C7408"/>
    <w:rsid w:val="005C7521"/>
    <w:rsid w:val="005C7A80"/>
    <w:rsid w:val="005C7C2B"/>
    <w:rsid w:val="005C7C65"/>
    <w:rsid w:val="005D0045"/>
    <w:rsid w:val="005D00B5"/>
    <w:rsid w:val="005D03F3"/>
    <w:rsid w:val="005D0433"/>
    <w:rsid w:val="005D0440"/>
    <w:rsid w:val="005D04C3"/>
    <w:rsid w:val="005D04CB"/>
    <w:rsid w:val="005D04DC"/>
    <w:rsid w:val="005D0575"/>
    <w:rsid w:val="005D0A5F"/>
    <w:rsid w:val="005D0B65"/>
    <w:rsid w:val="005D0C51"/>
    <w:rsid w:val="005D0C88"/>
    <w:rsid w:val="005D0FDD"/>
    <w:rsid w:val="005D1052"/>
    <w:rsid w:val="005D14CB"/>
    <w:rsid w:val="005D1504"/>
    <w:rsid w:val="005D160B"/>
    <w:rsid w:val="005D17BC"/>
    <w:rsid w:val="005D184F"/>
    <w:rsid w:val="005D1909"/>
    <w:rsid w:val="005D19ED"/>
    <w:rsid w:val="005D1DFE"/>
    <w:rsid w:val="005D1F85"/>
    <w:rsid w:val="005D219A"/>
    <w:rsid w:val="005D2273"/>
    <w:rsid w:val="005D244D"/>
    <w:rsid w:val="005D26A7"/>
    <w:rsid w:val="005D2900"/>
    <w:rsid w:val="005D3173"/>
    <w:rsid w:val="005D3276"/>
    <w:rsid w:val="005D32EC"/>
    <w:rsid w:val="005D33B3"/>
    <w:rsid w:val="005D34BA"/>
    <w:rsid w:val="005D36C1"/>
    <w:rsid w:val="005D3B0E"/>
    <w:rsid w:val="005D3C90"/>
    <w:rsid w:val="005D3EFC"/>
    <w:rsid w:val="005D3F9C"/>
    <w:rsid w:val="005D412B"/>
    <w:rsid w:val="005D42A0"/>
    <w:rsid w:val="005D42D0"/>
    <w:rsid w:val="005D45D1"/>
    <w:rsid w:val="005D46FE"/>
    <w:rsid w:val="005D48C7"/>
    <w:rsid w:val="005D48F0"/>
    <w:rsid w:val="005D4916"/>
    <w:rsid w:val="005D491C"/>
    <w:rsid w:val="005D4BB4"/>
    <w:rsid w:val="005D4E8C"/>
    <w:rsid w:val="005D4EB2"/>
    <w:rsid w:val="005D4F50"/>
    <w:rsid w:val="005D4FCD"/>
    <w:rsid w:val="005D5072"/>
    <w:rsid w:val="005D5331"/>
    <w:rsid w:val="005D5688"/>
    <w:rsid w:val="005D59F6"/>
    <w:rsid w:val="005D59FA"/>
    <w:rsid w:val="005D5CE7"/>
    <w:rsid w:val="005D5D18"/>
    <w:rsid w:val="005D5FA8"/>
    <w:rsid w:val="005D618A"/>
    <w:rsid w:val="005D6227"/>
    <w:rsid w:val="005D625A"/>
    <w:rsid w:val="005D62F8"/>
    <w:rsid w:val="005D63C3"/>
    <w:rsid w:val="005D6A37"/>
    <w:rsid w:val="005D6BB5"/>
    <w:rsid w:val="005D6C80"/>
    <w:rsid w:val="005D6D00"/>
    <w:rsid w:val="005D6E70"/>
    <w:rsid w:val="005D6EBF"/>
    <w:rsid w:val="005D70CD"/>
    <w:rsid w:val="005D72ED"/>
    <w:rsid w:val="005D7402"/>
    <w:rsid w:val="005D75FB"/>
    <w:rsid w:val="005D7684"/>
    <w:rsid w:val="005D76B1"/>
    <w:rsid w:val="005D7857"/>
    <w:rsid w:val="005D78E8"/>
    <w:rsid w:val="005D794B"/>
    <w:rsid w:val="005D7AEE"/>
    <w:rsid w:val="005D7B0C"/>
    <w:rsid w:val="005D7C17"/>
    <w:rsid w:val="005D7D8C"/>
    <w:rsid w:val="005D7F17"/>
    <w:rsid w:val="005D7FD9"/>
    <w:rsid w:val="005E002C"/>
    <w:rsid w:val="005E0291"/>
    <w:rsid w:val="005E0357"/>
    <w:rsid w:val="005E03CF"/>
    <w:rsid w:val="005E06F1"/>
    <w:rsid w:val="005E0989"/>
    <w:rsid w:val="005E0F9B"/>
    <w:rsid w:val="005E102C"/>
    <w:rsid w:val="005E10FE"/>
    <w:rsid w:val="005E13FC"/>
    <w:rsid w:val="005E1530"/>
    <w:rsid w:val="005E1844"/>
    <w:rsid w:val="005E1AEB"/>
    <w:rsid w:val="005E1B2F"/>
    <w:rsid w:val="005E1B3F"/>
    <w:rsid w:val="005E1BB3"/>
    <w:rsid w:val="005E1C6F"/>
    <w:rsid w:val="005E1C86"/>
    <w:rsid w:val="005E1CBA"/>
    <w:rsid w:val="005E1D0B"/>
    <w:rsid w:val="005E1DA8"/>
    <w:rsid w:val="005E20F1"/>
    <w:rsid w:val="005E21CC"/>
    <w:rsid w:val="005E2225"/>
    <w:rsid w:val="005E2305"/>
    <w:rsid w:val="005E24A0"/>
    <w:rsid w:val="005E24D8"/>
    <w:rsid w:val="005E2615"/>
    <w:rsid w:val="005E27AB"/>
    <w:rsid w:val="005E2814"/>
    <w:rsid w:val="005E284C"/>
    <w:rsid w:val="005E2905"/>
    <w:rsid w:val="005E2B6C"/>
    <w:rsid w:val="005E2D9B"/>
    <w:rsid w:val="005E366C"/>
    <w:rsid w:val="005E393C"/>
    <w:rsid w:val="005E3AB8"/>
    <w:rsid w:val="005E3BA1"/>
    <w:rsid w:val="005E3BCA"/>
    <w:rsid w:val="005E3C1B"/>
    <w:rsid w:val="005E3E1C"/>
    <w:rsid w:val="005E4064"/>
    <w:rsid w:val="005E4158"/>
    <w:rsid w:val="005E44CD"/>
    <w:rsid w:val="005E4547"/>
    <w:rsid w:val="005E4757"/>
    <w:rsid w:val="005E48DE"/>
    <w:rsid w:val="005E4D3E"/>
    <w:rsid w:val="005E4EB3"/>
    <w:rsid w:val="005E4FC3"/>
    <w:rsid w:val="005E5186"/>
    <w:rsid w:val="005E546C"/>
    <w:rsid w:val="005E5481"/>
    <w:rsid w:val="005E585D"/>
    <w:rsid w:val="005E598F"/>
    <w:rsid w:val="005E5BE3"/>
    <w:rsid w:val="005E5EDD"/>
    <w:rsid w:val="005E5F3A"/>
    <w:rsid w:val="005E6016"/>
    <w:rsid w:val="005E6261"/>
    <w:rsid w:val="005E6523"/>
    <w:rsid w:val="005E6668"/>
    <w:rsid w:val="005E67AC"/>
    <w:rsid w:val="005E6815"/>
    <w:rsid w:val="005E6A09"/>
    <w:rsid w:val="005E6A5A"/>
    <w:rsid w:val="005E6B21"/>
    <w:rsid w:val="005E6E90"/>
    <w:rsid w:val="005E6F4B"/>
    <w:rsid w:val="005E70A9"/>
    <w:rsid w:val="005E720C"/>
    <w:rsid w:val="005E7320"/>
    <w:rsid w:val="005E75F8"/>
    <w:rsid w:val="005E772D"/>
    <w:rsid w:val="005E78F0"/>
    <w:rsid w:val="005E7A2A"/>
    <w:rsid w:val="005E7B2E"/>
    <w:rsid w:val="005E7CAA"/>
    <w:rsid w:val="005E7E48"/>
    <w:rsid w:val="005F006C"/>
    <w:rsid w:val="005F0126"/>
    <w:rsid w:val="005F05A1"/>
    <w:rsid w:val="005F05CE"/>
    <w:rsid w:val="005F0713"/>
    <w:rsid w:val="005F077A"/>
    <w:rsid w:val="005F07B3"/>
    <w:rsid w:val="005F0C33"/>
    <w:rsid w:val="005F0D8B"/>
    <w:rsid w:val="005F1013"/>
    <w:rsid w:val="005F1077"/>
    <w:rsid w:val="005F1120"/>
    <w:rsid w:val="005F170E"/>
    <w:rsid w:val="005F19DB"/>
    <w:rsid w:val="005F1A3C"/>
    <w:rsid w:val="005F1A7B"/>
    <w:rsid w:val="005F1ACD"/>
    <w:rsid w:val="005F1B7A"/>
    <w:rsid w:val="005F1BAB"/>
    <w:rsid w:val="005F1C86"/>
    <w:rsid w:val="005F1F87"/>
    <w:rsid w:val="005F2195"/>
    <w:rsid w:val="005F21A5"/>
    <w:rsid w:val="005F2869"/>
    <w:rsid w:val="005F29F1"/>
    <w:rsid w:val="005F2A2F"/>
    <w:rsid w:val="005F2F22"/>
    <w:rsid w:val="005F2F45"/>
    <w:rsid w:val="005F2F87"/>
    <w:rsid w:val="005F2FCE"/>
    <w:rsid w:val="005F3098"/>
    <w:rsid w:val="005F30EE"/>
    <w:rsid w:val="005F3401"/>
    <w:rsid w:val="005F3417"/>
    <w:rsid w:val="005F3539"/>
    <w:rsid w:val="005F3564"/>
    <w:rsid w:val="005F357A"/>
    <w:rsid w:val="005F3596"/>
    <w:rsid w:val="005F3674"/>
    <w:rsid w:val="005F3839"/>
    <w:rsid w:val="005F3845"/>
    <w:rsid w:val="005F38DB"/>
    <w:rsid w:val="005F396C"/>
    <w:rsid w:val="005F39F9"/>
    <w:rsid w:val="005F3B9D"/>
    <w:rsid w:val="005F3D9A"/>
    <w:rsid w:val="005F3DBA"/>
    <w:rsid w:val="005F3EA7"/>
    <w:rsid w:val="005F4109"/>
    <w:rsid w:val="005F42E6"/>
    <w:rsid w:val="005F4420"/>
    <w:rsid w:val="005F454B"/>
    <w:rsid w:val="005F4675"/>
    <w:rsid w:val="005F4A7A"/>
    <w:rsid w:val="005F4AD4"/>
    <w:rsid w:val="005F4B21"/>
    <w:rsid w:val="005F4BDD"/>
    <w:rsid w:val="005F4BE6"/>
    <w:rsid w:val="005F4DB4"/>
    <w:rsid w:val="005F4FB2"/>
    <w:rsid w:val="005F505C"/>
    <w:rsid w:val="005F5150"/>
    <w:rsid w:val="005F5161"/>
    <w:rsid w:val="005F5201"/>
    <w:rsid w:val="005F5236"/>
    <w:rsid w:val="005F54B7"/>
    <w:rsid w:val="005F597C"/>
    <w:rsid w:val="005F5D24"/>
    <w:rsid w:val="005F5E2D"/>
    <w:rsid w:val="005F5E5A"/>
    <w:rsid w:val="005F5EE4"/>
    <w:rsid w:val="005F6066"/>
    <w:rsid w:val="005F6158"/>
    <w:rsid w:val="005F633E"/>
    <w:rsid w:val="005F655E"/>
    <w:rsid w:val="005F6751"/>
    <w:rsid w:val="005F6850"/>
    <w:rsid w:val="005F695A"/>
    <w:rsid w:val="005F6AB8"/>
    <w:rsid w:val="005F6B60"/>
    <w:rsid w:val="005F6D9B"/>
    <w:rsid w:val="005F6F4B"/>
    <w:rsid w:val="005F70B5"/>
    <w:rsid w:val="005F70FD"/>
    <w:rsid w:val="005F7287"/>
    <w:rsid w:val="005F73E5"/>
    <w:rsid w:val="005F74FA"/>
    <w:rsid w:val="005F7569"/>
    <w:rsid w:val="005F75DA"/>
    <w:rsid w:val="005F77A2"/>
    <w:rsid w:val="005F7B80"/>
    <w:rsid w:val="005F7CD6"/>
    <w:rsid w:val="00600109"/>
    <w:rsid w:val="006003A2"/>
    <w:rsid w:val="00600823"/>
    <w:rsid w:val="00600916"/>
    <w:rsid w:val="0060092E"/>
    <w:rsid w:val="006009F5"/>
    <w:rsid w:val="0060107C"/>
    <w:rsid w:val="00601231"/>
    <w:rsid w:val="006012AC"/>
    <w:rsid w:val="0060199D"/>
    <w:rsid w:val="00601BB5"/>
    <w:rsid w:val="00601C49"/>
    <w:rsid w:val="00601CA6"/>
    <w:rsid w:val="00601E90"/>
    <w:rsid w:val="0060203D"/>
    <w:rsid w:val="006020CF"/>
    <w:rsid w:val="00602168"/>
    <w:rsid w:val="006021DD"/>
    <w:rsid w:val="00602266"/>
    <w:rsid w:val="006022B8"/>
    <w:rsid w:val="0060260A"/>
    <w:rsid w:val="006027A9"/>
    <w:rsid w:val="00602AA2"/>
    <w:rsid w:val="00602B4C"/>
    <w:rsid w:val="00602C46"/>
    <w:rsid w:val="00602CC5"/>
    <w:rsid w:val="00602E1B"/>
    <w:rsid w:val="00602ED4"/>
    <w:rsid w:val="00603309"/>
    <w:rsid w:val="00603389"/>
    <w:rsid w:val="006034B0"/>
    <w:rsid w:val="006036E1"/>
    <w:rsid w:val="00603AAC"/>
    <w:rsid w:val="0060402D"/>
    <w:rsid w:val="00604086"/>
    <w:rsid w:val="006041A6"/>
    <w:rsid w:val="006041CF"/>
    <w:rsid w:val="006042D2"/>
    <w:rsid w:val="006042F1"/>
    <w:rsid w:val="006045B1"/>
    <w:rsid w:val="0060463F"/>
    <w:rsid w:val="0060498C"/>
    <w:rsid w:val="00604B6A"/>
    <w:rsid w:val="00604DE6"/>
    <w:rsid w:val="00604E65"/>
    <w:rsid w:val="00605185"/>
    <w:rsid w:val="0060521F"/>
    <w:rsid w:val="00605361"/>
    <w:rsid w:val="0060547D"/>
    <w:rsid w:val="006057A2"/>
    <w:rsid w:val="00605832"/>
    <w:rsid w:val="00605863"/>
    <w:rsid w:val="00605A9D"/>
    <w:rsid w:val="00605B84"/>
    <w:rsid w:val="00605CBB"/>
    <w:rsid w:val="00605D7D"/>
    <w:rsid w:val="00605DC4"/>
    <w:rsid w:val="00605EEA"/>
    <w:rsid w:val="00605F74"/>
    <w:rsid w:val="0060618A"/>
    <w:rsid w:val="00606437"/>
    <w:rsid w:val="00606539"/>
    <w:rsid w:val="00606901"/>
    <w:rsid w:val="00606DAF"/>
    <w:rsid w:val="00606DE9"/>
    <w:rsid w:val="00606FE1"/>
    <w:rsid w:val="0060702D"/>
    <w:rsid w:val="0060713A"/>
    <w:rsid w:val="0060725A"/>
    <w:rsid w:val="0060729B"/>
    <w:rsid w:val="006072ED"/>
    <w:rsid w:val="006073B3"/>
    <w:rsid w:val="00607525"/>
    <w:rsid w:val="0060754B"/>
    <w:rsid w:val="00607758"/>
    <w:rsid w:val="006079B4"/>
    <w:rsid w:val="00607AB7"/>
    <w:rsid w:val="00607C17"/>
    <w:rsid w:val="00607CAC"/>
    <w:rsid w:val="00607CD1"/>
    <w:rsid w:val="00607CF0"/>
    <w:rsid w:val="00607D75"/>
    <w:rsid w:val="00607E5D"/>
    <w:rsid w:val="00607EAF"/>
    <w:rsid w:val="00607F9E"/>
    <w:rsid w:val="00607FBF"/>
    <w:rsid w:val="00607FE9"/>
    <w:rsid w:val="00610118"/>
    <w:rsid w:val="0061016B"/>
    <w:rsid w:val="006101ED"/>
    <w:rsid w:val="00610326"/>
    <w:rsid w:val="0061043F"/>
    <w:rsid w:val="00610636"/>
    <w:rsid w:val="0061088B"/>
    <w:rsid w:val="0061099D"/>
    <w:rsid w:val="00610B72"/>
    <w:rsid w:val="00610C0C"/>
    <w:rsid w:val="00610C2D"/>
    <w:rsid w:val="00610C95"/>
    <w:rsid w:val="00610D2E"/>
    <w:rsid w:val="00610EE5"/>
    <w:rsid w:val="00610F23"/>
    <w:rsid w:val="00610F31"/>
    <w:rsid w:val="00610F3C"/>
    <w:rsid w:val="00610F82"/>
    <w:rsid w:val="006112CA"/>
    <w:rsid w:val="00611304"/>
    <w:rsid w:val="0061142B"/>
    <w:rsid w:val="00611749"/>
    <w:rsid w:val="0061176B"/>
    <w:rsid w:val="00611D47"/>
    <w:rsid w:val="00611F04"/>
    <w:rsid w:val="006120F9"/>
    <w:rsid w:val="00612134"/>
    <w:rsid w:val="006121A2"/>
    <w:rsid w:val="0061240C"/>
    <w:rsid w:val="0061247C"/>
    <w:rsid w:val="0061252E"/>
    <w:rsid w:val="0061268F"/>
    <w:rsid w:val="006127E5"/>
    <w:rsid w:val="00612915"/>
    <w:rsid w:val="00612978"/>
    <w:rsid w:val="00612AF5"/>
    <w:rsid w:val="00612B96"/>
    <w:rsid w:val="00612DA2"/>
    <w:rsid w:val="00612F2F"/>
    <w:rsid w:val="00612FAF"/>
    <w:rsid w:val="006130BD"/>
    <w:rsid w:val="006131E6"/>
    <w:rsid w:val="006134D3"/>
    <w:rsid w:val="0061353A"/>
    <w:rsid w:val="00613655"/>
    <w:rsid w:val="006136B0"/>
    <w:rsid w:val="00613987"/>
    <w:rsid w:val="00613AB3"/>
    <w:rsid w:val="00613AC1"/>
    <w:rsid w:val="00613BAA"/>
    <w:rsid w:val="00613BB3"/>
    <w:rsid w:val="00613C13"/>
    <w:rsid w:val="00613CE5"/>
    <w:rsid w:val="00613D3A"/>
    <w:rsid w:val="00613D58"/>
    <w:rsid w:val="00613DE0"/>
    <w:rsid w:val="00613E58"/>
    <w:rsid w:val="0061404A"/>
    <w:rsid w:val="0061407E"/>
    <w:rsid w:val="00614318"/>
    <w:rsid w:val="00614382"/>
    <w:rsid w:val="006143BC"/>
    <w:rsid w:val="00614455"/>
    <w:rsid w:val="00614479"/>
    <w:rsid w:val="0061473D"/>
    <w:rsid w:val="006147B3"/>
    <w:rsid w:val="006147FE"/>
    <w:rsid w:val="00614841"/>
    <w:rsid w:val="00614C59"/>
    <w:rsid w:val="00614E04"/>
    <w:rsid w:val="00614F20"/>
    <w:rsid w:val="006159FD"/>
    <w:rsid w:val="00615A90"/>
    <w:rsid w:val="00615FB2"/>
    <w:rsid w:val="006162D6"/>
    <w:rsid w:val="00616335"/>
    <w:rsid w:val="00616496"/>
    <w:rsid w:val="00616889"/>
    <w:rsid w:val="006169B0"/>
    <w:rsid w:val="00616A7F"/>
    <w:rsid w:val="00616AFB"/>
    <w:rsid w:val="00616D5A"/>
    <w:rsid w:val="00616ED9"/>
    <w:rsid w:val="00617231"/>
    <w:rsid w:val="006173FD"/>
    <w:rsid w:val="00617459"/>
    <w:rsid w:val="00617549"/>
    <w:rsid w:val="00617624"/>
    <w:rsid w:val="00617874"/>
    <w:rsid w:val="00617986"/>
    <w:rsid w:val="00617A13"/>
    <w:rsid w:val="00617A99"/>
    <w:rsid w:val="00617DF9"/>
    <w:rsid w:val="00620144"/>
    <w:rsid w:val="0062025B"/>
    <w:rsid w:val="00620434"/>
    <w:rsid w:val="006204C8"/>
    <w:rsid w:val="0062051C"/>
    <w:rsid w:val="00620A6B"/>
    <w:rsid w:val="00620AD5"/>
    <w:rsid w:val="00620C33"/>
    <w:rsid w:val="00620D1E"/>
    <w:rsid w:val="00620D6F"/>
    <w:rsid w:val="00620F88"/>
    <w:rsid w:val="00620FCE"/>
    <w:rsid w:val="00621040"/>
    <w:rsid w:val="006210C8"/>
    <w:rsid w:val="00621223"/>
    <w:rsid w:val="00621464"/>
    <w:rsid w:val="00621498"/>
    <w:rsid w:val="006214C7"/>
    <w:rsid w:val="0062159D"/>
    <w:rsid w:val="00621652"/>
    <w:rsid w:val="006216FE"/>
    <w:rsid w:val="0062179B"/>
    <w:rsid w:val="00621829"/>
    <w:rsid w:val="0062192E"/>
    <w:rsid w:val="006219DF"/>
    <w:rsid w:val="00621CF0"/>
    <w:rsid w:val="00621D6C"/>
    <w:rsid w:val="00621E6F"/>
    <w:rsid w:val="00621ED8"/>
    <w:rsid w:val="00622082"/>
    <w:rsid w:val="006220AA"/>
    <w:rsid w:val="006221E3"/>
    <w:rsid w:val="006222A0"/>
    <w:rsid w:val="00622344"/>
    <w:rsid w:val="006223A5"/>
    <w:rsid w:val="0062243A"/>
    <w:rsid w:val="00622719"/>
    <w:rsid w:val="006227E2"/>
    <w:rsid w:val="00622D72"/>
    <w:rsid w:val="00622E12"/>
    <w:rsid w:val="00622EC5"/>
    <w:rsid w:val="00622F3E"/>
    <w:rsid w:val="00623186"/>
    <w:rsid w:val="0062326D"/>
    <w:rsid w:val="0062350B"/>
    <w:rsid w:val="00623576"/>
    <w:rsid w:val="0062377D"/>
    <w:rsid w:val="006238F3"/>
    <w:rsid w:val="00623B93"/>
    <w:rsid w:val="00623C3E"/>
    <w:rsid w:val="00623C8A"/>
    <w:rsid w:val="00623C91"/>
    <w:rsid w:val="00623DD5"/>
    <w:rsid w:val="00623E6A"/>
    <w:rsid w:val="00623F90"/>
    <w:rsid w:val="00624268"/>
    <w:rsid w:val="00624476"/>
    <w:rsid w:val="006244BD"/>
    <w:rsid w:val="00624621"/>
    <w:rsid w:val="00624AC1"/>
    <w:rsid w:val="00624DC2"/>
    <w:rsid w:val="00624E2E"/>
    <w:rsid w:val="00624E5D"/>
    <w:rsid w:val="006251E9"/>
    <w:rsid w:val="00625271"/>
    <w:rsid w:val="006253CE"/>
    <w:rsid w:val="0062581E"/>
    <w:rsid w:val="00625C16"/>
    <w:rsid w:val="00625EC1"/>
    <w:rsid w:val="0062611E"/>
    <w:rsid w:val="00626353"/>
    <w:rsid w:val="0062649B"/>
    <w:rsid w:val="00626658"/>
    <w:rsid w:val="006266CA"/>
    <w:rsid w:val="006268BB"/>
    <w:rsid w:val="00626DB0"/>
    <w:rsid w:val="00626E9E"/>
    <w:rsid w:val="00626FA4"/>
    <w:rsid w:val="00627048"/>
    <w:rsid w:val="006270F5"/>
    <w:rsid w:val="00627444"/>
    <w:rsid w:val="006274C5"/>
    <w:rsid w:val="006276D1"/>
    <w:rsid w:val="006278EF"/>
    <w:rsid w:val="00627C4C"/>
    <w:rsid w:val="00627CF4"/>
    <w:rsid w:val="00627D9E"/>
    <w:rsid w:val="00627FAB"/>
    <w:rsid w:val="00627FE7"/>
    <w:rsid w:val="00630005"/>
    <w:rsid w:val="0063024D"/>
    <w:rsid w:val="00630277"/>
    <w:rsid w:val="00630363"/>
    <w:rsid w:val="006303DF"/>
    <w:rsid w:val="006303F6"/>
    <w:rsid w:val="006304F6"/>
    <w:rsid w:val="00630663"/>
    <w:rsid w:val="00630889"/>
    <w:rsid w:val="00630B61"/>
    <w:rsid w:val="00630B73"/>
    <w:rsid w:val="00630CAD"/>
    <w:rsid w:val="00630D63"/>
    <w:rsid w:val="00630E5A"/>
    <w:rsid w:val="00630EB7"/>
    <w:rsid w:val="00630FA1"/>
    <w:rsid w:val="00631094"/>
    <w:rsid w:val="006314A1"/>
    <w:rsid w:val="006314F8"/>
    <w:rsid w:val="0063166F"/>
    <w:rsid w:val="006318A1"/>
    <w:rsid w:val="00631BFC"/>
    <w:rsid w:val="00631C90"/>
    <w:rsid w:val="00631CEF"/>
    <w:rsid w:val="00631D24"/>
    <w:rsid w:val="00631D39"/>
    <w:rsid w:val="00631DC2"/>
    <w:rsid w:val="00631F1D"/>
    <w:rsid w:val="0063241A"/>
    <w:rsid w:val="00632427"/>
    <w:rsid w:val="0063253C"/>
    <w:rsid w:val="00632585"/>
    <w:rsid w:val="00632596"/>
    <w:rsid w:val="00632625"/>
    <w:rsid w:val="00632641"/>
    <w:rsid w:val="0063274F"/>
    <w:rsid w:val="006327D9"/>
    <w:rsid w:val="006328E4"/>
    <w:rsid w:val="006328F4"/>
    <w:rsid w:val="00632984"/>
    <w:rsid w:val="00632A62"/>
    <w:rsid w:val="00633316"/>
    <w:rsid w:val="00633BE6"/>
    <w:rsid w:val="00633C34"/>
    <w:rsid w:val="00633C98"/>
    <w:rsid w:val="00633ED9"/>
    <w:rsid w:val="006341CD"/>
    <w:rsid w:val="00634244"/>
    <w:rsid w:val="006343EC"/>
    <w:rsid w:val="00634408"/>
    <w:rsid w:val="0063453B"/>
    <w:rsid w:val="00634569"/>
    <w:rsid w:val="0063484A"/>
    <w:rsid w:val="00634A01"/>
    <w:rsid w:val="00635106"/>
    <w:rsid w:val="00635357"/>
    <w:rsid w:val="0063543A"/>
    <w:rsid w:val="006355E2"/>
    <w:rsid w:val="00635947"/>
    <w:rsid w:val="00635A87"/>
    <w:rsid w:val="00635C95"/>
    <w:rsid w:val="00635DC9"/>
    <w:rsid w:val="00636295"/>
    <w:rsid w:val="006363D7"/>
    <w:rsid w:val="0063640C"/>
    <w:rsid w:val="00636515"/>
    <w:rsid w:val="006365F8"/>
    <w:rsid w:val="006366CB"/>
    <w:rsid w:val="00636926"/>
    <w:rsid w:val="00636CF7"/>
    <w:rsid w:val="00636D32"/>
    <w:rsid w:val="006370C2"/>
    <w:rsid w:val="006374A2"/>
    <w:rsid w:val="006374C9"/>
    <w:rsid w:val="00637513"/>
    <w:rsid w:val="006376C3"/>
    <w:rsid w:val="0063774B"/>
    <w:rsid w:val="00637A4A"/>
    <w:rsid w:val="00637AC5"/>
    <w:rsid w:val="00637ACA"/>
    <w:rsid w:val="00637C5A"/>
    <w:rsid w:val="00637E3B"/>
    <w:rsid w:val="00637E5A"/>
    <w:rsid w:val="00637E73"/>
    <w:rsid w:val="0064016C"/>
    <w:rsid w:val="00640607"/>
    <w:rsid w:val="00640725"/>
    <w:rsid w:val="00640757"/>
    <w:rsid w:val="006407D4"/>
    <w:rsid w:val="006407E9"/>
    <w:rsid w:val="0064090C"/>
    <w:rsid w:val="00640A18"/>
    <w:rsid w:val="00640B5E"/>
    <w:rsid w:val="00640BE1"/>
    <w:rsid w:val="00640D6B"/>
    <w:rsid w:val="00640EDE"/>
    <w:rsid w:val="0064117F"/>
    <w:rsid w:val="00641198"/>
    <w:rsid w:val="00641780"/>
    <w:rsid w:val="00641928"/>
    <w:rsid w:val="00641959"/>
    <w:rsid w:val="00641A0B"/>
    <w:rsid w:val="00641AA0"/>
    <w:rsid w:val="00641B76"/>
    <w:rsid w:val="00641CCA"/>
    <w:rsid w:val="00641F2C"/>
    <w:rsid w:val="00642040"/>
    <w:rsid w:val="0064223B"/>
    <w:rsid w:val="006422C4"/>
    <w:rsid w:val="0064263A"/>
    <w:rsid w:val="0064272C"/>
    <w:rsid w:val="00642840"/>
    <w:rsid w:val="006428BA"/>
    <w:rsid w:val="00642970"/>
    <w:rsid w:val="00642BF1"/>
    <w:rsid w:val="00642CDB"/>
    <w:rsid w:val="00642D7D"/>
    <w:rsid w:val="00642D94"/>
    <w:rsid w:val="00642DC7"/>
    <w:rsid w:val="00642FA9"/>
    <w:rsid w:val="00643054"/>
    <w:rsid w:val="0064308F"/>
    <w:rsid w:val="0064327B"/>
    <w:rsid w:val="006434E4"/>
    <w:rsid w:val="006437FA"/>
    <w:rsid w:val="00643885"/>
    <w:rsid w:val="00643922"/>
    <w:rsid w:val="00643A8C"/>
    <w:rsid w:val="00643B1A"/>
    <w:rsid w:val="00643B1C"/>
    <w:rsid w:val="00643CA2"/>
    <w:rsid w:val="00643D96"/>
    <w:rsid w:val="00643DA0"/>
    <w:rsid w:val="00643E12"/>
    <w:rsid w:val="00643E79"/>
    <w:rsid w:val="00644071"/>
    <w:rsid w:val="0064411D"/>
    <w:rsid w:val="006442D5"/>
    <w:rsid w:val="0064469D"/>
    <w:rsid w:val="00644984"/>
    <w:rsid w:val="0064498C"/>
    <w:rsid w:val="00644ADA"/>
    <w:rsid w:val="00644C5E"/>
    <w:rsid w:val="00644CC9"/>
    <w:rsid w:val="00644CCF"/>
    <w:rsid w:val="00644FFC"/>
    <w:rsid w:val="0064522F"/>
    <w:rsid w:val="006453C2"/>
    <w:rsid w:val="0064548A"/>
    <w:rsid w:val="006459B5"/>
    <w:rsid w:val="006459BE"/>
    <w:rsid w:val="00645B4E"/>
    <w:rsid w:val="00645FE5"/>
    <w:rsid w:val="006462D5"/>
    <w:rsid w:val="00646350"/>
    <w:rsid w:val="00646397"/>
    <w:rsid w:val="006463F5"/>
    <w:rsid w:val="0064646B"/>
    <w:rsid w:val="006465FA"/>
    <w:rsid w:val="006467A7"/>
    <w:rsid w:val="006467C1"/>
    <w:rsid w:val="00646857"/>
    <w:rsid w:val="00646915"/>
    <w:rsid w:val="00646A18"/>
    <w:rsid w:val="00646BE6"/>
    <w:rsid w:val="00646E66"/>
    <w:rsid w:val="00646F1A"/>
    <w:rsid w:val="006471C5"/>
    <w:rsid w:val="006473B6"/>
    <w:rsid w:val="0064749C"/>
    <w:rsid w:val="0064766B"/>
    <w:rsid w:val="006479AC"/>
    <w:rsid w:val="006479F5"/>
    <w:rsid w:val="00647A94"/>
    <w:rsid w:val="00647BB5"/>
    <w:rsid w:val="00647D10"/>
    <w:rsid w:val="00647D61"/>
    <w:rsid w:val="00647E68"/>
    <w:rsid w:val="00650388"/>
    <w:rsid w:val="006503BF"/>
    <w:rsid w:val="00650614"/>
    <w:rsid w:val="006507ED"/>
    <w:rsid w:val="006509E9"/>
    <w:rsid w:val="00650BCA"/>
    <w:rsid w:val="00650C74"/>
    <w:rsid w:val="00650E1F"/>
    <w:rsid w:val="00651240"/>
    <w:rsid w:val="006512BF"/>
    <w:rsid w:val="0065147F"/>
    <w:rsid w:val="00651703"/>
    <w:rsid w:val="00651763"/>
    <w:rsid w:val="00651915"/>
    <w:rsid w:val="00651927"/>
    <w:rsid w:val="00651C4C"/>
    <w:rsid w:val="00651C94"/>
    <w:rsid w:val="00651E82"/>
    <w:rsid w:val="00652083"/>
    <w:rsid w:val="006521CF"/>
    <w:rsid w:val="00652313"/>
    <w:rsid w:val="006525A5"/>
    <w:rsid w:val="006525AE"/>
    <w:rsid w:val="0065281F"/>
    <w:rsid w:val="00652873"/>
    <w:rsid w:val="00652E47"/>
    <w:rsid w:val="00652E68"/>
    <w:rsid w:val="00652F26"/>
    <w:rsid w:val="00652F78"/>
    <w:rsid w:val="00652FA1"/>
    <w:rsid w:val="006532AD"/>
    <w:rsid w:val="00653426"/>
    <w:rsid w:val="00653750"/>
    <w:rsid w:val="0065393C"/>
    <w:rsid w:val="00653979"/>
    <w:rsid w:val="00653A83"/>
    <w:rsid w:val="00653BF6"/>
    <w:rsid w:val="00653C63"/>
    <w:rsid w:val="006541AE"/>
    <w:rsid w:val="006541B4"/>
    <w:rsid w:val="00654374"/>
    <w:rsid w:val="00654376"/>
    <w:rsid w:val="006544F9"/>
    <w:rsid w:val="00654606"/>
    <w:rsid w:val="00654617"/>
    <w:rsid w:val="00654661"/>
    <w:rsid w:val="0065469D"/>
    <w:rsid w:val="00654875"/>
    <w:rsid w:val="00654A8F"/>
    <w:rsid w:val="00654B6E"/>
    <w:rsid w:val="00654D07"/>
    <w:rsid w:val="006550C2"/>
    <w:rsid w:val="00655282"/>
    <w:rsid w:val="006553BB"/>
    <w:rsid w:val="006554D1"/>
    <w:rsid w:val="00655506"/>
    <w:rsid w:val="006556D8"/>
    <w:rsid w:val="006559DA"/>
    <w:rsid w:val="00655A81"/>
    <w:rsid w:val="00655A9E"/>
    <w:rsid w:val="00655B29"/>
    <w:rsid w:val="00655B86"/>
    <w:rsid w:val="00655D99"/>
    <w:rsid w:val="006560B1"/>
    <w:rsid w:val="006561E6"/>
    <w:rsid w:val="00656492"/>
    <w:rsid w:val="00656528"/>
    <w:rsid w:val="006566EB"/>
    <w:rsid w:val="0065683D"/>
    <w:rsid w:val="006569E3"/>
    <w:rsid w:val="00656C0F"/>
    <w:rsid w:val="00656C65"/>
    <w:rsid w:val="00656D3A"/>
    <w:rsid w:val="00656DB2"/>
    <w:rsid w:val="006571B6"/>
    <w:rsid w:val="0065745C"/>
    <w:rsid w:val="00657685"/>
    <w:rsid w:val="006576CB"/>
    <w:rsid w:val="006577AB"/>
    <w:rsid w:val="00657929"/>
    <w:rsid w:val="00657984"/>
    <w:rsid w:val="00657B42"/>
    <w:rsid w:val="00657B6E"/>
    <w:rsid w:val="00657C81"/>
    <w:rsid w:val="00657D45"/>
    <w:rsid w:val="00657D65"/>
    <w:rsid w:val="00657E26"/>
    <w:rsid w:val="00657EB5"/>
    <w:rsid w:val="00660062"/>
    <w:rsid w:val="00660080"/>
    <w:rsid w:val="00660209"/>
    <w:rsid w:val="00660379"/>
    <w:rsid w:val="006603DA"/>
    <w:rsid w:val="00660809"/>
    <w:rsid w:val="00660982"/>
    <w:rsid w:val="00660D47"/>
    <w:rsid w:val="00660E67"/>
    <w:rsid w:val="00660E75"/>
    <w:rsid w:val="00660E8C"/>
    <w:rsid w:val="00660F4D"/>
    <w:rsid w:val="0066104C"/>
    <w:rsid w:val="00661115"/>
    <w:rsid w:val="006611A1"/>
    <w:rsid w:val="006612F4"/>
    <w:rsid w:val="006618C9"/>
    <w:rsid w:val="00661A56"/>
    <w:rsid w:val="00661D87"/>
    <w:rsid w:val="00661DC9"/>
    <w:rsid w:val="00661DDB"/>
    <w:rsid w:val="00661F39"/>
    <w:rsid w:val="006620D7"/>
    <w:rsid w:val="006623A8"/>
    <w:rsid w:val="00662755"/>
    <w:rsid w:val="00662770"/>
    <w:rsid w:val="006628C5"/>
    <w:rsid w:val="006628D6"/>
    <w:rsid w:val="00662944"/>
    <w:rsid w:val="00662AEF"/>
    <w:rsid w:val="00662CED"/>
    <w:rsid w:val="00662E87"/>
    <w:rsid w:val="00663109"/>
    <w:rsid w:val="0066317C"/>
    <w:rsid w:val="00663350"/>
    <w:rsid w:val="00663B19"/>
    <w:rsid w:val="00663C21"/>
    <w:rsid w:val="00663C3B"/>
    <w:rsid w:val="00663DB0"/>
    <w:rsid w:val="00663E9F"/>
    <w:rsid w:val="00663F8A"/>
    <w:rsid w:val="0066421C"/>
    <w:rsid w:val="00664561"/>
    <w:rsid w:val="00664578"/>
    <w:rsid w:val="00664685"/>
    <w:rsid w:val="006646F1"/>
    <w:rsid w:val="00664727"/>
    <w:rsid w:val="006649CC"/>
    <w:rsid w:val="00664BE1"/>
    <w:rsid w:val="00664E08"/>
    <w:rsid w:val="00664EC0"/>
    <w:rsid w:val="006650B7"/>
    <w:rsid w:val="006650CD"/>
    <w:rsid w:val="006651AF"/>
    <w:rsid w:val="006652C1"/>
    <w:rsid w:val="00665417"/>
    <w:rsid w:val="006654C1"/>
    <w:rsid w:val="00665781"/>
    <w:rsid w:val="006658CC"/>
    <w:rsid w:val="00665B0E"/>
    <w:rsid w:val="00665EA9"/>
    <w:rsid w:val="00665F6C"/>
    <w:rsid w:val="006660B6"/>
    <w:rsid w:val="00666749"/>
    <w:rsid w:val="0066688D"/>
    <w:rsid w:val="0066692A"/>
    <w:rsid w:val="00666CA9"/>
    <w:rsid w:val="00666CC4"/>
    <w:rsid w:val="00666E22"/>
    <w:rsid w:val="00666E8C"/>
    <w:rsid w:val="00667020"/>
    <w:rsid w:val="00667047"/>
    <w:rsid w:val="00667156"/>
    <w:rsid w:val="0066724E"/>
    <w:rsid w:val="006674EB"/>
    <w:rsid w:val="00667712"/>
    <w:rsid w:val="00667882"/>
    <w:rsid w:val="00667908"/>
    <w:rsid w:val="006679B7"/>
    <w:rsid w:val="00667AC8"/>
    <w:rsid w:val="00667B4D"/>
    <w:rsid w:val="00667C35"/>
    <w:rsid w:val="00667CDE"/>
    <w:rsid w:val="00667FF8"/>
    <w:rsid w:val="0067008A"/>
    <w:rsid w:val="00670146"/>
    <w:rsid w:val="006701AF"/>
    <w:rsid w:val="00670551"/>
    <w:rsid w:val="0067059E"/>
    <w:rsid w:val="006705A9"/>
    <w:rsid w:val="00670946"/>
    <w:rsid w:val="00670965"/>
    <w:rsid w:val="00670D25"/>
    <w:rsid w:val="00670DD1"/>
    <w:rsid w:val="00670E2C"/>
    <w:rsid w:val="006711C2"/>
    <w:rsid w:val="0067121D"/>
    <w:rsid w:val="006712AC"/>
    <w:rsid w:val="006712B9"/>
    <w:rsid w:val="0067146A"/>
    <w:rsid w:val="00671644"/>
    <w:rsid w:val="006716C6"/>
    <w:rsid w:val="00671807"/>
    <w:rsid w:val="00671A15"/>
    <w:rsid w:val="00671D22"/>
    <w:rsid w:val="00671E82"/>
    <w:rsid w:val="00672139"/>
    <w:rsid w:val="006721F5"/>
    <w:rsid w:val="00672238"/>
    <w:rsid w:val="0067251C"/>
    <w:rsid w:val="006726A0"/>
    <w:rsid w:val="006727EA"/>
    <w:rsid w:val="006729CD"/>
    <w:rsid w:val="00672B28"/>
    <w:rsid w:val="00672B78"/>
    <w:rsid w:val="00672CF9"/>
    <w:rsid w:val="00672DE0"/>
    <w:rsid w:val="0067305A"/>
    <w:rsid w:val="0067355A"/>
    <w:rsid w:val="0067373B"/>
    <w:rsid w:val="0067375B"/>
    <w:rsid w:val="00673A13"/>
    <w:rsid w:val="00673ADD"/>
    <w:rsid w:val="00673B9F"/>
    <w:rsid w:val="00673C95"/>
    <w:rsid w:val="00673E68"/>
    <w:rsid w:val="00673F37"/>
    <w:rsid w:val="006740DC"/>
    <w:rsid w:val="006741B8"/>
    <w:rsid w:val="00674236"/>
    <w:rsid w:val="006742BE"/>
    <w:rsid w:val="0067436D"/>
    <w:rsid w:val="006745FC"/>
    <w:rsid w:val="006746ED"/>
    <w:rsid w:val="006747D3"/>
    <w:rsid w:val="00674D43"/>
    <w:rsid w:val="00674DA5"/>
    <w:rsid w:val="00675040"/>
    <w:rsid w:val="00675142"/>
    <w:rsid w:val="00675158"/>
    <w:rsid w:val="00675385"/>
    <w:rsid w:val="0067567B"/>
    <w:rsid w:val="00675752"/>
    <w:rsid w:val="006757C7"/>
    <w:rsid w:val="0067582E"/>
    <w:rsid w:val="0067597F"/>
    <w:rsid w:val="00675BDF"/>
    <w:rsid w:val="00675C45"/>
    <w:rsid w:val="006760B9"/>
    <w:rsid w:val="006760F8"/>
    <w:rsid w:val="0067613A"/>
    <w:rsid w:val="0067645E"/>
    <w:rsid w:val="00676570"/>
    <w:rsid w:val="00676789"/>
    <w:rsid w:val="006767C8"/>
    <w:rsid w:val="00676840"/>
    <w:rsid w:val="0067688E"/>
    <w:rsid w:val="00676A2C"/>
    <w:rsid w:val="00676AED"/>
    <w:rsid w:val="00676BB2"/>
    <w:rsid w:val="00676DAA"/>
    <w:rsid w:val="00676F8A"/>
    <w:rsid w:val="0067734C"/>
    <w:rsid w:val="00677452"/>
    <w:rsid w:val="006778DA"/>
    <w:rsid w:val="00677942"/>
    <w:rsid w:val="00677A73"/>
    <w:rsid w:val="00677E36"/>
    <w:rsid w:val="00677E88"/>
    <w:rsid w:val="00677F32"/>
    <w:rsid w:val="00677F46"/>
    <w:rsid w:val="00680016"/>
    <w:rsid w:val="006800D3"/>
    <w:rsid w:val="00680559"/>
    <w:rsid w:val="006805D4"/>
    <w:rsid w:val="0068088D"/>
    <w:rsid w:val="00680A5C"/>
    <w:rsid w:val="00680C1F"/>
    <w:rsid w:val="006810E6"/>
    <w:rsid w:val="006810E7"/>
    <w:rsid w:val="00681112"/>
    <w:rsid w:val="00681186"/>
    <w:rsid w:val="006812FE"/>
    <w:rsid w:val="00681664"/>
    <w:rsid w:val="00681828"/>
    <w:rsid w:val="006819C8"/>
    <w:rsid w:val="00681D04"/>
    <w:rsid w:val="00681D68"/>
    <w:rsid w:val="00681D6B"/>
    <w:rsid w:val="00681FF6"/>
    <w:rsid w:val="00682298"/>
    <w:rsid w:val="006824B9"/>
    <w:rsid w:val="00682560"/>
    <w:rsid w:val="00682624"/>
    <w:rsid w:val="006827C8"/>
    <w:rsid w:val="006829A5"/>
    <w:rsid w:val="00682A84"/>
    <w:rsid w:val="00682AE6"/>
    <w:rsid w:val="00682AED"/>
    <w:rsid w:val="00682B63"/>
    <w:rsid w:val="00682CA3"/>
    <w:rsid w:val="00682CAF"/>
    <w:rsid w:val="00682CBE"/>
    <w:rsid w:val="00682CD4"/>
    <w:rsid w:val="00682E68"/>
    <w:rsid w:val="006830B4"/>
    <w:rsid w:val="006830FA"/>
    <w:rsid w:val="006831DD"/>
    <w:rsid w:val="006832C9"/>
    <w:rsid w:val="00683319"/>
    <w:rsid w:val="006833AD"/>
    <w:rsid w:val="00683595"/>
    <w:rsid w:val="0068374C"/>
    <w:rsid w:val="00683764"/>
    <w:rsid w:val="0068378C"/>
    <w:rsid w:val="00683813"/>
    <w:rsid w:val="006838AE"/>
    <w:rsid w:val="0068396D"/>
    <w:rsid w:val="00683CD9"/>
    <w:rsid w:val="00683D2C"/>
    <w:rsid w:val="00683D41"/>
    <w:rsid w:val="00683F76"/>
    <w:rsid w:val="0068433F"/>
    <w:rsid w:val="00684430"/>
    <w:rsid w:val="006844EF"/>
    <w:rsid w:val="006845F4"/>
    <w:rsid w:val="0068481E"/>
    <w:rsid w:val="00684C22"/>
    <w:rsid w:val="00684DD5"/>
    <w:rsid w:val="00684E75"/>
    <w:rsid w:val="00684F92"/>
    <w:rsid w:val="00685068"/>
    <w:rsid w:val="006850BF"/>
    <w:rsid w:val="0068523D"/>
    <w:rsid w:val="006853AD"/>
    <w:rsid w:val="006854CA"/>
    <w:rsid w:val="006856B9"/>
    <w:rsid w:val="00685712"/>
    <w:rsid w:val="0068591D"/>
    <w:rsid w:val="00685A63"/>
    <w:rsid w:val="00685B0D"/>
    <w:rsid w:val="00685F14"/>
    <w:rsid w:val="00686087"/>
    <w:rsid w:val="00686091"/>
    <w:rsid w:val="00686230"/>
    <w:rsid w:val="006864B7"/>
    <w:rsid w:val="006868EF"/>
    <w:rsid w:val="00686909"/>
    <w:rsid w:val="00686A00"/>
    <w:rsid w:val="00686A27"/>
    <w:rsid w:val="00686ADD"/>
    <w:rsid w:val="00686B41"/>
    <w:rsid w:val="00686BBF"/>
    <w:rsid w:val="00686DC2"/>
    <w:rsid w:val="00686DE4"/>
    <w:rsid w:val="00686EE0"/>
    <w:rsid w:val="00686F1B"/>
    <w:rsid w:val="00687210"/>
    <w:rsid w:val="00687366"/>
    <w:rsid w:val="0068762E"/>
    <w:rsid w:val="006876FC"/>
    <w:rsid w:val="00687B26"/>
    <w:rsid w:val="00687C12"/>
    <w:rsid w:val="00687C99"/>
    <w:rsid w:val="00687DB2"/>
    <w:rsid w:val="00687E68"/>
    <w:rsid w:val="00687F1F"/>
    <w:rsid w:val="00690008"/>
    <w:rsid w:val="006903BE"/>
    <w:rsid w:val="006904B9"/>
    <w:rsid w:val="00690604"/>
    <w:rsid w:val="0069072F"/>
    <w:rsid w:val="00690B9C"/>
    <w:rsid w:val="00690CD8"/>
    <w:rsid w:val="00690F9B"/>
    <w:rsid w:val="0069103D"/>
    <w:rsid w:val="006910A8"/>
    <w:rsid w:val="0069115A"/>
    <w:rsid w:val="006911B8"/>
    <w:rsid w:val="0069124E"/>
    <w:rsid w:val="006912AD"/>
    <w:rsid w:val="00691365"/>
    <w:rsid w:val="00691440"/>
    <w:rsid w:val="0069151C"/>
    <w:rsid w:val="00691B58"/>
    <w:rsid w:val="00691B7B"/>
    <w:rsid w:val="00691BBD"/>
    <w:rsid w:val="00691DA7"/>
    <w:rsid w:val="0069208A"/>
    <w:rsid w:val="006921CE"/>
    <w:rsid w:val="0069273A"/>
    <w:rsid w:val="0069293F"/>
    <w:rsid w:val="00692DDE"/>
    <w:rsid w:val="00693103"/>
    <w:rsid w:val="00693212"/>
    <w:rsid w:val="006932DA"/>
    <w:rsid w:val="00693391"/>
    <w:rsid w:val="00693403"/>
    <w:rsid w:val="00693599"/>
    <w:rsid w:val="006937D3"/>
    <w:rsid w:val="006937DC"/>
    <w:rsid w:val="00693880"/>
    <w:rsid w:val="00693EF5"/>
    <w:rsid w:val="00694386"/>
    <w:rsid w:val="00694403"/>
    <w:rsid w:val="00694756"/>
    <w:rsid w:val="0069499E"/>
    <w:rsid w:val="00694A62"/>
    <w:rsid w:val="00694BC1"/>
    <w:rsid w:val="00694D3C"/>
    <w:rsid w:val="00694D44"/>
    <w:rsid w:val="00694D6C"/>
    <w:rsid w:val="006953CE"/>
    <w:rsid w:val="00695776"/>
    <w:rsid w:val="00695922"/>
    <w:rsid w:val="0069593F"/>
    <w:rsid w:val="00695EF7"/>
    <w:rsid w:val="00695F14"/>
    <w:rsid w:val="00696008"/>
    <w:rsid w:val="006961B9"/>
    <w:rsid w:val="006964BA"/>
    <w:rsid w:val="006965F5"/>
    <w:rsid w:val="006966D8"/>
    <w:rsid w:val="00696950"/>
    <w:rsid w:val="00696A33"/>
    <w:rsid w:val="0069705A"/>
    <w:rsid w:val="006978EF"/>
    <w:rsid w:val="00697AAC"/>
    <w:rsid w:val="00697B50"/>
    <w:rsid w:val="00697D59"/>
    <w:rsid w:val="00697D6F"/>
    <w:rsid w:val="006A0099"/>
    <w:rsid w:val="006A015E"/>
    <w:rsid w:val="006A048C"/>
    <w:rsid w:val="006A04BC"/>
    <w:rsid w:val="006A0623"/>
    <w:rsid w:val="006A0717"/>
    <w:rsid w:val="006A074A"/>
    <w:rsid w:val="006A077E"/>
    <w:rsid w:val="006A08FC"/>
    <w:rsid w:val="006A0916"/>
    <w:rsid w:val="006A099B"/>
    <w:rsid w:val="006A099E"/>
    <w:rsid w:val="006A0D19"/>
    <w:rsid w:val="006A0FF7"/>
    <w:rsid w:val="006A1134"/>
    <w:rsid w:val="006A116F"/>
    <w:rsid w:val="006A128D"/>
    <w:rsid w:val="006A145B"/>
    <w:rsid w:val="006A166A"/>
    <w:rsid w:val="006A1759"/>
    <w:rsid w:val="006A1862"/>
    <w:rsid w:val="006A199E"/>
    <w:rsid w:val="006A19E6"/>
    <w:rsid w:val="006A1A29"/>
    <w:rsid w:val="006A1A65"/>
    <w:rsid w:val="006A1B2C"/>
    <w:rsid w:val="006A1B7F"/>
    <w:rsid w:val="006A1BB7"/>
    <w:rsid w:val="006A1C23"/>
    <w:rsid w:val="006A1E0D"/>
    <w:rsid w:val="006A20D2"/>
    <w:rsid w:val="006A2254"/>
    <w:rsid w:val="006A2373"/>
    <w:rsid w:val="006A25D2"/>
    <w:rsid w:val="006A2694"/>
    <w:rsid w:val="006A2731"/>
    <w:rsid w:val="006A2908"/>
    <w:rsid w:val="006A2F27"/>
    <w:rsid w:val="006A3080"/>
    <w:rsid w:val="006A3101"/>
    <w:rsid w:val="006A3621"/>
    <w:rsid w:val="006A3844"/>
    <w:rsid w:val="006A3909"/>
    <w:rsid w:val="006A3B1D"/>
    <w:rsid w:val="006A3C3A"/>
    <w:rsid w:val="006A4186"/>
    <w:rsid w:val="006A41DC"/>
    <w:rsid w:val="006A4416"/>
    <w:rsid w:val="006A464A"/>
    <w:rsid w:val="006A48FB"/>
    <w:rsid w:val="006A4914"/>
    <w:rsid w:val="006A4973"/>
    <w:rsid w:val="006A4AB2"/>
    <w:rsid w:val="006A4D67"/>
    <w:rsid w:val="006A4EEA"/>
    <w:rsid w:val="006A4F66"/>
    <w:rsid w:val="006A4FF6"/>
    <w:rsid w:val="006A5171"/>
    <w:rsid w:val="006A52B9"/>
    <w:rsid w:val="006A53F7"/>
    <w:rsid w:val="006A5461"/>
    <w:rsid w:val="006A5489"/>
    <w:rsid w:val="006A5502"/>
    <w:rsid w:val="006A5DFB"/>
    <w:rsid w:val="006A5E74"/>
    <w:rsid w:val="006A5F02"/>
    <w:rsid w:val="006A619D"/>
    <w:rsid w:val="006A6380"/>
    <w:rsid w:val="006A6397"/>
    <w:rsid w:val="006A6466"/>
    <w:rsid w:val="006A65E6"/>
    <w:rsid w:val="006A6665"/>
    <w:rsid w:val="006A6B31"/>
    <w:rsid w:val="006A6CFE"/>
    <w:rsid w:val="006A6D65"/>
    <w:rsid w:val="006A7221"/>
    <w:rsid w:val="006A7243"/>
    <w:rsid w:val="006A7376"/>
    <w:rsid w:val="006A73CE"/>
    <w:rsid w:val="006A74FE"/>
    <w:rsid w:val="006A7744"/>
    <w:rsid w:val="006A7754"/>
    <w:rsid w:val="006A7CD0"/>
    <w:rsid w:val="006A7FB5"/>
    <w:rsid w:val="006B0171"/>
    <w:rsid w:val="006B01A5"/>
    <w:rsid w:val="006B026D"/>
    <w:rsid w:val="006B0362"/>
    <w:rsid w:val="006B03CA"/>
    <w:rsid w:val="006B055D"/>
    <w:rsid w:val="006B08CB"/>
    <w:rsid w:val="006B0F19"/>
    <w:rsid w:val="006B1000"/>
    <w:rsid w:val="006B10F6"/>
    <w:rsid w:val="006B12C2"/>
    <w:rsid w:val="006B141F"/>
    <w:rsid w:val="006B14BE"/>
    <w:rsid w:val="006B1676"/>
    <w:rsid w:val="006B1E1F"/>
    <w:rsid w:val="006B1E89"/>
    <w:rsid w:val="006B1FFD"/>
    <w:rsid w:val="006B20D0"/>
    <w:rsid w:val="006B2104"/>
    <w:rsid w:val="006B2379"/>
    <w:rsid w:val="006B24DC"/>
    <w:rsid w:val="006B2523"/>
    <w:rsid w:val="006B2748"/>
    <w:rsid w:val="006B2957"/>
    <w:rsid w:val="006B29CF"/>
    <w:rsid w:val="006B2A1B"/>
    <w:rsid w:val="006B3069"/>
    <w:rsid w:val="006B3173"/>
    <w:rsid w:val="006B371B"/>
    <w:rsid w:val="006B391B"/>
    <w:rsid w:val="006B3AD1"/>
    <w:rsid w:val="006B3AE8"/>
    <w:rsid w:val="006B3B05"/>
    <w:rsid w:val="006B3B20"/>
    <w:rsid w:val="006B3CFA"/>
    <w:rsid w:val="006B3FA8"/>
    <w:rsid w:val="006B4319"/>
    <w:rsid w:val="006B43C7"/>
    <w:rsid w:val="006B46EA"/>
    <w:rsid w:val="006B4898"/>
    <w:rsid w:val="006B4AA1"/>
    <w:rsid w:val="006B4B6A"/>
    <w:rsid w:val="006B4CC0"/>
    <w:rsid w:val="006B4CF8"/>
    <w:rsid w:val="006B4D8E"/>
    <w:rsid w:val="006B4E66"/>
    <w:rsid w:val="006B4F9E"/>
    <w:rsid w:val="006B52DC"/>
    <w:rsid w:val="006B553F"/>
    <w:rsid w:val="006B56C5"/>
    <w:rsid w:val="006B5940"/>
    <w:rsid w:val="006B59A3"/>
    <w:rsid w:val="006B59F4"/>
    <w:rsid w:val="006B5E5E"/>
    <w:rsid w:val="006B6115"/>
    <w:rsid w:val="006B62AE"/>
    <w:rsid w:val="006B6414"/>
    <w:rsid w:val="006B66CF"/>
    <w:rsid w:val="006B6743"/>
    <w:rsid w:val="006B67A8"/>
    <w:rsid w:val="006B6AAA"/>
    <w:rsid w:val="006B7021"/>
    <w:rsid w:val="006B7039"/>
    <w:rsid w:val="006B70E5"/>
    <w:rsid w:val="006B727A"/>
    <w:rsid w:val="006B73EE"/>
    <w:rsid w:val="006B7532"/>
    <w:rsid w:val="006B759F"/>
    <w:rsid w:val="006B7927"/>
    <w:rsid w:val="006B79EC"/>
    <w:rsid w:val="006B7A6A"/>
    <w:rsid w:val="006B7B44"/>
    <w:rsid w:val="006B7D3A"/>
    <w:rsid w:val="006B7F79"/>
    <w:rsid w:val="006C0082"/>
    <w:rsid w:val="006C0116"/>
    <w:rsid w:val="006C01AA"/>
    <w:rsid w:val="006C01DD"/>
    <w:rsid w:val="006C0358"/>
    <w:rsid w:val="006C0425"/>
    <w:rsid w:val="006C0709"/>
    <w:rsid w:val="006C07E7"/>
    <w:rsid w:val="006C0971"/>
    <w:rsid w:val="006C10F0"/>
    <w:rsid w:val="006C11C8"/>
    <w:rsid w:val="006C123F"/>
    <w:rsid w:val="006C144E"/>
    <w:rsid w:val="006C146B"/>
    <w:rsid w:val="006C184C"/>
    <w:rsid w:val="006C186B"/>
    <w:rsid w:val="006C193D"/>
    <w:rsid w:val="006C1CA1"/>
    <w:rsid w:val="006C1D0B"/>
    <w:rsid w:val="006C1F02"/>
    <w:rsid w:val="006C2061"/>
    <w:rsid w:val="006C21A0"/>
    <w:rsid w:val="006C22BB"/>
    <w:rsid w:val="006C22EC"/>
    <w:rsid w:val="006C24F1"/>
    <w:rsid w:val="006C25E0"/>
    <w:rsid w:val="006C2609"/>
    <w:rsid w:val="006C2640"/>
    <w:rsid w:val="006C26EE"/>
    <w:rsid w:val="006C29A1"/>
    <w:rsid w:val="006C2A2F"/>
    <w:rsid w:val="006C2DCF"/>
    <w:rsid w:val="006C2EA7"/>
    <w:rsid w:val="006C3188"/>
    <w:rsid w:val="006C35C6"/>
    <w:rsid w:val="006C35E7"/>
    <w:rsid w:val="006C36BB"/>
    <w:rsid w:val="006C36C3"/>
    <w:rsid w:val="006C3A45"/>
    <w:rsid w:val="006C3AD9"/>
    <w:rsid w:val="006C3AF0"/>
    <w:rsid w:val="006C3E3A"/>
    <w:rsid w:val="006C418B"/>
    <w:rsid w:val="006C4211"/>
    <w:rsid w:val="006C4233"/>
    <w:rsid w:val="006C443D"/>
    <w:rsid w:val="006C4545"/>
    <w:rsid w:val="006C4A83"/>
    <w:rsid w:val="006C4D70"/>
    <w:rsid w:val="006C4FA4"/>
    <w:rsid w:val="006C537C"/>
    <w:rsid w:val="006C54C8"/>
    <w:rsid w:val="006C564D"/>
    <w:rsid w:val="006C5673"/>
    <w:rsid w:val="006C57A1"/>
    <w:rsid w:val="006C57B4"/>
    <w:rsid w:val="006C5803"/>
    <w:rsid w:val="006C5A86"/>
    <w:rsid w:val="006C5AB3"/>
    <w:rsid w:val="006C5B2F"/>
    <w:rsid w:val="006C5F3A"/>
    <w:rsid w:val="006C612B"/>
    <w:rsid w:val="006C6456"/>
    <w:rsid w:val="006C6925"/>
    <w:rsid w:val="006C6F00"/>
    <w:rsid w:val="006C6F3C"/>
    <w:rsid w:val="006C7A80"/>
    <w:rsid w:val="006C7AFB"/>
    <w:rsid w:val="006C7D5A"/>
    <w:rsid w:val="006C7EC5"/>
    <w:rsid w:val="006C7F45"/>
    <w:rsid w:val="006D0589"/>
    <w:rsid w:val="006D0629"/>
    <w:rsid w:val="006D0739"/>
    <w:rsid w:val="006D07EF"/>
    <w:rsid w:val="006D0809"/>
    <w:rsid w:val="006D0A41"/>
    <w:rsid w:val="006D0B01"/>
    <w:rsid w:val="006D0B61"/>
    <w:rsid w:val="006D0D27"/>
    <w:rsid w:val="006D0D3C"/>
    <w:rsid w:val="006D0DC1"/>
    <w:rsid w:val="006D1138"/>
    <w:rsid w:val="006D12A0"/>
    <w:rsid w:val="006D132E"/>
    <w:rsid w:val="006D14EB"/>
    <w:rsid w:val="006D166A"/>
    <w:rsid w:val="006D16FF"/>
    <w:rsid w:val="006D17C4"/>
    <w:rsid w:val="006D2221"/>
    <w:rsid w:val="006D22B1"/>
    <w:rsid w:val="006D23B6"/>
    <w:rsid w:val="006D2603"/>
    <w:rsid w:val="006D277B"/>
    <w:rsid w:val="006D2BE2"/>
    <w:rsid w:val="006D2D01"/>
    <w:rsid w:val="006D2D39"/>
    <w:rsid w:val="006D2DF3"/>
    <w:rsid w:val="006D2EE9"/>
    <w:rsid w:val="006D2F61"/>
    <w:rsid w:val="006D3186"/>
    <w:rsid w:val="006D31B5"/>
    <w:rsid w:val="006D323B"/>
    <w:rsid w:val="006D32BF"/>
    <w:rsid w:val="006D3420"/>
    <w:rsid w:val="006D3460"/>
    <w:rsid w:val="006D34C8"/>
    <w:rsid w:val="006D3549"/>
    <w:rsid w:val="006D35EC"/>
    <w:rsid w:val="006D3663"/>
    <w:rsid w:val="006D39AE"/>
    <w:rsid w:val="006D3A3E"/>
    <w:rsid w:val="006D3A92"/>
    <w:rsid w:val="006D3DA8"/>
    <w:rsid w:val="006D40A9"/>
    <w:rsid w:val="006D40FC"/>
    <w:rsid w:val="006D41DE"/>
    <w:rsid w:val="006D441B"/>
    <w:rsid w:val="006D4B58"/>
    <w:rsid w:val="006D4B89"/>
    <w:rsid w:val="006D4BA8"/>
    <w:rsid w:val="006D4C18"/>
    <w:rsid w:val="006D4D3C"/>
    <w:rsid w:val="006D4D46"/>
    <w:rsid w:val="006D4FAA"/>
    <w:rsid w:val="006D500D"/>
    <w:rsid w:val="006D519B"/>
    <w:rsid w:val="006D54E9"/>
    <w:rsid w:val="006D56B3"/>
    <w:rsid w:val="006D5941"/>
    <w:rsid w:val="006D5CC4"/>
    <w:rsid w:val="006D5F02"/>
    <w:rsid w:val="006D66AB"/>
    <w:rsid w:val="006D677B"/>
    <w:rsid w:val="006D6830"/>
    <w:rsid w:val="006D6998"/>
    <w:rsid w:val="006D69F2"/>
    <w:rsid w:val="006D6A43"/>
    <w:rsid w:val="006D6B14"/>
    <w:rsid w:val="006D6C18"/>
    <w:rsid w:val="006D6EDD"/>
    <w:rsid w:val="006D7377"/>
    <w:rsid w:val="006D73EB"/>
    <w:rsid w:val="006D7441"/>
    <w:rsid w:val="006D74C3"/>
    <w:rsid w:val="006D7683"/>
    <w:rsid w:val="006D79D8"/>
    <w:rsid w:val="006D7A2A"/>
    <w:rsid w:val="006D7B64"/>
    <w:rsid w:val="006D7BA7"/>
    <w:rsid w:val="006D7C47"/>
    <w:rsid w:val="006D7CB6"/>
    <w:rsid w:val="006D7D0F"/>
    <w:rsid w:val="006D7D25"/>
    <w:rsid w:val="006D7F90"/>
    <w:rsid w:val="006E00EA"/>
    <w:rsid w:val="006E08CF"/>
    <w:rsid w:val="006E0BF9"/>
    <w:rsid w:val="006E0C82"/>
    <w:rsid w:val="006E0CFE"/>
    <w:rsid w:val="006E0D7D"/>
    <w:rsid w:val="006E0E00"/>
    <w:rsid w:val="006E12A9"/>
    <w:rsid w:val="006E13DB"/>
    <w:rsid w:val="006E13EE"/>
    <w:rsid w:val="006E1422"/>
    <w:rsid w:val="006E1681"/>
    <w:rsid w:val="006E16B3"/>
    <w:rsid w:val="006E1779"/>
    <w:rsid w:val="006E1848"/>
    <w:rsid w:val="006E189C"/>
    <w:rsid w:val="006E189E"/>
    <w:rsid w:val="006E1A77"/>
    <w:rsid w:val="006E1BBB"/>
    <w:rsid w:val="006E1D4A"/>
    <w:rsid w:val="006E1E64"/>
    <w:rsid w:val="006E20CE"/>
    <w:rsid w:val="006E22FD"/>
    <w:rsid w:val="006E2708"/>
    <w:rsid w:val="006E2823"/>
    <w:rsid w:val="006E28A1"/>
    <w:rsid w:val="006E2916"/>
    <w:rsid w:val="006E2C94"/>
    <w:rsid w:val="006E2CD2"/>
    <w:rsid w:val="006E2E02"/>
    <w:rsid w:val="006E2E91"/>
    <w:rsid w:val="006E2F79"/>
    <w:rsid w:val="006E3102"/>
    <w:rsid w:val="006E3285"/>
    <w:rsid w:val="006E33FA"/>
    <w:rsid w:val="006E35EE"/>
    <w:rsid w:val="006E3616"/>
    <w:rsid w:val="006E3BF9"/>
    <w:rsid w:val="006E3CEC"/>
    <w:rsid w:val="006E3F81"/>
    <w:rsid w:val="006E423B"/>
    <w:rsid w:val="006E476F"/>
    <w:rsid w:val="006E479B"/>
    <w:rsid w:val="006E47ED"/>
    <w:rsid w:val="006E4C10"/>
    <w:rsid w:val="006E4C51"/>
    <w:rsid w:val="006E4CF0"/>
    <w:rsid w:val="006E4DBD"/>
    <w:rsid w:val="006E4DD7"/>
    <w:rsid w:val="006E5038"/>
    <w:rsid w:val="006E508B"/>
    <w:rsid w:val="006E509B"/>
    <w:rsid w:val="006E51E7"/>
    <w:rsid w:val="006E534E"/>
    <w:rsid w:val="006E55C6"/>
    <w:rsid w:val="006E57DA"/>
    <w:rsid w:val="006E5A4B"/>
    <w:rsid w:val="006E5C0E"/>
    <w:rsid w:val="006E5D22"/>
    <w:rsid w:val="006E5E17"/>
    <w:rsid w:val="006E6228"/>
    <w:rsid w:val="006E648A"/>
    <w:rsid w:val="006E650E"/>
    <w:rsid w:val="006E67E2"/>
    <w:rsid w:val="006E68FD"/>
    <w:rsid w:val="006E6B23"/>
    <w:rsid w:val="006E6B5C"/>
    <w:rsid w:val="006E6E21"/>
    <w:rsid w:val="006E6E47"/>
    <w:rsid w:val="006E6E90"/>
    <w:rsid w:val="006E70F9"/>
    <w:rsid w:val="006E714A"/>
    <w:rsid w:val="006E728B"/>
    <w:rsid w:val="006E7313"/>
    <w:rsid w:val="006E741B"/>
    <w:rsid w:val="006E7479"/>
    <w:rsid w:val="006E759E"/>
    <w:rsid w:val="006E7681"/>
    <w:rsid w:val="006E78E3"/>
    <w:rsid w:val="006E7A78"/>
    <w:rsid w:val="006E7AE5"/>
    <w:rsid w:val="006E7B2C"/>
    <w:rsid w:val="006F0278"/>
    <w:rsid w:val="006F0382"/>
    <w:rsid w:val="006F03A3"/>
    <w:rsid w:val="006F0648"/>
    <w:rsid w:val="006F086E"/>
    <w:rsid w:val="006F09C0"/>
    <w:rsid w:val="006F0D6A"/>
    <w:rsid w:val="006F0D86"/>
    <w:rsid w:val="006F10D1"/>
    <w:rsid w:val="006F126B"/>
    <w:rsid w:val="006F13B7"/>
    <w:rsid w:val="006F1631"/>
    <w:rsid w:val="006F166A"/>
    <w:rsid w:val="006F1674"/>
    <w:rsid w:val="006F1A02"/>
    <w:rsid w:val="006F1A75"/>
    <w:rsid w:val="006F1AD7"/>
    <w:rsid w:val="006F1CEB"/>
    <w:rsid w:val="006F1DBC"/>
    <w:rsid w:val="006F209B"/>
    <w:rsid w:val="006F2142"/>
    <w:rsid w:val="006F24FC"/>
    <w:rsid w:val="006F25EE"/>
    <w:rsid w:val="006F2693"/>
    <w:rsid w:val="006F27A8"/>
    <w:rsid w:val="006F27F5"/>
    <w:rsid w:val="006F29D1"/>
    <w:rsid w:val="006F2B66"/>
    <w:rsid w:val="006F2D61"/>
    <w:rsid w:val="006F2ED7"/>
    <w:rsid w:val="006F3126"/>
    <w:rsid w:val="006F31CB"/>
    <w:rsid w:val="006F3293"/>
    <w:rsid w:val="006F3625"/>
    <w:rsid w:val="006F3794"/>
    <w:rsid w:val="006F37A8"/>
    <w:rsid w:val="006F3CD0"/>
    <w:rsid w:val="006F3F10"/>
    <w:rsid w:val="006F4007"/>
    <w:rsid w:val="006F4089"/>
    <w:rsid w:val="006F428E"/>
    <w:rsid w:val="006F4335"/>
    <w:rsid w:val="006F4544"/>
    <w:rsid w:val="006F47CB"/>
    <w:rsid w:val="006F4A24"/>
    <w:rsid w:val="006F4C21"/>
    <w:rsid w:val="006F4C89"/>
    <w:rsid w:val="006F4E92"/>
    <w:rsid w:val="006F4F46"/>
    <w:rsid w:val="006F50D7"/>
    <w:rsid w:val="006F51B1"/>
    <w:rsid w:val="006F52D6"/>
    <w:rsid w:val="006F546C"/>
    <w:rsid w:val="006F54EA"/>
    <w:rsid w:val="006F582E"/>
    <w:rsid w:val="006F5911"/>
    <w:rsid w:val="006F5F17"/>
    <w:rsid w:val="006F5F91"/>
    <w:rsid w:val="006F60A2"/>
    <w:rsid w:val="006F61A0"/>
    <w:rsid w:val="006F62CE"/>
    <w:rsid w:val="006F6331"/>
    <w:rsid w:val="006F63E9"/>
    <w:rsid w:val="006F642E"/>
    <w:rsid w:val="006F6509"/>
    <w:rsid w:val="006F6612"/>
    <w:rsid w:val="006F674E"/>
    <w:rsid w:val="006F6904"/>
    <w:rsid w:val="006F6A82"/>
    <w:rsid w:val="006F6AD8"/>
    <w:rsid w:val="006F6C05"/>
    <w:rsid w:val="006F6F24"/>
    <w:rsid w:val="006F6F6B"/>
    <w:rsid w:val="006F6F86"/>
    <w:rsid w:val="006F6FAF"/>
    <w:rsid w:val="006F70D7"/>
    <w:rsid w:val="006F730B"/>
    <w:rsid w:val="006F731E"/>
    <w:rsid w:val="006F74EE"/>
    <w:rsid w:val="006F781B"/>
    <w:rsid w:val="006F79E8"/>
    <w:rsid w:val="006F7B75"/>
    <w:rsid w:val="006F7BDB"/>
    <w:rsid w:val="006F7E4E"/>
    <w:rsid w:val="006F7EDA"/>
    <w:rsid w:val="006F7EDF"/>
    <w:rsid w:val="00700084"/>
    <w:rsid w:val="00700308"/>
    <w:rsid w:val="0070030E"/>
    <w:rsid w:val="00700724"/>
    <w:rsid w:val="0070077D"/>
    <w:rsid w:val="007009A8"/>
    <w:rsid w:val="00700BF2"/>
    <w:rsid w:val="00700F54"/>
    <w:rsid w:val="007010A2"/>
    <w:rsid w:val="00701184"/>
    <w:rsid w:val="007011B3"/>
    <w:rsid w:val="00701255"/>
    <w:rsid w:val="0070137E"/>
    <w:rsid w:val="00701498"/>
    <w:rsid w:val="007014C2"/>
    <w:rsid w:val="00701602"/>
    <w:rsid w:val="00701632"/>
    <w:rsid w:val="007016E0"/>
    <w:rsid w:val="00701751"/>
    <w:rsid w:val="0070178F"/>
    <w:rsid w:val="00701843"/>
    <w:rsid w:val="007018DF"/>
    <w:rsid w:val="00701AB5"/>
    <w:rsid w:val="00701AC0"/>
    <w:rsid w:val="00701C34"/>
    <w:rsid w:val="00701C8C"/>
    <w:rsid w:val="00701CD5"/>
    <w:rsid w:val="00701DF2"/>
    <w:rsid w:val="00702297"/>
    <w:rsid w:val="007022F3"/>
    <w:rsid w:val="00702336"/>
    <w:rsid w:val="00702342"/>
    <w:rsid w:val="00702346"/>
    <w:rsid w:val="00702380"/>
    <w:rsid w:val="00702625"/>
    <w:rsid w:val="007026D6"/>
    <w:rsid w:val="007027E0"/>
    <w:rsid w:val="00702B00"/>
    <w:rsid w:val="00702DFF"/>
    <w:rsid w:val="00702E3B"/>
    <w:rsid w:val="00702F87"/>
    <w:rsid w:val="0070316C"/>
    <w:rsid w:val="00703266"/>
    <w:rsid w:val="00703499"/>
    <w:rsid w:val="007034A5"/>
    <w:rsid w:val="007035A6"/>
    <w:rsid w:val="007035FE"/>
    <w:rsid w:val="00703617"/>
    <w:rsid w:val="007036A3"/>
    <w:rsid w:val="007037B4"/>
    <w:rsid w:val="00703835"/>
    <w:rsid w:val="007039BA"/>
    <w:rsid w:val="00703B3E"/>
    <w:rsid w:val="00703E13"/>
    <w:rsid w:val="00703F52"/>
    <w:rsid w:val="00704563"/>
    <w:rsid w:val="007045AC"/>
    <w:rsid w:val="00704724"/>
    <w:rsid w:val="00704B32"/>
    <w:rsid w:val="00704B75"/>
    <w:rsid w:val="00704C27"/>
    <w:rsid w:val="00704F5D"/>
    <w:rsid w:val="007056CA"/>
    <w:rsid w:val="007056E8"/>
    <w:rsid w:val="007058E9"/>
    <w:rsid w:val="00705DEE"/>
    <w:rsid w:val="00705DF3"/>
    <w:rsid w:val="00705E4D"/>
    <w:rsid w:val="007065BE"/>
    <w:rsid w:val="007065CC"/>
    <w:rsid w:val="00706663"/>
    <w:rsid w:val="007066FA"/>
    <w:rsid w:val="007067D2"/>
    <w:rsid w:val="007069CE"/>
    <w:rsid w:val="00706A9F"/>
    <w:rsid w:val="00706B0C"/>
    <w:rsid w:val="00706DCB"/>
    <w:rsid w:val="00706DE0"/>
    <w:rsid w:val="00706EFC"/>
    <w:rsid w:val="0070735F"/>
    <w:rsid w:val="00707440"/>
    <w:rsid w:val="0070756D"/>
    <w:rsid w:val="0070759E"/>
    <w:rsid w:val="0070765D"/>
    <w:rsid w:val="00707717"/>
    <w:rsid w:val="00707A28"/>
    <w:rsid w:val="00707AFC"/>
    <w:rsid w:val="00707E75"/>
    <w:rsid w:val="00707E7D"/>
    <w:rsid w:val="00707F73"/>
    <w:rsid w:val="00710273"/>
    <w:rsid w:val="0071042A"/>
    <w:rsid w:val="0071083D"/>
    <w:rsid w:val="00710874"/>
    <w:rsid w:val="00710969"/>
    <w:rsid w:val="00710C65"/>
    <w:rsid w:val="00710FB3"/>
    <w:rsid w:val="00711104"/>
    <w:rsid w:val="0071110F"/>
    <w:rsid w:val="007111B8"/>
    <w:rsid w:val="007111C0"/>
    <w:rsid w:val="007113FE"/>
    <w:rsid w:val="00711561"/>
    <w:rsid w:val="0071160E"/>
    <w:rsid w:val="00711676"/>
    <w:rsid w:val="00711A39"/>
    <w:rsid w:val="00711C5B"/>
    <w:rsid w:val="00711C9B"/>
    <w:rsid w:val="00711DEA"/>
    <w:rsid w:val="00711EFA"/>
    <w:rsid w:val="0071219C"/>
    <w:rsid w:val="0071246F"/>
    <w:rsid w:val="00712757"/>
    <w:rsid w:val="00712830"/>
    <w:rsid w:val="00712B2D"/>
    <w:rsid w:val="00712B45"/>
    <w:rsid w:val="007131D6"/>
    <w:rsid w:val="007131D7"/>
    <w:rsid w:val="00713218"/>
    <w:rsid w:val="00713383"/>
    <w:rsid w:val="00713389"/>
    <w:rsid w:val="00713536"/>
    <w:rsid w:val="007135B7"/>
    <w:rsid w:val="00713E22"/>
    <w:rsid w:val="00714003"/>
    <w:rsid w:val="0071405D"/>
    <w:rsid w:val="00714094"/>
    <w:rsid w:val="007140BA"/>
    <w:rsid w:val="007142E9"/>
    <w:rsid w:val="007143B7"/>
    <w:rsid w:val="007143CE"/>
    <w:rsid w:val="007145B9"/>
    <w:rsid w:val="0071462C"/>
    <w:rsid w:val="0071470C"/>
    <w:rsid w:val="00714753"/>
    <w:rsid w:val="007148D8"/>
    <w:rsid w:val="00714A1C"/>
    <w:rsid w:val="00714AC8"/>
    <w:rsid w:val="00714B5C"/>
    <w:rsid w:val="00714C27"/>
    <w:rsid w:val="00714DFD"/>
    <w:rsid w:val="00714EFC"/>
    <w:rsid w:val="0071507E"/>
    <w:rsid w:val="007152B0"/>
    <w:rsid w:val="007157BA"/>
    <w:rsid w:val="007159C1"/>
    <w:rsid w:val="00715AAC"/>
    <w:rsid w:val="00715D29"/>
    <w:rsid w:val="007160D9"/>
    <w:rsid w:val="007162FD"/>
    <w:rsid w:val="00716596"/>
    <w:rsid w:val="00716B25"/>
    <w:rsid w:val="00716D64"/>
    <w:rsid w:val="007171B1"/>
    <w:rsid w:val="0071721E"/>
    <w:rsid w:val="007172D3"/>
    <w:rsid w:val="00717460"/>
    <w:rsid w:val="0071748E"/>
    <w:rsid w:val="007178D0"/>
    <w:rsid w:val="007179BD"/>
    <w:rsid w:val="00717A04"/>
    <w:rsid w:val="00717BBC"/>
    <w:rsid w:val="00717DB0"/>
    <w:rsid w:val="00717E3E"/>
    <w:rsid w:val="00717FD3"/>
    <w:rsid w:val="00720527"/>
    <w:rsid w:val="00720931"/>
    <w:rsid w:val="007209D6"/>
    <w:rsid w:val="00720BB1"/>
    <w:rsid w:val="00720CF9"/>
    <w:rsid w:val="00720E1D"/>
    <w:rsid w:val="00720FA0"/>
    <w:rsid w:val="00720FC6"/>
    <w:rsid w:val="007210A5"/>
    <w:rsid w:val="0072117A"/>
    <w:rsid w:val="0072127E"/>
    <w:rsid w:val="00721407"/>
    <w:rsid w:val="00721417"/>
    <w:rsid w:val="00721475"/>
    <w:rsid w:val="0072149E"/>
    <w:rsid w:val="0072154E"/>
    <w:rsid w:val="0072158F"/>
    <w:rsid w:val="007216C4"/>
    <w:rsid w:val="00721918"/>
    <w:rsid w:val="00721960"/>
    <w:rsid w:val="00721A63"/>
    <w:rsid w:val="00721B4F"/>
    <w:rsid w:val="00721B86"/>
    <w:rsid w:val="00721C49"/>
    <w:rsid w:val="00721C7D"/>
    <w:rsid w:val="00721D10"/>
    <w:rsid w:val="00721E0B"/>
    <w:rsid w:val="00721E33"/>
    <w:rsid w:val="00722041"/>
    <w:rsid w:val="0072259C"/>
    <w:rsid w:val="00722774"/>
    <w:rsid w:val="007227FF"/>
    <w:rsid w:val="00722C54"/>
    <w:rsid w:val="00723068"/>
    <w:rsid w:val="00723102"/>
    <w:rsid w:val="00723195"/>
    <w:rsid w:val="007233DC"/>
    <w:rsid w:val="00723B6E"/>
    <w:rsid w:val="00724276"/>
    <w:rsid w:val="00724446"/>
    <w:rsid w:val="0072456E"/>
    <w:rsid w:val="007245F3"/>
    <w:rsid w:val="00724652"/>
    <w:rsid w:val="00724808"/>
    <w:rsid w:val="00724881"/>
    <w:rsid w:val="007248F5"/>
    <w:rsid w:val="00724977"/>
    <w:rsid w:val="00724AD5"/>
    <w:rsid w:val="00724CEB"/>
    <w:rsid w:val="00724E0E"/>
    <w:rsid w:val="00724FD2"/>
    <w:rsid w:val="0072503C"/>
    <w:rsid w:val="00725103"/>
    <w:rsid w:val="00725811"/>
    <w:rsid w:val="00725930"/>
    <w:rsid w:val="00725CF7"/>
    <w:rsid w:val="00725FC5"/>
    <w:rsid w:val="007260B9"/>
    <w:rsid w:val="00726690"/>
    <w:rsid w:val="00726778"/>
    <w:rsid w:val="007267C9"/>
    <w:rsid w:val="00726A31"/>
    <w:rsid w:val="00726CF0"/>
    <w:rsid w:val="00726D87"/>
    <w:rsid w:val="00726EE6"/>
    <w:rsid w:val="0072712C"/>
    <w:rsid w:val="00727149"/>
    <w:rsid w:val="0072731D"/>
    <w:rsid w:val="007275C5"/>
    <w:rsid w:val="0072789D"/>
    <w:rsid w:val="00727952"/>
    <w:rsid w:val="00727B16"/>
    <w:rsid w:val="00727B80"/>
    <w:rsid w:val="00727BBF"/>
    <w:rsid w:val="00727C35"/>
    <w:rsid w:val="00727C45"/>
    <w:rsid w:val="00727DDC"/>
    <w:rsid w:val="00727F03"/>
    <w:rsid w:val="00727FB8"/>
    <w:rsid w:val="00727FBE"/>
    <w:rsid w:val="00730082"/>
    <w:rsid w:val="007300BA"/>
    <w:rsid w:val="007301BC"/>
    <w:rsid w:val="0073039B"/>
    <w:rsid w:val="007305A0"/>
    <w:rsid w:val="007307B4"/>
    <w:rsid w:val="007308AB"/>
    <w:rsid w:val="00730A6A"/>
    <w:rsid w:val="00730AA5"/>
    <w:rsid w:val="00730AFF"/>
    <w:rsid w:val="00730D89"/>
    <w:rsid w:val="00730FA6"/>
    <w:rsid w:val="0073108F"/>
    <w:rsid w:val="007313FE"/>
    <w:rsid w:val="0073172A"/>
    <w:rsid w:val="007317A9"/>
    <w:rsid w:val="0073180F"/>
    <w:rsid w:val="007318EC"/>
    <w:rsid w:val="007319FE"/>
    <w:rsid w:val="00731BFB"/>
    <w:rsid w:val="00731CA9"/>
    <w:rsid w:val="00731EC5"/>
    <w:rsid w:val="0073211C"/>
    <w:rsid w:val="007321CB"/>
    <w:rsid w:val="007321D6"/>
    <w:rsid w:val="007325BD"/>
    <w:rsid w:val="00732617"/>
    <w:rsid w:val="00732731"/>
    <w:rsid w:val="00732C96"/>
    <w:rsid w:val="00732CD4"/>
    <w:rsid w:val="00732D35"/>
    <w:rsid w:val="00732E0D"/>
    <w:rsid w:val="00732F72"/>
    <w:rsid w:val="00733026"/>
    <w:rsid w:val="007330C1"/>
    <w:rsid w:val="0073318E"/>
    <w:rsid w:val="0073374B"/>
    <w:rsid w:val="0073384B"/>
    <w:rsid w:val="00733A83"/>
    <w:rsid w:val="00733AEB"/>
    <w:rsid w:val="00733CDE"/>
    <w:rsid w:val="00733CE5"/>
    <w:rsid w:val="00733D56"/>
    <w:rsid w:val="00734589"/>
    <w:rsid w:val="007345DB"/>
    <w:rsid w:val="00734856"/>
    <w:rsid w:val="00734986"/>
    <w:rsid w:val="00734AFC"/>
    <w:rsid w:val="00734C04"/>
    <w:rsid w:val="00734CEB"/>
    <w:rsid w:val="00734D49"/>
    <w:rsid w:val="00734F9F"/>
    <w:rsid w:val="00735150"/>
    <w:rsid w:val="007351E6"/>
    <w:rsid w:val="007352BC"/>
    <w:rsid w:val="0073537B"/>
    <w:rsid w:val="0073556A"/>
    <w:rsid w:val="00735716"/>
    <w:rsid w:val="00735852"/>
    <w:rsid w:val="00735A9C"/>
    <w:rsid w:val="00735BF4"/>
    <w:rsid w:val="00735C39"/>
    <w:rsid w:val="00735E1D"/>
    <w:rsid w:val="00735EBC"/>
    <w:rsid w:val="00735FFF"/>
    <w:rsid w:val="00736014"/>
    <w:rsid w:val="007360C8"/>
    <w:rsid w:val="0073640B"/>
    <w:rsid w:val="007364A2"/>
    <w:rsid w:val="007365AD"/>
    <w:rsid w:val="0073665C"/>
    <w:rsid w:val="00736691"/>
    <w:rsid w:val="007366A8"/>
    <w:rsid w:val="007369C9"/>
    <w:rsid w:val="00736C08"/>
    <w:rsid w:val="00736C60"/>
    <w:rsid w:val="00736D88"/>
    <w:rsid w:val="0073730C"/>
    <w:rsid w:val="007374CB"/>
    <w:rsid w:val="007374F6"/>
    <w:rsid w:val="007376DD"/>
    <w:rsid w:val="007377CE"/>
    <w:rsid w:val="00737BD6"/>
    <w:rsid w:val="00737E90"/>
    <w:rsid w:val="00737F7D"/>
    <w:rsid w:val="00737FD8"/>
    <w:rsid w:val="0074000C"/>
    <w:rsid w:val="0074003C"/>
    <w:rsid w:val="007400B8"/>
    <w:rsid w:val="007401FF"/>
    <w:rsid w:val="0074032C"/>
    <w:rsid w:val="007405F4"/>
    <w:rsid w:val="007406E1"/>
    <w:rsid w:val="007408FB"/>
    <w:rsid w:val="00740C49"/>
    <w:rsid w:val="00740D62"/>
    <w:rsid w:val="00740DBA"/>
    <w:rsid w:val="00740DDB"/>
    <w:rsid w:val="00740F41"/>
    <w:rsid w:val="00740F4E"/>
    <w:rsid w:val="00741085"/>
    <w:rsid w:val="0074108E"/>
    <w:rsid w:val="007411F0"/>
    <w:rsid w:val="00741743"/>
    <w:rsid w:val="00741747"/>
    <w:rsid w:val="00741852"/>
    <w:rsid w:val="00741AFD"/>
    <w:rsid w:val="00741C0B"/>
    <w:rsid w:val="00742530"/>
    <w:rsid w:val="0074257C"/>
    <w:rsid w:val="00742686"/>
    <w:rsid w:val="00742857"/>
    <w:rsid w:val="007428D5"/>
    <w:rsid w:val="00742A8A"/>
    <w:rsid w:val="00742DF6"/>
    <w:rsid w:val="00742E14"/>
    <w:rsid w:val="00742E1F"/>
    <w:rsid w:val="00742EBC"/>
    <w:rsid w:val="00742FEA"/>
    <w:rsid w:val="007432DA"/>
    <w:rsid w:val="00743399"/>
    <w:rsid w:val="007434CF"/>
    <w:rsid w:val="007435AA"/>
    <w:rsid w:val="00743658"/>
    <w:rsid w:val="0074374A"/>
    <w:rsid w:val="007438BA"/>
    <w:rsid w:val="00743CFF"/>
    <w:rsid w:val="007440DA"/>
    <w:rsid w:val="007441FF"/>
    <w:rsid w:val="00744287"/>
    <w:rsid w:val="007444C1"/>
    <w:rsid w:val="00744582"/>
    <w:rsid w:val="0074459F"/>
    <w:rsid w:val="00744922"/>
    <w:rsid w:val="00744AF8"/>
    <w:rsid w:val="00744D3C"/>
    <w:rsid w:val="00744D75"/>
    <w:rsid w:val="00744F8B"/>
    <w:rsid w:val="00744FA9"/>
    <w:rsid w:val="00745138"/>
    <w:rsid w:val="00745140"/>
    <w:rsid w:val="007451A0"/>
    <w:rsid w:val="0074529C"/>
    <w:rsid w:val="007452AA"/>
    <w:rsid w:val="0074531A"/>
    <w:rsid w:val="0074531D"/>
    <w:rsid w:val="007454DE"/>
    <w:rsid w:val="00745984"/>
    <w:rsid w:val="00745A17"/>
    <w:rsid w:val="00746378"/>
    <w:rsid w:val="007466CF"/>
    <w:rsid w:val="007466E2"/>
    <w:rsid w:val="007467B8"/>
    <w:rsid w:val="00746838"/>
    <w:rsid w:val="0074697C"/>
    <w:rsid w:val="0074698C"/>
    <w:rsid w:val="007469D9"/>
    <w:rsid w:val="00746BA1"/>
    <w:rsid w:val="00746E01"/>
    <w:rsid w:val="00746F6A"/>
    <w:rsid w:val="0074714F"/>
    <w:rsid w:val="007472E3"/>
    <w:rsid w:val="00747354"/>
    <w:rsid w:val="0074744C"/>
    <w:rsid w:val="007475CF"/>
    <w:rsid w:val="00747661"/>
    <w:rsid w:val="00747797"/>
    <w:rsid w:val="007477C2"/>
    <w:rsid w:val="00747800"/>
    <w:rsid w:val="0074788F"/>
    <w:rsid w:val="007478DA"/>
    <w:rsid w:val="0074796A"/>
    <w:rsid w:val="00747AA1"/>
    <w:rsid w:val="00747B2C"/>
    <w:rsid w:val="00747C3E"/>
    <w:rsid w:val="00747CF2"/>
    <w:rsid w:val="00747D0C"/>
    <w:rsid w:val="00747D70"/>
    <w:rsid w:val="00747D7F"/>
    <w:rsid w:val="00747F97"/>
    <w:rsid w:val="0075021E"/>
    <w:rsid w:val="00750530"/>
    <w:rsid w:val="007505DF"/>
    <w:rsid w:val="007506A1"/>
    <w:rsid w:val="0075070A"/>
    <w:rsid w:val="007508F7"/>
    <w:rsid w:val="0075091A"/>
    <w:rsid w:val="00750935"/>
    <w:rsid w:val="00750954"/>
    <w:rsid w:val="00750AC5"/>
    <w:rsid w:val="00750AD5"/>
    <w:rsid w:val="00750C95"/>
    <w:rsid w:val="00750C9F"/>
    <w:rsid w:val="00750D43"/>
    <w:rsid w:val="00750DBF"/>
    <w:rsid w:val="00750F23"/>
    <w:rsid w:val="0075106D"/>
    <w:rsid w:val="00751143"/>
    <w:rsid w:val="00751248"/>
    <w:rsid w:val="007513A5"/>
    <w:rsid w:val="007513A8"/>
    <w:rsid w:val="007513FE"/>
    <w:rsid w:val="007516AF"/>
    <w:rsid w:val="00751893"/>
    <w:rsid w:val="007518A7"/>
    <w:rsid w:val="00751984"/>
    <w:rsid w:val="00751B1E"/>
    <w:rsid w:val="00751C9D"/>
    <w:rsid w:val="00751D61"/>
    <w:rsid w:val="00751DF3"/>
    <w:rsid w:val="0075202E"/>
    <w:rsid w:val="0075219A"/>
    <w:rsid w:val="007521DE"/>
    <w:rsid w:val="007521F3"/>
    <w:rsid w:val="00752267"/>
    <w:rsid w:val="00752471"/>
    <w:rsid w:val="00752481"/>
    <w:rsid w:val="0075261A"/>
    <w:rsid w:val="007527E6"/>
    <w:rsid w:val="0075297A"/>
    <w:rsid w:val="007529F7"/>
    <w:rsid w:val="00752A44"/>
    <w:rsid w:val="00752AF5"/>
    <w:rsid w:val="007533FA"/>
    <w:rsid w:val="007536E5"/>
    <w:rsid w:val="00753846"/>
    <w:rsid w:val="00753890"/>
    <w:rsid w:val="007538B7"/>
    <w:rsid w:val="00753952"/>
    <w:rsid w:val="00753D27"/>
    <w:rsid w:val="00753E9A"/>
    <w:rsid w:val="00753FE3"/>
    <w:rsid w:val="007540C7"/>
    <w:rsid w:val="00754139"/>
    <w:rsid w:val="007543FF"/>
    <w:rsid w:val="0075459B"/>
    <w:rsid w:val="007545BB"/>
    <w:rsid w:val="007546CE"/>
    <w:rsid w:val="007546D3"/>
    <w:rsid w:val="0075483A"/>
    <w:rsid w:val="0075494B"/>
    <w:rsid w:val="00754DBD"/>
    <w:rsid w:val="00754DF8"/>
    <w:rsid w:val="00754E94"/>
    <w:rsid w:val="00754F02"/>
    <w:rsid w:val="007550BB"/>
    <w:rsid w:val="007550DB"/>
    <w:rsid w:val="0075534C"/>
    <w:rsid w:val="00755516"/>
    <w:rsid w:val="00755610"/>
    <w:rsid w:val="00755881"/>
    <w:rsid w:val="007558D6"/>
    <w:rsid w:val="007559DF"/>
    <w:rsid w:val="00755EBE"/>
    <w:rsid w:val="007560DC"/>
    <w:rsid w:val="00756234"/>
    <w:rsid w:val="007562A0"/>
    <w:rsid w:val="00756F26"/>
    <w:rsid w:val="00756F39"/>
    <w:rsid w:val="00756FAA"/>
    <w:rsid w:val="00756FB9"/>
    <w:rsid w:val="007570FF"/>
    <w:rsid w:val="00757284"/>
    <w:rsid w:val="00757442"/>
    <w:rsid w:val="0075754E"/>
    <w:rsid w:val="00757632"/>
    <w:rsid w:val="00757729"/>
    <w:rsid w:val="00757C47"/>
    <w:rsid w:val="00757C64"/>
    <w:rsid w:val="00757ED2"/>
    <w:rsid w:val="00757F98"/>
    <w:rsid w:val="00760077"/>
    <w:rsid w:val="007606CB"/>
    <w:rsid w:val="00760A91"/>
    <w:rsid w:val="00760BA3"/>
    <w:rsid w:val="00760BE3"/>
    <w:rsid w:val="00760EBB"/>
    <w:rsid w:val="00760F3C"/>
    <w:rsid w:val="007613E3"/>
    <w:rsid w:val="0076156B"/>
    <w:rsid w:val="0076186C"/>
    <w:rsid w:val="00761BBA"/>
    <w:rsid w:val="00761C51"/>
    <w:rsid w:val="00761D0D"/>
    <w:rsid w:val="00761F39"/>
    <w:rsid w:val="00762087"/>
    <w:rsid w:val="007620C8"/>
    <w:rsid w:val="0076217C"/>
    <w:rsid w:val="0076222A"/>
    <w:rsid w:val="00762259"/>
    <w:rsid w:val="007623BA"/>
    <w:rsid w:val="007624E6"/>
    <w:rsid w:val="0076287F"/>
    <w:rsid w:val="0076292C"/>
    <w:rsid w:val="00762E3B"/>
    <w:rsid w:val="00762EF0"/>
    <w:rsid w:val="007630F9"/>
    <w:rsid w:val="0076333A"/>
    <w:rsid w:val="0076374C"/>
    <w:rsid w:val="00763866"/>
    <w:rsid w:val="00763A71"/>
    <w:rsid w:val="00763A97"/>
    <w:rsid w:val="00764197"/>
    <w:rsid w:val="0076496B"/>
    <w:rsid w:val="00764AE9"/>
    <w:rsid w:val="00764C32"/>
    <w:rsid w:val="00764F07"/>
    <w:rsid w:val="007651E1"/>
    <w:rsid w:val="00765289"/>
    <w:rsid w:val="007652C1"/>
    <w:rsid w:val="007655C8"/>
    <w:rsid w:val="00765695"/>
    <w:rsid w:val="00765940"/>
    <w:rsid w:val="00765979"/>
    <w:rsid w:val="0076599B"/>
    <w:rsid w:val="00765A9A"/>
    <w:rsid w:val="00765AE0"/>
    <w:rsid w:val="00765B0C"/>
    <w:rsid w:val="00765B27"/>
    <w:rsid w:val="00765D1A"/>
    <w:rsid w:val="00765E3A"/>
    <w:rsid w:val="00765F2D"/>
    <w:rsid w:val="00765FF1"/>
    <w:rsid w:val="00766003"/>
    <w:rsid w:val="007660F1"/>
    <w:rsid w:val="007660FC"/>
    <w:rsid w:val="007661C3"/>
    <w:rsid w:val="007662F1"/>
    <w:rsid w:val="0076636D"/>
    <w:rsid w:val="00766487"/>
    <w:rsid w:val="007664D9"/>
    <w:rsid w:val="0076690A"/>
    <w:rsid w:val="00766C68"/>
    <w:rsid w:val="00766CB2"/>
    <w:rsid w:val="00766FD4"/>
    <w:rsid w:val="00767040"/>
    <w:rsid w:val="0076720D"/>
    <w:rsid w:val="00767471"/>
    <w:rsid w:val="00767558"/>
    <w:rsid w:val="0076756D"/>
    <w:rsid w:val="00767629"/>
    <w:rsid w:val="007679A4"/>
    <w:rsid w:val="00767D84"/>
    <w:rsid w:val="00767EDC"/>
    <w:rsid w:val="0077001D"/>
    <w:rsid w:val="007700E8"/>
    <w:rsid w:val="00770438"/>
    <w:rsid w:val="00770533"/>
    <w:rsid w:val="0077067B"/>
    <w:rsid w:val="0077076A"/>
    <w:rsid w:val="007707A1"/>
    <w:rsid w:val="00770876"/>
    <w:rsid w:val="00770A7D"/>
    <w:rsid w:val="00770B98"/>
    <w:rsid w:val="00770BC2"/>
    <w:rsid w:val="00770DBF"/>
    <w:rsid w:val="00770FA4"/>
    <w:rsid w:val="00770FC5"/>
    <w:rsid w:val="00770FDC"/>
    <w:rsid w:val="00771057"/>
    <w:rsid w:val="00771154"/>
    <w:rsid w:val="0077120C"/>
    <w:rsid w:val="0077125F"/>
    <w:rsid w:val="007714A8"/>
    <w:rsid w:val="00771672"/>
    <w:rsid w:val="0077197E"/>
    <w:rsid w:val="00771E41"/>
    <w:rsid w:val="00771E88"/>
    <w:rsid w:val="007722FC"/>
    <w:rsid w:val="00772367"/>
    <w:rsid w:val="0077252A"/>
    <w:rsid w:val="007725D7"/>
    <w:rsid w:val="007725EF"/>
    <w:rsid w:val="007726AE"/>
    <w:rsid w:val="00772717"/>
    <w:rsid w:val="00772718"/>
    <w:rsid w:val="00772A7F"/>
    <w:rsid w:val="00772BA6"/>
    <w:rsid w:val="00772BCC"/>
    <w:rsid w:val="00772C53"/>
    <w:rsid w:val="00772E35"/>
    <w:rsid w:val="00772F5D"/>
    <w:rsid w:val="00773032"/>
    <w:rsid w:val="007730AA"/>
    <w:rsid w:val="007731CE"/>
    <w:rsid w:val="00773620"/>
    <w:rsid w:val="007737C2"/>
    <w:rsid w:val="0077391E"/>
    <w:rsid w:val="00773A60"/>
    <w:rsid w:val="00773C50"/>
    <w:rsid w:val="00773F1B"/>
    <w:rsid w:val="00774285"/>
    <w:rsid w:val="0077440B"/>
    <w:rsid w:val="007744BF"/>
    <w:rsid w:val="007746AA"/>
    <w:rsid w:val="00774847"/>
    <w:rsid w:val="007749E9"/>
    <w:rsid w:val="00774DF3"/>
    <w:rsid w:val="00774FD4"/>
    <w:rsid w:val="00774FFB"/>
    <w:rsid w:val="00775059"/>
    <w:rsid w:val="007753A4"/>
    <w:rsid w:val="007754A3"/>
    <w:rsid w:val="007755CF"/>
    <w:rsid w:val="007755F9"/>
    <w:rsid w:val="00775654"/>
    <w:rsid w:val="00775684"/>
    <w:rsid w:val="007756EF"/>
    <w:rsid w:val="007757BB"/>
    <w:rsid w:val="007757CA"/>
    <w:rsid w:val="0077585B"/>
    <w:rsid w:val="00775990"/>
    <w:rsid w:val="00775BDD"/>
    <w:rsid w:val="00775CCC"/>
    <w:rsid w:val="00775D0D"/>
    <w:rsid w:val="00775DEE"/>
    <w:rsid w:val="00775DFA"/>
    <w:rsid w:val="00775F10"/>
    <w:rsid w:val="00775F26"/>
    <w:rsid w:val="00775F9C"/>
    <w:rsid w:val="007764C0"/>
    <w:rsid w:val="00776598"/>
    <w:rsid w:val="007765FE"/>
    <w:rsid w:val="007766A6"/>
    <w:rsid w:val="00776BE9"/>
    <w:rsid w:val="00776C59"/>
    <w:rsid w:val="00776FE9"/>
    <w:rsid w:val="0077721F"/>
    <w:rsid w:val="007775C0"/>
    <w:rsid w:val="00777615"/>
    <w:rsid w:val="007776AF"/>
    <w:rsid w:val="007776D4"/>
    <w:rsid w:val="00777A4E"/>
    <w:rsid w:val="00777C53"/>
    <w:rsid w:val="00777C98"/>
    <w:rsid w:val="00777E85"/>
    <w:rsid w:val="0078000B"/>
    <w:rsid w:val="007800D7"/>
    <w:rsid w:val="00780639"/>
    <w:rsid w:val="00780689"/>
    <w:rsid w:val="00780807"/>
    <w:rsid w:val="007808B4"/>
    <w:rsid w:val="00780A0C"/>
    <w:rsid w:val="00780C0B"/>
    <w:rsid w:val="00781245"/>
    <w:rsid w:val="007814CC"/>
    <w:rsid w:val="00781702"/>
    <w:rsid w:val="007817A4"/>
    <w:rsid w:val="00781850"/>
    <w:rsid w:val="007819E7"/>
    <w:rsid w:val="00781CB5"/>
    <w:rsid w:val="007820CC"/>
    <w:rsid w:val="00782261"/>
    <w:rsid w:val="007823FE"/>
    <w:rsid w:val="007824DC"/>
    <w:rsid w:val="00782512"/>
    <w:rsid w:val="00782633"/>
    <w:rsid w:val="007827A2"/>
    <w:rsid w:val="007828CC"/>
    <w:rsid w:val="00782A3D"/>
    <w:rsid w:val="00782C95"/>
    <w:rsid w:val="00782CB5"/>
    <w:rsid w:val="00782E5F"/>
    <w:rsid w:val="00782F1C"/>
    <w:rsid w:val="0078308C"/>
    <w:rsid w:val="0078325F"/>
    <w:rsid w:val="00783531"/>
    <w:rsid w:val="007836BC"/>
    <w:rsid w:val="00783A79"/>
    <w:rsid w:val="00783B3F"/>
    <w:rsid w:val="00783DEB"/>
    <w:rsid w:val="00783F25"/>
    <w:rsid w:val="007840B7"/>
    <w:rsid w:val="0078430C"/>
    <w:rsid w:val="00784373"/>
    <w:rsid w:val="0078438F"/>
    <w:rsid w:val="007844FB"/>
    <w:rsid w:val="00784606"/>
    <w:rsid w:val="00784936"/>
    <w:rsid w:val="00784B30"/>
    <w:rsid w:val="00784DDF"/>
    <w:rsid w:val="00784F66"/>
    <w:rsid w:val="00785004"/>
    <w:rsid w:val="0078500B"/>
    <w:rsid w:val="00785112"/>
    <w:rsid w:val="007852B5"/>
    <w:rsid w:val="007852CF"/>
    <w:rsid w:val="007853B8"/>
    <w:rsid w:val="0078541E"/>
    <w:rsid w:val="007854B1"/>
    <w:rsid w:val="007854FB"/>
    <w:rsid w:val="007855C1"/>
    <w:rsid w:val="00785ABB"/>
    <w:rsid w:val="00785AEA"/>
    <w:rsid w:val="00785B79"/>
    <w:rsid w:val="00785BFD"/>
    <w:rsid w:val="00785DE2"/>
    <w:rsid w:val="00786281"/>
    <w:rsid w:val="0078630A"/>
    <w:rsid w:val="00786581"/>
    <w:rsid w:val="007866A1"/>
    <w:rsid w:val="007867CE"/>
    <w:rsid w:val="0078683E"/>
    <w:rsid w:val="00786B3D"/>
    <w:rsid w:val="00786C32"/>
    <w:rsid w:val="007872DF"/>
    <w:rsid w:val="0078752C"/>
    <w:rsid w:val="00787862"/>
    <w:rsid w:val="00787984"/>
    <w:rsid w:val="00787CBC"/>
    <w:rsid w:val="00787E52"/>
    <w:rsid w:val="0079001C"/>
    <w:rsid w:val="00790039"/>
    <w:rsid w:val="007900F2"/>
    <w:rsid w:val="00790229"/>
    <w:rsid w:val="0079028D"/>
    <w:rsid w:val="007902CA"/>
    <w:rsid w:val="007903CE"/>
    <w:rsid w:val="007903F9"/>
    <w:rsid w:val="0079051E"/>
    <w:rsid w:val="007905AC"/>
    <w:rsid w:val="007906E1"/>
    <w:rsid w:val="00790887"/>
    <w:rsid w:val="0079091F"/>
    <w:rsid w:val="0079092A"/>
    <w:rsid w:val="00790A09"/>
    <w:rsid w:val="00790D14"/>
    <w:rsid w:val="00790D20"/>
    <w:rsid w:val="00790D32"/>
    <w:rsid w:val="00790DE6"/>
    <w:rsid w:val="0079172C"/>
    <w:rsid w:val="0079174A"/>
    <w:rsid w:val="0079183C"/>
    <w:rsid w:val="007919FA"/>
    <w:rsid w:val="00791A1F"/>
    <w:rsid w:val="00791A68"/>
    <w:rsid w:val="00791B40"/>
    <w:rsid w:val="00791BA6"/>
    <w:rsid w:val="00791C45"/>
    <w:rsid w:val="00791C8E"/>
    <w:rsid w:val="00791D31"/>
    <w:rsid w:val="00791F2A"/>
    <w:rsid w:val="00791F9F"/>
    <w:rsid w:val="00791FFD"/>
    <w:rsid w:val="00792160"/>
    <w:rsid w:val="007922B7"/>
    <w:rsid w:val="007927AC"/>
    <w:rsid w:val="0079291C"/>
    <w:rsid w:val="00792982"/>
    <w:rsid w:val="007929F8"/>
    <w:rsid w:val="00792A1A"/>
    <w:rsid w:val="00792B35"/>
    <w:rsid w:val="00793407"/>
    <w:rsid w:val="00793637"/>
    <w:rsid w:val="00793873"/>
    <w:rsid w:val="0079399C"/>
    <w:rsid w:val="00793C07"/>
    <w:rsid w:val="00793FFA"/>
    <w:rsid w:val="00794045"/>
    <w:rsid w:val="00794148"/>
    <w:rsid w:val="007941C3"/>
    <w:rsid w:val="0079476D"/>
    <w:rsid w:val="00794862"/>
    <w:rsid w:val="00794C96"/>
    <w:rsid w:val="00794D25"/>
    <w:rsid w:val="00795035"/>
    <w:rsid w:val="007950A5"/>
    <w:rsid w:val="00795253"/>
    <w:rsid w:val="00795312"/>
    <w:rsid w:val="00795536"/>
    <w:rsid w:val="007955A2"/>
    <w:rsid w:val="0079560A"/>
    <w:rsid w:val="00795802"/>
    <w:rsid w:val="0079584E"/>
    <w:rsid w:val="0079588E"/>
    <w:rsid w:val="007958A8"/>
    <w:rsid w:val="00795ABF"/>
    <w:rsid w:val="00795BBB"/>
    <w:rsid w:val="00795BE5"/>
    <w:rsid w:val="00795D68"/>
    <w:rsid w:val="00795F59"/>
    <w:rsid w:val="0079617D"/>
    <w:rsid w:val="007964FF"/>
    <w:rsid w:val="00796A58"/>
    <w:rsid w:val="00796AE6"/>
    <w:rsid w:val="00796B93"/>
    <w:rsid w:val="00796BAF"/>
    <w:rsid w:val="00796DBD"/>
    <w:rsid w:val="00797111"/>
    <w:rsid w:val="00797497"/>
    <w:rsid w:val="007975A5"/>
    <w:rsid w:val="007975E6"/>
    <w:rsid w:val="0079770B"/>
    <w:rsid w:val="007977E9"/>
    <w:rsid w:val="00797EC7"/>
    <w:rsid w:val="007A004D"/>
    <w:rsid w:val="007A00BD"/>
    <w:rsid w:val="007A01AA"/>
    <w:rsid w:val="007A0485"/>
    <w:rsid w:val="007A048B"/>
    <w:rsid w:val="007A05D5"/>
    <w:rsid w:val="007A0749"/>
    <w:rsid w:val="007A0A80"/>
    <w:rsid w:val="007A0B4D"/>
    <w:rsid w:val="007A0B4E"/>
    <w:rsid w:val="007A0C22"/>
    <w:rsid w:val="007A0D88"/>
    <w:rsid w:val="007A0FA5"/>
    <w:rsid w:val="007A0FE4"/>
    <w:rsid w:val="007A1478"/>
    <w:rsid w:val="007A1587"/>
    <w:rsid w:val="007A1675"/>
    <w:rsid w:val="007A18A1"/>
    <w:rsid w:val="007A190C"/>
    <w:rsid w:val="007A1C5F"/>
    <w:rsid w:val="007A2232"/>
    <w:rsid w:val="007A2271"/>
    <w:rsid w:val="007A22AB"/>
    <w:rsid w:val="007A236D"/>
    <w:rsid w:val="007A247A"/>
    <w:rsid w:val="007A2870"/>
    <w:rsid w:val="007A28F2"/>
    <w:rsid w:val="007A2937"/>
    <w:rsid w:val="007A2B0A"/>
    <w:rsid w:val="007A2B7C"/>
    <w:rsid w:val="007A2D97"/>
    <w:rsid w:val="007A3209"/>
    <w:rsid w:val="007A3240"/>
    <w:rsid w:val="007A33C8"/>
    <w:rsid w:val="007A3599"/>
    <w:rsid w:val="007A3A5F"/>
    <w:rsid w:val="007A3ADC"/>
    <w:rsid w:val="007A3CA5"/>
    <w:rsid w:val="007A3E40"/>
    <w:rsid w:val="007A3F9F"/>
    <w:rsid w:val="007A4101"/>
    <w:rsid w:val="007A414F"/>
    <w:rsid w:val="007A4207"/>
    <w:rsid w:val="007A448D"/>
    <w:rsid w:val="007A459B"/>
    <w:rsid w:val="007A46D2"/>
    <w:rsid w:val="007A46DB"/>
    <w:rsid w:val="007A4ACE"/>
    <w:rsid w:val="007A4AED"/>
    <w:rsid w:val="007A4C35"/>
    <w:rsid w:val="007A4D3F"/>
    <w:rsid w:val="007A4E39"/>
    <w:rsid w:val="007A5132"/>
    <w:rsid w:val="007A5882"/>
    <w:rsid w:val="007A5932"/>
    <w:rsid w:val="007A593D"/>
    <w:rsid w:val="007A5A17"/>
    <w:rsid w:val="007A5A27"/>
    <w:rsid w:val="007A5F53"/>
    <w:rsid w:val="007A6409"/>
    <w:rsid w:val="007A676E"/>
    <w:rsid w:val="007A699D"/>
    <w:rsid w:val="007A69A8"/>
    <w:rsid w:val="007A6AAB"/>
    <w:rsid w:val="007A6C03"/>
    <w:rsid w:val="007A6CD4"/>
    <w:rsid w:val="007A6E53"/>
    <w:rsid w:val="007A6E93"/>
    <w:rsid w:val="007A733C"/>
    <w:rsid w:val="007A743C"/>
    <w:rsid w:val="007A7451"/>
    <w:rsid w:val="007A778E"/>
    <w:rsid w:val="007A78FF"/>
    <w:rsid w:val="007A7A39"/>
    <w:rsid w:val="007A7ACE"/>
    <w:rsid w:val="007A7BA1"/>
    <w:rsid w:val="007A7E5E"/>
    <w:rsid w:val="007A7EC7"/>
    <w:rsid w:val="007B0268"/>
    <w:rsid w:val="007B04D4"/>
    <w:rsid w:val="007B066F"/>
    <w:rsid w:val="007B0C5A"/>
    <w:rsid w:val="007B0EB3"/>
    <w:rsid w:val="007B11C1"/>
    <w:rsid w:val="007B11F7"/>
    <w:rsid w:val="007B1411"/>
    <w:rsid w:val="007B14A3"/>
    <w:rsid w:val="007B1577"/>
    <w:rsid w:val="007B16FB"/>
    <w:rsid w:val="007B1821"/>
    <w:rsid w:val="007B18CD"/>
    <w:rsid w:val="007B19DB"/>
    <w:rsid w:val="007B1A1F"/>
    <w:rsid w:val="007B1A3F"/>
    <w:rsid w:val="007B1B84"/>
    <w:rsid w:val="007B1C27"/>
    <w:rsid w:val="007B1CBE"/>
    <w:rsid w:val="007B1F3E"/>
    <w:rsid w:val="007B206A"/>
    <w:rsid w:val="007B209A"/>
    <w:rsid w:val="007B2102"/>
    <w:rsid w:val="007B2173"/>
    <w:rsid w:val="007B2290"/>
    <w:rsid w:val="007B2295"/>
    <w:rsid w:val="007B23A1"/>
    <w:rsid w:val="007B2856"/>
    <w:rsid w:val="007B2A17"/>
    <w:rsid w:val="007B2C8E"/>
    <w:rsid w:val="007B2D75"/>
    <w:rsid w:val="007B2EB6"/>
    <w:rsid w:val="007B3007"/>
    <w:rsid w:val="007B310B"/>
    <w:rsid w:val="007B3460"/>
    <w:rsid w:val="007B377D"/>
    <w:rsid w:val="007B38D0"/>
    <w:rsid w:val="007B39C3"/>
    <w:rsid w:val="007B3C20"/>
    <w:rsid w:val="007B3C25"/>
    <w:rsid w:val="007B3ED1"/>
    <w:rsid w:val="007B3EE0"/>
    <w:rsid w:val="007B3EF5"/>
    <w:rsid w:val="007B419D"/>
    <w:rsid w:val="007B41CF"/>
    <w:rsid w:val="007B41DD"/>
    <w:rsid w:val="007B421B"/>
    <w:rsid w:val="007B459D"/>
    <w:rsid w:val="007B45BC"/>
    <w:rsid w:val="007B45CF"/>
    <w:rsid w:val="007B4E22"/>
    <w:rsid w:val="007B4E3A"/>
    <w:rsid w:val="007B4F6C"/>
    <w:rsid w:val="007B5040"/>
    <w:rsid w:val="007B506E"/>
    <w:rsid w:val="007B5141"/>
    <w:rsid w:val="007B51B1"/>
    <w:rsid w:val="007B5296"/>
    <w:rsid w:val="007B529D"/>
    <w:rsid w:val="007B5389"/>
    <w:rsid w:val="007B53E1"/>
    <w:rsid w:val="007B552B"/>
    <w:rsid w:val="007B55F6"/>
    <w:rsid w:val="007B5767"/>
    <w:rsid w:val="007B5CC5"/>
    <w:rsid w:val="007B5E32"/>
    <w:rsid w:val="007B5FCD"/>
    <w:rsid w:val="007B60A1"/>
    <w:rsid w:val="007B61D1"/>
    <w:rsid w:val="007B61F8"/>
    <w:rsid w:val="007B62BB"/>
    <w:rsid w:val="007B643C"/>
    <w:rsid w:val="007B64A9"/>
    <w:rsid w:val="007B64F0"/>
    <w:rsid w:val="007B6545"/>
    <w:rsid w:val="007B654B"/>
    <w:rsid w:val="007B6813"/>
    <w:rsid w:val="007B6842"/>
    <w:rsid w:val="007B68BB"/>
    <w:rsid w:val="007B6994"/>
    <w:rsid w:val="007B6D11"/>
    <w:rsid w:val="007B6E94"/>
    <w:rsid w:val="007B728A"/>
    <w:rsid w:val="007B749B"/>
    <w:rsid w:val="007B7658"/>
    <w:rsid w:val="007B76E7"/>
    <w:rsid w:val="007B7799"/>
    <w:rsid w:val="007B780E"/>
    <w:rsid w:val="007B7A07"/>
    <w:rsid w:val="007B7C9A"/>
    <w:rsid w:val="007B7F78"/>
    <w:rsid w:val="007C0054"/>
    <w:rsid w:val="007C02DF"/>
    <w:rsid w:val="007C0330"/>
    <w:rsid w:val="007C03C8"/>
    <w:rsid w:val="007C03EB"/>
    <w:rsid w:val="007C04A4"/>
    <w:rsid w:val="007C08A9"/>
    <w:rsid w:val="007C0BD5"/>
    <w:rsid w:val="007C0DEF"/>
    <w:rsid w:val="007C0F40"/>
    <w:rsid w:val="007C0F4E"/>
    <w:rsid w:val="007C0F95"/>
    <w:rsid w:val="007C0F96"/>
    <w:rsid w:val="007C10DA"/>
    <w:rsid w:val="007C1431"/>
    <w:rsid w:val="007C1506"/>
    <w:rsid w:val="007C16F3"/>
    <w:rsid w:val="007C19CE"/>
    <w:rsid w:val="007C1C9E"/>
    <w:rsid w:val="007C2241"/>
    <w:rsid w:val="007C22CD"/>
    <w:rsid w:val="007C255C"/>
    <w:rsid w:val="007C260A"/>
    <w:rsid w:val="007C2647"/>
    <w:rsid w:val="007C26B9"/>
    <w:rsid w:val="007C314F"/>
    <w:rsid w:val="007C3215"/>
    <w:rsid w:val="007C32A5"/>
    <w:rsid w:val="007C34A8"/>
    <w:rsid w:val="007C34CC"/>
    <w:rsid w:val="007C351C"/>
    <w:rsid w:val="007C3572"/>
    <w:rsid w:val="007C35EF"/>
    <w:rsid w:val="007C363B"/>
    <w:rsid w:val="007C3700"/>
    <w:rsid w:val="007C37D3"/>
    <w:rsid w:val="007C380C"/>
    <w:rsid w:val="007C383B"/>
    <w:rsid w:val="007C39E6"/>
    <w:rsid w:val="007C3AB8"/>
    <w:rsid w:val="007C3B19"/>
    <w:rsid w:val="007C3B90"/>
    <w:rsid w:val="007C3BC7"/>
    <w:rsid w:val="007C427C"/>
    <w:rsid w:val="007C44A0"/>
    <w:rsid w:val="007C44DC"/>
    <w:rsid w:val="007C4548"/>
    <w:rsid w:val="007C4795"/>
    <w:rsid w:val="007C4798"/>
    <w:rsid w:val="007C481E"/>
    <w:rsid w:val="007C49E6"/>
    <w:rsid w:val="007C4A4A"/>
    <w:rsid w:val="007C4F9E"/>
    <w:rsid w:val="007C505A"/>
    <w:rsid w:val="007C5230"/>
    <w:rsid w:val="007C5494"/>
    <w:rsid w:val="007C54F2"/>
    <w:rsid w:val="007C5AF3"/>
    <w:rsid w:val="007C5C34"/>
    <w:rsid w:val="007C5EBE"/>
    <w:rsid w:val="007C61D2"/>
    <w:rsid w:val="007C61F2"/>
    <w:rsid w:val="007C636A"/>
    <w:rsid w:val="007C6521"/>
    <w:rsid w:val="007C654D"/>
    <w:rsid w:val="007C6702"/>
    <w:rsid w:val="007C681E"/>
    <w:rsid w:val="007C684E"/>
    <w:rsid w:val="007C68BE"/>
    <w:rsid w:val="007C6B9E"/>
    <w:rsid w:val="007C7387"/>
    <w:rsid w:val="007C761E"/>
    <w:rsid w:val="007C767C"/>
    <w:rsid w:val="007C7A74"/>
    <w:rsid w:val="007C7BC8"/>
    <w:rsid w:val="007C7BF9"/>
    <w:rsid w:val="007C7EAC"/>
    <w:rsid w:val="007C7F97"/>
    <w:rsid w:val="007D0159"/>
    <w:rsid w:val="007D054F"/>
    <w:rsid w:val="007D058B"/>
    <w:rsid w:val="007D066C"/>
    <w:rsid w:val="007D08C4"/>
    <w:rsid w:val="007D0B36"/>
    <w:rsid w:val="007D0C71"/>
    <w:rsid w:val="007D0EA9"/>
    <w:rsid w:val="007D0F26"/>
    <w:rsid w:val="007D0FAD"/>
    <w:rsid w:val="007D100B"/>
    <w:rsid w:val="007D1433"/>
    <w:rsid w:val="007D14CB"/>
    <w:rsid w:val="007D15A4"/>
    <w:rsid w:val="007D16CA"/>
    <w:rsid w:val="007D174B"/>
    <w:rsid w:val="007D188D"/>
    <w:rsid w:val="007D18DB"/>
    <w:rsid w:val="007D1A2D"/>
    <w:rsid w:val="007D1ECF"/>
    <w:rsid w:val="007D298B"/>
    <w:rsid w:val="007D29C5"/>
    <w:rsid w:val="007D2C38"/>
    <w:rsid w:val="007D2D2A"/>
    <w:rsid w:val="007D3107"/>
    <w:rsid w:val="007D3253"/>
    <w:rsid w:val="007D3265"/>
    <w:rsid w:val="007D3432"/>
    <w:rsid w:val="007D347A"/>
    <w:rsid w:val="007D35B0"/>
    <w:rsid w:val="007D360C"/>
    <w:rsid w:val="007D3670"/>
    <w:rsid w:val="007D36DC"/>
    <w:rsid w:val="007D39DC"/>
    <w:rsid w:val="007D3A01"/>
    <w:rsid w:val="007D3A0A"/>
    <w:rsid w:val="007D3A6C"/>
    <w:rsid w:val="007D3A97"/>
    <w:rsid w:val="007D3B8C"/>
    <w:rsid w:val="007D3FD9"/>
    <w:rsid w:val="007D4164"/>
    <w:rsid w:val="007D461E"/>
    <w:rsid w:val="007D4812"/>
    <w:rsid w:val="007D4A65"/>
    <w:rsid w:val="007D4E57"/>
    <w:rsid w:val="007D4F9B"/>
    <w:rsid w:val="007D5446"/>
    <w:rsid w:val="007D54EB"/>
    <w:rsid w:val="007D57BF"/>
    <w:rsid w:val="007D585A"/>
    <w:rsid w:val="007D596B"/>
    <w:rsid w:val="007D5A7B"/>
    <w:rsid w:val="007D5ABC"/>
    <w:rsid w:val="007D5CA5"/>
    <w:rsid w:val="007D5D16"/>
    <w:rsid w:val="007D5F96"/>
    <w:rsid w:val="007D6428"/>
    <w:rsid w:val="007D642E"/>
    <w:rsid w:val="007D64C1"/>
    <w:rsid w:val="007D64E9"/>
    <w:rsid w:val="007D660B"/>
    <w:rsid w:val="007D669E"/>
    <w:rsid w:val="007D67FB"/>
    <w:rsid w:val="007D6894"/>
    <w:rsid w:val="007D6B15"/>
    <w:rsid w:val="007D6E6D"/>
    <w:rsid w:val="007D6F81"/>
    <w:rsid w:val="007D6F87"/>
    <w:rsid w:val="007D6FDA"/>
    <w:rsid w:val="007D7166"/>
    <w:rsid w:val="007D7216"/>
    <w:rsid w:val="007D72D7"/>
    <w:rsid w:val="007D743C"/>
    <w:rsid w:val="007D794F"/>
    <w:rsid w:val="007D79B9"/>
    <w:rsid w:val="007D79CD"/>
    <w:rsid w:val="007D79FB"/>
    <w:rsid w:val="007D7BC8"/>
    <w:rsid w:val="007D7BD1"/>
    <w:rsid w:val="007D7C35"/>
    <w:rsid w:val="007D7FBD"/>
    <w:rsid w:val="007E014D"/>
    <w:rsid w:val="007E0208"/>
    <w:rsid w:val="007E031C"/>
    <w:rsid w:val="007E0349"/>
    <w:rsid w:val="007E0459"/>
    <w:rsid w:val="007E06CF"/>
    <w:rsid w:val="007E0915"/>
    <w:rsid w:val="007E0979"/>
    <w:rsid w:val="007E0A05"/>
    <w:rsid w:val="007E0E16"/>
    <w:rsid w:val="007E0F7E"/>
    <w:rsid w:val="007E100F"/>
    <w:rsid w:val="007E116B"/>
    <w:rsid w:val="007E1277"/>
    <w:rsid w:val="007E131A"/>
    <w:rsid w:val="007E1433"/>
    <w:rsid w:val="007E175F"/>
    <w:rsid w:val="007E188C"/>
    <w:rsid w:val="007E1DDC"/>
    <w:rsid w:val="007E1EB6"/>
    <w:rsid w:val="007E1EEE"/>
    <w:rsid w:val="007E2110"/>
    <w:rsid w:val="007E22DD"/>
    <w:rsid w:val="007E22F3"/>
    <w:rsid w:val="007E26F2"/>
    <w:rsid w:val="007E2713"/>
    <w:rsid w:val="007E28CA"/>
    <w:rsid w:val="007E28E1"/>
    <w:rsid w:val="007E291F"/>
    <w:rsid w:val="007E2BB6"/>
    <w:rsid w:val="007E2C9A"/>
    <w:rsid w:val="007E2D66"/>
    <w:rsid w:val="007E2D73"/>
    <w:rsid w:val="007E2DB3"/>
    <w:rsid w:val="007E2DB9"/>
    <w:rsid w:val="007E301E"/>
    <w:rsid w:val="007E3147"/>
    <w:rsid w:val="007E3281"/>
    <w:rsid w:val="007E328E"/>
    <w:rsid w:val="007E3398"/>
    <w:rsid w:val="007E349F"/>
    <w:rsid w:val="007E34BB"/>
    <w:rsid w:val="007E34FC"/>
    <w:rsid w:val="007E36D3"/>
    <w:rsid w:val="007E380E"/>
    <w:rsid w:val="007E3925"/>
    <w:rsid w:val="007E3B8D"/>
    <w:rsid w:val="007E3BC9"/>
    <w:rsid w:val="007E3D8F"/>
    <w:rsid w:val="007E3F6A"/>
    <w:rsid w:val="007E3F8D"/>
    <w:rsid w:val="007E418A"/>
    <w:rsid w:val="007E41AB"/>
    <w:rsid w:val="007E4221"/>
    <w:rsid w:val="007E4293"/>
    <w:rsid w:val="007E44E5"/>
    <w:rsid w:val="007E4591"/>
    <w:rsid w:val="007E45AD"/>
    <w:rsid w:val="007E4821"/>
    <w:rsid w:val="007E49B4"/>
    <w:rsid w:val="007E4A1F"/>
    <w:rsid w:val="007E4C70"/>
    <w:rsid w:val="007E4CE9"/>
    <w:rsid w:val="007E4D00"/>
    <w:rsid w:val="007E4D98"/>
    <w:rsid w:val="007E51C4"/>
    <w:rsid w:val="007E5215"/>
    <w:rsid w:val="007E52D2"/>
    <w:rsid w:val="007E5306"/>
    <w:rsid w:val="007E5310"/>
    <w:rsid w:val="007E5416"/>
    <w:rsid w:val="007E54FF"/>
    <w:rsid w:val="007E564B"/>
    <w:rsid w:val="007E589C"/>
    <w:rsid w:val="007E5A4D"/>
    <w:rsid w:val="007E5AA6"/>
    <w:rsid w:val="007E5C3F"/>
    <w:rsid w:val="007E5C4D"/>
    <w:rsid w:val="007E5E02"/>
    <w:rsid w:val="007E5E18"/>
    <w:rsid w:val="007E5F6F"/>
    <w:rsid w:val="007E6039"/>
    <w:rsid w:val="007E6045"/>
    <w:rsid w:val="007E61E7"/>
    <w:rsid w:val="007E64C8"/>
    <w:rsid w:val="007E6568"/>
    <w:rsid w:val="007E662C"/>
    <w:rsid w:val="007E68E1"/>
    <w:rsid w:val="007E6A48"/>
    <w:rsid w:val="007E6AE4"/>
    <w:rsid w:val="007E6B7A"/>
    <w:rsid w:val="007E6C45"/>
    <w:rsid w:val="007E6C7E"/>
    <w:rsid w:val="007E6DCB"/>
    <w:rsid w:val="007E6E86"/>
    <w:rsid w:val="007E7041"/>
    <w:rsid w:val="007E70D8"/>
    <w:rsid w:val="007E7179"/>
    <w:rsid w:val="007E7323"/>
    <w:rsid w:val="007E7529"/>
    <w:rsid w:val="007E773B"/>
    <w:rsid w:val="007E7A1C"/>
    <w:rsid w:val="007E7B0C"/>
    <w:rsid w:val="007E7D91"/>
    <w:rsid w:val="007E7E0A"/>
    <w:rsid w:val="007F00CB"/>
    <w:rsid w:val="007F0683"/>
    <w:rsid w:val="007F0835"/>
    <w:rsid w:val="007F08BD"/>
    <w:rsid w:val="007F0DE8"/>
    <w:rsid w:val="007F0E34"/>
    <w:rsid w:val="007F108E"/>
    <w:rsid w:val="007F10E3"/>
    <w:rsid w:val="007F11EF"/>
    <w:rsid w:val="007F132A"/>
    <w:rsid w:val="007F16AC"/>
    <w:rsid w:val="007F177F"/>
    <w:rsid w:val="007F181C"/>
    <w:rsid w:val="007F19A4"/>
    <w:rsid w:val="007F1C28"/>
    <w:rsid w:val="007F1C47"/>
    <w:rsid w:val="007F1F60"/>
    <w:rsid w:val="007F20D8"/>
    <w:rsid w:val="007F213B"/>
    <w:rsid w:val="007F2312"/>
    <w:rsid w:val="007F2967"/>
    <w:rsid w:val="007F299F"/>
    <w:rsid w:val="007F29BA"/>
    <w:rsid w:val="007F2A2D"/>
    <w:rsid w:val="007F2C2B"/>
    <w:rsid w:val="007F2C43"/>
    <w:rsid w:val="007F2C5E"/>
    <w:rsid w:val="007F2D4E"/>
    <w:rsid w:val="007F2FF4"/>
    <w:rsid w:val="007F3003"/>
    <w:rsid w:val="007F3382"/>
    <w:rsid w:val="007F33B0"/>
    <w:rsid w:val="007F35C7"/>
    <w:rsid w:val="007F3694"/>
    <w:rsid w:val="007F36D6"/>
    <w:rsid w:val="007F370A"/>
    <w:rsid w:val="007F3828"/>
    <w:rsid w:val="007F39D0"/>
    <w:rsid w:val="007F39EF"/>
    <w:rsid w:val="007F3B22"/>
    <w:rsid w:val="007F3B9D"/>
    <w:rsid w:val="007F3C3A"/>
    <w:rsid w:val="007F4141"/>
    <w:rsid w:val="007F4164"/>
    <w:rsid w:val="007F435C"/>
    <w:rsid w:val="007F437D"/>
    <w:rsid w:val="007F43F8"/>
    <w:rsid w:val="007F46D6"/>
    <w:rsid w:val="007F4A86"/>
    <w:rsid w:val="007F4FC6"/>
    <w:rsid w:val="007F55FE"/>
    <w:rsid w:val="007F5732"/>
    <w:rsid w:val="007F59DB"/>
    <w:rsid w:val="007F5A0B"/>
    <w:rsid w:val="007F5A88"/>
    <w:rsid w:val="007F5B0C"/>
    <w:rsid w:val="007F5C6D"/>
    <w:rsid w:val="007F5D6C"/>
    <w:rsid w:val="007F5DB7"/>
    <w:rsid w:val="007F5E57"/>
    <w:rsid w:val="007F625E"/>
    <w:rsid w:val="007F6367"/>
    <w:rsid w:val="007F6402"/>
    <w:rsid w:val="007F6531"/>
    <w:rsid w:val="007F6680"/>
    <w:rsid w:val="007F677B"/>
    <w:rsid w:val="007F6846"/>
    <w:rsid w:val="007F6865"/>
    <w:rsid w:val="007F68C5"/>
    <w:rsid w:val="007F6C1A"/>
    <w:rsid w:val="007F6D4C"/>
    <w:rsid w:val="007F6DD0"/>
    <w:rsid w:val="007F6DF6"/>
    <w:rsid w:val="007F6E37"/>
    <w:rsid w:val="007F6E3E"/>
    <w:rsid w:val="007F6EF0"/>
    <w:rsid w:val="007F6F48"/>
    <w:rsid w:val="007F6F7D"/>
    <w:rsid w:val="007F7116"/>
    <w:rsid w:val="007F734F"/>
    <w:rsid w:val="007F7AB4"/>
    <w:rsid w:val="007F7C3C"/>
    <w:rsid w:val="007F7CEA"/>
    <w:rsid w:val="007F7CFF"/>
    <w:rsid w:val="007F7D1B"/>
    <w:rsid w:val="007F7DD4"/>
    <w:rsid w:val="007F7E48"/>
    <w:rsid w:val="007F7E76"/>
    <w:rsid w:val="007F7EE7"/>
    <w:rsid w:val="00800062"/>
    <w:rsid w:val="008000DC"/>
    <w:rsid w:val="008000E9"/>
    <w:rsid w:val="00800228"/>
    <w:rsid w:val="008004A0"/>
    <w:rsid w:val="00800636"/>
    <w:rsid w:val="0080077D"/>
    <w:rsid w:val="00800881"/>
    <w:rsid w:val="008009F1"/>
    <w:rsid w:val="00800A93"/>
    <w:rsid w:val="00800B03"/>
    <w:rsid w:val="00800CF5"/>
    <w:rsid w:val="00800D67"/>
    <w:rsid w:val="00800DD5"/>
    <w:rsid w:val="00800F37"/>
    <w:rsid w:val="008011CE"/>
    <w:rsid w:val="00801278"/>
    <w:rsid w:val="008012B2"/>
    <w:rsid w:val="00801463"/>
    <w:rsid w:val="00801585"/>
    <w:rsid w:val="00801644"/>
    <w:rsid w:val="00801ABB"/>
    <w:rsid w:val="00801C21"/>
    <w:rsid w:val="00801FE8"/>
    <w:rsid w:val="00802298"/>
    <w:rsid w:val="0080258F"/>
    <w:rsid w:val="0080280A"/>
    <w:rsid w:val="00802B03"/>
    <w:rsid w:val="00802BB4"/>
    <w:rsid w:val="00802D19"/>
    <w:rsid w:val="00802DB7"/>
    <w:rsid w:val="00802F15"/>
    <w:rsid w:val="0080308F"/>
    <w:rsid w:val="008030E1"/>
    <w:rsid w:val="008031AB"/>
    <w:rsid w:val="008032C9"/>
    <w:rsid w:val="00803344"/>
    <w:rsid w:val="0080351B"/>
    <w:rsid w:val="008037CF"/>
    <w:rsid w:val="008038F4"/>
    <w:rsid w:val="008039E2"/>
    <w:rsid w:val="00803B7E"/>
    <w:rsid w:val="00803DC0"/>
    <w:rsid w:val="0080420B"/>
    <w:rsid w:val="0080422D"/>
    <w:rsid w:val="00804390"/>
    <w:rsid w:val="008047A1"/>
    <w:rsid w:val="00804BE0"/>
    <w:rsid w:val="00804CAA"/>
    <w:rsid w:val="00804CEE"/>
    <w:rsid w:val="00804E39"/>
    <w:rsid w:val="0080520E"/>
    <w:rsid w:val="00805274"/>
    <w:rsid w:val="00805344"/>
    <w:rsid w:val="008056EF"/>
    <w:rsid w:val="008057B3"/>
    <w:rsid w:val="00805825"/>
    <w:rsid w:val="00805A57"/>
    <w:rsid w:val="00805AB5"/>
    <w:rsid w:val="00805AF3"/>
    <w:rsid w:val="00805ED0"/>
    <w:rsid w:val="00806021"/>
    <w:rsid w:val="00806075"/>
    <w:rsid w:val="008061F4"/>
    <w:rsid w:val="0080647C"/>
    <w:rsid w:val="0080676F"/>
    <w:rsid w:val="00806AB5"/>
    <w:rsid w:val="00806ACE"/>
    <w:rsid w:val="00806B05"/>
    <w:rsid w:val="00806B8A"/>
    <w:rsid w:val="00806C67"/>
    <w:rsid w:val="00806CB2"/>
    <w:rsid w:val="00806CBD"/>
    <w:rsid w:val="0080721C"/>
    <w:rsid w:val="008072D6"/>
    <w:rsid w:val="00807318"/>
    <w:rsid w:val="0080743A"/>
    <w:rsid w:val="00807515"/>
    <w:rsid w:val="008075FA"/>
    <w:rsid w:val="00807722"/>
    <w:rsid w:val="008077FC"/>
    <w:rsid w:val="00807AF4"/>
    <w:rsid w:val="00807BB5"/>
    <w:rsid w:val="00807BCC"/>
    <w:rsid w:val="00807DFC"/>
    <w:rsid w:val="0081006C"/>
    <w:rsid w:val="00810101"/>
    <w:rsid w:val="008102D7"/>
    <w:rsid w:val="008103FF"/>
    <w:rsid w:val="008106BF"/>
    <w:rsid w:val="0081078B"/>
    <w:rsid w:val="008107B0"/>
    <w:rsid w:val="00810808"/>
    <w:rsid w:val="00810D3D"/>
    <w:rsid w:val="00810F9E"/>
    <w:rsid w:val="008110A5"/>
    <w:rsid w:val="0081117F"/>
    <w:rsid w:val="008111DD"/>
    <w:rsid w:val="0081125B"/>
    <w:rsid w:val="008112B2"/>
    <w:rsid w:val="008112FF"/>
    <w:rsid w:val="008114A3"/>
    <w:rsid w:val="00811631"/>
    <w:rsid w:val="0081165D"/>
    <w:rsid w:val="00811780"/>
    <w:rsid w:val="008118DA"/>
    <w:rsid w:val="00811F8E"/>
    <w:rsid w:val="008122B5"/>
    <w:rsid w:val="00812330"/>
    <w:rsid w:val="008123B0"/>
    <w:rsid w:val="00812456"/>
    <w:rsid w:val="00812512"/>
    <w:rsid w:val="0081254D"/>
    <w:rsid w:val="008126CF"/>
    <w:rsid w:val="008127B4"/>
    <w:rsid w:val="008129BA"/>
    <w:rsid w:val="00812B7F"/>
    <w:rsid w:val="00812FB3"/>
    <w:rsid w:val="00812FFC"/>
    <w:rsid w:val="00813071"/>
    <w:rsid w:val="008132EB"/>
    <w:rsid w:val="0081336E"/>
    <w:rsid w:val="008136BF"/>
    <w:rsid w:val="00813746"/>
    <w:rsid w:val="008139CA"/>
    <w:rsid w:val="00813B25"/>
    <w:rsid w:val="00813BFE"/>
    <w:rsid w:val="00814017"/>
    <w:rsid w:val="008140E4"/>
    <w:rsid w:val="008142DB"/>
    <w:rsid w:val="0081430A"/>
    <w:rsid w:val="008147AA"/>
    <w:rsid w:val="00814B2C"/>
    <w:rsid w:val="00814BAF"/>
    <w:rsid w:val="00814D6A"/>
    <w:rsid w:val="00814E00"/>
    <w:rsid w:val="00814E08"/>
    <w:rsid w:val="008151E7"/>
    <w:rsid w:val="00815446"/>
    <w:rsid w:val="00815493"/>
    <w:rsid w:val="008154D0"/>
    <w:rsid w:val="0081565A"/>
    <w:rsid w:val="0081575E"/>
    <w:rsid w:val="0081576F"/>
    <w:rsid w:val="008159E4"/>
    <w:rsid w:val="008159E5"/>
    <w:rsid w:val="00815A5D"/>
    <w:rsid w:val="00815C44"/>
    <w:rsid w:val="00815D99"/>
    <w:rsid w:val="00815EC6"/>
    <w:rsid w:val="00815ECA"/>
    <w:rsid w:val="00816126"/>
    <w:rsid w:val="00816425"/>
    <w:rsid w:val="0081661C"/>
    <w:rsid w:val="0081678A"/>
    <w:rsid w:val="008168B5"/>
    <w:rsid w:val="00816C30"/>
    <w:rsid w:val="00816DEF"/>
    <w:rsid w:val="00816F4C"/>
    <w:rsid w:val="008172EF"/>
    <w:rsid w:val="008173BB"/>
    <w:rsid w:val="0081757A"/>
    <w:rsid w:val="008176BE"/>
    <w:rsid w:val="0081777F"/>
    <w:rsid w:val="008178E6"/>
    <w:rsid w:val="0081795F"/>
    <w:rsid w:val="00817B0F"/>
    <w:rsid w:val="00817E9F"/>
    <w:rsid w:val="008201C9"/>
    <w:rsid w:val="008201ED"/>
    <w:rsid w:val="00820233"/>
    <w:rsid w:val="00820314"/>
    <w:rsid w:val="008203FA"/>
    <w:rsid w:val="008204D6"/>
    <w:rsid w:val="00820652"/>
    <w:rsid w:val="00820940"/>
    <w:rsid w:val="0082096D"/>
    <w:rsid w:val="008209AB"/>
    <w:rsid w:val="00820B16"/>
    <w:rsid w:val="00820B84"/>
    <w:rsid w:val="00820D55"/>
    <w:rsid w:val="00821117"/>
    <w:rsid w:val="00821265"/>
    <w:rsid w:val="0082132A"/>
    <w:rsid w:val="00821428"/>
    <w:rsid w:val="00821429"/>
    <w:rsid w:val="008215DD"/>
    <w:rsid w:val="00821A34"/>
    <w:rsid w:val="00821AAA"/>
    <w:rsid w:val="00821ACF"/>
    <w:rsid w:val="00821B65"/>
    <w:rsid w:val="00821B99"/>
    <w:rsid w:val="00821CDE"/>
    <w:rsid w:val="00821F30"/>
    <w:rsid w:val="008221BC"/>
    <w:rsid w:val="0082234A"/>
    <w:rsid w:val="00822458"/>
    <w:rsid w:val="008224BD"/>
    <w:rsid w:val="00822ECF"/>
    <w:rsid w:val="00822F16"/>
    <w:rsid w:val="00822F81"/>
    <w:rsid w:val="00822FB7"/>
    <w:rsid w:val="00823131"/>
    <w:rsid w:val="0082313A"/>
    <w:rsid w:val="00823328"/>
    <w:rsid w:val="0082347F"/>
    <w:rsid w:val="00823663"/>
    <w:rsid w:val="00823740"/>
    <w:rsid w:val="00823748"/>
    <w:rsid w:val="00823A6F"/>
    <w:rsid w:val="008243FA"/>
    <w:rsid w:val="0082457F"/>
    <w:rsid w:val="008245B8"/>
    <w:rsid w:val="0082467C"/>
    <w:rsid w:val="008249F5"/>
    <w:rsid w:val="008249F7"/>
    <w:rsid w:val="00824A37"/>
    <w:rsid w:val="00824A46"/>
    <w:rsid w:val="00824A84"/>
    <w:rsid w:val="00824C04"/>
    <w:rsid w:val="00824D63"/>
    <w:rsid w:val="00824DB5"/>
    <w:rsid w:val="00824E09"/>
    <w:rsid w:val="00825072"/>
    <w:rsid w:val="008253E5"/>
    <w:rsid w:val="008253FD"/>
    <w:rsid w:val="0082553F"/>
    <w:rsid w:val="008255B0"/>
    <w:rsid w:val="0082578E"/>
    <w:rsid w:val="008259B6"/>
    <w:rsid w:val="00825B52"/>
    <w:rsid w:val="00825D38"/>
    <w:rsid w:val="00825D5B"/>
    <w:rsid w:val="00826018"/>
    <w:rsid w:val="00826087"/>
    <w:rsid w:val="0082609F"/>
    <w:rsid w:val="00826343"/>
    <w:rsid w:val="008268F1"/>
    <w:rsid w:val="00826F29"/>
    <w:rsid w:val="00826F8A"/>
    <w:rsid w:val="008273B2"/>
    <w:rsid w:val="00827A23"/>
    <w:rsid w:val="00827BCD"/>
    <w:rsid w:val="00827D37"/>
    <w:rsid w:val="00827EEE"/>
    <w:rsid w:val="00827EF1"/>
    <w:rsid w:val="00827F8C"/>
    <w:rsid w:val="00830197"/>
    <w:rsid w:val="00830349"/>
    <w:rsid w:val="00830383"/>
    <w:rsid w:val="008303E3"/>
    <w:rsid w:val="00830788"/>
    <w:rsid w:val="00830823"/>
    <w:rsid w:val="00830887"/>
    <w:rsid w:val="0083096F"/>
    <w:rsid w:val="00830AF4"/>
    <w:rsid w:val="00830EEB"/>
    <w:rsid w:val="008311DE"/>
    <w:rsid w:val="0083131C"/>
    <w:rsid w:val="0083135F"/>
    <w:rsid w:val="008313C5"/>
    <w:rsid w:val="008314BA"/>
    <w:rsid w:val="0083171A"/>
    <w:rsid w:val="00831D0E"/>
    <w:rsid w:val="00831D4F"/>
    <w:rsid w:val="0083211C"/>
    <w:rsid w:val="00832122"/>
    <w:rsid w:val="008321E3"/>
    <w:rsid w:val="00832388"/>
    <w:rsid w:val="00832601"/>
    <w:rsid w:val="00832755"/>
    <w:rsid w:val="0083298D"/>
    <w:rsid w:val="00832E52"/>
    <w:rsid w:val="008335F0"/>
    <w:rsid w:val="00833657"/>
    <w:rsid w:val="00833925"/>
    <w:rsid w:val="00833E2E"/>
    <w:rsid w:val="00833EFA"/>
    <w:rsid w:val="0083407F"/>
    <w:rsid w:val="00834306"/>
    <w:rsid w:val="008344ED"/>
    <w:rsid w:val="00834546"/>
    <w:rsid w:val="008345CC"/>
    <w:rsid w:val="00834721"/>
    <w:rsid w:val="00834A88"/>
    <w:rsid w:val="00834BA7"/>
    <w:rsid w:val="00834C14"/>
    <w:rsid w:val="00834C22"/>
    <w:rsid w:val="00834C7E"/>
    <w:rsid w:val="00834D0B"/>
    <w:rsid w:val="00834E3A"/>
    <w:rsid w:val="00834E52"/>
    <w:rsid w:val="00834F25"/>
    <w:rsid w:val="00834F87"/>
    <w:rsid w:val="00834FEB"/>
    <w:rsid w:val="00835183"/>
    <w:rsid w:val="008355B1"/>
    <w:rsid w:val="008356B7"/>
    <w:rsid w:val="00835B2A"/>
    <w:rsid w:val="00835B96"/>
    <w:rsid w:val="00835E33"/>
    <w:rsid w:val="00836045"/>
    <w:rsid w:val="00836381"/>
    <w:rsid w:val="0083638F"/>
    <w:rsid w:val="008363B3"/>
    <w:rsid w:val="00836459"/>
    <w:rsid w:val="00836501"/>
    <w:rsid w:val="008365CF"/>
    <w:rsid w:val="008368D3"/>
    <w:rsid w:val="008368F2"/>
    <w:rsid w:val="0083692B"/>
    <w:rsid w:val="00836BAB"/>
    <w:rsid w:val="00836C72"/>
    <w:rsid w:val="00836C93"/>
    <w:rsid w:val="00836E05"/>
    <w:rsid w:val="00836F07"/>
    <w:rsid w:val="00836F4B"/>
    <w:rsid w:val="00836F4F"/>
    <w:rsid w:val="0083727D"/>
    <w:rsid w:val="00837647"/>
    <w:rsid w:val="00837662"/>
    <w:rsid w:val="008376B3"/>
    <w:rsid w:val="008378CA"/>
    <w:rsid w:val="00837AAE"/>
    <w:rsid w:val="00837D9E"/>
    <w:rsid w:val="00837F27"/>
    <w:rsid w:val="00840014"/>
    <w:rsid w:val="00840120"/>
    <w:rsid w:val="00840133"/>
    <w:rsid w:val="0084022C"/>
    <w:rsid w:val="00840431"/>
    <w:rsid w:val="0084047E"/>
    <w:rsid w:val="00840489"/>
    <w:rsid w:val="008404B2"/>
    <w:rsid w:val="008405B4"/>
    <w:rsid w:val="0084075D"/>
    <w:rsid w:val="008407EB"/>
    <w:rsid w:val="008408B2"/>
    <w:rsid w:val="00840A45"/>
    <w:rsid w:val="00840AE1"/>
    <w:rsid w:val="00840BC9"/>
    <w:rsid w:val="00840D3D"/>
    <w:rsid w:val="00840E1B"/>
    <w:rsid w:val="00840E91"/>
    <w:rsid w:val="00841099"/>
    <w:rsid w:val="008411E1"/>
    <w:rsid w:val="00841860"/>
    <w:rsid w:val="00841C68"/>
    <w:rsid w:val="00841C7A"/>
    <w:rsid w:val="0084216B"/>
    <w:rsid w:val="00842186"/>
    <w:rsid w:val="008422A6"/>
    <w:rsid w:val="0084254C"/>
    <w:rsid w:val="008425D4"/>
    <w:rsid w:val="00842637"/>
    <w:rsid w:val="008426D4"/>
    <w:rsid w:val="00842853"/>
    <w:rsid w:val="008428DB"/>
    <w:rsid w:val="00842992"/>
    <w:rsid w:val="00842A43"/>
    <w:rsid w:val="00842E21"/>
    <w:rsid w:val="00842E71"/>
    <w:rsid w:val="00843337"/>
    <w:rsid w:val="00843367"/>
    <w:rsid w:val="0084352B"/>
    <w:rsid w:val="00843681"/>
    <w:rsid w:val="00843716"/>
    <w:rsid w:val="008437A3"/>
    <w:rsid w:val="00843A6E"/>
    <w:rsid w:val="00843BA6"/>
    <w:rsid w:val="00843C99"/>
    <w:rsid w:val="00843EE4"/>
    <w:rsid w:val="008440C3"/>
    <w:rsid w:val="008440DC"/>
    <w:rsid w:val="00844388"/>
    <w:rsid w:val="008444D3"/>
    <w:rsid w:val="008445C8"/>
    <w:rsid w:val="008445CA"/>
    <w:rsid w:val="008445D2"/>
    <w:rsid w:val="00844851"/>
    <w:rsid w:val="008448E0"/>
    <w:rsid w:val="00844E2D"/>
    <w:rsid w:val="00845013"/>
    <w:rsid w:val="00845367"/>
    <w:rsid w:val="0084541B"/>
    <w:rsid w:val="0084552A"/>
    <w:rsid w:val="0084560A"/>
    <w:rsid w:val="00845628"/>
    <w:rsid w:val="00845867"/>
    <w:rsid w:val="008458D5"/>
    <w:rsid w:val="008458E4"/>
    <w:rsid w:val="00845C18"/>
    <w:rsid w:val="00845DC3"/>
    <w:rsid w:val="00845EDD"/>
    <w:rsid w:val="0084603C"/>
    <w:rsid w:val="00846234"/>
    <w:rsid w:val="0084632C"/>
    <w:rsid w:val="00846487"/>
    <w:rsid w:val="00846506"/>
    <w:rsid w:val="0084662C"/>
    <w:rsid w:val="00846750"/>
    <w:rsid w:val="00846861"/>
    <w:rsid w:val="00846955"/>
    <w:rsid w:val="0084697E"/>
    <w:rsid w:val="00846DA7"/>
    <w:rsid w:val="00847218"/>
    <w:rsid w:val="0084736D"/>
    <w:rsid w:val="00847756"/>
    <w:rsid w:val="00847C69"/>
    <w:rsid w:val="00850066"/>
    <w:rsid w:val="00850288"/>
    <w:rsid w:val="008503CC"/>
    <w:rsid w:val="00850604"/>
    <w:rsid w:val="00850732"/>
    <w:rsid w:val="008508A0"/>
    <w:rsid w:val="00850A94"/>
    <w:rsid w:val="00850D27"/>
    <w:rsid w:val="00850DE9"/>
    <w:rsid w:val="00850E8E"/>
    <w:rsid w:val="00850EAE"/>
    <w:rsid w:val="00850F5C"/>
    <w:rsid w:val="00850F67"/>
    <w:rsid w:val="008511DD"/>
    <w:rsid w:val="0085134B"/>
    <w:rsid w:val="00851A35"/>
    <w:rsid w:val="00851A5F"/>
    <w:rsid w:val="00851AA6"/>
    <w:rsid w:val="00851C49"/>
    <w:rsid w:val="00851D93"/>
    <w:rsid w:val="00851DF3"/>
    <w:rsid w:val="00851FDE"/>
    <w:rsid w:val="00852014"/>
    <w:rsid w:val="008520F9"/>
    <w:rsid w:val="008523FB"/>
    <w:rsid w:val="008524A4"/>
    <w:rsid w:val="00852780"/>
    <w:rsid w:val="008527CE"/>
    <w:rsid w:val="00852B47"/>
    <w:rsid w:val="00852B4E"/>
    <w:rsid w:val="00852B9D"/>
    <w:rsid w:val="00852C95"/>
    <w:rsid w:val="00852CE6"/>
    <w:rsid w:val="00852D09"/>
    <w:rsid w:val="00852E7F"/>
    <w:rsid w:val="00853175"/>
    <w:rsid w:val="00853238"/>
    <w:rsid w:val="0085332F"/>
    <w:rsid w:val="008533C6"/>
    <w:rsid w:val="008534E7"/>
    <w:rsid w:val="008534EF"/>
    <w:rsid w:val="008536F2"/>
    <w:rsid w:val="00853722"/>
    <w:rsid w:val="008539B9"/>
    <w:rsid w:val="00853B0F"/>
    <w:rsid w:val="00853C54"/>
    <w:rsid w:val="00853CAF"/>
    <w:rsid w:val="00853E4B"/>
    <w:rsid w:val="00853EF5"/>
    <w:rsid w:val="00854432"/>
    <w:rsid w:val="0085472B"/>
    <w:rsid w:val="0085492C"/>
    <w:rsid w:val="00854D2B"/>
    <w:rsid w:val="00854D67"/>
    <w:rsid w:val="00854E7D"/>
    <w:rsid w:val="00854F16"/>
    <w:rsid w:val="00855100"/>
    <w:rsid w:val="00855109"/>
    <w:rsid w:val="0085515B"/>
    <w:rsid w:val="008552C0"/>
    <w:rsid w:val="008556C9"/>
    <w:rsid w:val="0085572C"/>
    <w:rsid w:val="0085582A"/>
    <w:rsid w:val="00855944"/>
    <w:rsid w:val="00855C1D"/>
    <w:rsid w:val="00855DE3"/>
    <w:rsid w:val="00855E6D"/>
    <w:rsid w:val="00855EDF"/>
    <w:rsid w:val="0085608E"/>
    <w:rsid w:val="00856241"/>
    <w:rsid w:val="00856270"/>
    <w:rsid w:val="008564F2"/>
    <w:rsid w:val="00856533"/>
    <w:rsid w:val="0085655D"/>
    <w:rsid w:val="0085656A"/>
    <w:rsid w:val="00856571"/>
    <w:rsid w:val="008567A0"/>
    <w:rsid w:val="00856885"/>
    <w:rsid w:val="008569D3"/>
    <w:rsid w:val="00856A5A"/>
    <w:rsid w:val="00856C4A"/>
    <w:rsid w:val="00856D9C"/>
    <w:rsid w:val="00856DFC"/>
    <w:rsid w:val="00857070"/>
    <w:rsid w:val="00857086"/>
    <w:rsid w:val="008570FE"/>
    <w:rsid w:val="008571FB"/>
    <w:rsid w:val="008572DF"/>
    <w:rsid w:val="0085730F"/>
    <w:rsid w:val="0085754F"/>
    <w:rsid w:val="008575F8"/>
    <w:rsid w:val="0085793E"/>
    <w:rsid w:val="00857A59"/>
    <w:rsid w:val="00857BD0"/>
    <w:rsid w:val="00857C13"/>
    <w:rsid w:val="00857D41"/>
    <w:rsid w:val="00857DE9"/>
    <w:rsid w:val="00857FF9"/>
    <w:rsid w:val="00860164"/>
    <w:rsid w:val="0086027D"/>
    <w:rsid w:val="0086035A"/>
    <w:rsid w:val="00860366"/>
    <w:rsid w:val="00860497"/>
    <w:rsid w:val="00860680"/>
    <w:rsid w:val="008609A1"/>
    <w:rsid w:val="008609BA"/>
    <w:rsid w:val="00860A27"/>
    <w:rsid w:val="00860DBE"/>
    <w:rsid w:val="00860EE9"/>
    <w:rsid w:val="00860F9E"/>
    <w:rsid w:val="008615E0"/>
    <w:rsid w:val="0086170C"/>
    <w:rsid w:val="008618A3"/>
    <w:rsid w:val="008619E6"/>
    <w:rsid w:val="00861A19"/>
    <w:rsid w:val="00861A6F"/>
    <w:rsid w:val="00861B74"/>
    <w:rsid w:val="00861F43"/>
    <w:rsid w:val="0086208E"/>
    <w:rsid w:val="00862158"/>
    <w:rsid w:val="0086215F"/>
    <w:rsid w:val="008621A1"/>
    <w:rsid w:val="00862366"/>
    <w:rsid w:val="008623EA"/>
    <w:rsid w:val="0086244B"/>
    <w:rsid w:val="0086266B"/>
    <w:rsid w:val="00862766"/>
    <w:rsid w:val="00862E75"/>
    <w:rsid w:val="00863049"/>
    <w:rsid w:val="00863054"/>
    <w:rsid w:val="0086318C"/>
    <w:rsid w:val="00863199"/>
    <w:rsid w:val="00863484"/>
    <w:rsid w:val="008634A9"/>
    <w:rsid w:val="008635E7"/>
    <w:rsid w:val="008635F5"/>
    <w:rsid w:val="00863CCA"/>
    <w:rsid w:val="00863D5A"/>
    <w:rsid w:val="00863DF0"/>
    <w:rsid w:val="00863EF6"/>
    <w:rsid w:val="00863F4E"/>
    <w:rsid w:val="00863F82"/>
    <w:rsid w:val="00864178"/>
    <w:rsid w:val="008642F6"/>
    <w:rsid w:val="00864612"/>
    <w:rsid w:val="008646A0"/>
    <w:rsid w:val="008646DD"/>
    <w:rsid w:val="0086479A"/>
    <w:rsid w:val="008647A3"/>
    <w:rsid w:val="00864874"/>
    <w:rsid w:val="008649DE"/>
    <w:rsid w:val="00864B3E"/>
    <w:rsid w:val="00864E53"/>
    <w:rsid w:val="00864EE3"/>
    <w:rsid w:val="00864EE6"/>
    <w:rsid w:val="00865002"/>
    <w:rsid w:val="00865444"/>
    <w:rsid w:val="0086546C"/>
    <w:rsid w:val="00865530"/>
    <w:rsid w:val="0086559E"/>
    <w:rsid w:val="008656E2"/>
    <w:rsid w:val="008657F3"/>
    <w:rsid w:val="008657F9"/>
    <w:rsid w:val="0086583B"/>
    <w:rsid w:val="00865856"/>
    <w:rsid w:val="00865B4B"/>
    <w:rsid w:val="00865C9C"/>
    <w:rsid w:val="00865DF2"/>
    <w:rsid w:val="00865F9A"/>
    <w:rsid w:val="00866736"/>
    <w:rsid w:val="00866A58"/>
    <w:rsid w:val="00866B24"/>
    <w:rsid w:val="00866F4A"/>
    <w:rsid w:val="00867047"/>
    <w:rsid w:val="00867500"/>
    <w:rsid w:val="0086766B"/>
    <w:rsid w:val="0086781D"/>
    <w:rsid w:val="00867834"/>
    <w:rsid w:val="008679C3"/>
    <w:rsid w:val="00867A42"/>
    <w:rsid w:val="00867BD7"/>
    <w:rsid w:val="00867C99"/>
    <w:rsid w:val="00867FC0"/>
    <w:rsid w:val="00870120"/>
    <w:rsid w:val="008702C1"/>
    <w:rsid w:val="008706B6"/>
    <w:rsid w:val="008706CC"/>
    <w:rsid w:val="0087082B"/>
    <w:rsid w:val="00870843"/>
    <w:rsid w:val="00870923"/>
    <w:rsid w:val="00870BB2"/>
    <w:rsid w:val="00870D1E"/>
    <w:rsid w:val="00870E47"/>
    <w:rsid w:val="00870E88"/>
    <w:rsid w:val="00870F97"/>
    <w:rsid w:val="00871164"/>
    <w:rsid w:val="00871202"/>
    <w:rsid w:val="00871664"/>
    <w:rsid w:val="00871684"/>
    <w:rsid w:val="00871968"/>
    <w:rsid w:val="00872100"/>
    <w:rsid w:val="00872147"/>
    <w:rsid w:val="0087235E"/>
    <w:rsid w:val="008723A5"/>
    <w:rsid w:val="00872441"/>
    <w:rsid w:val="0087274B"/>
    <w:rsid w:val="0087278F"/>
    <w:rsid w:val="00872803"/>
    <w:rsid w:val="008729D4"/>
    <w:rsid w:val="00872B53"/>
    <w:rsid w:val="0087301E"/>
    <w:rsid w:val="00873228"/>
    <w:rsid w:val="0087342B"/>
    <w:rsid w:val="008734DF"/>
    <w:rsid w:val="0087355C"/>
    <w:rsid w:val="008735C3"/>
    <w:rsid w:val="00873692"/>
    <w:rsid w:val="008738E8"/>
    <w:rsid w:val="00873959"/>
    <w:rsid w:val="00873C8E"/>
    <w:rsid w:val="00873EE6"/>
    <w:rsid w:val="00874519"/>
    <w:rsid w:val="00874648"/>
    <w:rsid w:val="008746E1"/>
    <w:rsid w:val="008748DC"/>
    <w:rsid w:val="00874A46"/>
    <w:rsid w:val="00874CA0"/>
    <w:rsid w:val="00874FDB"/>
    <w:rsid w:val="0087509C"/>
    <w:rsid w:val="00875123"/>
    <w:rsid w:val="0087523B"/>
    <w:rsid w:val="0087526C"/>
    <w:rsid w:val="0087539C"/>
    <w:rsid w:val="00875586"/>
    <w:rsid w:val="008757D8"/>
    <w:rsid w:val="0087581C"/>
    <w:rsid w:val="0087596B"/>
    <w:rsid w:val="0087598C"/>
    <w:rsid w:val="00875A92"/>
    <w:rsid w:val="00875D4A"/>
    <w:rsid w:val="00875DD7"/>
    <w:rsid w:val="00875E47"/>
    <w:rsid w:val="00875EE6"/>
    <w:rsid w:val="008760C5"/>
    <w:rsid w:val="008761A7"/>
    <w:rsid w:val="00876514"/>
    <w:rsid w:val="008765AE"/>
    <w:rsid w:val="008766C4"/>
    <w:rsid w:val="008766E5"/>
    <w:rsid w:val="00876871"/>
    <w:rsid w:val="0087687B"/>
    <w:rsid w:val="00876ADE"/>
    <w:rsid w:val="00876B9D"/>
    <w:rsid w:val="00876BB1"/>
    <w:rsid w:val="00876BB7"/>
    <w:rsid w:val="00876C03"/>
    <w:rsid w:val="00876C5A"/>
    <w:rsid w:val="00876C5E"/>
    <w:rsid w:val="00876D7C"/>
    <w:rsid w:val="00876E67"/>
    <w:rsid w:val="0087741C"/>
    <w:rsid w:val="00877435"/>
    <w:rsid w:val="008775E3"/>
    <w:rsid w:val="00877657"/>
    <w:rsid w:val="0087779E"/>
    <w:rsid w:val="008778C7"/>
    <w:rsid w:val="008800BE"/>
    <w:rsid w:val="008804A2"/>
    <w:rsid w:val="00880589"/>
    <w:rsid w:val="0088068E"/>
    <w:rsid w:val="00880717"/>
    <w:rsid w:val="0088087A"/>
    <w:rsid w:val="0088093E"/>
    <w:rsid w:val="0088096C"/>
    <w:rsid w:val="00880999"/>
    <w:rsid w:val="00880A24"/>
    <w:rsid w:val="00880D2D"/>
    <w:rsid w:val="00880D55"/>
    <w:rsid w:val="00880D7C"/>
    <w:rsid w:val="00880E48"/>
    <w:rsid w:val="008813BE"/>
    <w:rsid w:val="00881498"/>
    <w:rsid w:val="00881533"/>
    <w:rsid w:val="0088160F"/>
    <w:rsid w:val="008816F0"/>
    <w:rsid w:val="00881AAC"/>
    <w:rsid w:val="00881B30"/>
    <w:rsid w:val="00881E24"/>
    <w:rsid w:val="00882199"/>
    <w:rsid w:val="008822CD"/>
    <w:rsid w:val="00882317"/>
    <w:rsid w:val="00882339"/>
    <w:rsid w:val="0088237E"/>
    <w:rsid w:val="008825B2"/>
    <w:rsid w:val="008826A4"/>
    <w:rsid w:val="00882977"/>
    <w:rsid w:val="00882988"/>
    <w:rsid w:val="00882F5A"/>
    <w:rsid w:val="00882FEF"/>
    <w:rsid w:val="0088306D"/>
    <w:rsid w:val="0088318C"/>
    <w:rsid w:val="008831D0"/>
    <w:rsid w:val="00883237"/>
    <w:rsid w:val="00883404"/>
    <w:rsid w:val="00883480"/>
    <w:rsid w:val="008834C9"/>
    <w:rsid w:val="00883E37"/>
    <w:rsid w:val="00883EB9"/>
    <w:rsid w:val="00883F71"/>
    <w:rsid w:val="00884088"/>
    <w:rsid w:val="00884185"/>
    <w:rsid w:val="00884562"/>
    <w:rsid w:val="008845C3"/>
    <w:rsid w:val="00884635"/>
    <w:rsid w:val="008848EA"/>
    <w:rsid w:val="0088497D"/>
    <w:rsid w:val="00884AB2"/>
    <w:rsid w:val="00884C2D"/>
    <w:rsid w:val="00884DAC"/>
    <w:rsid w:val="00884DF7"/>
    <w:rsid w:val="008855FC"/>
    <w:rsid w:val="00885612"/>
    <w:rsid w:val="00885653"/>
    <w:rsid w:val="00885A99"/>
    <w:rsid w:val="00885AF0"/>
    <w:rsid w:val="00885C46"/>
    <w:rsid w:val="00885D70"/>
    <w:rsid w:val="00885D7C"/>
    <w:rsid w:val="008862C8"/>
    <w:rsid w:val="00886374"/>
    <w:rsid w:val="0088648A"/>
    <w:rsid w:val="008865E9"/>
    <w:rsid w:val="0088694D"/>
    <w:rsid w:val="00886A0B"/>
    <w:rsid w:val="00886A3A"/>
    <w:rsid w:val="00886B8F"/>
    <w:rsid w:val="00886B96"/>
    <w:rsid w:val="00886CEF"/>
    <w:rsid w:val="00886DC3"/>
    <w:rsid w:val="00886F98"/>
    <w:rsid w:val="008871DE"/>
    <w:rsid w:val="008871FB"/>
    <w:rsid w:val="0088728F"/>
    <w:rsid w:val="0088775D"/>
    <w:rsid w:val="00887955"/>
    <w:rsid w:val="0088796A"/>
    <w:rsid w:val="00887A94"/>
    <w:rsid w:val="00887AC2"/>
    <w:rsid w:val="00887B27"/>
    <w:rsid w:val="00887EDC"/>
    <w:rsid w:val="00890003"/>
    <w:rsid w:val="0089000A"/>
    <w:rsid w:val="00890060"/>
    <w:rsid w:val="0089006A"/>
    <w:rsid w:val="00890109"/>
    <w:rsid w:val="008901E1"/>
    <w:rsid w:val="00890305"/>
    <w:rsid w:val="00890330"/>
    <w:rsid w:val="00890337"/>
    <w:rsid w:val="008906ED"/>
    <w:rsid w:val="008909E9"/>
    <w:rsid w:val="00890A6C"/>
    <w:rsid w:val="00890D34"/>
    <w:rsid w:val="00890DA4"/>
    <w:rsid w:val="00890FC5"/>
    <w:rsid w:val="00890FE5"/>
    <w:rsid w:val="00891067"/>
    <w:rsid w:val="008910FA"/>
    <w:rsid w:val="0089118E"/>
    <w:rsid w:val="008911B8"/>
    <w:rsid w:val="0089120B"/>
    <w:rsid w:val="00891212"/>
    <w:rsid w:val="00891229"/>
    <w:rsid w:val="008912D3"/>
    <w:rsid w:val="00891396"/>
    <w:rsid w:val="00891411"/>
    <w:rsid w:val="008915C8"/>
    <w:rsid w:val="0089176E"/>
    <w:rsid w:val="008917F9"/>
    <w:rsid w:val="008918DD"/>
    <w:rsid w:val="008918EA"/>
    <w:rsid w:val="00891900"/>
    <w:rsid w:val="008919D8"/>
    <w:rsid w:val="00891F15"/>
    <w:rsid w:val="0089211F"/>
    <w:rsid w:val="0089246D"/>
    <w:rsid w:val="00892607"/>
    <w:rsid w:val="0089266C"/>
    <w:rsid w:val="00892850"/>
    <w:rsid w:val="008928BB"/>
    <w:rsid w:val="00892901"/>
    <w:rsid w:val="00892F70"/>
    <w:rsid w:val="008930DC"/>
    <w:rsid w:val="00893194"/>
    <w:rsid w:val="00893416"/>
    <w:rsid w:val="0089362A"/>
    <w:rsid w:val="0089372D"/>
    <w:rsid w:val="008938B5"/>
    <w:rsid w:val="00893964"/>
    <w:rsid w:val="00893A42"/>
    <w:rsid w:val="00893BF5"/>
    <w:rsid w:val="00893C37"/>
    <w:rsid w:val="00893FA0"/>
    <w:rsid w:val="0089422D"/>
    <w:rsid w:val="008942F1"/>
    <w:rsid w:val="00894411"/>
    <w:rsid w:val="008944FE"/>
    <w:rsid w:val="00894525"/>
    <w:rsid w:val="0089485A"/>
    <w:rsid w:val="00894C35"/>
    <w:rsid w:val="00894E9F"/>
    <w:rsid w:val="00894FFF"/>
    <w:rsid w:val="00895083"/>
    <w:rsid w:val="00895302"/>
    <w:rsid w:val="00895525"/>
    <w:rsid w:val="00895636"/>
    <w:rsid w:val="00895698"/>
    <w:rsid w:val="0089576E"/>
    <w:rsid w:val="00895805"/>
    <w:rsid w:val="00895892"/>
    <w:rsid w:val="00895A4D"/>
    <w:rsid w:val="00895A7E"/>
    <w:rsid w:val="00895B69"/>
    <w:rsid w:val="00895C9E"/>
    <w:rsid w:val="00895CA6"/>
    <w:rsid w:val="00895E27"/>
    <w:rsid w:val="00895E4B"/>
    <w:rsid w:val="008962E4"/>
    <w:rsid w:val="00896394"/>
    <w:rsid w:val="008969C6"/>
    <w:rsid w:val="00896A41"/>
    <w:rsid w:val="00896D24"/>
    <w:rsid w:val="008970EE"/>
    <w:rsid w:val="008974B7"/>
    <w:rsid w:val="008974FB"/>
    <w:rsid w:val="008975D1"/>
    <w:rsid w:val="00897610"/>
    <w:rsid w:val="0089767C"/>
    <w:rsid w:val="008977B6"/>
    <w:rsid w:val="00897BCE"/>
    <w:rsid w:val="00897D90"/>
    <w:rsid w:val="008A0016"/>
    <w:rsid w:val="008A00FC"/>
    <w:rsid w:val="008A0191"/>
    <w:rsid w:val="008A0255"/>
    <w:rsid w:val="008A03B3"/>
    <w:rsid w:val="008A0959"/>
    <w:rsid w:val="008A0B63"/>
    <w:rsid w:val="008A1027"/>
    <w:rsid w:val="008A10CF"/>
    <w:rsid w:val="008A1119"/>
    <w:rsid w:val="008A1370"/>
    <w:rsid w:val="008A1442"/>
    <w:rsid w:val="008A1766"/>
    <w:rsid w:val="008A179E"/>
    <w:rsid w:val="008A1995"/>
    <w:rsid w:val="008A1EDF"/>
    <w:rsid w:val="008A1F4D"/>
    <w:rsid w:val="008A2078"/>
    <w:rsid w:val="008A21BD"/>
    <w:rsid w:val="008A2248"/>
    <w:rsid w:val="008A2553"/>
    <w:rsid w:val="008A25DF"/>
    <w:rsid w:val="008A26C2"/>
    <w:rsid w:val="008A2722"/>
    <w:rsid w:val="008A284E"/>
    <w:rsid w:val="008A29CC"/>
    <w:rsid w:val="008A29ED"/>
    <w:rsid w:val="008A2D13"/>
    <w:rsid w:val="008A30B3"/>
    <w:rsid w:val="008A3129"/>
    <w:rsid w:val="008A3592"/>
    <w:rsid w:val="008A35EB"/>
    <w:rsid w:val="008A361C"/>
    <w:rsid w:val="008A3645"/>
    <w:rsid w:val="008A3694"/>
    <w:rsid w:val="008A36FF"/>
    <w:rsid w:val="008A386B"/>
    <w:rsid w:val="008A38D8"/>
    <w:rsid w:val="008A3A86"/>
    <w:rsid w:val="008A3B43"/>
    <w:rsid w:val="008A3CAB"/>
    <w:rsid w:val="008A3DBC"/>
    <w:rsid w:val="008A409C"/>
    <w:rsid w:val="008A412A"/>
    <w:rsid w:val="008A413B"/>
    <w:rsid w:val="008A45D9"/>
    <w:rsid w:val="008A4653"/>
    <w:rsid w:val="008A48A7"/>
    <w:rsid w:val="008A4A8A"/>
    <w:rsid w:val="008A4B6D"/>
    <w:rsid w:val="008A4BE0"/>
    <w:rsid w:val="008A4C9D"/>
    <w:rsid w:val="008A4D46"/>
    <w:rsid w:val="008A4D7E"/>
    <w:rsid w:val="008A5063"/>
    <w:rsid w:val="008A51F0"/>
    <w:rsid w:val="008A5295"/>
    <w:rsid w:val="008A5319"/>
    <w:rsid w:val="008A5572"/>
    <w:rsid w:val="008A5C9B"/>
    <w:rsid w:val="008A5E32"/>
    <w:rsid w:val="008A5EDC"/>
    <w:rsid w:val="008A6279"/>
    <w:rsid w:val="008A6282"/>
    <w:rsid w:val="008A6859"/>
    <w:rsid w:val="008A6A5E"/>
    <w:rsid w:val="008A6D04"/>
    <w:rsid w:val="008A6F25"/>
    <w:rsid w:val="008A6FD0"/>
    <w:rsid w:val="008A7042"/>
    <w:rsid w:val="008A7128"/>
    <w:rsid w:val="008A72E4"/>
    <w:rsid w:val="008A7341"/>
    <w:rsid w:val="008A73E3"/>
    <w:rsid w:val="008A77C6"/>
    <w:rsid w:val="008A77D7"/>
    <w:rsid w:val="008A798E"/>
    <w:rsid w:val="008A7B43"/>
    <w:rsid w:val="008A7BAE"/>
    <w:rsid w:val="008A7BED"/>
    <w:rsid w:val="008A7E26"/>
    <w:rsid w:val="008A7F00"/>
    <w:rsid w:val="008B0023"/>
    <w:rsid w:val="008B0088"/>
    <w:rsid w:val="008B0218"/>
    <w:rsid w:val="008B0473"/>
    <w:rsid w:val="008B06BE"/>
    <w:rsid w:val="008B06DB"/>
    <w:rsid w:val="008B0814"/>
    <w:rsid w:val="008B08B5"/>
    <w:rsid w:val="008B08FE"/>
    <w:rsid w:val="008B0ACA"/>
    <w:rsid w:val="008B0B61"/>
    <w:rsid w:val="008B0B8E"/>
    <w:rsid w:val="008B0E03"/>
    <w:rsid w:val="008B1017"/>
    <w:rsid w:val="008B1195"/>
    <w:rsid w:val="008B126E"/>
    <w:rsid w:val="008B139D"/>
    <w:rsid w:val="008B13CB"/>
    <w:rsid w:val="008B1570"/>
    <w:rsid w:val="008B1992"/>
    <w:rsid w:val="008B19C2"/>
    <w:rsid w:val="008B1A7F"/>
    <w:rsid w:val="008B1C15"/>
    <w:rsid w:val="008B1CBC"/>
    <w:rsid w:val="008B1D3B"/>
    <w:rsid w:val="008B1E01"/>
    <w:rsid w:val="008B1EDC"/>
    <w:rsid w:val="008B1F1A"/>
    <w:rsid w:val="008B1FDC"/>
    <w:rsid w:val="008B2129"/>
    <w:rsid w:val="008B21A6"/>
    <w:rsid w:val="008B2327"/>
    <w:rsid w:val="008B23AF"/>
    <w:rsid w:val="008B245B"/>
    <w:rsid w:val="008B2569"/>
    <w:rsid w:val="008B25C6"/>
    <w:rsid w:val="008B2879"/>
    <w:rsid w:val="008B2A62"/>
    <w:rsid w:val="008B2AE0"/>
    <w:rsid w:val="008B2BDA"/>
    <w:rsid w:val="008B2D2A"/>
    <w:rsid w:val="008B2DBE"/>
    <w:rsid w:val="008B3051"/>
    <w:rsid w:val="008B31C1"/>
    <w:rsid w:val="008B3260"/>
    <w:rsid w:val="008B3524"/>
    <w:rsid w:val="008B3633"/>
    <w:rsid w:val="008B37B6"/>
    <w:rsid w:val="008B38AF"/>
    <w:rsid w:val="008B3A11"/>
    <w:rsid w:val="008B3A58"/>
    <w:rsid w:val="008B3F5D"/>
    <w:rsid w:val="008B3F9F"/>
    <w:rsid w:val="008B4141"/>
    <w:rsid w:val="008B427A"/>
    <w:rsid w:val="008B43EB"/>
    <w:rsid w:val="008B458B"/>
    <w:rsid w:val="008B45A7"/>
    <w:rsid w:val="008B468D"/>
    <w:rsid w:val="008B4A89"/>
    <w:rsid w:val="008B4B89"/>
    <w:rsid w:val="008B4BAA"/>
    <w:rsid w:val="008B4BAD"/>
    <w:rsid w:val="008B4CF9"/>
    <w:rsid w:val="008B4D26"/>
    <w:rsid w:val="008B502A"/>
    <w:rsid w:val="008B532E"/>
    <w:rsid w:val="008B54FE"/>
    <w:rsid w:val="008B5527"/>
    <w:rsid w:val="008B56D2"/>
    <w:rsid w:val="008B5B0F"/>
    <w:rsid w:val="008B5B16"/>
    <w:rsid w:val="008B5C8F"/>
    <w:rsid w:val="008B5D93"/>
    <w:rsid w:val="008B5E61"/>
    <w:rsid w:val="008B5E94"/>
    <w:rsid w:val="008B5FF6"/>
    <w:rsid w:val="008B604B"/>
    <w:rsid w:val="008B621B"/>
    <w:rsid w:val="008B6258"/>
    <w:rsid w:val="008B6398"/>
    <w:rsid w:val="008B6485"/>
    <w:rsid w:val="008B64A4"/>
    <w:rsid w:val="008B660D"/>
    <w:rsid w:val="008B66B7"/>
    <w:rsid w:val="008B6866"/>
    <w:rsid w:val="008B6E04"/>
    <w:rsid w:val="008B7185"/>
    <w:rsid w:val="008B71F0"/>
    <w:rsid w:val="008B72B9"/>
    <w:rsid w:val="008B739D"/>
    <w:rsid w:val="008B73E8"/>
    <w:rsid w:val="008B744C"/>
    <w:rsid w:val="008B7902"/>
    <w:rsid w:val="008B7CFB"/>
    <w:rsid w:val="008B7E65"/>
    <w:rsid w:val="008B7EA2"/>
    <w:rsid w:val="008B7F2F"/>
    <w:rsid w:val="008C027E"/>
    <w:rsid w:val="008C041C"/>
    <w:rsid w:val="008C0499"/>
    <w:rsid w:val="008C06E0"/>
    <w:rsid w:val="008C0717"/>
    <w:rsid w:val="008C083F"/>
    <w:rsid w:val="008C0965"/>
    <w:rsid w:val="008C0CEC"/>
    <w:rsid w:val="008C0E95"/>
    <w:rsid w:val="008C11BF"/>
    <w:rsid w:val="008C12DD"/>
    <w:rsid w:val="008C12F1"/>
    <w:rsid w:val="008C132A"/>
    <w:rsid w:val="008C1364"/>
    <w:rsid w:val="008C19C7"/>
    <w:rsid w:val="008C19FE"/>
    <w:rsid w:val="008C1F6E"/>
    <w:rsid w:val="008C2346"/>
    <w:rsid w:val="008C246B"/>
    <w:rsid w:val="008C24E3"/>
    <w:rsid w:val="008C2550"/>
    <w:rsid w:val="008C25C9"/>
    <w:rsid w:val="008C2654"/>
    <w:rsid w:val="008C2907"/>
    <w:rsid w:val="008C2C31"/>
    <w:rsid w:val="008C2CFE"/>
    <w:rsid w:val="008C2F9C"/>
    <w:rsid w:val="008C31BB"/>
    <w:rsid w:val="008C34AB"/>
    <w:rsid w:val="008C357E"/>
    <w:rsid w:val="008C38A1"/>
    <w:rsid w:val="008C3979"/>
    <w:rsid w:val="008C3D11"/>
    <w:rsid w:val="008C3F92"/>
    <w:rsid w:val="008C402F"/>
    <w:rsid w:val="008C4048"/>
    <w:rsid w:val="008C40E0"/>
    <w:rsid w:val="008C41F4"/>
    <w:rsid w:val="008C420D"/>
    <w:rsid w:val="008C468D"/>
    <w:rsid w:val="008C46E3"/>
    <w:rsid w:val="008C4A3C"/>
    <w:rsid w:val="008C4BDA"/>
    <w:rsid w:val="008C4C6C"/>
    <w:rsid w:val="008C4D5C"/>
    <w:rsid w:val="008C4F03"/>
    <w:rsid w:val="008C4F4B"/>
    <w:rsid w:val="008C5131"/>
    <w:rsid w:val="008C519A"/>
    <w:rsid w:val="008C538E"/>
    <w:rsid w:val="008C54D7"/>
    <w:rsid w:val="008C5BA9"/>
    <w:rsid w:val="008C5BF2"/>
    <w:rsid w:val="008C5C45"/>
    <w:rsid w:val="008C5F88"/>
    <w:rsid w:val="008C6027"/>
    <w:rsid w:val="008C602F"/>
    <w:rsid w:val="008C6060"/>
    <w:rsid w:val="008C63F1"/>
    <w:rsid w:val="008C6558"/>
    <w:rsid w:val="008C6774"/>
    <w:rsid w:val="008C6B3E"/>
    <w:rsid w:val="008C6B83"/>
    <w:rsid w:val="008C6D5C"/>
    <w:rsid w:val="008C6D7D"/>
    <w:rsid w:val="008C6E10"/>
    <w:rsid w:val="008C71E4"/>
    <w:rsid w:val="008C731F"/>
    <w:rsid w:val="008C73D7"/>
    <w:rsid w:val="008C7409"/>
    <w:rsid w:val="008C750D"/>
    <w:rsid w:val="008C7698"/>
    <w:rsid w:val="008C7866"/>
    <w:rsid w:val="008C78B6"/>
    <w:rsid w:val="008C7A57"/>
    <w:rsid w:val="008C7B24"/>
    <w:rsid w:val="008C7C4D"/>
    <w:rsid w:val="008C7D30"/>
    <w:rsid w:val="008C7F07"/>
    <w:rsid w:val="008C7F27"/>
    <w:rsid w:val="008C7F3B"/>
    <w:rsid w:val="008D02EE"/>
    <w:rsid w:val="008D03D0"/>
    <w:rsid w:val="008D04E7"/>
    <w:rsid w:val="008D062F"/>
    <w:rsid w:val="008D088B"/>
    <w:rsid w:val="008D0AE0"/>
    <w:rsid w:val="008D0B1E"/>
    <w:rsid w:val="008D0B22"/>
    <w:rsid w:val="008D0C91"/>
    <w:rsid w:val="008D0DC3"/>
    <w:rsid w:val="008D0F4A"/>
    <w:rsid w:val="008D0F54"/>
    <w:rsid w:val="008D0F91"/>
    <w:rsid w:val="008D1236"/>
    <w:rsid w:val="008D131F"/>
    <w:rsid w:val="008D1563"/>
    <w:rsid w:val="008D1818"/>
    <w:rsid w:val="008D18F0"/>
    <w:rsid w:val="008D1971"/>
    <w:rsid w:val="008D1AC8"/>
    <w:rsid w:val="008D1DFE"/>
    <w:rsid w:val="008D1EC5"/>
    <w:rsid w:val="008D1F3F"/>
    <w:rsid w:val="008D206C"/>
    <w:rsid w:val="008D210A"/>
    <w:rsid w:val="008D25ED"/>
    <w:rsid w:val="008D2775"/>
    <w:rsid w:val="008D279A"/>
    <w:rsid w:val="008D2B4F"/>
    <w:rsid w:val="008D2CE7"/>
    <w:rsid w:val="008D2D62"/>
    <w:rsid w:val="008D2E0D"/>
    <w:rsid w:val="008D2E42"/>
    <w:rsid w:val="008D2F6E"/>
    <w:rsid w:val="008D2F7D"/>
    <w:rsid w:val="008D3363"/>
    <w:rsid w:val="008D33F2"/>
    <w:rsid w:val="008D3772"/>
    <w:rsid w:val="008D3883"/>
    <w:rsid w:val="008D3993"/>
    <w:rsid w:val="008D3BF4"/>
    <w:rsid w:val="008D3C16"/>
    <w:rsid w:val="008D3C7D"/>
    <w:rsid w:val="008D3D10"/>
    <w:rsid w:val="008D3E72"/>
    <w:rsid w:val="008D3E7C"/>
    <w:rsid w:val="008D4357"/>
    <w:rsid w:val="008D443F"/>
    <w:rsid w:val="008D4755"/>
    <w:rsid w:val="008D4807"/>
    <w:rsid w:val="008D49A9"/>
    <w:rsid w:val="008D49AF"/>
    <w:rsid w:val="008D4A35"/>
    <w:rsid w:val="008D4BE5"/>
    <w:rsid w:val="008D4D50"/>
    <w:rsid w:val="008D4E08"/>
    <w:rsid w:val="008D4E99"/>
    <w:rsid w:val="008D4EF7"/>
    <w:rsid w:val="008D4EFE"/>
    <w:rsid w:val="008D4F05"/>
    <w:rsid w:val="008D4F29"/>
    <w:rsid w:val="008D4F78"/>
    <w:rsid w:val="008D5067"/>
    <w:rsid w:val="008D523F"/>
    <w:rsid w:val="008D52A9"/>
    <w:rsid w:val="008D5432"/>
    <w:rsid w:val="008D54FF"/>
    <w:rsid w:val="008D552B"/>
    <w:rsid w:val="008D55C3"/>
    <w:rsid w:val="008D5625"/>
    <w:rsid w:val="008D571C"/>
    <w:rsid w:val="008D5833"/>
    <w:rsid w:val="008D5835"/>
    <w:rsid w:val="008D583A"/>
    <w:rsid w:val="008D58EF"/>
    <w:rsid w:val="008D59ED"/>
    <w:rsid w:val="008D5AB8"/>
    <w:rsid w:val="008D5AC4"/>
    <w:rsid w:val="008D5AE7"/>
    <w:rsid w:val="008D5C1F"/>
    <w:rsid w:val="008D5D73"/>
    <w:rsid w:val="008D5DC1"/>
    <w:rsid w:val="008D5EF9"/>
    <w:rsid w:val="008D5F36"/>
    <w:rsid w:val="008D6149"/>
    <w:rsid w:val="008D6164"/>
    <w:rsid w:val="008D6182"/>
    <w:rsid w:val="008D6592"/>
    <w:rsid w:val="008D668D"/>
    <w:rsid w:val="008D66BA"/>
    <w:rsid w:val="008D6763"/>
    <w:rsid w:val="008D6A8A"/>
    <w:rsid w:val="008D6AF0"/>
    <w:rsid w:val="008D6BFC"/>
    <w:rsid w:val="008D6EF9"/>
    <w:rsid w:val="008D6EFD"/>
    <w:rsid w:val="008D6F20"/>
    <w:rsid w:val="008D6FA6"/>
    <w:rsid w:val="008D6FAF"/>
    <w:rsid w:val="008D722B"/>
    <w:rsid w:val="008D7249"/>
    <w:rsid w:val="008D73A9"/>
    <w:rsid w:val="008D7557"/>
    <w:rsid w:val="008D75D7"/>
    <w:rsid w:val="008D7812"/>
    <w:rsid w:val="008D781F"/>
    <w:rsid w:val="008D7B28"/>
    <w:rsid w:val="008D7B89"/>
    <w:rsid w:val="008D7C2D"/>
    <w:rsid w:val="008D7C8D"/>
    <w:rsid w:val="008D7D76"/>
    <w:rsid w:val="008D7E4F"/>
    <w:rsid w:val="008D7FD1"/>
    <w:rsid w:val="008D7FFB"/>
    <w:rsid w:val="008E0473"/>
    <w:rsid w:val="008E0576"/>
    <w:rsid w:val="008E08D8"/>
    <w:rsid w:val="008E0BDB"/>
    <w:rsid w:val="008E0DBA"/>
    <w:rsid w:val="008E1019"/>
    <w:rsid w:val="008E11F9"/>
    <w:rsid w:val="008E13C8"/>
    <w:rsid w:val="008E1442"/>
    <w:rsid w:val="008E14EF"/>
    <w:rsid w:val="008E1AD9"/>
    <w:rsid w:val="008E1DF8"/>
    <w:rsid w:val="008E1EFF"/>
    <w:rsid w:val="008E1F18"/>
    <w:rsid w:val="008E2135"/>
    <w:rsid w:val="008E231B"/>
    <w:rsid w:val="008E23BD"/>
    <w:rsid w:val="008E24BF"/>
    <w:rsid w:val="008E29BB"/>
    <w:rsid w:val="008E2B8C"/>
    <w:rsid w:val="008E2C2C"/>
    <w:rsid w:val="008E2D28"/>
    <w:rsid w:val="008E2F16"/>
    <w:rsid w:val="008E2FC1"/>
    <w:rsid w:val="008E308A"/>
    <w:rsid w:val="008E30D8"/>
    <w:rsid w:val="008E3202"/>
    <w:rsid w:val="008E32E5"/>
    <w:rsid w:val="008E359F"/>
    <w:rsid w:val="008E3649"/>
    <w:rsid w:val="008E3851"/>
    <w:rsid w:val="008E3871"/>
    <w:rsid w:val="008E391E"/>
    <w:rsid w:val="008E3AB6"/>
    <w:rsid w:val="008E3CFF"/>
    <w:rsid w:val="008E4278"/>
    <w:rsid w:val="008E4894"/>
    <w:rsid w:val="008E4B0B"/>
    <w:rsid w:val="008E4E2A"/>
    <w:rsid w:val="008E4F39"/>
    <w:rsid w:val="008E4F7C"/>
    <w:rsid w:val="008E5014"/>
    <w:rsid w:val="008E5326"/>
    <w:rsid w:val="008E53A5"/>
    <w:rsid w:val="008E5992"/>
    <w:rsid w:val="008E5BF0"/>
    <w:rsid w:val="008E5CF2"/>
    <w:rsid w:val="008E5F79"/>
    <w:rsid w:val="008E64C2"/>
    <w:rsid w:val="008E657C"/>
    <w:rsid w:val="008E6616"/>
    <w:rsid w:val="008E6711"/>
    <w:rsid w:val="008E674B"/>
    <w:rsid w:val="008E6773"/>
    <w:rsid w:val="008E680F"/>
    <w:rsid w:val="008E6C51"/>
    <w:rsid w:val="008E6CA3"/>
    <w:rsid w:val="008E6E36"/>
    <w:rsid w:val="008E6EC8"/>
    <w:rsid w:val="008E6F6A"/>
    <w:rsid w:val="008E7014"/>
    <w:rsid w:val="008E7076"/>
    <w:rsid w:val="008E723F"/>
    <w:rsid w:val="008E72E9"/>
    <w:rsid w:val="008E741A"/>
    <w:rsid w:val="008E74D1"/>
    <w:rsid w:val="008E75E6"/>
    <w:rsid w:val="008E7616"/>
    <w:rsid w:val="008E77A6"/>
    <w:rsid w:val="008E7883"/>
    <w:rsid w:val="008E7BA1"/>
    <w:rsid w:val="008F0332"/>
    <w:rsid w:val="008F0445"/>
    <w:rsid w:val="008F04B1"/>
    <w:rsid w:val="008F07A2"/>
    <w:rsid w:val="008F095B"/>
    <w:rsid w:val="008F0973"/>
    <w:rsid w:val="008F0B90"/>
    <w:rsid w:val="008F0F6A"/>
    <w:rsid w:val="008F123F"/>
    <w:rsid w:val="008F1276"/>
    <w:rsid w:val="008F1409"/>
    <w:rsid w:val="008F14E7"/>
    <w:rsid w:val="008F17B3"/>
    <w:rsid w:val="008F188E"/>
    <w:rsid w:val="008F1A5F"/>
    <w:rsid w:val="008F1ADE"/>
    <w:rsid w:val="008F1D03"/>
    <w:rsid w:val="008F1E07"/>
    <w:rsid w:val="008F1E49"/>
    <w:rsid w:val="008F1ED3"/>
    <w:rsid w:val="008F1FCE"/>
    <w:rsid w:val="008F2345"/>
    <w:rsid w:val="008F237D"/>
    <w:rsid w:val="008F23FF"/>
    <w:rsid w:val="008F2644"/>
    <w:rsid w:val="008F2681"/>
    <w:rsid w:val="008F2907"/>
    <w:rsid w:val="008F2AA8"/>
    <w:rsid w:val="008F2B77"/>
    <w:rsid w:val="008F2BE8"/>
    <w:rsid w:val="008F2CB1"/>
    <w:rsid w:val="008F2DCC"/>
    <w:rsid w:val="008F2F99"/>
    <w:rsid w:val="008F3604"/>
    <w:rsid w:val="008F3748"/>
    <w:rsid w:val="008F38EE"/>
    <w:rsid w:val="008F3952"/>
    <w:rsid w:val="008F3AB3"/>
    <w:rsid w:val="008F3BE2"/>
    <w:rsid w:val="008F3ECB"/>
    <w:rsid w:val="008F425E"/>
    <w:rsid w:val="008F4293"/>
    <w:rsid w:val="008F4489"/>
    <w:rsid w:val="008F4539"/>
    <w:rsid w:val="008F4855"/>
    <w:rsid w:val="008F48B0"/>
    <w:rsid w:val="008F48EE"/>
    <w:rsid w:val="008F494D"/>
    <w:rsid w:val="008F495D"/>
    <w:rsid w:val="008F4B1B"/>
    <w:rsid w:val="008F4B86"/>
    <w:rsid w:val="008F4D09"/>
    <w:rsid w:val="008F4E87"/>
    <w:rsid w:val="008F4FBD"/>
    <w:rsid w:val="008F538A"/>
    <w:rsid w:val="008F562A"/>
    <w:rsid w:val="008F583B"/>
    <w:rsid w:val="008F5B6C"/>
    <w:rsid w:val="008F5C8B"/>
    <w:rsid w:val="008F5DEF"/>
    <w:rsid w:val="008F5EAC"/>
    <w:rsid w:val="008F5FD0"/>
    <w:rsid w:val="008F6024"/>
    <w:rsid w:val="008F61F2"/>
    <w:rsid w:val="008F6312"/>
    <w:rsid w:val="008F6363"/>
    <w:rsid w:val="008F6539"/>
    <w:rsid w:val="008F657B"/>
    <w:rsid w:val="008F663F"/>
    <w:rsid w:val="008F67A7"/>
    <w:rsid w:val="008F67EA"/>
    <w:rsid w:val="008F6A95"/>
    <w:rsid w:val="008F6CB1"/>
    <w:rsid w:val="008F6DDA"/>
    <w:rsid w:val="008F706D"/>
    <w:rsid w:val="008F7253"/>
    <w:rsid w:val="008F7387"/>
    <w:rsid w:val="008F73D8"/>
    <w:rsid w:val="008F74D1"/>
    <w:rsid w:val="008F76CA"/>
    <w:rsid w:val="008F76E3"/>
    <w:rsid w:val="008F77C0"/>
    <w:rsid w:val="008F77D2"/>
    <w:rsid w:val="008F77E6"/>
    <w:rsid w:val="008F7809"/>
    <w:rsid w:val="008F79F5"/>
    <w:rsid w:val="008F7A09"/>
    <w:rsid w:val="008F7DC5"/>
    <w:rsid w:val="008F7E57"/>
    <w:rsid w:val="00900115"/>
    <w:rsid w:val="00900216"/>
    <w:rsid w:val="00900257"/>
    <w:rsid w:val="00900341"/>
    <w:rsid w:val="00900543"/>
    <w:rsid w:val="009008A4"/>
    <w:rsid w:val="00900A17"/>
    <w:rsid w:val="00900BFB"/>
    <w:rsid w:val="00900DC4"/>
    <w:rsid w:val="00900EBA"/>
    <w:rsid w:val="00900FAB"/>
    <w:rsid w:val="0090115E"/>
    <w:rsid w:val="00901206"/>
    <w:rsid w:val="009013C2"/>
    <w:rsid w:val="0090140A"/>
    <w:rsid w:val="0090154E"/>
    <w:rsid w:val="00901673"/>
    <w:rsid w:val="009016B5"/>
    <w:rsid w:val="00901995"/>
    <w:rsid w:val="00901D36"/>
    <w:rsid w:val="00901D3E"/>
    <w:rsid w:val="00901E71"/>
    <w:rsid w:val="00901FA3"/>
    <w:rsid w:val="009021D9"/>
    <w:rsid w:val="0090222F"/>
    <w:rsid w:val="00902357"/>
    <w:rsid w:val="0090240C"/>
    <w:rsid w:val="00902710"/>
    <w:rsid w:val="009028FF"/>
    <w:rsid w:val="00902B49"/>
    <w:rsid w:val="00902D76"/>
    <w:rsid w:val="00902FBB"/>
    <w:rsid w:val="00903006"/>
    <w:rsid w:val="009031B6"/>
    <w:rsid w:val="0090320E"/>
    <w:rsid w:val="0090339B"/>
    <w:rsid w:val="009033CE"/>
    <w:rsid w:val="00903553"/>
    <w:rsid w:val="0090380C"/>
    <w:rsid w:val="00903BB9"/>
    <w:rsid w:val="00903DAB"/>
    <w:rsid w:val="00903E7C"/>
    <w:rsid w:val="00903FB0"/>
    <w:rsid w:val="00904050"/>
    <w:rsid w:val="009040B0"/>
    <w:rsid w:val="00904444"/>
    <w:rsid w:val="009045D6"/>
    <w:rsid w:val="00904740"/>
    <w:rsid w:val="00904779"/>
    <w:rsid w:val="00904936"/>
    <w:rsid w:val="00904949"/>
    <w:rsid w:val="00904B51"/>
    <w:rsid w:val="00904FEA"/>
    <w:rsid w:val="00905069"/>
    <w:rsid w:val="00905113"/>
    <w:rsid w:val="009051E8"/>
    <w:rsid w:val="0090528B"/>
    <w:rsid w:val="00905432"/>
    <w:rsid w:val="009059F3"/>
    <w:rsid w:val="00905B74"/>
    <w:rsid w:val="00905C29"/>
    <w:rsid w:val="00905C62"/>
    <w:rsid w:val="00905F01"/>
    <w:rsid w:val="00905F63"/>
    <w:rsid w:val="009060A0"/>
    <w:rsid w:val="0090612E"/>
    <w:rsid w:val="00906298"/>
    <w:rsid w:val="00906455"/>
    <w:rsid w:val="00906584"/>
    <w:rsid w:val="009065F1"/>
    <w:rsid w:val="00906AF7"/>
    <w:rsid w:val="00906DB2"/>
    <w:rsid w:val="00906E26"/>
    <w:rsid w:val="00906F42"/>
    <w:rsid w:val="00906FDE"/>
    <w:rsid w:val="00907039"/>
    <w:rsid w:val="0090729D"/>
    <w:rsid w:val="0090761B"/>
    <w:rsid w:val="00907715"/>
    <w:rsid w:val="00907A3D"/>
    <w:rsid w:val="00907C9D"/>
    <w:rsid w:val="00907CCA"/>
    <w:rsid w:val="00907D1D"/>
    <w:rsid w:val="00907D71"/>
    <w:rsid w:val="00907DAF"/>
    <w:rsid w:val="00907E2D"/>
    <w:rsid w:val="00907F25"/>
    <w:rsid w:val="009102B6"/>
    <w:rsid w:val="00910493"/>
    <w:rsid w:val="00910985"/>
    <w:rsid w:val="00910FF4"/>
    <w:rsid w:val="009110CF"/>
    <w:rsid w:val="00911169"/>
    <w:rsid w:val="009112C8"/>
    <w:rsid w:val="009113B1"/>
    <w:rsid w:val="00911842"/>
    <w:rsid w:val="0091184C"/>
    <w:rsid w:val="00911884"/>
    <w:rsid w:val="00911E7D"/>
    <w:rsid w:val="00911F4F"/>
    <w:rsid w:val="00912242"/>
    <w:rsid w:val="0091255F"/>
    <w:rsid w:val="009127F8"/>
    <w:rsid w:val="00912809"/>
    <w:rsid w:val="00912A28"/>
    <w:rsid w:val="00912F5D"/>
    <w:rsid w:val="00912F74"/>
    <w:rsid w:val="00913084"/>
    <w:rsid w:val="009130AC"/>
    <w:rsid w:val="009131AB"/>
    <w:rsid w:val="00913553"/>
    <w:rsid w:val="009135B5"/>
    <w:rsid w:val="00913733"/>
    <w:rsid w:val="00913B6A"/>
    <w:rsid w:val="00913E9C"/>
    <w:rsid w:val="009144B1"/>
    <w:rsid w:val="009144D7"/>
    <w:rsid w:val="009146A0"/>
    <w:rsid w:val="009146C3"/>
    <w:rsid w:val="009146E2"/>
    <w:rsid w:val="009146FD"/>
    <w:rsid w:val="0091482A"/>
    <w:rsid w:val="00914A3F"/>
    <w:rsid w:val="00914D12"/>
    <w:rsid w:val="00914F3A"/>
    <w:rsid w:val="00914F48"/>
    <w:rsid w:val="00915010"/>
    <w:rsid w:val="0091502B"/>
    <w:rsid w:val="0091510D"/>
    <w:rsid w:val="009153D9"/>
    <w:rsid w:val="009153DA"/>
    <w:rsid w:val="0091553F"/>
    <w:rsid w:val="0091568A"/>
    <w:rsid w:val="0091569A"/>
    <w:rsid w:val="0091572A"/>
    <w:rsid w:val="0091581D"/>
    <w:rsid w:val="0091584A"/>
    <w:rsid w:val="00915991"/>
    <w:rsid w:val="009159EA"/>
    <w:rsid w:val="00915E74"/>
    <w:rsid w:val="00915ED6"/>
    <w:rsid w:val="009160BD"/>
    <w:rsid w:val="00916104"/>
    <w:rsid w:val="009161CF"/>
    <w:rsid w:val="009165B5"/>
    <w:rsid w:val="00916899"/>
    <w:rsid w:val="009168FE"/>
    <w:rsid w:val="00916962"/>
    <w:rsid w:val="00916A29"/>
    <w:rsid w:val="00916A7A"/>
    <w:rsid w:val="00916AD2"/>
    <w:rsid w:val="00916B1F"/>
    <w:rsid w:val="00916B9C"/>
    <w:rsid w:val="00916D27"/>
    <w:rsid w:val="00916DFD"/>
    <w:rsid w:val="00916F6E"/>
    <w:rsid w:val="009170D7"/>
    <w:rsid w:val="00917119"/>
    <w:rsid w:val="00917434"/>
    <w:rsid w:val="009175E7"/>
    <w:rsid w:val="00917711"/>
    <w:rsid w:val="00917768"/>
    <w:rsid w:val="00917879"/>
    <w:rsid w:val="0091798B"/>
    <w:rsid w:val="00917AFB"/>
    <w:rsid w:val="00917B6E"/>
    <w:rsid w:val="00917D9B"/>
    <w:rsid w:val="00917EDF"/>
    <w:rsid w:val="00917F9B"/>
    <w:rsid w:val="00920075"/>
    <w:rsid w:val="00920088"/>
    <w:rsid w:val="009201C4"/>
    <w:rsid w:val="00920368"/>
    <w:rsid w:val="009203E4"/>
    <w:rsid w:val="00920810"/>
    <w:rsid w:val="0092099C"/>
    <w:rsid w:val="00920BBA"/>
    <w:rsid w:val="00920D10"/>
    <w:rsid w:val="00920DEC"/>
    <w:rsid w:val="00920F47"/>
    <w:rsid w:val="0092108A"/>
    <w:rsid w:val="009210B6"/>
    <w:rsid w:val="009210DA"/>
    <w:rsid w:val="0092126C"/>
    <w:rsid w:val="009215FE"/>
    <w:rsid w:val="00921609"/>
    <w:rsid w:val="009216C6"/>
    <w:rsid w:val="009216E8"/>
    <w:rsid w:val="00921741"/>
    <w:rsid w:val="00921B9D"/>
    <w:rsid w:val="00921D3B"/>
    <w:rsid w:val="00921F3C"/>
    <w:rsid w:val="0092221E"/>
    <w:rsid w:val="0092236F"/>
    <w:rsid w:val="0092243B"/>
    <w:rsid w:val="00922542"/>
    <w:rsid w:val="0092279B"/>
    <w:rsid w:val="009227F0"/>
    <w:rsid w:val="00922817"/>
    <w:rsid w:val="00922AE8"/>
    <w:rsid w:val="00922EB0"/>
    <w:rsid w:val="00922F06"/>
    <w:rsid w:val="00922F3C"/>
    <w:rsid w:val="00922FFC"/>
    <w:rsid w:val="0092339F"/>
    <w:rsid w:val="0092340D"/>
    <w:rsid w:val="009234D7"/>
    <w:rsid w:val="009234E6"/>
    <w:rsid w:val="009234EF"/>
    <w:rsid w:val="00923701"/>
    <w:rsid w:val="009238CB"/>
    <w:rsid w:val="00923BA0"/>
    <w:rsid w:val="00923CCC"/>
    <w:rsid w:val="00923D28"/>
    <w:rsid w:val="00923E23"/>
    <w:rsid w:val="00923E51"/>
    <w:rsid w:val="00923EAF"/>
    <w:rsid w:val="00924142"/>
    <w:rsid w:val="009241AA"/>
    <w:rsid w:val="00924311"/>
    <w:rsid w:val="009243C3"/>
    <w:rsid w:val="0092457C"/>
    <w:rsid w:val="00924964"/>
    <w:rsid w:val="0092498A"/>
    <w:rsid w:val="00924AEA"/>
    <w:rsid w:val="00924D7A"/>
    <w:rsid w:val="00924E30"/>
    <w:rsid w:val="00924E3B"/>
    <w:rsid w:val="00924FC1"/>
    <w:rsid w:val="00925384"/>
    <w:rsid w:val="0092542C"/>
    <w:rsid w:val="00925451"/>
    <w:rsid w:val="00925467"/>
    <w:rsid w:val="009254C3"/>
    <w:rsid w:val="0092568F"/>
    <w:rsid w:val="0092572E"/>
    <w:rsid w:val="0092582D"/>
    <w:rsid w:val="00925890"/>
    <w:rsid w:val="00925C7D"/>
    <w:rsid w:val="00925EE0"/>
    <w:rsid w:val="00926268"/>
    <w:rsid w:val="00926280"/>
    <w:rsid w:val="00926406"/>
    <w:rsid w:val="009268BF"/>
    <w:rsid w:val="009269F4"/>
    <w:rsid w:val="00926DF5"/>
    <w:rsid w:val="00927320"/>
    <w:rsid w:val="009273C2"/>
    <w:rsid w:val="009275F5"/>
    <w:rsid w:val="0092763A"/>
    <w:rsid w:val="00927655"/>
    <w:rsid w:val="0092766F"/>
    <w:rsid w:val="0092788B"/>
    <w:rsid w:val="009278BB"/>
    <w:rsid w:val="00927BA1"/>
    <w:rsid w:val="00927C0F"/>
    <w:rsid w:val="00927C38"/>
    <w:rsid w:val="00927C47"/>
    <w:rsid w:val="00927EC3"/>
    <w:rsid w:val="00927FC6"/>
    <w:rsid w:val="00927FE9"/>
    <w:rsid w:val="00930075"/>
    <w:rsid w:val="00930247"/>
    <w:rsid w:val="0093025B"/>
    <w:rsid w:val="00930384"/>
    <w:rsid w:val="00930409"/>
    <w:rsid w:val="00930415"/>
    <w:rsid w:val="009304DD"/>
    <w:rsid w:val="00930A30"/>
    <w:rsid w:val="00930BCE"/>
    <w:rsid w:val="00930DA5"/>
    <w:rsid w:val="00930E50"/>
    <w:rsid w:val="00930F0A"/>
    <w:rsid w:val="009311FF"/>
    <w:rsid w:val="00931255"/>
    <w:rsid w:val="009314F4"/>
    <w:rsid w:val="009315BA"/>
    <w:rsid w:val="0093175B"/>
    <w:rsid w:val="00931790"/>
    <w:rsid w:val="00931853"/>
    <w:rsid w:val="00931876"/>
    <w:rsid w:val="00931879"/>
    <w:rsid w:val="0093187E"/>
    <w:rsid w:val="00931904"/>
    <w:rsid w:val="00931935"/>
    <w:rsid w:val="00931BDF"/>
    <w:rsid w:val="00931C48"/>
    <w:rsid w:val="00931C6A"/>
    <w:rsid w:val="00931CC0"/>
    <w:rsid w:val="00931DD5"/>
    <w:rsid w:val="00931F0E"/>
    <w:rsid w:val="00931F61"/>
    <w:rsid w:val="00931FE4"/>
    <w:rsid w:val="00932183"/>
    <w:rsid w:val="00932306"/>
    <w:rsid w:val="00932350"/>
    <w:rsid w:val="0093250E"/>
    <w:rsid w:val="0093268D"/>
    <w:rsid w:val="009326AD"/>
    <w:rsid w:val="009326CA"/>
    <w:rsid w:val="0093289B"/>
    <w:rsid w:val="009329C6"/>
    <w:rsid w:val="009329EF"/>
    <w:rsid w:val="00932C6E"/>
    <w:rsid w:val="00933052"/>
    <w:rsid w:val="009331E2"/>
    <w:rsid w:val="009332ED"/>
    <w:rsid w:val="009334A7"/>
    <w:rsid w:val="009336A0"/>
    <w:rsid w:val="00933979"/>
    <w:rsid w:val="00933F9D"/>
    <w:rsid w:val="00933FD6"/>
    <w:rsid w:val="00934091"/>
    <w:rsid w:val="0093414F"/>
    <w:rsid w:val="009344A8"/>
    <w:rsid w:val="00934584"/>
    <w:rsid w:val="00934607"/>
    <w:rsid w:val="00934637"/>
    <w:rsid w:val="00934887"/>
    <w:rsid w:val="0093496D"/>
    <w:rsid w:val="00934C28"/>
    <w:rsid w:val="00934C6D"/>
    <w:rsid w:val="009350D4"/>
    <w:rsid w:val="00935367"/>
    <w:rsid w:val="009353E5"/>
    <w:rsid w:val="0093550A"/>
    <w:rsid w:val="00935676"/>
    <w:rsid w:val="00935A9B"/>
    <w:rsid w:val="00935E7C"/>
    <w:rsid w:val="00935E8F"/>
    <w:rsid w:val="009360D6"/>
    <w:rsid w:val="0093621F"/>
    <w:rsid w:val="00936222"/>
    <w:rsid w:val="0093622A"/>
    <w:rsid w:val="00936344"/>
    <w:rsid w:val="00936587"/>
    <w:rsid w:val="009366FE"/>
    <w:rsid w:val="009368AC"/>
    <w:rsid w:val="009369D1"/>
    <w:rsid w:val="00936A8E"/>
    <w:rsid w:val="00936B78"/>
    <w:rsid w:val="00936BD1"/>
    <w:rsid w:val="00936C94"/>
    <w:rsid w:val="00936E05"/>
    <w:rsid w:val="00936E23"/>
    <w:rsid w:val="00936F79"/>
    <w:rsid w:val="00936FE1"/>
    <w:rsid w:val="009373AF"/>
    <w:rsid w:val="009373B8"/>
    <w:rsid w:val="0093742E"/>
    <w:rsid w:val="009376BC"/>
    <w:rsid w:val="009378D4"/>
    <w:rsid w:val="00937BC5"/>
    <w:rsid w:val="00937C9E"/>
    <w:rsid w:val="00937D9A"/>
    <w:rsid w:val="00937E23"/>
    <w:rsid w:val="00937EA7"/>
    <w:rsid w:val="00937EC8"/>
    <w:rsid w:val="0094003E"/>
    <w:rsid w:val="0094025F"/>
    <w:rsid w:val="00940333"/>
    <w:rsid w:val="00940761"/>
    <w:rsid w:val="00940790"/>
    <w:rsid w:val="00940826"/>
    <w:rsid w:val="009409BD"/>
    <w:rsid w:val="00940A9D"/>
    <w:rsid w:val="00940AC4"/>
    <w:rsid w:val="00940CC1"/>
    <w:rsid w:val="00940D25"/>
    <w:rsid w:val="00940D46"/>
    <w:rsid w:val="00941116"/>
    <w:rsid w:val="009414CC"/>
    <w:rsid w:val="00941749"/>
    <w:rsid w:val="009417FB"/>
    <w:rsid w:val="00941893"/>
    <w:rsid w:val="00941A28"/>
    <w:rsid w:val="00941A9D"/>
    <w:rsid w:val="00941E31"/>
    <w:rsid w:val="00941FE1"/>
    <w:rsid w:val="009422DE"/>
    <w:rsid w:val="009422EC"/>
    <w:rsid w:val="009423E0"/>
    <w:rsid w:val="00942556"/>
    <w:rsid w:val="00942626"/>
    <w:rsid w:val="00942777"/>
    <w:rsid w:val="00942907"/>
    <w:rsid w:val="00942A62"/>
    <w:rsid w:val="00942BA7"/>
    <w:rsid w:val="00942C1E"/>
    <w:rsid w:val="00942D1D"/>
    <w:rsid w:val="009431C8"/>
    <w:rsid w:val="009431C9"/>
    <w:rsid w:val="00943264"/>
    <w:rsid w:val="009435DF"/>
    <w:rsid w:val="00943700"/>
    <w:rsid w:val="00943B41"/>
    <w:rsid w:val="00943D09"/>
    <w:rsid w:val="00943FCC"/>
    <w:rsid w:val="00944307"/>
    <w:rsid w:val="00944439"/>
    <w:rsid w:val="009445AD"/>
    <w:rsid w:val="0094483C"/>
    <w:rsid w:val="009448F6"/>
    <w:rsid w:val="00944929"/>
    <w:rsid w:val="009449EB"/>
    <w:rsid w:val="00944AB7"/>
    <w:rsid w:val="00944ABC"/>
    <w:rsid w:val="00944E52"/>
    <w:rsid w:val="00945090"/>
    <w:rsid w:val="0094546C"/>
    <w:rsid w:val="009454FC"/>
    <w:rsid w:val="00945525"/>
    <w:rsid w:val="0094598A"/>
    <w:rsid w:val="00945B18"/>
    <w:rsid w:val="00945F34"/>
    <w:rsid w:val="00945F56"/>
    <w:rsid w:val="00945FC7"/>
    <w:rsid w:val="009460A2"/>
    <w:rsid w:val="009460F8"/>
    <w:rsid w:val="00946162"/>
    <w:rsid w:val="00946286"/>
    <w:rsid w:val="0094634A"/>
    <w:rsid w:val="00946557"/>
    <w:rsid w:val="00946592"/>
    <w:rsid w:val="009465F1"/>
    <w:rsid w:val="009469E7"/>
    <w:rsid w:val="00946A8B"/>
    <w:rsid w:val="00946AEF"/>
    <w:rsid w:val="00946CC1"/>
    <w:rsid w:val="00946CE2"/>
    <w:rsid w:val="00946D8B"/>
    <w:rsid w:val="00946E2B"/>
    <w:rsid w:val="00946E46"/>
    <w:rsid w:val="00946FA8"/>
    <w:rsid w:val="0094706D"/>
    <w:rsid w:val="0094710C"/>
    <w:rsid w:val="00947320"/>
    <w:rsid w:val="0094739D"/>
    <w:rsid w:val="00947416"/>
    <w:rsid w:val="009474F2"/>
    <w:rsid w:val="009479B7"/>
    <w:rsid w:val="009479DB"/>
    <w:rsid w:val="00947EE6"/>
    <w:rsid w:val="009502BB"/>
    <w:rsid w:val="009503E6"/>
    <w:rsid w:val="0095057C"/>
    <w:rsid w:val="00950586"/>
    <w:rsid w:val="009506E7"/>
    <w:rsid w:val="0095075C"/>
    <w:rsid w:val="009507E4"/>
    <w:rsid w:val="00950820"/>
    <w:rsid w:val="00950EC7"/>
    <w:rsid w:val="00950FA0"/>
    <w:rsid w:val="00950FFF"/>
    <w:rsid w:val="00951037"/>
    <w:rsid w:val="009511C7"/>
    <w:rsid w:val="0095145D"/>
    <w:rsid w:val="00951470"/>
    <w:rsid w:val="00951610"/>
    <w:rsid w:val="009517B8"/>
    <w:rsid w:val="00951831"/>
    <w:rsid w:val="00951B22"/>
    <w:rsid w:val="00951C68"/>
    <w:rsid w:val="00951C71"/>
    <w:rsid w:val="00951D18"/>
    <w:rsid w:val="00951FD4"/>
    <w:rsid w:val="00952075"/>
    <w:rsid w:val="0095211B"/>
    <w:rsid w:val="009523BB"/>
    <w:rsid w:val="0095240A"/>
    <w:rsid w:val="009525FA"/>
    <w:rsid w:val="009526DF"/>
    <w:rsid w:val="00952807"/>
    <w:rsid w:val="009529C8"/>
    <w:rsid w:val="009529CB"/>
    <w:rsid w:val="009529D5"/>
    <w:rsid w:val="00952A91"/>
    <w:rsid w:val="00952CED"/>
    <w:rsid w:val="00952D70"/>
    <w:rsid w:val="00952FF7"/>
    <w:rsid w:val="009531E1"/>
    <w:rsid w:val="009533E5"/>
    <w:rsid w:val="0095347F"/>
    <w:rsid w:val="009534AB"/>
    <w:rsid w:val="009537EA"/>
    <w:rsid w:val="00953954"/>
    <w:rsid w:val="00953A26"/>
    <w:rsid w:val="00953A46"/>
    <w:rsid w:val="00953F27"/>
    <w:rsid w:val="0095414A"/>
    <w:rsid w:val="0095436B"/>
    <w:rsid w:val="00954565"/>
    <w:rsid w:val="00954667"/>
    <w:rsid w:val="00954874"/>
    <w:rsid w:val="0095490E"/>
    <w:rsid w:val="00954A76"/>
    <w:rsid w:val="00954A7E"/>
    <w:rsid w:val="00954B0B"/>
    <w:rsid w:val="00954DF3"/>
    <w:rsid w:val="00954EB5"/>
    <w:rsid w:val="00954EE4"/>
    <w:rsid w:val="0095502A"/>
    <w:rsid w:val="0095502D"/>
    <w:rsid w:val="009550F1"/>
    <w:rsid w:val="00955186"/>
    <w:rsid w:val="009551AC"/>
    <w:rsid w:val="00955341"/>
    <w:rsid w:val="009553C5"/>
    <w:rsid w:val="0095543C"/>
    <w:rsid w:val="0095560C"/>
    <w:rsid w:val="009559D9"/>
    <w:rsid w:val="00955BA5"/>
    <w:rsid w:val="00955D76"/>
    <w:rsid w:val="00955D95"/>
    <w:rsid w:val="00955E4E"/>
    <w:rsid w:val="00955E61"/>
    <w:rsid w:val="0095605B"/>
    <w:rsid w:val="009561BF"/>
    <w:rsid w:val="009562D0"/>
    <w:rsid w:val="009562FD"/>
    <w:rsid w:val="00956338"/>
    <w:rsid w:val="00956661"/>
    <w:rsid w:val="009568D5"/>
    <w:rsid w:val="00956A77"/>
    <w:rsid w:val="00956E74"/>
    <w:rsid w:val="00956FCA"/>
    <w:rsid w:val="0095728E"/>
    <w:rsid w:val="00957296"/>
    <w:rsid w:val="009574D3"/>
    <w:rsid w:val="009575DF"/>
    <w:rsid w:val="0095768C"/>
    <w:rsid w:val="00957731"/>
    <w:rsid w:val="00957AA3"/>
    <w:rsid w:val="00957AE7"/>
    <w:rsid w:val="00957C87"/>
    <w:rsid w:val="00957D8E"/>
    <w:rsid w:val="009600D9"/>
    <w:rsid w:val="0096019C"/>
    <w:rsid w:val="009605A6"/>
    <w:rsid w:val="00960799"/>
    <w:rsid w:val="0096087D"/>
    <w:rsid w:val="0096091F"/>
    <w:rsid w:val="00960A12"/>
    <w:rsid w:val="00960A68"/>
    <w:rsid w:val="00960C32"/>
    <w:rsid w:val="00960C42"/>
    <w:rsid w:val="00960DC1"/>
    <w:rsid w:val="00960F13"/>
    <w:rsid w:val="00960F7D"/>
    <w:rsid w:val="00960FD7"/>
    <w:rsid w:val="00960FDA"/>
    <w:rsid w:val="00961187"/>
    <w:rsid w:val="00961436"/>
    <w:rsid w:val="00961453"/>
    <w:rsid w:val="00961592"/>
    <w:rsid w:val="009616A5"/>
    <w:rsid w:val="0096193F"/>
    <w:rsid w:val="009619AF"/>
    <w:rsid w:val="00961A3B"/>
    <w:rsid w:val="00961C6C"/>
    <w:rsid w:val="00961F0F"/>
    <w:rsid w:val="0096239B"/>
    <w:rsid w:val="0096252B"/>
    <w:rsid w:val="009627AF"/>
    <w:rsid w:val="00962800"/>
    <w:rsid w:val="00962835"/>
    <w:rsid w:val="0096289B"/>
    <w:rsid w:val="00962946"/>
    <w:rsid w:val="009629FA"/>
    <w:rsid w:val="00962A4E"/>
    <w:rsid w:val="00962DB9"/>
    <w:rsid w:val="00962E39"/>
    <w:rsid w:val="00962E43"/>
    <w:rsid w:val="00962EDF"/>
    <w:rsid w:val="00963032"/>
    <w:rsid w:val="00963126"/>
    <w:rsid w:val="00963146"/>
    <w:rsid w:val="0096315B"/>
    <w:rsid w:val="009632DD"/>
    <w:rsid w:val="0096337C"/>
    <w:rsid w:val="009633FC"/>
    <w:rsid w:val="0096366D"/>
    <w:rsid w:val="00963853"/>
    <w:rsid w:val="0096388C"/>
    <w:rsid w:val="0096389B"/>
    <w:rsid w:val="00963A1C"/>
    <w:rsid w:val="00963DA4"/>
    <w:rsid w:val="00963DBA"/>
    <w:rsid w:val="00963E84"/>
    <w:rsid w:val="00963EBE"/>
    <w:rsid w:val="00964013"/>
    <w:rsid w:val="00964097"/>
    <w:rsid w:val="009642C3"/>
    <w:rsid w:val="009642C4"/>
    <w:rsid w:val="0096441B"/>
    <w:rsid w:val="009646A4"/>
    <w:rsid w:val="009647B2"/>
    <w:rsid w:val="00964876"/>
    <w:rsid w:val="009648E7"/>
    <w:rsid w:val="009649B8"/>
    <w:rsid w:val="00964DCF"/>
    <w:rsid w:val="00964E19"/>
    <w:rsid w:val="00964E90"/>
    <w:rsid w:val="00964F48"/>
    <w:rsid w:val="00965017"/>
    <w:rsid w:val="00965378"/>
    <w:rsid w:val="00965482"/>
    <w:rsid w:val="0096551A"/>
    <w:rsid w:val="009655AD"/>
    <w:rsid w:val="00965638"/>
    <w:rsid w:val="00965777"/>
    <w:rsid w:val="00965846"/>
    <w:rsid w:val="009658A2"/>
    <w:rsid w:val="0096590C"/>
    <w:rsid w:val="0096594A"/>
    <w:rsid w:val="00965A6C"/>
    <w:rsid w:val="00965B19"/>
    <w:rsid w:val="00965CBC"/>
    <w:rsid w:val="00965CEC"/>
    <w:rsid w:val="00965D74"/>
    <w:rsid w:val="00965E39"/>
    <w:rsid w:val="00965EA4"/>
    <w:rsid w:val="00965F3A"/>
    <w:rsid w:val="00966277"/>
    <w:rsid w:val="009662AF"/>
    <w:rsid w:val="009664E0"/>
    <w:rsid w:val="00966697"/>
    <w:rsid w:val="00966703"/>
    <w:rsid w:val="00966717"/>
    <w:rsid w:val="00966788"/>
    <w:rsid w:val="00966804"/>
    <w:rsid w:val="0096690F"/>
    <w:rsid w:val="00966991"/>
    <w:rsid w:val="00966B44"/>
    <w:rsid w:val="00966C6B"/>
    <w:rsid w:val="00966CBC"/>
    <w:rsid w:val="00966D96"/>
    <w:rsid w:val="00966DB8"/>
    <w:rsid w:val="00966DC1"/>
    <w:rsid w:val="00966DDF"/>
    <w:rsid w:val="00966FA3"/>
    <w:rsid w:val="00967263"/>
    <w:rsid w:val="00967320"/>
    <w:rsid w:val="0096732A"/>
    <w:rsid w:val="009673DB"/>
    <w:rsid w:val="0096796F"/>
    <w:rsid w:val="00967A5E"/>
    <w:rsid w:val="00967CD4"/>
    <w:rsid w:val="00967D95"/>
    <w:rsid w:val="00967E33"/>
    <w:rsid w:val="00967EEF"/>
    <w:rsid w:val="00967F6E"/>
    <w:rsid w:val="00967F72"/>
    <w:rsid w:val="009702B0"/>
    <w:rsid w:val="00970402"/>
    <w:rsid w:val="00970413"/>
    <w:rsid w:val="009706FB"/>
    <w:rsid w:val="00970A7D"/>
    <w:rsid w:val="00970B9B"/>
    <w:rsid w:val="00970E3F"/>
    <w:rsid w:val="00970EA7"/>
    <w:rsid w:val="009710E0"/>
    <w:rsid w:val="00971100"/>
    <w:rsid w:val="0097126D"/>
    <w:rsid w:val="009712FB"/>
    <w:rsid w:val="00971388"/>
    <w:rsid w:val="009715CC"/>
    <w:rsid w:val="00971603"/>
    <w:rsid w:val="00971943"/>
    <w:rsid w:val="0097198F"/>
    <w:rsid w:val="00971AD4"/>
    <w:rsid w:val="00971D10"/>
    <w:rsid w:val="00971D88"/>
    <w:rsid w:val="00971DC7"/>
    <w:rsid w:val="00971DD3"/>
    <w:rsid w:val="00971E6C"/>
    <w:rsid w:val="00971FF9"/>
    <w:rsid w:val="009720DC"/>
    <w:rsid w:val="00972168"/>
    <w:rsid w:val="00972349"/>
    <w:rsid w:val="009723DB"/>
    <w:rsid w:val="00972400"/>
    <w:rsid w:val="009724AD"/>
    <w:rsid w:val="009724B3"/>
    <w:rsid w:val="009727B5"/>
    <w:rsid w:val="009729A6"/>
    <w:rsid w:val="009729D1"/>
    <w:rsid w:val="009729F8"/>
    <w:rsid w:val="00972AFE"/>
    <w:rsid w:val="00972BE3"/>
    <w:rsid w:val="00973003"/>
    <w:rsid w:val="00973081"/>
    <w:rsid w:val="009730B5"/>
    <w:rsid w:val="00973164"/>
    <w:rsid w:val="009732A6"/>
    <w:rsid w:val="0097353C"/>
    <w:rsid w:val="009735E1"/>
    <w:rsid w:val="00973767"/>
    <w:rsid w:val="0097387F"/>
    <w:rsid w:val="009739E8"/>
    <w:rsid w:val="00973B32"/>
    <w:rsid w:val="00974025"/>
    <w:rsid w:val="00974167"/>
    <w:rsid w:val="0097443A"/>
    <w:rsid w:val="0097447C"/>
    <w:rsid w:val="00974BF2"/>
    <w:rsid w:val="00974D1A"/>
    <w:rsid w:val="00974DC1"/>
    <w:rsid w:val="00974DD6"/>
    <w:rsid w:val="00974EAF"/>
    <w:rsid w:val="00974FC1"/>
    <w:rsid w:val="00975193"/>
    <w:rsid w:val="009751A2"/>
    <w:rsid w:val="0097530B"/>
    <w:rsid w:val="0097549E"/>
    <w:rsid w:val="0097574C"/>
    <w:rsid w:val="0097575F"/>
    <w:rsid w:val="009757B4"/>
    <w:rsid w:val="00975AA7"/>
    <w:rsid w:val="00975BA8"/>
    <w:rsid w:val="00975C01"/>
    <w:rsid w:val="00975CAF"/>
    <w:rsid w:val="00975E7D"/>
    <w:rsid w:val="00975E9E"/>
    <w:rsid w:val="00975F75"/>
    <w:rsid w:val="00976158"/>
    <w:rsid w:val="009761D4"/>
    <w:rsid w:val="009762E7"/>
    <w:rsid w:val="0097645B"/>
    <w:rsid w:val="00976754"/>
    <w:rsid w:val="009768A5"/>
    <w:rsid w:val="00976F9C"/>
    <w:rsid w:val="00977248"/>
    <w:rsid w:val="009772EC"/>
    <w:rsid w:val="00977345"/>
    <w:rsid w:val="00977424"/>
    <w:rsid w:val="00977458"/>
    <w:rsid w:val="0097759D"/>
    <w:rsid w:val="009778A4"/>
    <w:rsid w:val="009779CF"/>
    <w:rsid w:val="00977BFB"/>
    <w:rsid w:val="00977E31"/>
    <w:rsid w:val="00977F28"/>
    <w:rsid w:val="0098002D"/>
    <w:rsid w:val="009801C0"/>
    <w:rsid w:val="00980406"/>
    <w:rsid w:val="0098068A"/>
    <w:rsid w:val="00980B2D"/>
    <w:rsid w:val="00980C2C"/>
    <w:rsid w:val="00980D00"/>
    <w:rsid w:val="00980D5A"/>
    <w:rsid w:val="00980EB4"/>
    <w:rsid w:val="009812E3"/>
    <w:rsid w:val="009815E3"/>
    <w:rsid w:val="0098176E"/>
    <w:rsid w:val="00981924"/>
    <w:rsid w:val="00981943"/>
    <w:rsid w:val="00981B4F"/>
    <w:rsid w:val="00981B8B"/>
    <w:rsid w:val="00981CBC"/>
    <w:rsid w:val="009820FE"/>
    <w:rsid w:val="009824AE"/>
    <w:rsid w:val="009824E0"/>
    <w:rsid w:val="009827D3"/>
    <w:rsid w:val="00982C7F"/>
    <w:rsid w:val="00982D8B"/>
    <w:rsid w:val="00982F1F"/>
    <w:rsid w:val="00982F98"/>
    <w:rsid w:val="009830E6"/>
    <w:rsid w:val="0098311B"/>
    <w:rsid w:val="00983575"/>
    <w:rsid w:val="009836DB"/>
    <w:rsid w:val="009837C4"/>
    <w:rsid w:val="0098382B"/>
    <w:rsid w:val="00983B0C"/>
    <w:rsid w:val="00983D1B"/>
    <w:rsid w:val="00983E06"/>
    <w:rsid w:val="00983E1C"/>
    <w:rsid w:val="00983FBA"/>
    <w:rsid w:val="0098403D"/>
    <w:rsid w:val="00984311"/>
    <w:rsid w:val="00984360"/>
    <w:rsid w:val="009843F7"/>
    <w:rsid w:val="00984415"/>
    <w:rsid w:val="00984440"/>
    <w:rsid w:val="009844DE"/>
    <w:rsid w:val="00984542"/>
    <w:rsid w:val="009845EC"/>
    <w:rsid w:val="00984684"/>
    <w:rsid w:val="009846D7"/>
    <w:rsid w:val="00984833"/>
    <w:rsid w:val="00984A97"/>
    <w:rsid w:val="00984B82"/>
    <w:rsid w:val="00984D99"/>
    <w:rsid w:val="00985569"/>
    <w:rsid w:val="00985585"/>
    <w:rsid w:val="009856CF"/>
    <w:rsid w:val="00985869"/>
    <w:rsid w:val="00985A05"/>
    <w:rsid w:val="00985CA8"/>
    <w:rsid w:val="0098604F"/>
    <w:rsid w:val="00986498"/>
    <w:rsid w:val="0098685D"/>
    <w:rsid w:val="009868BB"/>
    <w:rsid w:val="00986BAB"/>
    <w:rsid w:val="00986E73"/>
    <w:rsid w:val="00986F35"/>
    <w:rsid w:val="009870A6"/>
    <w:rsid w:val="009870C3"/>
    <w:rsid w:val="00987229"/>
    <w:rsid w:val="00987247"/>
    <w:rsid w:val="0098730A"/>
    <w:rsid w:val="00987365"/>
    <w:rsid w:val="009875AE"/>
    <w:rsid w:val="009876C4"/>
    <w:rsid w:val="00987965"/>
    <w:rsid w:val="00987981"/>
    <w:rsid w:val="00987B2F"/>
    <w:rsid w:val="00987EB7"/>
    <w:rsid w:val="00990021"/>
    <w:rsid w:val="00990046"/>
    <w:rsid w:val="0099008F"/>
    <w:rsid w:val="009900E6"/>
    <w:rsid w:val="0099026F"/>
    <w:rsid w:val="0099076F"/>
    <w:rsid w:val="0099082C"/>
    <w:rsid w:val="009908AA"/>
    <w:rsid w:val="009908C4"/>
    <w:rsid w:val="00990B03"/>
    <w:rsid w:val="00990C02"/>
    <w:rsid w:val="00990D35"/>
    <w:rsid w:val="00990E08"/>
    <w:rsid w:val="00990E0F"/>
    <w:rsid w:val="00990E33"/>
    <w:rsid w:val="00990E4E"/>
    <w:rsid w:val="00991020"/>
    <w:rsid w:val="00991045"/>
    <w:rsid w:val="0099116A"/>
    <w:rsid w:val="00991709"/>
    <w:rsid w:val="0099192F"/>
    <w:rsid w:val="00991CBC"/>
    <w:rsid w:val="00991D22"/>
    <w:rsid w:val="00991D49"/>
    <w:rsid w:val="00991D59"/>
    <w:rsid w:val="00991E10"/>
    <w:rsid w:val="00991EE2"/>
    <w:rsid w:val="0099204C"/>
    <w:rsid w:val="00992057"/>
    <w:rsid w:val="00992127"/>
    <w:rsid w:val="0099219D"/>
    <w:rsid w:val="009921B0"/>
    <w:rsid w:val="009924B5"/>
    <w:rsid w:val="00992606"/>
    <w:rsid w:val="0099260C"/>
    <w:rsid w:val="009926A4"/>
    <w:rsid w:val="009926B5"/>
    <w:rsid w:val="009927BC"/>
    <w:rsid w:val="00992940"/>
    <w:rsid w:val="00992A58"/>
    <w:rsid w:val="00992CC2"/>
    <w:rsid w:val="00992DDE"/>
    <w:rsid w:val="009930A9"/>
    <w:rsid w:val="009931D2"/>
    <w:rsid w:val="00993453"/>
    <w:rsid w:val="00993506"/>
    <w:rsid w:val="00993586"/>
    <w:rsid w:val="009935F1"/>
    <w:rsid w:val="00993939"/>
    <w:rsid w:val="00993B53"/>
    <w:rsid w:val="00993C04"/>
    <w:rsid w:val="00994235"/>
    <w:rsid w:val="009944F7"/>
    <w:rsid w:val="00994687"/>
    <w:rsid w:val="009947B7"/>
    <w:rsid w:val="0099480B"/>
    <w:rsid w:val="00994886"/>
    <w:rsid w:val="009948F4"/>
    <w:rsid w:val="00994AFD"/>
    <w:rsid w:val="00994BE5"/>
    <w:rsid w:val="00994C5A"/>
    <w:rsid w:val="00994CA8"/>
    <w:rsid w:val="00994F5E"/>
    <w:rsid w:val="00994FE7"/>
    <w:rsid w:val="0099503C"/>
    <w:rsid w:val="009950F9"/>
    <w:rsid w:val="00995114"/>
    <w:rsid w:val="0099517C"/>
    <w:rsid w:val="009955BD"/>
    <w:rsid w:val="009958C3"/>
    <w:rsid w:val="00995A99"/>
    <w:rsid w:val="00995AE0"/>
    <w:rsid w:val="00995C2C"/>
    <w:rsid w:val="00995CA6"/>
    <w:rsid w:val="00995F0C"/>
    <w:rsid w:val="00995FC0"/>
    <w:rsid w:val="00996005"/>
    <w:rsid w:val="009960E9"/>
    <w:rsid w:val="00996322"/>
    <w:rsid w:val="0099641B"/>
    <w:rsid w:val="009964DD"/>
    <w:rsid w:val="0099675F"/>
    <w:rsid w:val="0099676D"/>
    <w:rsid w:val="00996931"/>
    <w:rsid w:val="00996B53"/>
    <w:rsid w:val="00996B63"/>
    <w:rsid w:val="00996B70"/>
    <w:rsid w:val="00996CA3"/>
    <w:rsid w:val="00996E5B"/>
    <w:rsid w:val="00996FB9"/>
    <w:rsid w:val="00997209"/>
    <w:rsid w:val="009973E0"/>
    <w:rsid w:val="009976A9"/>
    <w:rsid w:val="009976D2"/>
    <w:rsid w:val="00997CF7"/>
    <w:rsid w:val="00997D20"/>
    <w:rsid w:val="009A00F4"/>
    <w:rsid w:val="009A0122"/>
    <w:rsid w:val="009A029D"/>
    <w:rsid w:val="009A03EF"/>
    <w:rsid w:val="009A068A"/>
    <w:rsid w:val="009A09CA"/>
    <w:rsid w:val="009A0A78"/>
    <w:rsid w:val="009A0DF3"/>
    <w:rsid w:val="009A0F75"/>
    <w:rsid w:val="009A149B"/>
    <w:rsid w:val="009A16DD"/>
    <w:rsid w:val="009A16FD"/>
    <w:rsid w:val="009A19B0"/>
    <w:rsid w:val="009A19CE"/>
    <w:rsid w:val="009A1A1B"/>
    <w:rsid w:val="009A1A26"/>
    <w:rsid w:val="009A1A74"/>
    <w:rsid w:val="009A1B08"/>
    <w:rsid w:val="009A1B60"/>
    <w:rsid w:val="009A1B91"/>
    <w:rsid w:val="009A1C53"/>
    <w:rsid w:val="009A1C93"/>
    <w:rsid w:val="009A1CDA"/>
    <w:rsid w:val="009A1D06"/>
    <w:rsid w:val="009A1EB4"/>
    <w:rsid w:val="009A2089"/>
    <w:rsid w:val="009A23C5"/>
    <w:rsid w:val="009A2811"/>
    <w:rsid w:val="009A298C"/>
    <w:rsid w:val="009A29EE"/>
    <w:rsid w:val="009A2ABA"/>
    <w:rsid w:val="009A2BA1"/>
    <w:rsid w:val="009A2C99"/>
    <w:rsid w:val="009A2CA6"/>
    <w:rsid w:val="009A2CDC"/>
    <w:rsid w:val="009A2E79"/>
    <w:rsid w:val="009A2E95"/>
    <w:rsid w:val="009A2FDB"/>
    <w:rsid w:val="009A30D5"/>
    <w:rsid w:val="009A3164"/>
    <w:rsid w:val="009A32B3"/>
    <w:rsid w:val="009A33C7"/>
    <w:rsid w:val="009A3478"/>
    <w:rsid w:val="009A3480"/>
    <w:rsid w:val="009A3667"/>
    <w:rsid w:val="009A37F4"/>
    <w:rsid w:val="009A3959"/>
    <w:rsid w:val="009A3ABE"/>
    <w:rsid w:val="009A3DE7"/>
    <w:rsid w:val="009A3E7D"/>
    <w:rsid w:val="009A3E95"/>
    <w:rsid w:val="009A3F8D"/>
    <w:rsid w:val="009A415C"/>
    <w:rsid w:val="009A4177"/>
    <w:rsid w:val="009A421A"/>
    <w:rsid w:val="009A4324"/>
    <w:rsid w:val="009A44AE"/>
    <w:rsid w:val="009A4740"/>
    <w:rsid w:val="009A474B"/>
    <w:rsid w:val="009A47B2"/>
    <w:rsid w:val="009A4C5F"/>
    <w:rsid w:val="009A4CCD"/>
    <w:rsid w:val="009A4DBC"/>
    <w:rsid w:val="009A524B"/>
    <w:rsid w:val="009A5623"/>
    <w:rsid w:val="009A5645"/>
    <w:rsid w:val="009A5C62"/>
    <w:rsid w:val="009A5D5D"/>
    <w:rsid w:val="009A623A"/>
    <w:rsid w:val="009A62E6"/>
    <w:rsid w:val="009A663D"/>
    <w:rsid w:val="009A6670"/>
    <w:rsid w:val="009A66D8"/>
    <w:rsid w:val="009A672F"/>
    <w:rsid w:val="009A6784"/>
    <w:rsid w:val="009A67D2"/>
    <w:rsid w:val="009A67E8"/>
    <w:rsid w:val="009A6ACD"/>
    <w:rsid w:val="009A6ACE"/>
    <w:rsid w:val="009A6C51"/>
    <w:rsid w:val="009A6F17"/>
    <w:rsid w:val="009A7124"/>
    <w:rsid w:val="009A715E"/>
    <w:rsid w:val="009A7388"/>
    <w:rsid w:val="009A769F"/>
    <w:rsid w:val="009A785E"/>
    <w:rsid w:val="009A78D4"/>
    <w:rsid w:val="009A7A25"/>
    <w:rsid w:val="009A7A68"/>
    <w:rsid w:val="009A7E15"/>
    <w:rsid w:val="009B045D"/>
    <w:rsid w:val="009B07C6"/>
    <w:rsid w:val="009B0803"/>
    <w:rsid w:val="009B09EB"/>
    <w:rsid w:val="009B0AC9"/>
    <w:rsid w:val="009B1285"/>
    <w:rsid w:val="009B18EB"/>
    <w:rsid w:val="009B1A60"/>
    <w:rsid w:val="009B1F24"/>
    <w:rsid w:val="009B1FE2"/>
    <w:rsid w:val="009B2029"/>
    <w:rsid w:val="009B208D"/>
    <w:rsid w:val="009B22ED"/>
    <w:rsid w:val="009B242D"/>
    <w:rsid w:val="009B24FC"/>
    <w:rsid w:val="009B279B"/>
    <w:rsid w:val="009B2804"/>
    <w:rsid w:val="009B292F"/>
    <w:rsid w:val="009B2A9A"/>
    <w:rsid w:val="009B2DE4"/>
    <w:rsid w:val="009B2EF9"/>
    <w:rsid w:val="009B2F2E"/>
    <w:rsid w:val="009B2FD8"/>
    <w:rsid w:val="009B3049"/>
    <w:rsid w:val="009B30A5"/>
    <w:rsid w:val="009B30B3"/>
    <w:rsid w:val="009B33DF"/>
    <w:rsid w:val="009B3400"/>
    <w:rsid w:val="009B34E5"/>
    <w:rsid w:val="009B3568"/>
    <w:rsid w:val="009B38DB"/>
    <w:rsid w:val="009B3A15"/>
    <w:rsid w:val="009B3B88"/>
    <w:rsid w:val="009B3D2F"/>
    <w:rsid w:val="009B3DD9"/>
    <w:rsid w:val="009B3EB1"/>
    <w:rsid w:val="009B443A"/>
    <w:rsid w:val="009B478D"/>
    <w:rsid w:val="009B47F9"/>
    <w:rsid w:val="009B48F2"/>
    <w:rsid w:val="009B4C32"/>
    <w:rsid w:val="009B4DBF"/>
    <w:rsid w:val="009B4FD1"/>
    <w:rsid w:val="009B4FDE"/>
    <w:rsid w:val="009B541C"/>
    <w:rsid w:val="009B5459"/>
    <w:rsid w:val="009B58A5"/>
    <w:rsid w:val="009B5AE7"/>
    <w:rsid w:val="009B5B06"/>
    <w:rsid w:val="009B5B54"/>
    <w:rsid w:val="009B5B95"/>
    <w:rsid w:val="009B5C14"/>
    <w:rsid w:val="009B5C79"/>
    <w:rsid w:val="009B5CD8"/>
    <w:rsid w:val="009B5FD8"/>
    <w:rsid w:val="009B6183"/>
    <w:rsid w:val="009B6516"/>
    <w:rsid w:val="009B655B"/>
    <w:rsid w:val="009B6734"/>
    <w:rsid w:val="009B68EE"/>
    <w:rsid w:val="009B6B4C"/>
    <w:rsid w:val="009B6CC6"/>
    <w:rsid w:val="009B6E72"/>
    <w:rsid w:val="009B6FA8"/>
    <w:rsid w:val="009B70F7"/>
    <w:rsid w:val="009B714B"/>
    <w:rsid w:val="009B74E2"/>
    <w:rsid w:val="009B74E7"/>
    <w:rsid w:val="009B7596"/>
    <w:rsid w:val="009B770A"/>
    <w:rsid w:val="009B7A53"/>
    <w:rsid w:val="009B7DC0"/>
    <w:rsid w:val="009B7DC8"/>
    <w:rsid w:val="009C01A5"/>
    <w:rsid w:val="009C054F"/>
    <w:rsid w:val="009C09E6"/>
    <w:rsid w:val="009C0CC8"/>
    <w:rsid w:val="009C1174"/>
    <w:rsid w:val="009C11F4"/>
    <w:rsid w:val="009C157F"/>
    <w:rsid w:val="009C15F7"/>
    <w:rsid w:val="009C163B"/>
    <w:rsid w:val="009C1943"/>
    <w:rsid w:val="009C1983"/>
    <w:rsid w:val="009C1AD3"/>
    <w:rsid w:val="009C1B2B"/>
    <w:rsid w:val="009C1B35"/>
    <w:rsid w:val="009C1BFB"/>
    <w:rsid w:val="009C20D9"/>
    <w:rsid w:val="009C211F"/>
    <w:rsid w:val="009C2833"/>
    <w:rsid w:val="009C2842"/>
    <w:rsid w:val="009C2846"/>
    <w:rsid w:val="009C28F1"/>
    <w:rsid w:val="009C2F41"/>
    <w:rsid w:val="009C2FD8"/>
    <w:rsid w:val="009C3037"/>
    <w:rsid w:val="009C3242"/>
    <w:rsid w:val="009C34B6"/>
    <w:rsid w:val="009C35A3"/>
    <w:rsid w:val="009C38D7"/>
    <w:rsid w:val="009C3ADD"/>
    <w:rsid w:val="009C3E35"/>
    <w:rsid w:val="009C40E6"/>
    <w:rsid w:val="009C412D"/>
    <w:rsid w:val="009C414F"/>
    <w:rsid w:val="009C44C0"/>
    <w:rsid w:val="009C44EF"/>
    <w:rsid w:val="009C48D2"/>
    <w:rsid w:val="009C4A34"/>
    <w:rsid w:val="009C4A5D"/>
    <w:rsid w:val="009C4B66"/>
    <w:rsid w:val="009C4B6F"/>
    <w:rsid w:val="009C4E51"/>
    <w:rsid w:val="009C4F49"/>
    <w:rsid w:val="009C5112"/>
    <w:rsid w:val="009C523D"/>
    <w:rsid w:val="009C5548"/>
    <w:rsid w:val="009C5564"/>
    <w:rsid w:val="009C5671"/>
    <w:rsid w:val="009C5849"/>
    <w:rsid w:val="009C596F"/>
    <w:rsid w:val="009C59F5"/>
    <w:rsid w:val="009C5AA0"/>
    <w:rsid w:val="009C5CBA"/>
    <w:rsid w:val="009C5EAC"/>
    <w:rsid w:val="009C5F54"/>
    <w:rsid w:val="009C6152"/>
    <w:rsid w:val="009C631E"/>
    <w:rsid w:val="009C6474"/>
    <w:rsid w:val="009C64FF"/>
    <w:rsid w:val="009C657E"/>
    <w:rsid w:val="009C66B6"/>
    <w:rsid w:val="009C67F0"/>
    <w:rsid w:val="009C68C4"/>
    <w:rsid w:val="009C6976"/>
    <w:rsid w:val="009C6AE8"/>
    <w:rsid w:val="009C6BAD"/>
    <w:rsid w:val="009C6C1A"/>
    <w:rsid w:val="009C6C3C"/>
    <w:rsid w:val="009C6D27"/>
    <w:rsid w:val="009C6E8A"/>
    <w:rsid w:val="009C6F51"/>
    <w:rsid w:val="009C6F59"/>
    <w:rsid w:val="009C74CB"/>
    <w:rsid w:val="009C790D"/>
    <w:rsid w:val="009C7B87"/>
    <w:rsid w:val="009C7F70"/>
    <w:rsid w:val="009C7F8F"/>
    <w:rsid w:val="009D001A"/>
    <w:rsid w:val="009D0451"/>
    <w:rsid w:val="009D0476"/>
    <w:rsid w:val="009D080D"/>
    <w:rsid w:val="009D0A4F"/>
    <w:rsid w:val="009D0B62"/>
    <w:rsid w:val="009D0C41"/>
    <w:rsid w:val="009D0D95"/>
    <w:rsid w:val="009D0DF7"/>
    <w:rsid w:val="009D0EA3"/>
    <w:rsid w:val="009D103A"/>
    <w:rsid w:val="009D12A5"/>
    <w:rsid w:val="009D168F"/>
    <w:rsid w:val="009D16B8"/>
    <w:rsid w:val="009D1837"/>
    <w:rsid w:val="009D1895"/>
    <w:rsid w:val="009D18A8"/>
    <w:rsid w:val="009D1926"/>
    <w:rsid w:val="009D1AEB"/>
    <w:rsid w:val="009D1E13"/>
    <w:rsid w:val="009D2315"/>
    <w:rsid w:val="009D23C5"/>
    <w:rsid w:val="009D244E"/>
    <w:rsid w:val="009D2579"/>
    <w:rsid w:val="009D2AD6"/>
    <w:rsid w:val="009D2E16"/>
    <w:rsid w:val="009D30B8"/>
    <w:rsid w:val="009D3131"/>
    <w:rsid w:val="009D3139"/>
    <w:rsid w:val="009D340D"/>
    <w:rsid w:val="009D3503"/>
    <w:rsid w:val="009D35B3"/>
    <w:rsid w:val="009D3717"/>
    <w:rsid w:val="009D3808"/>
    <w:rsid w:val="009D38CF"/>
    <w:rsid w:val="009D3A6F"/>
    <w:rsid w:val="009D3D95"/>
    <w:rsid w:val="009D3E50"/>
    <w:rsid w:val="009D4018"/>
    <w:rsid w:val="009D424C"/>
    <w:rsid w:val="009D44DF"/>
    <w:rsid w:val="009D4510"/>
    <w:rsid w:val="009D451B"/>
    <w:rsid w:val="009D4ADE"/>
    <w:rsid w:val="009D4ADF"/>
    <w:rsid w:val="009D5062"/>
    <w:rsid w:val="009D5075"/>
    <w:rsid w:val="009D511F"/>
    <w:rsid w:val="009D51AF"/>
    <w:rsid w:val="009D523F"/>
    <w:rsid w:val="009D5257"/>
    <w:rsid w:val="009D540F"/>
    <w:rsid w:val="009D54BD"/>
    <w:rsid w:val="009D55C5"/>
    <w:rsid w:val="009D577A"/>
    <w:rsid w:val="009D5784"/>
    <w:rsid w:val="009D5842"/>
    <w:rsid w:val="009D5A0E"/>
    <w:rsid w:val="009D5BD3"/>
    <w:rsid w:val="009D5C74"/>
    <w:rsid w:val="009D5EED"/>
    <w:rsid w:val="009D604B"/>
    <w:rsid w:val="009D6122"/>
    <w:rsid w:val="009D63FD"/>
    <w:rsid w:val="009D644D"/>
    <w:rsid w:val="009D658C"/>
    <w:rsid w:val="009D66FF"/>
    <w:rsid w:val="009D6FDE"/>
    <w:rsid w:val="009D71C0"/>
    <w:rsid w:val="009D73B0"/>
    <w:rsid w:val="009D73B5"/>
    <w:rsid w:val="009D7501"/>
    <w:rsid w:val="009D75CB"/>
    <w:rsid w:val="009D76BA"/>
    <w:rsid w:val="009D795C"/>
    <w:rsid w:val="009D7A42"/>
    <w:rsid w:val="009D7C03"/>
    <w:rsid w:val="009D7D36"/>
    <w:rsid w:val="009D7D6E"/>
    <w:rsid w:val="009D7E5F"/>
    <w:rsid w:val="009E002A"/>
    <w:rsid w:val="009E0328"/>
    <w:rsid w:val="009E0349"/>
    <w:rsid w:val="009E058E"/>
    <w:rsid w:val="009E05A4"/>
    <w:rsid w:val="009E0850"/>
    <w:rsid w:val="009E0953"/>
    <w:rsid w:val="009E09F4"/>
    <w:rsid w:val="009E0B7D"/>
    <w:rsid w:val="009E0C74"/>
    <w:rsid w:val="009E0E19"/>
    <w:rsid w:val="009E0EAC"/>
    <w:rsid w:val="009E0F0F"/>
    <w:rsid w:val="009E10E3"/>
    <w:rsid w:val="009E12B6"/>
    <w:rsid w:val="009E12F3"/>
    <w:rsid w:val="009E1534"/>
    <w:rsid w:val="009E173C"/>
    <w:rsid w:val="009E17B6"/>
    <w:rsid w:val="009E17BB"/>
    <w:rsid w:val="009E18C5"/>
    <w:rsid w:val="009E197C"/>
    <w:rsid w:val="009E198D"/>
    <w:rsid w:val="009E1C4A"/>
    <w:rsid w:val="009E1EDD"/>
    <w:rsid w:val="009E227B"/>
    <w:rsid w:val="009E26C4"/>
    <w:rsid w:val="009E2F3D"/>
    <w:rsid w:val="009E3076"/>
    <w:rsid w:val="009E30A0"/>
    <w:rsid w:val="009E30AE"/>
    <w:rsid w:val="009E3460"/>
    <w:rsid w:val="009E35EA"/>
    <w:rsid w:val="009E3833"/>
    <w:rsid w:val="009E38DA"/>
    <w:rsid w:val="009E3A31"/>
    <w:rsid w:val="009E3C1A"/>
    <w:rsid w:val="009E3D46"/>
    <w:rsid w:val="009E3D73"/>
    <w:rsid w:val="009E3F35"/>
    <w:rsid w:val="009E4121"/>
    <w:rsid w:val="009E42E1"/>
    <w:rsid w:val="009E43B0"/>
    <w:rsid w:val="009E4837"/>
    <w:rsid w:val="009E4B0E"/>
    <w:rsid w:val="009E4BE0"/>
    <w:rsid w:val="009E4CD1"/>
    <w:rsid w:val="009E4E03"/>
    <w:rsid w:val="009E4E96"/>
    <w:rsid w:val="009E52A1"/>
    <w:rsid w:val="009E564A"/>
    <w:rsid w:val="009E585F"/>
    <w:rsid w:val="009E5891"/>
    <w:rsid w:val="009E5955"/>
    <w:rsid w:val="009E5B49"/>
    <w:rsid w:val="009E5C11"/>
    <w:rsid w:val="009E5C67"/>
    <w:rsid w:val="009E5CD8"/>
    <w:rsid w:val="009E5D33"/>
    <w:rsid w:val="009E5FA1"/>
    <w:rsid w:val="009E61AC"/>
    <w:rsid w:val="009E6868"/>
    <w:rsid w:val="009E6ACD"/>
    <w:rsid w:val="009E6F03"/>
    <w:rsid w:val="009E70FC"/>
    <w:rsid w:val="009E7209"/>
    <w:rsid w:val="009E7353"/>
    <w:rsid w:val="009E78A3"/>
    <w:rsid w:val="009E78B8"/>
    <w:rsid w:val="009E7968"/>
    <w:rsid w:val="009E7B60"/>
    <w:rsid w:val="009E7E38"/>
    <w:rsid w:val="009E7EF5"/>
    <w:rsid w:val="009F09DD"/>
    <w:rsid w:val="009F0A36"/>
    <w:rsid w:val="009F0B6B"/>
    <w:rsid w:val="009F0CBC"/>
    <w:rsid w:val="009F0CC0"/>
    <w:rsid w:val="009F0E1A"/>
    <w:rsid w:val="009F1240"/>
    <w:rsid w:val="009F1265"/>
    <w:rsid w:val="009F13E3"/>
    <w:rsid w:val="009F18D9"/>
    <w:rsid w:val="009F1D4A"/>
    <w:rsid w:val="009F1F68"/>
    <w:rsid w:val="009F1F69"/>
    <w:rsid w:val="009F200D"/>
    <w:rsid w:val="009F2117"/>
    <w:rsid w:val="009F240B"/>
    <w:rsid w:val="009F2490"/>
    <w:rsid w:val="009F268D"/>
    <w:rsid w:val="009F27DF"/>
    <w:rsid w:val="009F29C9"/>
    <w:rsid w:val="009F2AA4"/>
    <w:rsid w:val="009F2C98"/>
    <w:rsid w:val="009F2CC3"/>
    <w:rsid w:val="009F2E8B"/>
    <w:rsid w:val="009F3121"/>
    <w:rsid w:val="009F3211"/>
    <w:rsid w:val="009F3261"/>
    <w:rsid w:val="009F3500"/>
    <w:rsid w:val="009F3516"/>
    <w:rsid w:val="009F375E"/>
    <w:rsid w:val="009F3812"/>
    <w:rsid w:val="009F3935"/>
    <w:rsid w:val="009F399A"/>
    <w:rsid w:val="009F3FD6"/>
    <w:rsid w:val="009F4191"/>
    <w:rsid w:val="009F4299"/>
    <w:rsid w:val="009F4475"/>
    <w:rsid w:val="009F48C8"/>
    <w:rsid w:val="009F4A63"/>
    <w:rsid w:val="009F4B02"/>
    <w:rsid w:val="009F4B04"/>
    <w:rsid w:val="009F4BAD"/>
    <w:rsid w:val="009F4E61"/>
    <w:rsid w:val="009F4EBC"/>
    <w:rsid w:val="009F4F58"/>
    <w:rsid w:val="009F4FCE"/>
    <w:rsid w:val="009F513E"/>
    <w:rsid w:val="009F5181"/>
    <w:rsid w:val="009F5263"/>
    <w:rsid w:val="009F52B3"/>
    <w:rsid w:val="009F53BE"/>
    <w:rsid w:val="009F54E8"/>
    <w:rsid w:val="009F573D"/>
    <w:rsid w:val="009F5926"/>
    <w:rsid w:val="009F5A07"/>
    <w:rsid w:val="009F5A88"/>
    <w:rsid w:val="009F5CF9"/>
    <w:rsid w:val="009F61FB"/>
    <w:rsid w:val="009F622F"/>
    <w:rsid w:val="009F63B1"/>
    <w:rsid w:val="009F65B8"/>
    <w:rsid w:val="009F672C"/>
    <w:rsid w:val="009F6AFC"/>
    <w:rsid w:val="009F6B5C"/>
    <w:rsid w:val="009F6B9B"/>
    <w:rsid w:val="009F7196"/>
    <w:rsid w:val="009F7213"/>
    <w:rsid w:val="009F723A"/>
    <w:rsid w:val="009F7645"/>
    <w:rsid w:val="009F77C1"/>
    <w:rsid w:val="009F7809"/>
    <w:rsid w:val="009F78DE"/>
    <w:rsid w:val="009F7ACA"/>
    <w:rsid w:val="009F7D68"/>
    <w:rsid w:val="009F7DA1"/>
    <w:rsid w:val="009F7F33"/>
    <w:rsid w:val="009F7F92"/>
    <w:rsid w:val="00A00025"/>
    <w:rsid w:val="00A00435"/>
    <w:rsid w:val="00A0066F"/>
    <w:rsid w:val="00A009F7"/>
    <w:rsid w:val="00A00AA4"/>
    <w:rsid w:val="00A00B3E"/>
    <w:rsid w:val="00A00BA1"/>
    <w:rsid w:val="00A00C0B"/>
    <w:rsid w:val="00A00E3F"/>
    <w:rsid w:val="00A00FE2"/>
    <w:rsid w:val="00A01010"/>
    <w:rsid w:val="00A0104E"/>
    <w:rsid w:val="00A0105F"/>
    <w:rsid w:val="00A015A1"/>
    <w:rsid w:val="00A01624"/>
    <w:rsid w:val="00A016BF"/>
    <w:rsid w:val="00A0187B"/>
    <w:rsid w:val="00A01970"/>
    <w:rsid w:val="00A019D4"/>
    <w:rsid w:val="00A019E9"/>
    <w:rsid w:val="00A01C6A"/>
    <w:rsid w:val="00A01C87"/>
    <w:rsid w:val="00A01CD6"/>
    <w:rsid w:val="00A01EEF"/>
    <w:rsid w:val="00A01FAD"/>
    <w:rsid w:val="00A0206A"/>
    <w:rsid w:val="00A021EA"/>
    <w:rsid w:val="00A0229D"/>
    <w:rsid w:val="00A02410"/>
    <w:rsid w:val="00A02506"/>
    <w:rsid w:val="00A02702"/>
    <w:rsid w:val="00A0272C"/>
    <w:rsid w:val="00A0285F"/>
    <w:rsid w:val="00A02961"/>
    <w:rsid w:val="00A02C3F"/>
    <w:rsid w:val="00A02C63"/>
    <w:rsid w:val="00A02CAB"/>
    <w:rsid w:val="00A02E77"/>
    <w:rsid w:val="00A030ED"/>
    <w:rsid w:val="00A0311E"/>
    <w:rsid w:val="00A0314D"/>
    <w:rsid w:val="00A03155"/>
    <w:rsid w:val="00A031E7"/>
    <w:rsid w:val="00A035D2"/>
    <w:rsid w:val="00A036C4"/>
    <w:rsid w:val="00A03B03"/>
    <w:rsid w:val="00A03B93"/>
    <w:rsid w:val="00A03C7D"/>
    <w:rsid w:val="00A03D3C"/>
    <w:rsid w:val="00A0415F"/>
    <w:rsid w:val="00A042D9"/>
    <w:rsid w:val="00A046F3"/>
    <w:rsid w:val="00A04886"/>
    <w:rsid w:val="00A048A5"/>
    <w:rsid w:val="00A048C3"/>
    <w:rsid w:val="00A048DF"/>
    <w:rsid w:val="00A04944"/>
    <w:rsid w:val="00A04D72"/>
    <w:rsid w:val="00A04DC0"/>
    <w:rsid w:val="00A04ED8"/>
    <w:rsid w:val="00A04F0E"/>
    <w:rsid w:val="00A04F37"/>
    <w:rsid w:val="00A04F3D"/>
    <w:rsid w:val="00A04FD2"/>
    <w:rsid w:val="00A0509E"/>
    <w:rsid w:val="00A05193"/>
    <w:rsid w:val="00A05730"/>
    <w:rsid w:val="00A05828"/>
    <w:rsid w:val="00A0585A"/>
    <w:rsid w:val="00A058DF"/>
    <w:rsid w:val="00A05EBA"/>
    <w:rsid w:val="00A0617F"/>
    <w:rsid w:val="00A06272"/>
    <w:rsid w:val="00A06377"/>
    <w:rsid w:val="00A064D8"/>
    <w:rsid w:val="00A06726"/>
    <w:rsid w:val="00A06814"/>
    <w:rsid w:val="00A06B15"/>
    <w:rsid w:val="00A06B32"/>
    <w:rsid w:val="00A06C98"/>
    <w:rsid w:val="00A06D34"/>
    <w:rsid w:val="00A06E89"/>
    <w:rsid w:val="00A074AB"/>
    <w:rsid w:val="00A07639"/>
    <w:rsid w:val="00A07641"/>
    <w:rsid w:val="00A076F3"/>
    <w:rsid w:val="00A077B2"/>
    <w:rsid w:val="00A078AE"/>
    <w:rsid w:val="00A078C1"/>
    <w:rsid w:val="00A07952"/>
    <w:rsid w:val="00A0796D"/>
    <w:rsid w:val="00A07D7C"/>
    <w:rsid w:val="00A07DC7"/>
    <w:rsid w:val="00A07E4A"/>
    <w:rsid w:val="00A1008B"/>
    <w:rsid w:val="00A1009D"/>
    <w:rsid w:val="00A100B7"/>
    <w:rsid w:val="00A10111"/>
    <w:rsid w:val="00A101E6"/>
    <w:rsid w:val="00A103BA"/>
    <w:rsid w:val="00A104B3"/>
    <w:rsid w:val="00A104E3"/>
    <w:rsid w:val="00A10646"/>
    <w:rsid w:val="00A108AA"/>
    <w:rsid w:val="00A10AA7"/>
    <w:rsid w:val="00A10B15"/>
    <w:rsid w:val="00A10B56"/>
    <w:rsid w:val="00A10BDE"/>
    <w:rsid w:val="00A10D53"/>
    <w:rsid w:val="00A11009"/>
    <w:rsid w:val="00A110E1"/>
    <w:rsid w:val="00A11164"/>
    <w:rsid w:val="00A11701"/>
    <w:rsid w:val="00A11A2A"/>
    <w:rsid w:val="00A11B5C"/>
    <w:rsid w:val="00A11E56"/>
    <w:rsid w:val="00A1222E"/>
    <w:rsid w:val="00A1262E"/>
    <w:rsid w:val="00A12646"/>
    <w:rsid w:val="00A12875"/>
    <w:rsid w:val="00A12F13"/>
    <w:rsid w:val="00A12F69"/>
    <w:rsid w:val="00A1305A"/>
    <w:rsid w:val="00A13101"/>
    <w:rsid w:val="00A13113"/>
    <w:rsid w:val="00A1356B"/>
    <w:rsid w:val="00A13612"/>
    <w:rsid w:val="00A136CF"/>
    <w:rsid w:val="00A138B2"/>
    <w:rsid w:val="00A13C5A"/>
    <w:rsid w:val="00A13D90"/>
    <w:rsid w:val="00A13E13"/>
    <w:rsid w:val="00A13E55"/>
    <w:rsid w:val="00A13ED8"/>
    <w:rsid w:val="00A13F94"/>
    <w:rsid w:val="00A14116"/>
    <w:rsid w:val="00A14206"/>
    <w:rsid w:val="00A14244"/>
    <w:rsid w:val="00A143BA"/>
    <w:rsid w:val="00A145B1"/>
    <w:rsid w:val="00A145D5"/>
    <w:rsid w:val="00A1468C"/>
    <w:rsid w:val="00A146A4"/>
    <w:rsid w:val="00A1489F"/>
    <w:rsid w:val="00A1495B"/>
    <w:rsid w:val="00A14B09"/>
    <w:rsid w:val="00A14B83"/>
    <w:rsid w:val="00A14C55"/>
    <w:rsid w:val="00A14C8D"/>
    <w:rsid w:val="00A14EF2"/>
    <w:rsid w:val="00A14FAE"/>
    <w:rsid w:val="00A1540A"/>
    <w:rsid w:val="00A1578D"/>
    <w:rsid w:val="00A1588E"/>
    <w:rsid w:val="00A159B2"/>
    <w:rsid w:val="00A15B19"/>
    <w:rsid w:val="00A15D9A"/>
    <w:rsid w:val="00A15E7C"/>
    <w:rsid w:val="00A15E9B"/>
    <w:rsid w:val="00A15F41"/>
    <w:rsid w:val="00A160D8"/>
    <w:rsid w:val="00A16127"/>
    <w:rsid w:val="00A1619B"/>
    <w:rsid w:val="00A16212"/>
    <w:rsid w:val="00A166D7"/>
    <w:rsid w:val="00A167A0"/>
    <w:rsid w:val="00A167CD"/>
    <w:rsid w:val="00A1685B"/>
    <w:rsid w:val="00A16918"/>
    <w:rsid w:val="00A16963"/>
    <w:rsid w:val="00A16B5F"/>
    <w:rsid w:val="00A16D38"/>
    <w:rsid w:val="00A16D39"/>
    <w:rsid w:val="00A16E24"/>
    <w:rsid w:val="00A17368"/>
    <w:rsid w:val="00A1758D"/>
    <w:rsid w:val="00A178B8"/>
    <w:rsid w:val="00A17BAB"/>
    <w:rsid w:val="00A17C1B"/>
    <w:rsid w:val="00A17E08"/>
    <w:rsid w:val="00A17EC9"/>
    <w:rsid w:val="00A200DB"/>
    <w:rsid w:val="00A2020D"/>
    <w:rsid w:val="00A20386"/>
    <w:rsid w:val="00A203EB"/>
    <w:rsid w:val="00A204D2"/>
    <w:rsid w:val="00A20506"/>
    <w:rsid w:val="00A206D2"/>
    <w:rsid w:val="00A20799"/>
    <w:rsid w:val="00A207EB"/>
    <w:rsid w:val="00A207ED"/>
    <w:rsid w:val="00A208C9"/>
    <w:rsid w:val="00A2095A"/>
    <w:rsid w:val="00A20A39"/>
    <w:rsid w:val="00A20A4B"/>
    <w:rsid w:val="00A20C5C"/>
    <w:rsid w:val="00A20CA9"/>
    <w:rsid w:val="00A20D07"/>
    <w:rsid w:val="00A20E30"/>
    <w:rsid w:val="00A20E6A"/>
    <w:rsid w:val="00A20F62"/>
    <w:rsid w:val="00A20FA8"/>
    <w:rsid w:val="00A215AB"/>
    <w:rsid w:val="00A215BC"/>
    <w:rsid w:val="00A21730"/>
    <w:rsid w:val="00A21A64"/>
    <w:rsid w:val="00A21B0C"/>
    <w:rsid w:val="00A21CC7"/>
    <w:rsid w:val="00A22112"/>
    <w:rsid w:val="00A221E4"/>
    <w:rsid w:val="00A222F7"/>
    <w:rsid w:val="00A22696"/>
    <w:rsid w:val="00A226DB"/>
    <w:rsid w:val="00A22717"/>
    <w:rsid w:val="00A22978"/>
    <w:rsid w:val="00A22A50"/>
    <w:rsid w:val="00A22FF7"/>
    <w:rsid w:val="00A23327"/>
    <w:rsid w:val="00A2349F"/>
    <w:rsid w:val="00A23C65"/>
    <w:rsid w:val="00A24174"/>
    <w:rsid w:val="00A24202"/>
    <w:rsid w:val="00A24408"/>
    <w:rsid w:val="00A248DB"/>
    <w:rsid w:val="00A248FA"/>
    <w:rsid w:val="00A24ABD"/>
    <w:rsid w:val="00A24C41"/>
    <w:rsid w:val="00A24D39"/>
    <w:rsid w:val="00A24DD3"/>
    <w:rsid w:val="00A24F95"/>
    <w:rsid w:val="00A25261"/>
    <w:rsid w:val="00A2528C"/>
    <w:rsid w:val="00A256D8"/>
    <w:rsid w:val="00A25A7A"/>
    <w:rsid w:val="00A25B78"/>
    <w:rsid w:val="00A25C4A"/>
    <w:rsid w:val="00A25CF7"/>
    <w:rsid w:val="00A25D03"/>
    <w:rsid w:val="00A25D4D"/>
    <w:rsid w:val="00A25E7B"/>
    <w:rsid w:val="00A25F5D"/>
    <w:rsid w:val="00A25FDF"/>
    <w:rsid w:val="00A26046"/>
    <w:rsid w:val="00A26057"/>
    <w:rsid w:val="00A261A2"/>
    <w:rsid w:val="00A26284"/>
    <w:rsid w:val="00A26364"/>
    <w:rsid w:val="00A264D8"/>
    <w:rsid w:val="00A26694"/>
    <w:rsid w:val="00A267CE"/>
    <w:rsid w:val="00A2690A"/>
    <w:rsid w:val="00A26A67"/>
    <w:rsid w:val="00A26CE4"/>
    <w:rsid w:val="00A26D2A"/>
    <w:rsid w:val="00A26E02"/>
    <w:rsid w:val="00A26ECB"/>
    <w:rsid w:val="00A26FBA"/>
    <w:rsid w:val="00A2726E"/>
    <w:rsid w:val="00A2741C"/>
    <w:rsid w:val="00A2785B"/>
    <w:rsid w:val="00A27985"/>
    <w:rsid w:val="00A27CE2"/>
    <w:rsid w:val="00A27CF0"/>
    <w:rsid w:val="00A27D8E"/>
    <w:rsid w:val="00A301C4"/>
    <w:rsid w:val="00A30220"/>
    <w:rsid w:val="00A30384"/>
    <w:rsid w:val="00A30503"/>
    <w:rsid w:val="00A305B2"/>
    <w:rsid w:val="00A3063C"/>
    <w:rsid w:val="00A30AEA"/>
    <w:rsid w:val="00A30C11"/>
    <w:rsid w:val="00A30EC2"/>
    <w:rsid w:val="00A30F64"/>
    <w:rsid w:val="00A3134A"/>
    <w:rsid w:val="00A313C7"/>
    <w:rsid w:val="00A316D8"/>
    <w:rsid w:val="00A3176F"/>
    <w:rsid w:val="00A31880"/>
    <w:rsid w:val="00A31915"/>
    <w:rsid w:val="00A3203A"/>
    <w:rsid w:val="00A321AF"/>
    <w:rsid w:val="00A321B6"/>
    <w:rsid w:val="00A322C6"/>
    <w:rsid w:val="00A32321"/>
    <w:rsid w:val="00A32330"/>
    <w:rsid w:val="00A32349"/>
    <w:rsid w:val="00A3241C"/>
    <w:rsid w:val="00A32688"/>
    <w:rsid w:val="00A32699"/>
    <w:rsid w:val="00A32C5C"/>
    <w:rsid w:val="00A32D06"/>
    <w:rsid w:val="00A32D4C"/>
    <w:rsid w:val="00A32DD1"/>
    <w:rsid w:val="00A32E04"/>
    <w:rsid w:val="00A32FA2"/>
    <w:rsid w:val="00A32FFA"/>
    <w:rsid w:val="00A33043"/>
    <w:rsid w:val="00A33398"/>
    <w:rsid w:val="00A33586"/>
    <w:rsid w:val="00A33591"/>
    <w:rsid w:val="00A335CA"/>
    <w:rsid w:val="00A337A2"/>
    <w:rsid w:val="00A3380A"/>
    <w:rsid w:val="00A33DEF"/>
    <w:rsid w:val="00A342BF"/>
    <w:rsid w:val="00A343E3"/>
    <w:rsid w:val="00A3441B"/>
    <w:rsid w:val="00A344F4"/>
    <w:rsid w:val="00A3471B"/>
    <w:rsid w:val="00A34E90"/>
    <w:rsid w:val="00A3540B"/>
    <w:rsid w:val="00A35561"/>
    <w:rsid w:val="00A355F0"/>
    <w:rsid w:val="00A35895"/>
    <w:rsid w:val="00A358DD"/>
    <w:rsid w:val="00A359B6"/>
    <w:rsid w:val="00A35CF2"/>
    <w:rsid w:val="00A35EE0"/>
    <w:rsid w:val="00A360CC"/>
    <w:rsid w:val="00A360FA"/>
    <w:rsid w:val="00A360FB"/>
    <w:rsid w:val="00A3634C"/>
    <w:rsid w:val="00A363AE"/>
    <w:rsid w:val="00A363D0"/>
    <w:rsid w:val="00A3652E"/>
    <w:rsid w:val="00A36CE5"/>
    <w:rsid w:val="00A36D77"/>
    <w:rsid w:val="00A370F9"/>
    <w:rsid w:val="00A37342"/>
    <w:rsid w:val="00A3754D"/>
    <w:rsid w:val="00A377E4"/>
    <w:rsid w:val="00A37817"/>
    <w:rsid w:val="00A37918"/>
    <w:rsid w:val="00A37CB5"/>
    <w:rsid w:val="00A37D58"/>
    <w:rsid w:val="00A37E78"/>
    <w:rsid w:val="00A37F04"/>
    <w:rsid w:val="00A37FD5"/>
    <w:rsid w:val="00A40028"/>
    <w:rsid w:val="00A40064"/>
    <w:rsid w:val="00A400A2"/>
    <w:rsid w:val="00A402D0"/>
    <w:rsid w:val="00A404AF"/>
    <w:rsid w:val="00A40613"/>
    <w:rsid w:val="00A40C6D"/>
    <w:rsid w:val="00A40CCB"/>
    <w:rsid w:val="00A40F3E"/>
    <w:rsid w:val="00A40F83"/>
    <w:rsid w:val="00A4103A"/>
    <w:rsid w:val="00A410E1"/>
    <w:rsid w:val="00A41110"/>
    <w:rsid w:val="00A4115E"/>
    <w:rsid w:val="00A415A1"/>
    <w:rsid w:val="00A415AA"/>
    <w:rsid w:val="00A415AF"/>
    <w:rsid w:val="00A416BE"/>
    <w:rsid w:val="00A41AD4"/>
    <w:rsid w:val="00A420BA"/>
    <w:rsid w:val="00A42192"/>
    <w:rsid w:val="00A422A9"/>
    <w:rsid w:val="00A422D8"/>
    <w:rsid w:val="00A42422"/>
    <w:rsid w:val="00A426C1"/>
    <w:rsid w:val="00A4276D"/>
    <w:rsid w:val="00A42799"/>
    <w:rsid w:val="00A42804"/>
    <w:rsid w:val="00A4293B"/>
    <w:rsid w:val="00A42B28"/>
    <w:rsid w:val="00A42B3D"/>
    <w:rsid w:val="00A42DF4"/>
    <w:rsid w:val="00A43213"/>
    <w:rsid w:val="00A4332E"/>
    <w:rsid w:val="00A43886"/>
    <w:rsid w:val="00A43B6C"/>
    <w:rsid w:val="00A43CC8"/>
    <w:rsid w:val="00A43D2F"/>
    <w:rsid w:val="00A43FAB"/>
    <w:rsid w:val="00A44019"/>
    <w:rsid w:val="00A44034"/>
    <w:rsid w:val="00A4429D"/>
    <w:rsid w:val="00A444DC"/>
    <w:rsid w:val="00A44595"/>
    <w:rsid w:val="00A44847"/>
    <w:rsid w:val="00A448F4"/>
    <w:rsid w:val="00A44AC9"/>
    <w:rsid w:val="00A44AEB"/>
    <w:rsid w:val="00A44D0E"/>
    <w:rsid w:val="00A44DEE"/>
    <w:rsid w:val="00A4515F"/>
    <w:rsid w:val="00A451B5"/>
    <w:rsid w:val="00A45766"/>
    <w:rsid w:val="00A45818"/>
    <w:rsid w:val="00A458AD"/>
    <w:rsid w:val="00A45C58"/>
    <w:rsid w:val="00A45CAB"/>
    <w:rsid w:val="00A45CE4"/>
    <w:rsid w:val="00A45D3E"/>
    <w:rsid w:val="00A45DB1"/>
    <w:rsid w:val="00A45DDF"/>
    <w:rsid w:val="00A45EFB"/>
    <w:rsid w:val="00A4602F"/>
    <w:rsid w:val="00A4608B"/>
    <w:rsid w:val="00A460EF"/>
    <w:rsid w:val="00A462F9"/>
    <w:rsid w:val="00A46583"/>
    <w:rsid w:val="00A46695"/>
    <w:rsid w:val="00A4678D"/>
    <w:rsid w:val="00A46798"/>
    <w:rsid w:val="00A468E7"/>
    <w:rsid w:val="00A46B91"/>
    <w:rsid w:val="00A46BFA"/>
    <w:rsid w:val="00A46E13"/>
    <w:rsid w:val="00A4710C"/>
    <w:rsid w:val="00A474E9"/>
    <w:rsid w:val="00A47527"/>
    <w:rsid w:val="00A47635"/>
    <w:rsid w:val="00A47A86"/>
    <w:rsid w:val="00A47B4D"/>
    <w:rsid w:val="00A500CF"/>
    <w:rsid w:val="00A500F3"/>
    <w:rsid w:val="00A503BA"/>
    <w:rsid w:val="00A50641"/>
    <w:rsid w:val="00A508CA"/>
    <w:rsid w:val="00A50E19"/>
    <w:rsid w:val="00A50E7C"/>
    <w:rsid w:val="00A5120D"/>
    <w:rsid w:val="00A51397"/>
    <w:rsid w:val="00A5144F"/>
    <w:rsid w:val="00A51501"/>
    <w:rsid w:val="00A51516"/>
    <w:rsid w:val="00A517B7"/>
    <w:rsid w:val="00A517BF"/>
    <w:rsid w:val="00A51C38"/>
    <w:rsid w:val="00A51EFC"/>
    <w:rsid w:val="00A522A5"/>
    <w:rsid w:val="00A524CC"/>
    <w:rsid w:val="00A52562"/>
    <w:rsid w:val="00A5265B"/>
    <w:rsid w:val="00A5265D"/>
    <w:rsid w:val="00A529E2"/>
    <w:rsid w:val="00A52D9E"/>
    <w:rsid w:val="00A52DCB"/>
    <w:rsid w:val="00A52E16"/>
    <w:rsid w:val="00A52E81"/>
    <w:rsid w:val="00A52F57"/>
    <w:rsid w:val="00A52FF2"/>
    <w:rsid w:val="00A530DC"/>
    <w:rsid w:val="00A5339C"/>
    <w:rsid w:val="00A5376E"/>
    <w:rsid w:val="00A53937"/>
    <w:rsid w:val="00A53978"/>
    <w:rsid w:val="00A539D0"/>
    <w:rsid w:val="00A53B01"/>
    <w:rsid w:val="00A53BBC"/>
    <w:rsid w:val="00A53DEE"/>
    <w:rsid w:val="00A53E17"/>
    <w:rsid w:val="00A5425B"/>
    <w:rsid w:val="00A54592"/>
    <w:rsid w:val="00A545EB"/>
    <w:rsid w:val="00A5472F"/>
    <w:rsid w:val="00A54778"/>
    <w:rsid w:val="00A548FC"/>
    <w:rsid w:val="00A54A50"/>
    <w:rsid w:val="00A54A7A"/>
    <w:rsid w:val="00A54AEA"/>
    <w:rsid w:val="00A54BEA"/>
    <w:rsid w:val="00A54E89"/>
    <w:rsid w:val="00A550C8"/>
    <w:rsid w:val="00A55203"/>
    <w:rsid w:val="00A55313"/>
    <w:rsid w:val="00A559CE"/>
    <w:rsid w:val="00A55B49"/>
    <w:rsid w:val="00A55D58"/>
    <w:rsid w:val="00A55D67"/>
    <w:rsid w:val="00A563FF"/>
    <w:rsid w:val="00A56558"/>
    <w:rsid w:val="00A56572"/>
    <w:rsid w:val="00A565AC"/>
    <w:rsid w:val="00A56704"/>
    <w:rsid w:val="00A56723"/>
    <w:rsid w:val="00A5687D"/>
    <w:rsid w:val="00A5698B"/>
    <w:rsid w:val="00A569BB"/>
    <w:rsid w:val="00A56B36"/>
    <w:rsid w:val="00A570A2"/>
    <w:rsid w:val="00A572B2"/>
    <w:rsid w:val="00A574E5"/>
    <w:rsid w:val="00A574F1"/>
    <w:rsid w:val="00A5759D"/>
    <w:rsid w:val="00A57617"/>
    <w:rsid w:val="00A57873"/>
    <w:rsid w:val="00A57D6C"/>
    <w:rsid w:val="00A600AC"/>
    <w:rsid w:val="00A601CF"/>
    <w:rsid w:val="00A60383"/>
    <w:rsid w:val="00A603BA"/>
    <w:rsid w:val="00A604FC"/>
    <w:rsid w:val="00A60553"/>
    <w:rsid w:val="00A607F5"/>
    <w:rsid w:val="00A608CB"/>
    <w:rsid w:val="00A60927"/>
    <w:rsid w:val="00A60A1C"/>
    <w:rsid w:val="00A60A3E"/>
    <w:rsid w:val="00A60B52"/>
    <w:rsid w:val="00A60B7C"/>
    <w:rsid w:val="00A60BE5"/>
    <w:rsid w:val="00A60C36"/>
    <w:rsid w:val="00A60C3A"/>
    <w:rsid w:val="00A60DAA"/>
    <w:rsid w:val="00A60F10"/>
    <w:rsid w:val="00A60F54"/>
    <w:rsid w:val="00A6106D"/>
    <w:rsid w:val="00A611A6"/>
    <w:rsid w:val="00A6149A"/>
    <w:rsid w:val="00A616D2"/>
    <w:rsid w:val="00A617AC"/>
    <w:rsid w:val="00A61908"/>
    <w:rsid w:val="00A61AB4"/>
    <w:rsid w:val="00A62060"/>
    <w:rsid w:val="00A62204"/>
    <w:rsid w:val="00A62315"/>
    <w:rsid w:val="00A6234F"/>
    <w:rsid w:val="00A6278D"/>
    <w:rsid w:val="00A62827"/>
    <w:rsid w:val="00A62982"/>
    <w:rsid w:val="00A62B1C"/>
    <w:rsid w:val="00A62BF8"/>
    <w:rsid w:val="00A62DEC"/>
    <w:rsid w:val="00A62E53"/>
    <w:rsid w:val="00A62EBD"/>
    <w:rsid w:val="00A62ED6"/>
    <w:rsid w:val="00A6302C"/>
    <w:rsid w:val="00A6310D"/>
    <w:rsid w:val="00A63354"/>
    <w:rsid w:val="00A633C0"/>
    <w:rsid w:val="00A6347B"/>
    <w:rsid w:val="00A635F0"/>
    <w:rsid w:val="00A636C3"/>
    <w:rsid w:val="00A6398F"/>
    <w:rsid w:val="00A63A28"/>
    <w:rsid w:val="00A63A47"/>
    <w:rsid w:val="00A63BA8"/>
    <w:rsid w:val="00A63D0C"/>
    <w:rsid w:val="00A63D1F"/>
    <w:rsid w:val="00A63D9D"/>
    <w:rsid w:val="00A63DB6"/>
    <w:rsid w:val="00A63E19"/>
    <w:rsid w:val="00A63E8E"/>
    <w:rsid w:val="00A6400C"/>
    <w:rsid w:val="00A641D6"/>
    <w:rsid w:val="00A6421D"/>
    <w:rsid w:val="00A64391"/>
    <w:rsid w:val="00A64594"/>
    <w:rsid w:val="00A64909"/>
    <w:rsid w:val="00A64A12"/>
    <w:rsid w:val="00A64AA1"/>
    <w:rsid w:val="00A6514C"/>
    <w:rsid w:val="00A65268"/>
    <w:rsid w:val="00A653C1"/>
    <w:rsid w:val="00A65501"/>
    <w:rsid w:val="00A65D79"/>
    <w:rsid w:val="00A65EA8"/>
    <w:rsid w:val="00A661DD"/>
    <w:rsid w:val="00A662BB"/>
    <w:rsid w:val="00A662F3"/>
    <w:rsid w:val="00A6657E"/>
    <w:rsid w:val="00A66732"/>
    <w:rsid w:val="00A668E1"/>
    <w:rsid w:val="00A66A4D"/>
    <w:rsid w:val="00A66B86"/>
    <w:rsid w:val="00A66FF1"/>
    <w:rsid w:val="00A67237"/>
    <w:rsid w:val="00A672CC"/>
    <w:rsid w:val="00A67308"/>
    <w:rsid w:val="00A67484"/>
    <w:rsid w:val="00A675B7"/>
    <w:rsid w:val="00A6761D"/>
    <w:rsid w:val="00A678AE"/>
    <w:rsid w:val="00A679BA"/>
    <w:rsid w:val="00A67A1A"/>
    <w:rsid w:val="00A67A1F"/>
    <w:rsid w:val="00A67B00"/>
    <w:rsid w:val="00A67C7E"/>
    <w:rsid w:val="00A70160"/>
    <w:rsid w:val="00A701BF"/>
    <w:rsid w:val="00A70266"/>
    <w:rsid w:val="00A70332"/>
    <w:rsid w:val="00A7044C"/>
    <w:rsid w:val="00A7054E"/>
    <w:rsid w:val="00A70912"/>
    <w:rsid w:val="00A70999"/>
    <w:rsid w:val="00A70A92"/>
    <w:rsid w:val="00A70B23"/>
    <w:rsid w:val="00A70C4C"/>
    <w:rsid w:val="00A70EE2"/>
    <w:rsid w:val="00A70F03"/>
    <w:rsid w:val="00A70F46"/>
    <w:rsid w:val="00A7106D"/>
    <w:rsid w:val="00A713A3"/>
    <w:rsid w:val="00A713B6"/>
    <w:rsid w:val="00A714B6"/>
    <w:rsid w:val="00A71570"/>
    <w:rsid w:val="00A716E6"/>
    <w:rsid w:val="00A71729"/>
    <w:rsid w:val="00A71ACB"/>
    <w:rsid w:val="00A71DC6"/>
    <w:rsid w:val="00A720E4"/>
    <w:rsid w:val="00A72154"/>
    <w:rsid w:val="00A72169"/>
    <w:rsid w:val="00A723F4"/>
    <w:rsid w:val="00A72468"/>
    <w:rsid w:val="00A7257A"/>
    <w:rsid w:val="00A727A1"/>
    <w:rsid w:val="00A728AB"/>
    <w:rsid w:val="00A72A23"/>
    <w:rsid w:val="00A72CE8"/>
    <w:rsid w:val="00A72D28"/>
    <w:rsid w:val="00A72D99"/>
    <w:rsid w:val="00A72DD4"/>
    <w:rsid w:val="00A73021"/>
    <w:rsid w:val="00A73330"/>
    <w:rsid w:val="00A7352C"/>
    <w:rsid w:val="00A7366C"/>
    <w:rsid w:val="00A73846"/>
    <w:rsid w:val="00A7385B"/>
    <w:rsid w:val="00A73A80"/>
    <w:rsid w:val="00A73B3B"/>
    <w:rsid w:val="00A7431F"/>
    <w:rsid w:val="00A74484"/>
    <w:rsid w:val="00A744B8"/>
    <w:rsid w:val="00A744BD"/>
    <w:rsid w:val="00A74734"/>
    <w:rsid w:val="00A748DF"/>
    <w:rsid w:val="00A74960"/>
    <w:rsid w:val="00A74B8B"/>
    <w:rsid w:val="00A74C2B"/>
    <w:rsid w:val="00A74C84"/>
    <w:rsid w:val="00A74E3B"/>
    <w:rsid w:val="00A74E81"/>
    <w:rsid w:val="00A74F19"/>
    <w:rsid w:val="00A75136"/>
    <w:rsid w:val="00A7513D"/>
    <w:rsid w:val="00A751B8"/>
    <w:rsid w:val="00A7588B"/>
    <w:rsid w:val="00A758E6"/>
    <w:rsid w:val="00A759A5"/>
    <w:rsid w:val="00A75A6D"/>
    <w:rsid w:val="00A75AA3"/>
    <w:rsid w:val="00A75AFE"/>
    <w:rsid w:val="00A75BA2"/>
    <w:rsid w:val="00A75D6E"/>
    <w:rsid w:val="00A75E8D"/>
    <w:rsid w:val="00A75F8D"/>
    <w:rsid w:val="00A76289"/>
    <w:rsid w:val="00A76391"/>
    <w:rsid w:val="00A76456"/>
    <w:rsid w:val="00A76ABC"/>
    <w:rsid w:val="00A76CED"/>
    <w:rsid w:val="00A76D32"/>
    <w:rsid w:val="00A76D85"/>
    <w:rsid w:val="00A76D99"/>
    <w:rsid w:val="00A76DA1"/>
    <w:rsid w:val="00A76EFA"/>
    <w:rsid w:val="00A77064"/>
    <w:rsid w:val="00A770C0"/>
    <w:rsid w:val="00A7711C"/>
    <w:rsid w:val="00A77336"/>
    <w:rsid w:val="00A77596"/>
    <w:rsid w:val="00A7760D"/>
    <w:rsid w:val="00A77725"/>
    <w:rsid w:val="00A7775F"/>
    <w:rsid w:val="00A7779F"/>
    <w:rsid w:val="00A777DD"/>
    <w:rsid w:val="00A7798B"/>
    <w:rsid w:val="00A77A51"/>
    <w:rsid w:val="00A77AD5"/>
    <w:rsid w:val="00A77BF9"/>
    <w:rsid w:val="00A77D59"/>
    <w:rsid w:val="00A77E60"/>
    <w:rsid w:val="00A80270"/>
    <w:rsid w:val="00A803AA"/>
    <w:rsid w:val="00A804A9"/>
    <w:rsid w:val="00A806FB"/>
    <w:rsid w:val="00A807BF"/>
    <w:rsid w:val="00A80884"/>
    <w:rsid w:val="00A80A88"/>
    <w:rsid w:val="00A80B81"/>
    <w:rsid w:val="00A81062"/>
    <w:rsid w:val="00A81123"/>
    <w:rsid w:val="00A81329"/>
    <w:rsid w:val="00A81359"/>
    <w:rsid w:val="00A8149A"/>
    <w:rsid w:val="00A81528"/>
    <w:rsid w:val="00A819DD"/>
    <w:rsid w:val="00A81A41"/>
    <w:rsid w:val="00A81A86"/>
    <w:rsid w:val="00A81B9B"/>
    <w:rsid w:val="00A81BD2"/>
    <w:rsid w:val="00A81C26"/>
    <w:rsid w:val="00A81EB3"/>
    <w:rsid w:val="00A8208B"/>
    <w:rsid w:val="00A820CA"/>
    <w:rsid w:val="00A8240C"/>
    <w:rsid w:val="00A824AA"/>
    <w:rsid w:val="00A828AB"/>
    <w:rsid w:val="00A82A51"/>
    <w:rsid w:val="00A82AD6"/>
    <w:rsid w:val="00A82CBC"/>
    <w:rsid w:val="00A82EEC"/>
    <w:rsid w:val="00A8306C"/>
    <w:rsid w:val="00A8307E"/>
    <w:rsid w:val="00A831EA"/>
    <w:rsid w:val="00A833A7"/>
    <w:rsid w:val="00A83480"/>
    <w:rsid w:val="00A83684"/>
    <w:rsid w:val="00A836D0"/>
    <w:rsid w:val="00A83CD4"/>
    <w:rsid w:val="00A83D50"/>
    <w:rsid w:val="00A83F9E"/>
    <w:rsid w:val="00A8416C"/>
    <w:rsid w:val="00A8424B"/>
    <w:rsid w:val="00A84327"/>
    <w:rsid w:val="00A84493"/>
    <w:rsid w:val="00A844C8"/>
    <w:rsid w:val="00A844FA"/>
    <w:rsid w:val="00A845BB"/>
    <w:rsid w:val="00A8476F"/>
    <w:rsid w:val="00A847DD"/>
    <w:rsid w:val="00A848F7"/>
    <w:rsid w:val="00A84ADD"/>
    <w:rsid w:val="00A84B6B"/>
    <w:rsid w:val="00A84C6F"/>
    <w:rsid w:val="00A84EBA"/>
    <w:rsid w:val="00A8503A"/>
    <w:rsid w:val="00A853CC"/>
    <w:rsid w:val="00A8550F"/>
    <w:rsid w:val="00A8559E"/>
    <w:rsid w:val="00A855C8"/>
    <w:rsid w:val="00A859BE"/>
    <w:rsid w:val="00A85B5F"/>
    <w:rsid w:val="00A85E13"/>
    <w:rsid w:val="00A85F44"/>
    <w:rsid w:val="00A85FC9"/>
    <w:rsid w:val="00A8633C"/>
    <w:rsid w:val="00A8660E"/>
    <w:rsid w:val="00A8688C"/>
    <w:rsid w:val="00A868FC"/>
    <w:rsid w:val="00A869F1"/>
    <w:rsid w:val="00A86BC9"/>
    <w:rsid w:val="00A86CFA"/>
    <w:rsid w:val="00A86D2F"/>
    <w:rsid w:val="00A86E33"/>
    <w:rsid w:val="00A86E5A"/>
    <w:rsid w:val="00A86F71"/>
    <w:rsid w:val="00A86FB4"/>
    <w:rsid w:val="00A870B4"/>
    <w:rsid w:val="00A87418"/>
    <w:rsid w:val="00A87522"/>
    <w:rsid w:val="00A87948"/>
    <w:rsid w:val="00A87B1E"/>
    <w:rsid w:val="00A87B9F"/>
    <w:rsid w:val="00A87BC1"/>
    <w:rsid w:val="00A87BCA"/>
    <w:rsid w:val="00A87C44"/>
    <w:rsid w:val="00A87C90"/>
    <w:rsid w:val="00A90061"/>
    <w:rsid w:val="00A9006D"/>
    <w:rsid w:val="00A9024B"/>
    <w:rsid w:val="00A90536"/>
    <w:rsid w:val="00A90549"/>
    <w:rsid w:val="00A9054E"/>
    <w:rsid w:val="00A908C0"/>
    <w:rsid w:val="00A90AF7"/>
    <w:rsid w:val="00A90DE5"/>
    <w:rsid w:val="00A90E56"/>
    <w:rsid w:val="00A91007"/>
    <w:rsid w:val="00A91022"/>
    <w:rsid w:val="00A91064"/>
    <w:rsid w:val="00A911F7"/>
    <w:rsid w:val="00A912B8"/>
    <w:rsid w:val="00A91568"/>
    <w:rsid w:val="00A91882"/>
    <w:rsid w:val="00A9198C"/>
    <w:rsid w:val="00A919B1"/>
    <w:rsid w:val="00A91C8A"/>
    <w:rsid w:val="00A91E96"/>
    <w:rsid w:val="00A91E98"/>
    <w:rsid w:val="00A91ED7"/>
    <w:rsid w:val="00A91F9B"/>
    <w:rsid w:val="00A91FBE"/>
    <w:rsid w:val="00A92312"/>
    <w:rsid w:val="00A9236A"/>
    <w:rsid w:val="00A92503"/>
    <w:rsid w:val="00A926B8"/>
    <w:rsid w:val="00A92885"/>
    <w:rsid w:val="00A928DD"/>
    <w:rsid w:val="00A929D4"/>
    <w:rsid w:val="00A92B83"/>
    <w:rsid w:val="00A92C91"/>
    <w:rsid w:val="00A92D43"/>
    <w:rsid w:val="00A92FCD"/>
    <w:rsid w:val="00A932E4"/>
    <w:rsid w:val="00A93363"/>
    <w:rsid w:val="00A9378C"/>
    <w:rsid w:val="00A938B8"/>
    <w:rsid w:val="00A93919"/>
    <w:rsid w:val="00A9398A"/>
    <w:rsid w:val="00A939C7"/>
    <w:rsid w:val="00A93EB1"/>
    <w:rsid w:val="00A93F7E"/>
    <w:rsid w:val="00A9415E"/>
    <w:rsid w:val="00A941EC"/>
    <w:rsid w:val="00A942F6"/>
    <w:rsid w:val="00A94664"/>
    <w:rsid w:val="00A946DB"/>
    <w:rsid w:val="00A94A4B"/>
    <w:rsid w:val="00A94CA0"/>
    <w:rsid w:val="00A94D1F"/>
    <w:rsid w:val="00A95076"/>
    <w:rsid w:val="00A9536A"/>
    <w:rsid w:val="00A953E6"/>
    <w:rsid w:val="00A9541C"/>
    <w:rsid w:val="00A955B4"/>
    <w:rsid w:val="00A955D9"/>
    <w:rsid w:val="00A9579E"/>
    <w:rsid w:val="00A95941"/>
    <w:rsid w:val="00A95A65"/>
    <w:rsid w:val="00A95AA7"/>
    <w:rsid w:val="00A95CA7"/>
    <w:rsid w:val="00A95F40"/>
    <w:rsid w:val="00A960B1"/>
    <w:rsid w:val="00A96499"/>
    <w:rsid w:val="00A964ED"/>
    <w:rsid w:val="00A9689E"/>
    <w:rsid w:val="00A96ABB"/>
    <w:rsid w:val="00A96AD0"/>
    <w:rsid w:val="00A96B99"/>
    <w:rsid w:val="00A96BC4"/>
    <w:rsid w:val="00A96D72"/>
    <w:rsid w:val="00A96EFE"/>
    <w:rsid w:val="00A971F7"/>
    <w:rsid w:val="00A97206"/>
    <w:rsid w:val="00A97321"/>
    <w:rsid w:val="00A97833"/>
    <w:rsid w:val="00A979F6"/>
    <w:rsid w:val="00A97BE9"/>
    <w:rsid w:val="00A97F1B"/>
    <w:rsid w:val="00AA0051"/>
    <w:rsid w:val="00AA00B1"/>
    <w:rsid w:val="00AA01BC"/>
    <w:rsid w:val="00AA0221"/>
    <w:rsid w:val="00AA028A"/>
    <w:rsid w:val="00AA0489"/>
    <w:rsid w:val="00AA04D3"/>
    <w:rsid w:val="00AA0549"/>
    <w:rsid w:val="00AA0572"/>
    <w:rsid w:val="00AA07F0"/>
    <w:rsid w:val="00AA088C"/>
    <w:rsid w:val="00AA0957"/>
    <w:rsid w:val="00AA09F9"/>
    <w:rsid w:val="00AA0CA9"/>
    <w:rsid w:val="00AA0F54"/>
    <w:rsid w:val="00AA111E"/>
    <w:rsid w:val="00AA1486"/>
    <w:rsid w:val="00AA15C9"/>
    <w:rsid w:val="00AA16A6"/>
    <w:rsid w:val="00AA1748"/>
    <w:rsid w:val="00AA181B"/>
    <w:rsid w:val="00AA1AA0"/>
    <w:rsid w:val="00AA1C48"/>
    <w:rsid w:val="00AA1C75"/>
    <w:rsid w:val="00AA1E31"/>
    <w:rsid w:val="00AA1EF8"/>
    <w:rsid w:val="00AA236D"/>
    <w:rsid w:val="00AA27FB"/>
    <w:rsid w:val="00AA286B"/>
    <w:rsid w:val="00AA2871"/>
    <w:rsid w:val="00AA2882"/>
    <w:rsid w:val="00AA2CD1"/>
    <w:rsid w:val="00AA2D64"/>
    <w:rsid w:val="00AA2E19"/>
    <w:rsid w:val="00AA2F5A"/>
    <w:rsid w:val="00AA2F69"/>
    <w:rsid w:val="00AA2F81"/>
    <w:rsid w:val="00AA2FB7"/>
    <w:rsid w:val="00AA306D"/>
    <w:rsid w:val="00AA3157"/>
    <w:rsid w:val="00AA3266"/>
    <w:rsid w:val="00AA3395"/>
    <w:rsid w:val="00AA38A5"/>
    <w:rsid w:val="00AA3919"/>
    <w:rsid w:val="00AA3BF1"/>
    <w:rsid w:val="00AA3C5B"/>
    <w:rsid w:val="00AA3E8C"/>
    <w:rsid w:val="00AA40E5"/>
    <w:rsid w:val="00AA441E"/>
    <w:rsid w:val="00AA4615"/>
    <w:rsid w:val="00AA4982"/>
    <w:rsid w:val="00AA4989"/>
    <w:rsid w:val="00AA50C3"/>
    <w:rsid w:val="00AA5192"/>
    <w:rsid w:val="00AA5681"/>
    <w:rsid w:val="00AA56FF"/>
    <w:rsid w:val="00AA5723"/>
    <w:rsid w:val="00AA5884"/>
    <w:rsid w:val="00AA5A76"/>
    <w:rsid w:val="00AA5B31"/>
    <w:rsid w:val="00AA5B92"/>
    <w:rsid w:val="00AA5BF2"/>
    <w:rsid w:val="00AA5D85"/>
    <w:rsid w:val="00AA5FB0"/>
    <w:rsid w:val="00AA615E"/>
    <w:rsid w:val="00AA6385"/>
    <w:rsid w:val="00AA6AF3"/>
    <w:rsid w:val="00AA6E27"/>
    <w:rsid w:val="00AA6EC5"/>
    <w:rsid w:val="00AA6FF8"/>
    <w:rsid w:val="00AA705E"/>
    <w:rsid w:val="00AA72C9"/>
    <w:rsid w:val="00AA72D2"/>
    <w:rsid w:val="00AA7478"/>
    <w:rsid w:val="00AA7599"/>
    <w:rsid w:val="00AA75D3"/>
    <w:rsid w:val="00AA777A"/>
    <w:rsid w:val="00AA7A1E"/>
    <w:rsid w:val="00AA7AA8"/>
    <w:rsid w:val="00AA7B55"/>
    <w:rsid w:val="00AA7B89"/>
    <w:rsid w:val="00AA7E77"/>
    <w:rsid w:val="00AA7FB6"/>
    <w:rsid w:val="00AB00D2"/>
    <w:rsid w:val="00AB04FA"/>
    <w:rsid w:val="00AB0635"/>
    <w:rsid w:val="00AB0783"/>
    <w:rsid w:val="00AB07FF"/>
    <w:rsid w:val="00AB0976"/>
    <w:rsid w:val="00AB0AAE"/>
    <w:rsid w:val="00AB0B8D"/>
    <w:rsid w:val="00AB0C95"/>
    <w:rsid w:val="00AB0D21"/>
    <w:rsid w:val="00AB0E0F"/>
    <w:rsid w:val="00AB11D9"/>
    <w:rsid w:val="00AB1620"/>
    <w:rsid w:val="00AB17E6"/>
    <w:rsid w:val="00AB1899"/>
    <w:rsid w:val="00AB197C"/>
    <w:rsid w:val="00AB1C46"/>
    <w:rsid w:val="00AB1D5A"/>
    <w:rsid w:val="00AB1EA2"/>
    <w:rsid w:val="00AB1F54"/>
    <w:rsid w:val="00AB204E"/>
    <w:rsid w:val="00AB2058"/>
    <w:rsid w:val="00AB2541"/>
    <w:rsid w:val="00AB267B"/>
    <w:rsid w:val="00AB2839"/>
    <w:rsid w:val="00AB2B99"/>
    <w:rsid w:val="00AB2C31"/>
    <w:rsid w:val="00AB2CE0"/>
    <w:rsid w:val="00AB3053"/>
    <w:rsid w:val="00AB31C0"/>
    <w:rsid w:val="00AB3564"/>
    <w:rsid w:val="00AB36A9"/>
    <w:rsid w:val="00AB3735"/>
    <w:rsid w:val="00AB378A"/>
    <w:rsid w:val="00AB3877"/>
    <w:rsid w:val="00AB3A7D"/>
    <w:rsid w:val="00AB3FD1"/>
    <w:rsid w:val="00AB3FEE"/>
    <w:rsid w:val="00AB4120"/>
    <w:rsid w:val="00AB4234"/>
    <w:rsid w:val="00AB423D"/>
    <w:rsid w:val="00AB43EA"/>
    <w:rsid w:val="00AB4450"/>
    <w:rsid w:val="00AB478D"/>
    <w:rsid w:val="00AB4BF3"/>
    <w:rsid w:val="00AB5002"/>
    <w:rsid w:val="00AB5008"/>
    <w:rsid w:val="00AB5044"/>
    <w:rsid w:val="00AB522C"/>
    <w:rsid w:val="00AB534A"/>
    <w:rsid w:val="00AB5A92"/>
    <w:rsid w:val="00AB5A9F"/>
    <w:rsid w:val="00AB5C01"/>
    <w:rsid w:val="00AB613B"/>
    <w:rsid w:val="00AB6450"/>
    <w:rsid w:val="00AB655B"/>
    <w:rsid w:val="00AB679C"/>
    <w:rsid w:val="00AB6875"/>
    <w:rsid w:val="00AB68C6"/>
    <w:rsid w:val="00AB6A39"/>
    <w:rsid w:val="00AB6BE7"/>
    <w:rsid w:val="00AB6EC9"/>
    <w:rsid w:val="00AB6F0F"/>
    <w:rsid w:val="00AB71A4"/>
    <w:rsid w:val="00AB7344"/>
    <w:rsid w:val="00AB7382"/>
    <w:rsid w:val="00AB7412"/>
    <w:rsid w:val="00AB76DA"/>
    <w:rsid w:val="00AB7715"/>
    <w:rsid w:val="00AB78AF"/>
    <w:rsid w:val="00AB7B9E"/>
    <w:rsid w:val="00AB7D0A"/>
    <w:rsid w:val="00AB7D10"/>
    <w:rsid w:val="00AB7D11"/>
    <w:rsid w:val="00AB7E1A"/>
    <w:rsid w:val="00AB7E24"/>
    <w:rsid w:val="00AB7E68"/>
    <w:rsid w:val="00AB7FF1"/>
    <w:rsid w:val="00AC00CE"/>
    <w:rsid w:val="00AC0140"/>
    <w:rsid w:val="00AC0197"/>
    <w:rsid w:val="00AC03B2"/>
    <w:rsid w:val="00AC0418"/>
    <w:rsid w:val="00AC04E2"/>
    <w:rsid w:val="00AC086A"/>
    <w:rsid w:val="00AC0A64"/>
    <w:rsid w:val="00AC0F7E"/>
    <w:rsid w:val="00AC11CA"/>
    <w:rsid w:val="00AC1267"/>
    <w:rsid w:val="00AC129C"/>
    <w:rsid w:val="00AC1473"/>
    <w:rsid w:val="00AC1487"/>
    <w:rsid w:val="00AC16FE"/>
    <w:rsid w:val="00AC17AA"/>
    <w:rsid w:val="00AC17CA"/>
    <w:rsid w:val="00AC183E"/>
    <w:rsid w:val="00AC1AE6"/>
    <w:rsid w:val="00AC20CF"/>
    <w:rsid w:val="00AC239E"/>
    <w:rsid w:val="00AC24CA"/>
    <w:rsid w:val="00AC26D7"/>
    <w:rsid w:val="00AC27DA"/>
    <w:rsid w:val="00AC28AC"/>
    <w:rsid w:val="00AC28B4"/>
    <w:rsid w:val="00AC2C8D"/>
    <w:rsid w:val="00AC2CCF"/>
    <w:rsid w:val="00AC2CDF"/>
    <w:rsid w:val="00AC2CE1"/>
    <w:rsid w:val="00AC2D5B"/>
    <w:rsid w:val="00AC2FCA"/>
    <w:rsid w:val="00AC32E4"/>
    <w:rsid w:val="00AC3395"/>
    <w:rsid w:val="00AC3436"/>
    <w:rsid w:val="00AC347B"/>
    <w:rsid w:val="00AC3523"/>
    <w:rsid w:val="00AC3598"/>
    <w:rsid w:val="00AC3654"/>
    <w:rsid w:val="00AC3854"/>
    <w:rsid w:val="00AC3864"/>
    <w:rsid w:val="00AC38B4"/>
    <w:rsid w:val="00AC38D2"/>
    <w:rsid w:val="00AC3FC4"/>
    <w:rsid w:val="00AC4099"/>
    <w:rsid w:val="00AC41A2"/>
    <w:rsid w:val="00AC41AB"/>
    <w:rsid w:val="00AC4355"/>
    <w:rsid w:val="00AC43AB"/>
    <w:rsid w:val="00AC445B"/>
    <w:rsid w:val="00AC45CB"/>
    <w:rsid w:val="00AC47ED"/>
    <w:rsid w:val="00AC4909"/>
    <w:rsid w:val="00AC4954"/>
    <w:rsid w:val="00AC4B17"/>
    <w:rsid w:val="00AC4C26"/>
    <w:rsid w:val="00AC4CB9"/>
    <w:rsid w:val="00AC4F16"/>
    <w:rsid w:val="00AC4F42"/>
    <w:rsid w:val="00AC503B"/>
    <w:rsid w:val="00AC50E0"/>
    <w:rsid w:val="00AC518A"/>
    <w:rsid w:val="00AC5205"/>
    <w:rsid w:val="00AC54CA"/>
    <w:rsid w:val="00AC564A"/>
    <w:rsid w:val="00AC5754"/>
    <w:rsid w:val="00AC5909"/>
    <w:rsid w:val="00AC5AD7"/>
    <w:rsid w:val="00AC5B28"/>
    <w:rsid w:val="00AC5E08"/>
    <w:rsid w:val="00AC5EFB"/>
    <w:rsid w:val="00AC6021"/>
    <w:rsid w:val="00AC6386"/>
    <w:rsid w:val="00AC6847"/>
    <w:rsid w:val="00AC6891"/>
    <w:rsid w:val="00AC6ADD"/>
    <w:rsid w:val="00AC6C89"/>
    <w:rsid w:val="00AC6DD2"/>
    <w:rsid w:val="00AC6E7B"/>
    <w:rsid w:val="00AC701C"/>
    <w:rsid w:val="00AC7207"/>
    <w:rsid w:val="00AC7366"/>
    <w:rsid w:val="00AC74B0"/>
    <w:rsid w:val="00AC7541"/>
    <w:rsid w:val="00AC762B"/>
    <w:rsid w:val="00AC7639"/>
    <w:rsid w:val="00AC7959"/>
    <w:rsid w:val="00AC7960"/>
    <w:rsid w:val="00AC7D4E"/>
    <w:rsid w:val="00AD012F"/>
    <w:rsid w:val="00AD021E"/>
    <w:rsid w:val="00AD0525"/>
    <w:rsid w:val="00AD07B3"/>
    <w:rsid w:val="00AD0852"/>
    <w:rsid w:val="00AD08DC"/>
    <w:rsid w:val="00AD093D"/>
    <w:rsid w:val="00AD0982"/>
    <w:rsid w:val="00AD0B7E"/>
    <w:rsid w:val="00AD0D7B"/>
    <w:rsid w:val="00AD0F30"/>
    <w:rsid w:val="00AD101F"/>
    <w:rsid w:val="00AD108F"/>
    <w:rsid w:val="00AD1640"/>
    <w:rsid w:val="00AD182C"/>
    <w:rsid w:val="00AD19C5"/>
    <w:rsid w:val="00AD1A1D"/>
    <w:rsid w:val="00AD1BEF"/>
    <w:rsid w:val="00AD1D1E"/>
    <w:rsid w:val="00AD1F07"/>
    <w:rsid w:val="00AD1F39"/>
    <w:rsid w:val="00AD1FEB"/>
    <w:rsid w:val="00AD23C1"/>
    <w:rsid w:val="00AD26DB"/>
    <w:rsid w:val="00AD2751"/>
    <w:rsid w:val="00AD27D8"/>
    <w:rsid w:val="00AD2A43"/>
    <w:rsid w:val="00AD2A8D"/>
    <w:rsid w:val="00AD2ADE"/>
    <w:rsid w:val="00AD2E1E"/>
    <w:rsid w:val="00AD2E53"/>
    <w:rsid w:val="00AD3005"/>
    <w:rsid w:val="00AD329D"/>
    <w:rsid w:val="00AD338A"/>
    <w:rsid w:val="00AD378B"/>
    <w:rsid w:val="00AD38F0"/>
    <w:rsid w:val="00AD3989"/>
    <w:rsid w:val="00AD3A9D"/>
    <w:rsid w:val="00AD3CD9"/>
    <w:rsid w:val="00AD3DB5"/>
    <w:rsid w:val="00AD4094"/>
    <w:rsid w:val="00AD4291"/>
    <w:rsid w:val="00AD43C6"/>
    <w:rsid w:val="00AD44EC"/>
    <w:rsid w:val="00AD4555"/>
    <w:rsid w:val="00AD4574"/>
    <w:rsid w:val="00AD45C8"/>
    <w:rsid w:val="00AD492F"/>
    <w:rsid w:val="00AD4980"/>
    <w:rsid w:val="00AD4E34"/>
    <w:rsid w:val="00AD4ED2"/>
    <w:rsid w:val="00AD50E4"/>
    <w:rsid w:val="00AD5239"/>
    <w:rsid w:val="00AD528B"/>
    <w:rsid w:val="00AD529A"/>
    <w:rsid w:val="00AD541A"/>
    <w:rsid w:val="00AD57B6"/>
    <w:rsid w:val="00AD58E2"/>
    <w:rsid w:val="00AD5922"/>
    <w:rsid w:val="00AD5C09"/>
    <w:rsid w:val="00AD5D8B"/>
    <w:rsid w:val="00AD5E88"/>
    <w:rsid w:val="00AD5FE6"/>
    <w:rsid w:val="00AD601B"/>
    <w:rsid w:val="00AD616F"/>
    <w:rsid w:val="00AD61EC"/>
    <w:rsid w:val="00AD626F"/>
    <w:rsid w:val="00AD6304"/>
    <w:rsid w:val="00AD63D4"/>
    <w:rsid w:val="00AD6473"/>
    <w:rsid w:val="00AD65F7"/>
    <w:rsid w:val="00AD66DE"/>
    <w:rsid w:val="00AD682A"/>
    <w:rsid w:val="00AD68A6"/>
    <w:rsid w:val="00AD6A8E"/>
    <w:rsid w:val="00AD6B23"/>
    <w:rsid w:val="00AD6B47"/>
    <w:rsid w:val="00AD6D75"/>
    <w:rsid w:val="00AD6DCB"/>
    <w:rsid w:val="00AD6F5C"/>
    <w:rsid w:val="00AD6FCA"/>
    <w:rsid w:val="00AD7030"/>
    <w:rsid w:val="00AD75AB"/>
    <w:rsid w:val="00AD75F6"/>
    <w:rsid w:val="00AD75FC"/>
    <w:rsid w:val="00AD77C8"/>
    <w:rsid w:val="00AD7BFE"/>
    <w:rsid w:val="00AE03C0"/>
    <w:rsid w:val="00AE048C"/>
    <w:rsid w:val="00AE04B5"/>
    <w:rsid w:val="00AE05B8"/>
    <w:rsid w:val="00AE0671"/>
    <w:rsid w:val="00AE06BE"/>
    <w:rsid w:val="00AE0BB3"/>
    <w:rsid w:val="00AE0D43"/>
    <w:rsid w:val="00AE1105"/>
    <w:rsid w:val="00AE11E1"/>
    <w:rsid w:val="00AE14CC"/>
    <w:rsid w:val="00AE1508"/>
    <w:rsid w:val="00AE170F"/>
    <w:rsid w:val="00AE178B"/>
    <w:rsid w:val="00AE1823"/>
    <w:rsid w:val="00AE195B"/>
    <w:rsid w:val="00AE1CE1"/>
    <w:rsid w:val="00AE1D57"/>
    <w:rsid w:val="00AE1E59"/>
    <w:rsid w:val="00AE1FF0"/>
    <w:rsid w:val="00AE202A"/>
    <w:rsid w:val="00AE204C"/>
    <w:rsid w:val="00AE20FF"/>
    <w:rsid w:val="00AE211E"/>
    <w:rsid w:val="00AE2344"/>
    <w:rsid w:val="00AE23D6"/>
    <w:rsid w:val="00AE258B"/>
    <w:rsid w:val="00AE26D1"/>
    <w:rsid w:val="00AE279F"/>
    <w:rsid w:val="00AE2845"/>
    <w:rsid w:val="00AE2894"/>
    <w:rsid w:val="00AE29C5"/>
    <w:rsid w:val="00AE2A2E"/>
    <w:rsid w:val="00AE2DA9"/>
    <w:rsid w:val="00AE2E2C"/>
    <w:rsid w:val="00AE2E58"/>
    <w:rsid w:val="00AE2F3C"/>
    <w:rsid w:val="00AE2FC9"/>
    <w:rsid w:val="00AE309E"/>
    <w:rsid w:val="00AE321B"/>
    <w:rsid w:val="00AE32C1"/>
    <w:rsid w:val="00AE3393"/>
    <w:rsid w:val="00AE3944"/>
    <w:rsid w:val="00AE39C6"/>
    <w:rsid w:val="00AE3B8B"/>
    <w:rsid w:val="00AE3D2C"/>
    <w:rsid w:val="00AE3D4F"/>
    <w:rsid w:val="00AE3E83"/>
    <w:rsid w:val="00AE3F63"/>
    <w:rsid w:val="00AE40FC"/>
    <w:rsid w:val="00AE43BF"/>
    <w:rsid w:val="00AE43E3"/>
    <w:rsid w:val="00AE4422"/>
    <w:rsid w:val="00AE4645"/>
    <w:rsid w:val="00AE47E6"/>
    <w:rsid w:val="00AE48FF"/>
    <w:rsid w:val="00AE49B8"/>
    <w:rsid w:val="00AE4A2D"/>
    <w:rsid w:val="00AE50F0"/>
    <w:rsid w:val="00AE512A"/>
    <w:rsid w:val="00AE53D1"/>
    <w:rsid w:val="00AE543B"/>
    <w:rsid w:val="00AE5640"/>
    <w:rsid w:val="00AE568E"/>
    <w:rsid w:val="00AE56C1"/>
    <w:rsid w:val="00AE596A"/>
    <w:rsid w:val="00AE5B98"/>
    <w:rsid w:val="00AE5C49"/>
    <w:rsid w:val="00AE5C80"/>
    <w:rsid w:val="00AE5CDC"/>
    <w:rsid w:val="00AE5E39"/>
    <w:rsid w:val="00AE5F40"/>
    <w:rsid w:val="00AE603E"/>
    <w:rsid w:val="00AE611D"/>
    <w:rsid w:val="00AE627A"/>
    <w:rsid w:val="00AE6322"/>
    <w:rsid w:val="00AE6521"/>
    <w:rsid w:val="00AE6993"/>
    <w:rsid w:val="00AE6A00"/>
    <w:rsid w:val="00AE6C6E"/>
    <w:rsid w:val="00AE71C2"/>
    <w:rsid w:val="00AE7298"/>
    <w:rsid w:val="00AE7357"/>
    <w:rsid w:val="00AE76AE"/>
    <w:rsid w:val="00AE76CA"/>
    <w:rsid w:val="00AE76DD"/>
    <w:rsid w:val="00AE78D9"/>
    <w:rsid w:val="00AE79E6"/>
    <w:rsid w:val="00AE7DF9"/>
    <w:rsid w:val="00AE7E1A"/>
    <w:rsid w:val="00AE7E95"/>
    <w:rsid w:val="00AE7FFB"/>
    <w:rsid w:val="00AF0555"/>
    <w:rsid w:val="00AF083E"/>
    <w:rsid w:val="00AF0936"/>
    <w:rsid w:val="00AF09BB"/>
    <w:rsid w:val="00AF0C9A"/>
    <w:rsid w:val="00AF0F5C"/>
    <w:rsid w:val="00AF1065"/>
    <w:rsid w:val="00AF10C1"/>
    <w:rsid w:val="00AF13D1"/>
    <w:rsid w:val="00AF1456"/>
    <w:rsid w:val="00AF1497"/>
    <w:rsid w:val="00AF14A3"/>
    <w:rsid w:val="00AF18FB"/>
    <w:rsid w:val="00AF1914"/>
    <w:rsid w:val="00AF1A91"/>
    <w:rsid w:val="00AF1BF0"/>
    <w:rsid w:val="00AF1E5F"/>
    <w:rsid w:val="00AF20E1"/>
    <w:rsid w:val="00AF227A"/>
    <w:rsid w:val="00AF228A"/>
    <w:rsid w:val="00AF2480"/>
    <w:rsid w:val="00AF254C"/>
    <w:rsid w:val="00AF283A"/>
    <w:rsid w:val="00AF28D7"/>
    <w:rsid w:val="00AF2A1A"/>
    <w:rsid w:val="00AF2A87"/>
    <w:rsid w:val="00AF2BB0"/>
    <w:rsid w:val="00AF2D6D"/>
    <w:rsid w:val="00AF2F8F"/>
    <w:rsid w:val="00AF368E"/>
    <w:rsid w:val="00AF3983"/>
    <w:rsid w:val="00AF3B1D"/>
    <w:rsid w:val="00AF3F39"/>
    <w:rsid w:val="00AF4024"/>
    <w:rsid w:val="00AF40CB"/>
    <w:rsid w:val="00AF4210"/>
    <w:rsid w:val="00AF4485"/>
    <w:rsid w:val="00AF45DF"/>
    <w:rsid w:val="00AF45F4"/>
    <w:rsid w:val="00AF4632"/>
    <w:rsid w:val="00AF47DE"/>
    <w:rsid w:val="00AF480A"/>
    <w:rsid w:val="00AF49C8"/>
    <w:rsid w:val="00AF49E3"/>
    <w:rsid w:val="00AF4DA3"/>
    <w:rsid w:val="00AF4FC0"/>
    <w:rsid w:val="00AF5078"/>
    <w:rsid w:val="00AF50C2"/>
    <w:rsid w:val="00AF523F"/>
    <w:rsid w:val="00AF52CE"/>
    <w:rsid w:val="00AF55C5"/>
    <w:rsid w:val="00AF560E"/>
    <w:rsid w:val="00AF56F0"/>
    <w:rsid w:val="00AF573C"/>
    <w:rsid w:val="00AF5A82"/>
    <w:rsid w:val="00AF5D10"/>
    <w:rsid w:val="00AF5D80"/>
    <w:rsid w:val="00AF5DCC"/>
    <w:rsid w:val="00AF5DD9"/>
    <w:rsid w:val="00AF5E0D"/>
    <w:rsid w:val="00AF6119"/>
    <w:rsid w:val="00AF6148"/>
    <w:rsid w:val="00AF6839"/>
    <w:rsid w:val="00AF6ACE"/>
    <w:rsid w:val="00AF6BA3"/>
    <w:rsid w:val="00AF6E1B"/>
    <w:rsid w:val="00AF6E8F"/>
    <w:rsid w:val="00AF6F54"/>
    <w:rsid w:val="00AF6F9F"/>
    <w:rsid w:val="00AF6FAD"/>
    <w:rsid w:val="00AF7120"/>
    <w:rsid w:val="00AF7139"/>
    <w:rsid w:val="00AF7148"/>
    <w:rsid w:val="00AF7189"/>
    <w:rsid w:val="00AF7218"/>
    <w:rsid w:val="00AF7383"/>
    <w:rsid w:val="00AF73A1"/>
    <w:rsid w:val="00AF7902"/>
    <w:rsid w:val="00AF7907"/>
    <w:rsid w:val="00AF7A17"/>
    <w:rsid w:val="00AF7D3D"/>
    <w:rsid w:val="00AF7DE2"/>
    <w:rsid w:val="00AF7F45"/>
    <w:rsid w:val="00AF7F56"/>
    <w:rsid w:val="00AF7FDB"/>
    <w:rsid w:val="00B00060"/>
    <w:rsid w:val="00B00275"/>
    <w:rsid w:val="00B002B1"/>
    <w:rsid w:val="00B002DF"/>
    <w:rsid w:val="00B003C4"/>
    <w:rsid w:val="00B00527"/>
    <w:rsid w:val="00B005FE"/>
    <w:rsid w:val="00B0061C"/>
    <w:rsid w:val="00B0084C"/>
    <w:rsid w:val="00B00A17"/>
    <w:rsid w:val="00B00AC6"/>
    <w:rsid w:val="00B00C40"/>
    <w:rsid w:val="00B00EAA"/>
    <w:rsid w:val="00B00EC6"/>
    <w:rsid w:val="00B010EC"/>
    <w:rsid w:val="00B01266"/>
    <w:rsid w:val="00B01493"/>
    <w:rsid w:val="00B016EB"/>
    <w:rsid w:val="00B01A27"/>
    <w:rsid w:val="00B01A7C"/>
    <w:rsid w:val="00B01E8F"/>
    <w:rsid w:val="00B020EB"/>
    <w:rsid w:val="00B022B3"/>
    <w:rsid w:val="00B0241B"/>
    <w:rsid w:val="00B02788"/>
    <w:rsid w:val="00B027CA"/>
    <w:rsid w:val="00B02930"/>
    <w:rsid w:val="00B02BA1"/>
    <w:rsid w:val="00B02BE4"/>
    <w:rsid w:val="00B02F61"/>
    <w:rsid w:val="00B02F71"/>
    <w:rsid w:val="00B02FCC"/>
    <w:rsid w:val="00B02FF7"/>
    <w:rsid w:val="00B030B8"/>
    <w:rsid w:val="00B032EF"/>
    <w:rsid w:val="00B03350"/>
    <w:rsid w:val="00B033CE"/>
    <w:rsid w:val="00B03BAB"/>
    <w:rsid w:val="00B0411B"/>
    <w:rsid w:val="00B042B6"/>
    <w:rsid w:val="00B042FF"/>
    <w:rsid w:val="00B043AC"/>
    <w:rsid w:val="00B04700"/>
    <w:rsid w:val="00B04704"/>
    <w:rsid w:val="00B048BF"/>
    <w:rsid w:val="00B0496F"/>
    <w:rsid w:val="00B049D5"/>
    <w:rsid w:val="00B04A1D"/>
    <w:rsid w:val="00B04B6B"/>
    <w:rsid w:val="00B04B96"/>
    <w:rsid w:val="00B04DFF"/>
    <w:rsid w:val="00B0505F"/>
    <w:rsid w:val="00B0512D"/>
    <w:rsid w:val="00B051F5"/>
    <w:rsid w:val="00B0552A"/>
    <w:rsid w:val="00B05C5B"/>
    <w:rsid w:val="00B05D30"/>
    <w:rsid w:val="00B05D59"/>
    <w:rsid w:val="00B06054"/>
    <w:rsid w:val="00B0607D"/>
    <w:rsid w:val="00B06158"/>
    <w:rsid w:val="00B06281"/>
    <w:rsid w:val="00B0631F"/>
    <w:rsid w:val="00B0634E"/>
    <w:rsid w:val="00B06369"/>
    <w:rsid w:val="00B06373"/>
    <w:rsid w:val="00B063F3"/>
    <w:rsid w:val="00B06463"/>
    <w:rsid w:val="00B064E4"/>
    <w:rsid w:val="00B0659D"/>
    <w:rsid w:val="00B06806"/>
    <w:rsid w:val="00B06A18"/>
    <w:rsid w:val="00B06A41"/>
    <w:rsid w:val="00B06BFC"/>
    <w:rsid w:val="00B06E64"/>
    <w:rsid w:val="00B06F59"/>
    <w:rsid w:val="00B0700B"/>
    <w:rsid w:val="00B0707E"/>
    <w:rsid w:val="00B070A3"/>
    <w:rsid w:val="00B072DD"/>
    <w:rsid w:val="00B07427"/>
    <w:rsid w:val="00B074EE"/>
    <w:rsid w:val="00B0755A"/>
    <w:rsid w:val="00B07677"/>
    <w:rsid w:val="00B076FD"/>
    <w:rsid w:val="00B078E4"/>
    <w:rsid w:val="00B079C6"/>
    <w:rsid w:val="00B07BD8"/>
    <w:rsid w:val="00B07C75"/>
    <w:rsid w:val="00B1006C"/>
    <w:rsid w:val="00B100A6"/>
    <w:rsid w:val="00B10169"/>
    <w:rsid w:val="00B10406"/>
    <w:rsid w:val="00B10442"/>
    <w:rsid w:val="00B106ED"/>
    <w:rsid w:val="00B1087E"/>
    <w:rsid w:val="00B109FF"/>
    <w:rsid w:val="00B10A55"/>
    <w:rsid w:val="00B10A56"/>
    <w:rsid w:val="00B10AEC"/>
    <w:rsid w:val="00B10F2E"/>
    <w:rsid w:val="00B11381"/>
    <w:rsid w:val="00B113BA"/>
    <w:rsid w:val="00B11505"/>
    <w:rsid w:val="00B116EB"/>
    <w:rsid w:val="00B1178B"/>
    <w:rsid w:val="00B118FB"/>
    <w:rsid w:val="00B11B66"/>
    <w:rsid w:val="00B11D1A"/>
    <w:rsid w:val="00B11DEF"/>
    <w:rsid w:val="00B11E2D"/>
    <w:rsid w:val="00B12033"/>
    <w:rsid w:val="00B120B3"/>
    <w:rsid w:val="00B12155"/>
    <w:rsid w:val="00B12297"/>
    <w:rsid w:val="00B12310"/>
    <w:rsid w:val="00B1236D"/>
    <w:rsid w:val="00B125D6"/>
    <w:rsid w:val="00B12683"/>
    <w:rsid w:val="00B1279F"/>
    <w:rsid w:val="00B12830"/>
    <w:rsid w:val="00B12AD3"/>
    <w:rsid w:val="00B12DF3"/>
    <w:rsid w:val="00B12F78"/>
    <w:rsid w:val="00B1307E"/>
    <w:rsid w:val="00B130CF"/>
    <w:rsid w:val="00B13116"/>
    <w:rsid w:val="00B131CC"/>
    <w:rsid w:val="00B136E8"/>
    <w:rsid w:val="00B1379B"/>
    <w:rsid w:val="00B13B9C"/>
    <w:rsid w:val="00B13D26"/>
    <w:rsid w:val="00B13DE7"/>
    <w:rsid w:val="00B13E13"/>
    <w:rsid w:val="00B13E54"/>
    <w:rsid w:val="00B13EE2"/>
    <w:rsid w:val="00B13F72"/>
    <w:rsid w:val="00B13FA2"/>
    <w:rsid w:val="00B1412C"/>
    <w:rsid w:val="00B142F9"/>
    <w:rsid w:val="00B14311"/>
    <w:rsid w:val="00B1431E"/>
    <w:rsid w:val="00B144A6"/>
    <w:rsid w:val="00B1466E"/>
    <w:rsid w:val="00B1467D"/>
    <w:rsid w:val="00B1474D"/>
    <w:rsid w:val="00B14D18"/>
    <w:rsid w:val="00B14D5F"/>
    <w:rsid w:val="00B14EDC"/>
    <w:rsid w:val="00B150D1"/>
    <w:rsid w:val="00B153A1"/>
    <w:rsid w:val="00B154F2"/>
    <w:rsid w:val="00B157EA"/>
    <w:rsid w:val="00B1586F"/>
    <w:rsid w:val="00B1594D"/>
    <w:rsid w:val="00B15A1D"/>
    <w:rsid w:val="00B15B35"/>
    <w:rsid w:val="00B15D1D"/>
    <w:rsid w:val="00B15DF8"/>
    <w:rsid w:val="00B15FE6"/>
    <w:rsid w:val="00B16287"/>
    <w:rsid w:val="00B16675"/>
    <w:rsid w:val="00B16878"/>
    <w:rsid w:val="00B168F8"/>
    <w:rsid w:val="00B16A76"/>
    <w:rsid w:val="00B16E53"/>
    <w:rsid w:val="00B16E98"/>
    <w:rsid w:val="00B16FA5"/>
    <w:rsid w:val="00B16FB5"/>
    <w:rsid w:val="00B17030"/>
    <w:rsid w:val="00B17181"/>
    <w:rsid w:val="00B1763A"/>
    <w:rsid w:val="00B17714"/>
    <w:rsid w:val="00B178FA"/>
    <w:rsid w:val="00B17A38"/>
    <w:rsid w:val="00B17AE0"/>
    <w:rsid w:val="00B17AF0"/>
    <w:rsid w:val="00B17CB7"/>
    <w:rsid w:val="00B17E69"/>
    <w:rsid w:val="00B201C0"/>
    <w:rsid w:val="00B2027F"/>
    <w:rsid w:val="00B2031F"/>
    <w:rsid w:val="00B203D8"/>
    <w:rsid w:val="00B2047F"/>
    <w:rsid w:val="00B205A6"/>
    <w:rsid w:val="00B20620"/>
    <w:rsid w:val="00B20EB2"/>
    <w:rsid w:val="00B20FCA"/>
    <w:rsid w:val="00B2120A"/>
    <w:rsid w:val="00B2134E"/>
    <w:rsid w:val="00B213D8"/>
    <w:rsid w:val="00B213E9"/>
    <w:rsid w:val="00B21533"/>
    <w:rsid w:val="00B215E0"/>
    <w:rsid w:val="00B2171E"/>
    <w:rsid w:val="00B21747"/>
    <w:rsid w:val="00B21B88"/>
    <w:rsid w:val="00B21C45"/>
    <w:rsid w:val="00B21C4E"/>
    <w:rsid w:val="00B21CC4"/>
    <w:rsid w:val="00B21E2A"/>
    <w:rsid w:val="00B21ED5"/>
    <w:rsid w:val="00B21EEA"/>
    <w:rsid w:val="00B2207D"/>
    <w:rsid w:val="00B220BE"/>
    <w:rsid w:val="00B22376"/>
    <w:rsid w:val="00B2239F"/>
    <w:rsid w:val="00B225FE"/>
    <w:rsid w:val="00B22631"/>
    <w:rsid w:val="00B226CF"/>
    <w:rsid w:val="00B22779"/>
    <w:rsid w:val="00B22A41"/>
    <w:rsid w:val="00B22B66"/>
    <w:rsid w:val="00B22BA4"/>
    <w:rsid w:val="00B22CE9"/>
    <w:rsid w:val="00B22DF1"/>
    <w:rsid w:val="00B22E88"/>
    <w:rsid w:val="00B22FEE"/>
    <w:rsid w:val="00B231B1"/>
    <w:rsid w:val="00B232D7"/>
    <w:rsid w:val="00B23469"/>
    <w:rsid w:val="00B23553"/>
    <w:rsid w:val="00B23568"/>
    <w:rsid w:val="00B23625"/>
    <w:rsid w:val="00B23845"/>
    <w:rsid w:val="00B238A2"/>
    <w:rsid w:val="00B23918"/>
    <w:rsid w:val="00B23A04"/>
    <w:rsid w:val="00B23B36"/>
    <w:rsid w:val="00B23CBC"/>
    <w:rsid w:val="00B23E3F"/>
    <w:rsid w:val="00B23EB8"/>
    <w:rsid w:val="00B23F1E"/>
    <w:rsid w:val="00B23FFA"/>
    <w:rsid w:val="00B24130"/>
    <w:rsid w:val="00B244B4"/>
    <w:rsid w:val="00B24983"/>
    <w:rsid w:val="00B24AFB"/>
    <w:rsid w:val="00B24C06"/>
    <w:rsid w:val="00B24E1D"/>
    <w:rsid w:val="00B24F44"/>
    <w:rsid w:val="00B25071"/>
    <w:rsid w:val="00B2508F"/>
    <w:rsid w:val="00B25220"/>
    <w:rsid w:val="00B252AC"/>
    <w:rsid w:val="00B25649"/>
    <w:rsid w:val="00B2592B"/>
    <w:rsid w:val="00B25981"/>
    <w:rsid w:val="00B259AD"/>
    <w:rsid w:val="00B259D4"/>
    <w:rsid w:val="00B25A0C"/>
    <w:rsid w:val="00B25AB2"/>
    <w:rsid w:val="00B2603C"/>
    <w:rsid w:val="00B2606C"/>
    <w:rsid w:val="00B260A8"/>
    <w:rsid w:val="00B263D1"/>
    <w:rsid w:val="00B26519"/>
    <w:rsid w:val="00B266DC"/>
    <w:rsid w:val="00B26856"/>
    <w:rsid w:val="00B2697F"/>
    <w:rsid w:val="00B2699E"/>
    <w:rsid w:val="00B26F3C"/>
    <w:rsid w:val="00B26F78"/>
    <w:rsid w:val="00B26FE1"/>
    <w:rsid w:val="00B27329"/>
    <w:rsid w:val="00B27446"/>
    <w:rsid w:val="00B27474"/>
    <w:rsid w:val="00B27502"/>
    <w:rsid w:val="00B277AD"/>
    <w:rsid w:val="00B2784F"/>
    <w:rsid w:val="00B278C5"/>
    <w:rsid w:val="00B27A7B"/>
    <w:rsid w:val="00B27BE0"/>
    <w:rsid w:val="00B27E28"/>
    <w:rsid w:val="00B27E2B"/>
    <w:rsid w:val="00B30012"/>
    <w:rsid w:val="00B30026"/>
    <w:rsid w:val="00B3002A"/>
    <w:rsid w:val="00B3041B"/>
    <w:rsid w:val="00B30880"/>
    <w:rsid w:val="00B309AA"/>
    <w:rsid w:val="00B30C49"/>
    <w:rsid w:val="00B30FEA"/>
    <w:rsid w:val="00B311D2"/>
    <w:rsid w:val="00B31283"/>
    <w:rsid w:val="00B314B3"/>
    <w:rsid w:val="00B317C1"/>
    <w:rsid w:val="00B318FB"/>
    <w:rsid w:val="00B31B5F"/>
    <w:rsid w:val="00B31E19"/>
    <w:rsid w:val="00B32168"/>
    <w:rsid w:val="00B32297"/>
    <w:rsid w:val="00B32320"/>
    <w:rsid w:val="00B32356"/>
    <w:rsid w:val="00B324A0"/>
    <w:rsid w:val="00B3256C"/>
    <w:rsid w:val="00B32702"/>
    <w:rsid w:val="00B328F9"/>
    <w:rsid w:val="00B3293F"/>
    <w:rsid w:val="00B32970"/>
    <w:rsid w:val="00B32984"/>
    <w:rsid w:val="00B32A53"/>
    <w:rsid w:val="00B32CFF"/>
    <w:rsid w:val="00B32D4F"/>
    <w:rsid w:val="00B33473"/>
    <w:rsid w:val="00B335AD"/>
    <w:rsid w:val="00B33905"/>
    <w:rsid w:val="00B342BB"/>
    <w:rsid w:val="00B343AD"/>
    <w:rsid w:val="00B34520"/>
    <w:rsid w:val="00B346C2"/>
    <w:rsid w:val="00B34872"/>
    <w:rsid w:val="00B34903"/>
    <w:rsid w:val="00B34C3C"/>
    <w:rsid w:val="00B34D91"/>
    <w:rsid w:val="00B34DD2"/>
    <w:rsid w:val="00B34E38"/>
    <w:rsid w:val="00B34E95"/>
    <w:rsid w:val="00B34F86"/>
    <w:rsid w:val="00B35022"/>
    <w:rsid w:val="00B3504B"/>
    <w:rsid w:val="00B35066"/>
    <w:rsid w:val="00B3506C"/>
    <w:rsid w:val="00B350EF"/>
    <w:rsid w:val="00B35166"/>
    <w:rsid w:val="00B354C2"/>
    <w:rsid w:val="00B359BC"/>
    <w:rsid w:val="00B359DE"/>
    <w:rsid w:val="00B35AAB"/>
    <w:rsid w:val="00B35D2F"/>
    <w:rsid w:val="00B3606E"/>
    <w:rsid w:val="00B3611F"/>
    <w:rsid w:val="00B361BB"/>
    <w:rsid w:val="00B3642F"/>
    <w:rsid w:val="00B3645D"/>
    <w:rsid w:val="00B364DE"/>
    <w:rsid w:val="00B369B4"/>
    <w:rsid w:val="00B36B8D"/>
    <w:rsid w:val="00B36B99"/>
    <w:rsid w:val="00B36BC9"/>
    <w:rsid w:val="00B36E2A"/>
    <w:rsid w:val="00B370D9"/>
    <w:rsid w:val="00B371DB"/>
    <w:rsid w:val="00B373BF"/>
    <w:rsid w:val="00B37481"/>
    <w:rsid w:val="00B37638"/>
    <w:rsid w:val="00B37895"/>
    <w:rsid w:val="00B37A2C"/>
    <w:rsid w:val="00B37B25"/>
    <w:rsid w:val="00B37D49"/>
    <w:rsid w:val="00B4015C"/>
    <w:rsid w:val="00B40425"/>
    <w:rsid w:val="00B4042C"/>
    <w:rsid w:val="00B407B2"/>
    <w:rsid w:val="00B408F0"/>
    <w:rsid w:val="00B40FBD"/>
    <w:rsid w:val="00B40FCD"/>
    <w:rsid w:val="00B415D2"/>
    <w:rsid w:val="00B41714"/>
    <w:rsid w:val="00B417CE"/>
    <w:rsid w:val="00B417FF"/>
    <w:rsid w:val="00B419DD"/>
    <w:rsid w:val="00B41A9E"/>
    <w:rsid w:val="00B41AEA"/>
    <w:rsid w:val="00B41C72"/>
    <w:rsid w:val="00B41CDE"/>
    <w:rsid w:val="00B41F07"/>
    <w:rsid w:val="00B420F9"/>
    <w:rsid w:val="00B42129"/>
    <w:rsid w:val="00B421C7"/>
    <w:rsid w:val="00B422F5"/>
    <w:rsid w:val="00B42901"/>
    <w:rsid w:val="00B42AB8"/>
    <w:rsid w:val="00B42BA6"/>
    <w:rsid w:val="00B42BF3"/>
    <w:rsid w:val="00B42D8C"/>
    <w:rsid w:val="00B42F46"/>
    <w:rsid w:val="00B42F4D"/>
    <w:rsid w:val="00B42F72"/>
    <w:rsid w:val="00B430D8"/>
    <w:rsid w:val="00B43234"/>
    <w:rsid w:val="00B43360"/>
    <w:rsid w:val="00B4345F"/>
    <w:rsid w:val="00B4375E"/>
    <w:rsid w:val="00B437BA"/>
    <w:rsid w:val="00B438CD"/>
    <w:rsid w:val="00B4396D"/>
    <w:rsid w:val="00B43AEA"/>
    <w:rsid w:val="00B43D90"/>
    <w:rsid w:val="00B43E43"/>
    <w:rsid w:val="00B43E7B"/>
    <w:rsid w:val="00B43F1C"/>
    <w:rsid w:val="00B43F50"/>
    <w:rsid w:val="00B43FDF"/>
    <w:rsid w:val="00B442A5"/>
    <w:rsid w:val="00B4440F"/>
    <w:rsid w:val="00B44542"/>
    <w:rsid w:val="00B44597"/>
    <w:rsid w:val="00B44876"/>
    <w:rsid w:val="00B44897"/>
    <w:rsid w:val="00B448CA"/>
    <w:rsid w:val="00B449B8"/>
    <w:rsid w:val="00B449FA"/>
    <w:rsid w:val="00B44AFB"/>
    <w:rsid w:val="00B452C1"/>
    <w:rsid w:val="00B45358"/>
    <w:rsid w:val="00B4567C"/>
    <w:rsid w:val="00B45789"/>
    <w:rsid w:val="00B45AB0"/>
    <w:rsid w:val="00B45BD0"/>
    <w:rsid w:val="00B45C7D"/>
    <w:rsid w:val="00B45D15"/>
    <w:rsid w:val="00B45E26"/>
    <w:rsid w:val="00B460EA"/>
    <w:rsid w:val="00B46465"/>
    <w:rsid w:val="00B46D21"/>
    <w:rsid w:val="00B46F6F"/>
    <w:rsid w:val="00B470B4"/>
    <w:rsid w:val="00B4714A"/>
    <w:rsid w:val="00B4745C"/>
    <w:rsid w:val="00B47460"/>
    <w:rsid w:val="00B47747"/>
    <w:rsid w:val="00B47BED"/>
    <w:rsid w:val="00B47C4B"/>
    <w:rsid w:val="00B47D18"/>
    <w:rsid w:val="00B47EEE"/>
    <w:rsid w:val="00B47F1B"/>
    <w:rsid w:val="00B47F8F"/>
    <w:rsid w:val="00B500CA"/>
    <w:rsid w:val="00B501AC"/>
    <w:rsid w:val="00B5034D"/>
    <w:rsid w:val="00B5066F"/>
    <w:rsid w:val="00B507C2"/>
    <w:rsid w:val="00B50827"/>
    <w:rsid w:val="00B5088D"/>
    <w:rsid w:val="00B50DB0"/>
    <w:rsid w:val="00B51045"/>
    <w:rsid w:val="00B512DA"/>
    <w:rsid w:val="00B51451"/>
    <w:rsid w:val="00B514D3"/>
    <w:rsid w:val="00B51A08"/>
    <w:rsid w:val="00B51E1D"/>
    <w:rsid w:val="00B52063"/>
    <w:rsid w:val="00B52096"/>
    <w:rsid w:val="00B523D0"/>
    <w:rsid w:val="00B5252F"/>
    <w:rsid w:val="00B525AB"/>
    <w:rsid w:val="00B5261D"/>
    <w:rsid w:val="00B52772"/>
    <w:rsid w:val="00B528E8"/>
    <w:rsid w:val="00B52D20"/>
    <w:rsid w:val="00B52D96"/>
    <w:rsid w:val="00B52E04"/>
    <w:rsid w:val="00B52F07"/>
    <w:rsid w:val="00B5332E"/>
    <w:rsid w:val="00B53707"/>
    <w:rsid w:val="00B539B7"/>
    <w:rsid w:val="00B53C50"/>
    <w:rsid w:val="00B53CE3"/>
    <w:rsid w:val="00B53CF7"/>
    <w:rsid w:val="00B53EC3"/>
    <w:rsid w:val="00B53FCF"/>
    <w:rsid w:val="00B53FDA"/>
    <w:rsid w:val="00B54199"/>
    <w:rsid w:val="00B54328"/>
    <w:rsid w:val="00B543BD"/>
    <w:rsid w:val="00B5456E"/>
    <w:rsid w:val="00B54637"/>
    <w:rsid w:val="00B547F7"/>
    <w:rsid w:val="00B54DBA"/>
    <w:rsid w:val="00B55275"/>
    <w:rsid w:val="00B5548F"/>
    <w:rsid w:val="00B55733"/>
    <w:rsid w:val="00B55885"/>
    <w:rsid w:val="00B559B5"/>
    <w:rsid w:val="00B55A2E"/>
    <w:rsid w:val="00B55A32"/>
    <w:rsid w:val="00B55E4C"/>
    <w:rsid w:val="00B56093"/>
    <w:rsid w:val="00B5636E"/>
    <w:rsid w:val="00B5667A"/>
    <w:rsid w:val="00B56820"/>
    <w:rsid w:val="00B56E1A"/>
    <w:rsid w:val="00B56F57"/>
    <w:rsid w:val="00B56F95"/>
    <w:rsid w:val="00B5704B"/>
    <w:rsid w:val="00B57137"/>
    <w:rsid w:val="00B571FF"/>
    <w:rsid w:val="00B57669"/>
    <w:rsid w:val="00B5767C"/>
    <w:rsid w:val="00B5775A"/>
    <w:rsid w:val="00B57919"/>
    <w:rsid w:val="00B5793C"/>
    <w:rsid w:val="00B57989"/>
    <w:rsid w:val="00B57DBF"/>
    <w:rsid w:val="00B57E86"/>
    <w:rsid w:val="00B57EB4"/>
    <w:rsid w:val="00B57F16"/>
    <w:rsid w:val="00B57FC4"/>
    <w:rsid w:val="00B601B7"/>
    <w:rsid w:val="00B6020B"/>
    <w:rsid w:val="00B6021C"/>
    <w:rsid w:val="00B603F3"/>
    <w:rsid w:val="00B6046E"/>
    <w:rsid w:val="00B6053D"/>
    <w:rsid w:val="00B60742"/>
    <w:rsid w:val="00B60785"/>
    <w:rsid w:val="00B60AFF"/>
    <w:rsid w:val="00B60BFA"/>
    <w:rsid w:val="00B60D25"/>
    <w:rsid w:val="00B60DF2"/>
    <w:rsid w:val="00B6103C"/>
    <w:rsid w:val="00B61458"/>
    <w:rsid w:val="00B61490"/>
    <w:rsid w:val="00B6166E"/>
    <w:rsid w:val="00B61670"/>
    <w:rsid w:val="00B6167F"/>
    <w:rsid w:val="00B61721"/>
    <w:rsid w:val="00B6181D"/>
    <w:rsid w:val="00B618DA"/>
    <w:rsid w:val="00B61CCC"/>
    <w:rsid w:val="00B61FA3"/>
    <w:rsid w:val="00B62047"/>
    <w:rsid w:val="00B6210C"/>
    <w:rsid w:val="00B62371"/>
    <w:rsid w:val="00B624E9"/>
    <w:rsid w:val="00B627CA"/>
    <w:rsid w:val="00B6296D"/>
    <w:rsid w:val="00B62BF6"/>
    <w:rsid w:val="00B62DF6"/>
    <w:rsid w:val="00B63108"/>
    <w:rsid w:val="00B6331B"/>
    <w:rsid w:val="00B63320"/>
    <w:rsid w:val="00B6342B"/>
    <w:rsid w:val="00B63486"/>
    <w:rsid w:val="00B634F7"/>
    <w:rsid w:val="00B6353B"/>
    <w:rsid w:val="00B63589"/>
    <w:rsid w:val="00B63D86"/>
    <w:rsid w:val="00B6407E"/>
    <w:rsid w:val="00B640D6"/>
    <w:rsid w:val="00B6411F"/>
    <w:rsid w:val="00B6420C"/>
    <w:rsid w:val="00B646B9"/>
    <w:rsid w:val="00B64A6A"/>
    <w:rsid w:val="00B64E01"/>
    <w:rsid w:val="00B6523C"/>
    <w:rsid w:val="00B6532B"/>
    <w:rsid w:val="00B65813"/>
    <w:rsid w:val="00B65BDE"/>
    <w:rsid w:val="00B65BE2"/>
    <w:rsid w:val="00B65C62"/>
    <w:rsid w:val="00B65DEE"/>
    <w:rsid w:val="00B65FE6"/>
    <w:rsid w:val="00B6638F"/>
    <w:rsid w:val="00B6649E"/>
    <w:rsid w:val="00B664EE"/>
    <w:rsid w:val="00B668B1"/>
    <w:rsid w:val="00B66BBB"/>
    <w:rsid w:val="00B66EBE"/>
    <w:rsid w:val="00B66F0C"/>
    <w:rsid w:val="00B66F33"/>
    <w:rsid w:val="00B66FCA"/>
    <w:rsid w:val="00B679CF"/>
    <w:rsid w:val="00B67A74"/>
    <w:rsid w:val="00B67B94"/>
    <w:rsid w:val="00B67BB3"/>
    <w:rsid w:val="00B67EA6"/>
    <w:rsid w:val="00B67FBD"/>
    <w:rsid w:val="00B700E0"/>
    <w:rsid w:val="00B701CE"/>
    <w:rsid w:val="00B701E8"/>
    <w:rsid w:val="00B70245"/>
    <w:rsid w:val="00B7097B"/>
    <w:rsid w:val="00B709F3"/>
    <w:rsid w:val="00B70BC6"/>
    <w:rsid w:val="00B70C1B"/>
    <w:rsid w:val="00B71236"/>
    <w:rsid w:val="00B71356"/>
    <w:rsid w:val="00B71453"/>
    <w:rsid w:val="00B7168C"/>
    <w:rsid w:val="00B71AED"/>
    <w:rsid w:val="00B71CA8"/>
    <w:rsid w:val="00B71ED5"/>
    <w:rsid w:val="00B71F38"/>
    <w:rsid w:val="00B71FCE"/>
    <w:rsid w:val="00B71FD1"/>
    <w:rsid w:val="00B72247"/>
    <w:rsid w:val="00B72561"/>
    <w:rsid w:val="00B728F7"/>
    <w:rsid w:val="00B72B92"/>
    <w:rsid w:val="00B72CA8"/>
    <w:rsid w:val="00B72FDD"/>
    <w:rsid w:val="00B73087"/>
    <w:rsid w:val="00B733BB"/>
    <w:rsid w:val="00B73403"/>
    <w:rsid w:val="00B7354A"/>
    <w:rsid w:val="00B7363E"/>
    <w:rsid w:val="00B7365C"/>
    <w:rsid w:val="00B737C9"/>
    <w:rsid w:val="00B73834"/>
    <w:rsid w:val="00B73891"/>
    <w:rsid w:val="00B73A6A"/>
    <w:rsid w:val="00B73C72"/>
    <w:rsid w:val="00B74558"/>
    <w:rsid w:val="00B7492D"/>
    <w:rsid w:val="00B749D2"/>
    <w:rsid w:val="00B74A9C"/>
    <w:rsid w:val="00B74B95"/>
    <w:rsid w:val="00B74DE4"/>
    <w:rsid w:val="00B74F0B"/>
    <w:rsid w:val="00B74F6E"/>
    <w:rsid w:val="00B753E3"/>
    <w:rsid w:val="00B754F2"/>
    <w:rsid w:val="00B75515"/>
    <w:rsid w:val="00B75694"/>
    <w:rsid w:val="00B7580A"/>
    <w:rsid w:val="00B75850"/>
    <w:rsid w:val="00B75A38"/>
    <w:rsid w:val="00B75ADE"/>
    <w:rsid w:val="00B76011"/>
    <w:rsid w:val="00B7605C"/>
    <w:rsid w:val="00B761A8"/>
    <w:rsid w:val="00B763FF"/>
    <w:rsid w:val="00B76474"/>
    <w:rsid w:val="00B764AC"/>
    <w:rsid w:val="00B76886"/>
    <w:rsid w:val="00B76B6A"/>
    <w:rsid w:val="00B76BC7"/>
    <w:rsid w:val="00B76BDA"/>
    <w:rsid w:val="00B76D63"/>
    <w:rsid w:val="00B76D80"/>
    <w:rsid w:val="00B76E61"/>
    <w:rsid w:val="00B76ECD"/>
    <w:rsid w:val="00B76FE6"/>
    <w:rsid w:val="00B771F5"/>
    <w:rsid w:val="00B774C4"/>
    <w:rsid w:val="00B777AF"/>
    <w:rsid w:val="00B77A2C"/>
    <w:rsid w:val="00B77B51"/>
    <w:rsid w:val="00B800D2"/>
    <w:rsid w:val="00B80219"/>
    <w:rsid w:val="00B8024B"/>
    <w:rsid w:val="00B8038C"/>
    <w:rsid w:val="00B803DE"/>
    <w:rsid w:val="00B809BD"/>
    <w:rsid w:val="00B80C6D"/>
    <w:rsid w:val="00B80E8B"/>
    <w:rsid w:val="00B811D7"/>
    <w:rsid w:val="00B8129A"/>
    <w:rsid w:val="00B815A2"/>
    <w:rsid w:val="00B815B8"/>
    <w:rsid w:val="00B815D8"/>
    <w:rsid w:val="00B815DF"/>
    <w:rsid w:val="00B81671"/>
    <w:rsid w:val="00B81823"/>
    <w:rsid w:val="00B81B9E"/>
    <w:rsid w:val="00B8205F"/>
    <w:rsid w:val="00B820D3"/>
    <w:rsid w:val="00B822AE"/>
    <w:rsid w:val="00B822C4"/>
    <w:rsid w:val="00B82342"/>
    <w:rsid w:val="00B824DE"/>
    <w:rsid w:val="00B825A0"/>
    <w:rsid w:val="00B82E0A"/>
    <w:rsid w:val="00B82ECC"/>
    <w:rsid w:val="00B82FAF"/>
    <w:rsid w:val="00B830BD"/>
    <w:rsid w:val="00B8320A"/>
    <w:rsid w:val="00B833B0"/>
    <w:rsid w:val="00B835F9"/>
    <w:rsid w:val="00B83918"/>
    <w:rsid w:val="00B83A12"/>
    <w:rsid w:val="00B83D76"/>
    <w:rsid w:val="00B83EE9"/>
    <w:rsid w:val="00B84254"/>
    <w:rsid w:val="00B84469"/>
    <w:rsid w:val="00B84A05"/>
    <w:rsid w:val="00B84B88"/>
    <w:rsid w:val="00B84BA2"/>
    <w:rsid w:val="00B84BBE"/>
    <w:rsid w:val="00B84F7C"/>
    <w:rsid w:val="00B850BA"/>
    <w:rsid w:val="00B85130"/>
    <w:rsid w:val="00B852C0"/>
    <w:rsid w:val="00B855B4"/>
    <w:rsid w:val="00B855EA"/>
    <w:rsid w:val="00B856DA"/>
    <w:rsid w:val="00B857AC"/>
    <w:rsid w:val="00B858B2"/>
    <w:rsid w:val="00B85A19"/>
    <w:rsid w:val="00B85A26"/>
    <w:rsid w:val="00B85A4E"/>
    <w:rsid w:val="00B85D61"/>
    <w:rsid w:val="00B85EEC"/>
    <w:rsid w:val="00B860AF"/>
    <w:rsid w:val="00B86299"/>
    <w:rsid w:val="00B863CB"/>
    <w:rsid w:val="00B864BA"/>
    <w:rsid w:val="00B86540"/>
    <w:rsid w:val="00B86806"/>
    <w:rsid w:val="00B869BE"/>
    <w:rsid w:val="00B86A74"/>
    <w:rsid w:val="00B86D36"/>
    <w:rsid w:val="00B87209"/>
    <w:rsid w:val="00B8727C"/>
    <w:rsid w:val="00B8743F"/>
    <w:rsid w:val="00B8751E"/>
    <w:rsid w:val="00B87556"/>
    <w:rsid w:val="00B877E3"/>
    <w:rsid w:val="00B878A4"/>
    <w:rsid w:val="00B879B5"/>
    <w:rsid w:val="00B879BE"/>
    <w:rsid w:val="00B87A09"/>
    <w:rsid w:val="00B87B64"/>
    <w:rsid w:val="00B87C3F"/>
    <w:rsid w:val="00B87EE6"/>
    <w:rsid w:val="00B87FD6"/>
    <w:rsid w:val="00B9003B"/>
    <w:rsid w:val="00B9009F"/>
    <w:rsid w:val="00B9091B"/>
    <w:rsid w:val="00B90AAF"/>
    <w:rsid w:val="00B90BF0"/>
    <w:rsid w:val="00B90F7D"/>
    <w:rsid w:val="00B91031"/>
    <w:rsid w:val="00B91163"/>
    <w:rsid w:val="00B913C9"/>
    <w:rsid w:val="00B914F5"/>
    <w:rsid w:val="00B91609"/>
    <w:rsid w:val="00B9160A"/>
    <w:rsid w:val="00B91874"/>
    <w:rsid w:val="00B91A77"/>
    <w:rsid w:val="00B91AB3"/>
    <w:rsid w:val="00B91B89"/>
    <w:rsid w:val="00B91BC2"/>
    <w:rsid w:val="00B91E06"/>
    <w:rsid w:val="00B91F21"/>
    <w:rsid w:val="00B9218C"/>
    <w:rsid w:val="00B922D1"/>
    <w:rsid w:val="00B922E1"/>
    <w:rsid w:val="00B92518"/>
    <w:rsid w:val="00B92689"/>
    <w:rsid w:val="00B926AE"/>
    <w:rsid w:val="00B92804"/>
    <w:rsid w:val="00B92C69"/>
    <w:rsid w:val="00B92FCF"/>
    <w:rsid w:val="00B93127"/>
    <w:rsid w:val="00B93360"/>
    <w:rsid w:val="00B9336E"/>
    <w:rsid w:val="00B93694"/>
    <w:rsid w:val="00B937B2"/>
    <w:rsid w:val="00B93A9B"/>
    <w:rsid w:val="00B93ADD"/>
    <w:rsid w:val="00B93B16"/>
    <w:rsid w:val="00B93C4D"/>
    <w:rsid w:val="00B93D87"/>
    <w:rsid w:val="00B93E19"/>
    <w:rsid w:val="00B93E75"/>
    <w:rsid w:val="00B93F44"/>
    <w:rsid w:val="00B94029"/>
    <w:rsid w:val="00B941D6"/>
    <w:rsid w:val="00B942AF"/>
    <w:rsid w:val="00B94349"/>
    <w:rsid w:val="00B945A2"/>
    <w:rsid w:val="00B945AF"/>
    <w:rsid w:val="00B945E0"/>
    <w:rsid w:val="00B94826"/>
    <w:rsid w:val="00B948B0"/>
    <w:rsid w:val="00B94952"/>
    <w:rsid w:val="00B94996"/>
    <w:rsid w:val="00B949AF"/>
    <w:rsid w:val="00B94AAB"/>
    <w:rsid w:val="00B94BF6"/>
    <w:rsid w:val="00B94C99"/>
    <w:rsid w:val="00B95166"/>
    <w:rsid w:val="00B95266"/>
    <w:rsid w:val="00B953F9"/>
    <w:rsid w:val="00B9542E"/>
    <w:rsid w:val="00B95501"/>
    <w:rsid w:val="00B95706"/>
    <w:rsid w:val="00B9574D"/>
    <w:rsid w:val="00B95845"/>
    <w:rsid w:val="00B958E6"/>
    <w:rsid w:val="00B95910"/>
    <w:rsid w:val="00B95AB7"/>
    <w:rsid w:val="00B95B46"/>
    <w:rsid w:val="00B95BAA"/>
    <w:rsid w:val="00B95D96"/>
    <w:rsid w:val="00B961FF"/>
    <w:rsid w:val="00B96273"/>
    <w:rsid w:val="00B96338"/>
    <w:rsid w:val="00B9649E"/>
    <w:rsid w:val="00B96525"/>
    <w:rsid w:val="00B965EF"/>
    <w:rsid w:val="00B96615"/>
    <w:rsid w:val="00B966CE"/>
    <w:rsid w:val="00B96782"/>
    <w:rsid w:val="00B96966"/>
    <w:rsid w:val="00B969C2"/>
    <w:rsid w:val="00B96AAC"/>
    <w:rsid w:val="00B96CAC"/>
    <w:rsid w:val="00B96E07"/>
    <w:rsid w:val="00B96F8C"/>
    <w:rsid w:val="00B9716D"/>
    <w:rsid w:val="00B97428"/>
    <w:rsid w:val="00B9756F"/>
    <w:rsid w:val="00B97A81"/>
    <w:rsid w:val="00B97B0E"/>
    <w:rsid w:val="00B97CA9"/>
    <w:rsid w:val="00B97CCB"/>
    <w:rsid w:val="00B97ED7"/>
    <w:rsid w:val="00B97FB8"/>
    <w:rsid w:val="00BA0098"/>
    <w:rsid w:val="00BA00A2"/>
    <w:rsid w:val="00BA00DF"/>
    <w:rsid w:val="00BA0276"/>
    <w:rsid w:val="00BA02EF"/>
    <w:rsid w:val="00BA03F6"/>
    <w:rsid w:val="00BA07EB"/>
    <w:rsid w:val="00BA0904"/>
    <w:rsid w:val="00BA0A90"/>
    <w:rsid w:val="00BA0C27"/>
    <w:rsid w:val="00BA0F51"/>
    <w:rsid w:val="00BA0F6A"/>
    <w:rsid w:val="00BA124D"/>
    <w:rsid w:val="00BA145D"/>
    <w:rsid w:val="00BA197C"/>
    <w:rsid w:val="00BA1A63"/>
    <w:rsid w:val="00BA1CFD"/>
    <w:rsid w:val="00BA2038"/>
    <w:rsid w:val="00BA2316"/>
    <w:rsid w:val="00BA270F"/>
    <w:rsid w:val="00BA2823"/>
    <w:rsid w:val="00BA2875"/>
    <w:rsid w:val="00BA294E"/>
    <w:rsid w:val="00BA2AF5"/>
    <w:rsid w:val="00BA2D21"/>
    <w:rsid w:val="00BA2D76"/>
    <w:rsid w:val="00BA2D97"/>
    <w:rsid w:val="00BA2E5C"/>
    <w:rsid w:val="00BA2E80"/>
    <w:rsid w:val="00BA2FB2"/>
    <w:rsid w:val="00BA3071"/>
    <w:rsid w:val="00BA30A9"/>
    <w:rsid w:val="00BA31A8"/>
    <w:rsid w:val="00BA32A5"/>
    <w:rsid w:val="00BA33C1"/>
    <w:rsid w:val="00BA3529"/>
    <w:rsid w:val="00BA3553"/>
    <w:rsid w:val="00BA3827"/>
    <w:rsid w:val="00BA385A"/>
    <w:rsid w:val="00BA3957"/>
    <w:rsid w:val="00BA3A74"/>
    <w:rsid w:val="00BA3D23"/>
    <w:rsid w:val="00BA41F9"/>
    <w:rsid w:val="00BA4465"/>
    <w:rsid w:val="00BA4864"/>
    <w:rsid w:val="00BA4894"/>
    <w:rsid w:val="00BA48B0"/>
    <w:rsid w:val="00BA48F9"/>
    <w:rsid w:val="00BA4996"/>
    <w:rsid w:val="00BA50B9"/>
    <w:rsid w:val="00BA5299"/>
    <w:rsid w:val="00BA547D"/>
    <w:rsid w:val="00BA54E0"/>
    <w:rsid w:val="00BA5514"/>
    <w:rsid w:val="00BA55AA"/>
    <w:rsid w:val="00BA5776"/>
    <w:rsid w:val="00BA5A62"/>
    <w:rsid w:val="00BA5D04"/>
    <w:rsid w:val="00BA5D68"/>
    <w:rsid w:val="00BA5FDE"/>
    <w:rsid w:val="00BA6167"/>
    <w:rsid w:val="00BA6180"/>
    <w:rsid w:val="00BA6278"/>
    <w:rsid w:val="00BA627B"/>
    <w:rsid w:val="00BA62B6"/>
    <w:rsid w:val="00BA62CD"/>
    <w:rsid w:val="00BA63E9"/>
    <w:rsid w:val="00BA6550"/>
    <w:rsid w:val="00BA6575"/>
    <w:rsid w:val="00BA6582"/>
    <w:rsid w:val="00BA6598"/>
    <w:rsid w:val="00BA6697"/>
    <w:rsid w:val="00BA6C93"/>
    <w:rsid w:val="00BA6CB4"/>
    <w:rsid w:val="00BA6D8C"/>
    <w:rsid w:val="00BA702D"/>
    <w:rsid w:val="00BA7051"/>
    <w:rsid w:val="00BA70C0"/>
    <w:rsid w:val="00BA711A"/>
    <w:rsid w:val="00BA732D"/>
    <w:rsid w:val="00BA7437"/>
    <w:rsid w:val="00BA74DF"/>
    <w:rsid w:val="00BA763C"/>
    <w:rsid w:val="00BA77A8"/>
    <w:rsid w:val="00BA795D"/>
    <w:rsid w:val="00BA7A61"/>
    <w:rsid w:val="00BA7B07"/>
    <w:rsid w:val="00BA7CDF"/>
    <w:rsid w:val="00BA7D3F"/>
    <w:rsid w:val="00BA7D48"/>
    <w:rsid w:val="00BA7D6C"/>
    <w:rsid w:val="00BA7F45"/>
    <w:rsid w:val="00BB03EB"/>
    <w:rsid w:val="00BB05AE"/>
    <w:rsid w:val="00BB08D7"/>
    <w:rsid w:val="00BB0ABE"/>
    <w:rsid w:val="00BB0B98"/>
    <w:rsid w:val="00BB0BA0"/>
    <w:rsid w:val="00BB0BAA"/>
    <w:rsid w:val="00BB0E6B"/>
    <w:rsid w:val="00BB1294"/>
    <w:rsid w:val="00BB1397"/>
    <w:rsid w:val="00BB145A"/>
    <w:rsid w:val="00BB1545"/>
    <w:rsid w:val="00BB1B33"/>
    <w:rsid w:val="00BB1BBA"/>
    <w:rsid w:val="00BB1BE4"/>
    <w:rsid w:val="00BB1D0A"/>
    <w:rsid w:val="00BB1EA1"/>
    <w:rsid w:val="00BB1EA5"/>
    <w:rsid w:val="00BB1F78"/>
    <w:rsid w:val="00BB1FAC"/>
    <w:rsid w:val="00BB1FD1"/>
    <w:rsid w:val="00BB1FEE"/>
    <w:rsid w:val="00BB2025"/>
    <w:rsid w:val="00BB2420"/>
    <w:rsid w:val="00BB2540"/>
    <w:rsid w:val="00BB28D9"/>
    <w:rsid w:val="00BB2935"/>
    <w:rsid w:val="00BB2E96"/>
    <w:rsid w:val="00BB31F2"/>
    <w:rsid w:val="00BB3308"/>
    <w:rsid w:val="00BB3328"/>
    <w:rsid w:val="00BB33D5"/>
    <w:rsid w:val="00BB341B"/>
    <w:rsid w:val="00BB35E7"/>
    <w:rsid w:val="00BB36B6"/>
    <w:rsid w:val="00BB39E2"/>
    <w:rsid w:val="00BB3A5C"/>
    <w:rsid w:val="00BB3B1A"/>
    <w:rsid w:val="00BB3B23"/>
    <w:rsid w:val="00BB3C5A"/>
    <w:rsid w:val="00BB3C5D"/>
    <w:rsid w:val="00BB3CC2"/>
    <w:rsid w:val="00BB3CE8"/>
    <w:rsid w:val="00BB3CF7"/>
    <w:rsid w:val="00BB3FE9"/>
    <w:rsid w:val="00BB4165"/>
    <w:rsid w:val="00BB43B0"/>
    <w:rsid w:val="00BB466B"/>
    <w:rsid w:val="00BB47D0"/>
    <w:rsid w:val="00BB4AEE"/>
    <w:rsid w:val="00BB4C24"/>
    <w:rsid w:val="00BB5031"/>
    <w:rsid w:val="00BB51BF"/>
    <w:rsid w:val="00BB5232"/>
    <w:rsid w:val="00BB53B3"/>
    <w:rsid w:val="00BB548A"/>
    <w:rsid w:val="00BB5558"/>
    <w:rsid w:val="00BB556F"/>
    <w:rsid w:val="00BB55D0"/>
    <w:rsid w:val="00BB575A"/>
    <w:rsid w:val="00BB5772"/>
    <w:rsid w:val="00BB590E"/>
    <w:rsid w:val="00BB5AB9"/>
    <w:rsid w:val="00BB5DEB"/>
    <w:rsid w:val="00BB5DFF"/>
    <w:rsid w:val="00BB5FC3"/>
    <w:rsid w:val="00BB61AC"/>
    <w:rsid w:val="00BB61FF"/>
    <w:rsid w:val="00BB645E"/>
    <w:rsid w:val="00BB64E4"/>
    <w:rsid w:val="00BB6683"/>
    <w:rsid w:val="00BB67DE"/>
    <w:rsid w:val="00BB68DE"/>
    <w:rsid w:val="00BB69CC"/>
    <w:rsid w:val="00BB6CE7"/>
    <w:rsid w:val="00BB6D17"/>
    <w:rsid w:val="00BB701D"/>
    <w:rsid w:val="00BB70B9"/>
    <w:rsid w:val="00BB71B7"/>
    <w:rsid w:val="00BB72B9"/>
    <w:rsid w:val="00BB7384"/>
    <w:rsid w:val="00BB76F5"/>
    <w:rsid w:val="00BB7700"/>
    <w:rsid w:val="00BB77F2"/>
    <w:rsid w:val="00BB7811"/>
    <w:rsid w:val="00BB7933"/>
    <w:rsid w:val="00BC0027"/>
    <w:rsid w:val="00BC030D"/>
    <w:rsid w:val="00BC042F"/>
    <w:rsid w:val="00BC04D0"/>
    <w:rsid w:val="00BC0518"/>
    <w:rsid w:val="00BC060E"/>
    <w:rsid w:val="00BC0BC3"/>
    <w:rsid w:val="00BC0BD2"/>
    <w:rsid w:val="00BC0CFF"/>
    <w:rsid w:val="00BC0D94"/>
    <w:rsid w:val="00BC0F2E"/>
    <w:rsid w:val="00BC0F3C"/>
    <w:rsid w:val="00BC1074"/>
    <w:rsid w:val="00BC1226"/>
    <w:rsid w:val="00BC1863"/>
    <w:rsid w:val="00BC1A9B"/>
    <w:rsid w:val="00BC1AF2"/>
    <w:rsid w:val="00BC1B43"/>
    <w:rsid w:val="00BC1BFC"/>
    <w:rsid w:val="00BC1FDB"/>
    <w:rsid w:val="00BC2180"/>
    <w:rsid w:val="00BC220E"/>
    <w:rsid w:val="00BC2378"/>
    <w:rsid w:val="00BC24B4"/>
    <w:rsid w:val="00BC2565"/>
    <w:rsid w:val="00BC25DA"/>
    <w:rsid w:val="00BC287E"/>
    <w:rsid w:val="00BC29EC"/>
    <w:rsid w:val="00BC2AC6"/>
    <w:rsid w:val="00BC2EF3"/>
    <w:rsid w:val="00BC2F82"/>
    <w:rsid w:val="00BC2FD4"/>
    <w:rsid w:val="00BC304C"/>
    <w:rsid w:val="00BC30EA"/>
    <w:rsid w:val="00BC32CD"/>
    <w:rsid w:val="00BC33A6"/>
    <w:rsid w:val="00BC34F7"/>
    <w:rsid w:val="00BC34F8"/>
    <w:rsid w:val="00BC365E"/>
    <w:rsid w:val="00BC3682"/>
    <w:rsid w:val="00BC38BD"/>
    <w:rsid w:val="00BC3CD5"/>
    <w:rsid w:val="00BC3D18"/>
    <w:rsid w:val="00BC3D3E"/>
    <w:rsid w:val="00BC3DBF"/>
    <w:rsid w:val="00BC3E94"/>
    <w:rsid w:val="00BC3FF5"/>
    <w:rsid w:val="00BC43DE"/>
    <w:rsid w:val="00BC44A6"/>
    <w:rsid w:val="00BC44CA"/>
    <w:rsid w:val="00BC4611"/>
    <w:rsid w:val="00BC46D5"/>
    <w:rsid w:val="00BC4705"/>
    <w:rsid w:val="00BC499A"/>
    <w:rsid w:val="00BC4A47"/>
    <w:rsid w:val="00BC4B7A"/>
    <w:rsid w:val="00BC4C27"/>
    <w:rsid w:val="00BC4CF8"/>
    <w:rsid w:val="00BC4D6E"/>
    <w:rsid w:val="00BC4D82"/>
    <w:rsid w:val="00BC4DE2"/>
    <w:rsid w:val="00BC4DEE"/>
    <w:rsid w:val="00BC4F0A"/>
    <w:rsid w:val="00BC4FFA"/>
    <w:rsid w:val="00BC50DA"/>
    <w:rsid w:val="00BC51AD"/>
    <w:rsid w:val="00BC51C5"/>
    <w:rsid w:val="00BC5366"/>
    <w:rsid w:val="00BC542F"/>
    <w:rsid w:val="00BC55E4"/>
    <w:rsid w:val="00BC5607"/>
    <w:rsid w:val="00BC56BB"/>
    <w:rsid w:val="00BC579E"/>
    <w:rsid w:val="00BC57FF"/>
    <w:rsid w:val="00BC595B"/>
    <w:rsid w:val="00BC5C79"/>
    <w:rsid w:val="00BC5CE4"/>
    <w:rsid w:val="00BC5F70"/>
    <w:rsid w:val="00BC6058"/>
    <w:rsid w:val="00BC61FE"/>
    <w:rsid w:val="00BC6252"/>
    <w:rsid w:val="00BC6259"/>
    <w:rsid w:val="00BC645F"/>
    <w:rsid w:val="00BC6542"/>
    <w:rsid w:val="00BC65A6"/>
    <w:rsid w:val="00BC6656"/>
    <w:rsid w:val="00BC6758"/>
    <w:rsid w:val="00BC6848"/>
    <w:rsid w:val="00BC6910"/>
    <w:rsid w:val="00BC6998"/>
    <w:rsid w:val="00BC6C9E"/>
    <w:rsid w:val="00BC6D82"/>
    <w:rsid w:val="00BC7195"/>
    <w:rsid w:val="00BC723C"/>
    <w:rsid w:val="00BC7347"/>
    <w:rsid w:val="00BC7438"/>
    <w:rsid w:val="00BC753A"/>
    <w:rsid w:val="00BC7558"/>
    <w:rsid w:val="00BC777F"/>
    <w:rsid w:val="00BC77B1"/>
    <w:rsid w:val="00BC77CD"/>
    <w:rsid w:val="00BC79D1"/>
    <w:rsid w:val="00BC7A74"/>
    <w:rsid w:val="00BC7AEF"/>
    <w:rsid w:val="00BC7B92"/>
    <w:rsid w:val="00BC7C7C"/>
    <w:rsid w:val="00BC7D54"/>
    <w:rsid w:val="00BC7ECD"/>
    <w:rsid w:val="00BD0186"/>
    <w:rsid w:val="00BD01A6"/>
    <w:rsid w:val="00BD01C2"/>
    <w:rsid w:val="00BD04DE"/>
    <w:rsid w:val="00BD0528"/>
    <w:rsid w:val="00BD069C"/>
    <w:rsid w:val="00BD0C7F"/>
    <w:rsid w:val="00BD0CCD"/>
    <w:rsid w:val="00BD0CE4"/>
    <w:rsid w:val="00BD0D5F"/>
    <w:rsid w:val="00BD0D94"/>
    <w:rsid w:val="00BD0FCA"/>
    <w:rsid w:val="00BD1153"/>
    <w:rsid w:val="00BD14A7"/>
    <w:rsid w:val="00BD1538"/>
    <w:rsid w:val="00BD164C"/>
    <w:rsid w:val="00BD1994"/>
    <w:rsid w:val="00BD19A0"/>
    <w:rsid w:val="00BD1ACB"/>
    <w:rsid w:val="00BD20D4"/>
    <w:rsid w:val="00BD2124"/>
    <w:rsid w:val="00BD26BE"/>
    <w:rsid w:val="00BD2776"/>
    <w:rsid w:val="00BD28A4"/>
    <w:rsid w:val="00BD2C8C"/>
    <w:rsid w:val="00BD2D07"/>
    <w:rsid w:val="00BD2EA8"/>
    <w:rsid w:val="00BD30F2"/>
    <w:rsid w:val="00BD3151"/>
    <w:rsid w:val="00BD3477"/>
    <w:rsid w:val="00BD3763"/>
    <w:rsid w:val="00BD380E"/>
    <w:rsid w:val="00BD38D1"/>
    <w:rsid w:val="00BD3959"/>
    <w:rsid w:val="00BD3A7D"/>
    <w:rsid w:val="00BD3DD0"/>
    <w:rsid w:val="00BD3E4B"/>
    <w:rsid w:val="00BD3EFE"/>
    <w:rsid w:val="00BD3F91"/>
    <w:rsid w:val="00BD420C"/>
    <w:rsid w:val="00BD425D"/>
    <w:rsid w:val="00BD4759"/>
    <w:rsid w:val="00BD4ABA"/>
    <w:rsid w:val="00BD5025"/>
    <w:rsid w:val="00BD509D"/>
    <w:rsid w:val="00BD512E"/>
    <w:rsid w:val="00BD53C2"/>
    <w:rsid w:val="00BD5483"/>
    <w:rsid w:val="00BD5749"/>
    <w:rsid w:val="00BD57FE"/>
    <w:rsid w:val="00BD5A01"/>
    <w:rsid w:val="00BD5B6F"/>
    <w:rsid w:val="00BD5BB2"/>
    <w:rsid w:val="00BD5D45"/>
    <w:rsid w:val="00BD5F4C"/>
    <w:rsid w:val="00BD5FD8"/>
    <w:rsid w:val="00BD616D"/>
    <w:rsid w:val="00BD61D3"/>
    <w:rsid w:val="00BD628F"/>
    <w:rsid w:val="00BD631D"/>
    <w:rsid w:val="00BD6379"/>
    <w:rsid w:val="00BD6412"/>
    <w:rsid w:val="00BD6555"/>
    <w:rsid w:val="00BD663F"/>
    <w:rsid w:val="00BD6656"/>
    <w:rsid w:val="00BD6763"/>
    <w:rsid w:val="00BD689E"/>
    <w:rsid w:val="00BD68BE"/>
    <w:rsid w:val="00BD68FD"/>
    <w:rsid w:val="00BD6A8E"/>
    <w:rsid w:val="00BD6C07"/>
    <w:rsid w:val="00BD6C33"/>
    <w:rsid w:val="00BD773C"/>
    <w:rsid w:val="00BD79F7"/>
    <w:rsid w:val="00BD7C72"/>
    <w:rsid w:val="00BE021D"/>
    <w:rsid w:val="00BE0333"/>
    <w:rsid w:val="00BE03D2"/>
    <w:rsid w:val="00BE0405"/>
    <w:rsid w:val="00BE049F"/>
    <w:rsid w:val="00BE05D0"/>
    <w:rsid w:val="00BE0642"/>
    <w:rsid w:val="00BE077E"/>
    <w:rsid w:val="00BE0AFA"/>
    <w:rsid w:val="00BE0B2B"/>
    <w:rsid w:val="00BE0BC1"/>
    <w:rsid w:val="00BE0BD6"/>
    <w:rsid w:val="00BE0BF1"/>
    <w:rsid w:val="00BE0C5A"/>
    <w:rsid w:val="00BE1081"/>
    <w:rsid w:val="00BE12EF"/>
    <w:rsid w:val="00BE1391"/>
    <w:rsid w:val="00BE13F1"/>
    <w:rsid w:val="00BE1587"/>
    <w:rsid w:val="00BE1625"/>
    <w:rsid w:val="00BE17AF"/>
    <w:rsid w:val="00BE18FD"/>
    <w:rsid w:val="00BE1A25"/>
    <w:rsid w:val="00BE1A46"/>
    <w:rsid w:val="00BE1C20"/>
    <w:rsid w:val="00BE1D73"/>
    <w:rsid w:val="00BE1F02"/>
    <w:rsid w:val="00BE1FCF"/>
    <w:rsid w:val="00BE2014"/>
    <w:rsid w:val="00BE212D"/>
    <w:rsid w:val="00BE2499"/>
    <w:rsid w:val="00BE24EF"/>
    <w:rsid w:val="00BE2565"/>
    <w:rsid w:val="00BE26F3"/>
    <w:rsid w:val="00BE2744"/>
    <w:rsid w:val="00BE2868"/>
    <w:rsid w:val="00BE2944"/>
    <w:rsid w:val="00BE2B88"/>
    <w:rsid w:val="00BE2BA9"/>
    <w:rsid w:val="00BE2C12"/>
    <w:rsid w:val="00BE2DAB"/>
    <w:rsid w:val="00BE2E06"/>
    <w:rsid w:val="00BE2E0C"/>
    <w:rsid w:val="00BE3094"/>
    <w:rsid w:val="00BE30B8"/>
    <w:rsid w:val="00BE322A"/>
    <w:rsid w:val="00BE3239"/>
    <w:rsid w:val="00BE32B4"/>
    <w:rsid w:val="00BE3362"/>
    <w:rsid w:val="00BE3904"/>
    <w:rsid w:val="00BE3B90"/>
    <w:rsid w:val="00BE3BA9"/>
    <w:rsid w:val="00BE3DDD"/>
    <w:rsid w:val="00BE414B"/>
    <w:rsid w:val="00BE42DF"/>
    <w:rsid w:val="00BE43AB"/>
    <w:rsid w:val="00BE456C"/>
    <w:rsid w:val="00BE45A3"/>
    <w:rsid w:val="00BE4752"/>
    <w:rsid w:val="00BE49DE"/>
    <w:rsid w:val="00BE4F7B"/>
    <w:rsid w:val="00BE4F8A"/>
    <w:rsid w:val="00BE5041"/>
    <w:rsid w:val="00BE5355"/>
    <w:rsid w:val="00BE548D"/>
    <w:rsid w:val="00BE568F"/>
    <w:rsid w:val="00BE57F2"/>
    <w:rsid w:val="00BE57F9"/>
    <w:rsid w:val="00BE5906"/>
    <w:rsid w:val="00BE5AD8"/>
    <w:rsid w:val="00BE5F59"/>
    <w:rsid w:val="00BE5F78"/>
    <w:rsid w:val="00BE6029"/>
    <w:rsid w:val="00BE6062"/>
    <w:rsid w:val="00BE6400"/>
    <w:rsid w:val="00BE6469"/>
    <w:rsid w:val="00BE683F"/>
    <w:rsid w:val="00BE6933"/>
    <w:rsid w:val="00BE6CB9"/>
    <w:rsid w:val="00BE7190"/>
    <w:rsid w:val="00BE7312"/>
    <w:rsid w:val="00BE75E6"/>
    <w:rsid w:val="00BE76FF"/>
    <w:rsid w:val="00BE79A8"/>
    <w:rsid w:val="00BE7BD6"/>
    <w:rsid w:val="00BE7BE2"/>
    <w:rsid w:val="00BE7C0D"/>
    <w:rsid w:val="00BE7C9A"/>
    <w:rsid w:val="00BE7C9E"/>
    <w:rsid w:val="00BF00D1"/>
    <w:rsid w:val="00BF0492"/>
    <w:rsid w:val="00BF04C2"/>
    <w:rsid w:val="00BF05D6"/>
    <w:rsid w:val="00BF07F6"/>
    <w:rsid w:val="00BF0856"/>
    <w:rsid w:val="00BF0C14"/>
    <w:rsid w:val="00BF0D3D"/>
    <w:rsid w:val="00BF0FA9"/>
    <w:rsid w:val="00BF1190"/>
    <w:rsid w:val="00BF12CE"/>
    <w:rsid w:val="00BF1465"/>
    <w:rsid w:val="00BF150B"/>
    <w:rsid w:val="00BF186A"/>
    <w:rsid w:val="00BF18DD"/>
    <w:rsid w:val="00BF1AF3"/>
    <w:rsid w:val="00BF1B2C"/>
    <w:rsid w:val="00BF1C15"/>
    <w:rsid w:val="00BF1CB4"/>
    <w:rsid w:val="00BF1CC4"/>
    <w:rsid w:val="00BF1DCB"/>
    <w:rsid w:val="00BF2056"/>
    <w:rsid w:val="00BF21A2"/>
    <w:rsid w:val="00BF2222"/>
    <w:rsid w:val="00BF2280"/>
    <w:rsid w:val="00BF269E"/>
    <w:rsid w:val="00BF28F4"/>
    <w:rsid w:val="00BF2A82"/>
    <w:rsid w:val="00BF2ED6"/>
    <w:rsid w:val="00BF3002"/>
    <w:rsid w:val="00BF33FE"/>
    <w:rsid w:val="00BF36C7"/>
    <w:rsid w:val="00BF3B6C"/>
    <w:rsid w:val="00BF3C3B"/>
    <w:rsid w:val="00BF4095"/>
    <w:rsid w:val="00BF434D"/>
    <w:rsid w:val="00BF43AD"/>
    <w:rsid w:val="00BF44A2"/>
    <w:rsid w:val="00BF4665"/>
    <w:rsid w:val="00BF4955"/>
    <w:rsid w:val="00BF4B73"/>
    <w:rsid w:val="00BF4C8E"/>
    <w:rsid w:val="00BF50B2"/>
    <w:rsid w:val="00BF5155"/>
    <w:rsid w:val="00BF524D"/>
    <w:rsid w:val="00BF5277"/>
    <w:rsid w:val="00BF527F"/>
    <w:rsid w:val="00BF5390"/>
    <w:rsid w:val="00BF56C0"/>
    <w:rsid w:val="00BF5957"/>
    <w:rsid w:val="00BF59EA"/>
    <w:rsid w:val="00BF5AB9"/>
    <w:rsid w:val="00BF5B30"/>
    <w:rsid w:val="00BF5DEA"/>
    <w:rsid w:val="00BF5FF0"/>
    <w:rsid w:val="00BF61AC"/>
    <w:rsid w:val="00BF63EA"/>
    <w:rsid w:val="00BF65BB"/>
    <w:rsid w:val="00BF694B"/>
    <w:rsid w:val="00BF6A17"/>
    <w:rsid w:val="00BF6CCF"/>
    <w:rsid w:val="00BF71CF"/>
    <w:rsid w:val="00BF7224"/>
    <w:rsid w:val="00BF7385"/>
    <w:rsid w:val="00BF7393"/>
    <w:rsid w:val="00BF757C"/>
    <w:rsid w:val="00BF7700"/>
    <w:rsid w:val="00BF7A00"/>
    <w:rsid w:val="00BF7B18"/>
    <w:rsid w:val="00C0029B"/>
    <w:rsid w:val="00C0031A"/>
    <w:rsid w:val="00C003F4"/>
    <w:rsid w:val="00C00445"/>
    <w:rsid w:val="00C0058C"/>
    <w:rsid w:val="00C0069E"/>
    <w:rsid w:val="00C00801"/>
    <w:rsid w:val="00C00CFB"/>
    <w:rsid w:val="00C00F27"/>
    <w:rsid w:val="00C00F53"/>
    <w:rsid w:val="00C010EC"/>
    <w:rsid w:val="00C01168"/>
    <w:rsid w:val="00C01207"/>
    <w:rsid w:val="00C0129C"/>
    <w:rsid w:val="00C0137E"/>
    <w:rsid w:val="00C015E9"/>
    <w:rsid w:val="00C016B0"/>
    <w:rsid w:val="00C01781"/>
    <w:rsid w:val="00C01840"/>
    <w:rsid w:val="00C01A54"/>
    <w:rsid w:val="00C0225C"/>
    <w:rsid w:val="00C02341"/>
    <w:rsid w:val="00C023C7"/>
    <w:rsid w:val="00C029FF"/>
    <w:rsid w:val="00C02B44"/>
    <w:rsid w:val="00C02B72"/>
    <w:rsid w:val="00C02BBD"/>
    <w:rsid w:val="00C02CC1"/>
    <w:rsid w:val="00C02CDE"/>
    <w:rsid w:val="00C034FB"/>
    <w:rsid w:val="00C0383E"/>
    <w:rsid w:val="00C03864"/>
    <w:rsid w:val="00C03C63"/>
    <w:rsid w:val="00C03D77"/>
    <w:rsid w:val="00C03E9F"/>
    <w:rsid w:val="00C03EE5"/>
    <w:rsid w:val="00C03F35"/>
    <w:rsid w:val="00C03FA7"/>
    <w:rsid w:val="00C03FFD"/>
    <w:rsid w:val="00C04116"/>
    <w:rsid w:val="00C04241"/>
    <w:rsid w:val="00C0445A"/>
    <w:rsid w:val="00C044C5"/>
    <w:rsid w:val="00C045BC"/>
    <w:rsid w:val="00C04668"/>
    <w:rsid w:val="00C04865"/>
    <w:rsid w:val="00C049FE"/>
    <w:rsid w:val="00C04A57"/>
    <w:rsid w:val="00C04C58"/>
    <w:rsid w:val="00C04CB1"/>
    <w:rsid w:val="00C04F2C"/>
    <w:rsid w:val="00C04F7E"/>
    <w:rsid w:val="00C05069"/>
    <w:rsid w:val="00C05185"/>
    <w:rsid w:val="00C05204"/>
    <w:rsid w:val="00C052AD"/>
    <w:rsid w:val="00C053CC"/>
    <w:rsid w:val="00C05505"/>
    <w:rsid w:val="00C055D8"/>
    <w:rsid w:val="00C056E7"/>
    <w:rsid w:val="00C0591F"/>
    <w:rsid w:val="00C0594A"/>
    <w:rsid w:val="00C05959"/>
    <w:rsid w:val="00C05C22"/>
    <w:rsid w:val="00C05C85"/>
    <w:rsid w:val="00C05EB0"/>
    <w:rsid w:val="00C06267"/>
    <w:rsid w:val="00C0649E"/>
    <w:rsid w:val="00C0661F"/>
    <w:rsid w:val="00C0666E"/>
    <w:rsid w:val="00C06837"/>
    <w:rsid w:val="00C06B07"/>
    <w:rsid w:val="00C06BD5"/>
    <w:rsid w:val="00C06D0F"/>
    <w:rsid w:val="00C06D49"/>
    <w:rsid w:val="00C06EB5"/>
    <w:rsid w:val="00C06F30"/>
    <w:rsid w:val="00C071CE"/>
    <w:rsid w:val="00C0727A"/>
    <w:rsid w:val="00C07315"/>
    <w:rsid w:val="00C07618"/>
    <w:rsid w:val="00C077EE"/>
    <w:rsid w:val="00C07A21"/>
    <w:rsid w:val="00C07BBC"/>
    <w:rsid w:val="00C07DF7"/>
    <w:rsid w:val="00C07DFA"/>
    <w:rsid w:val="00C101F3"/>
    <w:rsid w:val="00C1027C"/>
    <w:rsid w:val="00C1035E"/>
    <w:rsid w:val="00C10482"/>
    <w:rsid w:val="00C1056A"/>
    <w:rsid w:val="00C10600"/>
    <w:rsid w:val="00C106E0"/>
    <w:rsid w:val="00C109A2"/>
    <w:rsid w:val="00C10A67"/>
    <w:rsid w:val="00C10ADF"/>
    <w:rsid w:val="00C111A4"/>
    <w:rsid w:val="00C111CC"/>
    <w:rsid w:val="00C11290"/>
    <w:rsid w:val="00C113BD"/>
    <w:rsid w:val="00C11455"/>
    <w:rsid w:val="00C114F8"/>
    <w:rsid w:val="00C117EE"/>
    <w:rsid w:val="00C119A0"/>
    <w:rsid w:val="00C11ED8"/>
    <w:rsid w:val="00C12059"/>
    <w:rsid w:val="00C122CA"/>
    <w:rsid w:val="00C12429"/>
    <w:rsid w:val="00C1269F"/>
    <w:rsid w:val="00C12786"/>
    <w:rsid w:val="00C128FA"/>
    <w:rsid w:val="00C129CF"/>
    <w:rsid w:val="00C12A71"/>
    <w:rsid w:val="00C12C35"/>
    <w:rsid w:val="00C12CBD"/>
    <w:rsid w:val="00C13097"/>
    <w:rsid w:val="00C13106"/>
    <w:rsid w:val="00C1317C"/>
    <w:rsid w:val="00C1323D"/>
    <w:rsid w:val="00C132A5"/>
    <w:rsid w:val="00C13387"/>
    <w:rsid w:val="00C133EA"/>
    <w:rsid w:val="00C13545"/>
    <w:rsid w:val="00C13874"/>
    <w:rsid w:val="00C1399D"/>
    <w:rsid w:val="00C139C2"/>
    <w:rsid w:val="00C13BCA"/>
    <w:rsid w:val="00C13EB9"/>
    <w:rsid w:val="00C141E3"/>
    <w:rsid w:val="00C14430"/>
    <w:rsid w:val="00C1463E"/>
    <w:rsid w:val="00C1486D"/>
    <w:rsid w:val="00C14964"/>
    <w:rsid w:val="00C149A7"/>
    <w:rsid w:val="00C149BE"/>
    <w:rsid w:val="00C14F28"/>
    <w:rsid w:val="00C14FEF"/>
    <w:rsid w:val="00C150F6"/>
    <w:rsid w:val="00C151CB"/>
    <w:rsid w:val="00C15343"/>
    <w:rsid w:val="00C153B9"/>
    <w:rsid w:val="00C1590D"/>
    <w:rsid w:val="00C15A6F"/>
    <w:rsid w:val="00C15B2B"/>
    <w:rsid w:val="00C15B83"/>
    <w:rsid w:val="00C15BC5"/>
    <w:rsid w:val="00C15D9D"/>
    <w:rsid w:val="00C161D6"/>
    <w:rsid w:val="00C161F7"/>
    <w:rsid w:val="00C16207"/>
    <w:rsid w:val="00C16517"/>
    <w:rsid w:val="00C1654A"/>
    <w:rsid w:val="00C166AD"/>
    <w:rsid w:val="00C166DB"/>
    <w:rsid w:val="00C1684D"/>
    <w:rsid w:val="00C169BD"/>
    <w:rsid w:val="00C169F4"/>
    <w:rsid w:val="00C16B2C"/>
    <w:rsid w:val="00C16CC6"/>
    <w:rsid w:val="00C16DC5"/>
    <w:rsid w:val="00C16E4F"/>
    <w:rsid w:val="00C16F94"/>
    <w:rsid w:val="00C171A1"/>
    <w:rsid w:val="00C17318"/>
    <w:rsid w:val="00C1737D"/>
    <w:rsid w:val="00C17651"/>
    <w:rsid w:val="00C176BB"/>
    <w:rsid w:val="00C17A57"/>
    <w:rsid w:val="00C17A89"/>
    <w:rsid w:val="00C17E19"/>
    <w:rsid w:val="00C17F4C"/>
    <w:rsid w:val="00C200FC"/>
    <w:rsid w:val="00C2012E"/>
    <w:rsid w:val="00C20340"/>
    <w:rsid w:val="00C2039A"/>
    <w:rsid w:val="00C206F5"/>
    <w:rsid w:val="00C209F1"/>
    <w:rsid w:val="00C20A71"/>
    <w:rsid w:val="00C20B63"/>
    <w:rsid w:val="00C20B80"/>
    <w:rsid w:val="00C20BC1"/>
    <w:rsid w:val="00C20C79"/>
    <w:rsid w:val="00C20D1F"/>
    <w:rsid w:val="00C20E48"/>
    <w:rsid w:val="00C20EB8"/>
    <w:rsid w:val="00C20FB9"/>
    <w:rsid w:val="00C210F0"/>
    <w:rsid w:val="00C21252"/>
    <w:rsid w:val="00C21571"/>
    <w:rsid w:val="00C2169D"/>
    <w:rsid w:val="00C21771"/>
    <w:rsid w:val="00C217B2"/>
    <w:rsid w:val="00C21A71"/>
    <w:rsid w:val="00C21EE7"/>
    <w:rsid w:val="00C22099"/>
    <w:rsid w:val="00C22125"/>
    <w:rsid w:val="00C222FB"/>
    <w:rsid w:val="00C223DC"/>
    <w:rsid w:val="00C226D9"/>
    <w:rsid w:val="00C22A23"/>
    <w:rsid w:val="00C22CAD"/>
    <w:rsid w:val="00C22EA7"/>
    <w:rsid w:val="00C22F92"/>
    <w:rsid w:val="00C23529"/>
    <w:rsid w:val="00C23690"/>
    <w:rsid w:val="00C23BAF"/>
    <w:rsid w:val="00C23BF6"/>
    <w:rsid w:val="00C23EB1"/>
    <w:rsid w:val="00C244BF"/>
    <w:rsid w:val="00C2471A"/>
    <w:rsid w:val="00C24843"/>
    <w:rsid w:val="00C24885"/>
    <w:rsid w:val="00C24C1B"/>
    <w:rsid w:val="00C24C90"/>
    <w:rsid w:val="00C24CD8"/>
    <w:rsid w:val="00C250EC"/>
    <w:rsid w:val="00C252AC"/>
    <w:rsid w:val="00C254A3"/>
    <w:rsid w:val="00C254CD"/>
    <w:rsid w:val="00C256A9"/>
    <w:rsid w:val="00C256FD"/>
    <w:rsid w:val="00C25926"/>
    <w:rsid w:val="00C25A7A"/>
    <w:rsid w:val="00C25C3D"/>
    <w:rsid w:val="00C25CF9"/>
    <w:rsid w:val="00C25E55"/>
    <w:rsid w:val="00C25F39"/>
    <w:rsid w:val="00C2604C"/>
    <w:rsid w:val="00C26158"/>
    <w:rsid w:val="00C2623F"/>
    <w:rsid w:val="00C26530"/>
    <w:rsid w:val="00C266A0"/>
    <w:rsid w:val="00C267BB"/>
    <w:rsid w:val="00C26851"/>
    <w:rsid w:val="00C26858"/>
    <w:rsid w:val="00C26969"/>
    <w:rsid w:val="00C26A57"/>
    <w:rsid w:val="00C26AFF"/>
    <w:rsid w:val="00C26E4E"/>
    <w:rsid w:val="00C26F3F"/>
    <w:rsid w:val="00C270DA"/>
    <w:rsid w:val="00C27283"/>
    <w:rsid w:val="00C272C2"/>
    <w:rsid w:val="00C27339"/>
    <w:rsid w:val="00C2734A"/>
    <w:rsid w:val="00C273AA"/>
    <w:rsid w:val="00C278C9"/>
    <w:rsid w:val="00C279CF"/>
    <w:rsid w:val="00C279EC"/>
    <w:rsid w:val="00C27B53"/>
    <w:rsid w:val="00C27BF7"/>
    <w:rsid w:val="00C27C2D"/>
    <w:rsid w:val="00C27FA9"/>
    <w:rsid w:val="00C30173"/>
    <w:rsid w:val="00C302FA"/>
    <w:rsid w:val="00C30510"/>
    <w:rsid w:val="00C305DB"/>
    <w:rsid w:val="00C307C5"/>
    <w:rsid w:val="00C30851"/>
    <w:rsid w:val="00C30997"/>
    <w:rsid w:val="00C30DAC"/>
    <w:rsid w:val="00C30E9C"/>
    <w:rsid w:val="00C311B6"/>
    <w:rsid w:val="00C312D2"/>
    <w:rsid w:val="00C3189A"/>
    <w:rsid w:val="00C31CE4"/>
    <w:rsid w:val="00C31E72"/>
    <w:rsid w:val="00C31F11"/>
    <w:rsid w:val="00C320BA"/>
    <w:rsid w:val="00C32134"/>
    <w:rsid w:val="00C3218B"/>
    <w:rsid w:val="00C3227B"/>
    <w:rsid w:val="00C322FC"/>
    <w:rsid w:val="00C32762"/>
    <w:rsid w:val="00C32849"/>
    <w:rsid w:val="00C329F9"/>
    <w:rsid w:val="00C32EE0"/>
    <w:rsid w:val="00C3338F"/>
    <w:rsid w:val="00C333EC"/>
    <w:rsid w:val="00C333F8"/>
    <w:rsid w:val="00C3354B"/>
    <w:rsid w:val="00C33638"/>
    <w:rsid w:val="00C33800"/>
    <w:rsid w:val="00C33869"/>
    <w:rsid w:val="00C338FD"/>
    <w:rsid w:val="00C33941"/>
    <w:rsid w:val="00C33A35"/>
    <w:rsid w:val="00C33AB5"/>
    <w:rsid w:val="00C33B49"/>
    <w:rsid w:val="00C33BC2"/>
    <w:rsid w:val="00C33DAB"/>
    <w:rsid w:val="00C33F6B"/>
    <w:rsid w:val="00C34438"/>
    <w:rsid w:val="00C3471C"/>
    <w:rsid w:val="00C34871"/>
    <w:rsid w:val="00C348E6"/>
    <w:rsid w:val="00C34B9A"/>
    <w:rsid w:val="00C34CBD"/>
    <w:rsid w:val="00C34F95"/>
    <w:rsid w:val="00C350E0"/>
    <w:rsid w:val="00C35252"/>
    <w:rsid w:val="00C35288"/>
    <w:rsid w:val="00C35676"/>
    <w:rsid w:val="00C3582D"/>
    <w:rsid w:val="00C358C1"/>
    <w:rsid w:val="00C35905"/>
    <w:rsid w:val="00C3597D"/>
    <w:rsid w:val="00C35A57"/>
    <w:rsid w:val="00C35B5E"/>
    <w:rsid w:val="00C35C23"/>
    <w:rsid w:val="00C360FF"/>
    <w:rsid w:val="00C36384"/>
    <w:rsid w:val="00C3643D"/>
    <w:rsid w:val="00C3644D"/>
    <w:rsid w:val="00C368FB"/>
    <w:rsid w:val="00C36A9B"/>
    <w:rsid w:val="00C36CCE"/>
    <w:rsid w:val="00C36E35"/>
    <w:rsid w:val="00C37002"/>
    <w:rsid w:val="00C37045"/>
    <w:rsid w:val="00C371A7"/>
    <w:rsid w:val="00C37260"/>
    <w:rsid w:val="00C37592"/>
    <w:rsid w:val="00C37677"/>
    <w:rsid w:val="00C378FB"/>
    <w:rsid w:val="00C37900"/>
    <w:rsid w:val="00C37935"/>
    <w:rsid w:val="00C37A18"/>
    <w:rsid w:val="00C37A7F"/>
    <w:rsid w:val="00C37B79"/>
    <w:rsid w:val="00C37BDC"/>
    <w:rsid w:val="00C37C9F"/>
    <w:rsid w:val="00C37CA5"/>
    <w:rsid w:val="00C37E59"/>
    <w:rsid w:val="00C37E73"/>
    <w:rsid w:val="00C37E78"/>
    <w:rsid w:val="00C40136"/>
    <w:rsid w:val="00C40141"/>
    <w:rsid w:val="00C40148"/>
    <w:rsid w:val="00C404A5"/>
    <w:rsid w:val="00C404BD"/>
    <w:rsid w:val="00C40647"/>
    <w:rsid w:val="00C40653"/>
    <w:rsid w:val="00C4074B"/>
    <w:rsid w:val="00C40832"/>
    <w:rsid w:val="00C40857"/>
    <w:rsid w:val="00C40970"/>
    <w:rsid w:val="00C40A97"/>
    <w:rsid w:val="00C40B10"/>
    <w:rsid w:val="00C40D71"/>
    <w:rsid w:val="00C40EB4"/>
    <w:rsid w:val="00C41556"/>
    <w:rsid w:val="00C4163F"/>
    <w:rsid w:val="00C41941"/>
    <w:rsid w:val="00C419C8"/>
    <w:rsid w:val="00C41A9C"/>
    <w:rsid w:val="00C41EB3"/>
    <w:rsid w:val="00C41ECA"/>
    <w:rsid w:val="00C41F85"/>
    <w:rsid w:val="00C41FA2"/>
    <w:rsid w:val="00C42152"/>
    <w:rsid w:val="00C42256"/>
    <w:rsid w:val="00C4226A"/>
    <w:rsid w:val="00C4237E"/>
    <w:rsid w:val="00C42453"/>
    <w:rsid w:val="00C4259D"/>
    <w:rsid w:val="00C42637"/>
    <w:rsid w:val="00C426DC"/>
    <w:rsid w:val="00C426F3"/>
    <w:rsid w:val="00C427A9"/>
    <w:rsid w:val="00C4290A"/>
    <w:rsid w:val="00C429DA"/>
    <w:rsid w:val="00C42BC1"/>
    <w:rsid w:val="00C42DB9"/>
    <w:rsid w:val="00C42DCF"/>
    <w:rsid w:val="00C42FE7"/>
    <w:rsid w:val="00C4331D"/>
    <w:rsid w:val="00C43694"/>
    <w:rsid w:val="00C4393A"/>
    <w:rsid w:val="00C43A2F"/>
    <w:rsid w:val="00C43A9F"/>
    <w:rsid w:val="00C43D18"/>
    <w:rsid w:val="00C43FEC"/>
    <w:rsid w:val="00C44636"/>
    <w:rsid w:val="00C449FD"/>
    <w:rsid w:val="00C44B4C"/>
    <w:rsid w:val="00C44E4D"/>
    <w:rsid w:val="00C44EF2"/>
    <w:rsid w:val="00C45072"/>
    <w:rsid w:val="00C450F3"/>
    <w:rsid w:val="00C45269"/>
    <w:rsid w:val="00C45577"/>
    <w:rsid w:val="00C4557A"/>
    <w:rsid w:val="00C455ED"/>
    <w:rsid w:val="00C45649"/>
    <w:rsid w:val="00C45694"/>
    <w:rsid w:val="00C456C1"/>
    <w:rsid w:val="00C458FB"/>
    <w:rsid w:val="00C45B2C"/>
    <w:rsid w:val="00C45B54"/>
    <w:rsid w:val="00C45B7B"/>
    <w:rsid w:val="00C45D7B"/>
    <w:rsid w:val="00C45FF0"/>
    <w:rsid w:val="00C46014"/>
    <w:rsid w:val="00C4609A"/>
    <w:rsid w:val="00C460AF"/>
    <w:rsid w:val="00C460CD"/>
    <w:rsid w:val="00C461AB"/>
    <w:rsid w:val="00C46304"/>
    <w:rsid w:val="00C463F9"/>
    <w:rsid w:val="00C465C9"/>
    <w:rsid w:val="00C466FC"/>
    <w:rsid w:val="00C46AE0"/>
    <w:rsid w:val="00C46BD1"/>
    <w:rsid w:val="00C46C54"/>
    <w:rsid w:val="00C46CD7"/>
    <w:rsid w:val="00C46CDB"/>
    <w:rsid w:val="00C46EA2"/>
    <w:rsid w:val="00C472AF"/>
    <w:rsid w:val="00C4753A"/>
    <w:rsid w:val="00C4757E"/>
    <w:rsid w:val="00C476B3"/>
    <w:rsid w:val="00C47786"/>
    <w:rsid w:val="00C47C6C"/>
    <w:rsid w:val="00C47C76"/>
    <w:rsid w:val="00C47D3B"/>
    <w:rsid w:val="00C47E1C"/>
    <w:rsid w:val="00C5006D"/>
    <w:rsid w:val="00C500F6"/>
    <w:rsid w:val="00C5082A"/>
    <w:rsid w:val="00C50B35"/>
    <w:rsid w:val="00C50F39"/>
    <w:rsid w:val="00C50FCA"/>
    <w:rsid w:val="00C5108E"/>
    <w:rsid w:val="00C51359"/>
    <w:rsid w:val="00C513CF"/>
    <w:rsid w:val="00C518C5"/>
    <w:rsid w:val="00C5193A"/>
    <w:rsid w:val="00C51BF1"/>
    <w:rsid w:val="00C51C61"/>
    <w:rsid w:val="00C51DE9"/>
    <w:rsid w:val="00C51DEE"/>
    <w:rsid w:val="00C51E77"/>
    <w:rsid w:val="00C51FFC"/>
    <w:rsid w:val="00C52079"/>
    <w:rsid w:val="00C5220A"/>
    <w:rsid w:val="00C52255"/>
    <w:rsid w:val="00C52286"/>
    <w:rsid w:val="00C522DF"/>
    <w:rsid w:val="00C52569"/>
    <w:rsid w:val="00C526C7"/>
    <w:rsid w:val="00C52831"/>
    <w:rsid w:val="00C52926"/>
    <w:rsid w:val="00C52927"/>
    <w:rsid w:val="00C529E8"/>
    <w:rsid w:val="00C529F6"/>
    <w:rsid w:val="00C52A89"/>
    <w:rsid w:val="00C52DA3"/>
    <w:rsid w:val="00C52E72"/>
    <w:rsid w:val="00C52F31"/>
    <w:rsid w:val="00C534C1"/>
    <w:rsid w:val="00C53654"/>
    <w:rsid w:val="00C5376D"/>
    <w:rsid w:val="00C538D1"/>
    <w:rsid w:val="00C53952"/>
    <w:rsid w:val="00C5397D"/>
    <w:rsid w:val="00C539DE"/>
    <w:rsid w:val="00C53A39"/>
    <w:rsid w:val="00C53F78"/>
    <w:rsid w:val="00C545DE"/>
    <w:rsid w:val="00C54628"/>
    <w:rsid w:val="00C546AF"/>
    <w:rsid w:val="00C54949"/>
    <w:rsid w:val="00C54A61"/>
    <w:rsid w:val="00C54ADD"/>
    <w:rsid w:val="00C54B73"/>
    <w:rsid w:val="00C54BE3"/>
    <w:rsid w:val="00C54C4A"/>
    <w:rsid w:val="00C54F27"/>
    <w:rsid w:val="00C5511F"/>
    <w:rsid w:val="00C551B3"/>
    <w:rsid w:val="00C553B1"/>
    <w:rsid w:val="00C553B5"/>
    <w:rsid w:val="00C55584"/>
    <w:rsid w:val="00C555F3"/>
    <w:rsid w:val="00C5568B"/>
    <w:rsid w:val="00C5581A"/>
    <w:rsid w:val="00C55AD6"/>
    <w:rsid w:val="00C55C0C"/>
    <w:rsid w:val="00C55D50"/>
    <w:rsid w:val="00C55F85"/>
    <w:rsid w:val="00C5625D"/>
    <w:rsid w:val="00C56553"/>
    <w:rsid w:val="00C567A7"/>
    <w:rsid w:val="00C5690C"/>
    <w:rsid w:val="00C56A96"/>
    <w:rsid w:val="00C56B19"/>
    <w:rsid w:val="00C56B29"/>
    <w:rsid w:val="00C56EEA"/>
    <w:rsid w:val="00C570AA"/>
    <w:rsid w:val="00C570FF"/>
    <w:rsid w:val="00C57120"/>
    <w:rsid w:val="00C57261"/>
    <w:rsid w:val="00C57414"/>
    <w:rsid w:val="00C5747B"/>
    <w:rsid w:val="00C57500"/>
    <w:rsid w:val="00C57624"/>
    <w:rsid w:val="00C5779A"/>
    <w:rsid w:val="00C579CC"/>
    <w:rsid w:val="00C57B96"/>
    <w:rsid w:val="00C57DA1"/>
    <w:rsid w:val="00C57E85"/>
    <w:rsid w:val="00C60002"/>
    <w:rsid w:val="00C6039F"/>
    <w:rsid w:val="00C60414"/>
    <w:rsid w:val="00C6077E"/>
    <w:rsid w:val="00C6095F"/>
    <w:rsid w:val="00C60CE0"/>
    <w:rsid w:val="00C60F0D"/>
    <w:rsid w:val="00C60FFF"/>
    <w:rsid w:val="00C61023"/>
    <w:rsid w:val="00C61052"/>
    <w:rsid w:val="00C6107D"/>
    <w:rsid w:val="00C612FA"/>
    <w:rsid w:val="00C613BC"/>
    <w:rsid w:val="00C614F4"/>
    <w:rsid w:val="00C61632"/>
    <w:rsid w:val="00C6169C"/>
    <w:rsid w:val="00C61711"/>
    <w:rsid w:val="00C61865"/>
    <w:rsid w:val="00C61924"/>
    <w:rsid w:val="00C61A48"/>
    <w:rsid w:val="00C61C46"/>
    <w:rsid w:val="00C61D32"/>
    <w:rsid w:val="00C61FF1"/>
    <w:rsid w:val="00C62028"/>
    <w:rsid w:val="00C62306"/>
    <w:rsid w:val="00C623AF"/>
    <w:rsid w:val="00C6275A"/>
    <w:rsid w:val="00C62A35"/>
    <w:rsid w:val="00C62B2C"/>
    <w:rsid w:val="00C62C4B"/>
    <w:rsid w:val="00C62DD0"/>
    <w:rsid w:val="00C62E2C"/>
    <w:rsid w:val="00C62FBE"/>
    <w:rsid w:val="00C62FDB"/>
    <w:rsid w:val="00C6305F"/>
    <w:rsid w:val="00C631A5"/>
    <w:rsid w:val="00C63317"/>
    <w:rsid w:val="00C6374A"/>
    <w:rsid w:val="00C6386A"/>
    <w:rsid w:val="00C6399F"/>
    <w:rsid w:val="00C639BC"/>
    <w:rsid w:val="00C63B03"/>
    <w:rsid w:val="00C63B38"/>
    <w:rsid w:val="00C63B61"/>
    <w:rsid w:val="00C63C4B"/>
    <w:rsid w:val="00C63CA3"/>
    <w:rsid w:val="00C63CDC"/>
    <w:rsid w:val="00C644E9"/>
    <w:rsid w:val="00C6480E"/>
    <w:rsid w:val="00C64C6A"/>
    <w:rsid w:val="00C64CEC"/>
    <w:rsid w:val="00C64ED1"/>
    <w:rsid w:val="00C64F57"/>
    <w:rsid w:val="00C65230"/>
    <w:rsid w:val="00C65459"/>
    <w:rsid w:val="00C654FA"/>
    <w:rsid w:val="00C65811"/>
    <w:rsid w:val="00C658B4"/>
    <w:rsid w:val="00C65ABB"/>
    <w:rsid w:val="00C65B8E"/>
    <w:rsid w:val="00C65EEC"/>
    <w:rsid w:val="00C65FB5"/>
    <w:rsid w:val="00C6612F"/>
    <w:rsid w:val="00C66174"/>
    <w:rsid w:val="00C663F9"/>
    <w:rsid w:val="00C66505"/>
    <w:rsid w:val="00C666C5"/>
    <w:rsid w:val="00C666C7"/>
    <w:rsid w:val="00C66B25"/>
    <w:rsid w:val="00C66DCB"/>
    <w:rsid w:val="00C670BF"/>
    <w:rsid w:val="00C671C7"/>
    <w:rsid w:val="00C672B1"/>
    <w:rsid w:val="00C673CA"/>
    <w:rsid w:val="00C67C9D"/>
    <w:rsid w:val="00C67D1C"/>
    <w:rsid w:val="00C67DFB"/>
    <w:rsid w:val="00C67F8E"/>
    <w:rsid w:val="00C7020C"/>
    <w:rsid w:val="00C7026C"/>
    <w:rsid w:val="00C70486"/>
    <w:rsid w:val="00C704CE"/>
    <w:rsid w:val="00C705E9"/>
    <w:rsid w:val="00C70845"/>
    <w:rsid w:val="00C70917"/>
    <w:rsid w:val="00C70A77"/>
    <w:rsid w:val="00C70B39"/>
    <w:rsid w:val="00C70B71"/>
    <w:rsid w:val="00C70BCA"/>
    <w:rsid w:val="00C70CE4"/>
    <w:rsid w:val="00C70D11"/>
    <w:rsid w:val="00C70D22"/>
    <w:rsid w:val="00C70F6F"/>
    <w:rsid w:val="00C71038"/>
    <w:rsid w:val="00C7116C"/>
    <w:rsid w:val="00C71365"/>
    <w:rsid w:val="00C715D0"/>
    <w:rsid w:val="00C716BA"/>
    <w:rsid w:val="00C71A6F"/>
    <w:rsid w:val="00C71A90"/>
    <w:rsid w:val="00C71C7D"/>
    <w:rsid w:val="00C71D6F"/>
    <w:rsid w:val="00C71D79"/>
    <w:rsid w:val="00C71D92"/>
    <w:rsid w:val="00C71DFF"/>
    <w:rsid w:val="00C724C1"/>
    <w:rsid w:val="00C724E0"/>
    <w:rsid w:val="00C725F4"/>
    <w:rsid w:val="00C728EB"/>
    <w:rsid w:val="00C72CC4"/>
    <w:rsid w:val="00C73031"/>
    <w:rsid w:val="00C73167"/>
    <w:rsid w:val="00C73201"/>
    <w:rsid w:val="00C7325A"/>
    <w:rsid w:val="00C73572"/>
    <w:rsid w:val="00C73805"/>
    <w:rsid w:val="00C7398A"/>
    <w:rsid w:val="00C73C2F"/>
    <w:rsid w:val="00C73CD4"/>
    <w:rsid w:val="00C73D12"/>
    <w:rsid w:val="00C73D64"/>
    <w:rsid w:val="00C73DB7"/>
    <w:rsid w:val="00C73EE6"/>
    <w:rsid w:val="00C74010"/>
    <w:rsid w:val="00C742B4"/>
    <w:rsid w:val="00C7444C"/>
    <w:rsid w:val="00C744F4"/>
    <w:rsid w:val="00C74573"/>
    <w:rsid w:val="00C74633"/>
    <w:rsid w:val="00C746C4"/>
    <w:rsid w:val="00C7475D"/>
    <w:rsid w:val="00C748F9"/>
    <w:rsid w:val="00C74965"/>
    <w:rsid w:val="00C75008"/>
    <w:rsid w:val="00C7506B"/>
    <w:rsid w:val="00C75107"/>
    <w:rsid w:val="00C752B3"/>
    <w:rsid w:val="00C752FB"/>
    <w:rsid w:val="00C75306"/>
    <w:rsid w:val="00C753BA"/>
    <w:rsid w:val="00C753C8"/>
    <w:rsid w:val="00C75448"/>
    <w:rsid w:val="00C754A9"/>
    <w:rsid w:val="00C75673"/>
    <w:rsid w:val="00C75782"/>
    <w:rsid w:val="00C757E9"/>
    <w:rsid w:val="00C75825"/>
    <w:rsid w:val="00C75865"/>
    <w:rsid w:val="00C758AD"/>
    <w:rsid w:val="00C758AF"/>
    <w:rsid w:val="00C75AB4"/>
    <w:rsid w:val="00C75B54"/>
    <w:rsid w:val="00C75BDB"/>
    <w:rsid w:val="00C75D09"/>
    <w:rsid w:val="00C75D45"/>
    <w:rsid w:val="00C75EB6"/>
    <w:rsid w:val="00C76101"/>
    <w:rsid w:val="00C76433"/>
    <w:rsid w:val="00C76A8F"/>
    <w:rsid w:val="00C76AC6"/>
    <w:rsid w:val="00C76EA7"/>
    <w:rsid w:val="00C76FE3"/>
    <w:rsid w:val="00C77189"/>
    <w:rsid w:val="00C77261"/>
    <w:rsid w:val="00C777E8"/>
    <w:rsid w:val="00C7781B"/>
    <w:rsid w:val="00C77A95"/>
    <w:rsid w:val="00C77AF4"/>
    <w:rsid w:val="00C77BE0"/>
    <w:rsid w:val="00C77C97"/>
    <w:rsid w:val="00C80108"/>
    <w:rsid w:val="00C801B4"/>
    <w:rsid w:val="00C8027C"/>
    <w:rsid w:val="00C802BF"/>
    <w:rsid w:val="00C803BA"/>
    <w:rsid w:val="00C80483"/>
    <w:rsid w:val="00C8049B"/>
    <w:rsid w:val="00C80639"/>
    <w:rsid w:val="00C80643"/>
    <w:rsid w:val="00C80B3C"/>
    <w:rsid w:val="00C80B81"/>
    <w:rsid w:val="00C80D8A"/>
    <w:rsid w:val="00C80DB6"/>
    <w:rsid w:val="00C80ED8"/>
    <w:rsid w:val="00C81014"/>
    <w:rsid w:val="00C81154"/>
    <w:rsid w:val="00C813C6"/>
    <w:rsid w:val="00C81453"/>
    <w:rsid w:val="00C81629"/>
    <w:rsid w:val="00C81645"/>
    <w:rsid w:val="00C81849"/>
    <w:rsid w:val="00C8187D"/>
    <w:rsid w:val="00C81CFF"/>
    <w:rsid w:val="00C81DD2"/>
    <w:rsid w:val="00C81DE7"/>
    <w:rsid w:val="00C8256C"/>
    <w:rsid w:val="00C82C42"/>
    <w:rsid w:val="00C82DEF"/>
    <w:rsid w:val="00C83244"/>
    <w:rsid w:val="00C832BE"/>
    <w:rsid w:val="00C83414"/>
    <w:rsid w:val="00C83558"/>
    <w:rsid w:val="00C83566"/>
    <w:rsid w:val="00C835D3"/>
    <w:rsid w:val="00C838F4"/>
    <w:rsid w:val="00C8399D"/>
    <w:rsid w:val="00C839FD"/>
    <w:rsid w:val="00C83A84"/>
    <w:rsid w:val="00C83AEB"/>
    <w:rsid w:val="00C83D16"/>
    <w:rsid w:val="00C83D3B"/>
    <w:rsid w:val="00C8406C"/>
    <w:rsid w:val="00C849D6"/>
    <w:rsid w:val="00C84A7A"/>
    <w:rsid w:val="00C84CAE"/>
    <w:rsid w:val="00C84E68"/>
    <w:rsid w:val="00C850B4"/>
    <w:rsid w:val="00C851A7"/>
    <w:rsid w:val="00C85469"/>
    <w:rsid w:val="00C854C0"/>
    <w:rsid w:val="00C85C3E"/>
    <w:rsid w:val="00C85D75"/>
    <w:rsid w:val="00C85E7B"/>
    <w:rsid w:val="00C85EFC"/>
    <w:rsid w:val="00C85FCD"/>
    <w:rsid w:val="00C860C9"/>
    <w:rsid w:val="00C861CE"/>
    <w:rsid w:val="00C866F5"/>
    <w:rsid w:val="00C869A2"/>
    <w:rsid w:val="00C86B98"/>
    <w:rsid w:val="00C86B9D"/>
    <w:rsid w:val="00C86DDC"/>
    <w:rsid w:val="00C86F40"/>
    <w:rsid w:val="00C8711C"/>
    <w:rsid w:val="00C87322"/>
    <w:rsid w:val="00C8742F"/>
    <w:rsid w:val="00C8749D"/>
    <w:rsid w:val="00C8753A"/>
    <w:rsid w:val="00C8770D"/>
    <w:rsid w:val="00C8778F"/>
    <w:rsid w:val="00C87845"/>
    <w:rsid w:val="00C8785A"/>
    <w:rsid w:val="00C878F9"/>
    <w:rsid w:val="00C87A78"/>
    <w:rsid w:val="00C87BB8"/>
    <w:rsid w:val="00C87EA8"/>
    <w:rsid w:val="00C87FB7"/>
    <w:rsid w:val="00C90375"/>
    <w:rsid w:val="00C90574"/>
    <w:rsid w:val="00C9058C"/>
    <w:rsid w:val="00C90765"/>
    <w:rsid w:val="00C9086C"/>
    <w:rsid w:val="00C90994"/>
    <w:rsid w:val="00C90A36"/>
    <w:rsid w:val="00C90A5B"/>
    <w:rsid w:val="00C90A80"/>
    <w:rsid w:val="00C90D4A"/>
    <w:rsid w:val="00C90F95"/>
    <w:rsid w:val="00C910ED"/>
    <w:rsid w:val="00C91172"/>
    <w:rsid w:val="00C91214"/>
    <w:rsid w:val="00C91475"/>
    <w:rsid w:val="00C916DD"/>
    <w:rsid w:val="00C917BC"/>
    <w:rsid w:val="00C91923"/>
    <w:rsid w:val="00C91A0E"/>
    <w:rsid w:val="00C91B7A"/>
    <w:rsid w:val="00C91B8C"/>
    <w:rsid w:val="00C91EF5"/>
    <w:rsid w:val="00C92177"/>
    <w:rsid w:val="00C923A4"/>
    <w:rsid w:val="00C9243E"/>
    <w:rsid w:val="00C9251C"/>
    <w:rsid w:val="00C926AF"/>
    <w:rsid w:val="00C92773"/>
    <w:rsid w:val="00C92776"/>
    <w:rsid w:val="00C92829"/>
    <w:rsid w:val="00C92889"/>
    <w:rsid w:val="00C92B25"/>
    <w:rsid w:val="00C92E43"/>
    <w:rsid w:val="00C92F7B"/>
    <w:rsid w:val="00C93389"/>
    <w:rsid w:val="00C9347B"/>
    <w:rsid w:val="00C934BF"/>
    <w:rsid w:val="00C93524"/>
    <w:rsid w:val="00C93777"/>
    <w:rsid w:val="00C94180"/>
    <w:rsid w:val="00C94198"/>
    <w:rsid w:val="00C943BC"/>
    <w:rsid w:val="00C9442D"/>
    <w:rsid w:val="00C944AE"/>
    <w:rsid w:val="00C9464F"/>
    <w:rsid w:val="00C947B3"/>
    <w:rsid w:val="00C94899"/>
    <w:rsid w:val="00C94973"/>
    <w:rsid w:val="00C94B05"/>
    <w:rsid w:val="00C94B06"/>
    <w:rsid w:val="00C94B20"/>
    <w:rsid w:val="00C94BEE"/>
    <w:rsid w:val="00C94CE5"/>
    <w:rsid w:val="00C94E30"/>
    <w:rsid w:val="00C95032"/>
    <w:rsid w:val="00C95052"/>
    <w:rsid w:val="00C950FE"/>
    <w:rsid w:val="00C95461"/>
    <w:rsid w:val="00C955DA"/>
    <w:rsid w:val="00C95631"/>
    <w:rsid w:val="00C9573D"/>
    <w:rsid w:val="00C95775"/>
    <w:rsid w:val="00C95927"/>
    <w:rsid w:val="00C95AB4"/>
    <w:rsid w:val="00C95C9C"/>
    <w:rsid w:val="00C95D74"/>
    <w:rsid w:val="00C962A6"/>
    <w:rsid w:val="00C96AB0"/>
    <w:rsid w:val="00C96B32"/>
    <w:rsid w:val="00C96D1D"/>
    <w:rsid w:val="00C96D59"/>
    <w:rsid w:val="00C97060"/>
    <w:rsid w:val="00C970B9"/>
    <w:rsid w:val="00C970DA"/>
    <w:rsid w:val="00C9718C"/>
    <w:rsid w:val="00C97280"/>
    <w:rsid w:val="00C9758B"/>
    <w:rsid w:val="00C97B0E"/>
    <w:rsid w:val="00C97BCD"/>
    <w:rsid w:val="00C97C01"/>
    <w:rsid w:val="00C97E1C"/>
    <w:rsid w:val="00C97EC7"/>
    <w:rsid w:val="00C97F05"/>
    <w:rsid w:val="00C97F0D"/>
    <w:rsid w:val="00C97FCC"/>
    <w:rsid w:val="00C97FED"/>
    <w:rsid w:val="00CA042F"/>
    <w:rsid w:val="00CA087F"/>
    <w:rsid w:val="00CA0B2F"/>
    <w:rsid w:val="00CA0C31"/>
    <w:rsid w:val="00CA0C3B"/>
    <w:rsid w:val="00CA0C72"/>
    <w:rsid w:val="00CA0D86"/>
    <w:rsid w:val="00CA0EBA"/>
    <w:rsid w:val="00CA0EC3"/>
    <w:rsid w:val="00CA0F6D"/>
    <w:rsid w:val="00CA0F71"/>
    <w:rsid w:val="00CA10D8"/>
    <w:rsid w:val="00CA11B8"/>
    <w:rsid w:val="00CA153C"/>
    <w:rsid w:val="00CA153E"/>
    <w:rsid w:val="00CA159E"/>
    <w:rsid w:val="00CA1A2E"/>
    <w:rsid w:val="00CA1B01"/>
    <w:rsid w:val="00CA1BBF"/>
    <w:rsid w:val="00CA1D01"/>
    <w:rsid w:val="00CA1D82"/>
    <w:rsid w:val="00CA1E4A"/>
    <w:rsid w:val="00CA2214"/>
    <w:rsid w:val="00CA2353"/>
    <w:rsid w:val="00CA2389"/>
    <w:rsid w:val="00CA2390"/>
    <w:rsid w:val="00CA2587"/>
    <w:rsid w:val="00CA2952"/>
    <w:rsid w:val="00CA2CD0"/>
    <w:rsid w:val="00CA2EE5"/>
    <w:rsid w:val="00CA3064"/>
    <w:rsid w:val="00CA30C8"/>
    <w:rsid w:val="00CA3197"/>
    <w:rsid w:val="00CA3792"/>
    <w:rsid w:val="00CA3AFB"/>
    <w:rsid w:val="00CA3B3F"/>
    <w:rsid w:val="00CA3BB6"/>
    <w:rsid w:val="00CA3CDE"/>
    <w:rsid w:val="00CA41B5"/>
    <w:rsid w:val="00CA44E1"/>
    <w:rsid w:val="00CA44FF"/>
    <w:rsid w:val="00CA4562"/>
    <w:rsid w:val="00CA4644"/>
    <w:rsid w:val="00CA46A5"/>
    <w:rsid w:val="00CA4B09"/>
    <w:rsid w:val="00CA4B92"/>
    <w:rsid w:val="00CA4EA6"/>
    <w:rsid w:val="00CA4EAC"/>
    <w:rsid w:val="00CA4F12"/>
    <w:rsid w:val="00CA509E"/>
    <w:rsid w:val="00CA533E"/>
    <w:rsid w:val="00CA539F"/>
    <w:rsid w:val="00CA53C8"/>
    <w:rsid w:val="00CA54F0"/>
    <w:rsid w:val="00CA5591"/>
    <w:rsid w:val="00CA560C"/>
    <w:rsid w:val="00CA57E4"/>
    <w:rsid w:val="00CA597F"/>
    <w:rsid w:val="00CA5A70"/>
    <w:rsid w:val="00CA5AC0"/>
    <w:rsid w:val="00CA5E0C"/>
    <w:rsid w:val="00CA5F62"/>
    <w:rsid w:val="00CA63E8"/>
    <w:rsid w:val="00CA66A2"/>
    <w:rsid w:val="00CA6773"/>
    <w:rsid w:val="00CA67C5"/>
    <w:rsid w:val="00CA6A39"/>
    <w:rsid w:val="00CA6B41"/>
    <w:rsid w:val="00CA6D40"/>
    <w:rsid w:val="00CA6E92"/>
    <w:rsid w:val="00CA750E"/>
    <w:rsid w:val="00CA7518"/>
    <w:rsid w:val="00CA77D6"/>
    <w:rsid w:val="00CA78DC"/>
    <w:rsid w:val="00CA7A0A"/>
    <w:rsid w:val="00CA7B34"/>
    <w:rsid w:val="00CA7BEF"/>
    <w:rsid w:val="00CA7EDE"/>
    <w:rsid w:val="00CB04D6"/>
    <w:rsid w:val="00CB04F1"/>
    <w:rsid w:val="00CB05CD"/>
    <w:rsid w:val="00CB0669"/>
    <w:rsid w:val="00CB0787"/>
    <w:rsid w:val="00CB07B1"/>
    <w:rsid w:val="00CB0C41"/>
    <w:rsid w:val="00CB0C5E"/>
    <w:rsid w:val="00CB0CDB"/>
    <w:rsid w:val="00CB0E01"/>
    <w:rsid w:val="00CB0F68"/>
    <w:rsid w:val="00CB1097"/>
    <w:rsid w:val="00CB1127"/>
    <w:rsid w:val="00CB1131"/>
    <w:rsid w:val="00CB132F"/>
    <w:rsid w:val="00CB13D3"/>
    <w:rsid w:val="00CB162A"/>
    <w:rsid w:val="00CB1655"/>
    <w:rsid w:val="00CB19D7"/>
    <w:rsid w:val="00CB1BED"/>
    <w:rsid w:val="00CB1C04"/>
    <w:rsid w:val="00CB1FA1"/>
    <w:rsid w:val="00CB1FD7"/>
    <w:rsid w:val="00CB2062"/>
    <w:rsid w:val="00CB2096"/>
    <w:rsid w:val="00CB20AC"/>
    <w:rsid w:val="00CB2587"/>
    <w:rsid w:val="00CB2820"/>
    <w:rsid w:val="00CB29F5"/>
    <w:rsid w:val="00CB2A7E"/>
    <w:rsid w:val="00CB2AC8"/>
    <w:rsid w:val="00CB2B91"/>
    <w:rsid w:val="00CB2F80"/>
    <w:rsid w:val="00CB2FE0"/>
    <w:rsid w:val="00CB3059"/>
    <w:rsid w:val="00CB3279"/>
    <w:rsid w:val="00CB3405"/>
    <w:rsid w:val="00CB36B1"/>
    <w:rsid w:val="00CB36CF"/>
    <w:rsid w:val="00CB388D"/>
    <w:rsid w:val="00CB391F"/>
    <w:rsid w:val="00CB395C"/>
    <w:rsid w:val="00CB39C9"/>
    <w:rsid w:val="00CB3C22"/>
    <w:rsid w:val="00CB3CAD"/>
    <w:rsid w:val="00CB3FE4"/>
    <w:rsid w:val="00CB4153"/>
    <w:rsid w:val="00CB417D"/>
    <w:rsid w:val="00CB4961"/>
    <w:rsid w:val="00CB4B8E"/>
    <w:rsid w:val="00CB4C2A"/>
    <w:rsid w:val="00CB4CBF"/>
    <w:rsid w:val="00CB4D9A"/>
    <w:rsid w:val="00CB4E11"/>
    <w:rsid w:val="00CB5059"/>
    <w:rsid w:val="00CB508A"/>
    <w:rsid w:val="00CB51B8"/>
    <w:rsid w:val="00CB523F"/>
    <w:rsid w:val="00CB5471"/>
    <w:rsid w:val="00CB550C"/>
    <w:rsid w:val="00CB567E"/>
    <w:rsid w:val="00CB59BF"/>
    <w:rsid w:val="00CB5BE3"/>
    <w:rsid w:val="00CB5C14"/>
    <w:rsid w:val="00CB5F0E"/>
    <w:rsid w:val="00CB60DB"/>
    <w:rsid w:val="00CB615C"/>
    <w:rsid w:val="00CB61AE"/>
    <w:rsid w:val="00CB627A"/>
    <w:rsid w:val="00CB6471"/>
    <w:rsid w:val="00CB6499"/>
    <w:rsid w:val="00CB64BF"/>
    <w:rsid w:val="00CB661D"/>
    <w:rsid w:val="00CB6853"/>
    <w:rsid w:val="00CB69A6"/>
    <w:rsid w:val="00CB6D0A"/>
    <w:rsid w:val="00CB6DAD"/>
    <w:rsid w:val="00CB6EF1"/>
    <w:rsid w:val="00CB7027"/>
    <w:rsid w:val="00CB7047"/>
    <w:rsid w:val="00CB71C2"/>
    <w:rsid w:val="00CB7318"/>
    <w:rsid w:val="00CB731D"/>
    <w:rsid w:val="00CB744A"/>
    <w:rsid w:val="00CB745B"/>
    <w:rsid w:val="00CB74F9"/>
    <w:rsid w:val="00CB75F6"/>
    <w:rsid w:val="00CB7A3F"/>
    <w:rsid w:val="00CB7B0C"/>
    <w:rsid w:val="00CB7EC2"/>
    <w:rsid w:val="00CC00B2"/>
    <w:rsid w:val="00CC00D5"/>
    <w:rsid w:val="00CC01C5"/>
    <w:rsid w:val="00CC0258"/>
    <w:rsid w:val="00CC0536"/>
    <w:rsid w:val="00CC064F"/>
    <w:rsid w:val="00CC0654"/>
    <w:rsid w:val="00CC06B1"/>
    <w:rsid w:val="00CC079E"/>
    <w:rsid w:val="00CC07E5"/>
    <w:rsid w:val="00CC085C"/>
    <w:rsid w:val="00CC08D2"/>
    <w:rsid w:val="00CC0DC9"/>
    <w:rsid w:val="00CC0DE0"/>
    <w:rsid w:val="00CC1004"/>
    <w:rsid w:val="00CC10AD"/>
    <w:rsid w:val="00CC12B9"/>
    <w:rsid w:val="00CC12FA"/>
    <w:rsid w:val="00CC134D"/>
    <w:rsid w:val="00CC1365"/>
    <w:rsid w:val="00CC13C1"/>
    <w:rsid w:val="00CC1854"/>
    <w:rsid w:val="00CC185A"/>
    <w:rsid w:val="00CC19CE"/>
    <w:rsid w:val="00CC1D3E"/>
    <w:rsid w:val="00CC1D83"/>
    <w:rsid w:val="00CC1EC4"/>
    <w:rsid w:val="00CC1EDA"/>
    <w:rsid w:val="00CC1FEA"/>
    <w:rsid w:val="00CC277C"/>
    <w:rsid w:val="00CC285D"/>
    <w:rsid w:val="00CC28BC"/>
    <w:rsid w:val="00CC2AE5"/>
    <w:rsid w:val="00CC2B3C"/>
    <w:rsid w:val="00CC2BE1"/>
    <w:rsid w:val="00CC2F10"/>
    <w:rsid w:val="00CC308C"/>
    <w:rsid w:val="00CC3553"/>
    <w:rsid w:val="00CC372A"/>
    <w:rsid w:val="00CC38CB"/>
    <w:rsid w:val="00CC3A1D"/>
    <w:rsid w:val="00CC3A40"/>
    <w:rsid w:val="00CC3C49"/>
    <w:rsid w:val="00CC3D29"/>
    <w:rsid w:val="00CC4635"/>
    <w:rsid w:val="00CC470F"/>
    <w:rsid w:val="00CC4796"/>
    <w:rsid w:val="00CC4946"/>
    <w:rsid w:val="00CC4969"/>
    <w:rsid w:val="00CC4A90"/>
    <w:rsid w:val="00CC4C18"/>
    <w:rsid w:val="00CC555D"/>
    <w:rsid w:val="00CC559E"/>
    <w:rsid w:val="00CC5839"/>
    <w:rsid w:val="00CC592A"/>
    <w:rsid w:val="00CC5981"/>
    <w:rsid w:val="00CC5A32"/>
    <w:rsid w:val="00CC5AF8"/>
    <w:rsid w:val="00CC5B13"/>
    <w:rsid w:val="00CC5B7C"/>
    <w:rsid w:val="00CC5BD7"/>
    <w:rsid w:val="00CC5BFD"/>
    <w:rsid w:val="00CC5D5C"/>
    <w:rsid w:val="00CC62DC"/>
    <w:rsid w:val="00CC67C9"/>
    <w:rsid w:val="00CC69BF"/>
    <w:rsid w:val="00CC6AD4"/>
    <w:rsid w:val="00CC6C5B"/>
    <w:rsid w:val="00CC70C9"/>
    <w:rsid w:val="00CC75F0"/>
    <w:rsid w:val="00CC78BA"/>
    <w:rsid w:val="00CC7AF9"/>
    <w:rsid w:val="00CC7B03"/>
    <w:rsid w:val="00CC7D9C"/>
    <w:rsid w:val="00CC7DF6"/>
    <w:rsid w:val="00CC7E4C"/>
    <w:rsid w:val="00CC7E58"/>
    <w:rsid w:val="00CC7EFA"/>
    <w:rsid w:val="00CD005F"/>
    <w:rsid w:val="00CD007A"/>
    <w:rsid w:val="00CD0130"/>
    <w:rsid w:val="00CD01A9"/>
    <w:rsid w:val="00CD03F1"/>
    <w:rsid w:val="00CD052D"/>
    <w:rsid w:val="00CD0584"/>
    <w:rsid w:val="00CD0653"/>
    <w:rsid w:val="00CD0722"/>
    <w:rsid w:val="00CD0959"/>
    <w:rsid w:val="00CD0965"/>
    <w:rsid w:val="00CD0BB7"/>
    <w:rsid w:val="00CD0F64"/>
    <w:rsid w:val="00CD107A"/>
    <w:rsid w:val="00CD13B6"/>
    <w:rsid w:val="00CD1873"/>
    <w:rsid w:val="00CD1A65"/>
    <w:rsid w:val="00CD1C73"/>
    <w:rsid w:val="00CD1D47"/>
    <w:rsid w:val="00CD2098"/>
    <w:rsid w:val="00CD22B6"/>
    <w:rsid w:val="00CD23AA"/>
    <w:rsid w:val="00CD2411"/>
    <w:rsid w:val="00CD25DF"/>
    <w:rsid w:val="00CD2618"/>
    <w:rsid w:val="00CD2729"/>
    <w:rsid w:val="00CD2B6E"/>
    <w:rsid w:val="00CD2CBD"/>
    <w:rsid w:val="00CD3022"/>
    <w:rsid w:val="00CD31B2"/>
    <w:rsid w:val="00CD3524"/>
    <w:rsid w:val="00CD35CB"/>
    <w:rsid w:val="00CD3641"/>
    <w:rsid w:val="00CD364D"/>
    <w:rsid w:val="00CD36A2"/>
    <w:rsid w:val="00CD372E"/>
    <w:rsid w:val="00CD387E"/>
    <w:rsid w:val="00CD3892"/>
    <w:rsid w:val="00CD38EB"/>
    <w:rsid w:val="00CD39A9"/>
    <w:rsid w:val="00CD3A8A"/>
    <w:rsid w:val="00CD3F4B"/>
    <w:rsid w:val="00CD4271"/>
    <w:rsid w:val="00CD43A6"/>
    <w:rsid w:val="00CD44C1"/>
    <w:rsid w:val="00CD45A1"/>
    <w:rsid w:val="00CD45C3"/>
    <w:rsid w:val="00CD4606"/>
    <w:rsid w:val="00CD464B"/>
    <w:rsid w:val="00CD4818"/>
    <w:rsid w:val="00CD48E6"/>
    <w:rsid w:val="00CD4AD6"/>
    <w:rsid w:val="00CD4B08"/>
    <w:rsid w:val="00CD4DE7"/>
    <w:rsid w:val="00CD4F54"/>
    <w:rsid w:val="00CD531C"/>
    <w:rsid w:val="00CD5406"/>
    <w:rsid w:val="00CD542E"/>
    <w:rsid w:val="00CD5753"/>
    <w:rsid w:val="00CD5CBF"/>
    <w:rsid w:val="00CD5F09"/>
    <w:rsid w:val="00CD5FFE"/>
    <w:rsid w:val="00CD60FA"/>
    <w:rsid w:val="00CD6183"/>
    <w:rsid w:val="00CD6233"/>
    <w:rsid w:val="00CD63FA"/>
    <w:rsid w:val="00CD653D"/>
    <w:rsid w:val="00CD654F"/>
    <w:rsid w:val="00CD6701"/>
    <w:rsid w:val="00CD69F8"/>
    <w:rsid w:val="00CD6A73"/>
    <w:rsid w:val="00CD6C79"/>
    <w:rsid w:val="00CD6C96"/>
    <w:rsid w:val="00CD714A"/>
    <w:rsid w:val="00CD7192"/>
    <w:rsid w:val="00CD7803"/>
    <w:rsid w:val="00CD7948"/>
    <w:rsid w:val="00CD7A1A"/>
    <w:rsid w:val="00CD7B62"/>
    <w:rsid w:val="00CD7D22"/>
    <w:rsid w:val="00CD7D48"/>
    <w:rsid w:val="00CD7F4B"/>
    <w:rsid w:val="00CD7FF1"/>
    <w:rsid w:val="00CE0237"/>
    <w:rsid w:val="00CE0331"/>
    <w:rsid w:val="00CE0333"/>
    <w:rsid w:val="00CE037D"/>
    <w:rsid w:val="00CE0981"/>
    <w:rsid w:val="00CE0A6C"/>
    <w:rsid w:val="00CE118E"/>
    <w:rsid w:val="00CE1305"/>
    <w:rsid w:val="00CE15C6"/>
    <w:rsid w:val="00CE1863"/>
    <w:rsid w:val="00CE1B27"/>
    <w:rsid w:val="00CE1BD8"/>
    <w:rsid w:val="00CE1F88"/>
    <w:rsid w:val="00CE1FA1"/>
    <w:rsid w:val="00CE2341"/>
    <w:rsid w:val="00CE242A"/>
    <w:rsid w:val="00CE2560"/>
    <w:rsid w:val="00CE27BA"/>
    <w:rsid w:val="00CE2B6A"/>
    <w:rsid w:val="00CE2BFE"/>
    <w:rsid w:val="00CE2EB1"/>
    <w:rsid w:val="00CE2F97"/>
    <w:rsid w:val="00CE2FE4"/>
    <w:rsid w:val="00CE3013"/>
    <w:rsid w:val="00CE30CE"/>
    <w:rsid w:val="00CE3411"/>
    <w:rsid w:val="00CE3424"/>
    <w:rsid w:val="00CE34C1"/>
    <w:rsid w:val="00CE3641"/>
    <w:rsid w:val="00CE36D5"/>
    <w:rsid w:val="00CE36D7"/>
    <w:rsid w:val="00CE37F1"/>
    <w:rsid w:val="00CE3889"/>
    <w:rsid w:val="00CE38DC"/>
    <w:rsid w:val="00CE391C"/>
    <w:rsid w:val="00CE3A2F"/>
    <w:rsid w:val="00CE3B66"/>
    <w:rsid w:val="00CE3EE6"/>
    <w:rsid w:val="00CE3FD1"/>
    <w:rsid w:val="00CE4026"/>
    <w:rsid w:val="00CE411E"/>
    <w:rsid w:val="00CE4266"/>
    <w:rsid w:val="00CE439F"/>
    <w:rsid w:val="00CE44BE"/>
    <w:rsid w:val="00CE45F5"/>
    <w:rsid w:val="00CE4678"/>
    <w:rsid w:val="00CE4A21"/>
    <w:rsid w:val="00CE4AC4"/>
    <w:rsid w:val="00CE4B5E"/>
    <w:rsid w:val="00CE4BFA"/>
    <w:rsid w:val="00CE4CAC"/>
    <w:rsid w:val="00CE4CF3"/>
    <w:rsid w:val="00CE4D00"/>
    <w:rsid w:val="00CE4F49"/>
    <w:rsid w:val="00CE4FAF"/>
    <w:rsid w:val="00CE519A"/>
    <w:rsid w:val="00CE51DA"/>
    <w:rsid w:val="00CE51E0"/>
    <w:rsid w:val="00CE532B"/>
    <w:rsid w:val="00CE5387"/>
    <w:rsid w:val="00CE5792"/>
    <w:rsid w:val="00CE5927"/>
    <w:rsid w:val="00CE5B13"/>
    <w:rsid w:val="00CE5B83"/>
    <w:rsid w:val="00CE5DAE"/>
    <w:rsid w:val="00CE5E63"/>
    <w:rsid w:val="00CE6037"/>
    <w:rsid w:val="00CE6228"/>
    <w:rsid w:val="00CE63A9"/>
    <w:rsid w:val="00CE6527"/>
    <w:rsid w:val="00CE652E"/>
    <w:rsid w:val="00CE652F"/>
    <w:rsid w:val="00CE6620"/>
    <w:rsid w:val="00CE66EC"/>
    <w:rsid w:val="00CE67BA"/>
    <w:rsid w:val="00CE6A27"/>
    <w:rsid w:val="00CE6ABA"/>
    <w:rsid w:val="00CE6B9D"/>
    <w:rsid w:val="00CE6E55"/>
    <w:rsid w:val="00CE70AE"/>
    <w:rsid w:val="00CE7150"/>
    <w:rsid w:val="00CE7595"/>
    <w:rsid w:val="00CE7630"/>
    <w:rsid w:val="00CE78C6"/>
    <w:rsid w:val="00CE78E6"/>
    <w:rsid w:val="00CE798D"/>
    <w:rsid w:val="00CE7AF2"/>
    <w:rsid w:val="00CE7B41"/>
    <w:rsid w:val="00CE7C90"/>
    <w:rsid w:val="00CE7D3D"/>
    <w:rsid w:val="00CF004D"/>
    <w:rsid w:val="00CF00E1"/>
    <w:rsid w:val="00CF00F7"/>
    <w:rsid w:val="00CF0426"/>
    <w:rsid w:val="00CF05AC"/>
    <w:rsid w:val="00CF0615"/>
    <w:rsid w:val="00CF097E"/>
    <w:rsid w:val="00CF0987"/>
    <w:rsid w:val="00CF0A30"/>
    <w:rsid w:val="00CF0B42"/>
    <w:rsid w:val="00CF0C8B"/>
    <w:rsid w:val="00CF0DAA"/>
    <w:rsid w:val="00CF0DFC"/>
    <w:rsid w:val="00CF102D"/>
    <w:rsid w:val="00CF107C"/>
    <w:rsid w:val="00CF10DF"/>
    <w:rsid w:val="00CF160D"/>
    <w:rsid w:val="00CF1A38"/>
    <w:rsid w:val="00CF1C15"/>
    <w:rsid w:val="00CF1F0B"/>
    <w:rsid w:val="00CF1F9B"/>
    <w:rsid w:val="00CF1FAF"/>
    <w:rsid w:val="00CF24D0"/>
    <w:rsid w:val="00CF24DD"/>
    <w:rsid w:val="00CF250A"/>
    <w:rsid w:val="00CF25D0"/>
    <w:rsid w:val="00CF2629"/>
    <w:rsid w:val="00CF2655"/>
    <w:rsid w:val="00CF2657"/>
    <w:rsid w:val="00CF26CF"/>
    <w:rsid w:val="00CF2983"/>
    <w:rsid w:val="00CF2C3D"/>
    <w:rsid w:val="00CF2C93"/>
    <w:rsid w:val="00CF2CD7"/>
    <w:rsid w:val="00CF2DAC"/>
    <w:rsid w:val="00CF2DE4"/>
    <w:rsid w:val="00CF2FBB"/>
    <w:rsid w:val="00CF30B6"/>
    <w:rsid w:val="00CF3148"/>
    <w:rsid w:val="00CF361E"/>
    <w:rsid w:val="00CF3B28"/>
    <w:rsid w:val="00CF3BA8"/>
    <w:rsid w:val="00CF3F29"/>
    <w:rsid w:val="00CF3FA2"/>
    <w:rsid w:val="00CF4227"/>
    <w:rsid w:val="00CF422E"/>
    <w:rsid w:val="00CF42A4"/>
    <w:rsid w:val="00CF42AF"/>
    <w:rsid w:val="00CF4454"/>
    <w:rsid w:val="00CF462D"/>
    <w:rsid w:val="00CF466F"/>
    <w:rsid w:val="00CF46EE"/>
    <w:rsid w:val="00CF47D0"/>
    <w:rsid w:val="00CF4A58"/>
    <w:rsid w:val="00CF4D2B"/>
    <w:rsid w:val="00CF4D60"/>
    <w:rsid w:val="00CF4D61"/>
    <w:rsid w:val="00CF4D85"/>
    <w:rsid w:val="00CF54AF"/>
    <w:rsid w:val="00CF56F8"/>
    <w:rsid w:val="00CF5A16"/>
    <w:rsid w:val="00CF5A40"/>
    <w:rsid w:val="00CF5B4F"/>
    <w:rsid w:val="00CF5C26"/>
    <w:rsid w:val="00CF60E8"/>
    <w:rsid w:val="00CF60EC"/>
    <w:rsid w:val="00CF6147"/>
    <w:rsid w:val="00CF6267"/>
    <w:rsid w:val="00CF655E"/>
    <w:rsid w:val="00CF65CE"/>
    <w:rsid w:val="00CF66F3"/>
    <w:rsid w:val="00CF676C"/>
    <w:rsid w:val="00CF6AD4"/>
    <w:rsid w:val="00CF6D4E"/>
    <w:rsid w:val="00CF6EC0"/>
    <w:rsid w:val="00CF6ECD"/>
    <w:rsid w:val="00CF6F0F"/>
    <w:rsid w:val="00CF7155"/>
    <w:rsid w:val="00CF79E7"/>
    <w:rsid w:val="00CF7AED"/>
    <w:rsid w:val="00CF7B07"/>
    <w:rsid w:val="00CF7B15"/>
    <w:rsid w:val="00CF7EA1"/>
    <w:rsid w:val="00D00232"/>
    <w:rsid w:val="00D00258"/>
    <w:rsid w:val="00D0057B"/>
    <w:rsid w:val="00D005F3"/>
    <w:rsid w:val="00D00777"/>
    <w:rsid w:val="00D008EB"/>
    <w:rsid w:val="00D00979"/>
    <w:rsid w:val="00D00B3F"/>
    <w:rsid w:val="00D00B61"/>
    <w:rsid w:val="00D00BA3"/>
    <w:rsid w:val="00D00CD4"/>
    <w:rsid w:val="00D00E96"/>
    <w:rsid w:val="00D00FA3"/>
    <w:rsid w:val="00D00FA4"/>
    <w:rsid w:val="00D011BB"/>
    <w:rsid w:val="00D011D9"/>
    <w:rsid w:val="00D0197A"/>
    <w:rsid w:val="00D01A1A"/>
    <w:rsid w:val="00D01C4B"/>
    <w:rsid w:val="00D01CD4"/>
    <w:rsid w:val="00D01DD1"/>
    <w:rsid w:val="00D02297"/>
    <w:rsid w:val="00D023D4"/>
    <w:rsid w:val="00D02620"/>
    <w:rsid w:val="00D02668"/>
    <w:rsid w:val="00D0269E"/>
    <w:rsid w:val="00D026E1"/>
    <w:rsid w:val="00D026E8"/>
    <w:rsid w:val="00D02E66"/>
    <w:rsid w:val="00D02EBA"/>
    <w:rsid w:val="00D02EC5"/>
    <w:rsid w:val="00D03077"/>
    <w:rsid w:val="00D031EF"/>
    <w:rsid w:val="00D0377E"/>
    <w:rsid w:val="00D03BBF"/>
    <w:rsid w:val="00D03D2C"/>
    <w:rsid w:val="00D041A4"/>
    <w:rsid w:val="00D0472E"/>
    <w:rsid w:val="00D04734"/>
    <w:rsid w:val="00D0481A"/>
    <w:rsid w:val="00D0483A"/>
    <w:rsid w:val="00D04B8D"/>
    <w:rsid w:val="00D04DE8"/>
    <w:rsid w:val="00D04E47"/>
    <w:rsid w:val="00D05214"/>
    <w:rsid w:val="00D0556D"/>
    <w:rsid w:val="00D055FE"/>
    <w:rsid w:val="00D0565E"/>
    <w:rsid w:val="00D0573F"/>
    <w:rsid w:val="00D0581D"/>
    <w:rsid w:val="00D05845"/>
    <w:rsid w:val="00D05980"/>
    <w:rsid w:val="00D05A56"/>
    <w:rsid w:val="00D05BDD"/>
    <w:rsid w:val="00D05CCA"/>
    <w:rsid w:val="00D05D81"/>
    <w:rsid w:val="00D05E78"/>
    <w:rsid w:val="00D05F21"/>
    <w:rsid w:val="00D0603D"/>
    <w:rsid w:val="00D060D5"/>
    <w:rsid w:val="00D06159"/>
    <w:rsid w:val="00D061BF"/>
    <w:rsid w:val="00D061D0"/>
    <w:rsid w:val="00D06256"/>
    <w:rsid w:val="00D0626D"/>
    <w:rsid w:val="00D062C2"/>
    <w:rsid w:val="00D063F2"/>
    <w:rsid w:val="00D0653C"/>
    <w:rsid w:val="00D06566"/>
    <w:rsid w:val="00D06884"/>
    <w:rsid w:val="00D069C8"/>
    <w:rsid w:val="00D06BAC"/>
    <w:rsid w:val="00D06E2F"/>
    <w:rsid w:val="00D06F09"/>
    <w:rsid w:val="00D06F2F"/>
    <w:rsid w:val="00D06FED"/>
    <w:rsid w:val="00D07013"/>
    <w:rsid w:val="00D07072"/>
    <w:rsid w:val="00D0711A"/>
    <w:rsid w:val="00D07195"/>
    <w:rsid w:val="00D07203"/>
    <w:rsid w:val="00D07307"/>
    <w:rsid w:val="00D078CF"/>
    <w:rsid w:val="00D07C34"/>
    <w:rsid w:val="00D07EEC"/>
    <w:rsid w:val="00D07F49"/>
    <w:rsid w:val="00D07F5C"/>
    <w:rsid w:val="00D1002B"/>
    <w:rsid w:val="00D101AA"/>
    <w:rsid w:val="00D10207"/>
    <w:rsid w:val="00D1036D"/>
    <w:rsid w:val="00D104D1"/>
    <w:rsid w:val="00D1054C"/>
    <w:rsid w:val="00D105FC"/>
    <w:rsid w:val="00D10832"/>
    <w:rsid w:val="00D10850"/>
    <w:rsid w:val="00D1089F"/>
    <w:rsid w:val="00D10B15"/>
    <w:rsid w:val="00D10C2B"/>
    <w:rsid w:val="00D1105B"/>
    <w:rsid w:val="00D11572"/>
    <w:rsid w:val="00D115F3"/>
    <w:rsid w:val="00D1169A"/>
    <w:rsid w:val="00D11830"/>
    <w:rsid w:val="00D1186F"/>
    <w:rsid w:val="00D1195E"/>
    <w:rsid w:val="00D119F7"/>
    <w:rsid w:val="00D11AB9"/>
    <w:rsid w:val="00D11AF1"/>
    <w:rsid w:val="00D11C2D"/>
    <w:rsid w:val="00D11CC2"/>
    <w:rsid w:val="00D11D7F"/>
    <w:rsid w:val="00D11ECB"/>
    <w:rsid w:val="00D11EF2"/>
    <w:rsid w:val="00D12282"/>
    <w:rsid w:val="00D12324"/>
    <w:rsid w:val="00D123D1"/>
    <w:rsid w:val="00D1293C"/>
    <w:rsid w:val="00D12BE4"/>
    <w:rsid w:val="00D12C69"/>
    <w:rsid w:val="00D12C75"/>
    <w:rsid w:val="00D1305B"/>
    <w:rsid w:val="00D13357"/>
    <w:rsid w:val="00D1337F"/>
    <w:rsid w:val="00D13406"/>
    <w:rsid w:val="00D1356C"/>
    <w:rsid w:val="00D138B6"/>
    <w:rsid w:val="00D13AF6"/>
    <w:rsid w:val="00D13C57"/>
    <w:rsid w:val="00D13E25"/>
    <w:rsid w:val="00D14017"/>
    <w:rsid w:val="00D1405F"/>
    <w:rsid w:val="00D141CA"/>
    <w:rsid w:val="00D1433D"/>
    <w:rsid w:val="00D1435F"/>
    <w:rsid w:val="00D145DD"/>
    <w:rsid w:val="00D14605"/>
    <w:rsid w:val="00D147F0"/>
    <w:rsid w:val="00D14823"/>
    <w:rsid w:val="00D14834"/>
    <w:rsid w:val="00D148FF"/>
    <w:rsid w:val="00D1491B"/>
    <w:rsid w:val="00D14953"/>
    <w:rsid w:val="00D14B8B"/>
    <w:rsid w:val="00D14C45"/>
    <w:rsid w:val="00D14CBC"/>
    <w:rsid w:val="00D14CC9"/>
    <w:rsid w:val="00D14E34"/>
    <w:rsid w:val="00D14EC3"/>
    <w:rsid w:val="00D14EF4"/>
    <w:rsid w:val="00D14FB2"/>
    <w:rsid w:val="00D150CE"/>
    <w:rsid w:val="00D1510B"/>
    <w:rsid w:val="00D15232"/>
    <w:rsid w:val="00D1525F"/>
    <w:rsid w:val="00D152B2"/>
    <w:rsid w:val="00D152B7"/>
    <w:rsid w:val="00D1535F"/>
    <w:rsid w:val="00D155D1"/>
    <w:rsid w:val="00D155EF"/>
    <w:rsid w:val="00D15803"/>
    <w:rsid w:val="00D15935"/>
    <w:rsid w:val="00D15A5D"/>
    <w:rsid w:val="00D15A8F"/>
    <w:rsid w:val="00D15AA7"/>
    <w:rsid w:val="00D15B44"/>
    <w:rsid w:val="00D15CFC"/>
    <w:rsid w:val="00D15E36"/>
    <w:rsid w:val="00D15FB2"/>
    <w:rsid w:val="00D160FC"/>
    <w:rsid w:val="00D161D1"/>
    <w:rsid w:val="00D165F9"/>
    <w:rsid w:val="00D169C4"/>
    <w:rsid w:val="00D16BA6"/>
    <w:rsid w:val="00D16BDE"/>
    <w:rsid w:val="00D16D24"/>
    <w:rsid w:val="00D16D53"/>
    <w:rsid w:val="00D170CA"/>
    <w:rsid w:val="00D171C8"/>
    <w:rsid w:val="00D1724A"/>
    <w:rsid w:val="00D17643"/>
    <w:rsid w:val="00D1780C"/>
    <w:rsid w:val="00D17828"/>
    <w:rsid w:val="00D17AC6"/>
    <w:rsid w:val="00D17B7A"/>
    <w:rsid w:val="00D17BFA"/>
    <w:rsid w:val="00D17DE0"/>
    <w:rsid w:val="00D17F4B"/>
    <w:rsid w:val="00D20076"/>
    <w:rsid w:val="00D2013C"/>
    <w:rsid w:val="00D20201"/>
    <w:rsid w:val="00D20459"/>
    <w:rsid w:val="00D20610"/>
    <w:rsid w:val="00D208F3"/>
    <w:rsid w:val="00D20A34"/>
    <w:rsid w:val="00D20D72"/>
    <w:rsid w:val="00D20DA9"/>
    <w:rsid w:val="00D20FBB"/>
    <w:rsid w:val="00D21050"/>
    <w:rsid w:val="00D21226"/>
    <w:rsid w:val="00D21386"/>
    <w:rsid w:val="00D213E9"/>
    <w:rsid w:val="00D21500"/>
    <w:rsid w:val="00D2170A"/>
    <w:rsid w:val="00D21777"/>
    <w:rsid w:val="00D217FB"/>
    <w:rsid w:val="00D21898"/>
    <w:rsid w:val="00D21921"/>
    <w:rsid w:val="00D21BC2"/>
    <w:rsid w:val="00D21E36"/>
    <w:rsid w:val="00D22184"/>
    <w:rsid w:val="00D223E0"/>
    <w:rsid w:val="00D224CE"/>
    <w:rsid w:val="00D22AD9"/>
    <w:rsid w:val="00D22ADB"/>
    <w:rsid w:val="00D22B76"/>
    <w:rsid w:val="00D22BB1"/>
    <w:rsid w:val="00D22E8F"/>
    <w:rsid w:val="00D22F05"/>
    <w:rsid w:val="00D22F6E"/>
    <w:rsid w:val="00D2305B"/>
    <w:rsid w:val="00D231CE"/>
    <w:rsid w:val="00D23350"/>
    <w:rsid w:val="00D233EB"/>
    <w:rsid w:val="00D2353F"/>
    <w:rsid w:val="00D236E7"/>
    <w:rsid w:val="00D237BE"/>
    <w:rsid w:val="00D23949"/>
    <w:rsid w:val="00D23A58"/>
    <w:rsid w:val="00D23AA3"/>
    <w:rsid w:val="00D23DC1"/>
    <w:rsid w:val="00D23E3B"/>
    <w:rsid w:val="00D23F35"/>
    <w:rsid w:val="00D24021"/>
    <w:rsid w:val="00D24620"/>
    <w:rsid w:val="00D2464A"/>
    <w:rsid w:val="00D248E2"/>
    <w:rsid w:val="00D2519E"/>
    <w:rsid w:val="00D25240"/>
    <w:rsid w:val="00D252C5"/>
    <w:rsid w:val="00D252CF"/>
    <w:rsid w:val="00D2535D"/>
    <w:rsid w:val="00D253EA"/>
    <w:rsid w:val="00D25465"/>
    <w:rsid w:val="00D2552E"/>
    <w:rsid w:val="00D25751"/>
    <w:rsid w:val="00D25770"/>
    <w:rsid w:val="00D258EB"/>
    <w:rsid w:val="00D25B94"/>
    <w:rsid w:val="00D25D0A"/>
    <w:rsid w:val="00D25D65"/>
    <w:rsid w:val="00D26495"/>
    <w:rsid w:val="00D2655B"/>
    <w:rsid w:val="00D2673F"/>
    <w:rsid w:val="00D2692E"/>
    <w:rsid w:val="00D269AD"/>
    <w:rsid w:val="00D26D77"/>
    <w:rsid w:val="00D2725C"/>
    <w:rsid w:val="00D27742"/>
    <w:rsid w:val="00D27767"/>
    <w:rsid w:val="00D2781B"/>
    <w:rsid w:val="00D27AEC"/>
    <w:rsid w:val="00D27E4A"/>
    <w:rsid w:val="00D27EEC"/>
    <w:rsid w:val="00D30011"/>
    <w:rsid w:val="00D303EE"/>
    <w:rsid w:val="00D3045C"/>
    <w:rsid w:val="00D30B4A"/>
    <w:rsid w:val="00D30C29"/>
    <w:rsid w:val="00D30CF5"/>
    <w:rsid w:val="00D30D0F"/>
    <w:rsid w:val="00D30D2E"/>
    <w:rsid w:val="00D30E23"/>
    <w:rsid w:val="00D30E90"/>
    <w:rsid w:val="00D3106B"/>
    <w:rsid w:val="00D311E9"/>
    <w:rsid w:val="00D31236"/>
    <w:rsid w:val="00D313F0"/>
    <w:rsid w:val="00D31496"/>
    <w:rsid w:val="00D3160B"/>
    <w:rsid w:val="00D31A15"/>
    <w:rsid w:val="00D31A45"/>
    <w:rsid w:val="00D31B86"/>
    <w:rsid w:val="00D31C25"/>
    <w:rsid w:val="00D31D5B"/>
    <w:rsid w:val="00D31E44"/>
    <w:rsid w:val="00D32053"/>
    <w:rsid w:val="00D320D7"/>
    <w:rsid w:val="00D323B1"/>
    <w:rsid w:val="00D3242C"/>
    <w:rsid w:val="00D32713"/>
    <w:rsid w:val="00D32822"/>
    <w:rsid w:val="00D32A5E"/>
    <w:rsid w:val="00D32C55"/>
    <w:rsid w:val="00D32D98"/>
    <w:rsid w:val="00D32E47"/>
    <w:rsid w:val="00D33115"/>
    <w:rsid w:val="00D331B1"/>
    <w:rsid w:val="00D3325C"/>
    <w:rsid w:val="00D33393"/>
    <w:rsid w:val="00D3345B"/>
    <w:rsid w:val="00D33644"/>
    <w:rsid w:val="00D3364E"/>
    <w:rsid w:val="00D337C1"/>
    <w:rsid w:val="00D33A98"/>
    <w:rsid w:val="00D33B01"/>
    <w:rsid w:val="00D33BC9"/>
    <w:rsid w:val="00D33F1C"/>
    <w:rsid w:val="00D34163"/>
    <w:rsid w:val="00D34178"/>
    <w:rsid w:val="00D34186"/>
    <w:rsid w:val="00D34300"/>
    <w:rsid w:val="00D34507"/>
    <w:rsid w:val="00D34833"/>
    <w:rsid w:val="00D3494D"/>
    <w:rsid w:val="00D34965"/>
    <w:rsid w:val="00D349BC"/>
    <w:rsid w:val="00D34A87"/>
    <w:rsid w:val="00D34ACA"/>
    <w:rsid w:val="00D34EB8"/>
    <w:rsid w:val="00D34F8D"/>
    <w:rsid w:val="00D35062"/>
    <w:rsid w:val="00D351DA"/>
    <w:rsid w:val="00D351FC"/>
    <w:rsid w:val="00D35260"/>
    <w:rsid w:val="00D354D5"/>
    <w:rsid w:val="00D35617"/>
    <w:rsid w:val="00D35969"/>
    <w:rsid w:val="00D35AC0"/>
    <w:rsid w:val="00D35C2E"/>
    <w:rsid w:val="00D35C89"/>
    <w:rsid w:val="00D35D49"/>
    <w:rsid w:val="00D35EFC"/>
    <w:rsid w:val="00D36173"/>
    <w:rsid w:val="00D363C0"/>
    <w:rsid w:val="00D363DF"/>
    <w:rsid w:val="00D36405"/>
    <w:rsid w:val="00D36506"/>
    <w:rsid w:val="00D366C6"/>
    <w:rsid w:val="00D36F7D"/>
    <w:rsid w:val="00D3702F"/>
    <w:rsid w:val="00D37031"/>
    <w:rsid w:val="00D371E0"/>
    <w:rsid w:val="00D374B5"/>
    <w:rsid w:val="00D3764D"/>
    <w:rsid w:val="00D37774"/>
    <w:rsid w:val="00D378C5"/>
    <w:rsid w:val="00D37A16"/>
    <w:rsid w:val="00D37A24"/>
    <w:rsid w:val="00D37BCA"/>
    <w:rsid w:val="00D37C9E"/>
    <w:rsid w:val="00D37E2E"/>
    <w:rsid w:val="00D37F29"/>
    <w:rsid w:val="00D37F7D"/>
    <w:rsid w:val="00D4022B"/>
    <w:rsid w:val="00D4041E"/>
    <w:rsid w:val="00D40737"/>
    <w:rsid w:val="00D407DC"/>
    <w:rsid w:val="00D40806"/>
    <w:rsid w:val="00D40891"/>
    <w:rsid w:val="00D40B31"/>
    <w:rsid w:val="00D40B38"/>
    <w:rsid w:val="00D40B72"/>
    <w:rsid w:val="00D40C2D"/>
    <w:rsid w:val="00D40DD9"/>
    <w:rsid w:val="00D41610"/>
    <w:rsid w:val="00D41998"/>
    <w:rsid w:val="00D419DB"/>
    <w:rsid w:val="00D41A5F"/>
    <w:rsid w:val="00D41AF7"/>
    <w:rsid w:val="00D41B96"/>
    <w:rsid w:val="00D41C4F"/>
    <w:rsid w:val="00D41CC3"/>
    <w:rsid w:val="00D41E37"/>
    <w:rsid w:val="00D41FAE"/>
    <w:rsid w:val="00D42023"/>
    <w:rsid w:val="00D420A0"/>
    <w:rsid w:val="00D420BA"/>
    <w:rsid w:val="00D42282"/>
    <w:rsid w:val="00D42294"/>
    <w:rsid w:val="00D42366"/>
    <w:rsid w:val="00D42375"/>
    <w:rsid w:val="00D423C1"/>
    <w:rsid w:val="00D42606"/>
    <w:rsid w:val="00D42998"/>
    <w:rsid w:val="00D42DE5"/>
    <w:rsid w:val="00D42E0B"/>
    <w:rsid w:val="00D43066"/>
    <w:rsid w:val="00D43094"/>
    <w:rsid w:val="00D43581"/>
    <w:rsid w:val="00D4368A"/>
    <w:rsid w:val="00D436D8"/>
    <w:rsid w:val="00D436EE"/>
    <w:rsid w:val="00D43943"/>
    <w:rsid w:val="00D43A35"/>
    <w:rsid w:val="00D43BB4"/>
    <w:rsid w:val="00D43C3B"/>
    <w:rsid w:val="00D43ECE"/>
    <w:rsid w:val="00D442C8"/>
    <w:rsid w:val="00D442FD"/>
    <w:rsid w:val="00D4438E"/>
    <w:rsid w:val="00D444E9"/>
    <w:rsid w:val="00D44596"/>
    <w:rsid w:val="00D446E6"/>
    <w:rsid w:val="00D4475D"/>
    <w:rsid w:val="00D44A64"/>
    <w:rsid w:val="00D44BC3"/>
    <w:rsid w:val="00D44E71"/>
    <w:rsid w:val="00D45169"/>
    <w:rsid w:val="00D45428"/>
    <w:rsid w:val="00D4575E"/>
    <w:rsid w:val="00D457CC"/>
    <w:rsid w:val="00D459C7"/>
    <w:rsid w:val="00D45AE7"/>
    <w:rsid w:val="00D45C75"/>
    <w:rsid w:val="00D45CB7"/>
    <w:rsid w:val="00D45CC7"/>
    <w:rsid w:val="00D45EA6"/>
    <w:rsid w:val="00D45F8D"/>
    <w:rsid w:val="00D46159"/>
    <w:rsid w:val="00D4616C"/>
    <w:rsid w:val="00D46201"/>
    <w:rsid w:val="00D462D6"/>
    <w:rsid w:val="00D46390"/>
    <w:rsid w:val="00D463C7"/>
    <w:rsid w:val="00D4649C"/>
    <w:rsid w:val="00D4667D"/>
    <w:rsid w:val="00D4693F"/>
    <w:rsid w:val="00D46A50"/>
    <w:rsid w:val="00D46A89"/>
    <w:rsid w:val="00D46D6D"/>
    <w:rsid w:val="00D46E6A"/>
    <w:rsid w:val="00D47298"/>
    <w:rsid w:val="00D47756"/>
    <w:rsid w:val="00D478B2"/>
    <w:rsid w:val="00D47A1D"/>
    <w:rsid w:val="00D47A6E"/>
    <w:rsid w:val="00D47D45"/>
    <w:rsid w:val="00D5016F"/>
    <w:rsid w:val="00D50305"/>
    <w:rsid w:val="00D50419"/>
    <w:rsid w:val="00D50434"/>
    <w:rsid w:val="00D50513"/>
    <w:rsid w:val="00D507A3"/>
    <w:rsid w:val="00D508B2"/>
    <w:rsid w:val="00D508B6"/>
    <w:rsid w:val="00D50909"/>
    <w:rsid w:val="00D50995"/>
    <w:rsid w:val="00D509D8"/>
    <w:rsid w:val="00D50A8C"/>
    <w:rsid w:val="00D50DA2"/>
    <w:rsid w:val="00D50E38"/>
    <w:rsid w:val="00D51661"/>
    <w:rsid w:val="00D516D5"/>
    <w:rsid w:val="00D5188B"/>
    <w:rsid w:val="00D51928"/>
    <w:rsid w:val="00D51967"/>
    <w:rsid w:val="00D51D33"/>
    <w:rsid w:val="00D51F0E"/>
    <w:rsid w:val="00D52858"/>
    <w:rsid w:val="00D52929"/>
    <w:rsid w:val="00D529B5"/>
    <w:rsid w:val="00D52CC7"/>
    <w:rsid w:val="00D5301B"/>
    <w:rsid w:val="00D53077"/>
    <w:rsid w:val="00D530C4"/>
    <w:rsid w:val="00D53104"/>
    <w:rsid w:val="00D531BC"/>
    <w:rsid w:val="00D53219"/>
    <w:rsid w:val="00D532A9"/>
    <w:rsid w:val="00D53883"/>
    <w:rsid w:val="00D538A7"/>
    <w:rsid w:val="00D53C13"/>
    <w:rsid w:val="00D53CB7"/>
    <w:rsid w:val="00D53E0E"/>
    <w:rsid w:val="00D53E4C"/>
    <w:rsid w:val="00D53EE2"/>
    <w:rsid w:val="00D5403E"/>
    <w:rsid w:val="00D54495"/>
    <w:rsid w:val="00D545E3"/>
    <w:rsid w:val="00D54723"/>
    <w:rsid w:val="00D547E5"/>
    <w:rsid w:val="00D54810"/>
    <w:rsid w:val="00D54E5B"/>
    <w:rsid w:val="00D54F1A"/>
    <w:rsid w:val="00D54F1F"/>
    <w:rsid w:val="00D54FAC"/>
    <w:rsid w:val="00D54FCC"/>
    <w:rsid w:val="00D55054"/>
    <w:rsid w:val="00D55162"/>
    <w:rsid w:val="00D552D6"/>
    <w:rsid w:val="00D5538D"/>
    <w:rsid w:val="00D553D8"/>
    <w:rsid w:val="00D5548B"/>
    <w:rsid w:val="00D5560B"/>
    <w:rsid w:val="00D558EF"/>
    <w:rsid w:val="00D55B4E"/>
    <w:rsid w:val="00D55C8F"/>
    <w:rsid w:val="00D55EB5"/>
    <w:rsid w:val="00D55EF9"/>
    <w:rsid w:val="00D55F02"/>
    <w:rsid w:val="00D55FD7"/>
    <w:rsid w:val="00D56025"/>
    <w:rsid w:val="00D56048"/>
    <w:rsid w:val="00D5642E"/>
    <w:rsid w:val="00D564C8"/>
    <w:rsid w:val="00D564DA"/>
    <w:rsid w:val="00D56FBF"/>
    <w:rsid w:val="00D570EE"/>
    <w:rsid w:val="00D57340"/>
    <w:rsid w:val="00D57514"/>
    <w:rsid w:val="00D576BC"/>
    <w:rsid w:val="00D5772B"/>
    <w:rsid w:val="00D579C7"/>
    <w:rsid w:val="00D57A28"/>
    <w:rsid w:val="00D57A88"/>
    <w:rsid w:val="00D57B80"/>
    <w:rsid w:val="00D57C11"/>
    <w:rsid w:val="00D57D60"/>
    <w:rsid w:val="00D57DC6"/>
    <w:rsid w:val="00D57DEE"/>
    <w:rsid w:val="00D57DF4"/>
    <w:rsid w:val="00D57EF0"/>
    <w:rsid w:val="00D57FBE"/>
    <w:rsid w:val="00D60A4F"/>
    <w:rsid w:val="00D60A50"/>
    <w:rsid w:val="00D60ACA"/>
    <w:rsid w:val="00D60CBC"/>
    <w:rsid w:val="00D60E54"/>
    <w:rsid w:val="00D61001"/>
    <w:rsid w:val="00D610ED"/>
    <w:rsid w:val="00D61349"/>
    <w:rsid w:val="00D61564"/>
    <w:rsid w:val="00D61597"/>
    <w:rsid w:val="00D61701"/>
    <w:rsid w:val="00D619C1"/>
    <w:rsid w:val="00D61AB7"/>
    <w:rsid w:val="00D61CCA"/>
    <w:rsid w:val="00D6205F"/>
    <w:rsid w:val="00D620E1"/>
    <w:rsid w:val="00D62483"/>
    <w:rsid w:val="00D62663"/>
    <w:rsid w:val="00D62697"/>
    <w:rsid w:val="00D629A1"/>
    <w:rsid w:val="00D62A0E"/>
    <w:rsid w:val="00D62A2A"/>
    <w:rsid w:val="00D62A33"/>
    <w:rsid w:val="00D62AF0"/>
    <w:rsid w:val="00D62D8F"/>
    <w:rsid w:val="00D62DE4"/>
    <w:rsid w:val="00D6323F"/>
    <w:rsid w:val="00D633C4"/>
    <w:rsid w:val="00D63596"/>
    <w:rsid w:val="00D63612"/>
    <w:rsid w:val="00D6363F"/>
    <w:rsid w:val="00D6382B"/>
    <w:rsid w:val="00D638B4"/>
    <w:rsid w:val="00D639E9"/>
    <w:rsid w:val="00D63A38"/>
    <w:rsid w:val="00D63A8E"/>
    <w:rsid w:val="00D63DD3"/>
    <w:rsid w:val="00D63E8D"/>
    <w:rsid w:val="00D63F81"/>
    <w:rsid w:val="00D6415F"/>
    <w:rsid w:val="00D641C0"/>
    <w:rsid w:val="00D64239"/>
    <w:rsid w:val="00D644E1"/>
    <w:rsid w:val="00D6476B"/>
    <w:rsid w:val="00D647CD"/>
    <w:rsid w:val="00D647FF"/>
    <w:rsid w:val="00D64A11"/>
    <w:rsid w:val="00D64D52"/>
    <w:rsid w:val="00D64DA8"/>
    <w:rsid w:val="00D64DF0"/>
    <w:rsid w:val="00D64E2F"/>
    <w:rsid w:val="00D64E76"/>
    <w:rsid w:val="00D64EBB"/>
    <w:rsid w:val="00D64FE0"/>
    <w:rsid w:val="00D6513A"/>
    <w:rsid w:val="00D652C3"/>
    <w:rsid w:val="00D654AB"/>
    <w:rsid w:val="00D65584"/>
    <w:rsid w:val="00D65752"/>
    <w:rsid w:val="00D658DF"/>
    <w:rsid w:val="00D6598C"/>
    <w:rsid w:val="00D65A67"/>
    <w:rsid w:val="00D65B53"/>
    <w:rsid w:val="00D65BD9"/>
    <w:rsid w:val="00D65CB6"/>
    <w:rsid w:val="00D65CEA"/>
    <w:rsid w:val="00D65D73"/>
    <w:rsid w:val="00D65FE7"/>
    <w:rsid w:val="00D66036"/>
    <w:rsid w:val="00D66101"/>
    <w:rsid w:val="00D66226"/>
    <w:rsid w:val="00D66245"/>
    <w:rsid w:val="00D6624C"/>
    <w:rsid w:val="00D66288"/>
    <w:rsid w:val="00D6656A"/>
    <w:rsid w:val="00D66799"/>
    <w:rsid w:val="00D667EE"/>
    <w:rsid w:val="00D66AAD"/>
    <w:rsid w:val="00D66ABC"/>
    <w:rsid w:val="00D66BAB"/>
    <w:rsid w:val="00D66D20"/>
    <w:rsid w:val="00D66D52"/>
    <w:rsid w:val="00D670E4"/>
    <w:rsid w:val="00D670FF"/>
    <w:rsid w:val="00D67223"/>
    <w:rsid w:val="00D6739E"/>
    <w:rsid w:val="00D6753A"/>
    <w:rsid w:val="00D679AD"/>
    <w:rsid w:val="00D700A4"/>
    <w:rsid w:val="00D7011F"/>
    <w:rsid w:val="00D70565"/>
    <w:rsid w:val="00D70676"/>
    <w:rsid w:val="00D7081C"/>
    <w:rsid w:val="00D70A03"/>
    <w:rsid w:val="00D70A58"/>
    <w:rsid w:val="00D70A86"/>
    <w:rsid w:val="00D70CC2"/>
    <w:rsid w:val="00D70CDC"/>
    <w:rsid w:val="00D710A4"/>
    <w:rsid w:val="00D71131"/>
    <w:rsid w:val="00D712A5"/>
    <w:rsid w:val="00D71378"/>
    <w:rsid w:val="00D71394"/>
    <w:rsid w:val="00D7147F"/>
    <w:rsid w:val="00D714F8"/>
    <w:rsid w:val="00D7150B"/>
    <w:rsid w:val="00D71578"/>
    <w:rsid w:val="00D715A6"/>
    <w:rsid w:val="00D71619"/>
    <w:rsid w:val="00D7176F"/>
    <w:rsid w:val="00D71A7E"/>
    <w:rsid w:val="00D71AA6"/>
    <w:rsid w:val="00D71CC3"/>
    <w:rsid w:val="00D71D14"/>
    <w:rsid w:val="00D71D31"/>
    <w:rsid w:val="00D72445"/>
    <w:rsid w:val="00D7247A"/>
    <w:rsid w:val="00D7247D"/>
    <w:rsid w:val="00D72515"/>
    <w:rsid w:val="00D72572"/>
    <w:rsid w:val="00D725D6"/>
    <w:rsid w:val="00D72646"/>
    <w:rsid w:val="00D728D3"/>
    <w:rsid w:val="00D72C4F"/>
    <w:rsid w:val="00D72CF9"/>
    <w:rsid w:val="00D72CFC"/>
    <w:rsid w:val="00D72E1C"/>
    <w:rsid w:val="00D72E51"/>
    <w:rsid w:val="00D72EC0"/>
    <w:rsid w:val="00D7301A"/>
    <w:rsid w:val="00D730E3"/>
    <w:rsid w:val="00D73320"/>
    <w:rsid w:val="00D733A7"/>
    <w:rsid w:val="00D73C73"/>
    <w:rsid w:val="00D73C77"/>
    <w:rsid w:val="00D73E06"/>
    <w:rsid w:val="00D74328"/>
    <w:rsid w:val="00D746BE"/>
    <w:rsid w:val="00D747A7"/>
    <w:rsid w:val="00D74848"/>
    <w:rsid w:val="00D74873"/>
    <w:rsid w:val="00D74A32"/>
    <w:rsid w:val="00D74BFB"/>
    <w:rsid w:val="00D74D42"/>
    <w:rsid w:val="00D74EDB"/>
    <w:rsid w:val="00D75041"/>
    <w:rsid w:val="00D751AE"/>
    <w:rsid w:val="00D752ED"/>
    <w:rsid w:val="00D752EF"/>
    <w:rsid w:val="00D75660"/>
    <w:rsid w:val="00D756AE"/>
    <w:rsid w:val="00D758DF"/>
    <w:rsid w:val="00D75AA2"/>
    <w:rsid w:val="00D75CBA"/>
    <w:rsid w:val="00D75DCB"/>
    <w:rsid w:val="00D75E40"/>
    <w:rsid w:val="00D75EA9"/>
    <w:rsid w:val="00D76070"/>
    <w:rsid w:val="00D7639C"/>
    <w:rsid w:val="00D763D1"/>
    <w:rsid w:val="00D76792"/>
    <w:rsid w:val="00D76913"/>
    <w:rsid w:val="00D76E7B"/>
    <w:rsid w:val="00D76E95"/>
    <w:rsid w:val="00D76F38"/>
    <w:rsid w:val="00D76FFC"/>
    <w:rsid w:val="00D771A0"/>
    <w:rsid w:val="00D773EF"/>
    <w:rsid w:val="00D777ED"/>
    <w:rsid w:val="00D77817"/>
    <w:rsid w:val="00D7789D"/>
    <w:rsid w:val="00D77BDD"/>
    <w:rsid w:val="00D77E32"/>
    <w:rsid w:val="00D80169"/>
    <w:rsid w:val="00D8023B"/>
    <w:rsid w:val="00D8026F"/>
    <w:rsid w:val="00D8044D"/>
    <w:rsid w:val="00D8050A"/>
    <w:rsid w:val="00D80877"/>
    <w:rsid w:val="00D809A1"/>
    <w:rsid w:val="00D80A40"/>
    <w:rsid w:val="00D80A74"/>
    <w:rsid w:val="00D80AA0"/>
    <w:rsid w:val="00D80AC1"/>
    <w:rsid w:val="00D80BA0"/>
    <w:rsid w:val="00D80EE2"/>
    <w:rsid w:val="00D80F82"/>
    <w:rsid w:val="00D812B5"/>
    <w:rsid w:val="00D815DC"/>
    <w:rsid w:val="00D81602"/>
    <w:rsid w:val="00D8171B"/>
    <w:rsid w:val="00D817B6"/>
    <w:rsid w:val="00D818AB"/>
    <w:rsid w:val="00D819B9"/>
    <w:rsid w:val="00D81ABE"/>
    <w:rsid w:val="00D81C59"/>
    <w:rsid w:val="00D81F26"/>
    <w:rsid w:val="00D82058"/>
    <w:rsid w:val="00D82107"/>
    <w:rsid w:val="00D8222F"/>
    <w:rsid w:val="00D8225D"/>
    <w:rsid w:val="00D823E0"/>
    <w:rsid w:val="00D829F1"/>
    <w:rsid w:val="00D82C88"/>
    <w:rsid w:val="00D82F6E"/>
    <w:rsid w:val="00D83534"/>
    <w:rsid w:val="00D835C9"/>
    <w:rsid w:val="00D83750"/>
    <w:rsid w:val="00D837CD"/>
    <w:rsid w:val="00D83807"/>
    <w:rsid w:val="00D83874"/>
    <w:rsid w:val="00D83BC8"/>
    <w:rsid w:val="00D83CE3"/>
    <w:rsid w:val="00D83D51"/>
    <w:rsid w:val="00D83E97"/>
    <w:rsid w:val="00D84477"/>
    <w:rsid w:val="00D84530"/>
    <w:rsid w:val="00D845CD"/>
    <w:rsid w:val="00D845E4"/>
    <w:rsid w:val="00D84775"/>
    <w:rsid w:val="00D8481F"/>
    <w:rsid w:val="00D84982"/>
    <w:rsid w:val="00D849D7"/>
    <w:rsid w:val="00D84ABD"/>
    <w:rsid w:val="00D84AC6"/>
    <w:rsid w:val="00D84E7C"/>
    <w:rsid w:val="00D85029"/>
    <w:rsid w:val="00D8509D"/>
    <w:rsid w:val="00D8535A"/>
    <w:rsid w:val="00D8551B"/>
    <w:rsid w:val="00D8561B"/>
    <w:rsid w:val="00D8580B"/>
    <w:rsid w:val="00D85C55"/>
    <w:rsid w:val="00D85D2A"/>
    <w:rsid w:val="00D85F14"/>
    <w:rsid w:val="00D860F2"/>
    <w:rsid w:val="00D86211"/>
    <w:rsid w:val="00D8629B"/>
    <w:rsid w:val="00D86435"/>
    <w:rsid w:val="00D8657D"/>
    <w:rsid w:val="00D86675"/>
    <w:rsid w:val="00D869B3"/>
    <w:rsid w:val="00D869BE"/>
    <w:rsid w:val="00D86AA9"/>
    <w:rsid w:val="00D86B29"/>
    <w:rsid w:val="00D86BDF"/>
    <w:rsid w:val="00D86E60"/>
    <w:rsid w:val="00D87275"/>
    <w:rsid w:val="00D872B2"/>
    <w:rsid w:val="00D8735B"/>
    <w:rsid w:val="00D87986"/>
    <w:rsid w:val="00D87BE0"/>
    <w:rsid w:val="00D87C73"/>
    <w:rsid w:val="00D87C8F"/>
    <w:rsid w:val="00D90256"/>
    <w:rsid w:val="00D902C3"/>
    <w:rsid w:val="00D90360"/>
    <w:rsid w:val="00D9055D"/>
    <w:rsid w:val="00D90A53"/>
    <w:rsid w:val="00D90D9E"/>
    <w:rsid w:val="00D90DFD"/>
    <w:rsid w:val="00D90EB1"/>
    <w:rsid w:val="00D90ED6"/>
    <w:rsid w:val="00D910BB"/>
    <w:rsid w:val="00D91416"/>
    <w:rsid w:val="00D9142A"/>
    <w:rsid w:val="00D917D2"/>
    <w:rsid w:val="00D91874"/>
    <w:rsid w:val="00D91900"/>
    <w:rsid w:val="00D91BDB"/>
    <w:rsid w:val="00D91CD6"/>
    <w:rsid w:val="00D922A5"/>
    <w:rsid w:val="00D922D8"/>
    <w:rsid w:val="00D9232B"/>
    <w:rsid w:val="00D924F0"/>
    <w:rsid w:val="00D925E9"/>
    <w:rsid w:val="00D925F6"/>
    <w:rsid w:val="00D92629"/>
    <w:rsid w:val="00D92899"/>
    <w:rsid w:val="00D92998"/>
    <w:rsid w:val="00D929BD"/>
    <w:rsid w:val="00D92A42"/>
    <w:rsid w:val="00D92A63"/>
    <w:rsid w:val="00D92B44"/>
    <w:rsid w:val="00D92C39"/>
    <w:rsid w:val="00D93205"/>
    <w:rsid w:val="00D932B0"/>
    <w:rsid w:val="00D936F7"/>
    <w:rsid w:val="00D937A9"/>
    <w:rsid w:val="00D9385E"/>
    <w:rsid w:val="00D938E6"/>
    <w:rsid w:val="00D93A64"/>
    <w:rsid w:val="00D93C11"/>
    <w:rsid w:val="00D93E88"/>
    <w:rsid w:val="00D94161"/>
    <w:rsid w:val="00D9417C"/>
    <w:rsid w:val="00D942BF"/>
    <w:rsid w:val="00D942D8"/>
    <w:rsid w:val="00D94489"/>
    <w:rsid w:val="00D9451E"/>
    <w:rsid w:val="00D9462E"/>
    <w:rsid w:val="00D947F2"/>
    <w:rsid w:val="00D94B4D"/>
    <w:rsid w:val="00D94E27"/>
    <w:rsid w:val="00D94E99"/>
    <w:rsid w:val="00D9501C"/>
    <w:rsid w:val="00D95258"/>
    <w:rsid w:val="00D9531F"/>
    <w:rsid w:val="00D95705"/>
    <w:rsid w:val="00D95730"/>
    <w:rsid w:val="00D9579B"/>
    <w:rsid w:val="00D9589E"/>
    <w:rsid w:val="00D95E28"/>
    <w:rsid w:val="00D95FAC"/>
    <w:rsid w:val="00D96413"/>
    <w:rsid w:val="00D9645C"/>
    <w:rsid w:val="00D9681A"/>
    <w:rsid w:val="00D9693F"/>
    <w:rsid w:val="00D969A3"/>
    <w:rsid w:val="00D96AA6"/>
    <w:rsid w:val="00D96D97"/>
    <w:rsid w:val="00D96E15"/>
    <w:rsid w:val="00D96EC1"/>
    <w:rsid w:val="00D970C6"/>
    <w:rsid w:val="00D97200"/>
    <w:rsid w:val="00D9728D"/>
    <w:rsid w:val="00D973E2"/>
    <w:rsid w:val="00D975C8"/>
    <w:rsid w:val="00D97647"/>
    <w:rsid w:val="00D9767E"/>
    <w:rsid w:val="00D97A5A"/>
    <w:rsid w:val="00D97C1C"/>
    <w:rsid w:val="00D97C37"/>
    <w:rsid w:val="00DA0009"/>
    <w:rsid w:val="00DA0176"/>
    <w:rsid w:val="00DA01DA"/>
    <w:rsid w:val="00DA02A1"/>
    <w:rsid w:val="00DA0374"/>
    <w:rsid w:val="00DA0466"/>
    <w:rsid w:val="00DA09CE"/>
    <w:rsid w:val="00DA0B19"/>
    <w:rsid w:val="00DA1061"/>
    <w:rsid w:val="00DA10C6"/>
    <w:rsid w:val="00DA1143"/>
    <w:rsid w:val="00DA1227"/>
    <w:rsid w:val="00DA1281"/>
    <w:rsid w:val="00DA166E"/>
    <w:rsid w:val="00DA19CB"/>
    <w:rsid w:val="00DA1AA3"/>
    <w:rsid w:val="00DA1AF2"/>
    <w:rsid w:val="00DA1D75"/>
    <w:rsid w:val="00DA21A1"/>
    <w:rsid w:val="00DA231A"/>
    <w:rsid w:val="00DA234B"/>
    <w:rsid w:val="00DA2561"/>
    <w:rsid w:val="00DA271C"/>
    <w:rsid w:val="00DA2797"/>
    <w:rsid w:val="00DA282D"/>
    <w:rsid w:val="00DA28BE"/>
    <w:rsid w:val="00DA2BB5"/>
    <w:rsid w:val="00DA2BF7"/>
    <w:rsid w:val="00DA2D42"/>
    <w:rsid w:val="00DA2D63"/>
    <w:rsid w:val="00DA2DEC"/>
    <w:rsid w:val="00DA2ECE"/>
    <w:rsid w:val="00DA2F68"/>
    <w:rsid w:val="00DA2F6C"/>
    <w:rsid w:val="00DA2FC3"/>
    <w:rsid w:val="00DA31A3"/>
    <w:rsid w:val="00DA3303"/>
    <w:rsid w:val="00DA351D"/>
    <w:rsid w:val="00DA36AB"/>
    <w:rsid w:val="00DA3875"/>
    <w:rsid w:val="00DA3A82"/>
    <w:rsid w:val="00DA3B09"/>
    <w:rsid w:val="00DA3C23"/>
    <w:rsid w:val="00DA3C66"/>
    <w:rsid w:val="00DA3C86"/>
    <w:rsid w:val="00DA3E12"/>
    <w:rsid w:val="00DA3F30"/>
    <w:rsid w:val="00DA3FAB"/>
    <w:rsid w:val="00DA40E2"/>
    <w:rsid w:val="00DA4290"/>
    <w:rsid w:val="00DA4417"/>
    <w:rsid w:val="00DA4549"/>
    <w:rsid w:val="00DA460A"/>
    <w:rsid w:val="00DA4672"/>
    <w:rsid w:val="00DA47B1"/>
    <w:rsid w:val="00DA4A4A"/>
    <w:rsid w:val="00DA4A4F"/>
    <w:rsid w:val="00DA4ACC"/>
    <w:rsid w:val="00DA4BC2"/>
    <w:rsid w:val="00DA4FC9"/>
    <w:rsid w:val="00DA4FD6"/>
    <w:rsid w:val="00DA5091"/>
    <w:rsid w:val="00DA5098"/>
    <w:rsid w:val="00DA529E"/>
    <w:rsid w:val="00DA5658"/>
    <w:rsid w:val="00DA56B9"/>
    <w:rsid w:val="00DA56BB"/>
    <w:rsid w:val="00DA5787"/>
    <w:rsid w:val="00DA5876"/>
    <w:rsid w:val="00DA58F1"/>
    <w:rsid w:val="00DA59E0"/>
    <w:rsid w:val="00DA5A5A"/>
    <w:rsid w:val="00DA5AB0"/>
    <w:rsid w:val="00DA5C92"/>
    <w:rsid w:val="00DA5E5E"/>
    <w:rsid w:val="00DA5E83"/>
    <w:rsid w:val="00DA5FE7"/>
    <w:rsid w:val="00DA6262"/>
    <w:rsid w:val="00DA627D"/>
    <w:rsid w:val="00DA6409"/>
    <w:rsid w:val="00DA694A"/>
    <w:rsid w:val="00DA69FE"/>
    <w:rsid w:val="00DA6A46"/>
    <w:rsid w:val="00DA6BAB"/>
    <w:rsid w:val="00DA6C21"/>
    <w:rsid w:val="00DA6CA7"/>
    <w:rsid w:val="00DA6CB6"/>
    <w:rsid w:val="00DA6DB3"/>
    <w:rsid w:val="00DA6FA8"/>
    <w:rsid w:val="00DA71B9"/>
    <w:rsid w:val="00DA738D"/>
    <w:rsid w:val="00DA73A8"/>
    <w:rsid w:val="00DA73C7"/>
    <w:rsid w:val="00DA7857"/>
    <w:rsid w:val="00DA796F"/>
    <w:rsid w:val="00DA79B1"/>
    <w:rsid w:val="00DA79DF"/>
    <w:rsid w:val="00DA79F1"/>
    <w:rsid w:val="00DA7B7C"/>
    <w:rsid w:val="00DA7D3B"/>
    <w:rsid w:val="00DA7ED5"/>
    <w:rsid w:val="00DB03B8"/>
    <w:rsid w:val="00DB0461"/>
    <w:rsid w:val="00DB06C8"/>
    <w:rsid w:val="00DB08AB"/>
    <w:rsid w:val="00DB0DA0"/>
    <w:rsid w:val="00DB1091"/>
    <w:rsid w:val="00DB12C0"/>
    <w:rsid w:val="00DB1620"/>
    <w:rsid w:val="00DB18A7"/>
    <w:rsid w:val="00DB18D4"/>
    <w:rsid w:val="00DB191D"/>
    <w:rsid w:val="00DB191E"/>
    <w:rsid w:val="00DB1BF8"/>
    <w:rsid w:val="00DB1DBF"/>
    <w:rsid w:val="00DB1FF8"/>
    <w:rsid w:val="00DB2146"/>
    <w:rsid w:val="00DB2410"/>
    <w:rsid w:val="00DB2533"/>
    <w:rsid w:val="00DB259C"/>
    <w:rsid w:val="00DB28E5"/>
    <w:rsid w:val="00DB2953"/>
    <w:rsid w:val="00DB2A18"/>
    <w:rsid w:val="00DB2E08"/>
    <w:rsid w:val="00DB2EA9"/>
    <w:rsid w:val="00DB31D6"/>
    <w:rsid w:val="00DB3223"/>
    <w:rsid w:val="00DB34C7"/>
    <w:rsid w:val="00DB3529"/>
    <w:rsid w:val="00DB3918"/>
    <w:rsid w:val="00DB39DE"/>
    <w:rsid w:val="00DB3B52"/>
    <w:rsid w:val="00DB3DA3"/>
    <w:rsid w:val="00DB3DD0"/>
    <w:rsid w:val="00DB3FC1"/>
    <w:rsid w:val="00DB41BF"/>
    <w:rsid w:val="00DB41CF"/>
    <w:rsid w:val="00DB46C3"/>
    <w:rsid w:val="00DB470A"/>
    <w:rsid w:val="00DB480A"/>
    <w:rsid w:val="00DB4927"/>
    <w:rsid w:val="00DB4A9F"/>
    <w:rsid w:val="00DB4ACD"/>
    <w:rsid w:val="00DB4B3A"/>
    <w:rsid w:val="00DB4B9F"/>
    <w:rsid w:val="00DB4BA4"/>
    <w:rsid w:val="00DB4EF6"/>
    <w:rsid w:val="00DB5210"/>
    <w:rsid w:val="00DB5434"/>
    <w:rsid w:val="00DB54F8"/>
    <w:rsid w:val="00DB56CD"/>
    <w:rsid w:val="00DB5814"/>
    <w:rsid w:val="00DB596B"/>
    <w:rsid w:val="00DB5BBE"/>
    <w:rsid w:val="00DB60EF"/>
    <w:rsid w:val="00DB62AB"/>
    <w:rsid w:val="00DB62D5"/>
    <w:rsid w:val="00DB62E8"/>
    <w:rsid w:val="00DB6490"/>
    <w:rsid w:val="00DB6515"/>
    <w:rsid w:val="00DB6590"/>
    <w:rsid w:val="00DB6A61"/>
    <w:rsid w:val="00DB6B5B"/>
    <w:rsid w:val="00DB6BB6"/>
    <w:rsid w:val="00DB6E89"/>
    <w:rsid w:val="00DB6FB2"/>
    <w:rsid w:val="00DB71C3"/>
    <w:rsid w:val="00DB7204"/>
    <w:rsid w:val="00DB72E7"/>
    <w:rsid w:val="00DB72EB"/>
    <w:rsid w:val="00DB72FC"/>
    <w:rsid w:val="00DB7550"/>
    <w:rsid w:val="00DB7555"/>
    <w:rsid w:val="00DB77B0"/>
    <w:rsid w:val="00DB7823"/>
    <w:rsid w:val="00DB7B34"/>
    <w:rsid w:val="00DB7B81"/>
    <w:rsid w:val="00DB7CBD"/>
    <w:rsid w:val="00DB7CC4"/>
    <w:rsid w:val="00DB7CDD"/>
    <w:rsid w:val="00DC00ED"/>
    <w:rsid w:val="00DC01BE"/>
    <w:rsid w:val="00DC05A2"/>
    <w:rsid w:val="00DC076A"/>
    <w:rsid w:val="00DC0A70"/>
    <w:rsid w:val="00DC0E71"/>
    <w:rsid w:val="00DC0FD6"/>
    <w:rsid w:val="00DC1121"/>
    <w:rsid w:val="00DC145C"/>
    <w:rsid w:val="00DC1768"/>
    <w:rsid w:val="00DC176A"/>
    <w:rsid w:val="00DC178E"/>
    <w:rsid w:val="00DC17B4"/>
    <w:rsid w:val="00DC18EB"/>
    <w:rsid w:val="00DC1978"/>
    <w:rsid w:val="00DC1CB5"/>
    <w:rsid w:val="00DC1D4E"/>
    <w:rsid w:val="00DC1D90"/>
    <w:rsid w:val="00DC1FC2"/>
    <w:rsid w:val="00DC2167"/>
    <w:rsid w:val="00DC24B1"/>
    <w:rsid w:val="00DC2534"/>
    <w:rsid w:val="00DC2538"/>
    <w:rsid w:val="00DC27CA"/>
    <w:rsid w:val="00DC2AB4"/>
    <w:rsid w:val="00DC3226"/>
    <w:rsid w:val="00DC324A"/>
    <w:rsid w:val="00DC3810"/>
    <w:rsid w:val="00DC39EC"/>
    <w:rsid w:val="00DC414A"/>
    <w:rsid w:val="00DC4572"/>
    <w:rsid w:val="00DC45FF"/>
    <w:rsid w:val="00DC4671"/>
    <w:rsid w:val="00DC46AF"/>
    <w:rsid w:val="00DC482B"/>
    <w:rsid w:val="00DC49B2"/>
    <w:rsid w:val="00DC4C67"/>
    <w:rsid w:val="00DC4E64"/>
    <w:rsid w:val="00DC532D"/>
    <w:rsid w:val="00DC558C"/>
    <w:rsid w:val="00DC55BD"/>
    <w:rsid w:val="00DC55DE"/>
    <w:rsid w:val="00DC561D"/>
    <w:rsid w:val="00DC56DC"/>
    <w:rsid w:val="00DC5826"/>
    <w:rsid w:val="00DC5E0B"/>
    <w:rsid w:val="00DC6179"/>
    <w:rsid w:val="00DC6270"/>
    <w:rsid w:val="00DC62F9"/>
    <w:rsid w:val="00DC6315"/>
    <w:rsid w:val="00DC6421"/>
    <w:rsid w:val="00DC68EA"/>
    <w:rsid w:val="00DC6B3D"/>
    <w:rsid w:val="00DC735B"/>
    <w:rsid w:val="00DC73E7"/>
    <w:rsid w:val="00DC779B"/>
    <w:rsid w:val="00DC7808"/>
    <w:rsid w:val="00DC78B8"/>
    <w:rsid w:val="00DC7B38"/>
    <w:rsid w:val="00DC7D07"/>
    <w:rsid w:val="00DD016B"/>
    <w:rsid w:val="00DD03BE"/>
    <w:rsid w:val="00DD048A"/>
    <w:rsid w:val="00DD0536"/>
    <w:rsid w:val="00DD08A6"/>
    <w:rsid w:val="00DD09CE"/>
    <w:rsid w:val="00DD0AD6"/>
    <w:rsid w:val="00DD0CB1"/>
    <w:rsid w:val="00DD0D76"/>
    <w:rsid w:val="00DD0DC3"/>
    <w:rsid w:val="00DD0DDC"/>
    <w:rsid w:val="00DD0FA0"/>
    <w:rsid w:val="00DD10C7"/>
    <w:rsid w:val="00DD11EC"/>
    <w:rsid w:val="00DD1441"/>
    <w:rsid w:val="00DD145C"/>
    <w:rsid w:val="00DD14A0"/>
    <w:rsid w:val="00DD171E"/>
    <w:rsid w:val="00DD1737"/>
    <w:rsid w:val="00DD183C"/>
    <w:rsid w:val="00DD199A"/>
    <w:rsid w:val="00DD1D2F"/>
    <w:rsid w:val="00DD1D64"/>
    <w:rsid w:val="00DD1D65"/>
    <w:rsid w:val="00DD1D76"/>
    <w:rsid w:val="00DD1D7E"/>
    <w:rsid w:val="00DD1E0B"/>
    <w:rsid w:val="00DD1E42"/>
    <w:rsid w:val="00DD1EC1"/>
    <w:rsid w:val="00DD1FBA"/>
    <w:rsid w:val="00DD1FD6"/>
    <w:rsid w:val="00DD2077"/>
    <w:rsid w:val="00DD2137"/>
    <w:rsid w:val="00DD21F5"/>
    <w:rsid w:val="00DD2249"/>
    <w:rsid w:val="00DD257C"/>
    <w:rsid w:val="00DD26F7"/>
    <w:rsid w:val="00DD2771"/>
    <w:rsid w:val="00DD2930"/>
    <w:rsid w:val="00DD2C37"/>
    <w:rsid w:val="00DD2D38"/>
    <w:rsid w:val="00DD2D71"/>
    <w:rsid w:val="00DD3103"/>
    <w:rsid w:val="00DD327A"/>
    <w:rsid w:val="00DD3453"/>
    <w:rsid w:val="00DD3551"/>
    <w:rsid w:val="00DD35BE"/>
    <w:rsid w:val="00DD3A11"/>
    <w:rsid w:val="00DD3C63"/>
    <w:rsid w:val="00DD408B"/>
    <w:rsid w:val="00DD40CC"/>
    <w:rsid w:val="00DD4294"/>
    <w:rsid w:val="00DD4403"/>
    <w:rsid w:val="00DD46FF"/>
    <w:rsid w:val="00DD48B2"/>
    <w:rsid w:val="00DD4941"/>
    <w:rsid w:val="00DD49AD"/>
    <w:rsid w:val="00DD4A60"/>
    <w:rsid w:val="00DD4CD3"/>
    <w:rsid w:val="00DD4E86"/>
    <w:rsid w:val="00DD5034"/>
    <w:rsid w:val="00DD51B0"/>
    <w:rsid w:val="00DD5223"/>
    <w:rsid w:val="00DD5327"/>
    <w:rsid w:val="00DD5350"/>
    <w:rsid w:val="00DD5432"/>
    <w:rsid w:val="00DD55BC"/>
    <w:rsid w:val="00DD59EB"/>
    <w:rsid w:val="00DD5E81"/>
    <w:rsid w:val="00DD6086"/>
    <w:rsid w:val="00DD610C"/>
    <w:rsid w:val="00DD6174"/>
    <w:rsid w:val="00DD6305"/>
    <w:rsid w:val="00DD6339"/>
    <w:rsid w:val="00DD63E7"/>
    <w:rsid w:val="00DD6592"/>
    <w:rsid w:val="00DD6675"/>
    <w:rsid w:val="00DD6A95"/>
    <w:rsid w:val="00DD6B99"/>
    <w:rsid w:val="00DD6BD5"/>
    <w:rsid w:val="00DD725A"/>
    <w:rsid w:val="00DD7360"/>
    <w:rsid w:val="00DD7617"/>
    <w:rsid w:val="00DD77F6"/>
    <w:rsid w:val="00DD7A6C"/>
    <w:rsid w:val="00DD7D12"/>
    <w:rsid w:val="00DD7E8A"/>
    <w:rsid w:val="00DD7F5F"/>
    <w:rsid w:val="00DE025F"/>
    <w:rsid w:val="00DE039C"/>
    <w:rsid w:val="00DE05C4"/>
    <w:rsid w:val="00DE064C"/>
    <w:rsid w:val="00DE0AB3"/>
    <w:rsid w:val="00DE0ACB"/>
    <w:rsid w:val="00DE0B68"/>
    <w:rsid w:val="00DE0C69"/>
    <w:rsid w:val="00DE0D69"/>
    <w:rsid w:val="00DE0FEC"/>
    <w:rsid w:val="00DE1077"/>
    <w:rsid w:val="00DE10B4"/>
    <w:rsid w:val="00DE1115"/>
    <w:rsid w:val="00DE132A"/>
    <w:rsid w:val="00DE15AF"/>
    <w:rsid w:val="00DE1689"/>
    <w:rsid w:val="00DE1A2C"/>
    <w:rsid w:val="00DE1BBA"/>
    <w:rsid w:val="00DE1CD3"/>
    <w:rsid w:val="00DE1FD7"/>
    <w:rsid w:val="00DE2385"/>
    <w:rsid w:val="00DE261C"/>
    <w:rsid w:val="00DE2EED"/>
    <w:rsid w:val="00DE2FBE"/>
    <w:rsid w:val="00DE303F"/>
    <w:rsid w:val="00DE311E"/>
    <w:rsid w:val="00DE31F5"/>
    <w:rsid w:val="00DE3268"/>
    <w:rsid w:val="00DE3561"/>
    <w:rsid w:val="00DE35F6"/>
    <w:rsid w:val="00DE3C5E"/>
    <w:rsid w:val="00DE3C9B"/>
    <w:rsid w:val="00DE3E75"/>
    <w:rsid w:val="00DE3EA2"/>
    <w:rsid w:val="00DE42AC"/>
    <w:rsid w:val="00DE4520"/>
    <w:rsid w:val="00DE4562"/>
    <w:rsid w:val="00DE470A"/>
    <w:rsid w:val="00DE4AAB"/>
    <w:rsid w:val="00DE4CFD"/>
    <w:rsid w:val="00DE4DAA"/>
    <w:rsid w:val="00DE4EF5"/>
    <w:rsid w:val="00DE4F3B"/>
    <w:rsid w:val="00DE52E2"/>
    <w:rsid w:val="00DE55F7"/>
    <w:rsid w:val="00DE560E"/>
    <w:rsid w:val="00DE561D"/>
    <w:rsid w:val="00DE57A0"/>
    <w:rsid w:val="00DE588B"/>
    <w:rsid w:val="00DE5A95"/>
    <w:rsid w:val="00DE5F01"/>
    <w:rsid w:val="00DE6030"/>
    <w:rsid w:val="00DE608E"/>
    <w:rsid w:val="00DE61F1"/>
    <w:rsid w:val="00DE648B"/>
    <w:rsid w:val="00DE65AB"/>
    <w:rsid w:val="00DE6772"/>
    <w:rsid w:val="00DE677C"/>
    <w:rsid w:val="00DE6808"/>
    <w:rsid w:val="00DE6A58"/>
    <w:rsid w:val="00DE6B4B"/>
    <w:rsid w:val="00DE6C64"/>
    <w:rsid w:val="00DE6E3C"/>
    <w:rsid w:val="00DE7127"/>
    <w:rsid w:val="00DE72AE"/>
    <w:rsid w:val="00DE7434"/>
    <w:rsid w:val="00DE769D"/>
    <w:rsid w:val="00DE77C6"/>
    <w:rsid w:val="00DE78A3"/>
    <w:rsid w:val="00DE7935"/>
    <w:rsid w:val="00DE79AC"/>
    <w:rsid w:val="00DE7BA3"/>
    <w:rsid w:val="00DE7C5F"/>
    <w:rsid w:val="00DE7D94"/>
    <w:rsid w:val="00DE7D99"/>
    <w:rsid w:val="00DE7ED4"/>
    <w:rsid w:val="00DF011C"/>
    <w:rsid w:val="00DF02EF"/>
    <w:rsid w:val="00DF0397"/>
    <w:rsid w:val="00DF05D7"/>
    <w:rsid w:val="00DF0707"/>
    <w:rsid w:val="00DF070F"/>
    <w:rsid w:val="00DF0A02"/>
    <w:rsid w:val="00DF0D2B"/>
    <w:rsid w:val="00DF0EBF"/>
    <w:rsid w:val="00DF110A"/>
    <w:rsid w:val="00DF113A"/>
    <w:rsid w:val="00DF1150"/>
    <w:rsid w:val="00DF11B4"/>
    <w:rsid w:val="00DF12BB"/>
    <w:rsid w:val="00DF12F5"/>
    <w:rsid w:val="00DF16E5"/>
    <w:rsid w:val="00DF18C7"/>
    <w:rsid w:val="00DF19E9"/>
    <w:rsid w:val="00DF1A0C"/>
    <w:rsid w:val="00DF1B53"/>
    <w:rsid w:val="00DF226E"/>
    <w:rsid w:val="00DF23E0"/>
    <w:rsid w:val="00DF2473"/>
    <w:rsid w:val="00DF24B3"/>
    <w:rsid w:val="00DF320F"/>
    <w:rsid w:val="00DF327E"/>
    <w:rsid w:val="00DF3332"/>
    <w:rsid w:val="00DF33D3"/>
    <w:rsid w:val="00DF34D2"/>
    <w:rsid w:val="00DF35DE"/>
    <w:rsid w:val="00DF37FB"/>
    <w:rsid w:val="00DF3967"/>
    <w:rsid w:val="00DF3AD0"/>
    <w:rsid w:val="00DF3BA1"/>
    <w:rsid w:val="00DF3C0F"/>
    <w:rsid w:val="00DF3CCB"/>
    <w:rsid w:val="00DF425D"/>
    <w:rsid w:val="00DF426A"/>
    <w:rsid w:val="00DF4406"/>
    <w:rsid w:val="00DF4770"/>
    <w:rsid w:val="00DF47B2"/>
    <w:rsid w:val="00DF48C6"/>
    <w:rsid w:val="00DF4983"/>
    <w:rsid w:val="00DF49AD"/>
    <w:rsid w:val="00DF49C2"/>
    <w:rsid w:val="00DF4A16"/>
    <w:rsid w:val="00DF4AE7"/>
    <w:rsid w:val="00DF4BE5"/>
    <w:rsid w:val="00DF4D8C"/>
    <w:rsid w:val="00DF4DCD"/>
    <w:rsid w:val="00DF4EBA"/>
    <w:rsid w:val="00DF4FEC"/>
    <w:rsid w:val="00DF51F9"/>
    <w:rsid w:val="00DF521C"/>
    <w:rsid w:val="00DF5287"/>
    <w:rsid w:val="00DF5516"/>
    <w:rsid w:val="00DF56C1"/>
    <w:rsid w:val="00DF5EDF"/>
    <w:rsid w:val="00DF5F3B"/>
    <w:rsid w:val="00DF60D5"/>
    <w:rsid w:val="00DF6146"/>
    <w:rsid w:val="00DF6330"/>
    <w:rsid w:val="00DF6508"/>
    <w:rsid w:val="00DF65D2"/>
    <w:rsid w:val="00DF6618"/>
    <w:rsid w:val="00DF669D"/>
    <w:rsid w:val="00DF67B2"/>
    <w:rsid w:val="00DF6ACA"/>
    <w:rsid w:val="00DF6C2D"/>
    <w:rsid w:val="00DF6E53"/>
    <w:rsid w:val="00DF6E59"/>
    <w:rsid w:val="00DF7477"/>
    <w:rsid w:val="00DF77D1"/>
    <w:rsid w:val="00DF7813"/>
    <w:rsid w:val="00DF78D0"/>
    <w:rsid w:val="00DF7A5C"/>
    <w:rsid w:val="00DF7AA5"/>
    <w:rsid w:val="00DF7ACD"/>
    <w:rsid w:val="00DF7B56"/>
    <w:rsid w:val="00DF7C43"/>
    <w:rsid w:val="00DF7DA8"/>
    <w:rsid w:val="00DF7F21"/>
    <w:rsid w:val="00E000B2"/>
    <w:rsid w:val="00E001A3"/>
    <w:rsid w:val="00E00245"/>
    <w:rsid w:val="00E002BD"/>
    <w:rsid w:val="00E00463"/>
    <w:rsid w:val="00E0046A"/>
    <w:rsid w:val="00E006A8"/>
    <w:rsid w:val="00E0079F"/>
    <w:rsid w:val="00E007CD"/>
    <w:rsid w:val="00E00813"/>
    <w:rsid w:val="00E00963"/>
    <w:rsid w:val="00E00966"/>
    <w:rsid w:val="00E00ADC"/>
    <w:rsid w:val="00E00E6A"/>
    <w:rsid w:val="00E00FEE"/>
    <w:rsid w:val="00E012A1"/>
    <w:rsid w:val="00E0149F"/>
    <w:rsid w:val="00E01521"/>
    <w:rsid w:val="00E01530"/>
    <w:rsid w:val="00E01606"/>
    <w:rsid w:val="00E01E58"/>
    <w:rsid w:val="00E02123"/>
    <w:rsid w:val="00E02271"/>
    <w:rsid w:val="00E02519"/>
    <w:rsid w:val="00E02546"/>
    <w:rsid w:val="00E025D4"/>
    <w:rsid w:val="00E027F4"/>
    <w:rsid w:val="00E028F0"/>
    <w:rsid w:val="00E02B5E"/>
    <w:rsid w:val="00E02C65"/>
    <w:rsid w:val="00E02FFE"/>
    <w:rsid w:val="00E03233"/>
    <w:rsid w:val="00E03456"/>
    <w:rsid w:val="00E0352E"/>
    <w:rsid w:val="00E037A8"/>
    <w:rsid w:val="00E0389E"/>
    <w:rsid w:val="00E038AF"/>
    <w:rsid w:val="00E03A3E"/>
    <w:rsid w:val="00E03C48"/>
    <w:rsid w:val="00E03C59"/>
    <w:rsid w:val="00E03CA8"/>
    <w:rsid w:val="00E03D54"/>
    <w:rsid w:val="00E03EB3"/>
    <w:rsid w:val="00E03F94"/>
    <w:rsid w:val="00E040C9"/>
    <w:rsid w:val="00E04682"/>
    <w:rsid w:val="00E0487B"/>
    <w:rsid w:val="00E04CDC"/>
    <w:rsid w:val="00E04D0F"/>
    <w:rsid w:val="00E04FC6"/>
    <w:rsid w:val="00E04FDC"/>
    <w:rsid w:val="00E05105"/>
    <w:rsid w:val="00E0533A"/>
    <w:rsid w:val="00E05377"/>
    <w:rsid w:val="00E0537F"/>
    <w:rsid w:val="00E053BA"/>
    <w:rsid w:val="00E05554"/>
    <w:rsid w:val="00E05706"/>
    <w:rsid w:val="00E05DA9"/>
    <w:rsid w:val="00E05E55"/>
    <w:rsid w:val="00E05EEB"/>
    <w:rsid w:val="00E06230"/>
    <w:rsid w:val="00E063E1"/>
    <w:rsid w:val="00E063FC"/>
    <w:rsid w:val="00E06603"/>
    <w:rsid w:val="00E0666D"/>
    <w:rsid w:val="00E0676B"/>
    <w:rsid w:val="00E06781"/>
    <w:rsid w:val="00E06809"/>
    <w:rsid w:val="00E068AD"/>
    <w:rsid w:val="00E06928"/>
    <w:rsid w:val="00E069B5"/>
    <w:rsid w:val="00E06AB6"/>
    <w:rsid w:val="00E06F7B"/>
    <w:rsid w:val="00E0706B"/>
    <w:rsid w:val="00E0712A"/>
    <w:rsid w:val="00E07626"/>
    <w:rsid w:val="00E07769"/>
    <w:rsid w:val="00E07915"/>
    <w:rsid w:val="00E07939"/>
    <w:rsid w:val="00E07FDF"/>
    <w:rsid w:val="00E100BA"/>
    <w:rsid w:val="00E103A7"/>
    <w:rsid w:val="00E103C1"/>
    <w:rsid w:val="00E1051F"/>
    <w:rsid w:val="00E10603"/>
    <w:rsid w:val="00E107A7"/>
    <w:rsid w:val="00E10998"/>
    <w:rsid w:val="00E109F7"/>
    <w:rsid w:val="00E10BB9"/>
    <w:rsid w:val="00E10BEB"/>
    <w:rsid w:val="00E10CC5"/>
    <w:rsid w:val="00E10FB6"/>
    <w:rsid w:val="00E111BD"/>
    <w:rsid w:val="00E11289"/>
    <w:rsid w:val="00E112AD"/>
    <w:rsid w:val="00E113CD"/>
    <w:rsid w:val="00E11801"/>
    <w:rsid w:val="00E118E7"/>
    <w:rsid w:val="00E11BB4"/>
    <w:rsid w:val="00E11D68"/>
    <w:rsid w:val="00E11F1B"/>
    <w:rsid w:val="00E120D9"/>
    <w:rsid w:val="00E12221"/>
    <w:rsid w:val="00E124C2"/>
    <w:rsid w:val="00E1273F"/>
    <w:rsid w:val="00E12795"/>
    <w:rsid w:val="00E12845"/>
    <w:rsid w:val="00E12ACA"/>
    <w:rsid w:val="00E12D0F"/>
    <w:rsid w:val="00E13305"/>
    <w:rsid w:val="00E13410"/>
    <w:rsid w:val="00E13607"/>
    <w:rsid w:val="00E139EA"/>
    <w:rsid w:val="00E13B90"/>
    <w:rsid w:val="00E13CC6"/>
    <w:rsid w:val="00E13D47"/>
    <w:rsid w:val="00E13EBD"/>
    <w:rsid w:val="00E13EC5"/>
    <w:rsid w:val="00E13F6B"/>
    <w:rsid w:val="00E13FB6"/>
    <w:rsid w:val="00E14558"/>
    <w:rsid w:val="00E146A7"/>
    <w:rsid w:val="00E146FA"/>
    <w:rsid w:val="00E1477B"/>
    <w:rsid w:val="00E1478F"/>
    <w:rsid w:val="00E148BF"/>
    <w:rsid w:val="00E14914"/>
    <w:rsid w:val="00E14C0E"/>
    <w:rsid w:val="00E14DA3"/>
    <w:rsid w:val="00E14DFE"/>
    <w:rsid w:val="00E15043"/>
    <w:rsid w:val="00E150C8"/>
    <w:rsid w:val="00E150F9"/>
    <w:rsid w:val="00E15484"/>
    <w:rsid w:val="00E154E7"/>
    <w:rsid w:val="00E15700"/>
    <w:rsid w:val="00E15803"/>
    <w:rsid w:val="00E1580A"/>
    <w:rsid w:val="00E15B63"/>
    <w:rsid w:val="00E15C68"/>
    <w:rsid w:val="00E15CA6"/>
    <w:rsid w:val="00E16102"/>
    <w:rsid w:val="00E16129"/>
    <w:rsid w:val="00E16139"/>
    <w:rsid w:val="00E1641B"/>
    <w:rsid w:val="00E1676E"/>
    <w:rsid w:val="00E167AC"/>
    <w:rsid w:val="00E167B0"/>
    <w:rsid w:val="00E16965"/>
    <w:rsid w:val="00E16AC6"/>
    <w:rsid w:val="00E16AD5"/>
    <w:rsid w:val="00E16D04"/>
    <w:rsid w:val="00E16EF5"/>
    <w:rsid w:val="00E17035"/>
    <w:rsid w:val="00E170C0"/>
    <w:rsid w:val="00E171D8"/>
    <w:rsid w:val="00E17322"/>
    <w:rsid w:val="00E173E4"/>
    <w:rsid w:val="00E17447"/>
    <w:rsid w:val="00E17522"/>
    <w:rsid w:val="00E175C8"/>
    <w:rsid w:val="00E1779A"/>
    <w:rsid w:val="00E17821"/>
    <w:rsid w:val="00E17961"/>
    <w:rsid w:val="00E17990"/>
    <w:rsid w:val="00E17B09"/>
    <w:rsid w:val="00E17B1E"/>
    <w:rsid w:val="00E17BD4"/>
    <w:rsid w:val="00E17D4D"/>
    <w:rsid w:val="00E17D77"/>
    <w:rsid w:val="00E17D7A"/>
    <w:rsid w:val="00E17FB3"/>
    <w:rsid w:val="00E17FD6"/>
    <w:rsid w:val="00E2090E"/>
    <w:rsid w:val="00E2098F"/>
    <w:rsid w:val="00E209B4"/>
    <w:rsid w:val="00E20A54"/>
    <w:rsid w:val="00E20BA3"/>
    <w:rsid w:val="00E20C6A"/>
    <w:rsid w:val="00E20D83"/>
    <w:rsid w:val="00E21257"/>
    <w:rsid w:val="00E21388"/>
    <w:rsid w:val="00E214FF"/>
    <w:rsid w:val="00E2161A"/>
    <w:rsid w:val="00E21683"/>
    <w:rsid w:val="00E21910"/>
    <w:rsid w:val="00E21D6C"/>
    <w:rsid w:val="00E21E03"/>
    <w:rsid w:val="00E21E8F"/>
    <w:rsid w:val="00E21EEE"/>
    <w:rsid w:val="00E2227D"/>
    <w:rsid w:val="00E222C6"/>
    <w:rsid w:val="00E22310"/>
    <w:rsid w:val="00E22678"/>
    <w:rsid w:val="00E227EC"/>
    <w:rsid w:val="00E229A9"/>
    <w:rsid w:val="00E22C73"/>
    <w:rsid w:val="00E22DBD"/>
    <w:rsid w:val="00E23002"/>
    <w:rsid w:val="00E23219"/>
    <w:rsid w:val="00E2322E"/>
    <w:rsid w:val="00E2346E"/>
    <w:rsid w:val="00E23472"/>
    <w:rsid w:val="00E23562"/>
    <w:rsid w:val="00E23583"/>
    <w:rsid w:val="00E236FC"/>
    <w:rsid w:val="00E23A92"/>
    <w:rsid w:val="00E23AB4"/>
    <w:rsid w:val="00E23B4A"/>
    <w:rsid w:val="00E23C1D"/>
    <w:rsid w:val="00E23E5C"/>
    <w:rsid w:val="00E23F49"/>
    <w:rsid w:val="00E241BB"/>
    <w:rsid w:val="00E2447E"/>
    <w:rsid w:val="00E24612"/>
    <w:rsid w:val="00E2468D"/>
    <w:rsid w:val="00E24A2F"/>
    <w:rsid w:val="00E24C34"/>
    <w:rsid w:val="00E24CDA"/>
    <w:rsid w:val="00E24D86"/>
    <w:rsid w:val="00E24EDA"/>
    <w:rsid w:val="00E24EFA"/>
    <w:rsid w:val="00E24F92"/>
    <w:rsid w:val="00E2504D"/>
    <w:rsid w:val="00E2533D"/>
    <w:rsid w:val="00E257AB"/>
    <w:rsid w:val="00E25901"/>
    <w:rsid w:val="00E25A5D"/>
    <w:rsid w:val="00E25B15"/>
    <w:rsid w:val="00E25D57"/>
    <w:rsid w:val="00E25E09"/>
    <w:rsid w:val="00E26089"/>
    <w:rsid w:val="00E261F5"/>
    <w:rsid w:val="00E26276"/>
    <w:rsid w:val="00E26442"/>
    <w:rsid w:val="00E264FB"/>
    <w:rsid w:val="00E26546"/>
    <w:rsid w:val="00E268B5"/>
    <w:rsid w:val="00E26B1C"/>
    <w:rsid w:val="00E26BC3"/>
    <w:rsid w:val="00E26E5E"/>
    <w:rsid w:val="00E26F21"/>
    <w:rsid w:val="00E271CF"/>
    <w:rsid w:val="00E27271"/>
    <w:rsid w:val="00E272FB"/>
    <w:rsid w:val="00E273A5"/>
    <w:rsid w:val="00E2755A"/>
    <w:rsid w:val="00E27608"/>
    <w:rsid w:val="00E27780"/>
    <w:rsid w:val="00E27955"/>
    <w:rsid w:val="00E279FE"/>
    <w:rsid w:val="00E27AB1"/>
    <w:rsid w:val="00E27BE1"/>
    <w:rsid w:val="00E27C75"/>
    <w:rsid w:val="00E27CD0"/>
    <w:rsid w:val="00E27E40"/>
    <w:rsid w:val="00E27FC3"/>
    <w:rsid w:val="00E300A2"/>
    <w:rsid w:val="00E30157"/>
    <w:rsid w:val="00E302E4"/>
    <w:rsid w:val="00E303B1"/>
    <w:rsid w:val="00E30548"/>
    <w:rsid w:val="00E305A9"/>
    <w:rsid w:val="00E30664"/>
    <w:rsid w:val="00E306A1"/>
    <w:rsid w:val="00E3085C"/>
    <w:rsid w:val="00E309BC"/>
    <w:rsid w:val="00E30B3B"/>
    <w:rsid w:val="00E30E68"/>
    <w:rsid w:val="00E30F1D"/>
    <w:rsid w:val="00E3107B"/>
    <w:rsid w:val="00E311A5"/>
    <w:rsid w:val="00E3121F"/>
    <w:rsid w:val="00E312A0"/>
    <w:rsid w:val="00E312A4"/>
    <w:rsid w:val="00E312DD"/>
    <w:rsid w:val="00E31337"/>
    <w:rsid w:val="00E31446"/>
    <w:rsid w:val="00E314FF"/>
    <w:rsid w:val="00E3154D"/>
    <w:rsid w:val="00E31A9F"/>
    <w:rsid w:val="00E31BAD"/>
    <w:rsid w:val="00E31CC2"/>
    <w:rsid w:val="00E31CEE"/>
    <w:rsid w:val="00E31D60"/>
    <w:rsid w:val="00E31EF4"/>
    <w:rsid w:val="00E3213E"/>
    <w:rsid w:val="00E32386"/>
    <w:rsid w:val="00E32447"/>
    <w:rsid w:val="00E326AB"/>
    <w:rsid w:val="00E3271E"/>
    <w:rsid w:val="00E328C6"/>
    <w:rsid w:val="00E32E34"/>
    <w:rsid w:val="00E32F55"/>
    <w:rsid w:val="00E333DB"/>
    <w:rsid w:val="00E3342F"/>
    <w:rsid w:val="00E3358F"/>
    <w:rsid w:val="00E3363F"/>
    <w:rsid w:val="00E33798"/>
    <w:rsid w:val="00E3381D"/>
    <w:rsid w:val="00E33B39"/>
    <w:rsid w:val="00E33BBC"/>
    <w:rsid w:val="00E33BC1"/>
    <w:rsid w:val="00E33C26"/>
    <w:rsid w:val="00E34287"/>
    <w:rsid w:val="00E343FD"/>
    <w:rsid w:val="00E344BB"/>
    <w:rsid w:val="00E34503"/>
    <w:rsid w:val="00E34A23"/>
    <w:rsid w:val="00E34A4B"/>
    <w:rsid w:val="00E34BA2"/>
    <w:rsid w:val="00E34E71"/>
    <w:rsid w:val="00E34E80"/>
    <w:rsid w:val="00E34F67"/>
    <w:rsid w:val="00E34FEF"/>
    <w:rsid w:val="00E35052"/>
    <w:rsid w:val="00E3506E"/>
    <w:rsid w:val="00E35123"/>
    <w:rsid w:val="00E353AE"/>
    <w:rsid w:val="00E354EF"/>
    <w:rsid w:val="00E35A40"/>
    <w:rsid w:val="00E35B02"/>
    <w:rsid w:val="00E35B46"/>
    <w:rsid w:val="00E35DE6"/>
    <w:rsid w:val="00E35DED"/>
    <w:rsid w:val="00E361F7"/>
    <w:rsid w:val="00E3651D"/>
    <w:rsid w:val="00E3672D"/>
    <w:rsid w:val="00E36936"/>
    <w:rsid w:val="00E36B72"/>
    <w:rsid w:val="00E36C50"/>
    <w:rsid w:val="00E36CA3"/>
    <w:rsid w:val="00E36EEB"/>
    <w:rsid w:val="00E36F93"/>
    <w:rsid w:val="00E372A1"/>
    <w:rsid w:val="00E372EF"/>
    <w:rsid w:val="00E37559"/>
    <w:rsid w:val="00E376BE"/>
    <w:rsid w:val="00E379DD"/>
    <w:rsid w:val="00E37D66"/>
    <w:rsid w:val="00E37EA3"/>
    <w:rsid w:val="00E37EF3"/>
    <w:rsid w:val="00E401DE"/>
    <w:rsid w:val="00E4029D"/>
    <w:rsid w:val="00E404A3"/>
    <w:rsid w:val="00E404E2"/>
    <w:rsid w:val="00E40A8D"/>
    <w:rsid w:val="00E40C8F"/>
    <w:rsid w:val="00E40EDC"/>
    <w:rsid w:val="00E40F33"/>
    <w:rsid w:val="00E40F9D"/>
    <w:rsid w:val="00E411E5"/>
    <w:rsid w:val="00E4120A"/>
    <w:rsid w:val="00E41229"/>
    <w:rsid w:val="00E41444"/>
    <w:rsid w:val="00E414E9"/>
    <w:rsid w:val="00E414F4"/>
    <w:rsid w:val="00E415B2"/>
    <w:rsid w:val="00E41810"/>
    <w:rsid w:val="00E4190C"/>
    <w:rsid w:val="00E41943"/>
    <w:rsid w:val="00E41987"/>
    <w:rsid w:val="00E41C02"/>
    <w:rsid w:val="00E41D83"/>
    <w:rsid w:val="00E41E9A"/>
    <w:rsid w:val="00E41F21"/>
    <w:rsid w:val="00E41F55"/>
    <w:rsid w:val="00E421A7"/>
    <w:rsid w:val="00E42262"/>
    <w:rsid w:val="00E422C8"/>
    <w:rsid w:val="00E4234A"/>
    <w:rsid w:val="00E423E8"/>
    <w:rsid w:val="00E42481"/>
    <w:rsid w:val="00E4264D"/>
    <w:rsid w:val="00E42955"/>
    <w:rsid w:val="00E42A01"/>
    <w:rsid w:val="00E42A75"/>
    <w:rsid w:val="00E42AA2"/>
    <w:rsid w:val="00E434AC"/>
    <w:rsid w:val="00E436E7"/>
    <w:rsid w:val="00E43740"/>
    <w:rsid w:val="00E43ACA"/>
    <w:rsid w:val="00E43AF0"/>
    <w:rsid w:val="00E43B0A"/>
    <w:rsid w:val="00E43D0E"/>
    <w:rsid w:val="00E43F27"/>
    <w:rsid w:val="00E44203"/>
    <w:rsid w:val="00E44370"/>
    <w:rsid w:val="00E44392"/>
    <w:rsid w:val="00E443AF"/>
    <w:rsid w:val="00E4445F"/>
    <w:rsid w:val="00E444DA"/>
    <w:rsid w:val="00E44547"/>
    <w:rsid w:val="00E44868"/>
    <w:rsid w:val="00E448A0"/>
    <w:rsid w:val="00E448E8"/>
    <w:rsid w:val="00E44935"/>
    <w:rsid w:val="00E44A46"/>
    <w:rsid w:val="00E44C0F"/>
    <w:rsid w:val="00E44CE2"/>
    <w:rsid w:val="00E44D97"/>
    <w:rsid w:val="00E44E37"/>
    <w:rsid w:val="00E45209"/>
    <w:rsid w:val="00E4533B"/>
    <w:rsid w:val="00E45349"/>
    <w:rsid w:val="00E45353"/>
    <w:rsid w:val="00E454B6"/>
    <w:rsid w:val="00E45672"/>
    <w:rsid w:val="00E459EB"/>
    <w:rsid w:val="00E45EA8"/>
    <w:rsid w:val="00E45F61"/>
    <w:rsid w:val="00E46065"/>
    <w:rsid w:val="00E46138"/>
    <w:rsid w:val="00E468BC"/>
    <w:rsid w:val="00E46AB0"/>
    <w:rsid w:val="00E46AE1"/>
    <w:rsid w:val="00E46BCC"/>
    <w:rsid w:val="00E46D12"/>
    <w:rsid w:val="00E46DB7"/>
    <w:rsid w:val="00E46E02"/>
    <w:rsid w:val="00E46E89"/>
    <w:rsid w:val="00E47005"/>
    <w:rsid w:val="00E4705A"/>
    <w:rsid w:val="00E470A1"/>
    <w:rsid w:val="00E47289"/>
    <w:rsid w:val="00E473A7"/>
    <w:rsid w:val="00E474F3"/>
    <w:rsid w:val="00E4762D"/>
    <w:rsid w:val="00E476B2"/>
    <w:rsid w:val="00E478C2"/>
    <w:rsid w:val="00E47B14"/>
    <w:rsid w:val="00E47B1C"/>
    <w:rsid w:val="00E47BD7"/>
    <w:rsid w:val="00E47C48"/>
    <w:rsid w:val="00E47CC6"/>
    <w:rsid w:val="00E47D4C"/>
    <w:rsid w:val="00E47F19"/>
    <w:rsid w:val="00E47F52"/>
    <w:rsid w:val="00E502CD"/>
    <w:rsid w:val="00E502FD"/>
    <w:rsid w:val="00E503BA"/>
    <w:rsid w:val="00E503E6"/>
    <w:rsid w:val="00E50576"/>
    <w:rsid w:val="00E50A3C"/>
    <w:rsid w:val="00E50B3E"/>
    <w:rsid w:val="00E50BF0"/>
    <w:rsid w:val="00E50CC6"/>
    <w:rsid w:val="00E50D05"/>
    <w:rsid w:val="00E50F0E"/>
    <w:rsid w:val="00E513FF"/>
    <w:rsid w:val="00E51472"/>
    <w:rsid w:val="00E51812"/>
    <w:rsid w:val="00E519A8"/>
    <w:rsid w:val="00E519C8"/>
    <w:rsid w:val="00E519F6"/>
    <w:rsid w:val="00E51A3D"/>
    <w:rsid w:val="00E51E2E"/>
    <w:rsid w:val="00E51EAB"/>
    <w:rsid w:val="00E520EC"/>
    <w:rsid w:val="00E5222F"/>
    <w:rsid w:val="00E52230"/>
    <w:rsid w:val="00E52292"/>
    <w:rsid w:val="00E524BA"/>
    <w:rsid w:val="00E524CD"/>
    <w:rsid w:val="00E5261C"/>
    <w:rsid w:val="00E5269A"/>
    <w:rsid w:val="00E5285F"/>
    <w:rsid w:val="00E52958"/>
    <w:rsid w:val="00E5296B"/>
    <w:rsid w:val="00E52C37"/>
    <w:rsid w:val="00E52C48"/>
    <w:rsid w:val="00E52F2B"/>
    <w:rsid w:val="00E531E3"/>
    <w:rsid w:val="00E5322E"/>
    <w:rsid w:val="00E532B1"/>
    <w:rsid w:val="00E5334C"/>
    <w:rsid w:val="00E533CC"/>
    <w:rsid w:val="00E53473"/>
    <w:rsid w:val="00E53520"/>
    <w:rsid w:val="00E53599"/>
    <w:rsid w:val="00E53606"/>
    <w:rsid w:val="00E53892"/>
    <w:rsid w:val="00E53A7A"/>
    <w:rsid w:val="00E53ABF"/>
    <w:rsid w:val="00E53D25"/>
    <w:rsid w:val="00E53F1E"/>
    <w:rsid w:val="00E53FFA"/>
    <w:rsid w:val="00E5400C"/>
    <w:rsid w:val="00E54391"/>
    <w:rsid w:val="00E54483"/>
    <w:rsid w:val="00E54501"/>
    <w:rsid w:val="00E5470A"/>
    <w:rsid w:val="00E549EF"/>
    <w:rsid w:val="00E549FA"/>
    <w:rsid w:val="00E54C2A"/>
    <w:rsid w:val="00E54D10"/>
    <w:rsid w:val="00E54F6A"/>
    <w:rsid w:val="00E5514E"/>
    <w:rsid w:val="00E5515E"/>
    <w:rsid w:val="00E55161"/>
    <w:rsid w:val="00E553F9"/>
    <w:rsid w:val="00E554A5"/>
    <w:rsid w:val="00E55854"/>
    <w:rsid w:val="00E55A2B"/>
    <w:rsid w:val="00E55A75"/>
    <w:rsid w:val="00E55ABC"/>
    <w:rsid w:val="00E55B34"/>
    <w:rsid w:val="00E55B58"/>
    <w:rsid w:val="00E55B85"/>
    <w:rsid w:val="00E55BE4"/>
    <w:rsid w:val="00E55C38"/>
    <w:rsid w:val="00E55F7C"/>
    <w:rsid w:val="00E5627B"/>
    <w:rsid w:val="00E56470"/>
    <w:rsid w:val="00E56C1E"/>
    <w:rsid w:val="00E56CFA"/>
    <w:rsid w:val="00E56EEC"/>
    <w:rsid w:val="00E56F9F"/>
    <w:rsid w:val="00E5720E"/>
    <w:rsid w:val="00E572EE"/>
    <w:rsid w:val="00E57334"/>
    <w:rsid w:val="00E5739A"/>
    <w:rsid w:val="00E57420"/>
    <w:rsid w:val="00E575DA"/>
    <w:rsid w:val="00E5771A"/>
    <w:rsid w:val="00E57737"/>
    <w:rsid w:val="00E57753"/>
    <w:rsid w:val="00E57ADA"/>
    <w:rsid w:val="00E57B1D"/>
    <w:rsid w:val="00E57B21"/>
    <w:rsid w:val="00E57C49"/>
    <w:rsid w:val="00E57DAD"/>
    <w:rsid w:val="00E60110"/>
    <w:rsid w:val="00E6021F"/>
    <w:rsid w:val="00E60444"/>
    <w:rsid w:val="00E605EA"/>
    <w:rsid w:val="00E607FF"/>
    <w:rsid w:val="00E60A98"/>
    <w:rsid w:val="00E60B5B"/>
    <w:rsid w:val="00E60BC7"/>
    <w:rsid w:val="00E60D23"/>
    <w:rsid w:val="00E60E8E"/>
    <w:rsid w:val="00E60F15"/>
    <w:rsid w:val="00E61001"/>
    <w:rsid w:val="00E61090"/>
    <w:rsid w:val="00E61309"/>
    <w:rsid w:val="00E6133E"/>
    <w:rsid w:val="00E61502"/>
    <w:rsid w:val="00E61673"/>
    <w:rsid w:val="00E61932"/>
    <w:rsid w:val="00E619EF"/>
    <w:rsid w:val="00E61A64"/>
    <w:rsid w:val="00E61ADC"/>
    <w:rsid w:val="00E61CB8"/>
    <w:rsid w:val="00E620E2"/>
    <w:rsid w:val="00E621FA"/>
    <w:rsid w:val="00E62237"/>
    <w:rsid w:val="00E6239C"/>
    <w:rsid w:val="00E6265C"/>
    <w:rsid w:val="00E627B6"/>
    <w:rsid w:val="00E6281E"/>
    <w:rsid w:val="00E62993"/>
    <w:rsid w:val="00E62996"/>
    <w:rsid w:val="00E629DC"/>
    <w:rsid w:val="00E62A21"/>
    <w:rsid w:val="00E62C83"/>
    <w:rsid w:val="00E62D39"/>
    <w:rsid w:val="00E62D62"/>
    <w:rsid w:val="00E63020"/>
    <w:rsid w:val="00E63404"/>
    <w:rsid w:val="00E636CA"/>
    <w:rsid w:val="00E63773"/>
    <w:rsid w:val="00E63837"/>
    <w:rsid w:val="00E638BB"/>
    <w:rsid w:val="00E638F0"/>
    <w:rsid w:val="00E6392B"/>
    <w:rsid w:val="00E63AE7"/>
    <w:rsid w:val="00E63B9D"/>
    <w:rsid w:val="00E63C80"/>
    <w:rsid w:val="00E63DEE"/>
    <w:rsid w:val="00E63E95"/>
    <w:rsid w:val="00E6421E"/>
    <w:rsid w:val="00E64315"/>
    <w:rsid w:val="00E64322"/>
    <w:rsid w:val="00E643F9"/>
    <w:rsid w:val="00E6455E"/>
    <w:rsid w:val="00E645AB"/>
    <w:rsid w:val="00E64666"/>
    <w:rsid w:val="00E6466D"/>
    <w:rsid w:val="00E64683"/>
    <w:rsid w:val="00E64A77"/>
    <w:rsid w:val="00E64C9E"/>
    <w:rsid w:val="00E650A7"/>
    <w:rsid w:val="00E65180"/>
    <w:rsid w:val="00E65265"/>
    <w:rsid w:val="00E652A8"/>
    <w:rsid w:val="00E65465"/>
    <w:rsid w:val="00E654E7"/>
    <w:rsid w:val="00E65832"/>
    <w:rsid w:val="00E65ABD"/>
    <w:rsid w:val="00E65E7F"/>
    <w:rsid w:val="00E65EDF"/>
    <w:rsid w:val="00E65F0E"/>
    <w:rsid w:val="00E66009"/>
    <w:rsid w:val="00E661BF"/>
    <w:rsid w:val="00E66223"/>
    <w:rsid w:val="00E6630E"/>
    <w:rsid w:val="00E6649A"/>
    <w:rsid w:val="00E66667"/>
    <w:rsid w:val="00E66927"/>
    <w:rsid w:val="00E66BF6"/>
    <w:rsid w:val="00E66E40"/>
    <w:rsid w:val="00E66E8B"/>
    <w:rsid w:val="00E66E9B"/>
    <w:rsid w:val="00E67021"/>
    <w:rsid w:val="00E67023"/>
    <w:rsid w:val="00E675C5"/>
    <w:rsid w:val="00E675F0"/>
    <w:rsid w:val="00E6775D"/>
    <w:rsid w:val="00E67A27"/>
    <w:rsid w:val="00E67BD0"/>
    <w:rsid w:val="00E67F01"/>
    <w:rsid w:val="00E700DD"/>
    <w:rsid w:val="00E70179"/>
    <w:rsid w:val="00E702CD"/>
    <w:rsid w:val="00E702D6"/>
    <w:rsid w:val="00E704EE"/>
    <w:rsid w:val="00E70878"/>
    <w:rsid w:val="00E70B0D"/>
    <w:rsid w:val="00E70D14"/>
    <w:rsid w:val="00E70F1C"/>
    <w:rsid w:val="00E711CE"/>
    <w:rsid w:val="00E71250"/>
    <w:rsid w:val="00E71477"/>
    <w:rsid w:val="00E714F2"/>
    <w:rsid w:val="00E7174A"/>
    <w:rsid w:val="00E71B35"/>
    <w:rsid w:val="00E71DAB"/>
    <w:rsid w:val="00E71F9F"/>
    <w:rsid w:val="00E72132"/>
    <w:rsid w:val="00E7219A"/>
    <w:rsid w:val="00E721AE"/>
    <w:rsid w:val="00E721D9"/>
    <w:rsid w:val="00E7229B"/>
    <w:rsid w:val="00E72417"/>
    <w:rsid w:val="00E72430"/>
    <w:rsid w:val="00E7258B"/>
    <w:rsid w:val="00E726E8"/>
    <w:rsid w:val="00E727A4"/>
    <w:rsid w:val="00E72863"/>
    <w:rsid w:val="00E728F0"/>
    <w:rsid w:val="00E729C7"/>
    <w:rsid w:val="00E72BDA"/>
    <w:rsid w:val="00E72BF1"/>
    <w:rsid w:val="00E7300A"/>
    <w:rsid w:val="00E73078"/>
    <w:rsid w:val="00E7315A"/>
    <w:rsid w:val="00E7325E"/>
    <w:rsid w:val="00E732A3"/>
    <w:rsid w:val="00E733FA"/>
    <w:rsid w:val="00E73476"/>
    <w:rsid w:val="00E73560"/>
    <w:rsid w:val="00E73598"/>
    <w:rsid w:val="00E73689"/>
    <w:rsid w:val="00E7389C"/>
    <w:rsid w:val="00E73935"/>
    <w:rsid w:val="00E73996"/>
    <w:rsid w:val="00E73A5C"/>
    <w:rsid w:val="00E73D9B"/>
    <w:rsid w:val="00E73DAA"/>
    <w:rsid w:val="00E74053"/>
    <w:rsid w:val="00E74148"/>
    <w:rsid w:val="00E741A6"/>
    <w:rsid w:val="00E742A0"/>
    <w:rsid w:val="00E742D8"/>
    <w:rsid w:val="00E74448"/>
    <w:rsid w:val="00E74642"/>
    <w:rsid w:val="00E74914"/>
    <w:rsid w:val="00E74C8D"/>
    <w:rsid w:val="00E74D15"/>
    <w:rsid w:val="00E74D76"/>
    <w:rsid w:val="00E74DB8"/>
    <w:rsid w:val="00E74E1A"/>
    <w:rsid w:val="00E75067"/>
    <w:rsid w:val="00E7508E"/>
    <w:rsid w:val="00E7513B"/>
    <w:rsid w:val="00E751A4"/>
    <w:rsid w:val="00E75237"/>
    <w:rsid w:val="00E75264"/>
    <w:rsid w:val="00E75278"/>
    <w:rsid w:val="00E752FA"/>
    <w:rsid w:val="00E75747"/>
    <w:rsid w:val="00E758AF"/>
    <w:rsid w:val="00E759EB"/>
    <w:rsid w:val="00E75A12"/>
    <w:rsid w:val="00E75A31"/>
    <w:rsid w:val="00E75A91"/>
    <w:rsid w:val="00E75C74"/>
    <w:rsid w:val="00E75D79"/>
    <w:rsid w:val="00E75FC5"/>
    <w:rsid w:val="00E7652E"/>
    <w:rsid w:val="00E76639"/>
    <w:rsid w:val="00E76654"/>
    <w:rsid w:val="00E768E0"/>
    <w:rsid w:val="00E768E6"/>
    <w:rsid w:val="00E76923"/>
    <w:rsid w:val="00E76983"/>
    <w:rsid w:val="00E76C09"/>
    <w:rsid w:val="00E76E01"/>
    <w:rsid w:val="00E76EE9"/>
    <w:rsid w:val="00E76F3C"/>
    <w:rsid w:val="00E77063"/>
    <w:rsid w:val="00E77142"/>
    <w:rsid w:val="00E772A9"/>
    <w:rsid w:val="00E7748D"/>
    <w:rsid w:val="00E77588"/>
    <w:rsid w:val="00E7798F"/>
    <w:rsid w:val="00E77AF8"/>
    <w:rsid w:val="00E77C0C"/>
    <w:rsid w:val="00E77E40"/>
    <w:rsid w:val="00E77ECB"/>
    <w:rsid w:val="00E8001C"/>
    <w:rsid w:val="00E800CA"/>
    <w:rsid w:val="00E80133"/>
    <w:rsid w:val="00E80153"/>
    <w:rsid w:val="00E8015C"/>
    <w:rsid w:val="00E8018C"/>
    <w:rsid w:val="00E80792"/>
    <w:rsid w:val="00E809FD"/>
    <w:rsid w:val="00E80BB5"/>
    <w:rsid w:val="00E80C67"/>
    <w:rsid w:val="00E80DFE"/>
    <w:rsid w:val="00E80E26"/>
    <w:rsid w:val="00E80E71"/>
    <w:rsid w:val="00E80EC2"/>
    <w:rsid w:val="00E80F47"/>
    <w:rsid w:val="00E8107C"/>
    <w:rsid w:val="00E81234"/>
    <w:rsid w:val="00E815AF"/>
    <w:rsid w:val="00E81827"/>
    <w:rsid w:val="00E8185A"/>
    <w:rsid w:val="00E81A2A"/>
    <w:rsid w:val="00E81BCD"/>
    <w:rsid w:val="00E81BE2"/>
    <w:rsid w:val="00E81CD4"/>
    <w:rsid w:val="00E81DCF"/>
    <w:rsid w:val="00E81F2B"/>
    <w:rsid w:val="00E8234E"/>
    <w:rsid w:val="00E82498"/>
    <w:rsid w:val="00E82568"/>
    <w:rsid w:val="00E8266B"/>
    <w:rsid w:val="00E82A26"/>
    <w:rsid w:val="00E82BA5"/>
    <w:rsid w:val="00E82E0D"/>
    <w:rsid w:val="00E82E53"/>
    <w:rsid w:val="00E82EB1"/>
    <w:rsid w:val="00E82F5A"/>
    <w:rsid w:val="00E83095"/>
    <w:rsid w:val="00E8312F"/>
    <w:rsid w:val="00E8327E"/>
    <w:rsid w:val="00E8346E"/>
    <w:rsid w:val="00E8363A"/>
    <w:rsid w:val="00E8371A"/>
    <w:rsid w:val="00E837C8"/>
    <w:rsid w:val="00E8383F"/>
    <w:rsid w:val="00E838C7"/>
    <w:rsid w:val="00E8390B"/>
    <w:rsid w:val="00E8395F"/>
    <w:rsid w:val="00E83AA9"/>
    <w:rsid w:val="00E83BC0"/>
    <w:rsid w:val="00E83C0C"/>
    <w:rsid w:val="00E83E96"/>
    <w:rsid w:val="00E83F69"/>
    <w:rsid w:val="00E84140"/>
    <w:rsid w:val="00E84284"/>
    <w:rsid w:val="00E84750"/>
    <w:rsid w:val="00E8475C"/>
    <w:rsid w:val="00E848D2"/>
    <w:rsid w:val="00E8490A"/>
    <w:rsid w:val="00E852CB"/>
    <w:rsid w:val="00E85336"/>
    <w:rsid w:val="00E85349"/>
    <w:rsid w:val="00E853A1"/>
    <w:rsid w:val="00E85417"/>
    <w:rsid w:val="00E8569A"/>
    <w:rsid w:val="00E856B1"/>
    <w:rsid w:val="00E85937"/>
    <w:rsid w:val="00E859D7"/>
    <w:rsid w:val="00E85D88"/>
    <w:rsid w:val="00E85E35"/>
    <w:rsid w:val="00E864AF"/>
    <w:rsid w:val="00E864B5"/>
    <w:rsid w:val="00E86794"/>
    <w:rsid w:val="00E869BD"/>
    <w:rsid w:val="00E86D12"/>
    <w:rsid w:val="00E86E14"/>
    <w:rsid w:val="00E86F3F"/>
    <w:rsid w:val="00E86F6D"/>
    <w:rsid w:val="00E871CD"/>
    <w:rsid w:val="00E874AE"/>
    <w:rsid w:val="00E874C2"/>
    <w:rsid w:val="00E87729"/>
    <w:rsid w:val="00E877AD"/>
    <w:rsid w:val="00E87800"/>
    <w:rsid w:val="00E87999"/>
    <w:rsid w:val="00E87ACC"/>
    <w:rsid w:val="00E87B49"/>
    <w:rsid w:val="00E87C5B"/>
    <w:rsid w:val="00E87D4E"/>
    <w:rsid w:val="00E87E3E"/>
    <w:rsid w:val="00E90061"/>
    <w:rsid w:val="00E904DE"/>
    <w:rsid w:val="00E9054F"/>
    <w:rsid w:val="00E906F6"/>
    <w:rsid w:val="00E909CF"/>
    <w:rsid w:val="00E90C69"/>
    <w:rsid w:val="00E90F1B"/>
    <w:rsid w:val="00E9107A"/>
    <w:rsid w:val="00E911F2"/>
    <w:rsid w:val="00E913B7"/>
    <w:rsid w:val="00E915D3"/>
    <w:rsid w:val="00E91612"/>
    <w:rsid w:val="00E916CA"/>
    <w:rsid w:val="00E9173D"/>
    <w:rsid w:val="00E91887"/>
    <w:rsid w:val="00E91897"/>
    <w:rsid w:val="00E91969"/>
    <w:rsid w:val="00E919B3"/>
    <w:rsid w:val="00E91B10"/>
    <w:rsid w:val="00E91C4D"/>
    <w:rsid w:val="00E91DD7"/>
    <w:rsid w:val="00E91EA4"/>
    <w:rsid w:val="00E9202F"/>
    <w:rsid w:val="00E9205B"/>
    <w:rsid w:val="00E9208B"/>
    <w:rsid w:val="00E92097"/>
    <w:rsid w:val="00E92155"/>
    <w:rsid w:val="00E923CC"/>
    <w:rsid w:val="00E9263F"/>
    <w:rsid w:val="00E928F8"/>
    <w:rsid w:val="00E92B48"/>
    <w:rsid w:val="00E92E37"/>
    <w:rsid w:val="00E92E4B"/>
    <w:rsid w:val="00E92E8D"/>
    <w:rsid w:val="00E92FC0"/>
    <w:rsid w:val="00E9307F"/>
    <w:rsid w:val="00E9325F"/>
    <w:rsid w:val="00E93277"/>
    <w:rsid w:val="00E9363F"/>
    <w:rsid w:val="00E93646"/>
    <w:rsid w:val="00E9393E"/>
    <w:rsid w:val="00E9396A"/>
    <w:rsid w:val="00E93E5E"/>
    <w:rsid w:val="00E93F53"/>
    <w:rsid w:val="00E941A8"/>
    <w:rsid w:val="00E94299"/>
    <w:rsid w:val="00E94343"/>
    <w:rsid w:val="00E94566"/>
    <w:rsid w:val="00E947B8"/>
    <w:rsid w:val="00E949C7"/>
    <w:rsid w:val="00E94AEB"/>
    <w:rsid w:val="00E94BF7"/>
    <w:rsid w:val="00E94BFB"/>
    <w:rsid w:val="00E95052"/>
    <w:rsid w:val="00E95275"/>
    <w:rsid w:val="00E9580E"/>
    <w:rsid w:val="00E95837"/>
    <w:rsid w:val="00E95898"/>
    <w:rsid w:val="00E95912"/>
    <w:rsid w:val="00E95970"/>
    <w:rsid w:val="00E95ABE"/>
    <w:rsid w:val="00E95D9B"/>
    <w:rsid w:val="00E95DB0"/>
    <w:rsid w:val="00E95DCB"/>
    <w:rsid w:val="00E96260"/>
    <w:rsid w:val="00E963E2"/>
    <w:rsid w:val="00E966D3"/>
    <w:rsid w:val="00E966EA"/>
    <w:rsid w:val="00E967B5"/>
    <w:rsid w:val="00E967ED"/>
    <w:rsid w:val="00E96808"/>
    <w:rsid w:val="00E96985"/>
    <w:rsid w:val="00E96B5D"/>
    <w:rsid w:val="00E96F89"/>
    <w:rsid w:val="00E96FE9"/>
    <w:rsid w:val="00E9715E"/>
    <w:rsid w:val="00E972FD"/>
    <w:rsid w:val="00E9746D"/>
    <w:rsid w:val="00E976ED"/>
    <w:rsid w:val="00E97781"/>
    <w:rsid w:val="00E97CC9"/>
    <w:rsid w:val="00EA05A0"/>
    <w:rsid w:val="00EA06A9"/>
    <w:rsid w:val="00EA08CC"/>
    <w:rsid w:val="00EA0AAE"/>
    <w:rsid w:val="00EA0BD1"/>
    <w:rsid w:val="00EA0F55"/>
    <w:rsid w:val="00EA0FF1"/>
    <w:rsid w:val="00EA1111"/>
    <w:rsid w:val="00EA1220"/>
    <w:rsid w:val="00EA1369"/>
    <w:rsid w:val="00EA145E"/>
    <w:rsid w:val="00EA14E3"/>
    <w:rsid w:val="00EA1514"/>
    <w:rsid w:val="00EA1647"/>
    <w:rsid w:val="00EA16F0"/>
    <w:rsid w:val="00EA16FF"/>
    <w:rsid w:val="00EA1724"/>
    <w:rsid w:val="00EA1777"/>
    <w:rsid w:val="00EA1835"/>
    <w:rsid w:val="00EA19F3"/>
    <w:rsid w:val="00EA1A27"/>
    <w:rsid w:val="00EA1DA4"/>
    <w:rsid w:val="00EA20F0"/>
    <w:rsid w:val="00EA2154"/>
    <w:rsid w:val="00EA220B"/>
    <w:rsid w:val="00EA27DE"/>
    <w:rsid w:val="00EA2826"/>
    <w:rsid w:val="00EA2D8A"/>
    <w:rsid w:val="00EA3286"/>
    <w:rsid w:val="00EA3346"/>
    <w:rsid w:val="00EA33FA"/>
    <w:rsid w:val="00EA340A"/>
    <w:rsid w:val="00EA34C1"/>
    <w:rsid w:val="00EA3610"/>
    <w:rsid w:val="00EA3722"/>
    <w:rsid w:val="00EA3829"/>
    <w:rsid w:val="00EA39AC"/>
    <w:rsid w:val="00EA3A0F"/>
    <w:rsid w:val="00EA3B46"/>
    <w:rsid w:val="00EA3B4A"/>
    <w:rsid w:val="00EA3D9F"/>
    <w:rsid w:val="00EA3DB0"/>
    <w:rsid w:val="00EA3DCA"/>
    <w:rsid w:val="00EA3E19"/>
    <w:rsid w:val="00EA3E67"/>
    <w:rsid w:val="00EA406C"/>
    <w:rsid w:val="00EA4232"/>
    <w:rsid w:val="00EA4352"/>
    <w:rsid w:val="00EA4434"/>
    <w:rsid w:val="00EA47FF"/>
    <w:rsid w:val="00EA490D"/>
    <w:rsid w:val="00EA4997"/>
    <w:rsid w:val="00EA4A28"/>
    <w:rsid w:val="00EA4B0F"/>
    <w:rsid w:val="00EA4B2D"/>
    <w:rsid w:val="00EA4B91"/>
    <w:rsid w:val="00EA4CEF"/>
    <w:rsid w:val="00EA4FB0"/>
    <w:rsid w:val="00EA525B"/>
    <w:rsid w:val="00EA5271"/>
    <w:rsid w:val="00EA54B7"/>
    <w:rsid w:val="00EA54D1"/>
    <w:rsid w:val="00EA5692"/>
    <w:rsid w:val="00EA5824"/>
    <w:rsid w:val="00EA5897"/>
    <w:rsid w:val="00EA59B7"/>
    <w:rsid w:val="00EA5B96"/>
    <w:rsid w:val="00EA5BCD"/>
    <w:rsid w:val="00EA5BE8"/>
    <w:rsid w:val="00EA5EF4"/>
    <w:rsid w:val="00EA5FBE"/>
    <w:rsid w:val="00EA6172"/>
    <w:rsid w:val="00EA6246"/>
    <w:rsid w:val="00EA64F2"/>
    <w:rsid w:val="00EA6655"/>
    <w:rsid w:val="00EA684E"/>
    <w:rsid w:val="00EA699A"/>
    <w:rsid w:val="00EA6CD7"/>
    <w:rsid w:val="00EA6F98"/>
    <w:rsid w:val="00EA706D"/>
    <w:rsid w:val="00EA7204"/>
    <w:rsid w:val="00EA73D9"/>
    <w:rsid w:val="00EA76FB"/>
    <w:rsid w:val="00EA78BD"/>
    <w:rsid w:val="00EA7913"/>
    <w:rsid w:val="00EA7A25"/>
    <w:rsid w:val="00EA7EDA"/>
    <w:rsid w:val="00EB0317"/>
    <w:rsid w:val="00EB0341"/>
    <w:rsid w:val="00EB0451"/>
    <w:rsid w:val="00EB05BC"/>
    <w:rsid w:val="00EB0649"/>
    <w:rsid w:val="00EB0824"/>
    <w:rsid w:val="00EB0BA1"/>
    <w:rsid w:val="00EB0CB0"/>
    <w:rsid w:val="00EB0DC8"/>
    <w:rsid w:val="00EB114A"/>
    <w:rsid w:val="00EB12F3"/>
    <w:rsid w:val="00EB1803"/>
    <w:rsid w:val="00EB1C3A"/>
    <w:rsid w:val="00EB1D34"/>
    <w:rsid w:val="00EB1F25"/>
    <w:rsid w:val="00EB22DE"/>
    <w:rsid w:val="00EB23EE"/>
    <w:rsid w:val="00EB2600"/>
    <w:rsid w:val="00EB289A"/>
    <w:rsid w:val="00EB2912"/>
    <w:rsid w:val="00EB2987"/>
    <w:rsid w:val="00EB2A47"/>
    <w:rsid w:val="00EB2BDD"/>
    <w:rsid w:val="00EB3252"/>
    <w:rsid w:val="00EB339C"/>
    <w:rsid w:val="00EB35FA"/>
    <w:rsid w:val="00EB37E7"/>
    <w:rsid w:val="00EB3A95"/>
    <w:rsid w:val="00EB3E7B"/>
    <w:rsid w:val="00EB409E"/>
    <w:rsid w:val="00EB41CA"/>
    <w:rsid w:val="00EB438B"/>
    <w:rsid w:val="00EB469A"/>
    <w:rsid w:val="00EB46E2"/>
    <w:rsid w:val="00EB4886"/>
    <w:rsid w:val="00EB4D0C"/>
    <w:rsid w:val="00EB4D1E"/>
    <w:rsid w:val="00EB4D61"/>
    <w:rsid w:val="00EB4F3A"/>
    <w:rsid w:val="00EB51D3"/>
    <w:rsid w:val="00EB533D"/>
    <w:rsid w:val="00EB54AA"/>
    <w:rsid w:val="00EB550D"/>
    <w:rsid w:val="00EB58A6"/>
    <w:rsid w:val="00EB58CF"/>
    <w:rsid w:val="00EB594A"/>
    <w:rsid w:val="00EB5A3E"/>
    <w:rsid w:val="00EB5B5B"/>
    <w:rsid w:val="00EB5F54"/>
    <w:rsid w:val="00EB5FA3"/>
    <w:rsid w:val="00EB5FC4"/>
    <w:rsid w:val="00EB629B"/>
    <w:rsid w:val="00EB65B8"/>
    <w:rsid w:val="00EB6772"/>
    <w:rsid w:val="00EB6961"/>
    <w:rsid w:val="00EB6E8D"/>
    <w:rsid w:val="00EB6EAD"/>
    <w:rsid w:val="00EB76FA"/>
    <w:rsid w:val="00EB77A3"/>
    <w:rsid w:val="00EB7C29"/>
    <w:rsid w:val="00EB7D57"/>
    <w:rsid w:val="00EB7FC7"/>
    <w:rsid w:val="00EC0027"/>
    <w:rsid w:val="00EC020C"/>
    <w:rsid w:val="00EC0544"/>
    <w:rsid w:val="00EC0596"/>
    <w:rsid w:val="00EC065C"/>
    <w:rsid w:val="00EC07EB"/>
    <w:rsid w:val="00EC0A96"/>
    <w:rsid w:val="00EC0B1D"/>
    <w:rsid w:val="00EC0BC8"/>
    <w:rsid w:val="00EC0E42"/>
    <w:rsid w:val="00EC0E4D"/>
    <w:rsid w:val="00EC1076"/>
    <w:rsid w:val="00EC1086"/>
    <w:rsid w:val="00EC16F8"/>
    <w:rsid w:val="00EC174D"/>
    <w:rsid w:val="00EC1838"/>
    <w:rsid w:val="00EC18B2"/>
    <w:rsid w:val="00EC1C66"/>
    <w:rsid w:val="00EC2095"/>
    <w:rsid w:val="00EC2146"/>
    <w:rsid w:val="00EC22AA"/>
    <w:rsid w:val="00EC2458"/>
    <w:rsid w:val="00EC24B3"/>
    <w:rsid w:val="00EC2724"/>
    <w:rsid w:val="00EC282E"/>
    <w:rsid w:val="00EC283F"/>
    <w:rsid w:val="00EC2D7A"/>
    <w:rsid w:val="00EC2DD6"/>
    <w:rsid w:val="00EC2F94"/>
    <w:rsid w:val="00EC2F9F"/>
    <w:rsid w:val="00EC3072"/>
    <w:rsid w:val="00EC30D7"/>
    <w:rsid w:val="00EC31DE"/>
    <w:rsid w:val="00EC33A9"/>
    <w:rsid w:val="00EC371D"/>
    <w:rsid w:val="00EC39F4"/>
    <w:rsid w:val="00EC3A33"/>
    <w:rsid w:val="00EC3B6D"/>
    <w:rsid w:val="00EC3C0F"/>
    <w:rsid w:val="00EC3CEE"/>
    <w:rsid w:val="00EC3DAD"/>
    <w:rsid w:val="00EC4137"/>
    <w:rsid w:val="00EC4452"/>
    <w:rsid w:val="00EC456E"/>
    <w:rsid w:val="00EC45CC"/>
    <w:rsid w:val="00EC45DC"/>
    <w:rsid w:val="00EC47D7"/>
    <w:rsid w:val="00EC4B5E"/>
    <w:rsid w:val="00EC4C23"/>
    <w:rsid w:val="00EC50AD"/>
    <w:rsid w:val="00EC5379"/>
    <w:rsid w:val="00EC53C3"/>
    <w:rsid w:val="00EC5763"/>
    <w:rsid w:val="00EC5898"/>
    <w:rsid w:val="00EC5B4B"/>
    <w:rsid w:val="00EC5DD3"/>
    <w:rsid w:val="00EC6266"/>
    <w:rsid w:val="00EC6522"/>
    <w:rsid w:val="00EC6629"/>
    <w:rsid w:val="00EC697E"/>
    <w:rsid w:val="00EC6A45"/>
    <w:rsid w:val="00EC6B03"/>
    <w:rsid w:val="00EC6EB8"/>
    <w:rsid w:val="00EC6F7E"/>
    <w:rsid w:val="00EC7112"/>
    <w:rsid w:val="00EC7620"/>
    <w:rsid w:val="00EC776D"/>
    <w:rsid w:val="00EC7BFB"/>
    <w:rsid w:val="00EC7DE6"/>
    <w:rsid w:val="00EC7E43"/>
    <w:rsid w:val="00EC7E49"/>
    <w:rsid w:val="00ED0102"/>
    <w:rsid w:val="00ED03C8"/>
    <w:rsid w:val="00ED0600"/>
    <w:rsid w:val="00ED063D"/>
    <w:rsid w:val="00ED06B8"/>
    <w:rsid w:val="00ED079C"/>
    <w:rsid w:val="00ED09FB"/>
    <w:rsid w:val="00ED0AB3"/>
    <w:rsid w:val="00ED0B3D"/>
    <w:rsid w:val="00ED0CB6"/>
    <w:rsid w:val="00ED0D26"/>
    <w:rsid w:val="00ED0E2E"/>
    <w:rsid w:val="00ED0FB8"/>
    <w:rsid w:val="00ED1025"/>
    <w:rsid w:val="00ED1070"/>
    <w:rsid w:val="00ED11CB"/>
    <w:rsid w:val="00ED11CC"/>
    <w:rsid w:val="00ED1308"/>
    <w:rsid w:val="00ED1333"/>
    <w:rsid w:val="00ED146B"/>
    <w:rsid w:val="00ED15D2"/>
    <w:rsid w:val="00ED197F"/>
    <w:rsid w:val="00ED1AC6"/>
    <w:rsid w:val="00ED1C50"/>
    <w:rsid w:val="00ED1D0A"/>
    <w:rsid w:val="00ED1DB9"/>
    <w:rsid w:val="00ED1E14"/>
    <w:rsid w:val="00ED20B8"/>
    <w:rsid w:val="00ED2162"/>
    <w:rsid w:val="00ED24AC"/>
    <w:rsid w:val="00ED24D6"/>
    <w:rsid w:val="00ED25CF"/>
    <w:rsid w:val="00ED28A1"/>
    <w:rsid w:val="00ED292E"/>
    <w:rsid w:val="00ED2A36"/>
    <w:rsid w:val="00ED2C0C"/>
    <w:rsid w:val="00ED2D62"/>
    <w:rsid w:val="00ED2E40"/>
    <w:rsid w:val="00ED2FE0"/>
    <w:rsid w:val="00ED310C"/>
    <w:rsid w:val="00ED31A1"/>
    <w:rsid w:val="00ED31D8"/>
    <w:rsid w:val="00ED321A"/>
    <w:rsid w:val="00ED3241"/>
    <w:rsid w:val="00ED326B"/>
    <w:rsid w:val="00ED33AE"/>
    <w:rsid w:val="00ED3458"/>
    <w:rsid w:val="00ED3504"/>
    <w:rsid w:val="00ED3606"/>
    <w:rsid w:val="00ED37AC"/>
    <w:rsid w:val="00ED3852"/>
    <w:rsid w:val="00ED3CAC"/>
    <w:rsid w:val="00ED3D0C"/>
    <w:rsid w:val="00ED3D80"/>
    <w:rsid w:val="00ED3DD2"/>
    <w:rsid w:val="00ED3EB1"/>
    <w:rsid w:val="00ED417E"/>
    <w:rsid w:val="00ED4250"/>
    <w:rsid w:val="00ED4534"/>
    <w:rsid w:val="00ED46B0"/>
    <w:rsid w:val="00ED474D"/>
    <w:rsid w:val="00ED49A9"/>
    <w:rsid w:val="00ED4A27"/>
    <w:rsid w:val="00ED4B22"/>
    <w:rsid w:val="00ED4B78"/>
    <w:rsid w:val="00ED4CE8"/>
    <w:rsid w:val="00ED4E9E"/>
    <w:rsid w:val="00ED4ECE"/>
    <w:rsid w:val="00ED58E8"/>
    <w:rsid w:val="00ED5A4E"/>
    <w:rsid w:val="00ED5B08"/>
    <w:rsid w:val="00ED65A3"/>
    <w:rsid w:val="00ED65C7"/>
    <w:rsid w:val="00ED6859"/>
    <w:rsid w:val="00ED6B1D"/>
    <w:rsid w:val="00ED701A"/>
    <w:rsid w:val="00ED71F4"/>
    <w:rsid w:val="00ED7224"/>
    <w:rsid w:val="00ED7338"/>
    <w:rsid w:val="00ED7666"/>
    <w:rsid w:val="00ED768F"/>
    <w:rsid w:val="00ED76D6"/>
    <w:rsid w:val="00ED7753"/>
    <w:rsid w:val="00ED78D0"/>
    <w:rsid w:val="00ED78EA"/>
    <w:rsid w:val="00ED7A41"/>
    <w:rsid w:val="00ED7D56"/>
    <w:rsid w:val="00ED7F75"/>
    <w:rsid w:val="00EE01CA"/>
    <w:rsid w:val="00EE035F"/>
    <w:rsid w:val="00EE0375"/>
    <w:rsid w:val="00EE05C7"/>
    <w:rsid w:val="00EE0A5D"/>
    <w:rsid w:val="00EE0A5F"/>
    <w:rsid w:val="00EE0BEF"/>
    <w:rsid w:val="00EE0C44"/>
    <w:rsid w:val="00EE0D59"/>
    <w:rsid w:val="00EE0E40"/>
    <w:rsid w:val="00EE0EC4"/>
    <w:rsid w:val="00EE0FF8"/>
    <w:rsid w:val="00EE105C"/>
    <w:rsid w:val="00EE11AA"/>
    <w:rsid w:val="00EE124B"/>
    <w:rsid w:val="00EE12A3"/>
    <w:rsid w:val="00EE140B"/>
    <w:rsid w:val="00EE1A72"/>
    <w:rsid w:val="00EE1E99"/>
    <w:rsid w:val="00EE1FDE"/>
    <w:rsid w:val="00EE1FFA"/>
    <w:rsid w:val="00EE20EB"/>
    <w:rsid w:val="00EE218B"/>
    <w:rsid w:val="00EE22AC"/>
    <w:rsid w:val="00EE24E0"/>
    <w:rsid w:val="00EE268C"/>
    <w:rsid w:val="00EE28CB"/>
    <w:rsid w:val="00EE2BB3"/>
    <w:rsid w:val="00EE2CF0"/>
    <w:rsid w:val="00EE2EC2"/>
    <w:rsid w:val="00EE31B2"/>
    <w:rsid w:val="00EE32C0"/>
    <w:rsid w:val="00EE3362"/>
    <w:rsid w:val="00EE352D"/>
    <w:rsid w:val="00EE35FE"/>
    <w:rsid w:val="00EE36CA"/>
    <w:rsid w:val="00EE3AC4"/>
    <w:rsid w:val="00EE3B53"/>
    <w:rsid w:val="00EE3BA1"/>
    <w:rsid w:val="00EE3FA1"/>
    <w:rsid w:val="00EE3FF8"/>
    <w:rsid w:val="00EE4191"/>
    <w:rsid w:val="00EE424C"/>
    <w:rsid w:val="00EE4375"/>
    <w:rsid w:val="00EE44A3"/>
    <w:rsid w:val="00EE46BB"/>
    <w:rsid w:val="00EE4806"/>
    <w:rsid w:val="00EE48E6"/>
    <w:rsid w:val="00EE4912"/>
    <w:rsid w:val="00EE4B6C"/>
    <w:rsid w:val="00EE4C58"/>
    <w:rsid w:val="00EE4DB4"/>
    <w:rsid w:val="00EE4E3B"/>
    <w:rsid w:val="00EE5479"/>
    <w:rsid w:val="00EE5788"/>
    <w:rsid w:val="00EE58E0"/>
    <w:rsid w:val="00EE5BCD"/>
    <w:rsid w:val="00EE5E2A"/>
    <w:rsid w:val="00EE5E80"/>
    <w:rsid w:val="00EE5EB2"/>
    <w:rsid w:val="00EE5F44"/>
    <w:rsid w:val="00EE5F66"/>
    <w:rsid w:val="00EE62A9"/>
    <w:rsid w:val="00EE62B7"/>
    <w:rsid w:val="00EE6352"/>
    <w:rsid w:val="00EE63B6"/>
    <w:rsid w:val="00EE6487"/>
    <w:rsid w:val="00EE67DF"/>
    <w:rsid w:val="00EE6A80"/>
    <w:rsid w:val="00EE6B00"/>
    <w:rsid w:val="00EE6B02"/>
    <w:rsid w:val="00EE6CA6"/>
    <w:rsid w:val="00EE6CBD"/>
    <w:rsid w:val="00EE6D1D"/>
    <w:rsid w:val="00EE6F80"/>
    <w:rsid w:val="00EE70DA"/>
    <w:rsid w:val="00EE7124"/>
    <w:rsid w:val="00EE770A"/>
    <w:rsid w:val="00EE7808"/>
    <w:rsid w:val="00EE7872"/>
    <w:rsid w:val="00EE7AB5"/>
    <w:rsid w:val="00EE7B72"/>
    <w:rsid w:val="00EE7D0E"/>
    <w:rsid w:val="00EE7D83"/>
    <w:rsid w:val="00EE7EED"/>
    <w:rsid w:val="00EF01F8"/>
    <w:rsid w:val="00EF045C"/>
    <w:rsid w:val="00EF04BA"/>
    <w:rsid w:val="00EF0528"/>
    <w:rsid w:val="00EF0650"/>
    <w:rsid w:val="00EF0800"/>
    <w:rsid w:val="00EF08B9"/>
    <w:rsid w:val="00EF099C"/>
    <w:rsid w:val="00EF0B5B"/>
    <w:rsid w:val="00EF0B5E"/>
    <w:rsid w:val="00EF0B92"/>
    <w:rsid w:val="00EF0D5C"/>
    <w:rsid w:val="00EF0F39"/>
    <w:rsid w:val="00EF0FC2"/>
    <w:rsid w:val="00EF101E"/>
    <w:rsid w:val="00EF1306"/>
    <w:rsid w:val="00EF1945"/>
    <w:rsid w:val="00EF19C8"/>
    <w:rsid w:val="00EF19D6"/>
    <w:rsid w:val="00EF1C24"/>
    <w:rsid w:val="00EF1CBC"/>
    <w:rsid w:val="00EF1D38"/>
    <w:rsid w:val="00EF1EF9"/>
    <w:rsid w:val="00EF1FDF"/>
    <w:rsid w:val="00EF213A"/>
    <w:rsid w:val="00EF2674"/>
    <w:rsid w:val="00EF267D"/>
    <w:rsid w:val="00EF2701"/>
    <w:rsid w:val="00EF2950"/>
    <w:rsid w:val="00EF2B32"/>
    <w:rsid w:val="00EF2C2F"/>
    <w:rsid w:val="00EF2C75"/>
    <w:rsid w:val="00EF2FCA"/>
    <w:rsid w:val="00EF30AC"/>
    <w:rsid w:val="00EF311E"/>
    <w:rsid w:val="00EF313E"/>
    <w:rsid w:val="00EF31EC"/>
    <w:rsid w:val="00EF3306"/>
    <w:rsid w:val="00EF3677"/>
    <w:rsid w:val="00EF37CC"/>
    <w:rsid w:val="00EF3987"/>
    <w:rsid w:val="00EF3A2D"/>
    <w:rsid w:val="00EF3AA7"/>
    <w:rsid w:val="00EF3AD8"/>
    <w:rsid w:val="00EF3B0C"/>
    <w:rsid w:val="00EF3B56"/>
    <w:rsid w:val="00EF3BCA"/>
    <w:rsid w:val="00EF3EA0"/>
    <w:rsid w:val="00EF4015"/>
    <w:rsid w:val="00EF41D1"/>
    <w:rsid w:val="00EF458A"/>
    <w:rsid w:val="00EF4747"/>
    <w:rsid w:val="00EF484D"/>
    <w:rsid w:val="00EF49DB"/>
    <w:rsid w:val="00EF4A50"/>
    <w:rsid w:val="00EF4A96"/>
    <w:rsid w:val="00EF4B46"/>
    <w:rsid w:val="00EF4C71"/>
    <w:rsid w:val="00EF52EC"/>
    <w:rsid w:val="00EF5348"/>
    <w:rsid w:val="00EF5451"/>
    <w:rsid w:val="00EF557F"/>
    <w:rsid w:val="00EF5733"/>
    <w:rsid w:val="00EF5791"/>
    <w:rsid w:val="00EF57E6"/>
    <w:rsid w:val="00EF5A16"/>
    <w:rsid w:val="00EF5E84"/>
    <w:rsid w:val="00EF5E91"/>
    <w:rsid w:val="00EF5F28"/>
    <w:rsid w:val="00EF60BA"/>
    <w:rsid w:val="00EF6316"/>
    <w:rsid w:val="00EF6405"/>
    <w:rsid w:val="00EF64F9"/>
    <w:rsid w:val="00EF66D3"/>
    <w:rsid w:val="00EF69AC"/>
    <w:rsid w:val="00EF69F2"/>
    <w:rsid w:val="00EF6CA9"/>
    <w:rsid w:val="00EF6DFE"/>
    <w:rsid w:val="00EF6F1B"/>
    <w:rsid w:val="00EF739C"/>
    <w:rsid w:val="00EF7690"/>
    <w:rsid w:val="00EF7710"/>
    <w:rsid w:val="00EF7993"/>
    <w:rsid w:val="00F0000C"/>
    <w:rsid w:val="00F000C9"/>
    <w:rsid w:val="00F000F7"/>
    <w:rsid w:val="00F0013F"/>
    <w:rsid w:val="00F0018C"/>
    <w:rsid w:val="00F00215"/>
    <w:rsid w:val="00F00416"/>
    <w:rsid w:val="00F00612"/>
    <w:rsid w:val="00F0071F"/>
    <w:rsid w:val="00F009F6"/>
    <w:rsid w:val="00F00BFF"/>
    <w:rsid w:val="00F00CB9"/>
    <w:rsid w:val="00F00E35"/>
    <w:rsid w:val="00F00F87"/>
    <w:rsid w:val="00F01039"/>
    <w:rsid w:val="00F01157"/>
    <w:rsid w:val="00F01246"/>
    <w:rsid w:val="00F013C0"/>
    <w:rsid w:val="00F013DE"/>
    <w:rsid w:val="00F01484"/>
    <w:rsid w:val="00F016D2"/>
    <w:rsid w:val="00F019B3"/>
    <w:rsid w:val="00F01A16"/>
    <w:rsid w:val="00F01C9A"/>
    <w:rsid w:val="00F01F89"/>
    <w:rsid w:val="00F0200F"/>
    <w:rsid w:val="00F0218E"/>
    <w:rsid w:val="00F025C9"/>
    <w:rsid w:val="00F027D3"/>
    <w:rsid w:val="00F027DC"/>
    <w:rsid w:val="00F028B8"/>
    <w:rsid w:val="00F028E2"/>
    <w:rsid w:val="00F0295E"/>
    <w:rsid w:val="00F02C1B"/>
    <w:rsid w:val="00F03116"/>
    <w:rsid w:val="00F031CD"/>
    <w:rsid w:val="00F033EF"/>
    <w:rsid w:val="00F0348C"/>
    <w:rsid w:val="00F03749"/>
    <w:rsid w:val="00F03AC8"/>
    <w:rsid w:val="00F03CE4"/>
    <w:rsid w:val="00F03F43"/>
    <w:rsid w:val="00F0412C"/>
    <w:rsid w:val="00F041D2"/>
    <w:rsid w:val="00F045F4"/>
    <w:rsid w:val="00F04823"/>
    <w:rsid w:val="00F048B3"/>
    <w:rsid w:val="00F04ACB"/>
    <w:rsid w:val="00F04BD1"/>
    <w:rsid w:val="00F04CEA"/>
    <w:rsid w:val="00F04DAB"/>
    <w:rsid w:val="00F04F10"/>
    <w:rsid w:val="00F05015"/>
    <w:rsid w:val="00F05450"/>
    <w:rsid w:val="00F056FF"/>
    <w:rsid w:val="00F0583A"/>
    <w:rsid w:val="00F05863"/>
    <w:rsid w:val="00F05A31"/>
    <w:rsid w:val="00F05A69"/>
    <w:rsid w:val="00F05C52"/>
    <w:rsid w:val="00F05D4A"/>
    <w:rsid w:val="00F05EEF"/>
    <w:rsid w:val="00F05FF6"/>
    <w:rsid w:val="00F0605B"/>
    <w:rsid w:val="00F0606E"/>
    <w:rsid w:val="00F06244"/>
    <w:rsid w:val="00F0624A"/>
    <w:rsid w:val="00F06311"/>
    <w:rsid w:val="00F0631B"/>
    <w:rsid w:val="00F06350"/>
    <w:rsid w:val="00F063B5"/>
    <w:rsid w:val="00F063BE"/>
    <w:rsid w:val="00F06DFF"/>
    <w:rsid w:val="00F071D2"/>
    <w:rsid w:val="00F072A3"/>
    <w:rsid w:val="00F072E0"/>
    <w:rsid w:val="00F07363"/>
    <w:rsid w:val="00F07389"/>
    <w:rsid w:val="00F0755F"/>
    <w:rsid w:val="00F076AB"/>
    <w:rsid w:val="00F076CA"/>
    <w:rsid w:val="00F078EE"/>
    <w:rsid w:val="00F078F0"/>
    <w:rsid w:val="00F07976"/>
    <w:rsid w:val="00F07C5D"/>
    <w:rsid w:val="00F07DA1"/>
    <w:rsid w:val="00F1003C"/>
    <w:rsid w:val="00F100B1"/>
    <w:rsid w:val="00F1018F"/>
    <w:rsid w:val="00F101CF"/>
    <w:rsid w:val="00F10454"/>
    <w:rsid w:val="00F10682"/>
    <w:rsid w:val="00F109D9"/>
    <w:rsid w:val="00F10A20"/>
    <w:rsid w:val="00F10B67"/>
    <w:rsid w:val="00F10B87"/>
    <w:rsid w:val="00F10CB1"/>
    <w:rsid w:val="00F10D18"/>
    <w:rsid w:val="00F10D5E"/>
    <w:rsid w:val="00F10DD7"/>
    <w:rsid w:val="00F11439"/>
    <w:rsid w:val="00F1164F"/>
    <w:rsid w:val="00F119FA"/>
    <w:rsid w:val="00F11DB8"/>
    <w:rsid w:val="00F11EE8"/>
    <w:rsid w:val="00F1240E"/>
    <w:rsid w:val="00F126AC"/>
    <w:rsid w:val="00F1283F"/>
    <w:rsid w:val="00F128A4"/>
    <w:rsid w:val="00F12C4A"/>
    <w:rsid w:val="00F12CAF"/>
    <w:rsid w:val="00F12FDE"/>
    <w:rsid w:val="00F135FE"/>
    <w:rsid w:val="00F13747"/>
    <w:rsid w:val="00F13AA3"/>
    <w:rsid w:val="00F13AEF"/>
    <w:rsid w:val="00F13B42"/>
    <w:rsid w:val="00F13BB5"/>
    <w:rsid w:val="00F1406D"/>
    <w:rsid w:val="00F14203"/>
    <w:rsid w:val="00F14B5E"/>
    <w:rsid w:val="00F14C1E"/>
    <w:rsid w:val="00F14F11"/>
    <w:rsid w:val="00F1505C"/>
    <w:rsid w:val="00F1518E"/>
    <w:rsid w:val="00F151F6"/>
    <w:rsid w:val="00F15225"/>
    <w:rsid w:val="00F1552F"/>
    <w:rsid w:val="00F155BC"/>
    <w:rsid w:val="00F15680"/>
    <w:rsid w:val="00F1578E"/>
    <w:rsid w:val="00F159A9"/>
    <w:rsid w:val="00F15BEF"/>
    <w:rsid w:val="00F15F45"/>
    <w:rsid w:val="00F16039"/>
    <w:rsid w:val="00F16090"/>
    <w:rsid w:val="00F163FC"/>
    <w:rsid w:val="00F16686"/>
    <w:rsid w:val="00F1678C"/>
    <w:rsid w:val="00F1683B"/>
    <w:rsid w:val="00F16937"/>
    <w:rsid w:val="00F1697E"/>
    <w:rsid w:val="00F1699D"/>
    <w:rsid w:val="00F16DCF"/>
    <w:rsid w:val="00F16F92"/>
    <w:rsid w:val="00F16FDF"/>
    <w:rsid w:val="00F17133"/>
    <w:rsid w:val="00F172B8"/>
    <w:rsid w:val="00F1765B"/>
    <w:rsid w:val="00F1770D"/>
    <w:rsid w:val="00F1779D"/>
    <w:rsid w:val="00F17943"/>
    <w:rsid w:val="00F179B3"/>
    <w:rsid w:val="00F179D3"/>
    <w:rsid w:val="00F17CD9"/>
    <w:rsid w:val="00F17ECA"/>
    <w:rsid w:val="00F20361"/>
    <w:rsid w:val="00F203C9"/>
    <w:rsid w:val="00F203D7"/>
    <w:rsid w:val="00F2051A"/>
    <w:rsid w:val="00F2072F"/>
    <w:rsid w:val="00F2075A"/>
    <w:rsid w:val="00F20A2F"/>
    <w:rsid w:val="00F20BE6"/>
    <w:rsid w:val="00F20D93"/>
    <w:rsid w:val="00F21032"/>
    <w:rsid w:val="00F214B9"/>
    <w:rsid w:val="00F2183F"/>
    <w:rsid w:val="00F218B0"/>
    <w:rsid w:val="00F21BB9"/>
    <w:rsid w:val="00F21ED5"/>
    <w:rsid w:val="00F21F47"/>
    <w:rsid w:val="00F2231B"/>
    <w:rsid w:val="00F22360"/>
    <w:rsid w:val="00F22524"/>
    <w:rsid w:val="00F22589"/>
    <w:rsid w:val="00F2269A"/>
    <w:rsid w:val="00F22830"/>
    <w:rsid w:val="00F2298C"/>
    <w:rsid w:val="00F22A4D"/>
    <w:rsid w:val="00F22AD3"/>
    <w:rsid w:val="00F22BA1"/>
    <w:rsid w:val="00F22CAA"/>
    <w:rsid w:val="00F22D50"/>
    <w:rsid w:val="00F22DE3"/>
    <w:rsid w:val="00F22FA6"/>
    <w:rsid w:val="00F232DA"/>
    <w:rsid w:val="00F23564"/>
    <w:rsid w:val="00F237A7"/>
    <w:rsid w:val="00F239AB"/>
    <w:rsid w:val="00F239F2"/>
    <w:rsid w:val="00F23D06"/>
    <w:rsid w:val="00F23D66"/>
    <w:rsid w:val="00F23FF1"/>
    <w:rsid w:val="00F24090"/>
    <w:rsid w:val="00F2415A"/>
    <w:rsid w:val="00F2435C"/>
    <w:rsid w:val="00F2441B"/>
    <w:rsid w:val="00F2453A"/>
    <w:rsid w:val="00F24622"/>
    <w:rsid w:val="00F24768"/>
    <w:rsid w:val="00F2494C"/>
    <w:rsid w:val="00F2496E"/>
    <w:rsid w:val="00F24970"/>
    <w:rsid w:val="00F24BDF"/>
    <w:rsid w:val="00F24C46"/>
    <w:rsid w:val="00F24D3E"/>
    <w:rsid w:val="00F25380"/>
    <w:rsid w:val="00F2558A"/>
    <w:rsid w:val="00F2568A"/>
    <w:rsid w:val="00F256D4"/>
    <w:rsid w:val="00F257FB"/>
    <w:rsid w:val="00F259E2"/>
    <w:rsid w:val="00F259E9"/>
    <w:rsid w:val="00F25A0C"/>
    <w:rsid w:val="00F25BA8"/>
    <w:rsid w:val="00F25E5A"/>
    <w:rsid w:val="00F26412"/>
    <w:rsid w:val="00F2645C"/>
    <w:rsid w:val="00F26546"/>
    <w:rsid w:val="00F265B2"/>
    <w:rsid w:val="00F266C6"/>
    <w:rsid w:val="00F26724"/>
    <w:rsid w:val="00F26887"/>
    <w:rsid w:val="00F26A61"/>
    <w:rsid w:val="00F26B6A"/>
    <w:rsid w:val="00F26C1B"/>
    <w:rsid w:val="00F26CC8"/>
    <w:rsid w:val="00F26F95"/>
    <w:rsid w:val="00F26FD6"/>
    <w:rsid w:val="00F26FE0"/>
    <w:rsid w:val="00F27310"/>
    <w:rsid w:val="00F27323"/>
    <w:rsid w:val="00F2741B"/>
    <w:rsid w:val="00F27438"/>
    <w:rsid w:val="00F276AF"/>
    <w:rsid w:val="00F277A3"/>
    <w:rsid w:val="00F278E2"/>
    <w:rsid w:val="00F27945"/>
    <w:rsid w:val="00F27957"/>
    <w:rsid w:val="00F27969"/>
    <w:rsid w:val="00F27A24"/>
    <w:rsid w:val="00F27A72"/>
    <w:rsid w:val="00F27B39"/>
    <w:rsid w:val="00F27BBE"/>
    <w:rsid w:val="00F27C03"/>
    <w:rsid w:val="00F27C0F"/>
    <w:rsid w:val="00F27D8C"/>
    <w:rsid w:val="00F3022A"/>
    <w:rsid w:val="00F302AE"/>
    <w:rsid w:val="00F3037B"/>
    <w:rsid w:val="00F30437"/>
    <w:rsid w:val="00F30487"/>
    <w:rsid w:val="00F30664"/>
    <w:rsid w:val="00F306FA"/>
    <w:rsid w:val="00F30A6E"/>
    <w:rsid w:val="00F30AC4"/>
    <w:rsid w:val="00F30D70"/>
    <w:rsid w:val="00F30E4B"/>
    <w:rsid w:val="00F30F67"/>
    <w:rsid w:val="00F310DA"/>
    <w:rsid w:val="00F3114C"/>
    <w:rsid w:val="00F3118C"/>
    <w:rsid w:val="00F31191"/>
    <w:rsid w:val="00F3136D"/>
    <w:rsid w:val="00F3142F"/>
    <w:rsid w:val="00F31AA4"/>
    <w:rsid w:val="00F31ACC"/>
    <w:rsid w:val="00F31D28"/>
    <w:rsid w:val="00F31E6C"/>
    <w:rsid w:val="00F3206C"/>
    <w:rsid w:val="00F32244"/>
    <w:rsid w:val="00F322DE"/>
    <w:rsid w:val="00F3230B"/>
    <w:rsid w:val="00F326B9"/>
    <w:rsid w:val="00F32893"/>
    <w:rsid w:val="00F329FB"/>
    <w:rsid w:val="00F32D20"/>
    <w:rsid w:val="00F32E84"/>
    <w:rsid w:val="00F32FB6"/>
    <w:rsid w:val="00F3309D"/>
    <w:rsid w:val="00F3310B"/>
    <w:rsid w:val="00F33322"/>
    <w:rsid w:val="00F334E0"/>
    <w:rsid w:val="00F337C5"/>
    <w:rsid w:val="00F33870"/>
    <w:rsid w:val="00F33920"/>
    <w:rsid w:val="00F33ABF"/>
    <w:rsid w:val="00F33BD6"/>
    <w:rsid w:val="00F33E67"/>
    <w:rsid w:val="00F33E8C"/>
    <w:rsid w:val="00F33F64"/>
    <w:rsid w:val="00F342AE"/>
    <w:rsid w:val="00F3452C"/>
    <w:rsid w:val="00F34550"/>
    <w:rsid w:val="00F3493A"/>
    <w:rsid w:val="00F34A67"/>
    <w:rsid w:val="00F34AA3"/>
    <w:rsid w:val="00F34E68"/>
    <w:rsid w:val="00F3508F"/>
    <w:rsid w:val="00F35166"/>
    <w:rsid w:val="00F35292"/>
    <w:rsid w:val="00F352DB"/>
    <w:rsid w:val="00F353BC"/>
    <w:rsid w:val="00F354AD"/>
    <w:rsid w:val="00F35545"/>
    <w:rsid w:val="00F355FB"/>
    <w:rsid w:val="00F3561F"/>
    <w:rsid w:val="00F3583D"/>
    <w:rsid w:val="00F35865"/>
    <w:rsid w:val="00F35B7A"/>
    <w:rsid w:val="00F35CBF"/>
    <w:rsid w:val="00F35DFE"/>
    <w:rsid w:val="00F35FD2"/>
    <w:rsid w:val="00F35FE0"/>
    <w:rsid w:val="00F3608A"/>
    <w:rsid w:val="00F361DC"/>
    <w:rsid w:val="00F362E4"/>
    <w:rsid w:val="00F363CF"/>
    <w:rsid w:val="00F3692B"/>
    <w:rsid w:val="00F36951"/>
    <w:rsid w:val="00F36963"/>
    <w:rsid w:val="00F369F4"/>
    <w:rsid w:val="00F36B33"/>
    <w:rsid w:val="00F36C5A"/>
    <w:rsid w:val="00F36FAC"/>
    <w:rsid w:val="00F37483"/>
    <w:rsid w:val="00F374BA"/>
    <w:rsid w:val="00F376A0"/>
    <w:rsid w:val="00F376B2"/>
    <w:rsid w:val="00F3791F"/>
    <w:rsid w:val="00F37B78"/>
    <w:rsid w:val="00F37BD1"/>
    <w:rsid w:val="00F37D62"/>
    <w:rsid w:val="00F37E23"/>
    <w:rsid w:val="00F37F6D"/>
    <w:rsid w:val="00F37F86"/>
    <w:rsid w:val="00F4020E"/>
    <w:rsid w:val="00F40372"/>
    <w:rsid w:val="00F40378"/>
    <w:rsid w:val="00F403B3"/>
    <w:rsid w:val="00F4050D"/>
    <w:rsid w:val="00F405F1"/>
    <w:rsid w:val="00F405FA"/>
    <w:rsid w:val="00F40755"/>
    <w:rsid w:val="00F407AB"/>
    <w:rsid w:val="00F407E0"/>
    <w:rsid w:val="00F4083B"/>
    <w:rsid w:val="00F4086B"/>
    <w:rsid w:val="00F4094E"/>
    <w:rsid w:val="00F4095B"/>
    <w:rsid w:val="00F40ACA"/>
    <w:rsid w:val="00F40C4A"/>
    <w:rsid w:val="00F40D2D"/>
    <w:rsid w:val="00F40D95"/>
    <w:rsid w:val="00F40DAB"/>
    <w:rsid w:val="00F40FEA"/>
    <w:rsid w:val="00F412A1"/>
    <w:rsid w:val="00F4156D"/>
    <w:rsid w:val="00F4183C"/>
    <w:rsid w:val="00F4184C"/>
    <w:rsid w:val="00F419AC"/>
    <w:rsid w:val="00F41B1F"/>
    <w:rsid w:val="00F41BAE"/>
    <w:rsid w:val="00F41C80"/>
    <w:rsid w:val="00F41DBE"/>
    <w:rsid w:val="00F41F08"/>
    <w:rsid w:val="00F41F9E"/>
    <w:rsid w:val="00F42063"/>
    <w:rsid w:val="00F42196"/>
    <w:rsid w:val="00F421DB"/>
    <w:rsid w:val="00F421F8"/>
    <w:rsid w:val="00F42450"/>
    <w:rsid w:val="00F42520"/>
    <w:rsid w:val="00F42836"/>
    <w:rsid w:val="00F42DCD"/>
    <w:rsid w:val="00F42ECB"/>
    <w:rsid w:val="00F42EDF"/>
    <w:rsid w:val="00F4310B"/>
    <w:rsid w:val="00F4315D"/>
    <w:rsid w:val="00F43295"/>
    <w:rsid w:val="00F4336B"/>
    <w:rsid w:val="00F43372"/>
    <w:rsid w:val="00F434FB"/>
    <w:rsid w:val="00F43546"/>
    <w:rsid w:val="00F43610"/>
    <w:rsid w:val="00F4362B"/>
    <w:rsid w:val="00F4391A"/>
    <w:rsid w:val="00F439C8"/>
    <w:rsid w:val="00F43F86"/>
    <w:rsid w:val="00F44002"/>
    <w:rsid w:val="00F44075"/>
    <w:rsid w:val="00F44189"/>
    <w:rsid w:val="00F4434F"/>
    <w:rsid w:val="00F44471"/>
    <w:rsid w:val="00F444A9"/>
    <w:rsid w:val="00F44619"/>
    <w:rsid w:val="00F44625"/>
    <w:rsid w:val="00F44757"/>
    <w:rsid w:val="00F447C1"/>
    <w:rsid w:val="00F4495F"/>
    <w:rsid w:val="00F44A3F"/>
    <w:rsid w:val="00F44B4F"/>
    <w:rsid w:val="00F44BB0"/>
    <w:rsid w:val="00F44BC4"/>
    <w:rsid w:val="00F44D18"/>
    <w:rsid w:val="00F44D43"/>
    <w:rsid w:val="00F45135"/>
    <w:rsid w:val="00F45217"/>
    <w:rsid w:val="00F45348"/>
    <w:rsid w:val="00F4537C"/>
    <w:rsid w:val="00F4557C"/>
    <w:rsid w:val="00F45678"/>
    <w:rsid w:val="00F457B7"/>
    <w:rsid w:val="00F457BC"/>
    <w:rsid w:val="00F45A2A"/>
    <w:rsid w:val="00F45C37"/>
    <w:rsid w:val="00F45F71"/>
    <w:rsid w:val="00F461B2"/>
    <w:rsid w:val="00F4630E"/>
    <w:rsid w:val="00F464A3"/>
    <w:rsid w:val="00F467AE"/>
    <w:rsid w:val="00F467BE"/>
    <w:rsid w:val="00F46999"/>
    <w:rsid w:val="00F46B90"/>
    <w:rsid w:val="00F46BB8"/>
    <w:rsid w:val="00F46C32"/>
    <w:rsid w:val="00F46EF8"/>
    <w:rsid w:val="00F4701B"/>
    <w:rsid w:val="00F471D9"/>
    <w:rsid w:val="00F47381"/>
    <w:rsid w:val="00F475B0"/>
    <w:rsid w:val="00F475BB"/>
    <w:rsid w:val="00F4762B"/>
    <w:rsid w:val="00F47865"/>
    <w:rsid w:val="00F478B2"/>
    <w:rsid w:val="00F47A60"/>
    <w:rsid w:val="00F47AC2"/>
    <w:rsid w:val="00F47DE4"/>
    <w:rsid w:val="00F47F42"/>
    <w:rsid w:val="00F501D9"/>
    <w:rsid w:val="00F50452"/>
    <w:rsid w:val="00F5047F"/>
    <w:rsid w:val="00F50577"/>
    <w:rsid w:val="00F505C1"/>
    <w:rsid w:val="00F5079E"/>
    <w:rsid w:val="00F50CAF"/>
    <w:rsid w:val="00F51131"/>
    <w:rsid w:val="00F5132F"/>
    <w:rsid w:val="00F51349"/>
    <w:rsid w:val="00F514B0"/>
    <w:rsid w:val="00F51729"/>
    <w:rsid w:val="00F5182D"/>
    <w:rsid w:val="00F518C0"/>
    <w:rsid w:val="00F518E9"/>
    <w:rsid w:val="00F51961"/>
    <w:rsid w:val="00F51B04"/>
    <w:rsid w:val="00F51EDB"/>
    <w:rsid w:val="00F51F57"/>
    <w:rsid w:val="00F522B7"/>
    <w:rsid w:val="00F5232A"/>
    <w:rsid w:val="00F5256B"/>
    <w:rsid w:val="00F526E9"/>
    <w:rsid w:val="00F527A2"/>
    <w:rsid w:val="00F5284A"/>
    <w:rsid w:val="00F52930"/>
    <w:rsid w:val="00F52B85"/>
    <w:rsid w:val="00F52E57"/>
    <w:rsid w:val="00F5346E"/>
    <w:rsid w:val="00F538D8"/>
    <w:rsid w:val="00F538F7"/>
    <w:rsid w:val="00F53A58"/>
    <w:rsid w:val="00F53A9F"/>
    <w:rsid w:val="00F5401B"/>
    <w:rsid w:val="00F542E1"/>
    <w:rsid w:val="00F54359"/>
    <w:rsid w:val="00F5472B"/>
    <w:rsid w:val="00F5478C"/>
    <w:rsid w:val="00F547E5"/>
    <w:rsid w:val="00F5483D"/>
    <w:rsid w:val="00F5485E"/>
    <w:rsid w:val="00F548B0"/>
    <w:rsid w:val="00F548D7"/>
    <w:rsid w:val="00F5496D"/>
    <w:rsid w:val="00F54A9B"/>
    <w:rsid w:val="00F54B9F"/>
    <w:rsid w:val="00F54CE7"/>
    <w:rsid w:val="00F54E10"/>
    <w:rsid w:val="00F54E22"/>
    <w:rsid w:val="00F54F1F"/>
    <w:rsid w:val="00F5516B"/>
    <w:rsid w:val="00F555A2"/>
    <w:rsid w:val="00F55709"/>
    <w:rsid w:val="00F55779"/>
    <w:rsid w:val="00F5582F"/>
    <w:rsid w:val="00F55984"/>
    <w:rsid w:val="00F559F5"/>
    <w:rsid w:val="00F55A26"/>
    <w:rsid w:val="00F55AD5"/>
    <w:rsid w:val="00F55C44"/>
    <w:rsid w:val="00F55CF7"/>
    <w:rsid w:val="00F55E5B"/>
    <w:rsid w:val="00F560B3"/>
    <w:rsid w:val="00F5621B"/>
    <w:rsid w:val="00F56223"/>
    <w:rsid w:val="00F5625A"/>
    <w:rsid w:val="00F56328"/>
    <w:rsid w:val="00F5649E"/>
    <w:rsid w:val="00F56669"/>
    <w:rsid w:val="00F56725"/>
    <w:rsid w:val="00F5684F"/>
    <w:rsid w:val="00F569EE"/>
    <w:rsid w:val="00F56A59"/>
    <w:rsid w:val="00F56A96"/>
    <w:rsid w:val="00F56BDB"/>
    <w:rsid w:val="00F56C8A"/>
    <w:rsid w:val="00F57120"/>
    <w:rsid w:val="00F57252"/>
    <w:rsid w:val="00F573B0"/>
    <w:rsid w:val="00F57469"/>
    <w:rsid w:val="00F575F1"/>
    <w:rsid w:val="00F5761C"/>
    <w:rsid w:val="00F5765A"/>
    <w:rsid w:val="00F576AC"/>
    <w:rsid w:val="00F577B0"/>
    <w:rsid w:val="00F577E6"/>
    <w:rsid w:val="00F5783D"/>
    <w:rsid w:val="00F578B1"/>
    <w:rsid w:val="00F5790C"/>
    <w:rsid w:val="00F57930"/>
    <w:rsid w:val="00F57E67"/>
    <w:rsid w:val="00F57EA5"/>
    <w:rsid w:val="00F57F21"/>
    <w:rsid w:val="00F57FDB"/>
    <w:rsid w:val="00F57FF7"/>
    <w:rsid w:val="00F6014C"/>
    <w:rsid w:val="00F60787"/>
    <w:rsid w:val="00F60B00"/>
    <w:rsid w:val="00F60B61"/>
    <w:rsid w:val="00F60C21"/>
    <w:rsid w:val="00F60C8F"/>
    <w:rsid w:val="00F60CF8"/>
    <w:rsid w:val="00F6167A"/>
    <w:rsid w:val="00F61798"/>
    <w:rsid w:val="00F617D9"/>
    <w:rsid w:val="00F61953"/>
    <w:rsid w:val="00F61B11"/>
    <w:rsid w:val="00F61CBC"/>
    <w:rsid w:val="00F61DC5"/>
    <w:rsid w:val="00F61EE8"/>
    <w:rsid w:val="00F620A8"/>
    <w:rsid w:val="00F620C3"/>
    <w:rsid w:val="00F6215C"/>
    <w:rsid w:val="00F62294"/>
    <w:rsid w:val="00F62316"/>
    <w:rsid w:val="00F62481"/>
    <w:rsid w:val="00F62583"/>
    <w:rsid w:val="00F62649"/>
    <w:rsid w:val="00F626AE"/>
    <w:rsid w:val="00F62734"/>
    <w:rsid w:val="00F627E8"/>
    <w:rsid w:val="00F62CFB"/>
    <w:rsid w:val="00F62DA6"/>
    <w:rsid w:val="00F62DFC"/>
    <w:rsid w:val="00F62F1A"/>
    <w:rsid w:val="00F62F1B"/>
    <w:rsid w:val="00F62FCA"/>
    <w:rsid w:val="00F630A0"/>
    <w:rsid w:val="00F631C6"/>
    <w:rsid w:val="00F632F1"/>
    <w:rsid w:val="00F6335B"/>
    <w:rsid w:val="00F63410"/>
    <w:rsid w:val="00F6360D"/>
    <w:rsid w:val="00F63644"/>
    <w:rsid w:val="00F6386A"/>
    <w:rsid w:val="00F63870"/>
    <w:rsid w:val="00F63B6B"/>
    <w:rsid w:val="00F63CD4"/>
    <w:rsid w:val="00F641EC"/>
    <w:rsid w:val="00F64249"/>
    <w:rsid w:val="00F642E0"/>
    <w:rsid w:val="00F6449C"/>
    <w:rsid w:val="00F64675"/>
    <w:rsid w:val="00F64684"/>
    <w:rsid w:val="00F64AEC"/>
    <w:rsid w:val="00F64D87"/>
    <w:rsid w:val="00F64E90"/>
    <w:rsid w:val="00F65206"/>
    <w:rsid w:val="00F652E5"/>
    <w:rsid w:val="00F65407"/>
    <w:rsid w:val="00F6551B"/>
    <w:rsid w:val="00F655FC"/>
    <w:rsid w:val="00F65634"/>
    <w:rsid w:val="00F658C1"/>
    <w:rsid w:val="00F658C8"/>
    <w:rsid w:val="00F65A18"/>
    <w:rsid w:val="00F65B1F"/>
    <w:rsid w:val="00F65C6D"/>
    <w:rsid w:val="00F65E5A"/>
    <w:rsid w:val="00F65EAA"/>
    <w:rsid w:val="00F65EAD"/>
    <w:rsid w:val="00F66065"/>
    <w:rsid w:val="00F660B7"/>
    <w:rsid w:val="00F66466"/>
    <w:rsid w:val="00F6664B"/>
    <w:rsid w:val="00F6680F"/>
    <w:rsid w:val="00F66866"/>
    <w:rsid w:val="00F66937"/>
    <w:rsid w:val="00F66CF1"/>
    <w:rsid w:val="00F66D4B"/>
    <w:rsid w:val="00F675CE"/>
    <w:rsid w:val="00F67831"/>
    <w:rsid w:val="00F6787D"/>
    <w:rsid w:val="00F6790D"/>
    <w:rsid w:val="00F67A13"/>
    <w:rsid w:val="00F700B7"/>
    <w:rsid w:val="00F701FE"/>
    <w:rsid w:val="00F702E1"/>
    <w:rsid w:val="00F702EB"/>
    <w:rsid w:val="00F70838"/>
    <w:rsid w:val="00F709AF"/>
    <w:rsid w:val="00F709DF"/>
    <w:rsid w:val="00F70AD9"/>
    <w:rsid w:val="00F70B8E"/>
    <w:rsid w:val="00F70C23"/>
    <w:rsid w:val="00F70C72"/>
    <w:rsid w:val="00F70CD5"/>
    <w:rsid w:val="00F71233"/>
    <w:rsid w:val="00F71633"/>
    <w:rsid w:val="00F71756"/>
    <w:rsid w:val="00F718FE"/>
    <w:rsid w:val="00F71B7F"/>
    <w:rsid w:val="00F71CB9"/>
    <w:rsid w:val="00F71D06"/>
    <w:rsid w:val="00F7241D"/>
    <w:rsid w:val="00F728A0"/>
    <w:rsid w:val="00F728B1"/>
    <w:rsid w:val="00F72B1A"/>
    <w:rsid w:val="00F72C66"/>
    <w:rsid w:val="00F72C7D"/>
    <w:rsid w:val="00F72E59"/>
    <w:rsid w:val="00F72F6C"/>
    <w:rsid w:val="00F73133"/>
    <w:rsid w:val="00F73191"/>
    <w:rsid w:val="00F7338D"/>
    <w:rsid w:val="00F73426"/>
    <w:rsid w:val="00F73925"/>
    <w:rsid w:val="00F73B0C"/>
    <w:rsid w:val="00F73C20"/>
    <w:rsid w:val="00F73C84"/>
    <w:rsid w:val="00F73D08"/>
    <w:rsid w:val="00F73E51"/>
    <w:rsid w:val="00F73ED9"/>
    <w:rsid w:val="00F73F1C"/>
    <w:rsid w:val="00F73FBF"/>
    <w:rsid w:val="00F74009"/>
    <w:rsid w:val="00F745F1"/>
    <w:rsid w:val="00F7487E"/>
    <w:rsid w:val="00F74970"/>
    <w:rsid w:val="00F74974"/>
    <w:rsid w:val="00F74A32"/>
    <w:rsid w:val="00F74A3A"/>
    <w:rsid w:val="00F74C77"/>
    <w:rsid w:val="00F74CD6"/>
    <w:rsid w:val="00F74D10"/>
    <w:rsid w:val="00F74D6F"/>
    <w:rsid w:val="00F74E06"/>
    <w:rsid w:val="00F74FBC"/>
    <w:rsid w:val="00F75097"/>
    <w:rsid w:val="00F752AB"/>
    <w:rsid w:val="00F754A6"/>
    <w:rsid w:val="00F75555"/>
    <w:rsid w:val="00F75587"/>
    <w:rsid w:val="00F75646"/>
    <w:rsid w:val="00F75742"/>
    <w:rsid w:val="00F75773"/>
    <w:rsid w:val="00F75972"/>
    <w:rsid w:val="00F75C19"/>
    <w:rsid w:val="00F75E21"/>
    <w:rsid w:val="00F75F9F"/>
    <w:rsid w:val="00F76025"/>
    <w:rsid w:val="00F7616E"/>
    <w:rsid w:val="00F76412"/>
    <w:rsid w:val="00F76584"/>
    <w:rsid w:val="00F76607"/>
    <w:rsid w:val="00F76824"/>
    <w:rsid w:val="00F769A8"/>
    <w:rsid w:val="00F76A16"/>
    <w:rsid w:val="00F76D96"/>
    <w:rsid w:val="00F772D4"/>
    <w:rsid w:val="00F773F1"/>
    <w:rsid w:val="00F77628"/>
    <w:rsid w:val="00F77631"/>
    <w:rsid w:val="00F77632"/>
    <w:rsid w:val="00F7787E"/>
    <w:rsid w:val="00F77A80"/>
    <w:rsid w:val="00F80367"/>
    <w:rsid w:val="00F80401"/>
    <w:rsid w:val="00F8074E"/>
    <w:rsid w:val="00F80775"/>
    <w:rsid w:val="00F80814"/>
    <w:rsid w:val="00F8084A"/>
    <w:rsid w:val="00F80AC0"/>
    <w:rsid w:val="00F80B44"/>
    <w:rsid w:val="00F80DAA"/>
    <w:rsid w:val="00F80E8B"/>
    <w:rsid w:val="00F80F04"/>
    <w:rsid w:val="00F80FF8"/>
    <w:rsid w:val="00F8133B"/>
    <w:rsid w:val="00F813AE"/>
    <w:rsid w:val="00F813D8"/>
    <w:rsid w:val="00F8142F"/>
    <w:rsid w:val="00F815D0"/>
    <w:rsid w:val="00F8160F"/>
    <w:rsid w:val="00F81613"/>
    <w:rsid w:val="00F8174B"/>
    <w:rsid w:val="00F818BB"/>
    <w:rsid w:val="00F81C0B"/>
    <w:rsid w:val="00F81C54"/>
    <w:rsid w:val="00F81DBF"/>
    <w:rsid w:val="00F8200B"/>
    <w:rsid w:val="00F82113"/>
    <w:rsid w:val="00F82223"/>
    <w:rsid w:val="00F8241A"/>
    <w:rsid w:val="00F82459"/>
    <w:rsid w:val="00F82460"/>
    <w:rsid w:val="00F82539"/>
    <w:rsid w:val="00F82557"/>
    <w:rsid w:val="00F82591"/>
    <w:rsid w:val="00F82638"/>
    <w:rsid w:val="00F826B8"/>
    <w:rsid w:val="00F827B4"/>
    <w:rsid w:val="00F82804"/>
    <w:rsid w:val="00F828A0"/>
    <w:rsid w:val="00F82B86"/>
    <w:rsid w:val="00F82C7B"/>
    <w:rsid w:val="00F82CB2"/>
    <w:rsid w:val="00F82E21"/>
    <w:rsid w:val="00F82EC1"/>
    <w:rsid w:val="00F83062"/>
    <w:rsid w:val="00F83361"/>
    <w:rsid w:val="00F835E5"/>
    <w:rsid w:val="00F837D0"/>
    <w:rsid w:val="00F838C9"/>
    <w:rsid w:val="00F83B1D"/>
    <w:rsid w:val="00F83C15"/>
    <w:rsid w:val="00F83EEE"/>
    <w:rsid w:val="00F83F9F"/>
    <w:rsid w:val="00F840BD"/>
    <w:rsid w:val="00F84134"/>
    <w:rsid w:val="00F841DE"/>
    <w:rsid w:val="00F84313"/>
    <w:rsid w:val="00F84376"/>
    <w:rsid w:val="00F844CA"/>
    <w:rsid w:val="00F84524"/>
    <w:rsid w:val="00F845D3"/>
    <w:rsid w:val="00F845E0"/>
    <w:rsid w:val="00F84874"/>
    <w:rsid w:val="00F8496C"/>
    <w:rsid w:val="00F84AC2"/>
    <w:rsid w:val="00F84B56"/>
    <w:rsid w:val="00F84F8B"/>
    <w:rsid w:val="00F85491"/>
    <w:rsid w:val="00F85781"/>
    <w:rsid w:val="00F8589B"/>
    <w:rsid w:val="00F859EF"/>
    <w:rsid w:val="00F85CDC"/>
    <w:rsid w:val="00F85DC5"/>
    <w:rsid w:val="00F85E73"/>
    <w:rsid w:val="00F85FD3"/>
    <w:rsid w:val="00F860BF"/>
    <w:rsid w:val="00F86291"/>
    <w:rsid w:val="00F864C9"/>
    <w:rsid w:val="00F864DC"/>
    <w:rsid w:val="00F8665C"/>
    <w:rsid w:val="00F86784"/>
    <w:rsid w:val="00F867F5"/>
    <w:rsid w:val="00F86A63"/>
    <w:rsid w:val="00F86AC5"/>
    <w:rsid w:val="00F86C2F"/>
    <w:rsid w:val="00F86F38"/>
    <w:rsid w:val="00F8734B"/>
    <w:rsid w:val="00F87375"/>
    <w:rsid w:val="00F878D2"/>
    <w:rsid w:val="00F87AB1"/>
    <w:rsid w:val="00F87B92"/>
    <w:rsid w:val="00F87DF0"/>
    <w:rsid w:val="00F902DF"/>
    <w:rsid w:val="00F905F0"/>
    <w:rsid w:val="00F90685"/>
    <w:rsid w:val="00F906A1"/>
    <w:rsid w:val="00F9079C"/>
    <w:rsid w:val="00F90807"/>
    <w:rsid w:val="00F90885"/>
    <w:rsid w:val="00F90AF3"/>
    <w:rsid w:val="00F90CFE"/>
    <w:rsid w:val="00F90DCA"/>
    <w:rsid w:val="00F90EDB"/>
    <w:rsid w:val="00F91123"/>
    <w:rsid w:val="00F91140"/>
    <w:rsid w:val="00F91157"/>
    <w:rsid w:val="00F9159B"/>
    <w:rsid w:val="00F9174F"/>
    <w:rsid w:val="00F91782"/>
    <w:rsid w:val="00F918B2"/>
    <w:rsid w:val="00F91A32"/>
    <w:rsid w:val="00F91AF9"/>
    <w:rsid w:val="00F91BEB"/>
    <w:rsid w:val="00F91E37"/>
    <w:rsid w:val="00F920A2"/>
    <w:rsid w:val="00F92145"/>
    <w:rsid w:val="00F921B7"/>
    <w:rsid w:val="00F92929"/>
    <w:rsid w:val="00F929C3"/>
    <w:rsid w:val="00F929D9"/>
    <w:rsid w:val="00F92A55"/>
    <w:rsid w:val="00F92FF5"/>
    <w:rsid w:val="00F93399"/>
    <w:rsid w:val="00F9388E"/>
    <w:rsid w:val="00F938A5"/>
    <w:rsid w:val="00F93C15"/>
    <w:rsid w:val="00F940E5"/>
    <w:rsid w:val="00F94304"/>
    <w:rsid w:val="00F94760"/>
    <w:rsid w:val="00F94A09"/>
    <w:rsid w:val="00F94A19"/>
    <w:rsid w:val="00F94A59"/>
    <w:rsid w:val="00F94A9B"/>
    <w:rsid w:val="00F94B91"/>
    <w:rsid w:val="00F94BD8"/>
    <w:rsid w:val="00F94C55"/>
    <w:rsid w:val="00F94DC4"/>
    <w:rsid w:val="00F94F50"/>
    <w:rsid w:val="00F94F8D"/>
    <w:rsid w:val="00F953FE"/>
    <w:rsid w:val="00F954F8"/>
    <w:rsid w:val="00F9558A"/>
    <w:rsid w:val="00F95636"/>
    <w:rsid w:val="00F95717"/>
    <w:rsid w:val="00F95978"/>
    <w:rsid w:val="00F95D40"/>
    <w:rsid w:val="00F95E5D"/>
    <w:rsid w:val="00F95E64"/>
    <w:rsid w:val="00F95E6C"/>
    <w:rsid w:val="00F9614B"/>
    <w:rsid w:val="00F9619D"/>
    <w:rsid w:val="00F96480"/>
    <w:rsid w:val="00F96A88"/>
    <w:rsid w:val="00F96C0C"/>
    <w:rsid w:val="00F96C48"/>
    <w:rsid w:val="00F96CAE"/>
    <w:rsid w:val="00F96E7D"/>
    <w:rsid w:val="00F96E8A"/>
    <w:rsid w:val="00F96EB6"/>
    <w:rsid w:val="00F96F2E"/>
    <w:rsid w:val="00F96F5E"/>
    <w:rsid w:val="00F9750F"/>
    <w:rsid w:val="00F97626"/>
    <w:rsid w:val="00F97672"/>
    <w:rsid w:val="00F97812"/>
    <w:rsid w:val="00F97831"/>
    <w:rsid w:val="00F97990"/>
    <w:rsid w:val="00F97AD7"/>
    <w:rsid w:val="00F97D0E"/>
    <w:rsid w:val="00FA0347"/>
    <w:rsid w:val="00FA037D"/>
    <w:rsid w:val="00FA0404"/>
    <w:rsid w:val="00FA0432"/>
    <w:rsid w:val="00FA04D0"/>
    <w:rsid w:val="00FA0658"/>
    <w:rsid w:val="00FA06B1"/>
    <w:rsid w:val="00FA06E1"/>
    <w:rsid w:val="00FA0791"/>
    <w:rsid w:val="00FA07AA"/>
    <w:rsid w:val="00FA08E3"/>
    <w:rsid w:val="00FA0A15"/>
    <w:rsid w:val="00FA0C30"/>
    <w:rsid w:val="00FA0C86"/>
    <w:rsid w:val="00FA0CAB"/>
    <w:rsid w:val="00FA0D6C"/>
    <w:rsid w:val="00FA0DFF"/>
    <w:rsid w:val="00FA0E8E"/>
    <w:rsid w:val="00FA0E97"/>
    <w:rsid w:val="00FA112C"/>
    <w:rsid w:val="00FA13CD"/>
    <w:rsid w:val="00FA168C"/>
    <w:rsid w:val="00FA1ABC"/>
    <w:rsid w:val="00FA1B5C"/>
    <w:rsid w:val="00FA1D6D"/>
    <w:rsid w:val="00FA1EEA"/>
    <w:rsid w:val="00FA2137"/>
    <w:rsid w:val="00FA2230"/>
    <w:rsid w:val="00FA2265"/>
    <w:rsid w:val="00FA2289"/>
    <w:rsid w:val="00FA22CF"/>
    <w:rsid w:val="00FA27D3"/>
    <w:rsid w:val="00FA2AE2"/>
    <w:rsid w:val="00FA2E5D"/>
    <w:rsid w:val="00FA2EEF"/>
    <w:rsid w:val="00FA3068"/>
    <w:rsid w:val="00FA3178"/>
    <w:rsid w:val="00FA369B"/>
    <w:rsid w:val="00FA3863"/>
    <w:rsid w:val="00FA38FE"/>
    <w:rsid w:val="00FA3A57"/>
    <w:rsid w:val="00FA3BB5"/>
    <w:rsid w:val="00FA3BD5"/>
    <w:rsid w:val="00FA3C0D"/>
    <w:rsid w:val="00FA3C82"/>
    <w:rsid w:val="00FA3C98"/>
    <w:rsid w:val="00FA3F2A"/>
    <w:rsid w:val="00FA421B"/>
    <w:rsid w:val="00FA43C0"/>
    <w:rsid w:val="00FA43F5"/>
    <w:rsid w:val="00FA45D0"/>
    <w:rsid w:val="00FA4915"/>
    <w:rsid w:val="00FA4A45"/>
    <w:rsid w:val="00FA4E06"/>
    <w:rsid w:val="00FA4E7B"/>
    <w:rsid w:val="00FA4FB5"/>
    <w:rsid w:val="00FA50D4"/>
    <w:rsid w:val="00FA5275"/>
    <w:rsid w:val="00FA52C6"/>
    <w:rsid w:val="00FA5479"/>
    <w:rsid w:val="00FA588F"/>
    <w:rsid w:val="00FA5A87"/>
    <w:rsid w:val="00FA5B2A"/>
    <w:rsid w:val="00FA5CDF"/>
    <w:rsid w:val="00FA5DA3"/>
    <w:rsid w:val="00FA5E6E"/>
    <w:rsid w:val="00FA6029"/>
    <w:rsid w:val="00FA62E5"/>
    <w:rsid w:val="00FA63C1"/>
    <w:rsid w:val="00FA63F0"/>
    <w:rsid w:val="00FA65E9"/>
    <w:rsid w:val="00FA6758"/>
    <w:rsid w:val="00FA6E5B"/>
    <w:rsid w:val="00FA6E64"/>
    <w:rsid w:val="00FA7017"/>
    <w:rsid w:val="00FA7027"/>
    <w:rsid w:val="00FA7325"/>
    <w:rsid w:val="00FA7590"/>
    <w:rsid w:val="00FA75FE"/>
    <w:rsid w:val="00FA766F"/>
    <w:rsid w:val="00FA77F4"/>
    <w:rsid w:val="00FA786A"/>
    <w:rsid w:val="00FA7981"/>
    <w:rsid w:val="00FA7A11"/>
    <w:rsid w:val="00FA7A93"/>
    <w:rsid w:val="00FA7D5D"/>
    <w:rsid w:val="00FA7DB5"/>
    <w:rsid w:val="00FA7E23"/>
    <w:rsid w:val="00FA7E6F"/>
    <w:rsid w:val="00FA7EE8"/>
    <w:rsid w:val="00FB02AE"/>
    <w:rsid w:val="00FB0347"/>
    <w:rsid w:val="00FB03A6"/>
    <w:rsid w:val="00FB0464"/>
    <w:rsid w:val="00FB0555"/>
    <w:rsid w:val="00FB056B"/>
    <w:rsid w:val="00FB0729"/>
    <w:rsid w:val="00FB07F4"/>
    <w:rsid w:val="00FB0825"/>
    <w:rsid w:val="00FB0852"/>
    <w:rsid w:val="00FB094C"/>
    <w:rsid w:val="00FB0A7B"/>
    <w:rsid w:val="00FB0B58"/>
    <w:rsid w:val="00FB0C36"/>
    <w:rsid w:val="00FB0D60"/>
    <w:rsid w:val="00FB0E44"/>
    <w:rsid w:val="00FB0E75"/>
    <w:rsid w:val="00FB10FC"/>
    <w:rsid w:val="00FB11FE"/>
    <w:rsid w:val="00FB126A"/>
    <w:rsid w:val="00FB1285"/>
    <w:rsid w:val="00FB142C"/>
    <w:rsid w:val="00FB16EB"/>
    <w:rsid w:val="00FB180F"/>
    <w:rsid w:val="00FB19C1"/>
    <w:rsid w:val="00FB1A85"/>
    <w:rsid w:val="00FB1B1D"/>
    <w:rsid w:val="00FB1B49"/>
    <w:rsid w:val="00FB1C6F"/>
    <w:rsid w:val="00FB1EAE"/>
    <w:rsid w:val="00FB1EFE"/>
    <w:rsid w:val="00FB1FC4"/>
    <w:rsid w:val="00FB222F"/>
    <w:rsid w:val="00FB2702"/>
    <w:rsid w:val="00FB2A4A"/>
    <w:rsid w:val="00FB2C45"/>
    <w:rsid w:val="00FB3183"/>
    <w:rsid w:val="00FB3383"/>
    <w:rsid w:val="00FB33C0"/>
    <w:rsid w:val="00FB361D"/>
    <w:rsid w:val="00FB3777"/>
    <w:rsid w:val="00FB37A1"/>
    <w:rsid w:val="00FB39FB"/>
    <w:rsid w:val="00FB3A86"/>
    <w:rsid w:val="00FB3AA2"/>
    <w:rsid w:val="00FB3BA4"/>
    <w:rsid w:val="00FB3BFC"/>
    <w:rsid w:val="00FB3C0A"/>
    <w:rsid w:val="00FB3C26"/>
    <w:rsid w:val="00FB3DB4"/>
    <w:rsid w:val="00FB3F43"/>
    <w:rsid w:val="00FB3F8D"/>
    <w:rsid w:val="00FB4036"/>
    <w:rsid w:val="00FB4317"/>
    <w:rsid w:val="00FB441D"/>
    <w:rsid w:val="00FB45C5"/>
    <w:rsid w:val="00FB472C"/>
    <w:rsid w:val="00FB4752"/>
    <w:rsid w:val="00FB48C2"/>
    <w:rsid w:val="00FB4A17"/>
    <w:rsid w:val="00FB4B61"/>
    <w:rsid w:val="00FB4C13"/>
    <w:rsid w:val="00FB4D50"/>
    <w:rsid w:val="00FB4F99"/>
    <w:rsid w:val="00FB4FC3"/>
    <w:rsid w:val="00FB4FF3"/>
    <w:rsid w:val="00FB50B2"/>
    <w:rsid w:val="00FB511D"/>
    <w:rsid w:val="00FB517C"/>
    <w:rsid w:val="00FB5354"/>
    <w:rsid w:val="00FB5718"/>
    <w:rsid w:val="00FB5719"/>
    <w:rsid w:val="00FB57BB"/>
    <w:rsid w:val="00FB5948"/>
    <w:rsid w:val="00FB5C34"/>
    <w:rsid w:val="00FB5CAA"/>
    <w:rsid w:val="00FB5DE5"/>
    <w:rsid w:val="00FB5EA3"/>
    <w:rsid w:val="00FB5FF2"/>
    <w:rsid w:val="00FB64BB"/>
    <w:rsid w:val="00FB65E7"/>
    <w:rsid w:val="00FB6715"/>
    <w:rsid w:val="00FB697B"/>
    <w:rsid w:val="00FB6BBF"/>
    <w:rsid w:val="00FB6D22"/>
    <w:rsid w:val="00FB6F1B"/>
    <w:rsid w:val="00FB6FF4"/>
    <w:rsid w:val="00FB70BF"/>
    <w:rsid w:val="00FB738E"/>
    <w:rsid w:val="00FB7515"/>
    <w:rsid w:val="00FB75F0"/>
    <w:rsid w:val="00FB76C5"/>
    <w:rsid w:val="00FB78A8"/>
    <w:rsid w:val="00FB7AD3"/>
    <w:rsid w:val="00FB7B5B"/>
    <w:rsid w:val="00FC00B7"/>
    <w:rsid w:val="00FC01CE"/>
    <w:rsid w:val="00FC0212"/>
    <w:rsid w:val="00FC028C"/>
    <w:rsid w:val="00FC04AD"/>
    <w:rsid w:val="00FC071F"/>
    <w:rsid w:val="00FC07FE"/>
    <w:rsid w:val="00FC0CE9"/>
    <w:rsid w:val="00FC0D5F"/>
    <w:rsid w:val="00FC0DCE"/>
    <w:rsid w:val="00FC1132"/>
    <w:rsid w:val="00FC11AE"/>
    <w:rsid w:val="00FC11B3"/>
    <w:rsid w:val="00FC11DB"/>
    <w:rsid w:val="00FC13DE"/>
    <w:rsid w:val="00FC147D"/>
    <w:rsid w:val="00FC176E"/>
    <w:rsid w:val="00FC1B97"/>
    <w:rsid w:val="00FC1BB8"/>
    <w:rsid w:val="00FC1C17"/>
    <w:rsid w:val="00FC1C18"/>
    <w:rsid w:val="00FC1C5B"/>
    <w:rsid w:val="00FC2283"/>
    <w:rsid w:val="00FC2448"/>
    <w:rsid w:val="00FC2472"/>
    <w:rsid w:val="00FC284B"/>
    <w:rsid w:val="00FC2A89"/>
    <w:rsid w:val="00FC2DAA"/>
    <w:rsid w:val="00FC3033"/>
    <w:rsid w:val="00FC3267"/>
    <w:rsid w:val="00FC331B"/>
    <w:rsid w:val="00FC334B"/>
    <w:rsid w:val="00FC3413"/>
    <w:rsid w:val="00FC3535"/>
    <w:rsid w:val="00FC3637"/>
    <w:rsid w:val="00FC372A"/>
    <w:rsid w:val="00FC386C"/>
    <w:rsid w:val="00FC397B"/>
    <w:rsid w:val="00FC39A1"/>
    <w:rsid w:val="00FC3B6C"/>
    <w:rsid w:val="00FC3B89"/>
    <w:rsid w:val="00FC3C7F"/>
    <w:rsid w:val="00FC3CD4"/>
    <w:rsid w:val="00FC3E1D"/>
    <w:rsid w:val="00FC403D"/>
    <w:rsid w:val="00FC4189"/>
    <w:rsid w:val="00FC4193"/>
    <w:rsid w:val="00FC41CE"/>
    <w:rsid w:val="00FC4707"/>
    <w:rsid w:val="00FC4867"/>
    <w:rsid w:val="00FC4906"/>
    <w:rsid w:val="00FC4AB6"/>
    <w:rsid w:val="00FC4B72"/>
    <w:rsid w:val="00FC4BB5"/>
    <w:rsid w:val="00FC4C79"/>
    <w:rsid w:val="00FC4D34"/>
    <w:rsid w:val="00FC4EB6"/>
    <w:rsid w:val="00FC4EE8"/>
    <w:rsid w:val="00FC4F5D"/>
    <w:rsid w:val="00FC512F"/>
    <w:rsid w:val="00FC5280"/>
    <w:rsid w:val="00FC5405"/>
    <w:rsid w:val="00FC54B5"/>
    <w:rsid w:val="00FC558E"/>
    <w:rsid w:val="00FC581B"/>
    <w:rsid w:val="00FC5883"/>
    <w:rsid w:val="00FC589A"/>
    <w:rsid w:val="00FC58BF"/>
    <w:rsid w:val="00FC5B3E"/>
    <w:rsid w:val="00FC5FAD"/>
    <w:rsid w:val="00FC6084"/>
    <w:rsid w:val="00FC627F"/>
    <w:rsid w:val="00FC648C"/>
    <w:rsid w:val="00FC64FA"/>
    <w:rsid w:val="00FC64FE"/>
    <w:rsid w:val="00FC6C4D"/>
    <w:rsid w:val="00FC6C8A"/>
    <w:rsid w:val="00FC6D1C"/>
    <w:rsid w:val="00FC6E40"/>
    <w:rsid w:val="00FC7118"/>
    <w:rsid w:val="00FC7362"/>
    <w:rsid w:val="00FC74DD"/>
    <w:rsid w:val="00FC7507"/>
    <w:rsid w:val="00FC7548"/>
    <w:rsid w:val="00FC75E1"/>
    <w:rsid w:val="00FC75FB"/>
    <w:rsid w:val="00FC7605"/>
    <w:rsid w:val="00FC7715"/>
    <w:rsid w:val="00FC7732"/>
    <w:rsid w:val="00FC7765"/>
    <w:rsid w:val="00FC77A0"/>
    <w:rsid w:val="00FC78FB"/>
    <w:rsid w:val="00FC796C"/>
    <w:rsid w:val="00FC7CEB"/>
    <w:rsid w:val="00FC7D9D"/>
    <w:rsid w:val="00FC7EF3"/>
    <w:rsid w:val="00FD0106"/>
    <w:rsid w:val="00FD07C0"/>
    <w:rsid w:val="00FD08D7"/>
    <w:rsid w:val="00FD0B94"/>
    <w:rsid w:val="00FD1273"/>
    <w:rsid w:val="00FD1672"/>
    <w:rsid w:val="00FD16DB"/>
    <w:rsid w:val="00FD17AC"/>
    <w:rsid w:val="00FD19CE"/>
    <w:rsid w:val="00FD19E2"/>
    <w:rsid w:val="00FD1D9B"/>
    <w:rsid w:val="00FD1E09"/>
    <w:rsid w:val="00FD1E65"/>
    <w:rsid w:val="00FD2039"/>
    <w:rsid w:val="00FD2183"/>
    <w:rsid w:val="00FD2321"/>
    <w:rsid w:val="00FD2383"/>
    <w:rsid w:val="00FD23F7"/>
    <w:rsid w:val="00FD244B"/>
    <w:rsid w:val="00FD249A"/>
    <w:rsid w:val="00FD262A"/>
    <w:rsid w:val="00FD289F"/>
    <w:rsid w:val="00FD2B55"/>
    <w:rsid w:val="00FD2C9E"/>
    <w:rsid w:val="00FD2D5C"/>
    <w:rsid w:val="00FD2E42"/>
    <w:rsid w:val="00FD335E"/>
    <w:rsid w:val="00FD3833"/>
    <w:rsid w:val="00FD3857"/>
    <w:rsid w:val="00FD388A"/>
    <w:rsid w:val="00FD3A8A"/>
    <w:rsid w:val="00FD4025"/>
    <w:rsid w:val="00FD40E1"/>
    <w:rsid w:val="00FD41BB"/>
    <w:rsid w:val="00FD4201"/>
    <w:rsid w:val="00FD4406"/>
    <w:rsid w:val="00FD4513"/>
    <w:rsid w:val="00FD4560"/>
    <w:rsid w:val="00FD4769"/>
    <w:rsid w:val="00FD4948"/>
    <w:rsid w:val="00FD494A"/>
    <w:rsid w:val="00FD4BE2"/>
    <w:rsid w:val="00FD4CA5"/>
    <w:rsid w:val="00FD4D3A"/>
    <w:rsid w:val="00FD4E4C"/>
    <w:rsid w:val="00FD4F15"/>
    <w:rsid w:val="00FD541B"/>
    <w:rsid w:val="00FD5472"/>
    <w:rsid w:val="00FD549A"/>
    <w:rsid w:val="00FD5513"/>
    <w:rsid w:val="00FD5733"/>
    <w:rsid w:val="00FD5C0B"/>
    <w:rsid w:val="00FD5C25"/>
    <w:rsid w:val="00FD5E86"/>
    <w:rsid w:val="00FD5F01"/>
    <w:rsid w:val="00FD6014"/>
    <w:rsid w:val="00FD617D"/>
    <w:rsid w:val="00FD6258"/>
    <w:rsid w:val="00FD629A"/>
    <w:rsid w:val="00FD62F1"/>
    <w:rsid w:val="00FD638D"/>
    <w:rsid w:val="00FD6532"/>
    <w:rsid w:val="00FD69E6"/>
    <w:rsid w:val="00FD6BA4"/>
    <w:rsid w:val="00FD705A"/>
    <w:rsid w:val="00FD7138"/>
    <w:rsid w:val="00FD7243"/>
    <w:rsid w:val="00FD72FF"/>
    <w:rsid w:val="00FD732F"/>
    <w:rsid w:val="00FD7383"/>
    <w:rsid w:val="00FD74A2"/>
    <w:rsid w:val="00FD74BA"/>
    <w:rsid w:val="00FD77F6"/>
    <w:rsid w:val="00FD786C"/>
    <w:rsid w:val="00FD79FD"/>
    <w:rsid w:val="00FD7B66"/>
    <w:rsid w:val="00FD7D93"/>
    <w:rsid w:val="00FD7EE1"/>
    <w:rsid w:val="00FD7F2F"/>
    <w:rsid w:val="00FE01A4"/>
    <w:rsid w:val="00FE09B0"/>
    <w:rsid w:val="00FE0A83"/>
    <w:rsid w:val="00FE0B3B"/>
    <w:rsid w:val="00FE0BA9"/>
    <w:rsid w:val="00FE0C13"/>
    <w:rsid w:val="00FE0CAF"/>
    <w:rsid w:val="00FE0EC6"/>
    <w:rsid w:val="00FE0F4A"/>
    <w:rsid w:val="00FE118B"/>
    <w:rsid w:val="00FE11CA"/>
    <w:rsid w:val="00FE11FC"/>
    <w:rsid w:val="00FE12CC"/>
    <w:rsid w:val="00FE1464"/>
    <w:rsid w:val="00FE1521"/>
    <w:rsid w:val="00FE1536"/>
    <w:rsid w:val="00FE1692"/>
    <w:rsid w:val="00FE1818"/>
    <w:rsid w:val="00FE19F8"/>
    <w:rsid w:val="00FE1B39"/>
    <w:rsid w:val="00FE1B49"/>
    <w:rsid w:val="00FE1C3D"/>
    <w:rsid w:val="00FE1E35"/>
    <w:rsid w:val="00FE1F7F"/>
    <w:rsid w:val="00FE1FA8"/>
    <w:rsid w:val="00FE202A"/>
    <w:rsid w:val="00FE21A0"/>
    <w:rsid w:val="00FE2452"/>
    <w:rsid w:val="00FE27E9"/>
    <w:rsid w:val="00FE280D"/>
    <w:rsid w:val="00FE282E"/>
    <w:rsid w:val="00FE2935"/>
    <w:rsid w:val="00FE2943"/>
    <w:rsid w:val="00FE2962"/>
    <w:rsid w:val="00FE29E4"/>
    <w:rsid w:val="00FE2DD1"/>
    <w:rsid w:val="00FE2E1A"/>
    <w:rsid w:val="00FE2E38"/>
    <w:rsid w:val="00FE2EB0"/>
    <w:rsid w:val="00FE35B5"/>
    <w:rsid w:val="00FE36CC"/>
    <w:rsid w:val="00FE3BD2"/>
    <w:rsid w:val="00FE40B0"/>
    <w:rsid w:val="00FE4963"/>
    <w:rsid w:val="00FE4AA6"/>
    <w:rsid w:val="00FE4B2D"/>
    <w:rsid w:val="00FE4D6A"/>
    <w:rsid w:val="00FE4E46"/>
    <w:rsid w:val="00FE4FF7"/>
    <w:rsid w:val="00FE5196"/>
    <w:rsid w:val="00FE521B"/>
    <w:rsid w:val="00FE5240"/>
    <w:rsid w:val="00FE52A3"/>
    <w:rsid w:val="00FE55BC"/>
    <w:rsid w:val="00FE5660"/>
    <w:rsid w:val="00FE56A1"/>
    <w:rsid w:val="00FE56B4"/>
    <w:rsid w:val="00FE56FD"/>
    <w:rsid w:val="00FE574A"/>
    <w:rsid w:val="00FE57D4"/>
    <w:rsid w:val="00FE59EE"/>
    <w:rsid w:val="00FE59FC"/>
    <w:rsid w:val="00FE5BCF"/>
    <w:rsid w:val="00FE5BF8"/>
    <w:rsid w:val="00FE5C0E"/>
    <w:rsid w:val="00FE5F96"/>
    <w:rsid w:val="00FE6347"/>
    <w:rsid w:val="00FE649B"/>
    <w:rsid w:val="00FE677D"/>
    <w:rsid w:val="00FE67BA"/>
    <w:rsid w:val="00FE6902"/>
    <w:rsid w:val="00FE6BC9"/>
    <w:rsid w:val="00FE6CF0"/>
    <w:rsid w:val="00FE6EEA"/>
    <w:rsid w:val="00FE6F22"/>
    <w:rsid w:val="00FE6F71"/>
    <w:rsid w:val="00FE700B"/>
    <w:rsid w:val="00FE724D"/>
    <w:rsid w:val="00FE7691"/>
    <w:rsid w:val="00FE7759"/>
    <w:rsid w:val="00FE7809"/>
    <w:rsid w:val="00FE787A"/>
    <w:rsid w:val="00FE7AAD"/>
    <w:rsid w:val="00FF01DB"/>
    <w:rsid w:val="00FF035B"/>
    <w:rsid w:val="00FF0418"/>
    <w:rsid w:val="00FF04A0"/>
    <w:rsid w:val="00FF04E7"/>
    <w:rsid w:val="00FF0568"/>
    <w:rsid w:val="00FF0757"/>
    <w:rsid w:val="00FF0792"/>
    <w:rsid w:val="00FF08A6"/>
    <w:rsid w:val="00FF0A43"/>
    <w:rsid w:val="00FF0C4A"/>
    <w:rsid w:val="00FF0F1A"/>
    <w:rsid w:val="00FF1066"/>
    <w:rsid w:val="00FF1232"/>
    <w:rsid w:val="00FF1605"/>
    <w:rsid w:val="00FF17F9"/>
    <w:rsid w:val="00FF1841"/>
    <w:rsid w:val="00FF1854"/>
    <w:rsid w:val="00FF18C3"/>
    <w:rsid w:val="00FF1ABE"/>
    <w:rsid w:val="00FF1BBB"/>
    <w:rsid w:val="00FF1DE2"/>
    <w:rsid w:val="00FF1E51"/>
    <w:rsid w:val="00FF1EDE"/>
    <w:rsid w:val="00FF1F25"/>
    <w:rsid w:val="00FF1F89"/>
    <w:rsid w:val="00FF2053"/>
    <w:rsid w:val="00FF221B"/>
    <w:rsid w:val="00FF25C4"/>
    <w:rsid w:val="00FF267B"/>
    <w:rsid w:val="00FF27C5"/>
    <w:rsid w:val="00FF2827"/>
    <w:rsid w:val="00FF28FF"/>
    <w:rsid w:val="00FF2A9C"/>
    <w:rsid w:val="00FF2D31"/>
    <w:rsid w:val="00FF2D35"/>
    <w:rsid w:val="00FF2DB0"/>
    <w:rsid w:val="00FF3157"/>
    <w:rsid w:val="00FF32E6"/>
    <w:rsid w:val="00FF35F2"/>
    <w:rsid w:val="00FF36AE"/>
    <w:rsid w:val="00FF397D"/>
    <w:rsid w:val="00FF39DB"/>
    <w:rsid w:val="00FF3A9E"/>
    <w:rsid w:val="00FF3B5D"/>
    <w:rsid w:val="00FF3CC3"/>
    <w:rsid w:val="00FF3E7C"/>
    <w:rsid w:val="00FF3F07"/>
    <w:rsid w:val="00FF45E5"/>
    <w:rsid w:val="00FF467B"/>
    <w:rsid w:val="00FF46D1"/>
    <w:rsid w:val="00FF4819"/>
    <w:rsid w:val="00FF48BD"/>
    <w:rsid w:val="00FF4B9F"/>
    <w:rsid w:val="00FF4BF9"/>
    <w:rsid w:val="00FF4C3B"/>
    <w:rsid w:val="00FF4D8C"/>
    <w:rsid w:val="00FF50FD"/>
    <w:rsid w:val="00FF5106"/>
    <w:rsid w:val="00FF53BC"/>
    <w:rsid w:val="00FF54FB"/>
    <w:rsid w:val="00FF5F27"/>
    <w:rsid w:val="00FF5FBE"/>
    <w:rsid w:val="00FF6066"/>
    <w:rsid w:val="00FF6116"/>
    <w:rsid w:val="00FF62ED"/>
    <w:rsid w:val="00FF6309"/>
    <w:rsid w:val="00FF6349"/>
    <w:rsid w:val="00FF63B8"/>
    <w:rsid w:val="00FF63EB"/>
    <w:rsid w:val="00FF6628"/>
    <w:rsid w:val="00FF665D"/>
    <w:rsid w:val="00FF6867"/>
    <w:rsid w:val="00FF6938"/>
    <w:rsid w:val="00FF6BB3"/>
    <w:rsid w:val="00FF6D4D"/>
    <w:rsid w:val="00FF72AA"/>
    <w:rsid w:val="00FF7385"/>
    <w:rsid w:val="00FF7508"/>
    <w:rsid w:val="00FF760C"/>
    <w:rsid w:val="00FF769D"/>
    <w:rsid w:val="00FF7873"/>
    <w:rsid w:val="00FF7887"/>
    <w:rsid w:val="00FF7914"/>
    <w:rsid w:val="00FF7A08"/>
    <w:rsid w:val="00FF7A23"/>
    <w:rsid w:val="00FF7E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ffbe7d">
      <v:fill color="#ffbe7d" on="f"/>
      <v:shadow on="t" offset="6pt,6pt"/>
    </o:shapedefaults>
    <o:shapelayout v:ext="edit">
      <o:idmap v:ext="edit" data="2"/>
    </o:shapelayout>
  </w:shapeDefaults>
  <w:decimalSymbol w:val="."/>
  <w:listSeparator w:val=","/>
  <w14:docId w14:val="00911D24"/>
  <w15:docId w15:val="{EF0B3025-6BFC-4B48-B65A-D5D88DA5B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FCD"/>
    <w:rPr>
      <w:rFonts w:ascii="Calibri" w:eastAsiaTheme="minorHAnsi" w:hAnsi="Calibri" w:cs="Calibri"/>
      <w:sz w:val="22"/>
      <w:szCs w:val="22"/>
    </w:rPr>
  </w:style>
  <w:style w:type="paragraph" w:styleId="Heading1">
    <w:name w:val="heading 1"/>
    <w:basedOn w:val="Normal"/>
    <w:next w:val="Normal"/>
    <w:qFormat/>
    <w:pPr>
      <w:keepNext/>
      <w:tabs>
        <w:tab w:val="left" w:pos="-720"/>
        <w:tab w:val="left" w:pos="0"/>
        <w:tab w:val="left" w:pos="360"/>
        <w:tab w:val="left" w:pos="1260"/>
        <w:tab w:val="left" w:pos="2520"/>
        <w:tab w:val="left" w:pos="2880"/>
      </w:tabs>
      <w:outlineLvl w:val="0"/>
    </w:pPr>
    <w:rPr>
      <w:rFonts w:ascii="Letter Gothic" w:eastAsia="Arial Unicode MS" w:hAnsi="Letter Gothic" w:cs="Times New Roman"/>
      <w:sz w:val="24"/>
      <w:szCs w:val="20"/>
    </w:rPr>
  </w:style>
  <w:style w:type="paragraph" w:styleId="Heading2">
    <w:name w:val="heading 2"/>
    <w:basedOn w:val="Normal"/>
    <w:next w:val="Normal"/>
    <w:qFormat/>
    <w:pPr>
      <w:keepNext/>
      <w:outlineLvl w:val="1"/>
    </w:pPr>
    <w:rPr>
      <w:rFonts w:ascii="Times New Roman" w:eastAsia="Arial Unicode MS" w:hAnsi="Times New Roman" w:cs="Times New Roman"/>
      <w:b/>
      <w:szCs w:val="20"/>
    </w:rPr>
  </w:style>
  <w:style w:type="paragraph" w:styleId="Heading3">
    <w:name w:val="heading 3"/>
    <w:basedOn w:val="Normal"/>
    <w:next w:val="Normal"/>
    <w:qFormat/>
    <w:pPr>
      <w:keepNext/>
      <w:spacing w:before="240" w:after="60"/>
      <w:outlineLvl w:val="2"/>
    </w:pPr>
    <w:rPr>
      <w:rFonts w:ascii="Arial" w:eastAsia="Arial Unicode MS" w:hAnsi="Arial" w:cs="Arial"/>
      <w:b/>
      <w:bCs/>
      <w:sz w:val="26"/>
      <w:szCs w:val="26"/>
    </w:rPr>
  </w:style>
  <w:style w:type="paragraph" w:styleId="Heading4">
    <w:name w:val="heading 4"/>
    <w:basedOn w:val="Normal"/>
    <w:next w:val="Normal"/>
    <w:qFormat/>
    <w:pPr>
      <w:keepNext/>
      <w:outlineLvl w:val="3"/>
    </w:pPr>
    <w:rPr>
      <w:rFonts w:ascii="Times New Roman" w:eastAsia="Arial Unicode MS" w:hAnsi="Times New Roman" w:cs="Times New Roman"/>
      <w:b/>
      <w:szCs w:val="20"/>
    </w:rPr>
  </w:style>
  <w:style w:type="paragraph" w:styleId="Heading5">
    <w:name w:val="heading 5"/>
    <w:basedOn w:val="Normal"/>
    <w:next w:val="Normal"/>
    <w:qFormat/>
    <w:pPr>
      <w:spacing w:before="240" w:after="60"/>
      <w:outlineLvl w:val="4"/>
    </w:pPr>
    <w:rPr>
      <w:rFonts w:ascii="Times New Roman" w:eastAsia="Arial Unicode MS" w:hAnsi="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customStyle="1" w:styleId="HTMLPreformattedChar">
    <w:name w:val="HTML Preformatted Char"/>
    <w:link w:val="HTMLPreformatted"/>
    <w:semiHidden/>
    <w:locked/>
    <w:rPr>
      <w:rFonts w:ascii="Courier New" w:hAnsi="Courier New" w:cs="Courier New" w:hint="default"/>
      <w:color w:val="000000"/>
      <w:lang w:val="en-US" w:eastAsia="zh-CN" w:bidi="ar-SA"/>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pPr>
    <w:rPr>
      <w:rFonts w:ascii="Courier New" w:eastAsia="Times New Roman" w:hAnsi="Courier New" w:cs="Times New Roman"/>
      <w:color w:val="000000"/>
      <w:sz w:val="20"/>
      <w:szCs w:val="20"/>
      <w:lang w:eastAsia="zh-CN"/>
    </w:rPr>
  </w:style>
  <w:style w:type="paragraph" w:styleId="NormalWeb">
    <w:name w:val="Normal (Web)"/>
    <w:basedOn w:val="Normal"/>
    <w:uiPriority w:val="99"/>
    <w:pPr>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semiHidden/>
    <w:rPr>
      <w:rFonts w:ascii="Times New Roman" w:eastAsia="Times New Roman" w:hAnsi="Times New Roman" w:cs="Times New Roman"/>
      <w:sz w:val="20"/>
      <w:szCs w:val="20"/>
    </w:rPr>
  </w:style>
  <w:style w:type="paragraph" w:styleId="Title">
    <w:name w:val="Title"/>
    <w:basedOn w:val="Normal"/>
    <w:link w:val="TitleChar"/>
    <w:uiPriority w:val="1"/>
    <w:qFormat/>
    <w:pPr>
      <w:widowControl w:val="0"/>
      <w:tabs>
        <w:tab w:val="left" w:pos="-720"/>
        <w:tab w:val="left" w:pos="0"/>
        <w:tab w:val="left" w:pos="360"/>
        <w:tab w:val="left" w:pos="1260"/>
        <w:tab w:val="left" w:pos="2520"/>
        <w:tab w:val="left" w:pos="2880"/>
      </w:tabs>
      <w:snapToGrid w:val="0"/>
      <w:jc w:val="center"/>
    </w:pPr>
    <w:rPr>
      <w:rFonts w:ascii="Courier New" w:eastAsia="Times New Roman" w:hAnsi="Courier New" w:cs="Times New Roman"/>
      <w:b/>
      <w:szCs w:val="20"/>
    </w:rPr>
  </w:style>
  <w:style w:type="character" w:customStyle="1" w:styleId="BodyTextChar">
    <w:name w:val="Body Text Char"/>
    <w:link w:val="BodyText"/>
    <w:locked/>
    <w:rPr>
      <w:sz w:val="22"/>
      <w:lang w:val="en-US" w:eastAsia="en-US" w:bidi="ar-SA"/>
    </w:rPr>
  </w:style>
  <w:style w:type="paragraph" w:styleId="BodyText">
    <w:name w:val="Body Text"/>
    <w:basedOn w:val="Normal"/>
    <w:link w:val="BodyTextChar"/>
    <w:pPr>
      <w:tabs>
        <w:tab w:val="left" w:pos="-720"/>
        <w:tab w:val="left" w:pos="0"/>
        <w:tab w:val="left" w:pos="360"/>
        <w:tab w:val="left" w:pos="1260"/>
        <w:tab w:val="left" w:pos="2520"/>
        <w:tab w:val="left" w:pos="2880"/>
      </w:tabs>
    </w:pPr>
    <w:rPr>
      <w:rFonts w:ascii="Times New Roman" w:eastAsia="Times New Roman" w:hAnsi="Times New Roman" w:cs="Times New Roman"/>
      <w:szCs w:val="20"/>
    </w:rPr>
  </w:style>
  <w:style w:type="paragraph" w:styleId="BodyTextIndent">
    <w:name w:val="Body Text Indent"/>
    <w:basedOn w:val="Normal"/>
    <w:pPr>
      <w:tabs>
        <w:tab w:val="left" w:pos="-720"/>
        <w:tab w:val="left" w:pos="0"/>
        <w:tab w:val="left" w:pos="360"/>
        <w:tab w:val="left" w:pos="1260"/>
        <w:tab w:val="left" w:pos="2520"/>
        <w:tab w:val="left" w:pos="2880"/>
      </w:tabs>
      <w:ind w:left="360"/>
    </w:pPr>
    <w:rPr>
      <w:rFonts w:ascii="Times New Roman" w:eastAsia="Times New Roman" w:hAnsi="Times New Roman" w:cs="Times New Roman"/>
      <w:szCs w:val="20"/>
    </w:rPr>
  </w:style>
  <w:style w:type="paragraph" w:styleId="Subtitle">
    <w:name w:val="Subtitle"/>
    <w:basedOn w:val="Normal"/>
    <w:link w:val="SubtitleChar"/>
    <w:qFormat/>
    <w:pPr>
      <w:widowControl w:val="0"/>
      <w:tabs>
        <w:tab w:val="left" w:pos="-720"/>
        <w:tab w:val="left" w:pos="0"/>
        <w:tab w:val="left" w:pos="360"/>
        <w:tab w:val="left" w:pos="1260"/>
        <w:tab w:val="left" w:pos="2520"/>
        <w:tab w:val="left" w:pos="2880"/>
      </w:tabs>
      <w:snapToGrid w:val="0"/>
      <w:jc w:val="center"/>
    </w:pPr>
    <w:rPr>
      <w:rFonts w:ascii="Courier New" w:eastAsia="Times New Roman" w:hAnsi="Courier New" w:cs="Times New Roman"/>
      <w:szCs w:val="20"/>
      <w:u w:val="single"/>
    </w:rPr>
  </w:style>
  <w:style w:type="paragraph" w:styleId="Date">
    <w:name w:val="Date"/>
    <w:basedOn w:val="Normal"/>
    <w:next w:val="Normal"/>
    <w:rPr>
      <w:rFonts w:ascii="Times New Roman" w:eastAsia="Times New Roman" w:hAnsi="Times New Roman" w:cs="Times New Roman"/>
      <w:sz w:val="20"/>
      <w:szCs w:val="20"/>
    </w:rPr>
  </w:style>
  <w:style w:type="paragraph" w:styleId="BodyText2">
    <w:name w:val="Body Text 2"/>
    <w:basedOn w:val="Normal"/>
    <w:pPr>
      <w:spacing w:after="120" w:line="480" w:lineRule="auto"/>
    </w:pPr>
    <w:rPr>
      <w:rFonts w:ascii="Times New Roman" w:eastAsia="Times New Roman" w:hAnsi="Times New Roman" w:cs="Times New Roman"/>
      <w:sz w:val="20"/>
      <w:szCs w:val="20"/>
    </w:rPr>
  </w:style>
  <w:style w:type="paragraph" w:styleId="BlockText">
    <w:name w:val="Block Text"/>
    <w:basedOn w:val="Normal"/>
    <w:uiPriority w:val="1"/>
    <w:qFormat/>
    <w:pPr>
      <w:ind w:left="720" w:right="900"/>
    </w:pPr>
    <w:rPr>
      <w:rFonts w:ascii="Times New Roman" w:eastAsia="Times New Roman" w:hAnsi="Times New Roman" w:cs="Times New Roman"/>
      <w:sz w:val="24"/>
      <w:szCs w:val="24"/>
    </w:rPr>
  </w:style>
  <w:style w:type="paragraph" w:styleId="PlainText">
    <w:name w:val="Plain Text"/>
    <w:basedOn w:val="Normal"/>
    <w:link w:val="PlainTextChar"/>
    <w:uiPriority w:val="99"/>
    <w:rPr>
      <w:rFonts w:ascii="Courier New" w:eastAsia="Times New Roman" w:hAnsi="Courier New" w:cs="Times New Roman"/>
      <w:spacing w:val="-3"/>
      <w:sz w:val="20"/>
      <w:szCs w:val="20"/>
    </w:rPr>
  </w:style>
  <w:style w:type="paragraph" w:styleId="E-mailSignature">
    <w:name w:val="E-mail Signature"/>
    <w:basedOn w:val="Normal"/>
    <w:rPr>
      <w:rFonts w:ascii="Times New Roman" w:eastAsia="Times New Roman" w:hAnsi="Times New Roman" w:cs="Times New Roman"/>
      <w:sz w:val="24"/>
      <w:szCs w:val="24"/>
      <w:lang w:eastAsia="zh-CN"/>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oversize3">
    <w:name w:val="oversize3"/>
    <w:basedOn w:val="Normal"/>
    <w:pPr>
      <w:spacing w:before="100" w:beforeAutospacing="1" w:after="100" w:afterAutospacing="1"/>
    </w:pPr>
    <w:rPr>
      <w:rFonts w:ascii="Arial" w:eastAsia="Arial Unicode MS" w:hAnsi="Arial" w:cs="Arial"/>
      <w:sz w:val="29"/>
      <w:szCs w:val="29"/>
      <w:lang w:eastAsia="zh-CN"/>
    </w:rPr>
  </w:style>
  <w:style w:type="paragraph" w:customStyle="1" w:styleId="Default">
    <w:name w:val="Default"/>
    <w:pPr>
      <w:autoSpaceDE w:val="0"/>
      <w:autoSpaceDN w:val="0"/>
      <w:adjustRightInd w:val="0"/>
    </w:pPr>
    <w:rPr>
      <w:rFonts w:ascii="Verdana" w:hAnsi="Verdana" w:cs="Verdana"/>
      <w:color w:val="000000"/>
      <w:sz w:val="24"/>
      <w:szCs w:val="24"/>
      <w:lang w:eastAsia="zh-CN"/>
    </w:rPr>
  </w:style>
  <w:style w:type="paragraph" w:styleId="NoSpacing">
    <w:name w:val="No Spacing"/>
    <w:uiPriority w:val="1"/>
    <w:qFormat/>
    <w:rPr>
      <w:rFonts w:ascii="Calibri" w:eastAsia="Calibri" w:hAnsi="Calibri"/>
      <w:sz w:val="22"/>
      <w:szCs w:val="22"/>
    </w:rPr>
  </w:style>
  <w:style w:type="paragraph" w:customStyle="1" w:styleId="msonospacing0">
    <w:name w:val="msonospacing"/>
    <w:basedOn w:val="Normal"/>
    <w:rPr>
      <w:rFonts w:eastAsia="Arial Unicode MS" w:cs="Times New Roman"/>
      <w:lang w:eastAsia="zh-CN"/>
    </w:rPr>
  </w:style>
  <w:style w:type="character" w:styleId="CommentReference">
    <w:name w:val="annotation reference"/>
    <w:semiHidden/>
    <w:rPr>
      <w:sz w:val="16"/>
      <w:szCs w:val="16"/>
    </w:rPr>
  </w:style>
  <w:style w:type="character" w:customStyle="1" w:styleId="Typewriter">
    <w:name w:val="Typewriter"/>
    <w:rPr>
      <w:rFonts w:ascii="Courier New" w:hAnsi="Courier New" w:cs="Courier New" w:hint="default"/>
      <w:sz w:val="20"/>
    </w:rPr>
  </w:style>
  <w:style w:type="character" w:customStyle="1" w:styleId="emailstyle32">
    <w:name w:val="emailstyle32"/>
    <w:semiHidden/>
    <w:rPr>
      <w:rFonts w:ascii="Arial" w:hAnsi="Arial" w:cs="Arial" w:hint="default"/>
      <w:color w:val="000000"/>
      <w:sz w:val="20"/>
    </w:rPr>
  </w:style>
  <w:style w:type="character" w:customStyle="1" w:styleId="serifmed">
    <w:name w:val="serifmed"/>
    <w:basedOn w:val="DefaultParagraphFont"/>
  </w:style>
  <w:style w:type="character" w:customStyle="1" w:styleId="emailstyle37">
    <w:name w:val="emailstyle37"/>
    <w:semiHidden/>
    <w:rPr>
      <w:rFonts w:ascii="Arial" w:hAnsi="Arial" w:cs="Arial" w:hint="default"/>
      <w:color w:val="auto"/>
      <w:sz w:val="20"/>
      <w:szCs w:val="20"/>
    </w:rPr>
  </w:style>
  <w:style w:type="character" w:customStyle="1" w:styleId="apple-style-span">
    <w:name w:val="apple-style-span"/>
    <w:basedOn w:val="DefaultParagraphFont"/>
  </w:style>
  <w:style w:type="character" w:customStyle="1" w:styleId="SYSHYPERTEXT">
    <w:name w:val="SYS_HYPERTEXT"/>
    <w:rPr>
      <w:color w:val="0000FF"/>
      <w:u w:val="single"/>
    </w:rPr>
  </w:style>
  <w:style w:type="character" w:customStyle="1" w:styleId="yshortcuts">
    <w:name w:val="yshortcuts"/>
    <w:basedOn w:val="DefaultParagraphFont"/>
  </w:style>
  <w:style w:type="character" w:customStyle="1" w:styleId="emailstyle47">
    <w:name w:val="emailstyle47"/>
    <w:semiHidden/>
    <w:rPr>
      <w:rFonts w:ascii="Arial" w:hAnsi="Arial" w:cs="Arial" w:hint="default"/>
      <w:color w:val="000080"/>
      <w:sz w:val="20"/>
    </w:rPr>
  </w:style>
  <w:style w:type="character" w:customStyle="1" w:styleId="emailstyle48">
    <w:name w:val="emailstyle48"/>
    <w:semiHidden/>
    <w:rPr>
      <w:rFonts w:ascii="Times New Roman" w:hAnsi="Times New Roman" w:cs="Times New Roman" w:hint="default"/>
      <w:b w:val="0"/>
      <w:bCs w:val="0"/>
      <w:i w:val="0"/>
      <w:iCs w:val="0"/>
      <w:strike w:val="0"/>
      <w:dstrike w:val="0"/>
      <w:color w:val="auto"/>
      <w:sz w:val="24"/>
      <w:szCs w:val="24"/>
      <w:u w:val="none"/>
      <w:effect w:val="none"/>
    </w:rPr>
  </w:style>
  <w:style w:type="character" w:customStyle="1" w:styleId="mark">
    <w:name w:val="mark"/>
    <w:basedOn w:val="DefaultParagraphFont"/>
  </w:style>
  <w:style w:type="character" w:customStyle="1" w:styleId="emailstyle54">
    <w:name w:val="emailstyle54"/>
    <w:semiHidden/>
    <w:rPr>
      <w:rFonts w:ascii="Arial" w:hAnsi="Arial" w:cs="Arial" w:hint="default"/>
      <w:color w:val="auto"/>
      <w:sz w:val="20"/>
      <w:szCs w:val="20"/>
    </w:rPr>
  </w:style>
  <w:style w:type="character" w:customStyle="1" w:styleId="style2">
    <w:name w:val="style_2"/>
    <w:basedOn w:val="DefaultParagraphFont"/>
  </w:style>
  <w:style w:type="table" w:styleId="TableGrid">
    <w:name w:val="Table Grid"/>
    <w:basedOn w:val="TableNormal"/>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uiPriority w:val="20"/>
    <w:qFormat/>
    <w:rsid w:val="00F36B33"/>
    <w:rPr>
      <w:i/>
      <w:iCs/>
    </w:rPr>
  </w:style>
  <w:style w:type="paragraph" w:customStyle="1" w:styleId="msolistparagraph0">
    <w:name w:val="msolistparagraph"/>
    <w:basedOn w:val="Normal"/>
    <w:rsid w:val="00CA560C"/>
    <w:pPr>
      <w:spacing w:after="200" w:line="276" w:lineRule="auto"/>
      <w:ind w:left="720"/>
    </w:pPr>
    <w:rPr>
      <w:rFonts w:eastAsia="Arial Unicode MS" w:cs="Times New Roman"/>
      <w:lang w:eastAsia="zh-CN"/>
    </w:rPr>
  </w:style>
  <w:style w:type="paragraph" w:customStyle="1" w:styleId="ecxmsonormal">
    <w:name w:val="ecxmsonormal"/>
    <w:basedOn w:val="Normal"/>
    <w:rsid w:val="008118DA"/>
    <w:pPr>
      <w:spacing w:after="324"/>
    </w:pPr>
    <w:rPr>
      <w:rFonts w:ascii="Times New Roman" w:eastAsia="Arial Unicode MS" w:hAnsi="Times New Roman" w:cs="Times New Roman"/>
      <w:sz w:val="24"/>
      <w:szCs w:val="24"/>
      <w:lang w:eastAsia="zh-CN"/>
    </w:rPr>
  </w:style>
  <w:style w:type="paragraph" w:customStyle="1" w:styleId="default0">
    <w:name w:val="default"/>
    <w:basedOn w:val="Normal"/>
    <w:rsid w:val="00C62A35"/>
    <w:pPr>
      <w:autoSpaceDE w:val="0"/>
      <w:autoSpaceDN w:val="0"/>
    </w:pPr>
    <w:rPr>
      <w:rFonts w:eastAsia="Times New Roman" w:cs="Times New Roman"/>
      <w:color w:val="000000"/>
      <w:sz w:val="24"/>
      <w:szCs w:val="24"/>
      <w:lang w:eastAsia="zh-CN"/>
    </w:rPr>
  </w:style>
  <w:style w:type="character" w:customStyle="1" w:styleId="whitetext1">
    <w:name w:val="whitetext1"/>
    <w:rsid w:val="00DD3C63"/>
    <w:rPr>
      <w:rFonts w:ascii="Arial" w:hAnsi="Arial" w:cs="Arial" w:hint="default"/>
      <w:b/>
      <w:bCs/>
      <w:color w:val="FFFFFF"/>
    </w:rPr>
  </w:style>
  <w:style w:type="character" w:customStyle="1" w:styleId="greytext1">
    <w:name w:val="greytext1"/>
    <w:rsid w:val="00DD3C63"/>
    <w:rPr>
      <w:rFonts w:ascii="Arial" w:hAnsi="Arial" w:cs="Arial" w:hint="default"/>
      <w:b w:val="0"/>
      <w:bCs w:val="0"/>
      <w:i w:val="0"/>
      <w:iCs w:val="0"/>
      <w:color w:val="B0B0B0"/>
    </w:rPr>
  </w:style>
  <w:style w:type="character" w:customStyle="1" w:styleId="PlainTextChar">
    <w:name w:val="Plain Text Char"/>
    <w:link w:val="PlainText"/>
    <w:uiPriority w:val="99"/>
    <w:rsid w:val="009A415C"/>
    <w:rPr>
      <w:rFonts w:ascii="Courier New" w:eastAsia="Times New Roman" w:hAnsi="Courier New"/>
      <w:spacing w:val="-3"/>
    </w:rPr>
  </w:style>
  <w:style w:type="paragraph" w:customStyle="1" w:styleId="yiv2029391182msonormal">
    <w:name w:val="yiv2029391182msonormal"/>
    <w:basedOn w:val="Normal"/>
    <w:rsid w:val="00BD3763"/>
    <w:pPr>
      <w:spacing w:before="100" w:beforeAutospacing="1" w:after="100" w:afterAutospacing="1"/>
    </w:pPr>
    <w:rPr>
      <w:rFonts w:ascii="Times New Roman" w:eastAsia="Times New Roman" w:hAnsi="Times New Roman" w:cs="Times New Roman"/>
      <w:sz w:val="24"/>
      <w:szCs w:val="24"/>
    </w:rPr>
  </w:style>
  <w:style w:type="paragraph" w:customStyle="1" w:styleId="StyleStoneSans-Semibold10ptBoldCentered">
    <w:name w:val="Style StoneSans-Semibold 10 pt Bold Centered"/>
    <w:basedOn w:val="Normal"/>
    <w:next w:val="Index2"/>
    <w:autoRedefine/>
    <w:rsid w:val="00DD2C37"/>
    <w:pPr>
      <w:ind w:left="360" w:right="-94" w:hanging="360"/>
    </w:pPr>
    <w:rPr>
      <w:rFonts w:ascii="Times New Roman" w:eastAsia="Times New Roman" w:hAnsi="Times New Roman" w:cs="Times New Roman"/>
      <w:bCs/>
    </w:rPr>
  </w:style>
  <w:style w:type="paragraph" w:styleId="Index2">
    <w:name w:val="index 2"/>
    <w:basedOn w:val="Normal"/>
    <w:next w:val="Normal"/>
    <w:autoRedefine/>
    <w:rsid w:val="004B38A6"/>
    <w:pPr>
      <w:jc w:val="center"/>
    </w:pPr>
    <w:rPr>
      <w:rFonts w:ascii="Times New Roman" w:eastAsia="Times New Roman" w:hAnsi="Times New Roman" w:cs="Times New Roman"/>
      <w:b/>
      <w:sz w:val="32"/>
      <w:szCs w:val="20"/>
    </w:rPr>
  </w:style>
  <w:style w:type="paragraph" w:styleId="ListParagraph">
    <w:name w:val="List Paragraph"/>
    <w:basedOn w:val="Normal"/>
    <w:uiPriority w:val="34"/>
    <w:qFormat/>
    <w:rsid w:val="00425228"/>
    <w:pPr>
      <w:spacing w:after="200" w:line="276" w:lineRule="auto"/>
      <w:ind w:left="720"/>
    </w:pPr>
    <w:rPr>
      <w:rFonts w:eastAsia="Calibri"/>
    </w:rPr>
  </w:style>
  <w:style w:type="paragraph" w:customStyle="1" w:styleId="Normal0">
    <w:name w:val="[Normal]"/>
    <w:rsid w:val="00063C48"/>
    <w:rPr>
      <w:rFonts w:ascii="Arial" w:eastAsia="Arial" w:hAnsi="Arial"/>
      <w:noProof/>
      <w:sz w:val="24"/>
    </w:rPr>
  </w:style>
  <w:style w:type="paragraph" w:customStyle="1" w:styleId="msoaddress">
    <w:name w:val="msoaddress"/>
    <w:basedOn w:val="Normal"/>
    <w:rsid w:val="005A4AB6"/>
    <w:rPr>
      <w:rFonts w:ascii="Comic Sans MS" w:eastAsia="Calibri" w:hAnsi="Comic Sans MS" w:cs="Times New Roman"/>
      <w:color w:val="000000"/>
      <w:sz w:val="17"/>
      <w:szCs w:val="17"/>
    </w:rPr>
  </w:style>
  <w:style w:type="character" w:customStyle="1" w:styleId="apple-tab-span">
    <w:name w:val="apple-tab-span"/>
    <w:rsid w:val="00B66F0C"/>
  </w:style>
  <w:style w:type="character" w:customStyle="1" w:styleId="a3">
    <w:name w:val="a3"/>
    <w:rsid w:val="009F27DF"/>
  </w:style>
  <w:style w:type="character" w:customStyle="1" w:styleId="yiv1448824784yshortcuts">
    <w:name w:val="yiv1448824784yshortcuts"/>
    <w:rsid w:val="00D21226"/>
  </w:style>
  <w:style w:type="character" w:customStyle="1" w:styleId="ecxapple-style-span">
    <w:name w:val="ecxapple-style-span"/>
    <w:rsid w:val="001B339F"/>
  </w:style>
  <w:style w:type="character" w:customStyle="1" w:styleId="textexposedshow">
    <w:name w:val="text_exposed_show"/>
    <w:rsid w:val="00E5514E"/>
  </w:style>
  <w:style w:type="paragraph" w:customStyle="1" w:styleId="summary">
    <w:name w:val="summary"/>
    <w:basedOn w:val="Normal"/>
    <w:rsid w:val="000A23EB"/>
    <w:pPr>
      <w:spacing w:before="100" w:beforeAutospacing="1" w:after="100" w:afterAutospacing="1"/>
    </w:pPr>
    <w:rPr>
      <w:rFonts w:ascii="Times New Roman" w:eastAsia="Times New Roman" w:hAnsi="Times New Roman" w:cs="Times New Roman"/>
      <w:sz w:val="24"/>
      <w:szCs w:val="24"/>
    </w:rPr>
  </w:style>
  <w:style w:type="paragraph" w:customStyle="1" w:styleId="noparagraphstyle">
    <w:name w:val="noparagraphstyle"/>
    <w:basedOn w:val="Normal"/>
    <w:rsid w:val="00D75AA2"/>
    <w:pPr>
      <w:spacing w:before="100" w:beforeAutospacing="1" w:after="100" w:afterAutospacing="1"/>
    </w:pPr>
    <w:rPr>
      <w:rFonts w:ascii="Times New Roman" w:eastAsia="Calibri" w:hAnsi="Times New Roman" w:cs="Times New Roman"/>
      <w:color w:val="000000"/>
      <w:sz w:val="24"/>
      <w:szCs w:val="24"/>
    </w:rPr>
  </w:style>
  <w:style w:type="character" w:customStyle="1" w:styleId="TitleChar">
    <w:name w:val="Title Char"/>
    <w:link w:val="Title"/>
    <w:uiPriority w:val="1"/>
    <w:rsid w:val="00186C53"/>
    <w:rPr>
      <w:rFonts w:ascii="Courier New" w:eastAsia="Times New Roman" w:hAnsi="Courier New"/>
      <w:b/>
      <w:sz w:val="22"/>
    </w:rPr>
  </w:style>
  <w:style w:type="character" w:customStyle="1" w:styleId="SubtitleChar">
    <w:name w:val="Subtitle Char"/>
    <w:link w:val="Subtitle"/>
    <w:rsid w:val="00186C53"/>
    <w:rPr>
      <w:rFonts w:ascii="Courier New" w:eastAsia="Times New Roman" w:hAnsi="Courier New"/>
      <w:sz w:val="22"/>
      <w:u w:val="single"/>
    </w:rPr>
  </w:style>
  <w:style w:type="character" w:customStyle="1" w:styleId="j-jk9ej-pjvnoc">
    <w:name w:val="j-jk9ej-pjvnoc"/>
    <w:rsid w:val="002B6233"/>
  </w:style>
  <w:style w:type="character" w:customStyle="1" w:styleId="st1">
    <w:name w:val="st1"/>
    <w:rsid w:val="00627444"/>
  </w:style>
  <w:style w:type="character" w:customStyle="1" w:styleId="apple-converted-space">
    <w:name w:val="apple-converted-space"/>
    <w:rsid w:val="00045D95"/>
  </w:style>
  <w:style w:type="paragraph" w:customStyle="1" w:styleId="yiv1605001762msonormal">
    <w:name w:val="yiv1605001762msonormal"/>
    <w:basedOn w:val="Normal"/>
    <w:rsid w:val="006F6509"/>
    <w:pPr>
      <w:spacing w:before="100" w:beforeAutospacing="1" w:after="100" w:afterAutospacing="1"/>
    </w:pPr>
    <w:rPr>
      <w:rFonts w:ascii="Times New Roman" w:eastAsia="Times New Roman" w:hAnsi="Times New Roman" w:cs="Times New Roman"/>
      <w:sz w:val="24"/>
      <w:szCs w:val="24"/>
    </w:rPr>
  </w:style>
  <w:style w:type="paragraph" w:customStyle="1" w:styleId="yiv1960681223msonormal">
    <w:name w:val="yiv1960681223msonormal"/>
    <w:basedOn w:val="Normal"/>
    <w:rsid w:val="007B0C5A"/>
    <w:pPr>
      <w:spacing w:before="100" w:beforeAutospacing="1" w:after="100" w:afterAutospacing="1"/>
    </w:pPr>
    <w:rPr>
      <w:rFonts w:ascii="Times New Roman" w:eastAsia="Calibri" w:hAnsi="Times New Roman" w:cs="Times New Roman"/>
      <w:sz w:val="24"/>
      <w:szCs w:val="24"/>
    </w:rPr>
  </w:style>
  <w:style w:type="paragraph" w:customStyle="1" w:styleId="yiv1960681223msolistparagraph">
    <w:name w:val="yiv1960681223msolistparagraph"/>
    <w:basedOn w:val="Normal"/>
    <w:rsid w:val="007B0C5A"/>
    <w:pPr>
      <w:spacing w:before="100" w:beforeAutospacing="1" w:after="100" w:afterAutospacing="1"/>
    </w:pPr>
    <w:rPr>
      <w:rFonts w:ascii="Times New Roman" w:eastAsia="Calibri" w:hAnsi="Times New Roman" w:cs="Times New Roman"/>
      <w:sz w:val="24"/>
      <w:szCs w:val="24"/>
    </w:rPr>
  </w:style>
  <w:style w:type="character" w:customStyle="1" w:styleId="e2ma-style">
    <w:name w:val="e2ma-style"/>
    <w:rsid w:val="00A24408"/>
  </w:style>
  <w:style w:type="character" w:customStyle="1" w:styleId="tab">
    <w:name w:val="tab"/>
    <w:rsid w:val="00EC283F"/>
  </w:style>
  <w:style w:type="paragraph" w:styleId="Header">
    <w:name w:val="header"/>
    <w:basedOn w:val="Normal"/>
    <w:link w:val="HeaderChar"/>
    <w:uiPriority w:val="99"/>
    <w:rsid w:val="000539AD"/>
    <w:pPr>
      <w:tabs>
        <w:tab w:val="center" w:pos="4680"/>
        <w:tab w:val="right" w:pos="9360"/>
      </w:tabs>
    </w:pPr>
    <w:rPr>
      <w:rFonts w:ascii="Times New Roman" w:eastAsia="Times New Roman" w:hAnsi="Times New Roman" w:cs="Times New Roman"/>
      <w:sz w:val="20"/>
      <w:szCs w:val="20"/>
    </w:rPr>
  </w:style>
  <w:style w:type="character" w:customStyle="1" w:styleId="HeaderChar">
    <w:name w:val="Header Char"/>
    <w:link w:val="Header"/>
    <w:uiPriority w:val="99"/>
    <w:rsid w:val="000539AD"/>
    <w:rPr>
      <w:rFonts w:eastAsia="Times New Roman"/>
    </w:rPr>
  </w:style>
  <w:style w:type="paragraph" w:styleId="Footer">
    <w:name w:val="footer"/>
    <w:basedOn w:val="Normal"/>
    <w:link w:val="FooterChar"/>
    <w:rsid w:val="000539AD"/>
    <w:pPr>
      <w:tabs>
        <w:tab w:val="center" w:pos="4680"/>
        <w:tab w:val="right" w:pos="9360"/>
      </w:tabs>
    </w:pPr>
    <w:rPr>
      <w:rFonts w:ascii="Times New Roman" w:eastAsia="Times New Roman" w:hAnsi="Times New Roman" w:cs="Times New Roman"/>
      <w:sz w:val="20"/>
      <w:szCs w:val="20"/>
    </w:rPr>
  </w:style>
  <w:style w:type="character" w:customStyle="1" w:styleId="FooterChar">
    <w:name w:val="Footer Char"/>
    <w:link w:val="Footer"/>
    <w:rsid w:val="000539AD"/>
    <w:rPr>
      <w:rFonts w:eastAsia="Times New Roman"/>
    </w:rPr>
  </w:style>
  <w:style w:type="character" w:customStyle="1" w:styleId="A0">
    <w:name w:val="A0"/>
    <w:uiPriority w:val="99"/>
    <w:rsid w:val="005A70F9"/>
    <w:rPr>
      <w:rFonts w:cs="Georgia"/>
      <w:color w:val="221E1F"/>
      <w:sz w:val="22"/>
      <w:szCs w:val="22"/>
    </w:rPr>
  </w:style>
  <w:style w:type="character" w:customStyle="1" w:styleId="usercontent">
    <w:name w:val="usercontent"/>
    <w:rsid w:val="00092957"/>
  </w:style>
  <w:style w:type="paragraph" w:customStyle="1" w:styleId="Pa1">
    <w:name w:val="Pa1"/>
    <w:basedOn w:val="Default"/>
    <w:next w:val="Default"/>
    <w:uiPriority w:val="99"/>
    <w:rsid w:val="00DE77C6"/>
    <w:pPr>
      <w:spacing w:line="241" w:lineRule="atLeast"/>
    </w:pPr>
    <w:rPr>
      <w:rFonts w:ascii="Helvetica Neue" w:hAnsi="Helvetica Neue" w:cs="Times New Roman"/>
      <w:color w:val="auto"/>
      <w:lang w:eastAsia="en-US"/>
    </w:rPr>
  </w:style>
  <w:style w:type="character" w:customStyle="1" w:styleId="A4">
    <w:name w:val="A4"/>
    <w:uiPriority w:val="99"/>
    <w:rsid w:val="00DE77C6"/>
    <w:rPr>
      <w:rFonts w:ascii="Helvetica 45 Light" w:hAnsi="Helvetica 45 Light" w:cs="Helvetica 45 Light"/>
      <w:i/>
      <w:iCs/>
      <w:color w:val="221E1F"/>
      <w:sz w:val="22"/>
      <w:szCs w:val="22"/>
    </w:rPr>
  </w:style>
  <w:style w:type="paragraph" w:customStyle="1" w:styleId="Pa0">
    <w:name w:val="Pa0"/>
    <w:basedOn w:val="Default"/>
    <w:next w:val="Default"/>
    <w:uiPriority w:val="99"/>
    <w:rsid w:val="00DE77C6"/>
    <w:pPr>
      <w:spacing w:line="241" w:lineRule="atLeast"/>
    </w:pPr>
    <w:rPr>
      <w:rFonts w:ascii="Helvetica Neue" w:hAnsi="Helvetica Neue" w:cs="Times New Roman"/>
      <w:color w:val="auto"/>
      <w:lang w:eastAsia="en-US"/>
    </w:rPr>
  </w:style>
  <w:style w:type="character" w:customStyle="1" w:styleId="a13">
    <w:name w:val="a13"/>
    <w:rsid w:val="00DB5434"/>
  </w:style>
  <w:style w:type="character" w:customStyle="1" w:styleId="aqj">
    <w:name w:val="aqj"/>
    <w:rsid w:val="00CA2353"/>
  </w:style>
  <w:style w:type="character" w:customStyle="1" w:styleId="bodytext1">
    <w:name w:val="bodytext1"/>
    <w:rsid w:val="00D52858"/>
    <w:rPr>
      <w:rFonts w:ascii="Verdana" w:hAnsi="Verdana" w:hint="default"/>
      <w:b w:val="0"/>
      <w:bCs w:val="0"/>
      <w:color w:val="000000"/>
      <w:sz w:val="18"/>
      <w:szCs w:val="18"/>
    </w:rPr>
  </w:style>
  <w:style w:type="character" w:customStyle="1" w:styleId="Hypertext">
    <w:name w:val="Hypertext"/>
    <w:uiPriority w:val="99"/>
    <w:rsid w:val="006E1422"/>
    <w:rPr>
      <w:color w:val="0000FF"/>
      <w:u w:val="single"/>
    </w:rPr>
  </w:style>
  <w:style w:type="character" w:customStyle="1" w:styleId="timestamp57">
    <w:name w:val="timestamp57"/>
    <w:rsid w:val="00BC33A6"/>
    <w:rPr>
      <w:rFonts w:ascii="Georgia" w:hAnsi="Georgia" w:hint="default"/>
      <w:color w:val="777777"/>
    </w:rPr>
  </w:style>
  <w:style w:type="character" w:customStyle="1" w:styleId="author10">
    <w:name w:val="author10"/>
    <w:rsid w:val="00BC33A6"/>
  </w:style>
  <w:style w:type="character" w:customStyle="1" w:styleId="org">
    <w:name w:val="org"/>
    <w:rsid w:val="00BC33A6"/>
  </w:style>
  <w:style w:type="character" w:customStyle="1" w:styleId="A1">
    <w:name w:val="A1"/>
    <w:uiPriority w:val="99"/>
    <w:rsid w:val="00F54E10"/>
    <w:rPr>
      <w:rFonts w:cs="Helvetica 55 Roman"/>
      <w:b/>
      <w:bCs/>
      <w:color w:val="FFFFFF"/>
      <w:sz w:val="31"/>
      <w:szCs w:val="31"/>
    </w:rPr>
  </w:style>
  <w:style w:type="paragraph" w:customStyle="1" w:styleId="Pa2">
    <w:name w:val="Pa2"/>
    <w:basedOn w:val="Default"/>
    <w:next w:val="Default"/>
    <w:uiPriority w:val="99"/>
    <w:rsid w:val="00F54E10"/>
    <w:pPr>
      <w:spacing w:line="241" w:lineRule="atLeast"/>
    </w:pPr>
    <w:rPr>
      <w:rFonts w:ascii="Helvetica 55 Roman" w:hAnsi="Helvetica 55 Roman" w:cs="Times New Roman"/>
      <w:color w:val="auto"/>
      <w:lang w:eastAsia="en-US"/>
    </w:rPr>
  </w:style>
  <w:style w:type="character" w:customStyle="1" w:styleId="A5">
    <w:name w:val="A5"/>
    <w:uiPriority w:val="99"/>
    <w:rsid w:val="00F54E10"/>
    <w:rPr>
      <w:rFonts w:cs="Helvetica 55 Roman"/>
      <w:b/>
      <w:bCs/>
      <w:color w:val="221E1F"/>
      <w:sz w:val="25"/>
      <w:szCs w:val="25"/>
    </w:rPr>
  </w:style>
  <w:style w:type="character" w:customStyle="1" w:styleId="A30">
    <w:name w:val="A3"/>
    <w:uiPriority w:val="99"/>
    <w:rsid w:val="00A91E96"/>
    <w:rPr>
      <w:rFonts w:ascii="Palatino Linotype" w:hAnsi="Palatino Linotype" w:cs="Palatino Linotype"/>
      <w:i/>
      <w:iCs/>
      <w:color w:val="000000"/>
      <w:sz w:val="27"/>
      <w:szCs w:val="27"/>
    </w:rPr>
  </w:style>
  <w:style w:type="character" w:customStyle="1" w:styleId="A2">
    <w:name w:val="A2"/>
    <w:uiPriority w:val="99"/>
    <w:rsid w:val="00A91E96"/>
    <w:rPr>
      <w:rFonts w:ascii="Palatino Linotype" w:hAnsi="Palatino Linotype" w:cs="Palatino Linotype"/>
      <w:color w:val="000000"/>
      <w:sz w:val="29"/>
      <w:szCs w:val="29"/>
    </w:rPr>
  </w:style>
  <w:style w:type="character" w:customStyle="1" w:styleId="pagecontentframecenter">
    <w:name w:val="pagecontentframecenter"/>
    <w:rsid w:val="0077067B"/>
  </w:style>
  <w:style w:type="paragraph" w:customStyle="1" w:styleId="BasicParagraph">
    <w:name w:val="[Basic Paragraph]"/>
    <w:basedOn w:val="Normal"/>
    <w:uiPriority w:val="99"/>
    <w:rsid w:val="00B2027F"/>
    <w:pPr>
      <w:autoSpaceDE w:val="0"/>
      <w:autoSpaceDN w:val="0"/>
      <w:spacing w:after="200" w:line="288" w:lineRule="auto"/>
    </w:pPr>
    <w:rPr>
      <w:rFonts w:ascii="Minion Pro" w:eastAsia="Calibri" w:hAnsi="Minion Pro" w:cs="Times New Roman"/>
      <w:color w:val="000000"/>
      <w:sz w:val="24"/>
      <w:szCs w:val="24"/>
    </w:rPr>
  </w:style>
  <w:style w:type="character" w:customStyle="1" w:styleId="details-content-text">
    <w:name w:val="details-content-text"/>
    <w:rsid w:val="00770438"/>
  </w:style>
  <w:style w:type="paragraph" w:customStyle="1" w:styleId="articletext">
    <w:name w:val="articletext"/>
    <w:basedOn w:val="Normal"/>
    <w:rsid w:val="00D61AB7"/>
    <w:pPr>
      <w:spacing w:before="100" w:beforeAutospacing="1" w:after="100" w:afterAutospacing="1"/>
    </w:pPr>
    <w:rPr>
      <w:rFonts w:ascii="Times New Roman" w:eastAsia="Times New Roman" w:hAnsi="Times New Roman" w:cs="Times New Roman"/>
      <w:sz w:val="24"/>
      <w:szCs w:val="24"/>
    </w:rPr>
  </w:style>
  <w:style w:type="paragraph" w:customStyle="1" w:styleId="site">
    <w:name w:val="site"/>
    <w:basedOn w:val="Normal"/>
    <w:rsid w:val="008B2DBE"/>
    <w:pPr>
      <w:spacing w:before="100" w:beforeAutospacing="1" w:after="100" w:afterAutospacing="1"/>
    </w:pPr>
    <w:rPr>
      <w:rFonts w:ascii="Times New Roman" w:eastAsia="Times New Roman" w:hAnsi="Times New Roman" w:cs="Times New Roman"/>
      <w:sz w:val="24"/>
      <w:szCs w:val="24"/>
    </w:rPr>
  </w:style>
  <w:style w:type="character" w:customStyle="1" w:styleId="yiv1784815485">
    <w:name w:val="yiv1784815485"/>
    <w:rsid w:val="00B76FE6"/>
  </w:style>
  <w:style w:type="character" w:customStyle="1" w:styleId="dgc">
    <w:name w:val="_dgc"/>
    <w:rsid w:val="00CE3641"/>
  </w:style>
  <w:style w:type="character" w:customStyle="1" w:styleId="yiv9635215796">
    <w:name w:val="yiv9635215796"/>
    <w:rsid w:val="00F2183F"/>
  </w:style>
  <w:style w:type="paragraph" w:customStyle="1" w:styleId="Body">
    <w:name w:val="Body"/>
    <w:rsid w:val="00690B9C"/>
    <w:pPr>
      <w:pBdr>
        <w:top w:val="nil"/>
        <w:left w:val="nil"/>
        <w:bottom w:val="nil"/>
        <w:right w:val="nil"/>
        <w:between w:val="nil"/>
        <w:bar w:val="nil"/>
      </w:pBdr>
    </w:pPr>
    <w:rPr>
      <w:rFonts w:ascii="Helvetica" w:hAnsi="Arial Unicode MS" w:cs="Arial Unicode MS"/>
      <w:color w:val="000000"/>
      <w:sz w:val="22"/>
      <w:szCs w:val="22"/>
      <w:bdr w:val="nil"/>
    </w:rPr>
  </w:style>
  <w:style w:type="paragraph" w:customStyle="1" w:styleId="gmail-msonospacing">
    <w:name w:val="gmail-msonospacing"/>
    <w:basedOn w:val="Normal"/>
    <w:rsid w:val="00F902DF"/>
    <w:pPr>
      <w:spacing w:before="100" w:beforeAutospacing="1" w:after="100" w:afterAutospacing="1"/>
    </w:pPr>
    <w:rPr>
      <w:rFonts w:ascii="Times New Roman" w:eastAsia="Calibri" w:hAnsi="Times New Roman" w:cs="Times New Roman"/>
      <w:sz w:val="24"/>
      <w:szCs w:val="24"/>
    </w:rPr>
  </w:style>
  <w:style w:type="character" w:customStyle="1" w:styleId="gmail-apple-converted-space">
    <w:name w:val="gmail-apple-converted-space"/>
    <w:rsid w:val="0046003C"/>
  </w:style>
  <w:style w:type="character" w:customStyle="1" w:styleId="gmail-aqj">
    <w:name w:val="gmail-aqj"/>
    <w:rsid w:val="0046003C"/>
  </w:style>
  <w:style w:type="character" w:customStyle="1" w:styleId="m-6863674172761096428aolmailgmail-aqj">
    <w:name w:val="m_-6863674172761096428aolmail_gmail-aqj"/>
    <w:rsid w:val="00B35022"/>
  </w:style>
  <w:style w:type="paragraph" w:customStyle="1" w:styleId="p1">
    <w:name w:val="p1"/>
    <w:basedOn w:val="Normal"/>
    <w:rsid w:val="005D184F"/>
    <w:rPr>
      <w:rFonts w:ascii=".SF UI Text" w:eastAsia="Calibri" w:hAnsi=".SF UI Text" w:cs="Times New Roman"/>
      <w:color w:val="454545"/>
      <w:sz w:val="26"/>
      <w:szCs w:val="26"/>
    </w:rPr>
  </w:style>
  <w:style w:type="character" w:customStyle="1" w:styleId="s1">
    <w:name w:val="s1"/>
    <w:rsid w:val="005D184F"/>
    <w:rPr>
      <w:rFonts w:ascii=".SFUIText-Semibold" w:hAnsi=".SFUIText-Semibold" w:hint="default"/>
      <w:b w:val="0"/>
      <w:bCs w:val="0"/>
      <w:i w:val="0"/>
      <w:iCs w:val="0"/>
      <w:sz w:val="34"/>
      <w:szCs w:val="34"/>
    </w:rPr>
  </w:style>
  <w:style w:type="character" w:customStyle="1" w:styleId="gmail-msohyperlink">
    <w:name w:val="gmail-msohyperlink"/>
    <w:rsid w:val="00B7097B"/>
  </w:style>
  <w:style w:type="paragraph" w:customStyle="1" w:styleId="gmail-basicparagraph">
    <w:name w:val="gmail-basicparagraph"/>
    <w:basedOn w:val="Normal"/>
    <w:rsid w:val="0012335A"/>
    <w:pPr>
      <w:spacing w:before="100" w:beforeAutospacing="1" w:after="100" w:afterAutospacing="1"/>
    </w:pPr>
    <w:rPr>
      <w:rFonts w:ascii="Times New Roman" w:eastAsia="Calibri" w:hAnsi="Times New Roman" w:cs="Times New Roman"/>
      <w:sz w:val="24"/>
      <w:szCs w:val="24"/>
    </w:rPr>
  </w:style>
  <w:style w:type="character" w:customStyle="1" w:styleId="Mention1">
    <w:name w:val="Mention1"/>
    <w:basedOn w:val="DefaultParagraphFont"/>
    <w:uiPriority w:val="99"/>
    <w:semiHidden/>
    <w:unhideWhenUsed/>
    <w:rsid w:val="00C75865"/>
    <w:rPr>
      <w:color w:val="2B579A"/>
      <w:shd w:val="clear" w:color="auto" w:fill="E6E6E6"/>
    </w:rPr>
  </w:style>
  <w:style w:type="character" w:customStyle="1" w:styleId="Mention2">
    <w:name w:val="Mention2"/>
    <w:basedOn w:val="DefaultParagraphFont"/>
    <w:uiPriority w:val="99"/>
    <w:semiHidden/>
    <w:unhideWhenUsed/>
    <w:rsid w:val="00622EC5"/>
    <w:rPr>
      <w:color w:val="2B579A"/>
      <w:shd w:val="clear" w:color="auto" w:fill="E6E6E6"/>
    </w:rPr>
  </w:style>
  <w:style w:type="character" w:customStyle="1" w:styleId="Mention3">
    <w:name w:val="Mention3"/>
    <w:basedOn w:val="DefaultParagraphFont"/>
    <w:uiPriority w:val="99"/>
    <w:semiHidden/>
    <w:unhideWhenUsed/>
    <w:rsid w:val="007E2DB3"/>
    <w:rPr>
      <w:color w:val="2B579A"/>
      <w:shd w:val="clear" w:color="auto" w:fill="E6E6E6"/>
    </w:rPr>
  </w:style>
  <w:style w:type="character" w:customStyle="1" w:styleId="UnresolvedMention1">
    <w:name w:val="Unresolved Mention1"/>
    <w:basedOn w:val="DefaultParagraphFont"/>
    <w:uiPriority w:val="99"/>
    <w:semiHidden/>
    <w:unhideWhenUsed/>
    <w:rsid w:val="006B2748"/>
    <w:rPr>
      <w:color w:val="808080"/>
      <w:shd w:val="clear" w:color="auto" w:fill="E6E6E6"/>
    </w:rPr>
  </w:style>
  <w:style w:type="paragraph" w:customStyle="1" w:styleId="xxxmsonormal">
    <w:name w:val="x_x_x_msonormal"/>
    <w:basedOn w:val="Normal"/>
    <w:uiPriority w:val="99"/>
    <w:semiHidden/>
    <w:rsid w:val="00967320"/>
  </w:style>
  <w:style w:type="character" w:customStyle="1" w:styleId="ynrlnc">
    <w:name w:val="ynrlnc"/>
    <w:basedOn w:val="DefaultParagraphFont"/>
    <w:rsid w:val="009146A0"/>
  </w:style>
  <w:style w:type="character" w:customStyle="1" w:styleId="UnresolvedMention2">
    <w:name w:val="Unresolved Mention2"/>
    <w:basedOn w:val="DefaultParagraphFont"/>
    <w:uiPriority w:val="99"/>
    <w:semiHidden/>
    <w:unhideWhenUsed/>
    <w:rsid w:val="00A22978"/>
    <w:rPr>
      <w:color w:val="605E5C"/>
      <w:shd w:val="clear" w:color="auto" w:fill="E1DFDD"/>
    </w:rPr>
  </w:style>
  <w:style w:type="character" w:customStyle="1" w:styleId="UnresolvedMention3">
    <w:name w:val="Unresolved Mention3"/>
    <w:basedOn w:val="DefaultParagraphFont"/>
    <w:uiPriority w:val="99"/>
    <w:semiHidden/>
    <w:unhideWhenUsed/>
    <w:rsid w:val="006623A8"/>
    <w:rPr>
      <w:color w:val="605E5C"/>
      <w:shd w:val="clear" w:color="auto" w:fill="E1DFDD"/>
    </w:rPr>
  </w:style>
  <w:style w:type="character" w:customStyle="1" w:styleId="UnresolvedMention4">
    <w:name w:val="Unresolved Mention4"/>
    <w:basedOn w:val="DefaultParagraphFont"/>
    <w:uiPriority w:val="99"/>
    <w:semiHidden/>
    <w:unhideWhenUsed/>
    <w:rsid w:val="00001981"/>
    <w:rPr>
      <w:color w:val="605E5C"/>
      <w:shd w:val="clear" w:color="auto" w:fill="E1DFDD"/>
    </w:rPr>
  </w:style>
  <w:style w:type="character" w:customStyle="1" w:styleId="UnresolvedMention5">
    <w:name w:val="Unresolved Mention5"/>
    <w:basedOn w:val="DefaultParagraphFont"/>
    <w:uiPriority w:val="99"/>
    <w:semiHidden/>
    <w:unhideWhenUsed/>
    <w:rsid w:val="000F3045"/>
    <w:rPr>
      <w:color w:val="605E5C"/>
      <w:shd w:val="clear" w:color="auto" w:fill="E1DFDD"/>
    </w:rPr>
  </w:style>
  <w:style w:type="character" w:customStyle="1" w:styleId="UnresolvedMention6">
    <w:name w:val="Unresolved Mention6"/>
    <w:basedOn w:val="DefaultParagraphFont"/>
    <w:uiPriority w:val="99"/>
    <w:semiHidden/>
    <w:unhideWhenUsed/>
    <w:rsid w:val="004B1F37"/>
    <w:rPr>
      <w:color w:val="605E5C"/>
      <w:shd w:val="clear" w:color="auto" w:fill="E1DFDD"/>
    </w:rPr>
  </w:style>
  <w:style w:type="character" w:customStyle="1" w:styleId="UnresolvedMention7">
    <w:name w:val="Unresolved Mention7"/>
    <w:basedOn w:val="DefaultParagraphFont"/>
    <w:uiPriority w:val="99"/>
    <w:semiHidden/>
    <w:unhideWhenUsed/>
    <w:rsid w:val="000670C4"/>
    <w:rPr>
      <w:color w:val="605E5C"/>
      <w:shd w:val="clear" w:color="auto" w:fill="E1DFDD"/>
    </w:rPr>
  </w:style>
  <w:style w:type="character" w:customStyle="1" w:styleId="UnresolvedMention8">
    <w:name w:val="Unresolved Mention8"/>
    <w:basedOn w:val="DefaultParagraphFont"/>
    <w:uiPriority w:val="99"/>
    <w:semiHidden/>
    <w:unhideWhenUsed/>
    <w:rsid w:val="003F3A38"/>
    <w:rPr>
      <w:color w:val="605E5C"/>
      <w:shd w:val="clear" w:color="auto" w:fill="E1DFDD"/>
    </w:rPr>
  </w:style>
  <w:style w:type="character" w:customStyle="1" w:styleId="UnresolvedMention9">
    <w:name w:val="Unresolved Mention9"/>
    <w:basedOn w:val="DefaultParagraphFont"/>
    <w:uiPriority w:val="99"/>
    <w:semiHidden/>
    <w:unhideWhenUsed/>
    <w:rsid w:val="00C45072"/>
    <w:rPr>
      <w:color w:val="605E5C"/>
      <w:shd w:val="clear" w:color="auto" w:fill="E1DFDD"/>
    </w:rPr>
  </w:style>
  <w:style w:type="character" w:customStyle="1" w:styleId="UnresolvedMention10">
    <w:name w:val="Unresolved Mention10"/>
    <w:basedOn w:val="DefaultParagraphFont"/>
    <w:uiPriority w:val="99"/>
    <w:semiHidden/>
    <w:unhideWhenUsed/>
    <w:rsid w:val="00610636"/>
    <w:rPr>
      <w:color w:val="605E5C"/>
      <w:shd w:val="clear" w:color="auto" w:fill="E1DFDD"/>
    </w:rPr>
  </w:style>
  <w:style w:type="character" w:customStyle="1" w:styleId="UnresolvedMention11">
    <w:name w:val="Unresolved Mention11"/>
    <w:basedOn w:val="DefaultParagraphFont"/>
    <w:uiPriority w:val="99"/>
    <w:semiHidden/>
    <w:unhideWhenUsed/>
    <w:rsid w:val="0057154B"/>
    <w:rPr>
      <w:color w:val="605E5C"/>
      <w:shd w:val="clear" w:color="auto" w:fill="E1DFDD"/>
    </w:rPr>
  </w:style>
  <w:style w:type="character" w:customStyle="1" w:styleId="UnresolvedMention12">
    <w:name w:val="Unresolved Mention12"/>
    <w:basedOn w:val="DefaultParagraphFont"/>
    <w:uiPriority w:val="99"/>
    <w:semiHidden/>
    <w:unhideWhenUsed/>
    <w:rsid w:val="009927BC"/>
    <w:rPr>
      <w:color w:val="605E5C"/>
      <w:shd w:val="clear" w:color="auto" w:fill="E1DFDD"/>
    </w:rPr>
  </w:style>
  <w:style w:type="character" w:customStyle="1" w:styleId="UnresolvedMention13">
    <w:name w:val="Unresolved Mention13"/>
    <w:basedOn w:val="DefaultParagraphFont"/>
    <w:uiPriority w:val="99"/>
    <w:semiHidden/>
    <w:unhideWhenUsed/>
    <w:rsid w:val="00AB3A7D"/>
    <w:rPr>
      <w:color w:val="605E5C"/>
      <w:shd w:val="clear" w:color="auto" w:fill="E1DFDD"/>
    </w:rPr>
  </w:style>
  <w:style w:type="character" w:customStyle="1" w:styleId="UnresolvedMention14">
    <w:name w:val="Unresolved Mention14"/>
    <w:basedOn w:val="DefaultParagraphFont"/>
    <w:uiPriority w:val="99"/>
    <w:semiHidden/>
    <w:unhideWhenUsed/>
    <w:rsid w:val="00BB70B9"/>
    <w:rPr>
      <w:color w:val="605E5C"/>
      <w:shd w:val="clear" w:color="auto" w:fill="E1DFDD"/>
    </w:rPr>
  </w:style>
  <w:style w:type="character" w:customStyle="1" w:styleId="UnresolvedMention15">
    <w:name w:val="Unresolved Mention15"/>
    <w:basedOn w:val="DefaultParagraphFont"/>
    <w:uiPriority w:val="99"/>
    <w:semiHidden/>
    <w:unhideWhenUsed/>
    <w:rsid w:val="00834BA7"/>
    <w:rPr>
      <w:color w:val="605E5C"/>
      <w:shd w:val="clear" w:color="auto" w:fill="E1DFDD"/>
    </w:rPr>
  </w:style>
  <w:style w:type="character" w:customStyle="1" w:styleId="UnresolvedMention16">
    <w:name w:val="Unresolved Mention16"/>
    <w:basedOn w:val="DefaultParagraphFont"/>
    <w:uiPriority w:val="99"/>
    <w:semiHidden/>
    <w:unhideWhenUsed/>
    <w:rsid w:val="00105E38"/>
    <w:rPr>
      <w:color w:val="605E5C"/>
      <w:shd w:val="clear" w:color="auto" w:fill="E1DFDD"/>
    </w:rPr>
  </w:style>
  <w:style w:type="character" w:customStyle="1" w:styleId="UnresolvedMention17">
    <w:name w:val="Unresolved Mention17"/>
    <w:basedOn w:val="DefaultParagraphFont"/>
    <w:uiPriority w:val="99"/>
    <w:semiHidden/>
    <w:unhideWhenUsed/>
    <w:rsid w:val="005C4653"/>
    <w:rPr>
      <w:color w:val="605E5C"/>
      <w:shd w:val="clear" w:color="auto" w:fill="E1DFDD"/>
    </w:rPr>
  </w:style>
  <w:style w:type="character" w:customStyle="1" w:styleId="UnresolvedMention18">
    <w:name w:val="Unresolved Mention18"/>
    <w:basedOn w:val="DefaultParagraphFont"/>
    <w:uiPriority w:val="99"/>
    <w:semiHidden/>
    <w:unhideWhenUsed/>
    <w:rsid w:val="00AA38A5"/>
    <w:rPr>
      <w:color w:val="605E5C"/>
      <w:shd w:val="clear" w:color="auto" w:fill="E1DFDD"/>
    </w:rPr>
  </w:style>
  <w:style w:type="character" w:customStyle="1" w:styleId="UnresolvedMention19">
    <w:name w:val="Unresolved Mention19"/>
    <w:basedOn w:val="DefaultParagraphFont"/>
    <w:uiPriority w:val="99"/>
    <w:semiHidden/>
    <w:unhideWhenUsed/>
    <w:rsid w:val="00A61908"/>
    <w:rPr>
      <w:color w:val="605E5C"/>
      <w:shd w:val="clear" w:color="auto" w:fill="E1DFDD"/>
    </w:rPr>
  </w:style>
  <w:style w:type="character" w:customStyle="1" w:styleId="UnresolvedMention20">
    <w:name w:val="Unresolved Mention20"/>
    <w:basedOn w:val="DefaultParagraphFont"/>
    <w:uiPriority w:val="99"/>
    <w:semiHidden/>
    <w:unhideWhenUsed/>
    <w:rsid w:val="0067436D"/>
    <w:rPr>
      <w:color w:val="605E5C"/>
      <w:shd w:val="clear" w:color="auto" w:fill="E1DFDD"/>
    </w:rPr>
  </w:style>
  <w:style w:type="character" w:customStyle="1" w:styleId="UnresolvedMention21">
    <w:name w:val="Unresolved Mention21"/>
    <w:basedOn w:val="DefaultParagraphFont"/>
    <w:uiPriority w:val="99"/>
    <w:semiHidden/>
    <w:unhideWhenUsed/>
    <w:rsid w:val="008928BB"/>
    <w:rPr>
      <w:color w:val="605E5C"/>
      <w:shd w:val="clear" w:color="auto" w:fill="E1DFDD"/>
    </w:rPr>
  </w:style>
  <w:style w:type="character" w:customStyle="1" w:styleId="UnresolvedMention22">
    <w:name w:val="Unresolved Mention22"/>
    <w:basedOn w:val="DefaultParagraphFont"/>
    <w:uiPriority w:val="99"/>
    <w:semiHidden/>
    <w:unhideWhenUsed/>
    <w:rsid w:val="0025761A"/>
    <w:rPr>
      <w:color w:val="605E5C"/>
      <w:shd w:val="clear" w:color="auto" w:fill="E1DFDD"/>
    </w:rPr>
  </w:style>
  <w:style w:type="character" w:customStyle="1" w:styleId="UnresolvedMention23">
    <w:name w:val="Unresolved Mention23"/>
    <w:basedOn w:val="DefaultParagraphFont"/>
    <w:uiPriority w:val="99"/>
    <w:semiHidden/>
    <w:unhideWhenUsed/>
    <w:rsid w:val="00A75A6D"/>
    <w:rPr>
      <w:color w:val="605E5C"/>
      <w:shd w:val="clear" w:color="auto" w:fill="E1DFDD"/>
    </w:rPr>
  </w:style>
  <w:style w:type="character" w:customStyle="1" w:styleId="UnresolvedMention24">
    <w:name w:val="Unresolved Mention24"/>
    <w:basedOn w:val="DefaultParagraphFont"/>
    <w:uiPriority w:val="99"/>
    <w:semiHidden/>
    <w:unhideWhenUsed/>
    <w:rsid w:val="0079051E"/>
    <w:rPr>
      <w:color w:val="605E5C"/>
      <w:shd w:val="clear" w:color="auto" w:fill="E1DFDD"/>
    </w:rPr>
  </w:style>
  <w:style w:type="character" w:customStyle="1" w:styleId="UnresolvedMention25">
    <w:name w:val="Unresolved Mention25"/>
    <w:basedOn w:val="DefaultParagraphFont"/>
    <w:uiPriority w:val="99"/>
    <w:semiHidden/>
    <w:unhideWhenUsed/>
    <w:rsid w:val="00A73A80"/>
    <w:rPr>
      <w:color w:val="605E5C"/>
      <w:shd w:val="clear" w:color="auto" w:fill="E1DFDD"/>
    </w:rPr>
  </w:style>
  <w:style w:type="character" w:customStyle="1" w:styleId="UnresolvedMention26">
    <w:name w:val="Unresolved Mention26"/>
    <w:basedOn w:val="DefaultParagraphFont"/>
    <w:uiPriority w:val="99"/>
    <w:semiHidden/>
    <w:unhideWhenUsed/>
    <w:rsid w:val="004C1695"/>
    <w:rPr>
      <w:color w:val="605E5C"/>
      <w:shd w:val="clear" w:color="auto" w:fill="E1DFDD"/>
    </w:rPr>
  </w:style>
  <w:style w:type="character" w:customStyle="1" w:styleId="UnresolvedMention27">
    <w:name w:val="Unresolved Mention27"/>
    <w:basedOn w:val="DefaultParagraphFont"/>
    <w:uiPriority w:val="99"/>
    <w:semiHidden/>
    <w:unhideWhenUsed/>
    <w:rsid w:val="00312B1B"/>
    <w:rPr>
      <w:color w:val="605E5C"/>
      <w:shd w:val="clear" w:color="auto" w:fill="E1DFDD"/>
    </w:rPr>
  </w:style>
  <w:style w:type="character" w:customStyle="1" w:styleId="UnresolvedMention28">
    <w:name w:val="Unresolved Mention28"/>
    <w:basedOn w:val="DefaultParagraphFont"/>
    <w:uiPriority w:val="99"/>
    <w:semiHidden/>
    <w:unhideWhenUsed/>
    <w:rsid w:val="006E7AE5"/>
    <w:rPr>
      <w:color w:val="605E5C"/>
      <w:shd w:val="clear" w:color="auto" w:fill="E1DFDD"/>
    </w:rPr>
  </w:style>
  <w:style w:type="character" w:customStyle="1" w:styleId="UnresolvedMention29">
    <w:name w:val="Unresolved Mention29"/>
    <w:basedOn w:val="DefaultParagraphFont"/>
    <w:uiPriority w:val="99"/>
    <w:semiHidden/>
    <w:unhideWhenUsed/>
    <w:rsid w:val="00367B2B"/>
    <w:rPr>
      <w:color w:val="605E5C"/>
      <w:shd w:val="clear" w:color="auto" w:fill="E1DFDD"/>
    </w:rPr>
  </w:style>
  <w:style w:type="character" w:customStyle="1" w:styleId="UnresolvedMention30">
    <w:name w:val="Unresolved Mention30"/>
    <w:basedOn w:val="DefaultParagraphFont"/>
    <w:uiPriority w:val="99"/>
    <w:semiHidden/>
    <w:unhideWhenUsed/>
    <w:rsid w:val="008C11BF"/>
    <w:rPr>
      <w:color w:val="605E5C"/>
      <w:shd w:val="clear" w:color="auto" w:fill="E1DFDD"/>
    </w:rPr>
  </w:style>
  <w:style w:type="character" w:customStyle="1" w:styleId="UnresolvedMention31">
    <w:name w:val="Unresolved Mention31"/>
    <w:basedOn w:val="DefaultParagraphFont"/>
    <w:uiPriority w:val="99"/>
    <w:semiHidden/>
    <w:unhideWhenUsed/>
    <w:rsid w:val="00571DEC"/>
    <w:rPr>
      <w:color w:val="605E5C"/>
      <w:shd w:val="clear" w:color="auto" w:fill="E1DFDD"/>
    </w:rPr>
  </w:style>
  <w:style w:type="character" w:customStyle="1" w:styleId="UnresolvedMention32">
    <w:name w:val="Unresolved Mention32"/>
    <w:basedOn w:val="DefaultParagraphFont"/>
    <w:uiPriority w:val="99"/>
    <w:semiHidden/>
    <w:unhideWhenUsed/>
    <w:rsid w:val="006F70D7"/>
    <w:rPr>
      <w:color w:val="605E5C"/>
      <w:shd w:val="clear" w:color="auto" w:fill="E1DFDD"/>
    </w:rPr>
  </w:style>
  <w:style w:type="character" w:customStyle="1" w:styleId="UnresolvedMention33">
    <w:name w:val="Unresolved Mention33"/>
    <w:basedOn w:val="DefaultParagraphFont"/>
    <w:uiPriority w:val="99"/>
    <w:semiHidden/>
    <w:unhideWhenUsed/>
    <w:rsid w:val="00D23350"/>
    <w:rPr>
      <w:color w:val="605E5C"/>
      <w:shd w:val="clear" w:color="auto" w:fill="E1DFDD"/>
    </w:rPr>
  </w:style>
  <w:style w:type="character" w:customStyle="1" w:styleId="UnresolvedMention34">
    <w:name w:val="Unresolved Mention34"/>
    <w:basedOn w:val="DefaultParagraphFont"/>
    <w:uiPriority w:val="99"/>
    <w:semiHidden/>
    <w:unhideWhenUsed/>
    <w:rsid w:val="00BF1CC4"/>
    <w:rPr>
      <w:color w:val="605E5C"/>
      <w:shd w:val="clear" w:color="auto" w:fill="E1DFDD"/>
    </w:rPr>
  </w:style>
  <w:style w:type="character" w:customStyle="1" w:styleId="UnresolvedMention35">
    <w:name w:val="Unresolved Mention35"/>
    <w:basedOn w:val="DefaultParagraphFont"/>
    <w:uiPriority w:val="99"/>
    <w:semiHidden/>
    <w:unhideWhenUsed/>
    <w:rsid w:val="002A1CB9"/>
    <w:rPr>
      <w:color w:val="605E5C"/>
      <w:shd w:val="clear" w:color="auto" w:fill="E1DFDD"/>
    </w:rPr>
  </w:style>
  <w:style w:type="character" w:customStyle="1" w:styleId="UnresolvedMention36">
    <w:name w:val="Unresolved Mention36"/>
    <w:basedOn w:val="DefaultParagraphFont"/>
    <w:uiPriority w:val="99"/>
    <w:semiHidden/>
    <w:unhideWhenUsed/>
    <w:rsid w:val="00103D3D"/>
    <w:rPr>
      <w:color w:val="605E5C"/>
      <w:shd w:val="clear" w:color="auto" w:fill="E1DFDD"/>
    </w:rPr>
  </w:style>
  <w:style w:type="character" w:customStyle="1" w:styleId="UnresolvedMention37">
    <w:name w:val="Unresolved Mention37"/>
    <w:basedOn w:val="DefaultParagraphFont"/>
    <w:uiPriority w:val="99"/>
    <w:semiHidden/>
    <w:unhideWhenUsed/>
    <w:rsid w:val="00E81234"/>
    <w:rPr>
      <w:color w:val="605E5C"/>
      <w:shd w:val="clear" w:color="auto" w:fill="E1DFDD"/>
    </w:rPr>
  </w:style>
  <w:style w:type="character" w:customStyle="1" w:styleId="UnresolvedMention38">
    <w:name w:val="Unresolved Mention38"/>
    <w:basedOn w:val="DefaultParagraphFont"/>
    <w:uiPriority w:val="99"/>
    <w:semiHidden/>
    <w:unhideWhenUsed/>
    <w:rsid w:val="008D0F54"/>
    <w:rPr>
      <w:color w:val="605E5C"/>
      <w:shd w:val="clear" w:color="auto" w:fill="E1DFDD"/>
    </w:rPr>
  </w:style>
  <w:style w:type="character" w:customStyle="1" w:styleId="UnresolvedMention39">
    <w:name w:val="Unresolved Mention39"/>
    <w:basedOn w:val="DefaultParagraphFont"/>
    <w:uiPriority w:val="99"/>
    <w:semiHidden/>
    <w:unhideWhenUsed/>
    <w:rsid w:val="00507A74"/>
    <w:rPr>
      <w:color w:val="605E5C"/>
      <w:shd w:val="clear" w:color="auto" w:fill="E1DFDD"/>
    </w:rPr>
  </w:style>
  <w:style w:type="character" w:customStyle="1" w:styleId="UnresolvedMention40">
    <w:name w:val="Unresolved Mention40"/>
    <w:basedOn w:val="DefaultParagraphFont"/>
    <w:uiPriority w:val="99"/>
    <w:semiHidden/>
    <w:unhideWhenUsed/>
    <w:rsid w:val="00EC3C0F"/>
    <w:rPr>
      <w:color w:val="605E5C"/>
      <w:shd w:val="clear" w:color="auto" w:fill="E1DFDD"/>
    </w:rPr>
  </w:style>
  <w:style w:type="character" w:customStyle="1" w:styleId="UnresolvedMention41">
    <w:name w:val="Unresolved Mention41"/>
    <w:basedOn w:val="DefaultParagraphFont"/>
    <w:uiPriority w:val="99"/>
    <w:semiHidden/>
    <w:unhideWhenUsed/>
    <w:rsid w:val="00A10AA7"/>
    <w:rPr>
      <w:color w:val="605E5C"/>
      <w:shd w:val="clear" w:color="auto" w:fill="E1DFDD"/>
    </w:rPr>
  </w:style>
  <w:style w:type="paragraph" w:customStyle="1" w:styleId="ydp692302dbyiv7777036585msonormal">
    <w:name w:val="ydp692302dbyiv7777036585msonormal"/>
    <w:basedOn w:val="Normal"/>
    <w:rsid w:val="00F35166"/>
    <w:pPr>
      <w:spacing w:before="100" w:beforeAutospacing="1" w:after="100" w:afterAutospacing="1"/>
    </w:pPr>
  </w:style>
  <w:style w:type="character" w:customStyle="1" w:styleId="UnresolvedMention42">
    <w:name w:val="Unresolved Mention42"/>
    <w:basedOn w:val="DefaultParagraphFont"/>
    <w:uiPriority w:val="99"/>
    <w:semiHidden/>
    <w:unhideWhenUsed/>
    <w:rsid w:val="00707AFC"/>
    <w:rPr>
      <w:color w:val="605E5C"/>
      <w:shd w:val="clear" w:color="auto" w:fill="E1DFDD"/>
    </w:rPr>
  </w:style>
  <w:style w:type="character" w:customStyle="1" w:styleId="UnresolvedMention43">
    <w:name w:val="Unresolved Mention43"/>
    <w:basedOn w:val="DefaultParagraphFont"/>
    <w:uiPriority w:val="99"/>
    <w:semiHidden/>
    <w:unhideWhenUsed/>
    <w:rsid w:val="00306433"/>
    <w:rPr>
      <w:color w:val="605E5C"/>
      <w:shd w:val="clear" w:color="auto" w:fill="E1DFDD"/>
    </w:rPr>
  </w:style>
  <w:style w:type="character" w:customStyle="1" w:styleId="UnresolvedMention44">
    <w:name w:val="Unresolved Mention44"/>
    <w:basedOn w:val="DefaultParagraphFont"/>
    <w:uiPriority w:val="99"/>
    <w:semiHidden/>
    <w:unhideWhenUsed/>
    <w:rsid w:val="001116C6"/>
    <w:rPr>
      <w:color w:val="605E5C"/>
      <w:shd w:val="clear" w:color="auto" w:fill="E1DFDD"/>
    </w:rPr>
  </w:style>
  <w:style w:type="character" w:customStyle="1" w:styleId="UnresolvedMention45">
    <w:name w:val="Unresolved Mention45"/>
    <w:basedOn w:val="DefaultParagraphFont"/>
    <w:uiPriority w:val="99"/>
    <w:semiHidden/>
    <w:unhideWhenUsed/>
    <w:rsid w:val="00801C21"/>
    <w:rPr>
      <w:color w:val="605E5C"/>
      <w:shd w:val="clear" w:color="auto" w:fill="E1DFDD"/>
    </w:rPr>
  </w:style>
  <w:style w:type="character" w:customStyle="1" w:styleId="UnresolvedMention46">
    <w:name w:val="Unresolved Mention46"/>
    <w:basedOn w:val="DefaultParagraphFont"/>
    <w:uiPriority w:val="99"/>
    <w:semiHidden/>
    <w:unhideWhenUsed/>
    <w:rsid w:val="00C36384"/>
    <w:rPr>
      <w:color w:val="605E5C"/>
      <w:shd w:val="clear" w:color="auto" w:fill="E1DFDD"/>
    </w:rPr>
  </w:style>
  <w:style w:type="character" w:customStyle="1" w:styleId="UnresolvedMention47">
    <w:name w:val="Unresolved Mention47"/>
    <w:basedOn w:val="DefaultParagraphFont"/>
    <w:uiPriority w:val="99"/>
    <w:semiHidden/>
    <w:unhideWhenUsed/>
    <w:rsid w:val="005D03F3"/>
    <w:rPr>
      <w:color w:val="605E5C"/>
      <w:shd w:val="clear" w:color="auto" w:fill="E1DFDD"/>
    </w:rPr>
  </w:style>
  <w:style w:type="character" w:customStyle="1" w:styleId="UnresolvedMention48">
    <w:name w:val="Unresolved Mention48"/>
    <w:basedOn w:val="DefaultParagraphFont"/>
    <w:uiPriority w:val="99"/>
    <w:semiHidden/>
    <w:unhideWhenUsed/>
    <w:rsid w:val="00827EEE"/>
    <w:rPr>
      <w:color w:val="605E5C"/>
      <w:shd w:val="clear" w:color="auto" w:fill="E1DFDD"/>
    </w:rPr>
  </w:style>
  <w:style w:type="character" w:customStyle="1" w:styleId="UnresolvedMention49">
    <w:name w:val="Unresolved Mention49"/>
    <w:basedOn w:val="DefaultParagraphFont"/>
    <w:uiPriority w:val="99"/>
    <w:semiHidden/>
    <w:unhideWhenUsed/>
    <w:rsid w:val="00D60A50"/>
    <w:rPr>
      <w:color w:val="605E5C"/>
      <w:shd w:val="clear" w:color="auto" w:fill="E1DFDD"/>
    </w:rPr>
  </w:style>
  <w:style w:type="character" w:customStyle="1" w:styleId="UnresolvedMention50">
    <w:name w:val="Unresolved Mention50"/>
    <w:basedOn w:val="DefaultParagraphFont"/>
    <w:uiPriority w:val="99"/>
    <w:semiHidden/>
    <w:unhideWhenUsed/>
    <w:rsid w:val="00FF08A6"/>
    <w:rPr>
      <w:color w:val="605E5C"/>
      <w:shd w:val="clear" w:color="auto" w:fill="E1DFDD"/>
    </w:rPr>
  </w:style>
  <w:style w:type="character" w:customStyle="1" w:styleId="UnresolvedMention51">
    <w:name w:val="Unresolved Mention51"/>
    <w:basedOn w:val="DefaultParagraphFont"/>
    <w:uiPriority w:val="99"/>
    <w:semiHidden/>
    <w:unhideWhenUsed/>
    <w:rsid w:val="00D57DF4"/>
    <w:rPr>
      <w:color w:val="605E5C"/>
      <w:shd w:val="clear" w:color="auto" w:fill="E1DFDD"/>
    </w:rPr>
  </w:style>
  <w:style w:type="character" w:customStyle="1" w:styleId="UnresolvedMention52">
    <w:name w:val="Unresolved Mention52"/>
    <w:basedOn w:val="DefaultParagraphFont"/>
    <w:uiPriority w:val="99"/>
    <w:semiHidden/>
    <w:unhideWhenUsed/>
    <w:rsid w:val="00D10850"/>
    <w:rPr>
      <w:color w:val="605E5C"/>
      <w:shd w:val="clear" w:color="auto" w:fill="E1DFDD"/>
    </w:rPr>
  </w:style>
  <w:style w:type="character" w:customStyle="1" w:styleId="UnresolvedMention53">
    <w:name w:val="Unresolved Mention53"/>
    <w:basedOn w:val="DefaultParagraphFont"/>
    <w:uiPriority w:val="99"/>
    <w:semiHidden/>
    <w:unhideWhenUsed/>
    <w:rsid w:val="008962E4"/>
    <w:rPr>
      <w:color w:val="605E5C"/>
      <w:shd w:val="clear" w:color="auto" w:fill="E1DFDD"/>
    </w:rPr>
  </w:style>
  <w:style w:type="character" w:customStyle="1" w:styleId="UnresolvedMention54">
    <w:name w:val="Unresolved Mention54"/>
    <w:basedOn w:val="DefaultParagraphFont"/>
    <w:uiPriority w:val="99"/>
    <w:semiHidden/>
    <w:unhideWhenUsed/>
    <w:rsid w:val="00E5322E"/>
    <w:rPr>
      <w:color w:val="605E5C"/>
      <w:shd w:val="clear" w:color="auto" w:fill="E1DFDD"/>
    </w:rPr>
  </w:style>
  <w:style w:type="character" w:customStyle="1" w:styleId="UnresolvedMention55">
    <w:name w:val="Unresolved Mention55"/>
    <w:basedOn w:val="DefaultParagraphFont"/>
    <w:uiPriority w:val="99"/>
    <w:semiHidden/>
    <w:unhideWhenUsed/>
    <w:rsid w:val="00961C6C"/>
    <w:rPr>
      <w:color w:val="605E5C"/>
      <w:shd w:val="clear" w:color="auto" w:fill="E1DFDD"/>
    </w:rPr>
  </w:style>
  <w:style w:type="character" w:customStyle="1" w:styleId="UnresolvedMention56">
    <w:name w:val="Unresolved Mention56"/>
    <w:basedOn w:val="DefaultParagraphFont"/>
    <w:uiPriority w:val="99"/>
    <w:semiHidden/>
    <w:unhideWhenUsed/>
    <w:rsid w:val="00F43610"/>
    <w:rPr>
      <w:color w:val="605E5C"/>
      <w:shd w:val="clear" w:color="auto" w:fill="E1DFDD"/>
    </w:rPr>
  </w:style>
  <w:style w:type="character" w:customStyle="1" w:styleId="UnresolvedMention57">
    <w:name w:val="Unresolved Mention57"/>
    <w:basedOn w:val="DefaultParagraphFont"/>
    <w:uiPriority w:val="99"/>
    <w:semiHidden/>
    <w:unhideWhenUsed/>
    <w:rsid w:val="000A3957"/>
    <w:rPr>
      <w:color w:val="605E5C"/>
      <w:shd w:val="clear" w:color="auto" w:fill="E1DFDD"/>
    </w:rPr>
  </w:style>
  <w:style w:type="character" w:customStyle="1" w:styleId="UnresolvedMention58">
    <w:name w:val="Unresolved Mention58"/>
    <w:basedOn w:val="DefaultParagraphFont"/>
    <w:uiPriority w:val="99"/>
    <w:semiHidden/>
    <w:unhideWhenUsed/>
    <w:rsid w:val="00E9325F"/>
    <w:rPr>
      <w:color w:val="605E5C"/>
      <w:shd w:val="clear" w:color="auto" w:fill="E1DFDD"/>
    </w:rPr>
  </w:style>
  <w:style w:type="character" w:customStyle="1" w:styleId="UnresolvedMention59">
    <w:name w:val="Unresolved Mention59"/>
    <w:basedOn w:val="DefaultParagraphFont"/>
    <w:uiPriority w:val="99"/>
    <w:semiHidden/>
    <w:unhideWhenUsed/>
    <w:rsid w:val="008F6024"/>
    <w:rPr>
      <w:color w:val="605E5C"/>
      <w:shd w:val="clear" w:color="auto" w:fill="E1DFDD"/>
    </w:rPr>
  </w:style>
  <w:style w:type="character" w:customStyle="1" w:styleId="UnresolvedMention60">
    <w:name w:val="Unresolved Mention60"/>
    <w:basedOn w:val="DefaultParagraphFont"/>
    <w:uiPriority w:val="99"/>
    <w:semiHidden/>
    <w:unhideWhenUsed/>
    <w:rsid w:val="00D747A7"/>
    <w:rPr>
      <w:color w:val="605E5C"/>
      <w:shd w:val="clear" w:color="auto" w:fill="E1DFDD"/>
    </w:rPr>
  </w:style>
  <w:style w:type="character" w:customStyle="1" w:styleId="UnresolvedMention61">
    <w:name w:val="Unresolved Mention61"/>
    <w:basedOn w:val="DefaultParagraphFont"/>
    <w:uiPriority w:val="99"/>
    <w:semiHidden/>
    <w:unhideWhenUsed/>
    <w:rsid w:val="004435D5"/>
    <w:rPr>
      <w:color w:val="605E5C"/>
      <w:shd w:val="clear" w:color="auto" w:fill="E1DFDD"/>
    </w:rPr>
  </w:style>
  <w:style w:type="character" w:customStyle="1" w:styleId="UnresolvedMention62">
    <w:name w:val="Unresolved Mention62"/>
    <w:basedOn w:val="DefaultParagraphFont"/>
    <w:uiPriority w:val="99"/>
    <w:semiHidden/>
    <w:unhideWhenUsed/>
    <w:rsid w:val="00EB3252"/>
    <w:rPr>
      <w:color w:val="605E5C"/>
      <w:shd w:val="clear" w:color="auto" w:fill="E1DFDD"/>
    </w:rPr>
  </w:style>
  <w:style w:type="character" w:customStyle="1" w:styleId="UnresolvedMention63">
    <w:name w:val="Unresolved Mention63"/>
    <w:basedOn w:val="DefaultParagraphFont"/>
    <w:uiPriority w:val="99"/>
    <w:semiHidden/>
    <w:unhideWhenUsed/>
    <w:rsid w:val="008A29CC"/>
    <w:rPr>
      <w:color w:val="605E5C"/>
      <w:shd w:val="clear" w:color="auto" w:fill="E1DFDD"/>
    </w:rPr>
  </w:style>
  <w:style w:type="character" w:customStyle="1" w:styleId="UnresolvedMention64">
    <w:name w:val="Unresolved Mention64"/>
    <w:basedOn w:val="DefaultParagraphFont"/>
    <w:uiPriority w:val="99"/>
    <w:semiHidden/>
    <w:unhideWhenUsed/>
    <w:rsid w:val="009F3121"/>
    <w:rPr>
      <w:color w:val="605E5C"/>
      <w:shd w:val="clear" w:color="auto" w:fill="E1DFDD"/>
    </w:rPr>
  </w:style>
  <w:style w:type="character" w:customStyle="1" w:styleId="UnresolvedMention65">
    <w:name w:val="Unresolved Mention65"/>
    <w:basedOn w:val="DefaultParagraphFont"/>
    <w:uiPriority w:val="99"/>
    <w:semiHidden/>
    <w:unhideWhenUsed/>
    <w:rsid w:val="000D502E"/>
    <w:rPr>
      <w:color w:val="605E5C"/>
      <w:shd w:val="clear" w:color="auto" w:fill="E1DFDD"/>
    </w:rPr>
  </w:style>
  <w:style w:type="character" w:customStyle="1" w:styleId="UnresolvedMention66">
    <w:name w:val="Unresolved Mention66"/>
    <w:basedOn w:val="DefaultParagraphFont"/>
    <w:uiPriority w:val="99"/>
    <w:semiHidden/>
    <w:unhideWhenUsed/>
    <w:rsid w:val="006A73CE"/>
    <w:rPr>
      <w:color w:val="605E5C"/>
      <w:shd w:val="clear" w:color="auto" w:fill="E1DFDD"/>
    </w:rPr>
  </w:style>
  <w:style w:type="character" w:customStyle="1" w:styleId="UnresolvedMention67">
    <w:name w:val="Unresolved Mention67"/>
    <w:basedOn w:val="DefaultParagraphFont"/>
    <w:uiPriority w:val="99"/>
    <w:semiHidden/>
    <w:unhideWhenUsed/>
    <w:rsid w:val="00070F81"/>
    <w:rPr>
      <w:color w:val="605E5C"/>
      <w:shd w:val="clear" w:color="auto" w:fill="E1DFDD"/>
    </w:rPr>
  </w:style>
  <w:style w:type="character" w:customStyle="1" w:styleId="UnresolvedMention68">
    <w:name w:val="Unresolved Mention68"/>
    <w:basedOn w:val="DefaultParagraphFont"/>
    <w:uiPriority w:val="99"/>
    <w:semiHidden/>
    <w:unhideWhenUsed/>
    <w:rsid w:val="002A42CF"/>
    <w:rPr>
      <w:color w:val="605E5C"/>
      <w:shd w:val="clear" w:color="auto" w:fill="E1DFDD"/>
    </w:rPr>
  </w:style>
  <w:style w:type="character" w:customStyle="1" w:styleId="UnresolvedMention69">
    <w:name w:val="Unresolved Mention69"/>
    <w:basedOn w:val="DefaultParagraphFont"/>
    <w:uiPriority w:val="99"/>
    <w:semiHidden/>
    <w:unhideWhenUsed/>
    <w:rsid w:val="001F1A05"/>
    <w:rPr>
      <w:color w:val="605E5C"/>
      <w:shd w:val="clear" w:color="auto" w:fill="E1DFDD"/>
    </w:rPr>
  </w:style>
  <w:style w:type="character" w:customStyle="1" w:styleId="UnresolvedMention70">
    <w:name w:val="Unresolved Mention70"/>
    <w:basedOn w:val="DefaultParagraphFont"/>
    <w:uiPriority w:val="99"/>
    <w:semiHidden/>
    <w:unhideWhenUsed/>
    <w:rsid w:val="00443AB4"/>
    <w:rPr>
      <w:color w:val="605E5C"/>
      <w:shd w:val="clear" w:color="auto" w:fill="E1DFDD"/>
    </w:rPr>
  </w:style>
  <w:style w:type="character" w:customStyle="1" w:styleId="UnresolvedMention71">
    <w:name w:val="Unresolved Mention71"/>
    <w:basedOn w:val="DefaultParagraphFont"/>
    <w:uiPriority w:val="99"/>
    <w:semiHidden/>
    <w:unhideWhenUsed/>
    <w:rsid w:val="00936E23"/>
    <w:rPr>
      <w:color w:val="605E5C"/>
      <w:shd w:val="clear" w:color="auto" w:fill="E1DFDD"/>
    </w:rPr>
  </w:style>
  <w:style w:type="character" w:customStyle="1" w:styleId="UnresolvedMention72">
    <w:name w:val="Unresolved Mention72"/>
    <w:basedOn w:val="DefaultParagraphFont"/>
    <w:uiPriority w:val="99"/>
    <w:semiHidden/>
    <w:unhideWhenUsed/>
    <w:rsid w:val="00E859D7"/>
    <w:rPr>
      <w:color w:val="605E5C"/>
      <w:shd w:val="clear" w:color="auto" w:fill="E1DFDD"/>
    </w:rPr>
  </w:style>
  <w:style w:type="character" w:customStyle="1" w:styleId="UnresolvedMention73">
    <w:name w:val="Unresolved Mention73"/>
    <w:basedOn w:val="DefaultParagraphFont"/>
    <w:uiPriority w:val="99"/>
    <w:semiHidden/>
    <w:unhideWhenUsed/>
    <w:rsid w:val="007513A8"/>
    <w:rPr>
      <w:color w:val="605E5C"/>
      <w:shd w:val="clear" w:color="auto" w:fill="E1DFDD"/>
    </w:rPr>
  </w:style>
  <w:style w:type="character" w:customStyle="1" w:styleId="UnresolvedMention74">
    <w:name w:val="Unresolved Mention74"/>
    <w:basedOn w:val="DefaultParagraphFont"/>
    <w:uiPriority w:val="99"/>
    <w:semiHidden/>
    <w:unhideWhenUsed/>
    <w:rsid w:val="004C0C55"/>
    <w:rPr>
      <w:color w:val="605E5C"/>
      <w:shd w:val="clear" w:color="auto" w:fill="E1DFDD"/>
    </w:rPr>
  </w:style>
  <w:style w:type="character" w:customStyle="1" w:styleId="UnresolvedMention75">
    <w:name w:val="Unresolved Mention75"/>
    <w:basedOn w:val="DefaultParagraphFont"/>
    <w:uiPriority w:val="99"/>
    <w:semiHidden/>
    <w:unhideWhenUsed/>
    <w:rsid w:val="002305A4"/>
    <w:rPr>
      <w:color w:val="605E5C"/>
      <w:shd w:val="clear" w:color="auto" w:fill="E1DFDD"/>
    </w:rPr>
  </w:style>
  <w:style w:type="character" w:customStyle="1" w:styleId="UnresolvedMention76">
    <w:name w:val="Unresolved Mention76"/>
    <w:basedOn w:val="DefaultParagraphFont"/>
    <w:uiPriority w:val="99"/>
    <w:semiHidden/>
    <w:unhideWhenUsed/>
    <w:rsid w:val="003D2B6E"/>
    <w:rPr>
      <w:color w:val="605E5C"/>
      <w:shd w:val="clear" w:color="auto" w:fill="E1DFDD"/>
    </w:rPr>
  </w:style>
  <w:style w:type="character" w:customStyle="1" w:styleId="UnresolvedMention77">
    <w:name w:val="Unresolved Mention77"/>
    <w:basedOn w:val="DefaultParagraphFont"/>
    <w:uiPriority w:val="99"/>
    <w:semiHidden/>
    <w:unhideWhenUsed/>
    <w:rsid w:val="006F3625"/>
    <w:rPr>
      <w:color w:val="605E5C"/>
      <w:shd w:val="clear" w:color="auto" w:fill="E1DFDD"/>
    </w:rPr>
  </w:style>
  <w:style w:type="character" w:customStyle="1" w:styleId="UnresolvedMention78">
    <w:name w:val="Unresolved Mention78"/>
    <w:basedOn w:val="DefaultParagraphFont"/>
    <w:uiPriority w:val="99"/>
    <w:semiHidden/>
    <w:unhideWhenUsed/>
    <w:rsid w:val="00383F5B"/>
    <w:rPr>
      <w:color w:val="605E5C"/>
      <w:shd w:val="clear" w:color="auto" w:fill="E1DFDD"/>
    </w:rPr>
  </w:style>
  <w:style w:type="character" w:customStyle="1" w:styleId="UnresolvedMention79">
    <w:name w:val="Unresolved Mention79"/>
    <w:basedOn w:val="DefaultParagraphFont"/>
    <w:uiPriority w:val="99"/>
    <w:semiHidden/>
    <w:unhideWhenUsed/>
    <w:rsid w:val="00884185"/>
    <w:rPr>
      <w:color w:val="605E5C"/>
      <w:shd w:val="clear" w:color="auto" w:fill="E1DFDD"/>
    </w:rPr>
  </w:style>
  <w:style w:type="character" w:customStyle="1" w:styleId="UnresolvedMention80">
    <w:name w:val="Unresolved Mention80"/>
    <w:basedOn w:val="DefaultParagraphFont"/>
    <w:uiPriority w:val="99"/>
    <w:semiHidden/>
    <w:unhideWhenUsed/>
    <w:rsid w:val="00495EA4"/>
    <w:rPr>
      <w:color w:val="605E5C"/>
      <w:shd w:val="clear" w:color="auto" w:fill="E1DFDD"/>
    </w:rPr>
  </w:style>
  <w:style w:type="character" w:customStyle="1" w:styleId="UnresolvedMention81">
    <w:name w:val="Unresolved Mention81"/>
    <w:basedOn w:val="DefaultParagraphFont"/>
    <w:uiPriority w:val="99"/>
    <w:semiHidden/>
    <w:unhideWhenUsed/>
    <w:rsid w:val="002B49A2"/>
    <w:rPr>
      <w:color w:val="605E5C"/>
      <w:shd w:val="clear" w:color="auto" w:fill="E1DFDD"/>
    </w:rPr>
  </w:style>
  <w:style w:type="character" w:customStyle="1" w:styleId="UnresolvedMention82">
    <w:name w:val="Unresolved Mention82"/>
    <w:basedOn w:val="DefaultParagraphFont"/>
    <w:uiPriority w:val="99"/>
    <w:semiHidden/>
    <w:unhideWhenUsed/>
    <w:rsid w:val="0016063B"/>
    <w:rPr>
      <w:color w:val="605E5C"/>
      <w:shd w:val="clear" w:color="auto" w:fill="E1DFDD"/>
    </w:rPr>
  </w:style>
  <w:style w:type="character" w:customStyle="1" w:styleId="UnresolvedMention83">
    <w:name w:val="Unresolved Mention83"/>
    <w:basedOn w:val="DefaultParagraphFont"/>
    <w:uiPriority w:val="99"/>
    <w:semiHidden/>
    <w:unhideWhenUsed/>
    <w:rsid w:val="00EF0F39"/>
    <w:rPr>
      <w:color w:val="605E5C"/>
      <w:shd w:val="clear" w:color="auto" w:fill="E1DFDD"/>
    </w:rPr>
  </w:style>
  <w:style w:type="character" w:customStyle="1" w:styleId="UnresolvedMention84">
    <w:name w:val="Unresolved Mention84"/>
    <w:basedOn w:val="DefaultParagraphFont"/>
    <w:uiPriority w:val="99"/>
    <w:semiHidden/>
    <w:unhideWhenUsed/>
    <w:rsid w:val="00C74965"/>
    <w:rPr>
      <w:color w:val="605E5C"/>
      <w:shd w:val="clear" w:color="auto" w:fill="E1DFDD"/>
    </w:rPr>
  </w:style>
  <w:style w:type="character" w:customStyle="1" w:styleId="UnresolvedMention85">
    <w:name w:val="Unresolved Mention85"/>
    <w:basedOn w:val="DefaultParagraphFont"/>
    <w:uiPriority w:val="99"/>
    <w:semiHidden/>
    <w:unhideWhenUsed/>
    <w:rsid w:val="007D066C"/>
    <w:rPr>
      <w:color w:val="605E5C"/>
      <w:shd w:val="clear" w:color="auto" w:fill="E1DFDD"/>
    </w:rPr>
  </w:style>
  <w:style w:type="character" w:customStyle="1" w:styleId="UnresolvedMention86">
    <w:name w:val="Unresolved Mention86"/>
    <w:basedOn w:val="DefaultParagraphFont"/>
    <w:uiPriority w:val="99"/>
    <w:semiHidden/>
    <w:unhideWhenUsed/>
    <w:rsid w:val="00544865"/>
    <w:rPr>
      <w:color w:val="605E5C"/>
      <w:shd w:val="clear" w:color="auto" w:fill="E1DFDD"/>
    </w:rPr>
  </w:style>
  <w:style w:type="character" w:customStyle="1" w:styleId="UnresolvedMention87">
    <w:name w:val="Unresolved Mention87"/>
    <w:basedOn w:val="DefaultParagraphFont"/>
    <w:uiPriority w:val="99"/>
    <w:semiHidden/>
    <w:unhideWhenUsed/>
    <w:rsid w:val="00C0137E"/>
    <w:rPr>
      <w:color w:val="605E5C"/>
      <w:shd w:val="clear" w:color="auto" w:fill="E1DFDD"/>
    </w:rPr>
  </w:style>
  <w:style w:type="character" w:customStyle="1" w:styleId="UnresolvedMention88">
    <w:name w:val="Unresolved Mention88"/>
    <w:basedOn w:val="DefaultParagraphFont"/>
    <w:uiPriority w:val="99"/>
    <w:semiHidden/>
    <w:unhideWhenUsed/>
    <w:rsid w:val="001B5D39"/>
    <w:rPr>
      <w:color w:val="605E5C"/>
      <w:shd w:val="clear" w:color="auto" w:fill="E1DFDD"/>
    </w:rPr>
  </w:style>
  <w:style w:type="character" w:customStyle="1" w:styleId="UnresolvedMention89">
    <w:name w:val="Unresolved Mention89"/>
    <w:basedOn w:val="DefaultParagraphFont"/>
    <w:uiPriority w:val="99"/>
    <w:semiHidden/>
    <w:unhideWhenUsed/>
    <w:rsid w:val="000F1396"/>
    <w:rPr>
      <w:color w:val="605E5C"/>
      <w:shd w:val="clear" w:color="auto" w:fill="E1DFDD"/>
    </w:rPr>
  </w:style>
  <w:style w:type="character" w:customStyle="1" w:styleId="UnresolvedMention90">
    <w:name w:val="Unresolved Mention90"/>
    <w:basedOn w:val="DefaultParagraphFont"/>
    <w:uiPriority w:val="99"/>
    <w:semiHidden/>
    <w:unhideWhenUsed/>
    <w:rsid w:val="000848F5"/>
    <w:rPr>
      <w:color w:val="605E5C"/>
      <w:shd w:val="clear" w:color="auto" w:fill="E1DFDD"/>
    </w:rPr>
  </w:style>
  <w:style w:type="character" w:customStyle="1" w:styleId="UnresolvedMention91">
    <w:name w:val="Unresolved Mention91"/>
    <w:basedOn w:val="DefaultParagraphFont"/>
    <w:uiPriority w:val="99"/>
    <w:semiHidden/>
    <w:unhideWhenUsed/>
    <w:rsid w:val="0057685B"/>
    <w:rPr>
      <w:color w:val="605E5C"/>
      <w:shd w:val="clear" w:color="auto" w:fill="E1DFDD"/>
    </w:rPr>
  </w:style>
  <w:style w:type="character" w:customStyle="1" w:styleId="UnresolvedMention92">
    <w:name w:val="Unresolved Mention92"/>
    <w:basedOn w:val="DefaultParagraphFont"/>
    <w:uiPriority w:val="99"/>
    <w:semiHidden/>
    <w:unhideWhenUsed/>
    <w:rsid w:val="00C71D6F"/>
    <w:rPr>
      <w:color w:val="605E5C"/>
      <w:shd w:val="clear" w:color="auto" w:fill="E1DFDD"/>
    </w:rPr>
  </w:style>
  <w:style w:type="character" w:customStyle="1" w:styleId="UnresolvedMention93">
    <w:name w:val="Unresolved Mention93"/>
    <w:basedOn w:val="DefaultParagraphFont"/>
    <w:uiPriority w:val="99"/>
    <w:semiHidden/>
    <w:unhideWhenUsed/>
    <w:rsid w:val="00D04B8D"/>
    <w:rPr>
      <w:color w:val="605E5C"/>
      <w:shd w:val="clear" w:color="auto" w:fill="E1DFDD"/>
    </w:rPr>
  </w:style>
  <w:style w:type="character" w:customStyle="1" w:styleId="UnresolvedMention94">
    <w:name w:val="Unresolved Mention94"/>
    <w:basedOn w:val="DefaultParagraphFont"/>
    <w:uiPriority w:val="99"/>
    <w:semiHidden/>
    <w:unhideWhenUsed/>
    <w:rsid w:val="0098403D"/>
    <w:rPr>
      <w:color w:val="605E5C"/>
      <w:shd w:val="clear" w:color="auto" w:fill="E1DFDD"/>
    </w:rPr>
  </w:style>
  <w:style w:type="character" w:customStyle="1" w:styleId="UnresolvedMention95">
    <w:name w:val="Unresolved Mention95"/>
    <w:basedOn w:val="DefaultParagraphFont"/>
    <w:uiPriority w:val="99"/>
    <w:semiHidden/>
    <w:unhideWhenUsed/>
    <w:rsid w:val="00B96615"/>
    <w:rPr>
      <w:color w:val="605E5C"/>
      <w:shd w:val="clear" w:color="auto" w:fill="E1DFDD"/>
    </w:rPr>
  </w:style>
  <w:style w:type="character" w:customStyle="1" w:styleId="UnresolvedMention96">
    <w:name w:val="Unresolved Mention96"/>
    <w:basedOn w:val="DefaultParagraphFont"/>
    <w:uiPriority w:val="99"/>
    <w:semiHidden/>
    <w:unhideWhenUsed/>
    <w:rsid w:val="00126E67"/>
    <w:rPr>
      <w:color w:val="605E5C"/>
      <w:shd w:val="clear" w:color="auto" w:fill="E1DFDD"/>
    </w:rPr>
  </w:style>
  <w:style w:type="character" w:customStyle="1" w:styleId="UnresolvedMention97">
    <w:name w:val="Unresolved Mention97"/>
    <w:basedOn w:val="DefaultParagraphFont"/>
    <w:uiPriority w:val="99"/>
    <w:semiHidden/>
    <w:unhideWhenUsed/>
    <w:rsid w:val="00C429DA"/>
    <w:rPr>
      <w:color w:val="605E5C"/>
      <w:shd w:val="clear" w:color="auto" w:fill="E1DFDD"/>
    </w:rPr>
  </w:style>
  <w:style w:type="character" w:customStyle="1" w:styleId="UnresolvedMention98">
    <w:name w:val="Unresolved Mention98"/>
    <w:basedOn w:val="DefaultParagraphFont"/>
    <w:uiPriority w:val="99"/>
    <w:semiHidden/>
    <w:unhideWhenUsed/>
    <w:rsid w:val="00F94C55"/>
    <w:rPr>
      <w:color w:val="605E5C"/>
      <w:shd w:val="clear" w:color="auto" w:fill="E1DFDD"/>
    </w:rPr>
  </w:style>
  <w:style w:type="character" w:customStyle="1" w:styleId="UnresolvedMention99">
    <w:name w:val="Unresolved Mention99"/>
    <w:basedOn w:val="DefaultParagraphFont"/>
    <w:uiPriority w:val="99"/>
    <w:semiHidden/>
    <w:unhideWhenUsed/>
    <w:rsid w:val="00CB6471"/>
    <w:rPr>
      <w:color w:val="605E5C"/>
      <w:shd w:val="clear" w:color="auto" w:fill="E1DFDD"/>
    </w:rPr>
  </w:style>
  <w:style w:type="character" w:customStyle="1" w:styleId="UnresolvedMention100">
    <w:name w:val="Unresolved Mention100"/>
    <w:basedOn w:val="DefaultParagraphFont"/>
    <w:uiPriority w:val="99"/>
    <w:semiHidden/>
    <w:unhideWhenUsed/>
    <w:rsid w:val="00151F7A"/>
    <w:rPr>
      <w:color w:val="605E5C"/>
      <w:shd w:val="clear" w:color="auto" w:fill="E1DFDD"/>
    </w:rPr>
  </w:style>
  <w:style w:type="character" w:customStyle="1" w:styleId="UnresolvedMention101">
    <w:name w:val="Unresolved Mention101"/>
    <w:basedOn w:val="DefaultParagraphFont"/>
    <w:uiPriority w:val="99"/>
    <w:semiHidden/>
    <w:unhideWhenUsed/>
    <w:rsid w:val="00896394"/>
    <w:rPr>
      <w:color w:val="605E5C"/>
      <w:shd w:val="clear" w:color="auto" w:fill="E1DFDD"/>
    </w:rPr>
  </w:style>
  <w:style w:type="character" w:customStyle="1" w:styleId="UnresolvedMention102">
    <w:name w:val="Unresolved Mention102"/>
    <w:basedOn w:val="DefaultParagraphFont"/>
    <w:uiPriority w:val="99"/>
    <w:semiHidden/>
    <w:unhideWhenUsed/>
    <w:rsid w:val="004E7565"/>
    <w:rPr>
      <w:color w:val="605E5C"/>
      <w:shd w:val="clear" w:color="auto" w:fill="E1DFDD"/>
    </w:rPr>
  </w:style>
  <w:style w:type="character" w:customStyle="1" w:styleId="UnresolvedMention103">
    <w:name w:val="Unresolved Mention103"/>
    <w:basedOn w:val="DefaultParagraphFont"/>
    <w:uiPriority w:val="99"/>
    <w:semiHidden/>
    <w:unhideWhenUsed/>
    <w:rsid w:val="00171094"/>
    <w:rPr>
      <w:color w:val="605E5C"/>
      <w:shd w:val="clear" w:color="auto" w:fill="E1DFDD"/>
    </w:rPr>
  </w:style>
  <w:style w:type="character" w:customStyle="1" w:styleId="UnresolvedMention104">
    <w:name w:val="Unresolved Mention104"/>
    <w:basedOn w:val="DefaultParagraphFont"/>
    <w:uiPriority w:val="99"/>
    <w:semiHidden/>
    <w:unhideWhenUsed/>
    <w:rsid w:val="005A34DB"/>
    <w:rPr>
      <w:color w:val="605E5C"/>
      <w:shd w:val="clear" w:color="auto" w:fill="E1DFDD"/>
    </w:rPr>
  </w:style>
  <w:style w:type="character" w:customStyle="1" w:styleId="UnresolvedMention105">
    <w:name w:val="Unresolved Mention105"/>
    <w:basedOn w:val="DefaultParagraphFont"/>
    <w:uiPriority w:val="99"/>
    <w:semiHidden/>
    <w:unhideWhenUsed/>
    <w:rsid w:val="00CF2DAC"/>
    <w:rPr>
      <w:color w:val="605E5C"/>
      <w:shd w:val="clear" w:color="auto" w:fill="E1DFDD"/>
    </w:rPr>
  </w:style>
  <w:style w:type="character" w:customStyle="1" w:styleId="UnresolvedMention106">
    <w:name w:val="Unresolved Mention106"/>
    <w:basedOn w:val="DefaultParagraphFont"/>
    <w:uiPriority w:val="99"/>
    <w:semiHidden/>
    <w:unhideWhenUsed/>
    <w:rsid w:val="00F15225"/>
    <w:rPr>
      <w:color w:val="605E5C"/>
      <w:shd w:val="clear" w:color="auto" w:fill="E1DFDD"/>
    </w:rPr>
  </w:style>
  <w:style w:type="character" w:customStyle="1" w:styleId="UnresolvedMention107">
    <w:name w:val="Unresolved Mention107"/>
    <w:basedOn w:val="DefaultParagraphFont"/>
    <w:uiPriority w:val="99"/>
    <w:semiHidden/>
    <w:unhideWhenUsed/>
    <w:rsid w:val="00B63486"/>
    <w:rPr>
      <w:color w:val="605E5C"/>
      <w:shd w:val="clear" w:color="auto" w:fill="E1DFDD"/>
    </w:rPr>
  </w:style>
  <w:style w:type="character" w:customStyle="1" w:styleId="UnresolvedMention108">
    <w:name w:val="Unresolved Mention108"/>
    <w:basedOn w:val="DefaultParagraphFont"/>
    <w:uiPriority w:val="99"/>
    <w:semiHidden/>
    <w:unhideWhenUsed/>
    <w:rsid w:val="00AA09F9"/>
    <w:rPr>
      <w:color w:val="605E5C"/>
      <w:shd w:val="clear" w:color="auto" w:fill="E1DFDD"/>
    </w:rPr>
  </w:style>
  <w:style w:type="character" w:customStyle="1" w:styleId="UnresolvedMention109">
    <w:name w:val="Unresolved Mention109"/>
    <w:basedOn w:val="DefaultParagraphFont"/>
    <w:uiPriority w:val="99"/>
    <w:semiHidden/>
    <w:unhideWhenUsed/>
    <w:rsid w:val="0018103E"/>
    <w:rPr>
      <w:color w:val="605E5C"/>
      <w:shd w:val="clear" w:color="auto" w:fill="E1DFDD"/>
    </w:rPr>
  </w:style>
  <w:style w:type="character" w:customStyle="1" w:styleId="UnresolvedMention110">
    <w:name w:val="Unresolved Mention110"/>
    <w:basedOn w:val="DefaultParagraphFont"/>
    <w:uiPriority w:val="99"/>
    <w:semiHidden/>
    <w:unhideWhenUsed/>
    <w:rsid w:val="00732617"/>
    <w:rPr>
      <w:color w:val="605E5C"/>
      <w:shd w:val="clear" w:color="auto" w:fill="E1DFDD"/>
    </w:rPr>
  </w:style>
  <w:style w:type="character" w:customStyle="1" w:styleId="UnresolvedMention111">
    <w:name w:val="Unresolved Mention111"/>
    <w:basedOn w:val="DefaultParagraphFont"/>
    <w:uiPriority w:val="99"/>
    <w:semiHidden/>
    <w:unhideWhenUsed/>
    <w:rsid w:val="00E17D77"/>
    <w:rPr>
      <w:color w:val="605E5C"/>
      <w:shd w:val="clear" w:color="auto" w:fill="E1DFDD"/>
    </w:rPr>
  </w:style>
  <w:style w:type="character" w:customStyle="1" w:styleId="UnresolvedMention112">
    <w:name w:val="Unresolved Mention112"/>
    <w:basedOn w:val="DefaultParagraphFont"/>
    <w:uiPriority w:val="99"/>
    <w:semiHidden/>
    <w:unhideWhenUsed/>
    <w:rsid w:val="00090D30"/>
    <w:rPr>
      <w:color w:val="605E5C"/>
      <w:shd w:val="clear" w:color="auto" w:fill="E1DFDD"/>
    </w:rPr>
  </w:style>
  <w:style w:type="character" w:customStyle="1" w:styleId="UnresolvedMention113">
    <w:name w:val="Unresolved Mention113"/>
    <w:basedOn w:val="DefaultParagraphFont"/>
    <w:uiPriority w:val="99"/>
    <w:semiHidden/>
    <w:unhideWhenUsed/>
    <w:rsid w:val="00291987"/>
    <w:rPr>
      <w:color w:val="605E5C"/>
      <w:shd w:val="clear" w:color="auto" w:fill="E1DFDD"/>
    </w:rPr>
  </w:style>
  <w:style w:type="character" w:customStyle="1" w:styleId="UnresolvedMention114">
    <w:name w:val="Unresolved Mention114"/>
    <w:basedOn w:val="DefaultParagraphFont"/>
    <w:uiPriority w:val="99"/>
    <w:semiHidden/>
    <w:unhideWhenUsed/>
    <w:rsid w:val="00F514B0"/>
    <w:rPr>
      <w:color w:val="605E5C"/>
      <w:shd w:val="clear" w:color="auto" w:fill="E1DFDD"/>
    </w:rPr>
  </w:style>
  <w:style w:type="character" w:customStyle="1" w:styleId="UnresolvedMention115">
    <w:name w:val="Unresolved Mention115"/>
    <w:basedOn w:val="DefaultParagraphFont"/>
    <w:uiPriority w:val="99"/>
    <w:semiHidden/>
    <w:unhideWhenUsed/>
    <w:rsid w:val="00043671"/>
    <w:rPr>
      <w:color w:val="605E5C"/>
      <w:shd w:val="clear" w:color="auto" w:fill="E1DFDD"/>
    </w:rPr>
  </w:style>
  <w:style w:type="character" w:customStyle="1" w:styleId="UnresolvedMention116">
    <w:name w:val="Unresolved Mention116"/>
    <w:basedOn w:val="DefaultParagraphFont"/>
    <w:uiPriority w:val="99"/>
    <w:semiHidden/>
    <w:unhideWhenUsed/>
    <w:rsid w:val="00E44CE2"/>
    <w:rPr>
      <w:color w:val="605E5C"/>
      <w:shd w:val="clear" w:color="auto" w:fill="E1DFDD"/>
    </w:rPr>
  </w:style>
  <w:style w:type="character" w:customStyle="1" w:styleId="UnresolvedMention117">
    <w:name w:val="Unresolved Mention117"/>
    <w:basedOn w:val="DefaultParagraphFont"/>
    <w:uiPriority w:val="99"/>
    <w:semiHidden/>
    <w:unhideWhenUsed/>
    <w:rsid w:val="0063543A"/>
    <w:rPr>
      <w:color w:val="605E5C"/>
      <w:shd w:val="clear" w:color="auto" w:fill="E1DFDD"/>
    </w:rPr>
  </w:style>
  <w:style w:type="character" w:customStyle="1" w:styleId="UnresolvedMention118">
    <w:name w:val="Unresolved Mention118"/>
    <w:basedOn w:val="DefaultParagraphFont"/>
    <w:uiPriority w:val="99"/>
    <w:semiHidden/>
    <w:unhideWhenUsed/>
    <w:rsid w:val="00BA2AF5"/>
    <w:rPr>
      <w:color w:val="605E5C"/>
      <w:shd w:val="clear" w:color="auto" w:fill="E1DFDD"/>
    </w:rPr>
  </w:style>
  <w:style w:type="character" w:customStyle="1" w:styleId="UnresolvedMention119">
    <w:name w:val="Unresolved Mention119"/>
    <w:basedOn w:val="DefaultParagraphFont"/>
    <w:uiPriority w:val="99"/>
    <w:semiHidden/>
    <w:unhideWhenUsed/>
    <w:rsid w:val="001E6DF8"/>
    <w:rPr>
      <w:color w:val="605E5C"/>
      <w:shd w:val="clear" w:color="auto" w:fill="E1DFDD"/>
    </w:rPr>
  </w:style>
  <w:style w:type="character" w:customStyle="1" w:styleId="UnresolvedMention120">
    <w:name w:val="Unresolved Mention120"/>
    <w:basedOn w:val="DefaultParagraphFont"/>
    <w:uiPriority w:val="99"/>
    <w:semiHidden/>
    <w:unhideWhenUsed/>
    <w:rsid w:val="008D206C"/>
    <w:rPr>
      <w:color w:val="605E5C"/>
      <w:shd w:val="clear" w:color="auto" w:fill="E1DFDD"/>
    </w:rPr>
  </w:style>
  <w:style w:type="character" w:customStyle="1" w:styleId="UnresolvedMention121">
    <w:name w:val="Unresolved Mention121"/>
    <w:basedOn w:val="DefaultParagraphFont"/>
    <w:uiPriority w:val="99"/>
    <w:semiHidden/>
    <w:unhideWhenUsed/>
    <w:rsid w:val="003B1120"/>
    <w:rPr>
      <w:color w:val="605E5C"/>
      <w:shd w:val="clear" w:color="auto" w:fill="E1DFDD"/>
    </w:rPr>
  </w:style>
  <w:style w:type="character" w:customStyle="1" w:styleId="UnresolvedMention122">
    <w:name w:val="Unresolved Mention122"/>
    <w:basedOn w:val="DefaultParagraphFont"/>
    <w:uiPriority w:val="99"/>
    <w:semiHidden/>
    <w:unhideWhenUsed/>
    <w:rsid w:val="009F573D"/>
    <w:rPr>
      <w:color w:val="605E5C"/>
      <w:shd w:val="clear" w:color="auto" w:fill="E1DFDD"/>
    </w:rPr>
  </w:style>
  <w:style w:type="character" w:customStyle="1" w:styleId="UnresolvedMention123">
    <w:name w:val="Unresolved Mention123"/>
    <w:basedOn w:val="DefaultParagraphFont"/>
    <w:uiPriority w:val="99"/>
    <w:semiHidden/>
    <w:unhideWhenUsed/>
    <w:rsid w:val="0066688D"/>
    <w:rPr>
      <w:color w:val="605E5C"/>
      <w:shd w:val="clear" w:color="auto" w:fill="E1DFDD"/>
    </w:rPr>
  </w:style>
  <w:style w:type="character" w:customStyle="1" w:styleId="UnresolvedMention124">
    <w:name w:val="Unresolved Mention124"/>
    <w:basedOn w:val="DefaultParagraphFont"/>
    <w:uiPriority w:val="99"/>
    <w:semiHidden/>
    <w:unhideWhenUsed/>
    <w:rsid w:val="004A3E2A"/>
    <w:rPr>
      <w:color w:val="605E5C"/>
      <w:shd w:val="clear" w:color="auto" w:fill="E1DFDD"/>
    </w:rPr>
  </w:style>
  <w:style w:type="character" w:customStyle="1" w:styleId="UnresolvedMention125">
    <w:name w:val="Unresolved Mention125"/>
    <w:basedOn w:val="DefaultParagraphFont"/>
    <w:uiPriority w:val="99"/>
    <w:semiHidden/>
    <w:unhideWhenUsed/>
    <w:rsid w:val="00B523D0"/>
    <w:rPr>
      <w:color w:val="605E5C"/>
      <w:shd w:val="clear" w:color="auto" w:fill="E1DFDD"/>
    </w:rPr>
  </w:style>
  <w:style w:type="character" w:customStyle="1" w:styleId="UnresolvedMention126">
    <w:name w:val="Unresolved Mention126"/>
    <w:basedOn w:val="DefaultParagraphFont"/>
    <w:uiPriority w:val="99"/>
    <w:semiHidden/>
    <w:unhideWhenUsed/>
    <w:rsid w:val="008D1563"/>
    <w:rPr>
      <w:color w:val="605E5C"/>
      <w:shd w:val="clear" w:color="auto" w:fill="E1DFDD"/>
    </w:rPr>
  </w:style>
  <w:style w:type="character" w:customStyle="1" w:styleId="UnresolvedMention127">
    <w:name w:val="Unresolved Mention127"/>
    <w:basedOn w:val="DefaultParagraphFont"/>
    <w:uiPriority w:val="99"/>
    <w:semiHidden/>
    <w:unhideWhenUsed/>
    <w:rsid w:val="00BE5F59"/>
    <w:rPr>
      <w:color w:val="605E5C"/>
      <w:shd w:val="clear" w:color="auto" w:fill="E1DFDD"/>
    </w:rPr>
  </w:style>
  <w:style w:type="character" w:customStyle="1" w:styleId="UnresolvedMention128">
    <w:name w:val="Unresolved Mention128"/>
    <w:basedOn w:val="DefaultParagraphFont"/>
    <w:uiPriority w:val="99"/>
    <w:semiHidden/>
    <w:unhideWhenUsed/>
    <w:rsid w:val="007D7C35"/>
    <w:rPr>
      <w:color w:val="605E5C"/>
      <w:shd w:val="clear" w:color="auto" w:fill="E1DFDD"/>
    </w:rPr>
  </w:style>
  <w:style w:type="character" w:customStyle="1" w:styleId="UnresolvedMention129">
    <w:name w:val="Unresolved Mention129"/>
    <w:basedOn w:val="DefaultParagraphFont"/>
    <w:uiPriority w:val="99"/>
    <w:semiHidden/>
    <w:unhideWhenUsed/>
    <w:rsid w:val="00B43D90"/>
    <w:rPr>
      <w:color w:val="605E5C"/>
      <w:shd w:val="clear" w:color="auto" w:fill="E1DFDD"/>
    </w:rPr>
  </w:style>
  <w:style w:type="character" w:customStyle="1" w:styleId="UnresolvedMention130">
    <w:name w:val="Unresolved Mention130"/>
    <w:basedOn w:val="DefaultParagraphFont"/>
    <w:uiPriority w:val="99"/>
    <w:semiHidden/>
    <w:unhideWhenUsed/>
    <w:rsid w:val="00830788"/>
    <w:rPr>
      <w:color w:val="605E5C"/>
      <w:shd w:val="clear" w:color="auto" w:fill="E1DFDD"/>
    </w:rPr>
  </w:style>
  <w:style w:type="character" w:customStyle="1" w:styleId="UnresolvedMention131">
    <w:name w:val="Unresolved Mention131"/>
    <w:basedOn w:val="DefaultParagraphFont"/>
    <w:uiPriority w:val="99"/>
    <w:semiHidden/>
    <w:unhideWhenUsed/>
    <w:rsid w:val="002622C6"/>
    <w:rPr>
      <w:color w:val="605E5C"/>
      <w:shd w:val="clear" w:color="auto" w:fill="E1DFDD"/>
    </w:rPr>
  </w:style>
  <w:style w:type="character" w:customStyle="1" w:styleId="UnresolvedMention132">
    <w:name w:val="Unresolved Mention132"/>
    <w:basedOn w:val="DefaultParagraphFont"/>
    <w:uiPriority w:val="99"/>
    <w:semiHidden/>
    <w:unhideWhenUsed/>
    <w:rsid w:val="00EB05BC"/>
    <w:rPr>
      <w:color w:val="605E5C"/>
      <w:shd w:val="clear" w:color="auto" w:fill="E1DFDD"/>
    </w:rPr>
  </w:style>
  <w:style w:type="character" w:customStyle="1" w:styleId="UnresolvedMention133">
    <w:name w:val="Unresolved Mention133"/>
    <w:basedOn w:val="DefaultParagraphFont"/>
    <w:uiPriority w:val="99"/>
    <w:semiHidden/>
    <w:unhideWhenUsed/>
    <w:rsid w:val="0060754B"/>
    <w:rPr>
      <w:color w:val="605E5C"/>
      <w:shd w:val="clear" w:color="auto" w:fill="E1DFDD"/>
    </w:rPr>
  </w:style>
  <w:style w:type="character" w:customStyle="1" w:styleId="UnresolvedMention134">
    <w:name w:val="Unresolved Mention134"/>
    <w:basedOn w:val="DefaultParagraphFont"/>
    <w:uiPriority w:val="99"/>
    <w:semiHidden/>
    <w:unhideWhenUsed/>
    <w:rsid w:val="003A1B74"/>
    <w:rPr>
      <w:color w:val="605E5C"/>
      <w:shd w:val="clear" w:color="auto" w:fill="E1DFDD"/>
    </w:rPr>
  </w:style>
  <w:style w:type="character" w:customStyle="1" w:styleId="UnresolvedMention135">
    <w:name w:val="Unresolved Mention135"/>
    <w:basedOn w:val="DefaultParagraphFont"/>
    <w:uiPriority w:val="99"/>
    <w:semiHidden/>
    <w:unhideWhenUsed/>
    <w:rsid w:val="00EB409E"/>
    <w:rPr>
      <w:color w:val="605E5C"/>
      <w:shd w:val="clear" w:color="auto" w:fill="E1DFDD"/>
    </w:rPr>
  </w:style>
  <w:style w:type="character" w:customStyle="1" w:styleId="UnresolvedMention136">
    <w:name w:val="Unresolved Mention136"/>
    <w:basedOn w:val="DefaultParagraphFont"/>
    <w:uiPriority w:val="99"/>
    <w:semiHidden/>
    <w:unhideWhenUsed/>
    <w:rsid w:val="00306E1E"/>
    <w:rPr>
      <w:color w:val="605E5C"/>
      <w:shd w:val="clear" w:color="auto" w:fill="E1DFDD"/>
    </w:rPr>
  </w:style>
  <w:style w:type="character" w:customStyle="1" w:styleId="UnresolvedMention137">
    <w:name w:val="Unresolved Mention137"/>
    <w:basedOn w:val="DefaultParagraphFont"/>
    <w:uiPriority w:val="99"/>
    <w:semiHidden/>
    <w:unhideWhenUsed/>
    <w:rsid w:val="00B6296D"/>
    <w:rPr>
      <w:color w:val="605E5C"/>
      <w:shd w:val="clear" w:color="auto" w:fill="E1DFDD"/>
    </w:rPr>
  </w:style>
  <w:style w:type="character" w:customStyle="1" w:styleId="UnresolvedMention138">
    <w:name w:val="Unresolved Mention138"/>
    <w:basedOn w:val="DefaultParagraphFont"/>
    <w:uiPriority w:val="99"/>
    <w:semiHidden/>
    <w:unhideWhenUsed/>
    <w:rsid w:val="008C41F4"/>
    <w:rPr>
      <w:color w:val="605E5C"/>
      <w:shd w:val="clear" w:color="auto" w:fill="E1DFDD"/>
    </w:rPr>
  </w:style>
  <w:style w:type="character" w:customStyle="1" w:styleId="UnresolvedMention139">
    <w:name w:val="Unresolved Mention139"/>
    <w:basedOn w:val="DefaultParagraphFont"/>
    <w:uiPriority w:val="99"/>
    <w:semiHidden/>
    <w:unhideWhenUsed/>
    <w:rsid w:val="0085656A"/>
    <w:rPr>
      <w:color w:val="605E5C"/>
      <w:shd w:val="clear" w:color="auto" w:fill="E1DFDD"/>
    </w:rPr>
  </w:style>
  <w:style w:type="character" w:customStyle="1" w:styleId="UnresolvedMention140">
    <w:name w:val="Unresolved Mention140"/>
    <w:basedOn w:val="DefaultParagraphFont"/>
    <w:uiPriority w:val="99"/>
    <w:semiHidden/>
    <w:unhideWhenUsed/>
    <w:rsid w:val="003377A9"/>
    <w:rPr>
      <w:color w:val="605E5C"/>
      <w:shd w:val="clear" w:color="auto" w:fill="E1DFDD"/>
    </w:rPr>
  </w:style>
  <w:style w:type="character" w:customStyle="1" w:styleId="UnresolvedMention141">
    <w:name w:val="Unresolved Mention141"/>
    <w:basedOn w:val="DefaultParagraphFont"/>
    <w:uiPriority w:val="99"/>
    <w:semiHidden/>
    <w:unhideWhenUsed/>
    <w:rsid w:val="00EE140B"/>
    <w:rPr>
      <w:color w:val="605E5C"/>
      <w:shd w:val="clear" w:color="auto" w:fill="E1DFDD"/>
    </w:rPr>
  </w:style>
  <w:style w:type="character" w:customStyle="1" w:styleId="UnresolvedMention142">
    <w:name w:val="Unresolved Mention142"/>
    <w:basedOn w:val="DefaultParagraphFont"/>
    <w:uiPriority w:val="99"/>
    <w:semiHidden/>
    <w:unhideWhenUsed/>
    <w:rsid w:val="001E10D7"/>
    <w:rPr>
      <w:color w:val="605E5C"/>
      <w:shd w:val="clear" w:color="auto" w:fill="E1DFDD"/>
    </w:rPr>
  </w:style>
  <w:style w:type="character" w:customStyle="1" w:styleId="UnresolvedMention143">
    <w:name w:val="Unresolved Mention143"/>
    <w:basedOn w:val="DefaultParagraphFont"/>
    <w:uiPriority w:val="99"/>
    <w:semiHidden/>
    <w:unhideWhenUsed/>
    <w:rsid w:val="00F82557"/>
    <w:rPr>
      <w:color w:val="605E5C"/>
      <w:shd w:val="clear" w:color="auto" w:fill="E1DFDD"/>
    </w:rPr>
  </w:style>
  <w:style w:type="character" w:customStyle="1" w:styleId="UnresolvedMention144">
    <w:name w:val="Unresolved Mention144"/>
    <w:basedOn w:val="DefaultParagraphFont"/>
    <w:uiPriority w:val="99"/>
    <w:semiHidden/>
    <w:unhideWhenUsed/>
    <w:rsid w:val="00E41C02"/>
    <w:rPr>
      <w:color w:val="605E5C"/>
      <w:shd w:val="clear" w:color="auto" w:fill="E1DFDD"/>
    </w:rPr>
  </w:style>
  <w:style w:type="character" w:customStyle="1" w:styleId="UnresolvedMention145">
    <w:name w:val="Unresolved Mention145"/>
    <w:basedOn w:val="DefaultParagraphFont"/>
    <w:uiPriority w:val="99"/>
    <w:semiHidden/>
    <w:unhideWhenUsed/>
    <w:rsid w:val="00100DD6"/>
    <w:rPr>
      <w:color w:val="605E5C"/>
      <w:shd w:val="clear" w:color="auto" w:fill="E1DFDD"/>
    </w:rPr>
  </w:style>
  <w:style w:type="character" w:customStyle="1" w:styleId="UnresolvedMention146">
    <w:name w:val="Unresolved Mention146"/>
    <w:basedOn w:val="DefaultParagraphFont"/>
    <w:uiPriority w:val="99"/>
    <w:semiHidden/>
    <w:unhideWhenUsed/>
    <w:rsid w:val="00CE652E"/>
    <w:rPr>
      <w:color w:val="605E5C"/>
      <w:shd w:val="clear" w:color="auto" w:fill="E1DFDD"/>
    </w:rPr>
  </w:style>
  <w:style w:type="character" w:customStyle="1" w:styleId="UnresolvedMention147">
    <w:name w:val="Unresolved Mention147"/>
    <w:basedOn w:val="DefaultParagraphFont"/>
    <w:uiPriority w:val="99"/>
    <w:semiHidden/>
    <w:unhideWhenUsed/>
    <w:rsid w:val="00781850"/>
    <w:rPr>
      <w:color w:val="605E5C"/>
      <w:shd w:val="clear" w:color="auto" w:fill="E1DFDD"/>
    </w:rPr>
  </w:style>
  <w:style w:type="character" w:customStyle="1" w:styleId="UnresolvedMention148">
    <w:name w:val="Unresolved Mention148"/>
    <w:basedOn w:val="DefaultParagraphFont"/>
    <w:uiPriority w:val="99"/>
    <w:semiHidden/>
    <w:unhideWhenUsed/>
    <w:rsid w:val="00204304"/>
    <w:rPr>
      <w:color w:val="605E5C"/>
      <w:shd w:val="clear" w:color="auto" w:fill="E1DFDD"/>
    </w:rPr>
  </w:style>
  <w:style w:type="character" w:customStyle="1" w:styleId="UnresolvedMention149">
    <w:name w:val="Unresolved Mention149"/>
    <w:basedOn w:val="DefaultParagraphFont"/>
    <w:uiPriority w:val="99"/>
    <w:semiHidden/>
    <w:unhideWhenUsed/>
    <w:rsid w:val="00970A7D"/>
    <w:rPr>
      <w:color w:val="605E5C"/>
      <w:shd w:val="clear" w:color="auto" w:fill="E1DFDD"/>
    </w:rPr>
  </w:style>
  <w:style w:type="character" w:customStyle="1" w:styleId="UnresolvedMention150">
    <w:name w:val="Unresolved Mention150"/>
    <w:basedOn w:val="DefaultParagraphFont"/>
    <w:uiPriority w:val="99"/>
    <w:semiHidden/>
    <w:unhideWhenUsed/>
    <w:rsid w:val="008151E7"/>
    <w:rPr>
      <w:color w:val="605E5C"/>
      <w:shd w:val="clear" w:color="auto" w:fill="E1DFDD"/>
    </w:rPr>
  </w:style>
  <w:style w:type="character" w:customStyle="1" w:styleId="UnresolvedMention151">
    <w:name w:val="Unresolved Mention151"/>
    <w:basedOn w:val="DefaultParagraphFont"/>
    <w:uiPriority w:val="99"/>
    <w:semiHidden/>
    <w:unhideWhenUsed/>
    <w:rsid w:val="0069273A"/>
    <w:rPr>
      <w:color w:val="605E5C"/>
      <w:shd w:val="clear" w:color="auto" w:fill="E1DFDD"/>
    </w:rPr>
  </w:style>
  <w:style w:type="character" w:customStyle="1" w:styleId="UnresolvedMention152">
    <w:name w:val="Unresolved Mention152"/>
    <w:basedOn w:val="DefaultParagraphFont"/>
    <w:uiPriority w:val="99"/>
    <w:semiHidden/>
    <w:unhideWhenUsed/>
    <w:rsid w:val="005238D5"/>
    <w:rPr>
      <w:color w:val="605E5C"/>
      <w:shd w:val="clear" w:color="auto" w:fill="E1DFDD"/>
    </w:rPr>
  </w:style>
  <w:style w:type="character" w:customStyle="1" w:styleId="UnresolvedMention153">
    <w:name w:val="Unresolved Mention153"/>
    <w:basedOn w:val="DefaultParagraphFont"/>
    <w:uiPriority w:val="99"/>
    <w:semiHidden/>
    <w:unhideWhenUsed/>
    <w:rsid w:val="00807BCC"/>
    <w:rPr>
      <w:color w:val="605E5C"/>
      <w:shd w:val="clear" w:color="auto" w:fill="E1DFDD"/>
    </w:rPr>
  </w:style>
  <w:style w:type="character" w:customStyle="1" w:styleId="UnresolvedMention154">
    <w:name w:val="Unresolved Mention154"/>
    <w:basedOn w:val="DefaultParagraphFont"/>
    <w:uiPriority w:val="99"/>
    <w:semiHidden/>
    <w:unhideWhenUsed/>
    <w:rsid w:val="001900BD"/>
    <w:rPr>
      <w:color w:val="605E5C"/>
      <w:shd w:val="clear" w:color="auto" w:fill="E1DFDD"/>
    </w:rPr>
  </w:style>
  <w:style w:type="character" w:customStyle="1" w:styleId="UnresolvedMention155">
    <w:name w:val="Unresolved Mention155"/>
    <w:basedOn w:val="DefaultParagraphFont"/>
    <w:uiPriority w:val="99"/>
    <w:semiHidden/>
    <w:unhideWhenUsed/>
    <w:rsid w:val="00103B27"/>
    <w:rPr>
      <w:color w:val="605E5C"/>
      <w:shd w:val="clear" w:color="auto" w:fill="E1DFDD"/>
    </w:rPr>
  </w:style>
  <w:style w:type="character" w:customStyle="1" w:styleId="UnresolvedMention156">
    <w:name w:val="Unresolved Mention156"/>
    <w:basedOn w:val="DefaultParagraphFont"/>
    <w:uiPriority w:val="99"/>
    <w:semiHidden/>
    <w:unhideWhenUsed/>
    <w:rsid w:val="00DB7B34"/>
    <w:rPr>
      <w:color w:val="605E5C"/>
      <w:shd w:val="clear" w:color="auto" w:fill="E1DFDD"/>
    </w:rPr>
  </w:style>
  <w:style w:type="character" w:customStyle="1" w:styleId="UnresolvedMention157">
    <w:name w:val="Unresolved Mention157"/>
    <w:basedOn w:val="DefaultParagraphFont"/>
    <w:uiPriority w:val="99"/>
    <w:semiHidden/>
    <w:unhideWhenUsed/>
    <w:rsid w:val="00B20FCA"/>
    <w:rPr>
      <w:color w:val="605E5C"/>
      <w:shd w:val="clear" w:color="auto" w:fill="E1DFDD"/>
    </w:rPr>
  </w:style>
  <w:style w:type="character" w:customStyle="1" w:styleId="UnresolvedMention158">
    <w:name w:val="Unresolved Mention158"/>
    <w:basedOn w:val="DefaultParagraphFont"/>
    <w:uiPriority w:val="99"/>
    <w:semiHidden/>
    <w:unhideWhenUsed/>
    <w:rsid w:val="004E28DD"/>
    <w:rPr>
      <w:color w:val="605E5C"/>
      <w:shd w:val="clear" w:color="auto" w:fill="E1DFDD"/>
    </w:rPr>
  </w:style>
  <w:style w:type="character" w:customStyle="1" w:styleId="UnresolvedMention159">
    <w:name w:val="Unresolved Mention159"/>
    <w:basedOn w:val="DefaultParagraphFont"/>
    <w:uiPriority w:val="99"/>
    <w:semiHidden/>
    <w:unhideWhenUsed/>
    <w:rsid w:val="001E10C9"/>
    <w:rPr>
      <w:color w:val="605E5C"/>
      <w:shd w:val="clear" w:color="auto" w:fill="E1DFDD"/>
    </w:rPr>
  </w:style>
  <w:style w:type="character" w:customStyle="1" w:styleId="UnresolvedMention160">
    <w:name w:val="Unresolved Mention160"/>
    <w:basedOn w:val="DefaultParagraphFont"/>
    <w:uiPriority w:val="99"/>
    <w:semiHidden/>
    <w:unhideWhenUsed/>
    <w:rsid w:val="004601C1"/>
    <w:rPr>
      <w:color w:val="605E5C"/>
      <w:shd w:val="clear" w:color="auto" w:fill="E1DFDD"/>
    </w:rPr>
  </w:style>
  <w:style w:type="character" w:customStyle="1" w:styleId="UnresolvedMention161">
    <w:name w:val="Unresolved Mention161"/>
    <w:basedOn w:val="DefaultParagraphFont"/>
    <w:uiPriority w:val="99"/>
    <w:semiHidden/>
    <w:unhideWhenUsed/>
    <w:rsid w:val="00EE5F44"/>
    <w:rPr>
      <w:color w:val="605E5C"/>
      <w:shd w:val="clear" w:color="auto" w:fill="E1DFDD"/>
    </w:rPr>
  </w:style>
  <w:style w:type="character" w:customStyle="1" w:styleId="UnresolvedMention162">
    <w:name w:val="Unresolved Mention162"/>
    <w:basedOn w:val="DefaultParagraphFont"/>
    <w:uiPriority w:val="99"/>
    <w:semiHidden/>
    <w:unhideWhenUsed/>
    <w:rsid w:val="00424A30"/>
    <w:rPr>
      <w:color w:val="605E5C"/>
      <w:shd w:val="clear" w:color="auto" w:fill="E1DFDD"/>
    </w:rPr>
  </w:style>
  <w:style w:type="character" w:customStyle="1" w:styleId="UnresolvedMention163">
    <w:name w:val="Unresolved Mention163"/>
    <w:basedOn w:val="DefaultParagraphFont"/>
    <w:uiPriority w:val="99"/>
    <w:semiHidden/>
    <w:unhideWhenUsed/>
    <w:rsid w:val="0050528B"/>
    <w:rPr>
      <w:color w:val="605E5C"/>
      <w:shd w:val="clear" w:color="auto" w:fill="E1DFDD"/>
    </w:rPr>
  </w:style>
  <w:style w:type="character" w:styleId="UnresolvedMention">
    <w:name w:val="Unresolved Mention"/>
    <w:basedOn w:val="DefaultParagraphFont"/>
    <w:uiPriority w:val="99"/>
    <w:semiHidden/>
    <w:unhideWhenUsed/>
    <w:rsid w:val="00BB1F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6421">
      <w:marLeft w:val="0"/>
      <w:marRight w:val="0"/>
      <w:marTop w:val="0"/>
      <w:marBottom w:val="0"/>
      <w:divBdr>
        <w:top w:val="none" w:sz="0" w:space="0" w:color="auto"/>
        <w:left w:val="none" w:sz="0" w:space="0" w:color="auto"/>
        <w:bottom w:val="none" w:sz="0" w:space="0" w:color="auto"/>
        <w:right w:val="none" w:sz="0" w:space="0" w:color="auto"/>
      </w:divBdr>
    </w:div>
    <w:div w:id="5328044">
      <w:marLeft w:val="0"/>
      <w:marRight w:val="0"/>
      <w:marTop w:val="0"/>
      <w:marBottom w:val="0"/>
      <w:divBdr>
        <w:top w:val="none" w:sz="0" w:space="0" w:color="auto"/>
        <w:left w:val="none" w:sz="0" w:space="0" w:color="auto"/>
        <w:bottom w:val="none" w:sz="0" w:space="0" w:color="auto"/>
        <w:right w:val="none" w:sz="0" w:space="0" w:color="auto"/>
      </w:divBdr>
    </w:div>
    <w:div w:id="6253421">
      <w:bodyDiv w:val="1"/>
      <w:marLeft w:val="0"/>
      <w:marRight w:val="0"/>
      <w:marTop w:val="0"/>
      <w:marBottom w:val="0"/>
      <w:divBdr>
        <w:top w:val="none" w:sz="0" w:space="0" w:color="auto"/>
        <w:left w:val="none" w:sz="0" w:space="0" w:color="auto"/>
        <w:bottom w:val="none" w:sz="0" w:space="0" w:color="auto"/>
        <w:right w:val="none" w:sz="0" w:space="0" w:color="auto"/>
      </w:divBdr>
    </w:div>
    <w:div w:id="6519428">
      <w:marLeft w:val="0"/>
      <w:marRight w:val="0"/>
      <w:marTop w:val="0"/>
      <w:marBottom w:val="0"/>
      <w:divBdr>
        <w:top w:val="none" w:sz="0" w:space="0" w:color="auto"/>
        <w:left w:val="none" w:sz="0" w:space="0" w:color="auto"/>
        <w:bottom w:val="none" w:sz="0" w:space="0" w:color="auto"/>
        <w:right w:val="none" w:sz="0" w:space="0" w:color="auto"/>
      </w:divBdr>
    </w:div>
    <w:div w:id="8679515">
      <w:bodyDiv w:val="1"/>
      <w:marLeft w:val="0"/>
      <w:marRight w:val="0"/>
      <w:marTop w:val="0"/>
      <w:marBottom w:val="0"/>
      <w:divBdr>
        <w:top w:val="none" w:sz="0" w:space="0" w:color="auto"/>
        <w:left w:val="none" w:sz="0" w:space="0" w:color="auto"/>
        <w:bottom w:val="none" w:sz="0" w:space="0" w:color="auto"/>
        <w:right w:val="none" w:sz="0" w:space="0" w:color="auto"/>
      </w:divBdr>
    </w:div>
    <w:div w:id="12810748">
      <w:marLeft w:val="0"/>
      <w:marRight w:val="0"/>
      <w:marTop w:val="0"/>
      <w:marBottom w:val="0"/>
      <w:divBdr>
        <w:top w:val="none" w:sz="0" w:space="0" w:color="auto"/>
        <w:left w:val="none" w:sz="0" w:space="0" w:color="auto"/>
        <w:bottom w:val="none" w:sz="0" w:space="0" w:color="auto"/>
        <w:right w:val="none" w:sz="0" w:space="0" w:color="auto"/>
      </w:divBdr>
    </w:div>
    <w:div w:id="13698605">
      <w:marLeft w:val="0"/>
      <w:marRight w:val="0"/>
      <w:marTop w:val="0"/>
      <w:marBottom w:val="0"/>
      <w:divBdr>
        <w:top w:val="none" w:sz="0" w:space="0" w:color="auto"/>
        <w:left w:val="none" w:sz="0" w:space="0" w:color="auto"/>
        <w:bottom w:val="none" w:sz="0" w:space="0" w:color="auto"/>
        <w:right w:val="none" w:sz="0" w:space="0" w:color="auto"/>
      </w:divBdr>
    </w:div>
    <w:div w:id="14188254">
      <w:marLeft w:val="0"/>
      <w:marRight w:val="0"/>
      <w:marTop w:val="0"/>
      <w:marBottom w:val="0"/>
      <w:divBdr>
        <w:top w:val="none" w:sz="0" w:space="0" w:color="auto"/>
        <w:left w:val="none" w:sz="0" w:space="0" w:color="auto"/>
        <w:bottom w:val="none" w:sz="0" w:space="0" w:color="auto"/>
        <w:right w:val="none" w:sz="0" w:space="0" w:color="auto"/>
      </w:divBdr>
    </w:div>
    <w:div w:id="23136736">
      <w:marLeft w:val="0"/>
      <w:marRight w:val="0"/>
      <w:marTop w:val="0"/>
      <w:marBottom w:val="0"/>
      <w:divBdr>
        <w:top w:val="none" w:sz="0" w:space="0" w:color="auto"/>
        <w:left w:val="none" w:sz="0" w:space="0" w:color="auto"/>
        <w:bottom w:val="none" w:sz="0" w:space="0" w:color="auto"/>
        <w:right w:val="none" w:sz="0" w:space="0" w:color="auto"/>
      </w:divBdr>
    </w:div>
    <w:div w:id="23331987">
      <w:marLeft w:val="0"/>
      <w:marRight w:val="0"/>
      <w:marTop w:val="0"/>
      <w:marBottom w:val="0"/>
      <w:divBdr>
        <w:top w:val="none" w:sz="0" w:space="0" w:color="auto"/>
        <w:left w:val="none" w:sz="0" w:space="0" w:color="auto"/>
        <w:bottom w:val="none" w:sz="0" w:space="0" w:color="auto"/>
        <w:right w:val="none" w:sz="0" w:space="0" w:color="auto"/>
      </w:divBdr>
    </w:div>
    <w:div w:id="25955815">
      <w:marLeft w:val="0"/>
      <w:marRight w:val="0"/>
      <w:marTop w:val="0"/>
      <w:marBottom w:val="0"/>
      <w:divBdr>
        <w:top w:val="none" w:sz="0" w:space="0" w:color="auto"/>
        <w:left w:val="none" w:sz="0" w:space="0" w:color="auto"/>
        <w:bottom w:val="none" w:sz="0" w:space="0" w:color="auto"/>
        <w:right w:val="none" w:sz="0" w:space="0" w:color="auto"/>
      </w:divBdr>
    </w:div>
    <w:div w:id="29381387">
      <w:marLeft w:val="0"/>
      <w:marRight w:val="0"/>
      <w:marTop w:val="0"/>
      <w:marBottom w:val="0"/>
      <w:divBdr>
        <w:top w:val="none" w:sz="0" w:space="0" w:color="auto"/>
        <w:left w:val="none" w:sz="0" w:space="0" w:color="auto"/>
        <w:bottom w:val="none" w:sz="0" w:space="0" w:color="auto"/>
        <w:right w:val="none" w:sz="0" w:space="0" w:color="auto"/>
      </w:divBdr>
    </w:div>
    <w:div w:id="29887123">
      <w:marLeft w:val="0"/>
      <w:marRight w:val="0"/>
      <w:marTop w:val="0"/>
      <w:marBottom w:val="0"/>
      <w:divBdr>
        <w:top w:val="none" w:sz="0" w:space="0" w:color="auto"/>
        <w:left w:val="none" w:sz="0" w:space="0" w:color="auto"/>
        <w:bottom w:val="none" w:sz="0" w:space="0" w:color="auto"/>
        <w:right w:val="none" w:sz="0" w:space="0" w:color="auto"/>
      </w:divBdr>
    </w:div>
    <w:div w:id="30806232">
      <w:marLeft w:val="0"/>
      <w:marRight w:val="0"/>
      <w:marTop w:val="0"/>
      <w:marBottom w:val="0"/>
      <w:divBdr>
        <w:top w:val="none" w:sz="0" w:space="0" w:color="auto"/>
        <w:left w:val="none" w:sz="0" w:space="0" w:color="auto"/>
        <w:bottom w:val="none" w:sz="0" w:space="0" w:color="auto"/>
        <w:right w:val="none" w:sz="0" w:space="0" w:color="auto"/>
      </w:divBdr>
    </w:div>
    <w:div w:id="32924166">
      <w:marLeft w:val="0"/>
      <w:marRight w:val="0"/>
      <w:marTop w:val="0"/>
      <w:marBottom w:val="0"/>
      <w:divBdr>
        <w:top w:val="none" w:sz="0" w:space="0" w:color="auto"/>
        <w:left w:val="none" w:sz="0" w:space="0" w:color="auto"/>
        <w:bottom w:val="none" w:sz="0" w:space="0" w:color="auto"/>
        <w:right w:val="none" w:sz="0" w:space="0" w:color="auto"/>
      </w:divBdr>
    </w:div>
    <w:div w:id="33039998">
      <w:bodyDiv w:val="1"/>
      <w:marLeft w:val="0"/>
      <w:marRight w:val="0"/>
      <w:marTop w:val="0"/>
      <w:marBottom w:val="0"/>
      <w:divBdr>
        <w:top w:val="none" w:sz="0" w:space="0" w:color="auto"/>
        <w:left w:val="none" w:sz="0" w:space="0" w:color="auto"/>
        <w:bottom w:val="none" w:sz="0" w:space="0" w:color="auto"/>
        <w:right w:val="none" w:sz="0" w:space="0" w:color="auto"/>
      </w:divBdr>
    </w:div>
    <w:div w:id="34014649">
      <w:marLeft w:val="0"/>
      <w:marRight w:val="0"/>
      <w:marTop w:val="0"/>
      <w:marBottom w:val="0"/>
      <w:divBdr>
        <w:top w:val="none" w:sz="0" w:space="0" w:color="auto"/>
        <w:left w:val="none" w:sz="0" w:space="0" w:color="auto"/>
        <w:bottom w:val="none" w:sz="0" w:space="0" w:color="auto"/>
        <w:right w:val="none" w:sz="0" w:space="0" w:color="auto"/>
      </w:divBdr>
    </w:div>
    <w:div w:id="37554100">
      <w:marLeft w:val="0"/>
      <w:marRight w:val="0"/>
      <w:marTop w:val="0"/>
      <w:marBottom w:val="0"/>
      <w:divBdr>
        <w:top w:val="none" w:sz="0" w:space="0" w:color="auto"/>
        <w:left w:val="none" w:sz="0" w:space="0" w:color="auto"/>
        <w:bottom w:val="none" w:sz="0" w:space="0" w:color="auto"/>
        <w:right w:val="none" w:sz="0" w:space="0" w:color="auto"/>
      </w:divBdr>
    </w:div>
    <w:div w:id="37626169">
      <w:bodyDiv w:val="1"/>
      <w:marLeft w:val="0"/>
      <w:marRight w:val="0"/>
      <w:marTop w:val="0"/>
      <w:marBottom w:val="0"/>
      <w:divBdr>
        <w:top w:val="none" w:sz="0" w:space="0" w:color="auto"/>
        <w:left w:val="none" w:sz="0" w:space="0" w:color="auto"/>
        <w:bottom w:val="none" w:sz="0" w:space="0" w:color="auto"/>
        <w:right w:val="none" w:sz="0" w:space="0" w:color="auto"/>
      </w:divBdr>
    </w:div>
    <w:div w:id="39405365">
      <w:marLeft w:val="0"/>
      <w:marRight w:val="0"/>
      <w:marTop w:val="0"/>
      <w:marBottom w:val="0"/>
      <w:divBdr>
        <w:top w:val="none" w:sz="0" w:space="0" w:color="auto"/>
        <w:left w:val="none" w:sz="0" w:space="0" w:color="auto"/>
        <w:bottom w:val="none" w:sz="0" w:space="0" w:color="auto"/>
        <w:right w:val="none" w:sz="0" w:space="0" w:color="auto"/>
      </w:divBdr>
    </w:div>
    <w:div w:id="42365230">
      <w:bodyDiv w:val="1"/>
      <w:marLeft w:val="0"/>
      <w:marRight w:val="0"/>
      <w:marTop w:val="0"/>
      <w:marBottom w:val="0"/>
      <w:divBdr>
        <w:top w:val="none" w:sz="0" w:space="0" w:color="auto"/>
        <w:left w:val="none" w:sz="0" w:space="0" w:color="auto"/>
        <w:bottom w:val="none" w:sz="0" w:space="0" w:color="auto"/>
        <w:right w:val="none" w:sz="0" w:space="0" w:color="auto"/>
      </w:divBdr>
    </w:div>
    <w:div w:id="42943910">
      <w:bodyDiv w:val="1"/>
      <w:marLeft w:val="0"/>
      <w:marRight w:val="0"/>
      <w:marTop w:val="0"/>
      <w:marBottom w:val="0"/>
      <w:divBdr>
        <w:top w:val="none" w:sz="0" w:space="0" w:color="auto"/>
        <w:left w:val="none" w:sz="0" w:space="0" w:color="auto"/>
        <w:bottom w:val="none" w:sz="0" w:space="0" w:color="auto"/>
        <w:right w:val="none" w:sz="0" w:space="0" w:color="auto"/>
      </w:divBdr>
      <w:divsChild>
        <w:div w:id="334308647">
          <w:marLeft w:val="0"/>
          <w:marRight w:val="0"/>
          <w:marTop w:val="0"/>
          <w:marBottom w:val="0"/>
          <w:divBdr>
            <w:top w:val="none" w:sz="0" w:space="0" w:color="auto"/>
            <w:left w:val="none" w:sz="0" w:space="0" w:color="auto"/>
            <w:bottom w:val="none" w:sz="0" w:space="0" w:color="auto"/>
            <w:right w:val="none" w:sz="0" w:space="0" w:color="auto"/>
          </w:divBdr>
        </w:div>
        <w:div w:id="1302809536">
          <w:marLeft w:val="0"/>
          <w:marRight w:val="0"/>
          <w:marTop w:val="120"/>
          <w:marBottom w:val="0"/>
          <w:divBdr>
            <w:top w:val="none" w:sz="0" w:space="0" w:color="auto"/>
            <w:left w:val="none" w:sz="0" w:space="0" w:color="auto"/>
            <w:bottom w:val="none" w:sz="0" w:space="0" w:color="auto"/>
            <w:right w:val="none" w:sz="0" w:space="0" w:color="auto"/>
          </w:divBdr>
        </w:div>
        <w:div w:id="843590289">
          <w:marLeft w:val="0"/>
          <w:marRight w:val="0"/>
          <w:marTop w:val="120"/>
          <w:marBottom w:val="0"/>
          <w:divBdr>
            <w:top w:val="none" w:sz="0" w:space="0" w:color="auto"/>
            <w:left w:val="none" w:sz="0" w:space="0" w:color="auto"/>
            <w:bottom w:val="none" w:sz="0" w:space="0" w:color="auto"/>
            <w:right w:val="none" w:sz="0" w:space="0" w:color="auto"/>
          </w:divBdr>
        </w:div>
      </w:divsChild>
    </w:div>
    <w:div w:id="43261464">
      <w:marLeft w:val="0"/>
      <w:marRight w:val="0"/>
      <w:marTop w:val="0"/>
      <w:marBottom w:val="0"/>
      <w:divBdr>
        <w:top w:val="none" w:sz="0" w:space="0" w:color="auto"/>
        <w:left w:val="none" w:sz="0" w:space="0" w:color="auto"/>
        <w:bottom w:val="none" w:sz="0" w:space="0" w:color="auto"/>
        <w:right w:val="none" w:sz="0" w:space="0" w:color="auto"/>
      </w:divBdr>
    </w:div>
    <w:div w:id="44914394">
      <w:marLeft w:val="0"/>
      <w:marRight w:val="0"/>
      <w:marTop w:val="0"/>
      <w:marBottom w:val="0"/>
      <w:divBdr>
        <w:top w:val="none" w:sz="0" w:space="0" w:color="auto"/>
        <w:left w:val="none" w:sz="0" w:space="0" w:color="auto"/>
        <w:bottom w:val="none" w:sz="0" w:space="0" w:color="auto"/>
        <w:right w:val="none" w:sz="0" w:space="0" w:color="auto"/>
      </w:divBdr>
    </w:div>
    <w:div w:id="47655665">
      <w:bodyDiv w:val="1"/>
      <w:marLeft w:val="0"/>
      <w:marRight w:val="0"/>
      <w:marTop w:val="0"/>
      <w:marBottom w:val="0"/>
      <w:divBdr>
        <w:top w:val="none" w:sz="0" w:space="0" w:color="auto"/>
        <w:left w:val="none" w:sz="0" w:space="0" w:color="auto"/>
        <w:bottom w:val="none" w:sz="0" w:space="0" w:color="auto"/>
        <w:right w:val="none" w:sz="0" w:space="0" w:color="auto"/>
      </w:divBdr>
    </w:div>
    <w:div w:id="47799934">
      <w:bodyDiv w:val="1"/>
      <w:marLeft w:val="0"/>
      <w:marRight w:val="0"/>
      <w:marTop w:val="0"/>
      <w:marBottom w:val="0"/>
      <w:divBdr>
        <w:top w:val="none" w:sz="0" w:space="0" w:color="auto"/>
        <w:left w:val="none" w:sz="0" w:space="0" w:color="auto"/>
        <w:bottom w:val="none" w:sz="0" w:space="0" w:color="auto"/>
        <w:right w:val="none" w:sz="0" w:space="0" w:color="auto"/>
      </w:divBdr>
    </w:div>
    <w:div w:id="50429289">
      <w:marLeft w:val="0"/>
      <w:marRight w:val="0"/>
      <w:marTop w:val="0"/>
      <w:marBottom w:val="0"/>
      <w:divBdr>
        <w:top w:val="none" w:sz="0" w:space="0" w:color="auto"/>
        <w:left w:val="none" w:sz="0" w:space="0" w:color="auto"/>
        <w:bottom w:val="none" w:sz="0" w:space="0" w:color="auto"/>
        <w:right w:val="none" w:sz="0" w:space="0" w:color="auto"/>
      </w:divBdr>
    </w:div>
    <w:div w:id="55204068">
      <w:marLeft w:val="0"/>
      <w:marRight w:val="0"/>
      <w:marTop w:val="0"/>
      <w:marBottom w:val="0"/>
      <w:divBdr>
        <w:top w:val="none" w:sz="0" w:space="0" w:color="auto"/>
        <w:left w:val="none" w:sz="0" w:space="0" w:color="auto"/>
        <w:bottom w:val="none" w:sz="0" w:space="0" w:color="auto"/>
        <w:right w:val="none" w:sz="0" w:space="0" w:color="auto"/>
      </w:divBdr>
    </w:div>
    <w:div w:id="55665151">
      <w:marLeft w:val="0"/>
      <w:marRight w:val="0"/>
      <w:marTop w:val="0"/>
      <w:marBottom w:val="0"/>
      <w:divBdr>
        <w:top w:val="none" w:sz="0" w:space="0" w:color="auto"/>
        <w:left w:val="none" w:sz="0" w:space="0" w:color="auto"/>
        <w:bottom w:val="none" w:sz="0" w:space="0" w:color="auto"/>
        <w:right w:val="none" w:sz="0" w:space="0" w:color="auto"/>
      </w:divBdr>
    </w:div>
    <w:div w:id="57286173">
      <w:bodyDiv w:val="1"/>
      <w:marLeft w:val="0"/>
      <w:marRight w:val="0"/>
      <w:marTop w:val="0"/>
      <w:marBottom w:val="0"/>
      <w:divBdr>
        <w:top w:val="none" w:sz="0" w:space="0" w:color="auto"/>
        <w:left w:val="none" w:sz="0" w:space="0" w:color="auto"/>
        <w:bottom w:val="none" w:sz="0" w:space="0" w:color="auto"/>
        <w:right w:val="none" w:sz="0" w:space="0" w:color="auto"/>
      </w:divBdr>
    </w:div>
    <w:div w:id="63795074">
      <w:marLeft w:val="0"/>
      <w:marRight w:val="0"/>
      <w:marTop w:val="0"/>
      <w:marBottom w:val="0"/>
      <w:divBdr>
        <w:top w:val="none" w:sz="0" w:space="0" w:color="auto"/>
        <w:left w:val="none" w:sz="0" w:space="0" w:color="auto"/>
        <w:bottom w:val="none" w:sz="0" w:space="0" w:color="auto"/>
        <w:right w:val="none" w:sz="0" w:space="0" w:color="auto"/>
      </w:divBdr>
    </w:div>
    <w:div w:id="64113642">
      <w:bodyDiv w:val="1"/>
      <w:marLeft w:val="0"/>
      <w:marRight w:val="0"/>
      <w:marTop w:val="0"/>
      <w:marBottom w:val="0"/>
      <w:divBdr>
        <w:top w:val="none" w:sz="0" w:space="0" w:color="auto"/>
        <w:left w:val="none" w:sz="0" w:space="0" w:color="auto"/>
        <w:bottom w:val="none" w:sz="0" w:space="0" w:color="auto"/>
        <w:right w:val="none" w:sz="0" w:space="0" w:color="auto"/>
      </w:divBdr>
    </w:div>
    <w:div w:id="65037955">
      <w:bodyDiv w:val="1"/>
      <w:marLeft w:val="0"/>
      <w:marRight w:val="0"/>
      <w:marTop w:val="0"/>
      <w:marBottom w:val="0"/>
      <w:divBdr>
        <w:top w:val="none" w:sz="0" w:space="0" w:color="auto"/>
        <w:left w:val="none" w:sz="0" w:space="0" w:color="auto"/>
        <w:bottom w:val="none" w:sz="0" w:space="0" w:color="auto"/>
        <w:right w:val="none" w:sz="0" w:space="0" w:color="auto"/>
      </w:divBdr>
    </w:div>
    <w:div w:id="65611165">
      <w:bodyDiv w:val="1"/>
      <w:marLeft w:val="0"/>
      <w:marRight w:val="0"/>
      <w:marTop w:val="0"/>
      <w:marBottom w:val="0"/>
      <w:divBdr>
        <w:top w:val="none" w:sz="0" w:space="0" w:color="auto"/>
        <w:left w:val="none" w:sz="0" w:space="0" w:color="auto"/>
        <w:bottom w:val="none" w:sz="0" w:space="0" w:color="auto"/>
        <w:right w:val="none" w:sz="0" w:space="0" w:color="auto"/>
      </w:divBdr>
    </w:div>
    <w:div w:id="70348798">
      <w:marLeft w:val="0"/>
      <w:marRight w:val="0"/>
      <w:marTop w:val="0"/>
      <w:marBottom w:val="0"/>
      <w:divBdr>
        <w:top w:val="none" w:sz="0" w:space="0" w:color="auto"/>
        <w:left w:val="none" w:sz="0" w:space="0" w:color="auto"/>
        <w:bottom w:val="none" w:sz="0" w:space="0" w:color="auto"/>
        <w:right w:val="none" w:sz="0" w:space="0" w:color="auto"/>
      </w:divBdr>
    </w:div>
    <w:div w:id="73165345">
      <w:marLeft w:val="0"/>
      <w:marRight w:val="0"/>
      <w:marTop w:val="0"/>
      <w:marBottom w:val="0"/>
      <w:divBdr>
        <w:top w:val="none" w:sz="0" w:space="0" w:color="auto"/>
        <w:left w:val="none" w:sz="0" w:space="0" w:color="auto"/>
        <w:bottom w:val="none" w:sz="0" w:space="0" w:color="auto"/>
        <w:right w:val="none" w:sz="0" w:space="0" w:color="auto"/>
      </w:divBdr>
    </w:div>
    <w:div w:id="73355967">
      <w:marLeft w:val="0"/>
      <w:marRight w:val="0"/>
      <w:marTop w:val="0"/>
      <w:marBottom w:val="0"/>
      <w:divBdr>
        <w:top w:val="none" w:sz="0" w:space="0" w:color="auto"/>
        <w:left w:val="none" w:sz="0" w:space="0" w:color="auto"/>
        <w:bottom w:val="none" w:sz="0" w:space="0" w:color="auto"/>
        <w:right w:val="none" w:sz="0" w:space="0" w:color="auto"/>
      </w:divBdr>
    </w:div>
    <w:div w:id="74474151">
      <w:bodyDiv w:val="1"/>
      <w:marLeft w:val="0"/>
      <w:marRight w:val="0"/>
      <w:marTop w:val="0"/>
      <w:marBottom w:val="0"/>
      <w:divBdr>
        <w:top w:val="none" w:sz="0" w:space="0" w:color="auto"/>
        <w:left w:val="none" w:sz="0" w:space="0" w:color="auto"/>
        <w:bottom w:val="none" w:sz="0" w:space="0" w:color="auto"/>
        <w:right w:val="none" w:sz="0" w:space="0" w:color="auto"/>
      </w:divBdr>
    </w:div>
    <w:div w:id="75172322">
      <w:marLeft w:val="0"/>
      <w:marRight w:val="0"/>
      <w:marTop w:val="0"/>
      <w:marBottom w:val="0"/>
      <w:divBdr>
        <w:top w:val="none" w:sz="0" w:space="0" w:color="auto"/>
        <w:left w:val="none" w:sz="0" w:space="0" w:color="auto"/>
        <w:bottom w:val="none" w:sz="0" w:space="0" w:color="auto"/>
        <w:right w:val="none" w:sz="0" w:space="0" w:color="auto"/>
      </w:divBdr>
    </w:div>
    <w:div w:id="76095303">
      <w:marLeft w:val="0"/>
      <w:marRight w:val="0"/>
      <w:marTop w:val="0"/>
      <w:marBottom w:val="0"/>
      <w:divBdr>
        <w:top w:val="none" w:sz="0" w:space="0" w:color="auto"/>
        <w:left w:val="none" w:sz="0" w:space="0" w:color="auto"/>
        <w:bottom w:val="none" w:sz="0" w:space="0" w:color="auto"/>
        <w:right w:val="none" w:sz="0" w:space="0" w:color="auto"/>
      </w:divBdr>
      <w:divsChild>
        <w:div w:id="921795352">
          <w:marLeft w:val="0"/>
          <w:marRight w:val="0"/>
          <w:marTop w:val="0"/>
          <w:marBottom w:val="0"/>
          <w:divBdr>
            <w:top w:val="none" w:sz="0" w:space="0" w:color="auto"/>
            <w:left w:val="none" w:sz="0" w:space="0" w:color="auto"/>
            <w:bottom w:val="none" w:sz="0" w:space="0" w:color="auto"/>
            <w:right w:val="none" w:sz="0" w:space="0" w:color="auto"/>
          </w:divBdr>
          <w:divsChild>
            <w:div w:id="811219139">
              <w:marLeft w:val="0"/>
              <w:marRight w:val="0"/>
              <w:marTop w:val="0"/>
              <w:marBottom w:val="0"/>
              <w:divBdr>
                <w:top w:val="none" w:sz="0" w:space="0" w:color="auto"/>
                <w:left w:val="none" w:sz="0" w:space="0" w:color="auto"/>
                <w:bottom w:val="none" w:sz="0" w:space="0" w:color="auto"/>
                <w:right w:val="none" w:sz="0" w:space="0" w:color="auto"/>
              </w:divBdr>
              <w:divsChild>
                <w:div w:id="984747537">
                  <w:marLeft w:val="0"/>
                  <w:marRight w:val="0"/>
                  <w:marTop w:val="0"/>
                  <w:marBottom w:val="0"/>
                  <w:divBdr>
                    <w:top w:val="none" w:sz="0" w:space="0" w:color="auto"/>
                    <w:left w:val="none" w:sz="0" w:space="0" w:color="auto"/>
                    <w:bottom w:val="none" w:sz="0" w:space="0" w:color="auto"/>
                    <w:right w:val="none" w:sz="0" w:space="0" w:color="auto"/>
                  </w:divBdr>
                  <w:divsChild>
                    <w:div w:id="1872843817">
                      <w:marLeft w:val="0"/>
                      <w:marRight w:val="0"/>
                      <w:marTop w:val="0"/>
                      <w:marBottom w:val="0"/>
                      <w:divBdr>
                        <w:top w:val="none" w:sz="0" w:space="0" w:color="auto"/>
                        <w:left w:val="none" w:sz="0" w:space="0" w:color="auto"/>
                        <w:bottom w:val="none" w:sz="0" w:space="0" w:color="auto"/>
                        <w:right w:val="none" w:sz="0" w:space="0" w:color="auto"/>
                      </w:divBdr>
                      <w:divsChild>
                        <w:div w:id="924799201">
                          <w:marLeft w:val="0"/>
                          <w:marRight w:val="0"/>
                          <w:marTop w:val="0"/>
                          <w:marBottom w:val="0"/>
                          <w:divBdr>
                            <w:top w:val="none" w:sz="0" w:space="0" w:color="auto"/>
                            <w:left w:val="none" w:sz="0" w:space="0" w:color="auto"/>
                            <w:bottom w:val="none" w:sz="0" w:space="0" w:color="auto"/>
                            <w:right w:val="none" w:sz="0" w:space="0" w:color="auto"/>
                          </w:divBdr>
                        </w:div>
                        <w:div w:id="179093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367288">
      <w:bodyDiv w:val="1"/>
      <w:marLeft w:val="0"/>
      <w:marRight w:val="0"/>
      <w:marTop w:val="0"/>
      <w:marBottom w:val="0"/>
      <w:divBdr>
        <w:top w:val="none" w:sz="0" w:space="0" w:color="auto"/>
        <w:left w:val="none" w:sz="0" w:space="0" w:color="auto"/>
        <w:bottom w:val="none" w:sz="0" w:space="0" w:color="auto"/>
        <w:right w:val="none" w:sz="0" w:space="0" w:color="auto"/>
      </w:divBdr>
    </w:div>
    <w:div w:id="77793639">
      <w:bodyDiv w:val="1"/>
      <w:marLeft w:val="0"/>
      <w:marRight w:val="0"/>
      <w:marTop w:val="0"/>
      <w:marBottom w:val="0"/>
      <w:divBdr>
        <w:top w:val="none" w:sz="0" w:space="0" w:color="auto"/>
        <w:left w:val="none" w:sz="0" w:space="0" w:color="auto"/>
        <w:bottom w:val="none" w:sz="0" w:space="0" w:color="auto"/>
        <w:right w:val="none" w:sz="0" w:space="0" w:color="auto"/>
      </w:divBdr>
    </w:div>
    <w:div w:id="80220674">
      <w:marLeft w:val="0"/>
      <w:marRight w:val="0"/>
      <w:marTop w:val="0"/>
      <w:marBottom w:val="0"/>
      <w:divBdr>
        <w:top w:val="none" w:sz="0" w:space="0" w:color="auto"/>
        <w:left w:val="none" w:sz="0" w:space="0" w:color="auto"/>
        <w:bottom w:val="none" w:sz="0" w:space="0" w:color="auto"/>
        <w:right w:val="none" w:sz="0" w:space="0" w:color="auto"/>
      </w:divBdr>
    </w:div>
    <w:div w:id="80420298">
      <w:bodyDiv w:val="1"/>
      <w:marLeft w:val="0"/>
      <w:marRight w:val="0"/>
      <w:marTop w:val="0"/>
      <w:marBottom w:val="0"/>
      <w:divBdr>
        <w:top w:val="none" w:sz="0" w:space="0" w:color="auto"/>
        <w:left w:val="none" w:sz="0" w:space="0" w:color="auto"/>
        <w:bottom w:val="none" w:sz="0" w:space="0" w:color="auto"/>
        <w:right w:val="none" w:sz="0" w:space="0" w:color="auto"/>
      </w:divBdr>
    </w:div>
    <w:div w:id="80762140">
      <w:marLeft w:val="0"/>
      <w:marRight w:val="0"/>
      <w:marTop w:val="0"/>
      <w:marBottom w:val="0"/>
      <w:divBdr>
        <w:top w:val="none" w:sz="0" w:space="0" w:color="auto"/>
        <w:left w:val="none" w:sz="0" w:space="0" w:color="auto"/>
        <w:bottom w:val="none" w:sz="0" w:space="0" w:color="auto"/>
        <w:right w:val="none" w:sz="0" w:space="0" w:color="auto"/>
      </w:divBdr>
    </w:div>
    <w:div w:id="82728730">
      <w:bodyDiv w:val="1"/>
      <w:marLeft w:val="0"/>
      <w:marRight w:val="0"/>
      <w:marTop w:val="0"/>
      <w:marBottom w:val="0"/>
      <w:divBdr>
        <w:top w:val="none" w:sz="0" w:space="0" w:color="auto"/>
        <w:left w:val="none" w:sz="0" w:space="0" w:color="auto"/>
        <w:bottom w:val="none" w:sz="0" w:space="0" w:color="auto"/>
        <w:right w:val="none" w:sz="0" w:space="0" w:color="auto"/>
      </w:divBdr>
    </w:div>
    <w:div w:id="83574715">
      <w:bodyDiv w:val="1"/>
      <w:marLeft w:val="0"/>
      <w:marRight w:val="0"/>
      <w:marTop w:val="0"/>
      <w:marBottom w:val="0"/>
      <w:divBdr>
        <w:top w:val="none" w:sz="0" w:space="0" w:color="auto"/>
        <w:left w:val="none" w:sz="0" w:space="0" w:color="auto"/>
        <w:bottom w:val="none" w:sz="0" w:space="0" w:color="auto"/>
        <w:right w:val="none" w:sz="0" w:space="0" w:color="auto"/>
      </w:divBdr>
    </w:div>
    <w:div w:id="83651876">
      <w:marLeft w:val="0"/>
      <w:marRight w:val="0"/>
      <w:marTop w:val="0"/>
      <w:marBottom w:val="0"/>
      <w:divBdr>
        <w:top w:val="none" w:sz="0" w:space="0" w:color="auto"/>
        <w:left w:val="none" w:sz="0" w:space="0" w:color="auto"/>
        <w:bottom w:val="none" w:sz="0" w:space="0" w:color="auto"/>
        <w:right w:val="none" w:sz="0" w:space="0" w:color="auto"/>
      </w:divBdr>
    </w:div>
    <w:div w:id="83694681">
      <w:marLeft w:val="0"/>
      <w:marRight w:val="0"/>
      <w:marTop w:val="0"/>
      <w:marBottom w:val="0"/>
      <w:divBdr>
        <w:top w:val="none" w:sz="0" w:space="0" w:color="auto"/>
        <w:left w:val="none" w:sz="0" w:space="0" w:color="auto"/>
        <w:bottom w:val="none" w:sz="0" w:space="0" w:color="auto"/>
        <w:right w:val="none" w:sz="0" w:space="0" w:color="auto"/>
      </w:divBdr>
    </w:div>
    <w:div w:id="83695021">
      <w:marLeft w:val="0"/>
      <w:marRight w:val="0"/>
      <w:marTop w:val="0"/>
      <w:marBottom w:val="0"/>
      <w:divBdr>
        <w:top w:val="none" w:sz="0" w:space="0" w:color="auto"/>
        <w:left w:val="none" w:sz="0" w:space="0" w:color="auto"/>
        <w:bottom w:val="none" w:sz="0" w:space="0" w:color="auto"/>
        <w:right w:val="none" w:sz="0" w:space="0" w:color="auto"/>
      </w:divBdr>
    </w:div>
    <w:div w:id="85468373">
      <w:marLeft w:val="0"/>
      <w:marRight w:val="0"/>
      <w:marTop w:val="0"/>
      <w:marBottom w:val="0"/>
      <w:divBdr>
        <w:top w:val="none" w:sz="0" w:space="0" w:color="auto"/>
        <w:left w:val="none" w:sz="0" w:space="0" w:color="auto"/>
        <w:bottom w:val="none" w:sz="0" w:space="0" w:color="auto"/>
        <w:right w:val="none" w:sz="0" w:space="0" w:color="auto"/>
      </w:divBdr>
    </w:div>
    <w:div w:id="85807483">
      <w:bodyDiv w:val="1"/>
      <w:marLeft w:val="0"/>
      <w:marRight w:val="0"/>
      <w:marTop w:val="0"/>
      <w:marBottom w:val="0"/>
      <w:divBdr>
        <w:top w:val="none" w:sz="0" w:space="0" w:color="auto"/>
        <w:left w:val="none" w:sz="0" w:space="0" w:color="auto"/>
        <w:bottom w:val="none" w:sz="0" w:space="0" w:color="auto"/>
        <w:right w:val="none" w:sz="0" w:space="0" w:color="auto"/>
      </w:divBdr>
    </w:div>
    <w:div w:id="86117164">
      <w:bodyDiv w:val="1"/>
      <w:marLeft w:val="0"/>
      <w:marRight w:val="0"/>
      <w:marTop w:val="0"/>
      <w:marBottom w:val="0"/>
      <w:divBdr>
        <w:top w:val="none" w:sz="0" w:space="0" w:color="auto"/>
        <w:left w:val="none" w:sz="0" w:space="0" w:color="auto"/>
        <w:bottom w:val="none" w:sz="0" w:space="0" w:color="auto"/>
        <w:right w:val="none" w:sz="0" w:space="0" w:color="auto"/>
      </w:divBdr>
    </w:div>
    <w:div w:id="89009584">
      <w:bodyDiv w:val="1"/>
      <w:marLeft w:val="0"/>
      <w:marRight w:val="0"/>
      <w:marTop w:val="0"/>
      <w:marBottom w:val="0"/>
      <w:divBdr>
        <w:top w:val="none" w:sz="0" w:space="0" w:color="auto"/>
        <w:left w:val="none" w:sz="0" w:space="0" w:color="auto"/>
        <w:bottom w:val="none" w:sz="0" w:space="0" w:color="auto"/>
        <w:right w:val="none" w:sz="0" w:space="0" w:color="auto"/>
      </w:divBdr>
    </w:div>
    <w:div w:id="89547811">
      <w:bodyDiv w:val="1"/>
      <w:marLeft w:val="0"/>
      <w:marRight w:val="0"/>
      <w:marTop w:val="0"/>
      <w:marBottom w:val="0"/>
      <w:divBdr>
        <w:top w:val="none" w:sz="0" w:space="0" w:color="auto"/>
        <w:left w:val="none" w:sz="0" w:space="0" w:color="auto"/>
        <w:bottom w:val="none" w:sz="0" w:space="0" w:color="auto"/>
        <w:right w:val="none" w:sz="0" w:space="0" w:color="auto"/>
      </w:divBdr>
    </w:div>
    <w:div w:id="91165008">
      <w:marLeft w:val="0"/>
      <w:marRight w:val="0"/>
      <w:marTop w:val="0"/>
      <w:marBottom w:val="0"/>
      <w:divBdr>
        <w:top w:val="none" w:sz="0" w:space="0" w:color="auto"/>
        <w:left w:val="none" w:sz="0" w:space="0" w:color="auto"/>
        <w:bottom w:val="none" w:sz="0" w:space="0" w:color="auto"/>
        <w:right w:val="none" w:sz="0" w:space="0" w:color="auto"/>
      </w:divBdr>
    </w:div>
    <w:div w:id="91362112">
      <w:marLeft w:val="0"/>
      <w:marRight w:val="0"/>
      <w:marTop w:val="0"/>
      <w:marBottom w:val="0"/>
      <w:divBdr>
        <w:top w:val="none" w:sz="0" w:space="0" w:color="auto"/>
        <w:left w:val="none" w:sz="0" w:space="0" w:color="auto"/>
        <w:bottom w:val="none" w:sz="0" w:space="0" w:color="auto"/>
        <w:right w:val="none" w:sz="0" w:space="0" w:color="auto"/>
      </w:divBdr>
    </w:div>
    <w:div w:id="93014702">
      <w:marLeft w:val="0"/>
      <w:marRight w:val="0"/>
      <w:marTop w:val="0"/>
      <w:marBottom w:val="0"/>
      <w:divBdr>
        <w:top w:val="none" w:sz="0" w:space="0" w:color="auto"/>
        <w:left w:val="none" w:sz="0" w:space="0" w:color="auto"/>
        <w:bottom w:val="none" w:sz="0" w:space="0" w:color="auto"/>
        <w:right w:val="none" w:sz="0" w:space="0" w:color="auto"/>
      </w:divBdr>
      <w:divsChild>
        <w:div w:id="376393880">
          <w:marLeft w:val="0"/>
          <w:marRight w:val="0"/>
          <w:marTop w:val="0"/>
          <w:marBottom w:val="0"/>
          <w:divBdr>
            <w:top w:val="none" w:sz="0" w:space="0" w:color="auto"/>
            <w:left w:val="none" w:sz="0" w:space="0" w:color="auto"/>
            <w:bottom w:val="none" w:sz="0" w:space="0" w:color="auto"/>
            <w:right w:val="none" w:sz="0" w:space="0" w:color="auto"/>
          </w:divBdr>
        </w:div>
      </w:divsChild>
    </w:div>
    <w:div w:id="94251012">
      <w:bodyDiv w:val="1"/>
      <w:marLeft w:val="0"/>
      <w:marRight w:val="0"/>
      <w:marTop w:val="0"/>
      <w:marBottom w:val="0"/>
      <w:divBdr>
        <w:top w:val="none" w:sz="0" w:space="0" w:color="auto"/>
        <w:left w:val="none" w:sz="0" w:space="0" w:color="auto"/>
        <w:bottom w:val="none" w:sz="0" w:space="0" w:color="auto"/>
        <w:right w:val="none" w:sz="0" w:space="0" w:color="auto"/>
      </w:divBdr>
    </w:div>
    <w:div w:id="95561279">
      <w:marLeft w:val="0"/>
      <w:marRight w:val="0"/>
      <w:marTop w:val="0"/>
      <w:marBottom w:val="0"/>
      <w:divBdr>
        <w:top w:val="none" w:sz="0" w:space="0" w:color="auto"/>
        <w:left w:val="none" w:sz="0" w:space="0" w:color="auto"/>
        <w:bottom w:val="none" w:sz="0" w:space="0" w:color="auto"/>
        <w:right w:val="none" w:sz="0" w:space="0" w:color="auto"/>
      </w:divBdr>
    </w:div>
    <w:div w:id="97062204">
      <w:bodyDiv w:val="1"/>
      <w:marLeft w:val="0"/>
      <w:marRight w:val="0"/>
      <w:marTop w:val="0"/>
      <w:marBottom w:val="0"/>
      <w:divBdr>
        <w:top w:val="none" w:sz="0" w:space="0" w:color="auto"/>
        <w:left w:val="none" w:sz="0" w:space="0" w:color="auto"/>
        <w:bottom w:val="none" w:sz="0" w:space="0" w:color="auto"/>
        <w:right w:val="none" w:sz="0" w:space="0" w:color="auto"/>
      </w:divBdr>
    </w:div>
    <w:div w:id="99106885">
      <w:marLeft w:val="0"/>
      <w:marRight w:val="0"/>
      <w:marTop w:val="0"/>
      <w:marBottom w:val="0"/>
      <w:divBdr>
        <w:top w:val="none" w:sz="0" w:space="0" w:color="auto"/>
        <w:left w:val="none" w:sz="0" w:space="0" w:color="auto"/>
        <w:bottom w:val="none" w:sz="0" w:space="0" w:color="auto"/>
        <w:right w:val="none" w:sz="0" w:space="0" w:color="auto"/>
      </w:divBdr>
    </w:div>
    <w:div w:id="100564606">
      <w:marLeft w:val="0"/>
      <w:marRight w:val="0"/>
      <w:marTop w:val="0"/>
      <w:marBottom w:val="0"/>
      <w:divBdr>
        <w:top w:val="none" w:sz="0" w:space="0" w:color="auto"/>
        <w:left w:val="none" w:sz="0" w:space="0" w:color="auto"/>
        <w:bottom w:val="none" w:sz="0" w:space="0" w:color="auto"/>
        <w:right w:val="none" w:sz="0" w:space="0" w:color="auto"/>
      </w:divBdr>
    </w:div>
    <w:div w:id="102070073">
      <w:marLeft w:val="0"/>
      <w:marRight w:val="0"/>
      <w:marTop w:val="0"/>
      <w:marBottom w:val="0"/>
      <w:divBdr>
        <w:top w:val="none" w:sz="0" w:space="0" w:color="auto"/>
        <w:left w:val="none" w:sz="0" w:space="0" w:color="auto"/>
        <w:bottom w:val="none" w:sz="0" w:space="0" w:color="auto"/>
        <w:right w:val="none" w:sz="0" w:space="0" w:color="auto"/>
      </w:divBdr>
    </w:div>
    <w:div w:id="103499062">
      <w:marLeft w:val="0"/>
      <w:marRight w:val="0"/>
      <w:marTop w:val="0"/>
      <w:marBottom w:val="0"/>
      <w:divBdr>
        <w:top w:val="none" w:sz="0" w:space="0" w:color="auto"/>
        <w:left w:val="none" w:sz="0" w:space="0" w:color="auto"/>
        <w:bottom w:val="none" w:sz="0" w:space="0" w:color="auto"/>
        <w:right w:val="none" w:sz="0" w:space="0" w:color="auto"/>
      </w:divBdr>
    </w:div>
    <w:div w:id="103506582">
      <w:bodyDiv w:val="1"/>
      <w:marLeft w:val="0"/>
      <w:marRight w:val="0"/>
      <w:marTop w:val="0"/>
      <w:marBottom w:val="0"/>
      <w:divBdr>
        <w:top w:val="none" w:sz="0" w:space="0" w:color="auto"/>
        <w:left w:val="none" w:sz="0" w:space="0" w:color="auto"/>
        <w:bottom w:val="none" w:sz="0" w:space="0" w:color="auto"/>
        <w:right w:val="none" w:sz="0" w:space="0" w:color="auto"/>
      </w:divBdr>
    </w:div>
    <w:div w:id="104277869">
      <w:marLeft w:val="0"/>
      <w:marRight w:val="0"/>
      <w:marTop w:val="0"/>
      <w:marBottom w:val="0"/>
      <w:divBdr>
        <w:top w:val="none" w:sz="0" w:space="0" w:color="auto"/>
        <w:left w:val="none" w:sz="0" w:space="0" w:color="auto"/>
        <w:bottom w:val="none" w:sz="0" w:space="0" w:color="auto"/>
        <w:right w:val="none" w:sz="0" w:space="0" w:color="auto"/>
      </w:divBdr>
    </w:div>
    <w:div w:id="104614209">
      <w:bodyDiv w:val="1"/>
      <w:marLeft w:val="0"/>
      <w:marRight w:val="0"/>
      <w:marTop w:val="0"/>
      <w:marBottom w:val="0"/>
      <w:divBdr>
        <w:top w:val="none" w:sz="0" w:space="0" w:color="auto"/>
        <w:left w:val="none" w:sz="0" w:space="0" w:color="auto"/>
        <w:bottom w:val="none" w:sz="0" w:space="0" w:color="auto"/>
        <w:right w:val="none" w:sz="0" w:space="0" w:color="auto"/>
      </w:divBdr>
    </w:div>
    <w:div w:id="104689594">
      <w:marLeft w:val="0"/>
      <w:marRight w:val="0"/>
      <w:marTop w:val="0"/>
      <w:marBottom w:val="0"/>
      <w:divBdr>
        <w:top w:val="none" w:sz="0" w:space="0" w:color="auto"/>
        <w:left w:val="none" w:sz="0" w:space="0" w:color="auto"/>
        <w:bottom w:val="none" w:sz="0" w:space="0" w:color="auto"/>
        <w:right w:val="none" w:sz="0" w:space="0" w:color="auto"/>
      </w:divBdr>
    </w:div>
    <w:div w:id="105933217">
      <w:bodyDiv w:val="1"/>
      <w:marLeft w:val="0"/>
      <w:marRight w:val="0"/>
      <w:marTop w:val="0"/>
      <w:marBottom w:val="0"/>
      <w:divBdr>
        <w:top w:val="none" w:sz="0" w:space="0" w:color="auto"/>
        <w:left w:val="none" w:sz="0" w:space="0" w:color="auto"/>
        <w:bottom w:val="none" w:sz="0" w:space="0" w:color="auto"/>
        <w:right w:val="none" w:sz="0" w:space="0" w:color="auto"/>
      </w:divBdr>
    </w:div>
    <w:div w:id="107048444">
      <w:marLeft w:val="0"/>
      <w:marRight w:val="0"/>
      <w:marTop w:val="0"/>
      <w:marBottom w:val="0"/>
      <w:divBdr>
        <w:top w:val="none" w:sz="0" w:space="0" w:color="auto"/>
        <w:left w:val="none" w:sz="0" w:space="0" w:color="auto"/>
        <w:bottom w:val="none" w:sz="0" w:space="0" w:color="auto"/>
        <w:right w:val="none" w:sz="0" w:space="0" w:color="auto"/>
      </w:divBdr>
    </w:div>
    <w:div w:id="107086759">
      <w:marLeft w:val="0"/>
      <w:marRight w:val="0"/>
      <w:marTop w:val="0"/>
      <w:marBottom w:val="0"/>
      <w:divBdr>
        <w:top w:val="none" w:sz="0" w:space="0" w:color="auto"/>
        <w:left w:val="none" w:sz="0" w:space="0" w:color="auto"/>
        <w:bottom w:val="none" w:sz="0" w:space="0" w:color="auto"/>
        <w:right w:val="none" w:sz="0" w:space="0" w:color="auto"/>
      </w:divBdr>
    </w:div>
    <w:div w:id="108280538">
      <w:marLeft w:val="0"/>
      <w:marRight w:val="0"/>
      <w:marTop w:val="0"/>
      <w:marBottom w:val="0"/>
      <w:divBdr>
        <w:top w:val="none" w:sz="0" w:space="0" w:color="auto"/>
        <w:left w:val="none" w:sz="0" w:space="0" w:color="auto"/>
        <w:bottom w:val="none" w:sz="0" w:space="0" w:color="auto"/>
        <w:right w:val="none" w:sz="0" w:space="0" w:color="auto"/>
      </w:divBdr>
    </w:div>
    <w:div w:id="110589585">
      <w:marLeft w:val="0"/>
      <w:marRight w:val="0"/>
      <w:marTop w:val="0"/>
      <w:marBottom w:val="0"/>
      <w:divBdr>
        <w:top w:val="none" w:sz="0" w:space="0" w:color="auto"/>
        <w:left w:val="none" w:sz="0" w:space="0" w:color="auto"/>
        <w:bottom w:val="none" w:sz="0" w:space="0" w:color="auto"/>
        <w:right w:val="none" w:sz="0" w:space="0" w:color="auto"/>
      </w:divBdr>
    </w:div>
    <w:div w:id="111092982">
      <w:marLeft w:val="0"/>
      <w:marRight w:val="0"/>
      <w:marTop w:val="0"/>
      <w:marBottom w:val="0"/>
      <w:divBdr>
        <w:top w:val="none" w:sz="0" w:space="0" w:color="auto"/>
        <w:left w:val="none" w:sz="0" w:space="0" w:color="auto"/>
        <w:bottom w:val="none" w:sz="0" w:space="0" w:color="auto"/>
        <w:right w:val="none" w:sz="0" w:space="0" w:color="auto"/>
      </w:divBdr>
    </w:div>
    <w:div w:id="111365793">
      <w:marLeft w:val="0"/>
      <w:marRight w:val="0"/>
      <w:marTop w:val="0"/>
      <w:marBottom w:val="0"/>
      <w:divBdr>
        <w:top w:val="none" w:sz="0" w:space="0" w:color="auto"/>
        <w:left w:val="none" w:sz="0" w:space="0" w:color="auto"/>
        <w:bottom w:val="none" w:sz="0" w:space="0" w:color="auto"/>
        <w:right w:val="none" w:sz="0" w:space="0" w:color="auto"/>
      </w:divBdr>
    </w:div>
    <w:div w:id="113407807">
      <w:bodyDiv w:val="1"/>
      <w:marLeft w:val="0"/>
      <w:marRight w:val="0"/>
      <w:marTop w:val="0"/>
      <w:marBottom w:val="0"/>
      <w:divBdr>
        <w:top w:val="none" w:sz="0" w:space="0" w:color="auto"/>
        <w:left w:val="none" w:sz="0" w:space="0" w:color="auto"/>
        <w:bottom w:val="none" w:sz="0" w:space="0" w:color="auto"/>
        <w:right w:val="none" w:sz="0" w:space="0" w:color="auto"/>
      </w:divBdr>
    </w:div>
    <w:div w:id="114452645">
      <w:marLeft w:val="0"/>
      <w:marRight w:val="0"/>
      <w:marTop w:val="0"/>
      <w:marBottom w:val="0"/>
      <w:divBdr>
        <w:top w:val="none" w:sz="0" w:space="0" w:color="auto"/>
        <w:left w:val="none" w:sz="0" w:space="0" w:color="auto"/>
        <w:bottom w:val="none" w:sz="0" w:space="0" w:color="auto"/>
        <w:right w:val="none" w:sz="0" w:space="0" w:color="auto"/>
      </w:divBdr>
    </w:div>
    <w:div w:id="115369560">
      <w:bodyDiv w:val="1"/>
      <w:marLeft w:val="0"/>
      <w:marRight w:val="0"/>
      <w:marTop w:val="0"/>
      <w:marBottom w:val="0"/>
      <w:divBdr>
        <w:top w:val="none" w:sz="0" w:space="0" w:color="auto"/>
        <w:left w:val="none" w:sz="0" w:space="0" w:color="auto"/>
        <w:bottom w:val="none" w:sz="0" w:space="0" w:color="auto"/>
        <w:right w:val="none" w:sz="0" w:space="0" w:color="auto"/>
      </w:divBdr>
    </w:div>
    <w:div w:id="119765433">
      <w:marLeft w:val="0"/>
      <w:marRight w:val="0"/>
      <w:marTop w:val="0"/>
      <w:marBottom w:val="0"/>
      <w:divBdr>
        <w:top w:val="none" w:sz="0" w:space="0" w:color="auto"/>
        <w:left w:val="none" w:sz="0" w:space="0" w:color="auto"/>
        <w:bottom w:val="none" w:sz="0" w:space="0" w:color="auto"/>
        <w:right w:val="none" w:sz="0" w:space="0" w:color="auto"/>
      </w:divBdr>
    </w:div>
    <w:div w:id="124665511">
      <w:marLeft w:val="0"/>
      <w:marRight w:val="0"/>
      <w:marTop w:val="0"/>
      <w:marBottom w:val="0"/>
      <w:divBdr>
        <w:top w:val="none" w:sz="0" w:space="0" w:color="auto"/>
        <w:left w:val="none" w:sz="0" w:space="0" w:color="auto"/>
        <w:bottom w:val="none" w:sz="0" w:space="0" w:color="auto"/>
        <w:right w:val="none" w:sz="0" w:space="0" w:color="auto"/>
      </w:divBdr>
    </w:div>
    <w:div w:id="125242216">
      <w:marLeft w:val="0"/>
      <w:marRight w:val="0"/>
      <w:marTop w:val="0"/>
      <w:marBottom w:val="0"/>
      <w:divBdr>
        <w:top w:val="none" w:sz="0" w:space="0" w:color="auto"/>
        <w:left w:val="none" w:sz="0" w:space="0" w:color="auto"/>
        <w:bottom w:val="none" w:sz="0" w:space="0" w:color="auto"/>
        <w:right w:val="none" w:sz="0" w:space="0" w:color="auto"/>
      </w:divBdr>
    </w:div>
    <w:div w:id="125855923">
      <w:bodyDiv w:val="1"/>
      <w:marLeft w:val="0"/>
      <w:marRight w:val="0"/>
      <w:marTop w:val="0"/>
      <w:marBottom w:val="0"/>
      <w:divBdr>
        <w:top w:val="none" w:sz="0" w:space="0" w:color="auto"/>
        <w:left w:val="none" w:sz="0" w:space="0" w:color="auto"/>
        <w:bottom w:val="none" w:sz="0" w:space="0" w:color="auto"/>
        <w:right w:val="none" w:sz="0" w:space="0" w:color="auto"/>
      </w:divBdr>
    </w:div>
    <w:div w:id="125856446">
      <w:marLeft w:val="0"/>
      <w:marRight w:val="0"/>
      <w:marTop w:val="0"/>
      <w:marBottom w:val="0"/>
      <w:divBdr>
        <w:top w:val="none" w:sz="0" w:space="0" w:color="auto"/>
        <w:left w:val="none" w:sz="0" w:space="0" w:color="auto"/>
        <w:bottom w:val="none" w:sz="0" w:space="0" w:color="auto"/>
        <w:right w:val="none" w:sz="0" w:space="0" w:color="auto"/>
      </w:divBdr>
    </w:div>
    <w:div w:id="125857730">
      <w:marLeft w:val="0"/>
      <w:marRight w:val="0"/>
      <w:marTop w:val="0"/>
      <w:marBottom w:val="0"/>
      <w:divBdr>
        <w:top w:val="none" w:sz="0" w:space="0" w:color="auto"/>
        <w:left w:val="none" w:sz="0" w:space="0" w:color="auto"/>
        <w:bottom w:val="none" w:sz="0" w:space="0" w:color="auto"/>
        <w:right w:val="none" w:sz="0" w:space="0" w:color="auto"/>
      </w:divBdr>
    </w:div>
    <w:div w:id="125978301">
      <w:marLeft w:val="0"/>
      <w:marRight w:val="0"/>
      <w:marTop w:val="0"/>
      <w:marBottom w:val="0"/>
      <w:divBdr>
        <w:top w:val="none" w:sz="0" w:space="0" w:color="auto"/>
        <w:left w:val="none" w:sz="0" w:space="0" w:color="auto"/>
        <w:bottom w:val="none" w:sz="0" w:space="0" w:color="auto"/>
        <w:right w:val="none" w:sz="0" w:space="0" w:color="auto"/>
      </w:divBdr>
    </w:div>
    <w:div w:id="126902390">
      <w:marLeft w:val="0"/>
      <w:marRight w:val="0"/>
      <w:marTop w:val="0"/>
      <w:marBottom w:val="0"/>
      <w:divBdr>
        <w:top w:val="none" w:sz="0" w:space="0" w:color="auto"/>
        <w:left w:val="none" w:sz="0" w:space="0" w:color="auto"/>
        <w:bottom w:val="none" w:sz="0" w:space="0" w:color="auto"/>
        <w:right w:val="none" w:sz="0" w:space="0" w:color="auto"/>
      </w:divBdr>
    </w:div>
    <w:div w:id="127553928">
      <w:marLeft w:val="0"/>
      <w:marRight w:val="0"/>
      <w:marTop w:val="0"/>
      <w:marBottom w:val="0"/>
      <w:divBdr>
        <w:top w:val="none" w:sz="0" w:space="0" w:color="auto"/>
        <w:left w:val="none" w:sz="0" w:space="0" w:color="auto"/>
        <w:bottom w:val="none" w:sz="0" w:space="0" w:color="auto"/>
        <w:right w:val="none" w:sz="0" w:space="0" w:color="auto"/>
      </w:divBdr>
    </w:div>
    <w:div w:id="129565464">
      <w:bodyDiv w:val="1"/>
      <w:marLeft w:val="0"/>
      <w:marRight w:val="0"/>
      <w:marTop w:val="0"/>
      <w:marBottom w:val="0"/>
      <w:divBdr>
        <w:top w:val="none" w:sz="0" w:space="0" w:color="auto"/>
        <w:left w:val="none" w:sz="0" w:space="0" w:color="auto"/>
        <w:bottom w:val="none" w:sz="0" w:space="0" w:color="auto"/>
        <w:right w:val="none" w:sz="0" w:space="0" w:color="auto"/>
      </w:divBdr>
    </w:div>
    <w:div w:id="135297128">
      <w:bodyDiv w:val="1"/>
      <w:marLeft w:val="0"/>
      <w:marRight w:val="0"/>
      <w:marTop w:val="0"/>
      <w:marBottom w:val="0"/>
      <w:divBdr>
        <w:top w:val="none" w:sz="0" w:space="0" w:color="auto"/>
        <w:left w:val="none" w:sz="0" w:space="0" w:color="auto"/>
        <w:bottom w:val="none" w:sz="0" w:space="0" w:color="auto"/>
        <w:right w:val="none" w:sz="0" w:space="0" w:color="auto"/>
      </w:divBdr>
    </w:div>
    <w:div w:id="136186011">
      <w:marLeft w:val="0"/>
      <w:marRight w:val="0"/>
      <w:marTop w:val="0"/>
      <w:marBottom w:val="0"/>
      <w:divBdr>
        <w:top w:val="none" w:sz="0" w:space="0" w:color="auto"/>
        <w:left w:val="none" w:sz="0" w:space="0" w:color="auto"/>
        <w:bottom w:val="none" w:sz="0" w:space="0" w:color="auto"/>
        <w:right w:val="none" w:sz="0" w:space="0" w:color="auto"/>
      </w:divBdr>
    </w:div>
    <w:div w:id="136916492">
      <w:marLeft w:val="0"/>
      <w:marRight w:val="0"/>
      <w:marTop w:val="0"/>
      <w:marBottom w:val="0"/>
      <w:divBdr>
        <w:top w:val="none" w:sz="0" w:space="0" w:color="auto"/>
        <w:left w:val="none" w:sz="0" w:space="0" w:color="auto"/>
        <w:bottom w:val="none" w:sz="0" w:space="0" w:color="auto"/>
        <w:right w:val="none" w:sz="0" w:space="0" w:color="auto"/>
      </w:divBdr>
    </w:div>
    <w:div w:id="141123775">
      <w:marLeft w:val="0"/>
      <w:marRight w:val="0"/>
      <w:marTop w:val="0"/>
      <w:marBottom w:val="0"/>
      <w:divBdr>
        <w:top w:val="none" w:sz="0" w:space="0" w:color="auto"/>
        <w:left w:val="none" w:sz="0" w:space="0" w:color="auto"/>
        <w:bottom w:val="none" w:sz="0" w:space="0" w:color="auto"/>
        <w:right w:val="none" w:sz="0" w:space="0" w:color="auto"/>
      </w:divBdr>
    </w:div>
    <w:div w:id="143396838">
      <w:bodyDiv w:val="1"/>
      <w:marLeft w:val="0"/>
      <w:marRight w:val="0"/>
      <w:marTop w:val="0"/>
      <w:marBottom w:val="0"/>
      <w:divBdr>
        <w:top w:val="none" w:sz="0" w:space="0" w:color="auto"/>
        <w:left w:val="none" w:sz="0" w:space="0" w:color="auto"/>
        <w:bottom w:val="none" w:sz="0" w:space="0" w:color="auto"/>
        <w:right w:val="none" w:sz="0" w:space="0" w:color="auto"/>
      </w:divBdr>
    </w:div>
    <w:div w:id="143470880">
      <w:marLeft w:val="0"/>
      <w:marRight w:val="170"/>
      <w:marTop w:val="0"/>
      <w:marBottom w:val="0"/>
      <w:divBdr>
        <w:top w:val="none" w:sz="0" w:space="0" w:color="auto"/>
        <w:left w:val="none" w:sz="0" w:space="0" w:color="auto"/>
        <w:bottom w:val="none" w:sz="0" w:space="0" w:color="auto"/>
        <w:right w:val="none" w:sz="0" w:space="0" w:color="auto"/>
      </w:divBdr>
    </w:div>
    <w:div w:id="144132672">
      <w:bodyDiv w:val="1"/>
      <w:marLeft w:val="0"/>
      <w:marRight w:val="0"/>
      <w:marTop w:val="0"/>
      <w:marBottom w:val="0"/>
      <w:divBdr>
        <w:top w:val="none" w:sz="0" w:space="0" w:color="auto"/>
        <w:left w:val="none" w:sz="0" w:space="0" w:color="auto"/>
        <w:bottom w:val="none" w:sz="0" w:space="0" w:color="auto"/>
        <w:right w:val="none" w:sz="0" w:space="0" w:color="auto"/>
      </w:divBdr>
    </w:div>
    <w:div w:id="146754119">
      <w:bodyDiv w:val="1"/>
      <w:marLeft w:val="0"/>
      <w:marRight w:val="0"/>
      <w:marTop w:val="0"/>
      <w:marBottom w:val="0"/>
      <w:divBdr>
        <w:top w:val="none" w:sz="0" w:space="0" w:color="auto"/>
        <w:left w:val="none" w:sz="0" w:space="0" w:color="auto"/>
        <w:bottom w:val="none" w:sz="0" w:space="0" w:color="auto"/>
        <w:right w:val="none" w:sz="0" w:space="0" w:color="auto"/>
      </w:divBdr>
    </w:div>
    <w:div w:id="147090664">
      <w:bodyDiv w:val="1"/>
      <w:marLeft w:val="0"/>
      <w:marRight w:val="0"/>
      <w:marTop w:val="0"/>
      <w:marBottom w:val="0"/>
      <w:divBdr>
        <w:top w:val="none" w:sz="0" w:space="0" w:color="auto"/>
        <w:left w:val="none" w:sz="0" w:space="0" w:color="auto"/>
        <w:bottom w:val="none" w:sz="0" w:space="0" w:color="auto"/>
        <w:right w:val="none" w:sz="0" w:space="0" w:color="auto"/>
      </w:divBdr>
    </w:div>
    <w:div w:id="149643217">
      <w:marLeft w:val="0"/>
      <w:marRight w:val="0"/>
      <w:marTop w:val="0"/>
      <w:marBottom w:val="0"/>
      <w:divBdr>
        <w:top w:val="none" w:sz="0" w:space="0" w:color="auto"/>
        <w:left w:val="none" w:sz="0" w:space="0" w:color="auto"/>
        <w:bottom w:val="none" w:sz="0" w:space="0" w:color="auto"/>
        <w:right w:val="none" w:sz="0" w:space="0" w:color="auto"/>
      </w:divBdr>
    </w:div>
    <w:div w:id="150100739">
      <w:bodyDiv w:val="1"/>
      <w:marLeft w:val="0"/>
      <w:marRight w:val="0"/>
      <w:marTop w:val="0"/>
      <w:marBottom w:val="0"/>
      <w:divBdr>
        <w:top w:val="none" w:sz="0" w:space="0" w:color="auto"/>
        <w:left w:val="none" w:sz="0" w:space="0" w:color="auto"/>
        <w:bottom w:val="none" w:sz="0" w:space="0" w:color="auto"/>
        <w:right w:val="none" w:sz="0" w:space="0" w:color="auto"/>
      </w:divBdr>
    </w:div>
    <w:div w:id="150488451">
      <w:bodyDiv w:val="1"/>
      <w:marLeft w:val="0"/>
      <w:marRight w:val="0"/>
      <w:marTop w:val="0"/>
      <w:marBottom w:val="0"/>
      <w:divBdr>
        <w:top w:val="none" w:sz="0" w:space="0" w:color="auto"/>
        <w:left w:val="none" w:sz="0" w:space="0" w:color="auto"/>
        <w:bottom w:val="none" w:sz="0" w:space="0" w:color="auto"/>
        <w:right w:val="none" w:sz="0" w:space="0" w:color="auto"/>
      </w:divBdr>
    </w:div>
    <w:div w:id="150755036">
      <w:marLeft w:val="0"/>
      <w:marRight w:val="0"/>
      <w:marTop w:val="0"/>
      <w:marBottom w:val="0"/>
      <w:divBdr>
        <w:top w:val="none" w:sz="0" w:space="0" w:color="auto"/>
        <w:left w:val="none" w:sz="0" w:space="0" w:color="auto"/>
        <w:bottom w:val="none" w:sz="0" w:space="0" w:color="auto"/>
        <w:right w:val="none" w:sz="0" w:space="0" w:color="auto"/>
      </w:divBdr>
    </w:div>
    <w:div w:id="154957812">
      <w:bodyDiv w:val="1"/>
      <w:marLeft w:val="0"/>
      <w:marRight w:val="0"/>
      <w:marTop w:val="0"/>
      <w:marBottom w:val="0"/>
      <w:divBdr>
        <w:top w:val="none" w:sz="0" w:space="0" w:color="auto"/>
        <w:left w:val="none" w:sz="0" w:space="0" w:color="auto"/>
        <w:bottom w:val="none" w:sz="0" w:space="0" w:color="auto"/>
        <w:right w:val="none" w:sz="0" w:space="0" w:color="auto"/>
      </w:divBdr>
    </w:div>
    <w:div w:id="154994608">
      <w:marLeft w:val="0"/>
      <w:marRight w:val="0"/>
      <w:marTop w:val="0"/>
      <w:marBottom w:val="0"/>
      <w:divBdr>
        <w:top w:val="none" w:sz="0" w:space="0" w:color="auto"/>
        <w:left w:val="none" w:sz="0" w:space="0" w:color="auto"/>
        <w:bottom w:val="none" w:sz="0" w:space="0" w:color="auto"/>
        <w:right w:val="none" w:sz="0" w:space="0" w:color="auto"/>
      </w:divBdr>
    </w:div>
    <w:div w:id="155611804">
      <w:bodyDiv w:val="1"/>
      <w:marLeft w:val="0"/>
      <w:marRight w:val="0"/>
      <w:marTop w:val="0"/>
      <w:marBottom w:val="0"/>
      <w:divBdr>
        <w:top w:val="none" w:sz="0" w:space="0" w:color="auto"/>
        <w:left w:val="none" w:sz="0" w:space="0" w:color="auto"/>
        <w:bottom w:val="none" w:sz="0" w:space="0" w:color="auto"/>
        <w:right w:val="none" w:sz="0" w:space="0" w:color="auto"/>
      </w:divBdr>
    </w:div>
    <w:div w:id="156072804">
      <w:bodyDiv w:val="1"/>
      <w:marLeft w:val="0"/>
      <w:marRight w:val="0"/>
      <w:marTop w:val="0"/>
      <w:marBottom w:val="0"/>
      <w:divBdr>
        <w:top w:val="none" w:sz="0" w:space="0" w:color="auto"/>
        <w:left w:val="none" w:sz="0" w:space="0" w:color="auto"/>
        <w:bottom w:val="none" w:sz="0" w:space="0" w:color="auto"/>
        <w:right w:val="none" w:sz="0" w:space="0" w:color="auto"/>
      </w:divBdr>
    </w:div>
    <w:div w:id="157886069">
      <w:marLeft w:val="0"/>
      <w:marRight w:val="0"/>
      <w:marTop w:val="0"/>
      <w:marBottom w:val="0"/>
      <w:divBdr>
        <w:top w:val="none" w:sz="0" w:space="0" w:color="auto"/>
        <w:left w:val="none" w:sz="0" w:space="0" w:color="auto"/>
        <w:bottom w:val="none" w:sz="0" w:space="0" w:color="auto"/>
        <w:right w:val="none" w:sz="0" w:space="0" w:color="auto"/>
      </w:divBdr>
    </w:div>
    <w:div w:id="159471810">
      <w:marLeft w:val="0"/>
      <w:marRight w:val="0"/>
      <w:marTop w:val="0"/>
      <w:marBottom w:val="0"/>
      <w:divBdr>
        <w:top w:val="none" w:sz="0" w:space="0" w:color="auto"/>
        <w:left w:val="none" w:sz="0" w:space="0" w:color="auto"/>
        <w:bottom w:val="none" w:sz="0" w:space="0" w:color="auto"/>
        <w:right w:val="none" w:sz="0" w:space="0" w:color="auto"/>
      </w:divBdr>
    </w:div>
    <w:div w:id="159781503">
      <w:marLeft w:val="0"/>
      <w:marRight w:val="0"/>
      <w:marTop w:val="0"/>
      <w:marBottom w:val="0"/>
      <w:divBdr>
        <w:top w:val="none" w:sz="0" w:space="0" w:color="auto"/>
        <w:left w:val="none" w:sz="0" w:space="0" w:color="auto"/>
        <w:bottom w:val="none" w:sz="0" w:space="0" w:color="auto"/>
        <w:right w:val="none" w:sz="0" w:space="0" w:color="auto"/>
      </w:divBdr>
    </w:div>
    <w:div w:id="160002599">
      <w:marLeft w:val="0"/>
      <w:marRight w:val="0"/>
      <w:marTop w:val="0"/>
      <w:marBottom w:val="0"/>
      <w:divBdr>
        <w:top w:val="none" w:sz="0" w:space="0" w:color="auto"/>
        <w:left w:val="none" w:sz="0" w:space="0" w:color="auto"/>
        <w:bottom w:val="none" w:sz="0" w:space="0" w:color="auto"/>
        <w:right w:val="none" w:sz="0" w:space="0" w:color="auto"/>
      </w:divBdr>
    </w:div>
    <w:div w:id="163321771">
      <w:marLeft w:val="0"/>
      <w:marRight w:val="0"/>
      <w:marTop w:val="0"/>
      <w:marBottom w:val="0"/>
      <w:divBdr>
        <w:top w:val="none" w:sz="0" w:space="0" w:color="auto"/>
        <w:left w:val="none" w:sz="0" w:space="0" w:color="auto"/>
        <w:bottom w:val="none" w:sz="0" w:space="0" w:color="auto"/>
        <w:right w:val="none" w:sz="0" w:space="0" w:color="auto"/>
      </w:divBdr>
    </w:div>
    <w:div w:id="164364646">
      <w:bodyDiv w:val="1"/>
      <w:marLeft w:val="0"/>
      <w:marRight w:val="0"/>
      <w:marTop w:val="0"/>
      <w:marBottom w:val="0"/>
      <w:divBdr>
        <w:top w:val="none" w:sz="0" w:space="0" w:color="auto"/>
        <w:left w:val="none" w:sz="0" w:space="0" w:color="auto"/>
        <w:bottom w:val="none" w:sz="0" w:space="0" w:color="auto"/>
        <w:right w:val="none" w:sz="0" w:space="0" w:color="auto"/>
      </w:divBdr>
      <w:divsChild>
        <w:div w:id="1155487201">
          <w:marLeft w:val="0"/>
          <w:marRight w:val="0"/>
          <w:marTop w:val="0"/>
          <w:marBottom w:val="0"/>
          <w:divBdr>
            <w:top w:val="none" w:sz="0" w:space="0" w:color="auto"/>
            <w:left w:val="none" w:sz="0" w:space="0" w:color="auto"/>
            <w:bottom w:val="none" w:sz="0" w:space="0" w:color="auto"/>
            <w:right w:val="none" w:sz="0" w:space="0" w:color="auto"/>
          </w:divBdr>
          <w:divsChild>
            <w:div w:id="1479419451">
              <w:marLeft w:val="0"/>
              <w:marRight w:val="0"/>
              <w:marTop w:val="0"/>
              <w:marBottom w:val="0"/>
              <w:divBdr>
                <w:top w:val="none" w:sz="0" w:space="0" w:color="auto"/>
                <w:left w:val="none" w:sz="0" w:space="0" w:color="auto"/>
                <w:bottom w:val="none" w:sz="0" w:space="0" w:color="auto"/>
                <w:right w:val="none" w:sz="0" w:space="0" w:color="auto"/>
              </w:divBdr>
              <w:divsChild>
                <w:div w:id="1592469085">
                  <w:marLeft w:val="0"/>
                  <w:marRight w:val="0"/>
                  <w:marTop w:val="0"/>
                  <w:marBottom w:val="0"/>
                  <w:divBdr>
                    <w:top w:val="none" w:sz="0" w:space="0" w:color="auto"/>
                    <w:left w:val="none" w:sz="0" w:space="0" w:color="auto"/>
                    <w:bottom w:val="none" w:sz="0" w:space="0" w:color="auto"/>
                    <w:right w:val="none" w:sz="0" w:space="0" w:color="auto"/>
                  </w:divBdr>
                  <w:divsChild>
                    <w:div w:id="92281950">
                      <w:marLeft w:val="0"/>
                      <w:marRight w:val="0"/>
                      <w:marTop w:val="0"/>
                      <w:marBottom w:val="0"/>
                      <w:divBdr>
                        <w:top w:val="none" w:sz="0" w:space="0" w:color="auto"/>
                        <w:left w:val="none" w:sz="0" w:space="0" w:color="auto"/>
                        <w:bottom w:val="single" w:sz="6" w:space="0" w:color="C0C0C0"/>
                        <w:right w:val="none" w:sz="0" w:space="0" w:color="auto"/>
                      </w:divBdr>
                      <w:divsChild>
                        <w:div w:id="1447039137">
                          <w:marLeft w:val="0"/>
                          <w:marRight w:val="0"/>
                          <w:marTop w:val="0"/>
                          <w:marBottom w:val="0"/>
                          <w:divBdr>
                            <w:top w:val="none" w:sz="0" w:space="0" w:color="auto"/>
                            <w:left w:val="none" w:sz="0" w:space="0" w:color="auto"/>
                            <w:bottom w:val="none" w:sz="0" w:space="0" w:color="auto"/>
                            <w:right w:val="none" w:sz="0" w:space="0" w:color="auto"/>
                          </w:divBdr>
                          <w:divsChild>
                            <w:div w:id="230116483">
                              <w:marLeft w:val="0"/>
                              <w:marRight w:val="0"/>
                              <w:marTop w:val="0"/>
                              <w:marBottom w:val="0"/>
                              <w:divBdr>
                                <w:top w:val="none" w:sz="0" w:space="0" w:color="auto"/>
                                <w:left w:val="none" w:sz="0" w:space="0" w:color="auto"/>
                                <w:bottom w:val="none" w:sz="0" w:space="0" w:color="auto"/>
                                <w:right w:val="none" w:sz="0" w:space="0" w:color="auto"/>
                              </w:divBdr>
                              <w:divsChild>
                                <w:div w:id="1521047338">
                                  <w:marLeft w:val="0"/>
                                  <w:marRight w:val="0"/>
                                  <w:marTop w:val="0"/>
                                  <w:marBottom w:val="0"/>
                                  <w:divBdr>
                                    <w:top w:val="none" w:sz="0" w:space="0" w:color="auto"/>
                                    <w:left w:val="none" w:sz="0" w:space="0" w:color="auto"/>
                                    <w:bottom w:val="none" w:sz="0" w:space="0" w:color="auto"/>
                                    <w:right w:val="none" w:sz="0" w:space="0" w:color="auto"/>
                                  </w:divBdr>
                                  <w:divsChild>
                                    <w:div w:id="41563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4302565">
          <w:marLeft w:val="0"/>
          <w:marRight w:val="0"/>
          <w:marTop w:val="0"/>
          <w:marBottom w:val="0"/>
          <w:divBdr>
            <w:top w:val="none" w:sz="0" w:space="0" w:color="auto"/>
            <w:left w:val="none" w:sz="0" w:space="0" w:color="auto"/>
            <w:bottom w:val="none" w:sz="0" w:space="0" w:color="auto"/>
            <w:right w:val="none" w:sz="0" w:space="0" w:color="auto"/>
          </w:divBdr>
        </w:div>
      </w:divsChild>
    </w:div>
    <w:div w:id="165051226">
      <w:marLeft w:val="0"/>
      <w:marRight w:val="0"/>
      <w:marTop w:val="0"/>
      <w:marBottom w:val="0"/>
      <w:divBdr>
        <w:top w:val="none" w:sz="0" w:space="0" w:color="auto"/>
        <w:left w:val="none" w:sz="0" w:space="0" w:color="auto"/>
        <w:bottom w:val="none" w:sz="0" w:space="0" w:color="auto"/>
        <w:right w:val="none" w:sz="0" w:space="0" w:color="auto"/>
      </w:divBdr>
    </w:div>
    <w:div w:id="166478743">
      <w:marLeft w:val="0"/>
      <w:marRight w:val="0"/>
      <w:marTop w:val="0"/>
      <w:marBottom w:val="0"/>
      <w:divBdr>
        <w:top w:val="none" w:sz="0" w:space="0" w:color="auto"/>
        <w:left w:val="none" w:sz="0" w:space="0" w:color="auto"/>
        <w:bottom w:val="none" w:sz="0" w:space="0" w:color="auto"/>
        <w:right w:val="none" w:sz="0" w:space="0" w:color="auto"/>
      </w:divBdr>
    </w:div>
    <w:div w:id="170144079">
      <w:marLeft w:val="0"/>
      <w:marRight w:val="0"/>
      <w:marTop w:val="0"/>
      <w:marBottom w:val="0"/>
      <w:divBdr>
        <w:top w:val="none" w:sz="0" w:space="0" w:color="auto"/>
        <w:left w:val="none" w:sz="0" w:space="0" w:color="auto"/>
        <w:bottom w:val="none" w:sz="0" w:space="0" w:color="auto"/>
        <w:right w:val="none" w:sz="0" w:space="0" w:color="auto"/>
      </w:divBdr>
    </w:div>
    <w:div w:id="171140561">
      <w:marLeft w:val="0"/>
      <w:marRight w:val="0"/>
      <w:marTop w:val="0"/>
      <w:marBottom w:val="0"/>
      <w:divBdr>
        <w:top w:val="none" w:sz="0" w:space="0" w:color="auto"/>
        <w:left w:val="none" w:sz="0" w:space="0" w:color="auto"/>
        <w:bottom w:val="none" w:sz="0" w:space="0" w:color="auto"/>
        <w:right w:val="none" w:sz="0" w:space="0" w:color="auto"/>
      </w:divBdr>
    </w:div>
    <w:div w:id="171187330">
      <w:marLeft w:val="0"/>
      <w:marRight w:val="0"/>
      <w:marTop w:val="0"/>
      <w:marBottom w:val="0"/>
      <w:divBdr>
        <w:top w:val="none" w:sz="0" w:space="0" w:color="auto"/>
        <w:left w:val="none" w:sz="0" w:space="0" w:color="auto"/>
        <w:bottom w:val="none" w:sz="0" w:space="0" w:color="auto"/>
        <w:right w:val="none" w:sz="0" w:space="0" w:color="auto"/>
      </w:divBdr>
    </w:div>
    <w:div w:id="173610684">
      <w:marLeft w:val="0"/>
      <w:marRight w:val="0"/>
      <w:marTop w:val="0"/>
      <w:marBottom w:val="0"/>
      <w:divBdr>
        <w:top w:val="none" w:sz="0" w:space="0" w:color="auto"/>
        <w:left w:val="none" w:sz="0" w:space="0" w:color="auto"/>
        <w:bottom w:val="none" w:sz="0" w:space="0" w:color="auto"/>
        <w:right w:val="none" w:sz="0" w:space="0" w:color="auto"/>
      </w:divBdr>
    </w:div>
    <w:div w:id="175001600">
      <w:bodyDiv w:val="1"/>
      <w:marLeft w:val="0"/>
      <w:marRight w:val="0"/>
      <w:marTop w:val="0"/>
      <w:marBottom w:val="0"/>
      <w:divBdr>
        <w:top w:val="none" w:sz="0" w:space="0" w:color="auto"/>
        <w:left w:val="none" w:sz="0" w:space="0" w:color="auto"/>
        <w:bottom w:val="none" w:sz="0" w:space="0" w:color="auto"/>
        <w:right w:val="none" w:sz="0" w:space="0" w:color="auto"/>
      </w:divBdr>
    </w:div>
    <w:div w:id="175651963">
      <w:marLeft w:val="0"/>
      <w:marRight w:val="0"/>
      <w:marTop w:val="0"/>
      <w:marBottom w:val="0"/>
      <w:divBdr>
        <w:top w:val="none" w:sz="0" w:space="0" w:color="auto"/>
        <w:left w:val="none" w:sz="0" w:space="0" w:color="auto"/>
        <w:bottom w:val="none" w:sz="0" w:space="0" w:color="auto"/>
        <w:right w:val="none" w:sz="0" w:space="0" w:color="auto"/>
      </w:divBdr>
    </w:div>
    <w:div w:id="175964270">
      <w:bodyDiv w:val="1"/>
      <w:marLeft w:val="0"/>
      <w:marRight w:val="0"/>
      <w:marTop w:val="0"/>
      <w:marBottom w:val="0"/>
      <w:divBdr>
        <w:top w:val="none" w:sz="0" w:space="0" w:color="auto"/>
        <w:left w:val="none" w:sz="0" w:space="0" w:color="auto"/>
        <w:bottom w:val="none" w:sz="0" w:space="0" w:color="auto"/>
        <w:right w:val="none" w:sz="0" w:space="0" w:color="auto"/>
      </w:divBdr>
    </w:div>
    <w:div w:id="177894921">
      <w:marLeft w:val="0"/>
      <w:marRight w:val="0"/>
      <w:marTop w:val="0"/>
      <w:marBottom w:val="0"/>
      <w:divBdr>
        <w:top w:val="none" w:sz="0" w:space="0" w:color="auto"/>
        <w:left w:val="none" w:sz="0" w:space="0" w:color="auto"/>
        <w:bottom w:val="none" w:sz="0" w:space="0" w:color="auto"/>
        <w:right w:val="none" w:sz="0" w:space="0" w:color="auto"/>
      </w:divBdr>
    </w:div>
    <w:div w:id="178542175">
      <w:marLeft w:val="0"/>
      <w:marRight w:val="0"/>
      <w:marTop w:val="0"/>
      <w:marBottom w:val="0"/>
      <w:divBdr>
        <w:top w:val="none" w:sz="0" w:space="0" w:color="auto"/>
        <w:left w:val="none" w:sz="0" w:space="0" w:color="auto"/>
        <w:bottom w:val="none" w:sz="0" w:space="0" w:color="auto"/>
        <w:right w:val="none" w:sz="0" w:space="0" w:color="auto"/>
      </w:divBdr>
    </w:div>
    <w:div w:id="179007918">
      <w:marLeft w:val="0"/>
      <w:marRight w:val="0"/>
      <w:marTop w:val="0"/>
      <w:marBottom w:val="0"/>
      <w:divBdr>
        <w:top w:val="none" w:sz="0" w:space="0" w:color="auto"/>
        <w:left w:val="none" w:sz="0" w:space="0" w:color="auto"/>
        <w:bottom w:val="none" w:sz="0" w:space="0" w:color="auto"/>
        <w:right w:val="none" w:sz="0" w:space="0" w:color="auto"/>
      </w:divBdr>
    </w:div>
    <w:div w:id="179439476">
      <w:marLeft w:val="0"/>
      <w:marRight w:val="0"/>
      <w:marTop w:val="0"/>
      <w:marBottom w:val="0"/>
      <w:divBdr>
        <w:top w:val="none" w:sz="0" w:space="0" w:color="auto"/>
        <w:left w:val="none" w:sz="0" w:space="0" w:color="auto"/>
        <w:bottom w:val="none" w:sz="0" w:space="0" w:color="auto"/>
        <w:right w:val="none" w:sz="0" w:space="0" w:color="auto"/>
      </w:divBdr>
    </w:div>
    <w:div w:id="180097380">
      <w:marLeft w:val="0"/>
      <w:marRight w:val="0"/>
      <w:marTop w:val="0"/>
      <w:marBottom w:val="0"/>
      <w:divBdr>
        <w:top w:val="none" w:sz="0" w:space="0" w:color="auto"/>
        <w:left w:val="none" w:sz="0" w:space="0" w:color="auto"/>
        <w:bottom w:val="none" w:sz="0" w:space="0" w:color="auto"/>
        <w:right w:val="none" w:sz="0" w:space="0" w:color="auto"/>
      </w:divBdr>
    </w:div>
    <w:div w:id="186914648">
      <w:bodyDiv w:val="1"/>
      <w:marLeft w:val="0"/>
      <w:marRight w:val="0"/>
      <w:marTop w:val="0"/>
      <w:marBottom w:val="0"/>
      <w:divBdr>
        <w:top w:val="none" w:sz="0" w:space="0" w:color="auto"/>
        <w:left w:val="none" w:sz="0" w:space="0" w:color="auto"/>
        <w:bottom w:val="none" w:sz="0" w:space="0" w:color="auto"/>
        <w:right w:val="none" w:sz="0" w:space="0" w:color="auto"/>
      </w:divBdr>
    </w:div>
    <w:div w:id="188759413">
      <w:marLeft w:val="0"/>
      <w:marRight w:val="0"/>
      <w:marTop w:val="0"/>
      <w:marBottom w:val="0"/>
      <w:divBdr>
        <w:top w:val="none" w:sz="0" w:space="0" w:color="auto"/>
        <w:left w:val="none" w:sz="0" w:space="0" w:color="auto"/>
        <w:bottom w:val="none" w:sz="0" w:space="0" w:color="auto"/>
        <w:right w:val="none" w:sz="0" w:space="0" w:color="auto"/>
      </w:divBdr>
    </w:div>
    <w:div w:id="193351150">
      <w:marLeft w:val="0"/>
      <w:marRight w:val="0"/>
      <w:marTop w:val="0"/>
      <w:marBottom w:val="0"/>
      <w:divBdr>
        <w:top w:val="none" w:sz="0" w:space="0" w:color="auto"/>
        <w:left w:val="none" w:sz="0" w:space="0" w:color="auto"/>
        <w:bottom w:val="none" w:sz="0" w:space="0" w:color="auto"/>
        <w:right w:val="none" w:sz="0" w:space="0" w:color="auto"/>
      </w:divBdr>
    </w:div>
    <w:div w:id="194275079">
      <w:bodyDiv w:val="1"/>
      <w:marLeft w:val="0"/>
      <w:marRight w:val="0"/>
      <w:marTop w:val="0"/>
      <w:marBottom w:val="0"/>
      <w:divBdr>
        <w:top w:val="none" w:sz="0" w:space="0" w:color="auto"/>
        <w:left w:val="none" w:sz="0" w:space="0" w:color="auto"/>
        <w:bottom w:val="none" w:sz="0" w:space="0" w:color="auto"/>
        <w:right w:val="none" w:sz="0" w:space="0" w:color="auto"/>
      </w:divBdr>
    </w:div>
    <w:div w:id="197088975">
      <w:marLeft w:val="0"/>
      <w:marRight w:val="0"/>
      <w:marTop w:val="0"/>
      <w:marBottom w:val="0"/>
      <w:divBdr>
        <w:top w:val="none" w:sz="0" w:space="0" w:color="auto"/>
        <w:left w:val="none" w:sz="0" w:space="0" w:color="auto"/>
        <w:bottom w:val="none" w:sz="0" w:space="0" w:color="auto"/>
        <w:right w:val="none" w:sz="0" w:space="0" w:color="auto"/>
      </w:divBdr>
    </w:div>
    <w:div w:id="198444067">
      <w:marLeft w:val="0"/>
      <w:marRight w:val="0"/>
      <w:marTop w:val="0"/>
      <w:marBottom w:val="0"/>
      <w:divBdr>
        <w:top w:val="none" w:sz="0" w:space="0" w:color="auto"/>
        <w:left w:val="none" w:sz="0" w:space="0" w:color="auto"/>
        <w:bottom w:val="none" w:sz="0" w:space="0" w:color="auto"/>
        <w:right w:val="none" w:sz="0" w:space="0" w:color="auto"/>
      </w:divBdr>
    </w:div>
    <w:div w:id="200478053">
      <w:marLeft w:val="0"/>
      <w:marRight w:val="0"/>
      <w:marTop w:val="0"/>
      <w:marBottom w:val="0"/>
      <w:divBdr>
        <w:top w:val="none" w:sz="0" w:space="0" w:color="auto"/>
        <w:left w:val="none" w:sz="0" w:space="0" w:color="auto"/>
        <w:bottom w:val="none" w:sz="0" w:space="0" w:color="auto"/>
        <w:right w:val="none" w:sz="0" w:space="0" w:color="auto"/>
      </w:divBdr>
    </w:div>
    <w:div w:id="200754920">
      <w:bodyDiv w:val="1"/>
      <w:marLeft w:val="0"/>
      <w:marRight w:val="0"/>
      <w:marTop w:val="0"/>
      <w:marBottom w:val="0"/>
      <w:divBdr>
        <w:top w:val="none" w:sz="0" w:space="0" w:color="auto"/>
        <w:left w:val="none" w:sz="0" w:space="0" w:color="auto"/>
        <w:bottom w:val="none" w:sz="0" w:space="0" w:color="auto"/>
        <w:right w:val="none" w:sz="0" w:space="0" w:color="auto"/>
      </w:divBdr>
    </w:div>
    <w:div w:id="202448931">
      <w:marLeft w:val="0"/>
      <w:marRight w:val="0"/>
      <w:marTop w:val="0"/>
      <w:marBottom w:val="0"/>
      <w:divBdr>
        <w:top w:val="none" w:sz="0" w:space="0" w:color="auto"/>
        <w:left w:val="none" w:sz="0" w:space="0" w:color="auto"/>
        <w:bottom w:val="none" w:sz="0" w:space="0" w:color="auto"/>
        <w:right w:val="none" w:sz="0" w:space="0" w:color="auto"/>
      </w:divBdr>
    </w:div>
    <w:div w:id="203566779">
      <w:bodyDiv w:val="1"/>
      <w:marLeft w:val="0"/>
      <w:marRight w:val="0"/>
      <w:marTop w:val="0"/>
      <w:marBottom w:val="0"/>
      <w:divBdr>
        <w:top w:val="none" w:sz="0" w:space="0" w:color="auto"/>
        <w:left w:val="none" w:sz="0" w:space="0" w:color="auto"/>
        <w:bottom w:val="none" w:sz="0" w:space="0" w:color="auto"/>
        <w:right w:val="none" w:sz="0" w:space="0" w:color="auto"/>
      </w:divBdr>
    </w:div>
    <w:div w:id="207689209">
      <w:bodyDiv w:val="1"/>
      <w:marLeft w:val="0"/>
      <w:marRight w:val="0"/>
      <w:marTop w:val="0"/>
      <w:marBottom w:val="0"/>
      <w:divBdr>
        <w:top w:val="none" w:sz="0" w:space="0" w:color="auto"/>
        <w:left w:val="none" w:sz="0" w:space="0" w:color="auto"/>
        <w:bottom w:val="none" w:sz="0" w:space="0" w:color="auto"/>
        <w:right w:val="none" w:sz="0" w:space="0" w:color="auto"/>
      </w:divBdr>
    </w:div>
    <w:div w:id="208341023">
      <w:marLeft w:val="0"/>
      <w:marRight w:val="0"/>
      <w:marTop w:val="0"/>
      <w:marBottom w:val="0"/>
      <w:divBdr>
        <w:top w:val="none" w:sz="0" w:space="0" w:color="auto"/>
        <w:left w:val="none" w:sz="0" w:space="0" w:color="auto"/>
        <w:bottom w:val="none" w:sz="0" w:space="0" w:color="auto"/>
        <w:right w:val="none" w:sz="0" w:space="0" w:color="auto"/>
      </w:divBdr>
    </w:div>
    <w:div w:id="209270723">
      <w:marLeft w:val="0"/>
      <w:marRight w:val="0"/>
      <w:marTop w:val="0"/>
      <w:marBottom w:val="0"/>
      <w:divBdr>
        <w:top w:val="none" w:sz="0" w:space="0" w:color="auto"/>
        <w:left w:val="none" w:sz="0" w:space="0" w:color="auto"/>
        <w:bottom w:val="none" w:sz="0" w:space="0" w:color="auto"/>
        <w:right w:val="none" w:sz="0" w:space="0" w:color="auto"/>
      </w:divBdr>
    </w:div>
    <w:div w:id="210070043">
      <w:marLeft w:val="0"/>
      <w:marRight w:val="0"/>
      <w:marTop w:val="0"/>
      <w:marBottom w:val="0"/>
      <w:divBdr>
        <w:top w:val="none" w:sz="0" w:space="0" w:color="auto"/>
        <w:left w:val="none" w:sz="0" w:space="0" w:color="auto"/>
        <w:bottom w:val="none" w:sz="0" w:space="0" w:color="auto"/>
        <w:right w:val="none" w:sz="0" w:space="0" w:color="auto"/>
      </w:divBdr>
    </w:div>
    <w:div w:id="211113354">
      <w:marLeft w:val="0"/>
      <w:marRight w:val="0"/>
      <w:marTop w:val="0"/>
      <w:marBottom w:val="0"/>
      <w:divBdr>
        <w:top w:val="none" w:sz="0" w:space="0" w:color="auto"/>
        <w:left w:val="none" w:sz="0" w:space="0" w:color="auto"/>
        <w:bottom w:val="none" w:sz="0" w:space="0" w:color="auto"/>
        <w:right w:val="none" w:sz="0" w:space="0" w:color="auto"/>
      </w:divBdr>
    </w:div>
    <w:div w:id="212739729">
      <w:marLeft w:val="0"/>
      <w:marRight w:val="0"/>
      <w:marTop w:val="0"/>
      <w:marBottom w:val="0"/>
      <w:divBdr>
        <w:top w:val="none" w:sz="0" w:space="0" w:color="auto"/>
        <w:left w:val="none" w:sz="0" w:space="0" w:color="auto"/>
        <w:bottom w:val="none" w:sz="0" w:space="0" w:color="auto"/>
        <w:right w:val="none" w:sz="0" w:space="0" w:color="auto"/>
      </w:divBdr>
    </w:div>
    <w:div w:id="217329313">
      <w:marLeft w:val="0"/>
      <w:marRight w:val="0"/>
      <w:marTop w:val="0"/>
      <w:marBottom w:val="0"/>
      <w:divBdr>
        <w:top w:val="none" w:sz="0" w:space="0" w:color="auto"/>
        <w:left w:val="none" w:sz="0" w:space="0" w:color="auto"/>
        <w:bottom w:val="none" w:sz="0" w:space="0" w:color="auto"/>
        <w:right w:val="none" w:sz="0" w:space="0" w:color="auto"/>
      </w:divBdr>
      <w:divsChild>
        <w:div w:id="1619873204">
          <w:marLeft w:val="0"/>
          <w:marRight w:val="0"/>
          <w:marTop w:val="0"/>
          <w:marBottom w:val="0"/>
          <w:divBdr>
            <w:top w:val="none" w:sz="0" w:space="0" w:color="auto"/>
            <w:left w:val="none" w:sz="0" w:space="0" w:color="auto"/>
            <w:bottom w:val="none" w:sz="0" w:space="0" w:color="auto"/>
            <w:right w:val="none" w:sz="0" w:space="0" w:color="auto"/>
          </w:divBdr>
        </w:div>
      </w:divsChild>
    </w:div>
    <w:div w:id="217982983">
      <w:marLeft w:val="0"/>
      <w:marRight w:val="0"/>
      <w:marTop w:val="0"/>
      <w:marBottom w:val="0"/>
      <w:divBdr>
        <w:top w:val="none" w:sz="0" w:space="0" w:color="auto"/>
        <w:left w:val="none" w:sz="0" w:space="0" w:color="auto"/>
        <w:bottom w:val="none" w:sz="0" w:space="0" w:color="auto"/>
        <w:right w:val="none" w:sz="0" w:space="0" w:color="auto"/>
      </w:divBdr>
    </w:div>
    <w:div w:id="218394988">
      <w:bodyDiv w:val="1"/>
      <w:marLeft w:val="0"/>
      <w:marRight w:val="0"/>
      <w:marTop w:val="0"/>
      <w:marBottom w:val="0"/>
      <w:divBdr>
        <w:top w:val="none" w:sz="0" w:space="0" w:color="auto"/>
        <w:left w:val="none" w:sz="0" w:space="0" w:color="auto"/>
        <w:bottom w:val="none" w:sz="0" w:space="0" w:color="auto"/>
        <w:right w:val="none" w:sz="0" w:space="0" w:color="auto"/>
      </w:divBdr>
    </w:div>
    <w:div w:id="219101187">
      <w:bodyDiv w:val="1"/>
      <w:marLeft w:val="0"/>
      <w:marRight w:val="0"/>
      <w:marTop w:val="0"/>
      <w:marBottom w:val="0"/>
      <w:divBdr>
        <w:top w:val="none" w:sz="0" w:space="0" w:color="auto"/>
        <w:left w:val="none" w:sz="0" w:space="0" w:color="auto"/>
        <w:bottom w:val="none" w:sz="0" w:space="0" w:color="auto"/>
        <w:right w:val="none" w:sz="0" w:space="0" w:color="auto"/>
      </w:divBdr>
    </w:div>
    <w:div w:id="219824025">
      <w:marLeft w:val="0"/>
      <w:marRight w:val="0"/>
      <w:marTop w:val="0"/>
      <w:marBottom w:val="0"/>
      <w:divBdr>
        <w:top w:val="none" w:sz="0" w:space="0" w:color="auto"/>
        <w:left w:val="none" w:sz="0" w:space="0" w:color="auto"/>
        <w:bottom w:val="none" w:sz="0" w:space="0" w:color="auto"/>
        <w:right w:val="none" w:sz="0" w:space="0" w:color="auto"/>
      </w:divBdr>
    </w:div>
    <w:div w:id="224529688">
      <w:marLeft w:val="0"/>
      <w:marRight w:val="0"/>
      <w:marTop w:val="0"/>
      <w:marBottom w:val="0"/>
      <w:divBdr>
        <w:top w:val="none" w:sz="0" w:space="0" w:color="auto"/>
        <w:left w:val="none" w:sz="0" w:space="0" w:color="auto"/>
        <w:bottom w:val="none" w:sz="0" w:space="0" w:color="auto"/>
        <w:right w:val="none" w:sz="0" w:space="0" w:color="auto"/>
      </w:divBdr>
    </w:div>
    <w:div w:id="224805112">
      <w:bodyDiv w:val="1"/>
      <w:marLeft w:val="0"/>
      <w:marRight w:val="0"/>
      <w:marTop w:val="0"/>
      <w:marBottom w:val="0"/>
      <w:divBdr>
        <w:top w:val="none" w:sz="0" w:space="0" w:color="auto"/>
        <w:left w:val="none" w:sz="0" w:space="0" w:color="auto"/>
        <w:bottom w:val="none" w:sz="0" w:space="0" w:color="auto"/>
        <w:right w:val="none" w:sz="0" w:space="0" w:color="auto"/>
      </w:divBdr>
    </w:div>
    <w:div w:id="225531460">
      <w:bodyDiv w:val="1"/>
      <w:marLeft w:val="0"/>
      <w:marRight w:val="0"/>
      <w:marTop w:val="0"/>
      <w:marBottom w:val="0"/>
      <w:divBdr>
        <w:top w:val="none" w:sz="0" w:space="0" w:color="auto"/>
        <w:left w:val="none" w:sz="0" w:space="0" w:color="auto"/>
        <w:bottom w:val="none" w:sz="0" w:space="0" w:color="auto"/>
        <w:right w:val="none" w:sz="0" w:space="0" w:color="auto"/>
      </w:divBdr>
    </w:div>
    <w:div w:id="226232975">
      <w:marLeft w:val="0"/>
      <w:marRight w:val="0"/>
      <w:marTop w:val="0"/>
      <w:marBottom w:val="0"/>
      <w:divBdr>
        <w:top w:val="none" w:sz="0" w:space="0" w:color="auto"/>
        <w:left w:val="none" w:sz="0" w:space="0" w:color="auto"/>
        <w:bottom w:val="none" w:sz="0" w:space="0" w:color="auto"/>
        <w:right w:val="none" w:sz="0" w:space="0" w:color="auto"/>
      </w:divBdr>
    </w:div>
    <w:div w:id="229582563">
      <w:marLeft w:val="0"/>
      <w:marRight w:val="0"/>
      <w:marTop w:val="0"/>
      <w:marBottom w:val="0"/>
      <w:divBdr>
        <w:top w:val="none" w:sz="0" w:space="0" w:color="auto"/>
        <w:left w:val="none" w:sz="0" w:space="0" w:color="auto"/>
        <w:bottom w:val="none" w:sz="0" w:space="0" w:color="auto"/>
        <w:right w:val="none" w:sz="0" w:space="0" w:color="auto"/>
      </w:divBdr>
    </w:div>
    <w:div w:id="230232665">
      <w:bodyDiv w:val="1"/>
      <w:marLeft w:val="0"/>
      <w:marRight w:val="0"/>
      <w:marTop w:val="0"/>
      <w:marBottom w:val="0"/>
      <w:divBdr>
        <w:top w:val="none" w:sz="0" w:space="0" w:color="auto"/>
        <w:left w:val="none" w:sz="0" w:space="0" w:color="auto"/>
        <w:bottom w:val="none" w:sz="0" w:space="0" w:color="auto"/>
        <w:right w:val="none" w:sz="0" w:space="0" w:color="auto"/>
      </w:divBdr>
    </w:div>
    <w:div w:id="231814964">
      <w:marLeft w:val="0"/>
      <w:marRight w:val="0"/>
      <w:marTop w:val="0"/>
      <w:marBottom w:val="0"/>
      <w:divBdr>
        <w:top w:val="none" w:sz="0" w:space="0" w:color="auto"/>
        <w:left w:val="none" w:sz="0" w:space="0" w:color="auto"/>
        <w:bottom w:val="none" w:sz="0" w:space="0" w:color="auto"/>
        <w:right w:val="none" w:sz="0" w:space="0" w:color="auto"/>
      </w:divBdr>
    </w:div>
    <w:div w:id="232544083">
      <w:marLeft w:val="0"/>
      <w:marRight w:val="0"/>
      <w:marTop w:val="0"/>
      <w:marBottom w:val="0"/>
      <w:divBdr>
        <w:top w:val="none" w:sz="0" w:space="0" w:color="auto"/>
        <w:left w:val="none" w:sz="0" w:space="0" w:color="auto"/>
        <w:bottom w:val="none" w:sz="0" w:space="0" w:color="auto"/>
        <w:right w:val="none" w:sz="0" w:space="0" w:color="auto"/>
      </w:divBdr>
    </w:div>
    <w:div w:id="233854666">
      <w:bodyDiv w:val="1"/>
      <w:marLeft w:val="0"/>
      <w:marRight w:val="0"/>
      <w:marTop w:val="0"/>
      <w:marBottom w:val="0"/>
      <w:divBdr>
        <w:top w:val="none" w:sz="0" w:space="0" w:color="auto"/>
        <w:left w:val="none" w:sz="0" w:space="0" w:color="auto"/>
        <w:bottom w:val="none" w:sz="0" w:space="0" w:color="auto"/>
        <w:right w:val="none" w:sz="0" w:space="0" w:color="auto"/>
      </w:divBdr>
    </w:div>
    <w:div w:id="234781166">
      <w:marLeft w:val="0"/>
      <w:marRight w:val="0"/>
      <w:marTop w:val="0"/>
      <w:marBottom w:val="0"/>
      <w:divBdr>
        <w:top w:val="none" w:sz="0" w:space="0" w:color="auto"/>
        <w:left w:val="none" w:sz="0" w:space="0" w:color="auto"/>
        <w:bottom w:val="none" w:sz="0" w:space="0" w:color="auto"/>
        <w:right w:val="none" w:sz="0" w:space="0" w:color="auto"/>
      </w:divBdr>
      <w:divsChild>
        <w:div w:id="1055734728">
          <w:marLeft w:val="0"/>
          <w:marRight w:val="0"/>
          <w:marTop w:val="0"/>
          <w:marBottom w:val="0"/>
          <w:divBdr>
            <w:top w:val="none" w:sz="0" w:space="0" w:color="auto"/>
            <w:left w:val="none" w:sz="0" w:space="0" w:color="auto"/>
            <w:bottom w:val="none" w:sz="0" w:space="0" w:color="auto"/>
            <w:right w:val="none" w:sz="0" w:space="0" w:color="auto"/>
          </w:divBdr>
        </w:div>
      </w:divsChild>
    </w:div>
    <w:div w:id="234781409">
      <w:bodyDiv w:val="1"/>
      <w:marLeft w:val="0"/>
      <w:marRight w:val="0"/>
      <w:marTop w:val="0"/>
      <w:marBottom w:val="0"/>
      <w:divBdr>
        <w:top w:val="none" w:sz="0" w:space="0" w:color="auto"/>
        <w:left w:val="none" w:sz="0" w:space="0" w:color="auto"/>
        <w:bottom w:val="none" w:sz="0" w:space="0" w:color="auto"/>
        <w:right w:val="none" w:sz="0" w:space="0" w:color="auto"/>
      </w:divBdr>
    </w:div>
    <w:div w:id="234820210">
      <w:bodyDiv w:val="1"/>
      <w:marLeft w:val="0"/>
      <w:marRight w:val="0"/>
      <w:marTop w:val="0"/>
      <w:marBottom w:val="0"/>
      <w:divBdr>
        <w:top w:val="none" w:sz="0" w:space="0" w:color="auto"/>
        <w:left w:val="none" w:sz="0" w:space="0" w:color="auto"/>
        <w:bottom w:val="none" w:sz="0" w:space="0" w:color="auto"/>
        <w:right w:val="none" w:sz="0" w:space="0" w:color="auto"/>
      </w:divBdr>
    </w:div>
    <w:div w:id="236399520">
      <w:marLeft w:val="0"/>
      <w:marRight w:val="0"/>
      <w:marTop w:val="0"/>
      <w:marBottom w:val="0"/>
      <w:divBdr>
        <w:top w:val="none" w:sz="0" w:space="0" w:color="auto"/>
        <w:left w:val="none" w:sz="0" w:space="0" w:color="auto"/>
        <w:bottom w:val="none" w:sz="0" w:space="0" w:color="auto"/>
        <w:right w:val="none" w:sz="0" w:space="0" w:color="auto"/>
      </w:divBdr>
    </w:div>
    <w:div w:id="237397963">
      <w:marLeft w:val="0"/>
      <w:marRight w:val="0"/>
      <w:marTop w:val="0"/>
      <w:marBottom w:val="0"/>
      <w:divBdr>
        <w:top w:val="none" w:sz="0" w:space="0" w:color="auto"/>
        <w:left w:val="none" w:sz="0" w:space="0" w:color="auto"/>
        <w:bottom w:val="none" w:sz="0" w:space="0" w:color="auto"/>
        <w:right w:val="none" w:sz="0" w:space="0" w:color="auto"/>
      </w:divBdr>
    </w:div>
    <w:div w:id="238098815">
      <w:marLeft w:val="0"/>
      <w:marRight w:val="0"/>
      <w:marTop w:val="0"/>
      <w:marBottom w:val="0"/>
      <w:divBdr>
        <w:top w:val="none" w:sz="0" w:space="0" w:color="auto"/>
        <w:left w:val="none" w:sz="0" w:space="0" w:color="auto"/>
        <w:bottom w:val="none" w:sz="0" w:space="0" w:color="auto"/>
        <w:right w:val="none" w:sz="0" w:space="0" w:color="auto"/>
      </w:divBdr>
    </w:div>
    <w:div w:id="241570996">
      <w:marLeft w:val="0"/>
      <w:marRight w:val="0"/>
      <w:marTop w:val="0"/>
      <w:marBottom w:val="0"/>
      <w:divBdr>
        <w:top w:val="none" w:sz="0" w:space="0" w:color="auto"/>
        <w:left w:val="none" w:sz="0" w:space="0" w:color="auto"/>
        <w:bottom w:val="none" w:sz="0" w:space="0" w:color="auto"/>
        <w:right w:val="none" w:sz="0" w:space="0" w:color="auto"/>
      </w:divBdr>
    </w:div>
    <w:div w:id="242028812">
      <w:marLeft w:val="0"/>
      <w:marRight w:val="0"/>
      <w:marTop w:val="0"/>
      <w:marBottom w:val="0"/>
      <w:divBdr>
        <w:top w:val="none" w:sz="0" w:space="0" w:color="auto"/>
        <w:left w:val="none" w:sz="0" w:space="0" w:color="auto"/>
        <w:bottom w:val="none" w:sz="0" w:space="0" w:color="auto"/>
        <w:right w:val="none" w:sz="0" w:space="0" w:color="auto"/>
      </w:divBdr>
    </w:div>
    <w:div w:id="245306635">
      <w:marLeft w:val="0"/>
      <w:marRight w:val="0"/>
      <w:marTop w:val="0"/>
      <w:marBottom w:val="0"/>
      <w:divBdr>
        <w:top w:val="none" w:sz="0" w:space="0" w:color="auto"/>
        <w:left w:val="none" w:sz="0" w:space="0" w:color="auto"/>
        <w:bottom w:val="none" w:sz="0" w:space="0" w:color="auto"/>
        <w:right w:val="none" w:sz="0" w:space="0" w:color="auto"/>
      </w:divBdr>
    </w:div>
    <w:div w:id="249002423">
      <w:bodyDiv w:val="1"/>
      <w:marLeft w:val="0"/>
      <w:marRight w:val="0"/>
      <w:marTop w:val="0"/>
      <w:marBottom w:val="0"/>
      <w:divBdr>
        <w:top w:val="none" w:sz="0" w:space="0" w:color="auto"/>
        <w:left w:val="none" w:sz="0" w:space="0" w:color="auto"/>
        <w:bottom w:val="none" w:sz="0" w:space="0" w:color="auto"/>
        <w:right w:val="none" w:sz="0" w:space="0" w:color="auto"/>
      </w:divBdr>
    </w:div>
    <w:div w:id="254747764">
      <w:marLeft w:val="0"/>
      <w:marRight w:val="0"/>
      <w:marTop w:val="0"/>
      <w:marBottom w:val="0"/>
      <w:divBdr>
        <w:top w:val="none" w:sz="0" w:space="0" w:color="auto"/>
        <w:left w:val="none" w:sz="0" w:space="0" w:color="auto"/>
        <w:bottom w:val="none" w:sz="0" w:space="0" w:color="auto"/>
        <w:right w:val="none" w:sz="0" w:space="0" w:color="auto"/>
      </w:divBdr>
    </w:div>
    <w:div w:id="255217365">
      <w:marLeft w:val="0"/>
      <w:marRight w:val="0"/>
      <w:marTop w:val="0"/>
      <w:marBottom w:val="0"/>
      <w:divBdr>
        <w:top w:val="none" w:sz="0" w:space="0" w:color="auto"/>
        <w:left w:val="none" w:sz="0" w:space="0" w:color="auto"/>
        <w:bottom w:val="none" w:sz="0" w:space="0" w:color="auto"/>
        <w:right w:val="none" w:sz="0" w:space="0" w:color="auto"/>
      </w:divBdr>
    </w:div>
    <w:div w:id="257106109">
      <w:marLeft w:val="0"/>
      <w:marRight w:val="0"/>
      <w:marTop w:val="0"/>
      <w:marBottom w:val="0"/>
      <w:divBdr>
        <w:top w:val="none" w:sz="0" w:space="0" w:color="auto"/>
        <w:left w:val="none" w:sz="0" w:space="0" w:color="auto"/>
        <w:bottom w:val="none" w:sz="0" w:space="0" w:color="auto"/>
        <w:right w:val="none" w:sz="0" w:space="0" w:color="auto"/>
      </w:divBdr>
    </w:div>
    <w:div w:id="261304749">
      <w:marLeft w:val="0"/>
      <w:marRight w:val="0"/>
      <w:marTop w:val="0"/>
      <w:marBottom w:val="0"/>
      <w:divBdr>
        <w:top w:val="none" w:sz="0" w:space="0" w:color="auto"/>
        <w:left w:val="none" w:sz="0" w:space="0" w:color="auto"/>
        <w:bottom w:val="none" w:sz="0" w:space="0" w:color="auto"/>
        <w:right w:val="none" w:sz="0" w:space="0" w:color="auto"/>
      </w:divBdr>
    </w:div>
    <w:div w:id="262568907">
      <w:bodyDiv w:val="1"/>
      <w:marLeft w:val="0"/>
      <w:marRight w:val="0"/>
      <w:marTop w:val="0"/>
      <w:marBottom w:val="0"/>
      <w:divBdr>
        <w:top w:val="none" w:sz="0" w:space="0" w:color="auto"/>
        <w:left w:val="none" w:sz="0" w:space="0" w:color="auto"/>
        <w:bottom w:val="none" w:sz="0" w:space="0" w:color="auto"/>
        <w:right w:val="none" w:sz="0" w:space="0" w:color="auto"/>
      </w:divBdr>
    </w:div>
    <w:div w:id="262883343">
      <w:bodyDiv w:val="1"/>
      <w:marLeft w:val="0"/>
      <w:marRight w:val="0"/>
      <w:marTop w:val="0"/>
      <w:marBottom w:val="0"/>
      <w:divBdr>
        <w:top w:val="none" w:sz="0" w:space="0" w:color="auto"/>
        <w:left w:val="none" w:sz="0" w:space="0" w:color="auto"/>
        <w:bottom w:val="none" w:sz="0" w:space="0" w:color="auto"/>
        <w:right w:val="none" w:sz="0" w:space="0" w:color="auto"/>
      </w:divBdr>
    </w:div>
    <w:div w:id="263342433">
      <w:marLeft w:val="0"/>
      <w:marRight w:val="0"/>
      <w:marTop w:val="0"/>
      <w:marBottom w:val="0"/>
      <w:divBdr>
        <w:top w:val="none" w:sz="0" w:space="0" w:color="auto"/>
        <w:left w:val="none" w:sz="0" w:space="0" w:color="auto"/>
        <w:bottom w:val="none" w:sz="0" w:space="0" w:color="auto"/>
        <w:right w:val="none" w:sz="0" w:space="0" w:color="auto"/>
      </w:divBdr>
    </w:div>
    <w:div w:id="264656292">
      <w:marLeft w:val="0"/>
      <w:marRight w:val="0"/>
      <w:marTop w:val="0"/>
      <w:marBottom w:val="0"/>
      <w:divBdr>
        <w:top w:val="none" w:sz="0" w:space="0" w:color="auto"/>
        <w:left w:val="none" w:sz="0" w:space="0" w:color="auto"/>
        <w:bottom w:val="none" w:sz="0" w:space="0" w:color="auto"/>
        <w:right w:val="none" w:sz="0" w:space="0" w:color="auto"/>
      </w:divBdr>
    </w:div>
    <w:div w:id="264851349">
      <w:marLeft w:val="0"/>
      <w:marRight w:val="0"/>
      <w:marTop w:val="0"/>
      <w:marBottom w:val="0"/>
      <w:divBdr>
        <w:top w:val="none" w:sz="0" w:space="0" w:color="auto"/>
        <w:left w:val="none" w:sz="0" w:space="0" w:color="auto"/>
        <w:bottom w:val="none" w:sz="0" w:space="0" w:color="auto"/>
        <w:right w:val="none" w:sz="0" w:space="0" w:color="auto"/>
      </w:divBdr>
    </w:div>
    <w:div w:id="272790014">
      <w:bodyDiv w:val="1"/>
      <w:marLeft w:val="0"/>
      <w:marRight w:val="0"/>
      <w:marTop w:val="0"/>
      <w:marBottom w:val="0"/>
      <w:divBdr>
        <w:top w:val="none" w:sz="0" w:space="0" w:color="auto"/>
        <w:left w:val="none" w:sz="0" w:space="0" w:color="auto"/>
        <w:bottom w:val="none" w:sz="0" w:space="0" w:color="auto"/>
        <w:right w:val="none" w:sz="0" w:space="0" w:color="auto"/>
      </w:divBdr>
    </w:div>
    <w:div w:id="272977757">
      <w:bodyDiv w:val="1"/>
      <w:marLeft w:val="0"/>
      <w:marRight w:val="0"/>
      <w:marTop w:val="0"/>
      <w:marBottom w:val="0"/>
      <w:divBdr>
        <w:top w:val="none" w:sz="0" w:space="0" w:color="auto"/>
        <w:left w:val="none" w:sz="0" w:space="0" w:color="auto"/>
        <w:bottom w:val="none" w:sz="0" w:space="0" w:color="auto"/>
        <w:right w:val="none" w:sz="0" w:space="0" w:color="auto"/>
      </w:divBdr>
    </w:div>
    <w:div w:id="272979414">
      <w:marLeft w:val="0"/>
      <w:marRight w:val="0"/>
      <w:marTop w:val="0"/>
      <w:marBottom w:val="0"/>
      <w:divBdr>
        <w:top w:val="none" w:sz="0" w:space="0" w:color="auto"/>
        <w:left w:val="none" w:sz="0" w:space="0" w:color="auto"/>
        <w:bottom w:val="none" w:sz="0" w:space="0" w:color="auto"/>
        <w:right w:val="none" w:sz="0" w:space="0" w:color="auto"/>
      </w:divBdr>
    </w:div>
    <w:div w:id="276067503">
      <w:marLeft w:val="0"/>
      <w:marRight w:val="0"/>
      <w:marTop w:val="0"/>
      <w:marBottom w:val="0"/>
      <w:divBdr>
        <w:top w:val="none" w:sz="0" w:space="0" w:color="auto"/>
        <w:left w:val="none" w:sz="0" w:space="0" w:color="auto"/>
        <w:bottom w:val="none" w:sz="0" w:space="0" w:color="auto"/>
        <w:right w:val="none" w:sz="0" w:space="0" w:color="auto"/>
      </w:divBdr>
    </w:div>
    <w:div w:id="279186922">
      <w:bodyDiv w:val="1"/>
      <w:marLeft w:val="0"/>
      <w:marRight w:val="0"/>
      <w:marTop w:val="0"/>
      <w:marBottom w:val="0"/>
      <w:divBdr>
        <w:top w:val="none" w:sz="0" w:space="0" w:color="auto"/>
        <w:left w:val="none" w:sz="0" w:space="0" w:color="auto"/>
        <w:bottom w:val="none" w:sz="0" w:space="0" w:color="auto"/>
        <w:right w:val="none" w:sz="0" w:space="0" w:color="auto"/>
      </w:divBdr>
    </w:div>
    <w:div w:id="281769017">
      <w:marLeft w:val="0"/>
      <w:marRight w:val="0"/>
      <w:marTop w:val="0"/>
      <w:marBottom w:val="0"/>
      <w:divBdr>
        <w:top w:val="none" w:sz="0" w:space="0" w:color="auto"/>
        <w:left w:val="none" w:sz="0" w:space="0" w:color="auto"/>
        <w:bottom w:val="none" w:sz="0" w:space="0" w:color="auto"/>
        <w:right w:val="none" w:sz="0" w:space="0" w:color="auto"/>
      </w:divBdr>
    </w:div>
    <w:div w:id="284433429">
      <w:marLeft w:val="0"/>
      <w:marRight w:val="0"/>
      <w:marTop w:val="0"/>
      <w:marBottom w:val="0"/>
      <w:divBdr>
        <w:top w:val="none" w:sz="0" w:space="0" w:color="auto"/>
        <w:left w:val="none" w:sz="0" w:space="0" w:color="auto"/>
        <w:bottom w:val="none" w:sz="0" w:space="0" w:color="auto"/>
        <w:right w:val="none" w:sz="0" w:space="0" w:color="auto"/>
      </w:divBdr>
    </w:div>
    <w:div w:id="285279602">
      <w:marLeft w:val="0"/>
      <w:marRight w:val="0"/>
      <w:marTop w:val="0"/>
      <w:marBottom w:val="0"/>
      <w:divBdr>
        <w:top w:val="none" w:sz="0" w:space="0" w:color="auto"/>
        <w:left w:val="none" w:sz="0" w:space="0" w:color="auto"/>
        <w:bottom w:val="none" w:sz="0" w:space="0" w:color="auto"/>
        <w:right w:val="none" w:sz="0" w:space="0" w:color="auto"/>
      </w:divBdr>
    </w:div>
    <w:div w:id="285818149">
      <w:marLeft w:val="0"/>
      <w:marRight w:val="0"/>
      <w:marTop w:val="0"/>
      <w:marBottom w:val="0"/>
      <w:divBdr>
        <w:top w:val="none" w:sz="0" w:space="0" w:color="auto"/>
        <w:left w:val="none" w:sz="0" w:space="0" w:color="auto"/>
        <w:bottom w:val="none" w:sz="0" w:space="0" w:color="auto"/>
        <w:right w:val="none" w:sz="0" w:space="0" w:color="auto"/>
      </w:divBdr>
    </w:div>
    <w:div w:id="290094026">
      <w:marLeft w:val="0"/>
      <w:marRight w:val="0"/>
      <w:marTop w:val="0"/>
      <w:marBottom w:val="0"/>
      <w:divBdr>
        <w:top w:val="none" w:sz="0" w:space="0" w:color="auto"/>
        <w:left w:val="none" w:sz="0" w:space="0" w:color="auto"/>
        <w:bottom w:val="none" w:sz="0" w:space="0" w:color="auto"/>
        <w:right w:val="none" w:sz="0" w:space="0" w:color="auto"/>
      </w:divBdr>
    </w:div>
    <w:div w:id="290131770">
      <w:marLeft w:val="0"/>
      <w:marRight w:val="0"/>
      <w:marTop w:val="0"/>
      <w:marBottom w:val="0"/>
      <w:divBdr>
        <w:top w:val="none" w:sz="0" w:space="0" w:color="auto"/>
        <w:left w:val="none" w:sz="0" w:space="0" w:color="auto"/>
        <w:bottom w:val="none" w:sz="0" w:space="0" w:color="auto"/>
        <w:right w:val="none" w:sz="0" w:space="0" w:color="auto"/>
      </w:divBdr>
    </w:div>
    <w:div w:id="290597974">
      <w:marLeft w:val="0"/>
      <w:marRight w:val="0"/>
      <w:marTop w:val="0"/>
      <w:marBottom w:val="0"/>
      <w:divBdr>
        <w:top w:val="none" w:sz="0" w:space="0" w:color="auto"/>
        <w:left w:val="none" w:sz="0" w:space="0" w:color="auto"/>
        <w:bottom w:val="none" w:sz="0" w:space="0" w:color="auto"/>
        <w:right w:val="none" w:sz="0" w:space="0" w:color="auto"/>
      </w:divBdr>
    </w:div>
    <w:div w:id="290673851">
      <w:marLeft w:val="0"/>
      <w:marRight w:val="0"/>
      <w:marTop w:val="0"/>
      <w:marBottom w:val="0"/>
      <w:divBdr>
        <w:top w:val="none" w:sz="0" w:space="0" w:color="auto"/>
        <w:left w:val="none" w:sz="0" w:space="0" w:color="auto"/>
        <w:bottom w:val="none" w:sz="0" w:space="0" w:color="auto"/>
        <w:right w:val="none" w:sz="0" w:space="0" w:color="auto"/>
      </w:divBdr>
    </w:div>
    <w:div w:id="290718074">
      <w:marLeft w:val="0"/>
      <w:marRight w:val="0"/>
      <w:marTop w:val="0"/>
      <w:marBottom w:val="0"/>
      <w:divBdr>
        <w:top w:val="none" w:sz="0" w:space="0" w:color="auto"/>
        <w:left w:val="none" w:sz="0" w:space="0" w:color="auto"/>
        <w:bottom w:val="none" w:sz="0" w:space="0" w:color="auto"/>
        <w:right w:val="none" w:sz="0" w:space="0" w:color="auto"/>
      </w:divBdr>
    </w:div>
    <w:div w:id="290786717">
      <w:marLeft w:val="0"/>
      <w:marRight w:val="0"/>
      <w:marTop w:val="0"/>
      <w:marBottom w:val="0"/>
      <w:divBdr>
        <w:top w:val="none" w:sz="0" w:space="0" w:color="auto"/>
        <w:left w:val="none" w:sz="0" w:space="0" w:color="auto"/>
        <w:bottom w:val="none" w:sz="0" w:space="0" w:color="auto"/>
        <w:right w:val="none" w:sz="0" w:space="0" w:color="auto"/>
      </w:divBdr>
    </w:div>
    <w:div w:id="294525642">
      <w:bodyDiv w:val="1"/>
      <w:marLeft w:val="0"/>
      <w:marRight w:val="0"/>
      <w:marTop w:val="0"/>
      <w:marBottom w:val="0"/>
      <w:divBdr>
        <w:top w:val="none" w:sz="0" w:space="0" w:color="auto"/>
        <w:left w:val="none" w:sz="0" w:space="0" w:color="auto"/>
        <w:bottom w:val="none" w:sz="0" w:space="0" w:color="auto"/>
        <w:right w:val="none" w:sz="0" w:space="0" w:color="auto"/>
      </w:divBdr>
    </w:div>
    <w:div w:id="295067945">
      <w:marLeft w:val="0"/>
      <w:marRight w:val="0"/>
      <w:marTop w:val="0"/>
      <w:marBottom w:val="0"/>
      <w:divBdr>
        <w:top w:val="none" w:sz="0" w:space="0" w:color="auto"/>
        <w:left w:val="none" w:sz="0" w:space="0" w:color="auto"/>
        <w:bottom w:val="none" w:sz="0" w:space="0" w:color="auto"/>
        <w:right w:val="none" w:sz="0" w:space="0" w:color="auto"/>
      </w:divBdr>
    </w:div>
    <w:div w:id="297564613">
      <w:marLeft w:val="0"/>
      <w:marRight w:val="0"/>
      <w:marTop w:val="0"/>
      <w:marBottom w:val="0"/>
      <w:divBdr>
        <w:top w:val="none" w:sz="0" w:space="0" w:color="auto"/>
        <w:left w:val="none" w:sz="0" w:space="0" w:color="auto"/>
        <w:bottom w:val="none" w:sz="0" w:space="0" w:color="auto"/>
        <w:right w:val="none" w:sz="0" w:space="0" w:color="auto"/>
      </w:divBdr>
    </w:div>
    <w:div w:id="297878097">
      <w:marLeft w:val="0"/>
      <w:marRight w:val="0"/>
      <w:marTop w:val="0"/>
      <w:marBottom w:val="0"/>
      <w:divBdr>
        <w:top w:val="none" w:sz="0" w:space="0" w:color="auto"/>
        <w:left w:val="none" w:sz="0" w:space="0" w:color="auto"/>
        <w:bottom w:val="none" w:sz="0" w:space="0" w:color="auto"/>
        <w:right w:val="none" w:sz="0" w:space="0" w:color="auto"/>
      </w:divBdr>
    </w:div>
    <w:div w:id="301540519">
      <w:marLeft w:val="0"/>
      <w:marRight w:val="0"/>
      <w:marTop w:val="0"/>
      <w:marBottom w:val="0"/>
      <w:divBdr>
        <w:top w:val="none" w:sz="0" w:space="0" w:color="auto"/>
        <w:left w:val="none" w:sz="0" w:space="0" w:color="auto"/>
        <w:bottom w:val="none" w:sz="0" w:space="0" w:color="auto"/>
        <w:right w:val="none" w:sz="0" w:space="0" w:color="auto"/>
      </w:divBdr>
    </w:div>
    <w:div w:id="304438100">
      <w:marLeft w:val="0"/>
      <w:marRight w:val="0"/>
      <w:marTop w:val="0"/>
      <w:marBottom w:val="0"/>
      <w:divBdr>
        <w:top w:val="none" w:sz="0" w:space="0" w:color="auto"/>
        <w:left w:val="none" w:sz="0" w:space="0" w:color="auto"/>
        <w:bottom w:val="none" w:sz="0" w:space="0" w:color="auto"/>
        <w:right w:val="none" w:sz="0" w:space="0" w:color="auto"/>
      </w:divBdr>
    </w:div>
    <w:div w:id="304897696">
      <w:bodyDiv w:val="1"/>
      <w:marLeft w:val="0"/>
      <w:marRight w:val="0"/>
      <w:marTop w:val="0"/>
      <w:marBottom w:val="0"/>
      <w:divBdr>
        <w:top w:val="none" w:sz="0" w:space="0" w:color="auto"/>
        <w:left w:val="none" w:sz="0" w:space="0" w:color="auto"/>
        <w:bottom w:val="none" w:sz="0" w:space="0" w:color="auto"/>
        <w:right w:val="none" w:sz="0" w:space="0" w:color="auto"/>
      </w:divBdr>
    </w:div>
    <w:div w:id="305938964">
      <w:marLeft w:val="0"/>
      <w:marRight w:val="0"/>
      <w:marTop w:val="0"/>
      <w:marBottom w:val="0"/>
      <w:divBdr>
        <w:top w:val="none" w:sz="0" w:space="0" w:color="auto"/>
        <w:left w:val="none" w:sz="0" w:space="0" w:color="auto"/>
        <w:bottom w:val="none" w:sz="0" w:space="0" w:color="auto"/>
        <w:right w:val="none" w:sz="0" w:space="0" w:color="auto"/>
      </w:divBdr>
    </w:div>
    <w:div w:id="307518347">
      <w:marLeft w:val="0"/>
      <w:marRight w:val="0"/>
      <w:marTop w:val="0"/>
      <w:marBottom w:val="0"/>
      <w:divBdr>
        <w:top w:val="none" w:sz="0" w:space="0" w:color="auto"/>
        <w:left w:val="none" w:sz="0" w:space="0" w:color="auto"/>
        <w:bottom w:val="none" w:sz="0" w:space="0" w:color="auto"/>
        <w:right w:val="none" w:sz="0" w:space="0" w:color="auto"/>
      </w:divBdr>
    </w:div>
    <w:div w:id="308487096">
      <w:bodyDiv w:val="1"/>
      <w:marLeft w:val="0"/>
      <w:marRight w:val="0"/>
      <w:marTop w:val="0"/>
      <w:marBottom w:val="0"/>
      <w:divBdr>
        <w:top w:val="none" w:sz="0" w:space="0" w:color="auto"/>
        <w:left w:val="none" w:sz="0" w:space="0" w:color="auto"/>
        <w:bottom w:val="none" w:sz="0" w:space="0" w:color="auto"/>
        <w:right w:val="none" w:sz="0" w:space="0" w:color="auto"/>
      </w:divBdr>
    </w:div>
    <w:div w:id="308631166">
      <w:marLeft w:val="0"/>
      <w:marRight w:val="0"/>
      <w:marTop w:val="0"/>
      <w:marBottom w:val="0"/>
      <w:divBdr>
        <w:top w:val="none" w:sz="0" w:space="0" w:color="auto"/>
        <w:left w:val="none" w:sz="0" w:space="0" w:color="auto"/>
        <w:bottom w:val="none" w:sz="0" w:space="0" w:color="auto"/>
        <w:right w:val="none" w:sz="0" w:space="0" w:color="auto"/>
      </w:divBdr>
    </w:div>
    <w:div w:id="309411054">
      <w:marLeft w:val="0"/>
      <w:marRight w:val="0"/>
      <w:marTop w:val="0"/>
      <w:marBottom w:val="0"/>
      <w:divBdr>
        <w:top w:val="none" w:sz="0" w:space="0" w:color="auto"/>
        <w:left w:val="none" w:sz="0" w:space="0" w:color="auto"/>
        <w:bottom w:val="none" w:sz="0" w:space="0" w:color="auto"/>
        <w:right w:val="none" w:sz="0" w:space="0" w:color="auto"/>
      </w:divBdr>
    </w:div>
    <w:div w:id="310913827">
      <w:marLeft w:val="0"/>
      <w:marRight w:val="0"/>
      <w:marTop w:val="0"/>
      <w:marBottom w:val="0"/>
      <w:divBdr>
        <w:top w:val="none" w:sz="0" w:space="0" w:color="auto"/>
        <w:left w:val="none" w:sz="0" w:space="0" w:color="auto"/>
        <w:bottom w:val="none" w:sz="0" w:space="0" w:color="auto"/>
        <w:right w:val="none" w:sz="0" w:space="0" w:color="auto"/>
      </w:divBdr>
    </w:div>
    <w:div w:id="313027103">
      <w:marLeft w:val="0"/>
      <w:marRight w:val="0"/>
      <w:marTop w:val="0"/>
      <w:marBottom w:val="0"/>
      <w:divBdr>
        <w:top w:val="none" w:sz="0" w:space="0" w:color="auto"/>
        <w:left w:val="none" w:sz="0" w:space="0" w:color="auto"/>
        <w:bottom w:val="none" w:sz="0" w:space="0" w:color="auto"/>
        <w:right w:val="none" w:sz="0" w:space="0" w:color="auto"/>
      </w:divBdr>
    </w:div>
    <w:div w:id="314382882">
      <w:marLeft w:val="0"/>
      <w:marRight w:val="0"/>
      <w:marTop w:val="0"/>
      <w:marBottom w:val="0"/>
      <w:divBdr>
        <w:top w:val="none" w:sz="0" w:space="0" w:color="auto"/>
        <w:left w:val="none" w:sz="0" w:space="0" w:color="auto"/>
        <w:bottom w:val="none" w:sz="0" w:space="0" w:color="auto"/>
        <w:right w:val="none" w:sz="0" w:space="0" w:color="auto"/>
      </w:divBdr>
      <w:divsChild>
        <w:div w:id="830758145">
          <w:marLeft w:val="0"/>
          <w:marRight w:val="0"/>
          <w:marTop w:val="0"/>
          <w:marBottom w:val="0"/>
          <w:divBdr>
            <w:top w:val="none" w:sz="0" w:space="0" w:color="auto"/>
            <w:left w:val="none" w:sz="0" w:space="0" w:color="auto"/>
            <w:bottom w:val="none" w:sz="0" w:space="0" w:color="auto"/>
            <w:right w:val="none" w:sz="0" w:space="0" w:color="auto"/>
          </w:divBdr>
          <w:divsChild>
            <w:div w:id="821580270">
              <w:marLeft w:val="0"/>
              <w:marRight w:val="0"/>
              <w:marTop w:val="0"/>
              <w:marBottom w:val="0"/>
              <w:divBdr>
                <w:top w:val="none" w:sz="0" w:space="0" w:color="auto"/>
                <w:left w:val="none" w:sz="0" w:space="0" w:color="auto"/>
                <w:bottom w:val="none" w:sz="0" w:space="0" w:color="auto"/>
                <w:right w:val="none" w:sz="0" w:space="0" w:color="auto"/>
              </w:divBdr>
              <w:divsChild>
                <w:div w:id="53547577">
                  <w:marLeft w:val="0"/>
                  <w:marRight w:val="0"/>
                  <w:marTop w:val="0"/>
                  <w:marBottom w:val="0"/>
                  <w:divBdr>
                    <w:top w:val="none" w:sz="0" w:space="0" w:color="auto"/>
                    <w:left w:val="none" w:sz="0" w:space="0" w:color="auto"/>
                    <w:bottom w:val="none" w:sz="0" w:space="0" w:color="auto"/>
                    <w:right w:val="none" w:sz="0" w:space="0" w:color="auto"/>
                  </w:divBdr>
                  <w:divsChild>
                    <w:div w:id="1072001232">
                      <w:marLeft w:val="0"/>
                      <w:marRight w:val="0"/>
                      <w:marTop w:val="0"/>
                      <w:marBottom w:val="0"/>
                      <w:divBdr>
                        <w:top w:val="none" w:sz="0" w:space="0" w:color="auto"/>
                        <w:left w:val="none" w:sz="0" w:space="0" w:color="auto"/>
                        <w:bottom w:val="none" w:sz="0" w:space="0" w:color="auto"/>
                        <w:right w:val="none" w:sz="0" w:space="0" w:color="auto"/>
                      </w:divBdr>
                      <w:divsChild>
                        <w:div w:id="13000215">
                          <w:marLeft w:val="0"/>
                          <w:marRight w:val="0"/>
                          <w:marTop w:val="0"/>
                          <w:marBottom w:val="0"/>
                          <w:divBdr>
                            <w:top w:val="none" w:sz="0" w:space="0" w:color="auto"/>
                            <w:left w:val="none" w:sz="0" w:space="0" w:color="auto"/>
                            <w:bottom w:val="none" w:sz="0" w:space="0" w:color="auto"/>
                            <w:right w:val="none" w:sz="0" w:space="0" w:color="auto"/>
                          </w:divBdr>
                          <w:divsChild>
                            <w:div w:id="236598369">
                              <w:marLeft w:val="0"/>
                              <w:marRight w:val="0"/>
                              <w:marTop w:val="0"/>
                              <w:marBottom w:val="0"/>
                              <w:divBdr>
                                <w:top w:val="none" w:sz="0" w:space="0" w:color="auto"/>
                                <w:left w:val="none" w:sz="0" w:space="0" w:color="auto"/>
                                <w:bottom w:val="none" w:sz="0" w:space="0" w:color="auto"/>
                                <w:right w:val="none" w:sz="0" w:space="0" w:color="auto"/>
                              </w:divBdr>
                              <w:divsChild>
                                <w:div w:id="30149766">
                                  <w:marLeft w:val="0"/>
                                  <w:marRight w:val="0"/>
                                  <w:marTop w:val="0"/>
                                  <w:marBottom w:val="0"/>
                                  <w:divBdr>
                                    <w:top w:val="none" w:sz="0" w:space="0" w:color="auto"/>
                                    <w:left w:val="none" w:sz="0" w:space="0" w:color="auto"/>
                                    <w:bottom w:val="none" w:sz="0" w:space="0" w:color="auto"/>
                                    <w:right w:val="none" w:sz="0" w:space="0" w:color="auto"/>
                                  </w:divBdr>
                                  <w:divsChild>
                                    <w:div w:id="22953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4650309">
      <w:marLeft w:val="0"/>
      <w:marRight w:val="0"/>
      <w:marTop w:val="0"/>
      <w:marBottom w:val="0"/>
      <w:divBdr>
        <w:top w:val="none" w:sz="0" w:space="0" w:color="auto"/>
        <w:left w:val="none" w:sz="0" w:space="0" w:color="auto"/>
        <w:bottom w:val="none" w:sz="0" w:space="0" w:color="auto"/>
        <w:right w:val="none" w:sz="0" w:space="0" w:color="auto"/>
      </w:divBdr>
    </w:div>
    <w:div w:id="315110552">
      <w:marLeft w:val="0"/>
      <w:marRight w:val="0"/>
      <w:marTop w:val="0"/>
      <w:marBottom w:val="0"/>
      <w:divBdr>
        <w:top w:val="none" w:sz="0" w:space="0" w:color="auto"/>
        <w:left w:val="none" w:sz="0" w:space="0" w:color="auto"/>
        <w:bottom w:val="none" w:sz="0" w:space="0" w:color="auto"/>
        <w:right w:val="none" w:sz="0" w:space="0" w:color="auto"/>
      </w:divBdr>
    </w:div>
    <w:div w:id="316500708">
      <w:bodyDiv w:val="1"/>
      <w:marLeft w:val="0"/>
      <w:marRight w:val="0"/>
      <w:marTop w:val="0"/>
      <w:marBottom w:val="0"/>
      <w:divBdr>
        <w:top w:val="none" w:sz="0" w:space="0" w:color="auto"/>
        <w:left w:val="none" w:sz="0" w:space="0" w:color="auto"/>
        <w:bottom w:val="none" w:sz="0" w:space="0" w:color="auto"/>
        <w:right w:val="none" w:sz="0" w:space="0" w:color="auto"/>
      </w:divBdr>
    </w:div>
    <w:div w:id="318658185">
      <w:bodyDiv w:val="1"/>
      <w:marLeft w:val="0"/>
      <w:marRight w:val="0"/>
      <w:marTop w:val="0"/>
      <w:marBottom w:val="0"/>
      <w:divBdr>
        <w:top w:val="none" w:sz="0" w:space="0" w:color="auto"/>
        <w:left w:val="none" w:sz="0" w:space="0" w:color="auto"/>
        <w:bottom w:val="none" w:sz="0" w:space="0" w:color="auto"/>
        <w:right w:val="none" w:sz="0" w:space="0" w:color="auto"/>
      </w:divBdr>
    </w:div>
    <w:div w:id="318853564">
      <w:bodyDiv w:val="1"/>
      <w:marLeft w:val="0"/>
      <w:marRight w:val="0"/>
      <w:marTop w:val="0"/>
      <w:marBottom w:val="0"/>
      <w:divBdr>
        <w:top w:val="none" w:sz="0" w:space="0" w:color="auto"/>
        <w:left w:val="none" w:sz="0" w:space="0" w:color="auto"/>
        <w:bottom w:val="none" w:sz="0" w:space="0" w:color="auto"/>
        <w:right w:val="none" w:sz="0" w:space="0" w:color="auto"/>
      </w:divBdr>
    </w:div>
    <w:div w:id="319582613">
      <w:marLeft w:val="0"/>
      <w:marRight w:val="0"/>
      <w:marTop w:val="0"/>
      <w:marBottom w:val="0"/>
      <w:divBdr>
        <w:top w:val="none" w:sz="0" w:space="0" w:color="auto"/>
        <w:left w:val="none" w:sz="0" w:space="0" w:color="auto"/>
        <w:bottom w:val="none" w:sz="0" w:space="0" w:color="auto"/>
        <w:right w:val="none" w:sz="0" w:space="0" w:color="auto"/>
      </w:divBdr>
    </w:div>
    <w:div w:id="323971878">
      <w:bodyDiv w:val="1"/>
      <w:marLeft w:val="0"/>
      <w:marRight w:val="0"/>
      <w:marTop w:val="0"/>
      <w:marBottom w:val="0"/>
      <w:divBdr>
        <w:top w:val="none" w:sz="0" w:space="0" w:color="auto"/>
        <w:left w:val="none" w:sz="0" w:space="0" w:color="auto"/>
        <w:bottom w:val="none" w:sz="0" w:space="0" w:color="auto"/>
        <w:right w:val="none" w:sz="0" w:space="0" w:color="auto"/>
      </w:divBdr>
    </w:div>
    <w:div w:id="328214959">
      <w:marLeft w:val="0"/>
      <w:marRight w:val="0"/>
      <w:marTop w:val="0"/>
      <w:marBottom w:val="0"/>
      <w:divBdr>
        <w:top w:val="none" w:sz="0" w:space="0" w:color="auto"/>
        <w:left w:val="none" w:sz="0" w:space="0" w:color="auto"/>
        <w:bottom w:val="none" w:sz="0" w:space="0" w:color="auto"/>
        <w:right w:val="none" w:sz="0" w:space="0" w:color="auto"/>
      </w:divBdr>
    </w:div>
    <w:div w:id="328363365">
      <w:marLeft w:val="0"/>
      <w:marRight w:val="0"/>
      <w:marTop w:val="0"/>
      <w:marBottom w:val="0"/>
      <w:divBdr>
        <w:top w:val="none" w:sz="0" w:space="0" w:color="auto"/>
        <w:left w:val="none" w:sz="0" w:space="0" w:color="auto"/>
        <w:bottom w:val="none" w:sz="0" w:space="0" w:color="auto"/>
        <w:right w:val="none" w:sz="0" w:space="0" w:color="auto"/>
      </w:divBdr>
    </w:div>
    <w:div w:id="330376574">
      <w:marLeft w:val="0"/>
      <w:marRight w:val="0"/>
      <w:marTop w:val="0"/>
      <w:marBottom w:val="0"/>
      <w:divBdr>
        <w:top w:val="none" w:sz="0" w:space="0" w:color="auto"/>
        <w:left w:val="none" w:sz="0" w:space="0" w:color="auto"/>
        <w:bottom w:val="none" w:sz="0" w:space="0" w:color="auto"/>
        <w:right w:val="none" w:sz="0" w:space="0" w:color="auto"/>
      </w:divBdr>
    </w:div>
    <w:div w:id="330570186">
      <w:bodyDiv w:val="1"/>
      <w:marLeft w:val="0"/>
      <w:marRight w:val="0"/>
      <w:marTop w:val="0"/>
      <w:marBottom w:val="0"/>
      <w:divBdr>
        <w:top w:val="none" w:sz="0" w:space="0" w:color="auto"/>
        <w:left w:val="none" w:sz="0" w:space="0" w:color="auto"/>
        <w:bottom w:val="none" w:sz="0" w:space="0" w:color="auto"/>
        <w:right w:val="none" w:sz="0" w:space="0" w:color="auto"/>
      </w:divBdr>
    </w:div>
    <w:div w:id="331105217">
      <w:bodyDiv w:val="1"/>
      <w:marLeft w:val="0"/>
      <w:marRight w:val="0"/>
      <w:marTop w:val="0"/>
      <w:marBottom w:val="0"/>
      <w:divBdr>
        <w:top w:val="none" w:sz="0" w:space="0" w:color="auto"/>
        <w:left w:val="none" w:sz="0" w:space="0" w:color="auto"/>
        <w:bottom w:val="none" w:sz="0" w:space="0" w:color="auto"/>
        <w:right w:val="none" w:sz="0" w:space="0" w:color="auto"/>
      </w:divBdr>
    </w:div>
    <w:div w:id="332077387">
      <w:marLeft w:val="0"/>
      <w:marRight w:val="0"/>
      <w:marTop w:val="0"/>
      <w:marBottom w:val="0"/>
      <w:divBdr>
        <w:top w:val="none" w:sz="0" w:space="0" w:color="auto"/>
        <w:left w:val="none" w:sz="0" w:space="0" w:color="auto"/>
        <w:bottom w:val="none" w:sz="0" w:space="0" w:color="auto"/>
        <w:right w:val="none" w:sz="0" w:space="0" w:color="auto"/>
      </w:divBdr>
    </w:div>
    <w:div w:id="332533085">
      <w:bodyDiv w:val="1"/>
      <w:marLeft w:val="0"/>
      <w:marRight w:val="0"/>
      <w:marTop w:val="0"/>
      <w:marBottom w:val="0"/>
      <w:divBdr>
        <w:top w:val="none" w:sz="0" w:space="0" w:color="auto"/>
        <w:left w:val="none" w:sz="0" w:space="0" w:color="auto"/>
        <w:bottom w:val="none" w:sz="0" w:space="0" w:color="auto"/>
        <w:right w:val="none" w:sz="0" w:space="0" w:color="auto"/>
      </w:divBdr>
    </w:div>
    <w:div w:id="334041769">
      <w:marLeft w:val="0"/>
      <w:marRight w:val="0"/>
      <w:marTop w:val="0"/>
      <w:marBottom w:val="0"/>
      <w:divBdr>
        <w:top w:val="none" w:sz="0" w:space="0" w:color="auto"/>
        <w:left w:val="none" w:sz="0" w:space="0" w:color="auto"/>
        <w:bottom w:val="none" w:sz="0" w:space="0" w:color="auto"/>
        <w:right w:val="none" w:sz="0" w:space="0" w:color="auto"/>
      </w:divBdr>
    </w:div>
    <w:div w:id="334192239">
      <w:marLeft w:val="0"/>
      <w:marRight w:val="0"/>
      <w:marTop w:val="0"/>
      <w:marBottom w:val="0"/>
      <w:divBdr>
        <w:top w:val="none" w:sz="0" w:space="0" w:color="auto"/>
        <w:left w:val="none" w:sz="0" w:space="0" w:color="auto"/>
        <w:bottom w:val="none" w:sz="0" w:space="0" w:color="auto"/>
        <w:right w:val="none" w:sz="0" w:space="0" w:color="auto"/>
      </w:divBdr>
    </w:div>
    <w:div w:id="335158578">
      <w:bodyDiv w:val="1"/>
      <w:marLeft w:val="0"/>
      <w:marRight w:val="0"/>
      <w:marTop w:val="0"/>
      <w:marBottom w:val="0"/>
      <w:divBdr>
        <w:top w:val="none" w:sz="0" w:space="0" w:color="auto"/>
        <w:left w:val="none" w:sz="0" w:space="0" w:color="auto"/>
        <w:bottom w:val="none" w:sz="0" w:space="0" w:color="auto"/>
        <w:right w:val="none" w:sz="0" w:space="0" w:color="auto"/>
      </w:divBdr>
    </w:div>
    <w:div w:id="335307014">
      <w:marLeft w:val="0"/>
      <w:marRight w:val="0"/>
      <w:marTop w:val="0"/>
      <w:marBottom w:val="0"/>
      <w:divBdr>
        <w:top w:val="none" w:sz="0" w:space="0" w:color="auto"/>
        <w:left w:val="none" w:sz="0" w:space="0" w:color="auto"/>
        <w:bottom w:val="none" w:sz="0" w:space="0" w:color="auto"/>
        <w:right w:val="none" w:sz="0" w:space="0" w:color="auto"/>
      </w:divBdr>
    </w:div>
    <w:div w:id="336805382">
      <w:marLeft w:val="0"/>
      <w:marRight w:val="0"/>
      <w:marTop w:val="0"/>
      <w:marBottom w:val="0"/>
      <w:divBdr>
        <w:top w:val="none" w:sz="0" w:space="0" w:color="auto"/>
        <w:left w:val="none" w:sz="0" w:space="0" w:color="auto"/>
        <w:bottom w:val="none" w:sz="0" w:space="0" w:color="auto"/>
        <w:right w:val="none" w:sz="0" w:space="0" w:color="auto"/>
      </w:divBdr>
    </w:div>
    <w:div w:id="339507524">
      <w:marLeft w:val="0"/>
      <w:marRight w:val="0"/>
      <w:marTop w:val="0"/>
      <w:marBottom w:val="0"/>
      <w:divBdr>
        <w:top w:val="none" w:sz="0" w:space="0" w:color="auto"/>
        <w:left w:val="none" w:sz="0" w:space="0" w:color="auto"/>
        <w:bottom w:val="none" w:sz="0" w:space="0" w:color="auto"/>
        <w:right w:val="none" w:sz="0" w:space="0" w:color="auto"/>
      </w:divBdr>
    </w:div>
    <w:div w:id="339893909">
      <w:marLeft w:val="0"/>
      <w:marRight w:val="0"/>
      <w:marTop w:val="0"/>
      <w:marBottom w:val="0"/>
      <w:divBdr>
        <w:top w:val="none" w:sz="0" w:space="0" w:color="auto"/>
        <w:left w:val="none" w:sz="0" w:space="0" w:color="auto"/>
        <w:bottom w:val="none" w:sz="0" w:space="0" w:color="auto"/>
        <w:right w:val="none" w:sz="0" w:space="0" w:color="auto"/>
      </w:divBdr>
    </w:div>
    <w:div w:id="340818034">
      <w:marLeft w:val="0"/>
      <w:marRight w:val="0"/>
      <w:marTop w:val="0"/>
      <w:marBottom w:val="0"/>
      <w:divBdr>
        <w:top w:val="none" w:sz="0" w:space="0" w:color="auto"/>
        <w:left w:val="none" w:sz="0" w:space="0" w:color="auto"/>
        <w:bottom w:val="none" w:sz="0" w:space="0" w:color="auto"/>
        <w:right w:val="none" w:sz="0" w:space="0" w:color="auto"/>
      </w:divBdr>
      <w:divsChild>
        <w:div w:id="1114906016">
          <w:marLeft w:val="0"/>
          <w:marRight w:val="0"/>
          <w:marTop w:val="0"/>
          <w:marBottom w:val="0"/>
          <w:divBdr>
            <w:top w:val="none" w:sz="0" w:space="0" w:color="auto"/>
            <w:left w:val="none" w:sz="0" w:space="0" w:color="auto"/>
            <w:bottom w:val="none" w:sz="0" w:space="0" w:color="auto"/>
            <w:right w:val="none" w:sz="0" w:space="0" w:color="auto"/>
          </w:divBdr>
          <w:divsChild>
            <w:div w:id="1448356100">
              <w:marLeft w:val="0"/>
              <w:marRight w:val="0"/>
              <w:marTop w:val="0"/>
              <w:marBottom w:val="0"/>
              <w:divBdr>
                <w:top w:val="none" w:sz="0" w:space="0" w:color="auto"/>
                <w:left w:val="none" w:sz="0" w:space="0" w:color="auto"/>
                <w:bottom w:val="none" w:sz="0" w:space="0" w:color="auto"/>
                <w:right w:val="none" w:sz="0" w:space="0" w:color="auto"/>
              </w:divBdr>
            </w:div>
            <w:div w:id="167032693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79957555">
                  <w:marLeft w:val="0"/>
                  <w:marRight w:val="0"/>
                  <w:marTop w:val="0"/>
                  <w:marBottom w:val="0"/>
                  <w:divBdr>
                    <w:top w:val="none" w:sz="0" w:space="0" w:color="auto"/>
                    <w:left w:val="none" w:sz="0" w:space="0" w:color="auto"/>
                    <w:bottom w:val="none" w:sz="0" w:space="0" w:color="auto"/>
                    <w:right w:val="none" w:sz="0" w:space="0" w:color="auto"/>
                  </w:divBdr>
                </w:div>
                <w:div w:id="304893919">
                  <w:marLeft w:val="0"/>
                  <w:marRight w:val="0"/>
                  <w:marTop w:val="0"/>
                  <w:marBottom w:val="0"/>
                  <w:divBdr>
                    <w:top w:val="none" w:sz="0" w:space="0" w:color="auto"/>
                    <w:left w:val="none" w:sz="0" w:space="0" w:color="auto"/>
                    <w:bottom w:val="none" w:sz="0" w:space="0" w:color="auto"/>
                    <w:right w:val="none" w:sz="0" w:space="0" w:color="auto"/>
                  </w:divBdr>
                </w:div>
                <w:div w:id="1074817301">
                  <w:marLeft w:val="0"/>
                  <w:marRight w:val="0"/>
                  <w:marTop w:val="0"/>
                  <w:marBottom w:val="0"/>
                  <w:divBdr>
                    <w:top w:val="none" w:sz="0" w:space="0" w:color="auto"/>
                    <w:left w:val="none" w:sz="0" w:space="0" w:color="auto"/>
                    <w:bottom w:val="none" w:sz="0" w:space="0" w:color="auto"/>
                    <w:right w:val="none" w:sz="0" w:space="0" w:color="auto"/>
                  </w:divBdr>
                </w:div>
                <w:div w:id="11845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801316">
      <w:marLeft w:val="0"/>
      <w:marRight w:val="0"/>
      <w:marTop w:val="0"/>
      <w:marBottom w:val="0"/>
      <w:divBdr>
        <w:top w:val="none" w:sz="0" w:space="0" w:color="auto"/>
        <w:left w:val="none" w:sz="0" w:space="0" w:color="auto"/>
        <w:bottom w:val="none" w:sz="0" w:space="0" w:color="auto"/>
        <w:right w:val="none" w:sz="0" w:space="0" w:color="auto"/>
      </w:divBdr>
    </w:div>
    <w:div w:id="348676982">
      <w:marLeft w:val="0"/>
      <w:marRight w:val="0"/>
      <w:marTop w:val="0"/>
      <w:marBottom w:val="0"/>
      <w:divBdr>
        <w:top w:val="none" w:sz="0" w:space="0" w:color="auto"/>
        <w:left w:val="none" w:sz="0" w:space="0" w:color="auto"/>
        <w:bottom w:val="none" w:sz="0" w:space="0" w:color="auto"/>
        <w:right w:val="none" w:sz="0" w:space="0" w:color="auto"/>
      </w:divBdr>
    </w:div>
    <w:div w:id="349066662">
      <w:marLeft w:val="0"/>
      <w:marRight w:val="0"/>
      <w:marTop w:val="0"/>
      <w:marBottom w:val="0"/>
      <w:divBdr>
        <w:top w:val="none" w:sz="0" w:space="0" w:color="auto"/>
        <w:left w:val="none" w:sz="0" w:space="0" w:color="auto"/>
        <w:bottom w:val="none" w:sz="0" w:space="0" w:color="auto"/>
        <w:right w:val="none" w:sz="0" w:space="0" w:color="auto"/>
      </w:divBdr>
    </w:div>
    <w:div w:id="350691753">
      <w:marLeft w:val="0"/>
      <w:marRight w:val="0"/>
      <w:marTop w:val="0"/>
      <w:marBottom w:val="0"/>
      <w:divBdr>
        <w:top w:val="none" w:sz="0" w:space="0" w:color="auto"/>
        <w:left w:val="none" w:sz="0" w:space="0" w:color="auto"/>
        <w:bottom w:val="none" w:sz="0" w:space="0" w:color="auto"/>
        <w:right w:val="none" w:sz="0" w:space="0" w:color="auto"/>
      </w:divBdr>
    </w:div>
    <w:div w:id="350884885">
      <w:bodyDiv w:val="1"/>
      <w:marLeft w:val="0"/>
      <w:marRight w:val="0"/>
      <w:marTop w:val="0"/>
      <w:marBottom w:val="0"/>
      <w:divBdr>
        <w:top w:val="none" w:sz="0" w:space="0" w:color="auto"/>
        <w:left w:val="none" w:sz="0" w:space="0" w:color="auto"/>
        <w:bottom w:val="none" w:sz="0" w:space="0" w:color="auto"/>
        <w:right w:val="none" w:sz="0" w:space="0" w:color="auto"/>
      </w:divBdr>
    </w:div>
    <w:div w:id="351108489">
      <w:marLeft w:val="0"/>
      <w:marRight w:val="0"/>
      <w:marTop w:val="0"/>
      <w:marBottom w:val="0"/>
      <w:divBdr>
        <w:top w:val="none" w:sz="0" w:space="0" w:color="auto"/>
        <w:left w:val="none" w:sz="0" w:space="0" w:color="auto"/>
        <w:bottom w:val="none" w:sz="0" w:space="0" w:color="auto"/>
        <w:right w:val="none" w:sz="0" w:space="0" w:color="auto"/>
      </w:divBdr>
    </w:div>
    <w:div w:id="354311124">
      <w:marLeft w:val="0"/>
      <w:marRight w:val="0"/>
      <w:marTop w:val="0"/>
      <w:marBottom w:val="0"/>
      <w:divBdr>
        <w:top w:val="none" w:sz="0" w:space="0" w:color="auto"/>
        <w:left w:val="none" w:sz="0" w:space="0" w:color="auto"/>
        <w:bottom w:val="none" w:sz="0" w:space="0" w:color="auto"/>
        <w:right w:val="none" w:sz="0" w:space="0" w:color="auto"/>
      </w:divBdr>
    </w:div>
    <w:div w:id="359163027">
      <w:bodyDiv w:val="1"/>
      <w:marLeft w:val="0"/>
      <w:marRight w:val="0"/>
      <w:marTop w:val="0"/>
      <w:marBottom w:val="0"/>
      <w:divBdr>
        <w:top w:val="none" w:sz="0" w:space="0" w:color="auto"/>
        <w:left w:val="none" w:sz="0" w:space="0" w:color="auto"/>
        <w:bottom w:val="none" w:sz="0" w:space="0" w:color="auto"/>
        <w:right w:val="none" w:sz="0" w:space="0" w:color="auto"/>
      </w:divBdr>
    </w:div>
    <w:div w:id="359816506">
      <w:marLeft w:val="0"/>
      <w:marRight w:val="0"/>
      <w:marTop w:val="0"/>
      <w:marBottom w:val="0"/>
      <w:divBdr>
        <w:top w:val="none" w:sz="0" w:space="0" w:color="auto"/>
        <w:left w:val="none" w:sz="0" w:space="0" w:color="auto"/>
        <w:bottom w:val="none" w:sz="0" w:space="0" w:color="auto"/>
        <w:right w:val="none" w:sz="0" w:space="0" w:color="auto"/>
      </w:divBdr>
    </w:div>
    <w:div w:id="360783458">
      <w:marLeft w:val="0"/>
      <w:marRight w:val="0"/>
      <w:marTop w:val="0"/>
      <w:marBottom w:val="0"/>
      <w:divBdr>
        <w:top w:val="none" w:sz="0" w:space="0" w:color="auto"/>
        <w:left w:val="none" w:sz="0" w:space="0" w:color="auto"/>
        <w:bottom w:val="none" w:sz="0" w:space="0" w:color="auto"/>
        <w:right w:val="none" w:sz="0" w:space="0" w:color="auto"/>
      </w:divBdr>
    </w:div>
    <w:div w:id="364017957">
      <w:bodyDiv w:val="1"/>
      <w:marLeft w:val="0"/>
      <w:marRight w:val="0"/>
      <w:marTop w:val="0"/>
      <w:marBottom w:val="0"/>
      <w:divBdr>
        <w:top w:val="none" w:sz="0" w:space="0" w:color="auto"/>
        <w:left w:val="none" w:sz="0" w:space="0" w:color="auto"/>
        <w:bottom w:val="none" w:sz="0" w:space="0" w:color="auto"/>
        <w:right w:val="none" w:sz="0" w:space="0" w:color="auto"/>
      </w:divBdr>
    </w:div>
    <w:div w:id="366104250">
      <w:marLeft w:val="0"/>
      <w:marRight w:val="0"/>
      <w:marTop w:val="0"/>
      <w:marBottom w:val="0"/>
      <w:divBdr>
        <w:top w:val="none" w:sz="0" w:space="0" w:color="auto"/>
        <w:left w:val="none" w:sz="0" w:space="0" w:color="auto"/>
        <w:bottom w:val="none" w:sz="0" w:space="0" w:color="auto"/>
        <w:right w:val="none" w:sz="0" w:space="0" w:color="auto"/>
      </w:divBdr>
    </w:div>
    <w:div w:id="366414312">
      <w:marLeft w:val="0"/>
      <w:marRight w:val="0"/>
      <w:marTop w:val="0"/>
      <w:marBottom w:val="0"/>
      <w:divBdr>
        <w:top w:val="none" w:sz="0" w:space="0" w:color="auto"/>
        <w:left w:val="none" w:sz="0" w:space="0" w:color="auto"/>
        <w:bottom w:val="none" w:sz="0" w:space="0" w:color="auto"/>
        <w:right w:val="none" w:sz="0" w:space="0" w:color="auto"/>
      </w:divBdr>
    </w:div>
    <w:div w:id="368184589">
      <w:marLeft w:val="0"/>
      <w:marRight w:val="0"/>
      <w:marTop w:val="0"/>
      <w:marBottom w:val="0"/>
      <w:divBdr>
        <w:top w:val="none" w:sz="0" w:space="0" w:color="auto"/>
        <w:left w:val="none" w:sz="0" w:space="0" w:color="auto"/>
        <w:bottom w:val="none" w:sz="0" w:space="0" w:color="auto"/>
        <w:right w:val="none" w:sz="0" w:space="0" w:color="auto"/>
      </w:divBdr>
    </w:div>
    <w:div w:id="373189837">
      <w:marLeft w:val="0"/>
      <w:marRight w:val="0"/>
      <w:marTop w:val="0"/>
      <w:marBottom w:val="0"/>
      <w:divBdr>
        <w:top w:val="none" w:sz="0" w:space="0" w:color="auto"/>
        <w:left w:val="none" w:sz="0" w:space="0" w:color="auto"/>
        <w:bottom w:val="none" w:sz="0" w:space="0" w:color="auto"/>
        <w:right w:val="none" w:sz="0" w:space="0" w:color="auto"/>
      </w:divBdr>
    </w:div>
    <w:div w:id="375397839">
      <w:bodyDiv w:val="1"/>
      <w:marLeft w:val="0"/>
      <w:marRight w:val="0"/>
      <w:marTop w:val="0"/>
      <w:marBottom w:val="0"/>
      <w:divBdr>
        <w:top w:val="none" w:sz="0" w:space="0" w:color="auto"/>
        <w:left w:val="none" w:sz="0" w:space="0" w:color="auto"/>
        <w:bottom w:val="none" w:sz="0" w:space="0" w:color="auto"/>
        <w:right w:val="none" w:sz="0" w:space="0" w:color="auto"/>
      </w:divBdr>
    </w:div>
    <w:div w:id="376324132">
      <w:marLeft w:val="0"/>
      <w:marRight w:val="0"/>
      <w:marTop w:val="0"/>
      <w:marBottom w:val="0"/>
      <w:divBdr>
        <w:top w:val="none" w:sz="0" w:space="0" w:color="auto"/>
        <w:left w:val="none" w:sz="0" w:space="0" w:color="auto"/>
        <w:bottom w:val="none" w:sz="0" w:space="0" w:color="auto"/>
        <w:right w:val="none" w:sz="0" w:space="0" w:color="auto"/>
      </w:divBdr>
    </w:div>
    <w:div w:id="376661608">
      <w:bodyDiv w:val="1"/>
      <w:marLeft w:val="0"/>
      <w:marRight w:val="0"/>
      <w:marTop w:val="0"/>
      <w:marBottom w:val="0"/>
      <w:divBdr>
        <w:top w:val="none" w:sz="0" w:space="0" w:color="auto"/>
        <w:left w:val="none" w:sz="0" w:space="0" w:color="auto"/>
        <w:bottom w:val="none" w:sz="0" w:space="0" w:color="auto"/>
        <w:right w:val="none" w:sz="0" w:space="0" w:color="auto"/>
      </w:divBdr>
    </w:div>
    <w:div w:id="377045849">
      <w:blockQuote w:val="1"/>
      <w:marLeft w:val="720"/>
      <w:marRight w:val="720"/>
      <w:marTop w:val="100"/>
      <w:marBottom w:val="100"/>
      <w:divBdr>
        <w:top w:val="none" w:sz="0" w:space="0" w:color="auto"/>
        <w:left w:val="none" w:sz="0" w:space="0" w:color="auto"/>
        <w:bottom w:val="none" w:sz="0" w:space="0" w:color="auto"/>
        <w:right w:val="none" w:sz="0" w:space="0" w:color="auto"/>
      </w:divBdr>
    </w:div>
    <w:div w:id="378865553">
      <w:marLeft w:val="0"/>
      <w:marRight w:val="0"/>
      <w:marTop w:val="0"/>
      <w:marBottom w:val="0"/>
      <w:divBdr>
        <w:top w:val="none" w:sz="0" w:space="0" w:color="auto"/>
        <w:left w:val="none" w:sz="0" w:space="0" w:color="auto"/>
        <w:bottom w:val="none" w:sz="0" w:space="0" w:color="auto"/>
        <w:right w:val="none" w:sz="0" w:space="0" w:color="auto"/>
      </w:divBdr>
    </w:div>
    <w:div w:id="379744346">
      <w:bodyDiv w:val="1"/>
      <w:marLeft w:val="0"/>
      <w:marRight w:val="0"/>
      <w:marTop w:val="0"/>
      <w:marBottom w:val="0"/>
      <w:divBdr>
        <w:top w:val="none" w:sz="0" w:space="0" w:color="auto"/>
        <w:left w:val="none" w:sz="0" w:space="0" w:color="auto"/>
        <w:bottom w:val="none" w:sz="0" w:space="0" w:color="auto"/>
        <w:right w:val="none" w:sz="0" w:space="0" w:color="auto"/>
      </w:divBdr>
    </w:div>
    <w:div w:id="380712143">
      <w:marLeft w:val="0"/>
      <w:marRight w:val="0"/>
      <w:marTop w:val="0"/>
      <w:marBottom w:val="0"/>
      <w:divBdr>
        <w:top w:val="none" w:sz="0" w:space="0" w:color="auto"/>
        <w:left w:val="none" w:sz="0" w:space="0" w:color="auto"/>
        <w:bottom w:val="none" w:sz="0" w:space="0" w:color="auto"/>
        <w:right w:val="none" w:sz="0" w:space="0" w:color="auto"/>
      </w:divBdr>
    </w:div>
    <w:div w:id="380832969">
      <w:marLeft w:val="0"/>
      <w:marRight w:val="0"/>
      <w:marTop w:val="0"/>
      <w:marBottom w:val="0"/>
      <w:divBdr>
        <w:top w:val="none" w:sz="0" w:space="0" w:color="auto"/>
        <w:left w:val="none" w:sz="0" w:space="0" w:color="auto"/>
        <w:bottom w:val="none" w:sz="0" w:space="0" w:color="auto"/>
        <w:right w:val="none" w:sz="0" w:space="0" w:color="auto"/>
      </w:divBdr>
    </w:div>
    <w:div w:id="384186354">
      <w:bodyDiv w:val="1"/>
      <w:marLeft w:val="0"/>
      <w:marRight w:val="0"/>
      <w:marTop w:val="0"/>
      <w:marBottom w:val="0"/>
      <w:divBdr>
        <w:top w:val="none" w:sz="0" w:space="0" w:color="auto"/>
        <w:left w:val="none" w:sz="0" w:space="0" w:color="auto"/>
        <w:bottom w:val="none" w:sz="0" w:space="0" w:color="auto"/>
        <w:right w:val="none" w:sz="0" w:space="0" w:color="auto"/>
      </w:divBdr>
    </w:div>
    <w:div w:id="387997249">
      <w:marLeft w:val="0"/>
      <w:marRight w:val="0"/>
      <w:marTop w:val="0"/>
      <w:marBottom w:val="0"/>
      <w:divBdr>
        <w:top w:val="none" w:sz="0" w:space="0" w:color="auto"/>
        <w:left w:val="none" w:sz="0" w:space="0" w:color="auto"/>
        <w:bottom w:val="none" w:sz="0" w:space="0" w:color="auto"/>
        <w:right w:val="none" w:sz="0" w:space="0" w:color="auto"/>
      </w:divBdr>
    </w:div>
    <w:div w:id="388574766">
      <w:bodyDiv w:val="1"/>
      <w:marLeft w:val="0"/>
      <w:marRight w:val="0"/>
      <w:marTop w:val="0"/>
      <w:marBottom w:val="0"/>
      <w:divBdr>
        <w:top w:val="none" w:sz="0" w:space="0" w:color="auto"/>
        <w:left w:val="none" w:sz="0" w:space="0" w:color="auto"/>
        <w:bottom w:val="none" w:sz="0" w:space="0" w:color="auto"/>
        <w:right w:val="none" w:sz="0" w:space="0" w:color="auto"/>
      </w:divBdr>
    </w:div>
    <w:div w:id="388647501">
      <w:bodyDiv w:val="1"/>
      <w:marLeft w:val="0"/>
      <w:marRight w:val="0"/>
      <w:marTop w:val="0"/>
      <w:marBottom w:val="0"/>
      <w:divBdr>
        <w:top w:val="none" w:sz="0" w:space="0" w:color="auto"/>
        <w:left w:val="none" w:sz="0" w:space="0" w:color="auto"/>
        <w:bottom w:val="none" w:sz="0" w:space="0" w:color="auto"/>
        <w:right w:val="none" w:sz="0" w:space="0" w:color="auto"/>
      </w:divBdr>
    </w:div>
    <w:div w:id="390034374">
      <w:marLeft w:val="0"/>
      <w:marRight w:val="0"/>
      <w:marTop w:val="0"/>
      <w:marBottom w:val="0"/>
      <w:divBdr>
        <w:top w:val="none" w:sz="0" w:space="0" w:color="auto"/>
        <w:left w:val="none" w:sz="0" w:space="0" w:color="auto"/>
        <w:bottom w:val="none" w:sz="0" w:space="0" w:color="auto"/>
        <w:right w:val="none" w:sz="0" w:space="0" w:color="auto"/>
      </w:divBdr>
    </w:div>
    <w:div w:id="390347013">
      <w:marLeft w:val="0"/>
      <w:marRight w:val="0"/>
      <w:marTop w:val="0"/>
      <w:marBottom w:val="0"/>
      <w:divBdr>
        <w:top w:val="none" w:sz="0" w:space="0" w:color="auto"/>
        <w:left w:val="none" w:sz="0" w:space="0" w:color="auto"/>
        <w:bottom w:val="none" w:sz="0" w:space="0" w:color="auto"/>
        <w:right w:val="none" w:sz="0" w:space="0" w:color="auto"/>
      </w:divBdr>
    </w:div>
    <w:div w:id="391659853">
      <w:marLeft w:val="0"/>
      <w:marRight w:val="0"/>
      <w:marTop w:val="0"/>
      <w:marBottom w:val="0"/>
      <w:divBdr>
        <w:top w:val="none" w:sz="0" w:space="0" w:color="auto"/>
        <w:left w:val="none" w:sz="0" w:space="0" w:color="auto"/>
        <w:bottom w:val="none" w:sz="0" w:space="0" w:color="auto"/>
        <w:right w:val="none" w:sz="0" w:space="0" w:color="auto"/>
      </w:divBdr>
    </w:div>
    <w:div w:id="392847378">
      <w:bodyDiv w:val="1"/>
      <w:marLeft w:val="0"/>
      <w:marRight w:val="0"/>
      <w:marTop w:val="0"/>
      <w:marBottom w:val="0"/>
      <w:divBdr>
        <w:top w:val="none" w:sz="0" w:space="0" w:color="auto"/>
        <w:left w:val="none" w:sz="0" w:space="0" w:color="auto"/>
        <w:bottom w:val="none" w:sz="0" w:space="0" w:color="auto"/>
        <w:right w:val="none" w:sz="0" w:space="0" w:color="auto"/>
      </w:divBdr>
    </w:div>
    <w:div w:id="395008958">
      <w:marLeft w:val="0"/>
      <w:marRight w:val="0"/>
      <w:marTop w:val="0"/>
      <w:marBottom w:val="0"/>
      <w:divBdr>
        <w:top w:val="none" w:sz="0" w:space="0" w:color="auto"/>
        <w:left w:val="none" w:sz="0" w:space="0" w:color="auto"/>
        <w:bottom w:val="none" w:sz="0" w:space="0" w:color="auto"/>
        <w:right w:val="none" w:sz="0" w:space="0" w:color="auto"/>
      </w:divBdr>
    </w:div>
    <w:div w:id="395471964">
      <w:bodyDiv w:val="1"/>
      <w:marLeft w:val="0"/>
      <w:marRight w:val="0"/>
      <w:marTop w:val="0"/>
      <w:marBottom w:val="0"/>
      <w:divBdr>
        <w:top w:val="none" w:sz="0" w:space="0" w:color="auto"/>
        <w:left w:val="none" w:sz="0" w:space="0" w:color="auto"/>
        <w:bottom w:val="none" w:sz="0" w:space="0" w:color="auto"/>
        <w:right w:val="none" w:sz="0" w:space="0" w:color="auto"/>
      </w:divBdr>
    </w:div>
    <w:div w:id="395864551">
      <w:marLeft w:val="0"/>
      <w:marRight w:val="0"/>
      <w:marTop w:val="0"/>
      <w:marBottom w:val="0"/>
      <w:divBdr>
        <w:top w:val="none" w:sz="0" w:space="0" w:color="auto"/>
        <w:left w:val="none" w:sz="0" w:space="0" w:color="auto"/>
        <w:bottom w:val="none" w:sz="0" w:space="0" w:color="auto"/>
        <w:right w:val="none" w:sz="0" w:space="0" w:color="auto"/>
      </w:divBdr>
    </w:div>
    <w:div w:id="399334005">
      <w:bodyDiv w:val="1"/>
      <w:marLeft w:val="0"/>
      <w:marRight w:val="0"/>
      <w:marTop w:val="0"/>
      <w:marBottom w:val="0"/>
      <w:divBdr>
        <w:top w:val="none" w:sz="0" w:space="0" w:color="auto"/>
        <w:left w:val="none" w:sz="0" w:space="0" w:color="auto"/>
        <w:bottom w:val="none" w:sz="0" w:space="0" w:color="auto"/>
        <w:right w:val="none" w:sz="0" w:space="0" w:color="auto"/>
      </w:divBdr>
    </w:div>
    <w:div w:id="401100253">
      <w:marLeft w:val="0"/>
      <w:marRight w:val="0"/>
      <w:marTop w:val="0"/>
      <w:marBottom w:val="0"/>
      <w:divBdr>
        <w:top w:val="none" w:sz="0" w:space="0" w:color="auto"/>
        <w:left w:val="none" w:sz="0" w:space="0" w:color="auto"/>
        <w:bottom w:val="none" w:sz="0" w:space="0" w:color="auto"/>
        <w:right w:val="none" w:sz="0" w:space="0" w:color="auto"/>
      </w:divBdr>
    </w:div>
    <w:div w:id="403799610">
      <w:marLeft w:val="0"/>
      <w:marRight w:val="0"/>
      <w:marTop w:val="0"/>
      <w:marBottom w:val="0"/>
      <w:divBdr>
        <w:top w:val="none" w:sz="0" w:space="0" w:color="auto"/>
        <w:left w:val="none" w:sz="0" w:space="0" w:color="auto"/>
        <w:bottom w:val="none" w:sz="0" w:space="0" w:color="auto"/>
        <w:right w:val="none" w:sz="0" w:space="0" w:color="auto"/>
      </w:divBdr>
    </w:div>
    <w:div w:id="404768001">
      <w:bodyDiv w:val="1"/>
      <w:marLeft w:val="0"/>
      <w:marRight w:val="0"/>
      <w:marTop w:val="0"/>
      <w:marBottom w:val="0"/>
      <w:divBdr>
        <w:top w:val="none" w:sz="0" w:space="0" w:color="auto"/>
        <w:left w:val="none" w:sz="0" w:space="0" w:color="auto"/>
        <w:bottom w:val="none" w:sz="0" w:space="0" w:color="auto"/>
        <w:right w:val="none" w:sz="0" w:space="0" w:color="auto"/>
      </w:divBdr>
    </w:div>
    <w:div w:id="405226179">
      <w:marLeft w:val="0"/>
      <w:marRight w:val="0"/>
      <w:marTop w:val="0"/>
      <w:marBottom w:val="0"/>
      <w:divBdr>
        <w:top w:val="none" w:sz="0" w:space="0" w:color="auto"/>
        <w:left w:val="none" w:sz="0" w:space="0" w:color="auto"/>
        <w:bottom w:val="none" w:sz="0" w:space="0" w:color="auto"/>
        <w:right w:val="none" w:sz="0" w:space="0" w:color="auto"/>
      </w:divBdr>
    </w:div>
    <w:div w:id="405301567">
      <w:marLeft w:val="0"/>
      <w:marRight w:val="0"/>
      <w:marTop w:val="0"/>
      <w:marBottom w:val="0"/>
      <w:divBdr>
        <w:top w:val="none" w:sz="0" w:space="0" w:color="auto"/>
        <w:left w:val="none" w:sz="0" w:space="0" w:color="auto"/>
        <w:bottom w:val="none" w:sz="0" w:space="0" w:color="auto"/>
        <w:right w:val="none" w:sz="0" w:space="0" w:color="auto"/>
      </w:divBdr>
    </w:div>
    <w:div w:id="407191038">
      <w:marLeft w:val="0"/>
      <w:marRight w:val="0"/>
      <w:marTop w:val="0"/>
      <w:marBottom w:val="0"/>
      <w:divBdr>
        <w:top w:val="none" w:sz="0" w:space="0" w:color="auto"/>
        <w:left w:val="none" w:sz="0" w:space="0" w:color="auto"/>
        <w:bottom w:val="none" w:sz="0" w:space="0" w:color="auto"/>
        <w:right w:val="none" w:sz="0" w:space="0" w:color="auto"/>
      </w:divBdr>
    </w:div>
    <w:div w:id="409736956">
      <w:marLeft w:val="0"/>
      <w:marRight w:val="0"/>
      <w:marTop w:val="0"/>
      <w:marBottom w:val="0"/>
      <w:divBdr>
        <w:top w:val="none" w:sz="0" w:space="0" w:color="auto"/>
        <w:left w:val="none" w:sz="0" w:space="0" w:color="auto"/>
        <w:bottom w:val="none" w:sz="0" w:space="0" w:color="auto"/>
        <w:right w:val="none" w:sz="0" w:space="0" w:color="auto"/>
      </w:divBdr>
    </w:div>
    <w:div w:id="410391961">
      <w:bodyDiv w:val="1"/>
      <w:marLeft w:val="0"/>
      <w:marRight w:val="0"/>
      <w:marTop w:val="0"/>
      <w:marBottom w:val="0"/>
      <w:divBdr>
        <w:top w:val="none" w:sz="0" w:space="0" w:color="auto"/>
        <w:left w:val="none" w:sz="0" w:space="0" w:color="auto"/>
        <w:bottom w:val="none" w:sz="0" w:space="0" w:color="auto"/>
        <w:right w:val="none" w:sz="0" w:space="0" w:color="auto"/>
      </w:divBdr>
    </w:div>
    <w:div w:id="411857787">
      <w:bodyDiv w:val="1"/>
      <w:marLeft w:val="0"/>
      <w:marRight w:val="0"/>
      <w:marTop w:val="0"/>
      <w:marBottom w:val="0"/>
      <w:divBdr>
        <w:top w:val="none" w:sz="0" w:space="0" w:color="auto"/>
        <w:left w:val="none" w:sz="0" w:space="0" w:color="auto"/>
        <w:bottom w:val="none" w:sz="0" w:space="0" w:color="auto"/>
        <w:right w:val="none" w:sz="0" w:space="0" w:color="auto"/>
      </w:divBdr>
    </w:div>
    <w:div w:id="413165559">
      <w:marLeft w:val="0"/>
      <w:marRight w:val="0"/>
      <w:marTop w:val="0"/>
      <w:marBottom w:val="0"/>
      <w:divBdr>
        <w:top w:val="none" w:sz="0" w:space="0" w:color="auto"/>
        <w:left w:val="none" w:sz="0" w:space="0" w:color="auto"/>
        <w:bottom w:val="none" w:sz="0" w:space="0" w:color="auto"/>
        <w:right w:val="none" w:sz="0" w:space="0" w:color="auto"/>
      </w:divBdr>
    </w:div>
    <w:div w:id="418791087">
      <w:marLeft w:val="0"/>
      <w:marRight w:val="0"/>
      <w:marTop w:val="0"/>
      <w:marBottom w:val="0"/>
      <w:divBdr>
        <w:top w:val="none" w:sz="0" w:space="0" w:color="auto"/>
        <w:left w:val="none" w:sz="0" w:space="0" w:color="auto"/>
        <w:bottom w:val="none" w:sz="0" w:space="0" w:color="auto"/>
        <w:right w:val="none" w:sz="0" w:space="0" w:color="auto"/>
      </w:divBdr>
    </w:div>
    <w:div w:id="419571108">
      <w:marLeft w:val="0"/>
      <w:marRight w:val="0"/>
      <w:marTop w:val="0"/>
      <w:marBottom w:val="0"/>
      <w:divBdr>
        <w:top w:val="none" w:sz="0" w:space="0" w:color="auto"/>
        <w:left w:val="none" w:sz="0" w:space="0" w:color="auto"/>
        <w:bottom w:val="none" w:sz="0" w:space="0" w:color="auto"/>
        <w:right w:val="none" w:sz="0" w:space="0" w:color="auto"/>
      </w:divBdr>
    </w:div>
    <w:div w:id="420024796">
      <w:marLeft w:val="0"/>
      <w:marRight w:val="0"/>
      <w:marTop w:val="0"/>
      <w:marBottom w:val="0"/>
      <w:divBdr>
        <w:top w:val="none" w:sz="0" w:space="0" w:color="auto"/>
        <w:left w:val="none" w:sz="0" w:space="0" w:color="auto"/>
        <w:bottom w:val="none" w:sz="0" w:space="0" w:color="auto"/>
        <w:right w:val="none" w:sz="0" w:space="0" w:color="auto"/>
      </w:divBdr>
    </w:div>
    <w:div w:id="422341347">
      <w:bodyDiv w:val="1"/>
      <w:marLeft w:val="0"/>
      <w:marRight w:val="0"/>
      <w:marTop w:val="0"/>
      <w:marBottom w:val="0"/>
      <w:divBdr>
        <w:top w:val="none" w:sz="0" w:space="0" w:color="auto"/>
        <w:left w:val="none" w:sz="0" w:space="0" w:color="auto"/>
        <w:bottom w:val="none" w:sz="0" w:space="0" w:color="auto"/>
        <w:right w:val="none" w:sz="0" w:space="0" w:color="auto"/>
      </w:divBdr>
    </w:div>
    <w:div w:id="422652491">
      <w:marLeft w:val="0"/>
      <w:marRight w:val="0"/>
      <w:marTop w:val="0"/>
      <w:marBottom w:val="0"/>
      <w:divBdr>
        <w:top w:val="none" w:sz="0" w:space="0" w:color="auto"/>
        <w:left w:val="none" w:sz="0" w:space="0" w:color="auto"/>
        <w:bottom w:val="none" w:sz="0" w:space="0" w:color="auto"/>
        <w:right w:val="none" w:sz="0" w:space="0" w:color="auto"/>
      </w:divBdr>
    </w:div>
    <w:div w:id="426926763">
      <w:bodyDiv w:val="1"/>
      <w:marLeft w:val="0"/>
      <w:marRight w:val="0"/>
      <w:marTop w:val="0"/>
      <w:marBottom w:val="0"/>
      <w:divBdr>
        <w:top w:val="none" w:sz="0" w:space="0" w:color="auto"/>
        <w:left w:val="none" w:sz="0" w:space="0" w:color="auto"/>
        <w:bottom w:val="none" w:sz="0" w:space="0" w:color="auto"/>
        <w:right w:val="none" w:sz="0" w:space="0" w:color="auto"/>
      </w:divBdr>
    </w:div>
    <w:div w:id="427625776">
      <w:marLeft w:val="0"/>
      <w:marRight w:val="0"/>
      <w:marTop w:val="0"/>
      <w:marBottom w:val="0"/>
      <w:divBdr>
        <w:top w:val="none" w:sz="0" w:space="0" w:color="auto"/>
        <w:left w:val="none" w:sz="0" w:space="0" w:color="auto"/>
        <w:bottom w:val="none" w:sz="0" w:space="0" w:color="auto"/>
        <w:right w:val="none" w:sz="0" w:space="0" w:color="auto"/>
      </w:divBdr>
    </w:div>
    <w:div w:id="428163019">
      <w:marLeft w:val="0"/>
      <w:marRight w:val="0"/>
      <w:marTop w:val="0"/>
      <w:marBottom w:val="0"/>
      <w:divBdr>
        <w:top w:val="none" w:sz="0" w:space="0" w:color="auto"/>
        <w:left w:val="none" w:sz="0" w:space="0" w:color="auto"/>
        <w:bottom w:val="none" w:sz="0" w:space="0" w:color="auto"/>
        <w:right w:val="none" w:sz="0" w:space="0" w:color="auto"/>
      </w:divBdr>
    </w:div>
    <w:div w:id="428241261">
      <w:marLeft w:val="0"/>
      <w:marRight w:val="0"/>
      <w:marTop w:val="0"/>
      <w:marBottom w:val="0"/>
      <w:divBdr>
        <w:top w:val="none" w:sz="0" w:space="0" w:color="auto"/>
        <w:left w:val="none" w:sz="0" w:space="0" w:color="auto"/>
        <w:bottom w:val="none" w:sz="0" w:space="0" w:color="auto"/>
        <w:right w:val="none" w:sz="0" w:space="0" w:color="auto"/>
      </w:divBdr>
    </w:div>
    <w:div w:id="431709433">
      <w:marLeft w:val="0"/>
      <w:marRight w:val="0"/>
      <w:marTop w:val="0"/>
      <w:marBottom w:val="0"/>
      <w:divBdr>
        <w:top w:val="none" w:sz="0" w:space="0" w:color="auto"/>
        <w:left w:val="none" w:sz="0" w:space="0" w:color="auto"/>
        <w:bottom w:val="none" w:sz="0" w:space="0" w:color="auto"/>
        <w:right w:val="none" w:sz="0" w:space="0" w:color="auto"/>
      </w:divBdr>
    </w:div>
    <w:div w:id="433400220">
      <w:marLeft w:val="0"/>
      <w:marRight w:val="0"/>
      <w:marTop w:val="0"/>
      <w:marBottom w:val="0"/>
      <w:divBdr>
        <w:top w:val="none" w:sz="0" w:space="0" w:color="auto"/>
        <w:left w:val="none" w:sz="0" w:space="0" w:color="auto"/>
        <w:bottom w:val="none" w:sz="0" w:space="0" w:color="auto"/>
        <w:right w:val="none" w:sz="0" w:space="0" w:color="auto"/>
      </w:divBdr>
    </w:div>
    <w:div w:id="434179663">
      <w:marLeft w:val="0"/>
      <w:marRight w:val="0"/>
      <w:marTop w:val="0"/>
      <w:marBottom w:val="0"/>
      <w:divBdr>
        <w:top w:val="none" w:sz="0" w:space="0" w:color="auto"/>
        <w:left w:val="none" w:sz="0" w:space="0" w:color="auto"/>
        <w:bottom w:val="none" w:sz="0" w:space="0" w:color="auto"/>
        <w:right w:val="none" w:sz="0" w:space="0" w:color="auto"/>
      </w:divBdr>
    </w:div>
    <w:div w:id="436413422">
      <w:bodyDiv w:val="1"/>
      <w:marLeft w:val="0"/>
      <w:marRight w:val="0"/>
      <w:marTop w:val="0"/>
      <w:marBottom w:val="0"/>
      <w:divBdr>
        <w:top w:val="none" w:sz="0" w:space="0" w:color="auto"/>
        <w:left w:val="none" w:sz="0" w:space="0" w:color="auto"/>
        <w:bottom w:val="none" w:sz="0" w:space="0" w:color="auto"/>
        <w:right w:val="none" w:sz="0" w:space="0" w:color="auto"/>
      </w:divBdr>
    </w:div>
    <w:div w:id="436488823">
      <w:marLeft w:val="0"/>
      <w:marRight w:val="0"/>
      <w:marTop w:val="0"/>
      <w:marBottom w:val="0"/>
      <w:divBdr>
        <w:top w:val="none" w:sz="0" w:space="0" w:color="auto"/>
        <w:left w:val="none" w:sz="0" w:space="0" w:color="auto"/>
        <w:bottom w:val="none" w:sz="0" w:space="0" w:color="auto"/>
        <w:right w:val="none" w:sz="0" w:space="0" w:color="auto"/>
      </w:divBdr>
    </w:div>
    <w:div w:id="438648323">
      <w:marLeft w:val="0"/>
      <w:marRight w:val="0"/>
      <w:marTop w:val="0"/>
      <w:marBottom w:val="0"/>
      <w:divBdr>
        <w:top w:val="none" w:sz="0" w:space="0" w:color="auto"/>
        <w:left w:val="none" w:sz="0" w:space="0" w:color="auto"/>
        <w:bottom w:val="none" w:sz="0" w:space="0" w:color="auto"/>
        <w:right w:val="none" w:sz="0" w:space="0" w:color="auto"/>
      </w:divBdr>
    </w:div>
    <w:div w:id="439418942">
      <w:marLeft w:val="0"/>
      <w:marRight w:val="0"/>
      <w:marTop w:val="0"/>
      <w:marBottom w:val="0"/>
      <w:divBdr>
        <w:top w:val="none" w:sz="0" w:space="0" w:color="auto"/>
        <w:left w:val="none" w:sz="0" w:space="0" w:color="auto"/>
        <w:bottom w:val="none" w:sz="0" w:space="0" w:color="auto"/>
        <w:right w:val="none" w:sz="0" w:space="0" w:color="auto"/>
      </w:divBdr>
    </w:div>
    <w:div w:id="442725373">
      <w:bodyDiv w:val="1"/>
      <w:marLeft w:val="0"/>
      <w:marRight w:val="0"/>
      <w:marTop w:val="0"/>
      <w:marBottom w:val="0"/>
      <w:divBdr>
        <w:top w:val="none" w:sz="0" w:space="0" w:color="auto"/>
        <w:left w:val="none" w:sz="0" w:space="0" w:color="auto"/>
        <w:bottom w:val="none" w:sz="0" w:space="0" w:color="auto"/>
        <w:right w:val="none" w:sz="0" w:space="0" w:color="auto"/>
      </w:divBdr>
    </w:div>
    <w:div w:id="444353606">
      <w:marLeft w:val="0"/>
      <w:marRight w:val="0"/>
      <w:marTop w:val="0"/>
      <w:marBottom w:val="0"/>
      <w:divBdr>
        <w:top w:val="none" w:sz="0" w:space="0" w:color="auto"/>
        <w:left w:val="none" w:sz="0" w:space="0" w:color="auto"/>
        <w:bottom w:val="none" w:sz="0" w:space="0" w:color="auto"/>
        <w:right w:val="none" w:sz="0" w:space="0" w:color="auto"/>
      </w:divBdr>
    </w:div>
    <w:div w:id="445465861">
      <w:marLeft w:val="0"/>
      <w:marRight w:val="0"/>
      <w:marTop w:val="0"/>
      <w:marBottom w:val="0"/>
      <w:divBdr>
        <w:top w:val="none" w:sz="0" w:space="0" w:color="auto"/>
        <w:left w:val="none" w:sz="0" w:space="0" w:color="auto"/>
        <w:bottom w:val="none" w:sz="0" w:space="0" w:color="auto"/>
        <w:right w:val="none" w:sz="0" w:space="0" w:color="auto"/>
      </w:divBdr>
    </w:div>
    <w:div w:id="447968324">
      <w:marLeft w:val="0"/>
      <w:marRight w:val="0"/>
      <w:marTop w:val="0"/>
      <w:marBottom w:val="0"/>
      <w:divBdr>
        <w:top w:val="none" w:sz="0" w:space="0" w:color="auto"/>
        <w:left w:val="none" w:sz="0" w:space="0" w:color="auto"/>
        <w:bottom w:val="none" w:sz="0" w:space="0" w:color="auto"/>
        <w:right w:val="none" w:sz="0" w:space="0" w:color="auto"/>
      </w:divBdr>
    </w:div>
    <w:div w:id="448276935">
      <w:marLeft w:val="737"/>
      <w:marRight w:val="0"/>
      <w:marTop w:val="0"/>
      <w:marBottom w:val="0"/>
      <w:divBdr>
        <w:top w:val="none" w:sz="0" w:space="0" w:color="auto"/>
        <w:left w:val="none" w:sz="0" w:space="0" w:color="auto"/>
        <w:bottom w:val="none" w:sz="0" w:space="0" w:color="auto"/>
        <w:right w:val="none" w:sz="0" w:space="0" w:color="auto"/>
      </w:divBdr>
    </w:div>
    <w:div w:id="449936715">
      <w:marLeft w:val="0"/>
      <w:marRight w:val="0"/>
      <w:marTop w:val="0"/>
      <w:marBottom w:val="0"/>
      <w:divBdr>
        <w:top w:val="none" w:sz="0" w:space="0" w:color="auto"/>
        <w:left w:val="none" w:sz="0" w:space="0" w:color="auto"/>
        <w:bottom w:val="none" w:sz="0" w:space="0" w:color="auto"/>
        <w:right w:val="none" w:sz="0" w:space="0" w:color="auto"/>
      </w:divBdr>
    </w:div>
    <w:div w:id="455023646">
      <w:marLeft w:val="0"/>
      <w:marRight w:val="0"/>
      <w:marTop w:val="0"/>
      <w:marBottom w:val="0"/>
      <w:divBdr>
        <w:top w:val="none" w:sz="0" w:space="0" w:color="auto"/>
        <w:left w:val="none" w:sz="0" w:space="0" w:color="auto"/>
        <w:bottom w:val="none" w:sz="0" w:space="0" w:color="auto"/>
        <w:right w:val="none" w:sz="0" w:space="0" w:color="auto"/>
      </w:divBdr>
    </w:div>
    <w:div w:id="455149791">
      <w:marLeft w:val="0"/>
      <w:marRight w:val="0"/>
      <w:marTop w:val="0"/>
      <w:marBottom w:val="0"/>
      <w:divBdr>
        <w:top w:val="none" w:sz="0" w:space="0" w:color="auto"/>
        <w:left w:val="none" w:sz="0" w:space="0" w:color="auto"/>
        <w:bottom w:val="none" w:sz="0" w:space="0" w:color="auto"/>
        <w:right w:val="none" w:sz="0" w:space="0" w:color="auto"/>
      </w:divBdr>
    </w:div>
    <w:div w:id="456728542">
      <w:bodyDiv w:val="1"/>
      <w:marLeft w:val="0"/>
      <w:marRight w:val="0"/>
      <w:marTop w:val="0"/>
      <w:marBottom w:val="0"/>
      <w:divBdr>
        <w:top w:val="none" w:sz="0" w:space="0" w:color="auto"/>
        <w:left w:val="none" w:sz="0" w:space="0" w:color="auto"/>
        <w:bottom w:val="none" w:sz="0" w:space="0" w:color="auto"/>
        <w:right w:val="none" w:sz="0" w:space="0" w:color="auto"/>
      </w:divBdr>
    </w:div>
    <w:div w:id="456988722">
      <w:marLeft w:val="0"/>
      <w:marRight w:val="0"/>
      <w:marTop w:val="0"/>
      <w:marBottom w:val="0"/>
      <w:divBdr>
        <w:top w:val="none" w:sz="0" w:space="0" w:color="auto"/>
        <w:left w:val="none" w:sz="0" w:space="0" w:color="auto"/>
        <w:bottom w:val="none" w:sz="0" w:space="0" w:color="auto"/>
        <w:right w:val="none" w:sz="0" w:space="0" w:color="auto"/>
      </w:divBdr>
    </w:div>
    <w:div w:id="457115793">
      <w:marLeft w:val="0"/>
      <w:marRight w:val="0"/>
      <w:marTop w:val="0"/>
      <w:marBottom w:val="0"/>
      <w:divBdr>
        <w:top w:val="none" w:sz="0" w:space="0" w:color="auto"/>
        <w:left w:val="none" w:sz="0" w:space="0" w:color="auto"/>
        <w:bottom w:val="none" w:sz="0" w:space="0" w:color="auto"/>
        <w:right w:val="none" w:sz="0" w:space="0" w:color="auto"/>
      </w:divBdr>
    </w:div>
    <w:div w:id="458498368">
      <w:marLeft w:val="0"/>
      <w:marRight w:val="0"/>
      <w:marTop w:val="0"/>
      <w:marBottom w:val="0"/>
      <w:divBdr>
        <w:top w:val="none" w:sz="0" w:space="0" w:color="auto"/>
        <w:left w:val="none" w:sz="0" w:space="0" w:color="auto"/>
        <w:bottom w:val="none" w:sz="0" w:space="0" w:color="auto"/>
        <w:right w:val="none" w:sz="0" w:space="0" w:color="auto"/>
      </w:divBdr>
    </w:div>
    <w:div w:id="459612649">
      <w:marLeft w:val="0"/>
      <w:marRight w:val="0"/>
      <w:marTop w:val="0"/>
      <w:marBottom w:val="0"/>
      <w:divBdr>
        <w:top w:val="none" w:sz="0" w:space="0" w:color="auto"/>
        <w:left w:val="none" w:sz="0" w:space="0" w:color="auto"/>
        <w:bottom w:val="none" w:sz="0" w:space="0" w:color="auto"/>
        <w:right w:val="none" w:sz="0" w:space="0" w:color="auto"/>
      </w:divBdr>
    </w:div>
    <w:div w:id="460534855">
      <w:marLeft w:val="0"/>
      <w:marRight w:val="0"/>
      <w:marTop w:val="0"/>
      <w:marBottom w:val="0"/>
      <w:divBdr>
        <w:top w:val="none" w:sz="0" w:space="0" w:color="auto"/>
        <w:left w:val="none" w:sz="0" w:space="0" w:color="auto"/>
        <w:bottom w:val="none" w:sz="0" w:space="0" w:color="auto"/>
        <w:right w:val="none" w:sz="0" w:space="0" w:color="auto"/>
      </w:divBdr>
    </w:div>
    <w:div w:id="461657661">
      <w:marLeft w:val="0"/>
      <w:marRight w:val="0"/>
      <w:marTop w:val="0"/>
      <w:marBottom w:val="0"/>
      <w:divBdr>
        <w:top w:val="none" w:sz="0" w:space="0" w:color="auto"/>
        <w:left w:val="none" w:sz="0" w:space="0" w:color="auto"/>
        <w:bottom w:val="none" w:sz="0" w:space="0" w:color="auto"/>
        <w:right w:val="none" w:sz="0" w:space="0" w:color="auto"/>
      </w:divBdr>
    </w:div>
    <w:div w:id="461843802">
      <w:marLeft w:val="0"/>
      <w:marRight w:val="0"/>
      <w:marTop w:val="0"/>
      <w:marBottom w:val="0"/>
      <w:divBdr>
        <w:top w:val="none" w:sz="0" w:space="0" w:color="auto"/>
        <w:left w:val="none" w:sz="0" w:space="0" w:color="auto"/>
        <w:bottom w:val="none" w:sz="0" w:space="0" w:color="auto"/>
        <w:right w:val="none" w:sz="0" w:space="0" w:color="auto"/>
      </w:divBdr>
    </w:div>
    <w:div w:id="464474421">
      <w:marLeft w:val="0"/>
      <w:marRight w:val="0"/>
      <w:marTop w:val="0"/>
      <w:marBottom w:val="0"/>
      <w:divBdr>
        <w:top w:val="none" w:sz="0" w:space="0" w:color="auto"/>
        <w:left w:val="none" w:sz="0" w:space="0" w:color="auto"/>
        <w:bottom w:val="none" w:sz="0" w:space="0" w:color="auto"/>
        <w:right w:val="none" w:sz="0" w:space="0" w:color="auto"/>
      </w:divBdr>
    </w:div>
    <w:div w:id="464586428">
      <w:marLeft w:val="0"/>
      <w:marRight w:val="0"/>
      <w:marTop w:val="0"/>
      <w:marBottom w:val="0"/>
      <w:divBdr>
        <w:top w:val="none" w:sz="0" w:space="0" w:color="auto"/>
        <w:left w:val="none" w:sz="0" w:space="0" w:color="auto"/>
        <w:bottom w:val="none" w:sz="0" w:space="0" w:color="auto"/>
        <w:right w:val="none" w:sz="0" w:space="0" w:color="auto"/>
      </w:divBdr>
    </w:div>
    <w:div w:id="465052637">
      <w:marLeft w:val="0"/>
      <w:marRight w:val="0"/>
      <w:marTop w:val="0"/>
      <w:marBottom w:val="0"/>
      <w:divBdr>
        <w:top w:val="none" w:sz="0" w:space="0" w:color="auto"/>
        <w:left w:val="none" w:sz="0" w:space="0" w:color="auto"/>
        <w:bottom w:val="none" w:sz="0" w:space="0" w:color="auto"/>
        <w:right w:val="none" w:sz="0" w:space="0" w:color="auto"/>
      </w:divBdr>
    </w:div>
    <w:div w:id="466431558">
      <w:marLeft w:val="0"/>
      <w:marRight w:val="0"/>
      <w:marTop w:val="0"/>
      <w:marBottom w:val="0"/>
      <w:divBdr>
        <w:top w:val="none" w:sz="0" w:space="0" w:color="auto"/>
        <w:left w:val="none" w:sz="0" w:space="0" w:color="auto"/>
        <w:bottom w:val="none" w:sz="0" w:space="0" w:color="auto"/>
        <w:right w:val="none" w:sz="0" w:space="0" w:color="auto"/>
      </w:divBdr>
    </w:div>
    <w:div w:id="466513650">
      <w:marLeft w:val="0"/>
      <w:marRight w:val="0"/>
      <w:marTop w:val="0"/>
      <w:marBottom w:val="0"/>
      <w:divBdr>
        <w:top w:val="none" w:sz="0" w:space="0" w:color="auto"/>
        <w:left w:val="none" w:sz="0" w:space="0" w:color="auto"/>
        <w:bottom w:val="none" w:sz="0" w:space="0" w:color="auto"/>
        <w:right w:val="none" w:sz="0" w:space="0" w:color="auto"/>
      </w:divBdr>
    </w:div>
    <w:div w:id="468865310">
      <w:marLeft w:val="0"/>
      <w:marRight w:val="0"/>
      <w:marTop w:val="0"/>
      <w:marBottom w:val="0"/>
      <w:divBdr>
        <w:top w:val="none" w:sz="0" w:space="0" w:color="auto"/>
        <w:left w:val="none" w:sz="0" w:space="0" w:color="auto"/>
        <w:bottom w:val="none" w:sz="0" w:space="0" w:color="auto"/>
        <w:right w:val="none" w:sz="0" w:space="0" w:color="auto"/>
      </w:divBdr>
    </w:div>
    <w:div w:id="472600418">
      <w:marLeft w:val="0"/>
      <w:marRight w:val="0"/>
      <w:marTop w:val="0"/>
      <w:marBottom w:val="0"/>
      <w:divBdr>
        <w:top w:val="none" w:sz="0" w:space="0" w:color="auto"/>
        <w:left w:val="none" w:sz="0" w:space="0" w:color="auto"/>
        <w:bottom w:val="none" w:sz="0" w:space="0" w:color="auto"/>
        <w:right w:val="none" w:sz="0" w:space="0" w:color="auto"/>
      </w:divBdr>
    </w:div>
    <w:div w:id="472601748">
      <w:bodyDiv w:val="1"/>
      <w:marLeft w:val="0"/>
      <w:marRight w:val="0"/>
      <w:marTop w:val="0"/>
      <w:marBottom w:val="0"/>
      <w:divBdr>
        <w:top w:val="none" w:sz="0" w:space="0" w:color="auto"/>
        <w:left w:val="none" w:sz="0" w:space="0" w:color="auto"/>
        <w:bottom w:val="none" w:sz="0" w:space="0" w:color="auto"/>
        <w:right w:val="none" w:sz="0" w:space="0" w:color="auto"/>
      </w:divBdr>
    </w:div>
    <w:div w:id="472718690">
      <w:marLeft w:val="0"/>
      <w:marRight w:val="0"/>
      <w:marTop w:val="0"/>
      <w:marBottom w:val="0"/>
      <w:divBdr>
        <w:top w:val="none" w:sz="0" w:space="0" w:color="auto"/>
        <w:left w:val="none" w:sz="0" w:space="0" w:color="auto"/>
        <w:bottom w:val="none" w:sz="0" w:space="0" w:color="auto"/>
        <w:right w:val="none" w:sz="0" w:space="0" w:color="auto"/>
      </w:divBdr>
    </w:div>
    <w:div w:id="474378299">
      <w:marLeft w:val="0"/>
      <w:marRight w:val="0"/>
      <w:marTop w:val="0"/>
      <w:marBottom w:val="0"/>
      <w:divBdr>
        <w:top w:val="none" w:sz="0" w:space="0" w:color="auto"/>
        <w:left w:val="none" w:sz="0" w:space="0" w:color="auto"/>
        <w:bottom w:val="none" w:sz="0" w:space="0" w:color="auto"/>
        <w:right w:val="none" w:sz="0" w:space="0" w:color="auto"/>
      </w:divBdr>
    </w:div>
    <w:div w:id="479618758">
      <w:bodyDiv w:val="1"/>
      <w:marLeft w:val="0"/>
      <w:marRight w:val="0"/>
      <w:marTop w:val="0"/>
      <w:marBottom w:val="0"/>
      <w:divBdr>
        <w:top w:val="none" w:sz="0" w:space="0" w:color="auto"/>
        <w:left w:val="none" w:sz="0" w:space="0" w:color="auto"/>
        <w:bottom w:val="none" w:sz="0" w:space="0" w:color="auto"/>
        <w:right w:val="none" w:sz="0" w:space="0" w:color="auto"/>
      </w:divBdr>
    </w:div>
    <w:div w:id="480389441">
      <w:marLeft w:val="0"/>
      <w:marRight w:val="0"/>
      <w:marTop w:val="0"/>
      <w:marBottom w:val="0"/>
      <w:divBdr>
        <w:top w:val="none" w:sz="0" w:space="0" w:color="auto"/>
        <w:left w:val="none" w:sz="0" w:space="0" w:color="auto"/>
        <w:bottom w:val="none" w:sz="0" w:space="0" w:color="auto"/>
        <w:right w:val="none" w:sz="0" w:space="0" w:color="auto"/>
      </w:divBdr>
    </w:div>
    <w:div w:id="480773721">
      <w:bodyDiv w:val="1"/>
      <w:marLeft w:val="0"/>
      <w:marRight w:val="0"/>
      <w:marTop w:val="0"/>
      <w:marBottom w:val="0"/>
      <w:divBdr>
        <w:top w:val="none" w:sz="0" w:space="0" w:color="auto"/>
        <w:left w:val="none" w:sz="0" w:space="0" w:color="auto"/>
        <w:bottom w:val="none" w:sz="0" w:space="0" w:color="auto"/>
        <w:right w:val="none" w:sz="0" w:space="0" w:color="auto"/>
      </w:divBdr>
    </w:div>
    <w:div w:id="481234541">
      <w:marLeft w:val="0"/>
      <w:marRight w:val="0"/>
      <w:marTop w:val="0"/>
      <w:marBottom w:val="0"/>
      <w:divBdr>
        <w:top w:val="none" w:sz="0" w:space="0" w:color="auto"/>
        <w:left w:val="none" w:sz="0" w:space="0" w:color="auto"/>
        <w:bottom w:val="none" w:sz="0" w:space="0" w:color="auto"/>
        <w:right w:val="none" w:sz="0" w:space="0" w:color="auto"/>
      </w:divBdr>
    </w:div>
    <w:div w:id="482624830">
      <w:marLeft w:val="0"/>
      <w:marRight w:val="0"/>
      <w:marTop w:val="0"/>
      <w:marBottom w:val="0"/>
      <w:divBdr>
        <w:top w:val="none" w:sz="0" w:space="0" w:color="auto"/>
        <w:left w:val="none" w:sz="0" w:space="0" w:color="auto"/>
        <w:bottom w:val="none" w:sz="0" w:space="0" w:color="auto"/>
        <w:right w:val="none" w:sz="0" w:space="0" w:color="auto"/>
      </w:divBdr>
    </w:div>
    <w:div w:id="483014654">
      <w:bodyDiv w:val="1"/>
      <w:marLeft w:val="0"/>
      <w:marRight w:val="0"/>
      <w:marTop w:val="0"/>
      <w:marBottom w:val="0"/>
      <w:divBdr>
        <w:top w:val="none" w:sz="0" w:space="0" w:color="auto"/>
        <w:left w:val="none" w:sz="0" w:space="0" w:color="auto"/>
        <w:bottom w:val="none" w:sz="0" w:space="0" w:color="auto"/>
        <w:right w:val="none" w:sz="0" w:space="0" w:color="auto"/>
      </w:divBdr>
    </w:div>
    <w:div w:id="483664493">
      <w:marLeft w:val="0"/>
      <w:marRight w:val="0"/>
      <w:marTop w:val="0"/>
      <w:marBottom w:val="0"/>
      <w:divBdr>
        <w:top w:val="none" w:sz="0" w:space="0" w:color="auto"/>
        <w:left w:val="none" w:sz="0" w:space="0" w:color="auto"/>
        <w:bottom w:val="none" w:sz="0" w:space="0" w:color="auto"/>
        <w:right w:val="none" w:sz="0" w:space="0" w:color="auto"/>
      </w:divBdr>
    </w:div>
    <w:div w:id="486437639">
      <w:marLeft w:val="0"/>
      <w:marRight w:val="0"/>
      <w:marTop w:val="0"/>
      <w:marBottom w:val="0"/>
      <w:divBdr>
        <w:top w:val="none" w:sz="0" w:space="0" w:color="auto"/>
        <w:left w:val="none" w:sz="0" w:space="0" w:color="auto"/>
        <w:bottom w:val="none" w:sz="0" w:space="0" w:color="auto"/>
        <w:right w:val="none" w:sz="0" w:space="0" w:color="auto"/>
      </w:divBdr>
      <w:divsChild>
        <w:div w:id="921447658">
          <w:marLeft w:val="0"/>
          <w:marRight w:val="0"/>
          <w:marTop w:val="0"/>
          <w:marBottom w:val="0"/>
          <w:divBdr>
            <w:top w:val="none" w:sz="0" w:space="0" w:color="auto"/>
            <w:left w:val="none" w:sz="0" w:space="0" w:color="auto"/>
            <w:bottom w:val="none" w:sz="0" w:space="0" w:color="auto"/>
            <w:right w:val="none" w:sz="0" w:space="0" w:color="auto"/>
          </w:divBdr>
        </w:div>
        <w:div w:id="1718970924">
          <w:marLeft w:val="0"/>
          <w:marRight w:val="0"/>
          <w:marTop w:val="0"/>
          <w:marBottom w:val="0"/>
          <w:divBdr>
            <w:top w:val="none" w:sz="0" w:space="0" w:color="auto"/>
            <w:left w:val="none" w:sz="0" w:space="0" w:color="auto"/>
            <w:bottom w:val="none" w:sz="0" w:space="0" w:color="auto"/>
            <w:right w:val="none" w:sz="0" w:space="0" w:color="auto"/>
          </w:divBdr>
        </w:div>
      </w:divsChild>
    </w:div>
    <w:div w:id="488597238">
      <w:marLeft w:val="0"/>
      <w:marRight w:val="0"/>
      <w:marTop w:val="0"/>
      <w:marBottom w:val="0"/>
      <w:divBdr>
        <w:top w:val="none" w:sz="0" w:space="0" w:color="auto"/>
        <w:left w:val="none" w:sz="0" w:space="0" w:color="auto"/>
        <w:bottom w:val="none" w:sz="0" w:space="0" w:color="auto"/>
        <w:right w:val="none" w:sz="0" w:space="0" w:color="auto"/>
      </w:divBdr>
    </w:div>
    <w:div w:id="491062466">
      <w:marLeft w:val="0"/>
      <w:marRight w:val="0"/>
      <w:marTop w:val="0"/>
      <w:marBottom w:val="0"/>
      <w:divBdr>
        <w:top w:val="none" w:sz="0" w:space="0" w:color="auto"/>
        <w:left w:val="none" w:sz="0" w:space="0" w:color="auto"/>
        <w:bottom w:val="none" w:sz="0" w:space="0" w:color="auto"/>
        <w:right w:val="none" w:sz="0" w:space="0" w:color="auto"/>
      </w:divBdr>
    </w:div>
    <w:div w:id="495390027">
      <w:marLeft w:val="0"/>
      <w:marRight w:val="0"/>
      <w:marTop w:val="0"/>
      <w:marBottom w:val="0"/>
      <w:divBdr>
        <w:top w:val="none" w:sz="0" w:space="0" w:color="auto"/>
        <w:left w:val="none" w:sz="0" w:space="0" w:color="auto"/>
        <w:bottom w:val="none" w:sz="0" w:space="0" w:color="auto"/>
        <w:right w:val="none" w:sz="0" w:space="0" w:color="auto"/>
      </w:divBdr>
    </w:div>
    <w:div w:id="496112140">
      <w:marLeft w:val="0"/>
      <w:marRight w:val="0"/>
      <w:marTop w:val="0"/>
      <w:marBottom w:val="0"/>
      <w:divBdr>
        <w:top w:val="none" w:sz="0" w:space="0" w:color="auto"/>
        <w:left w:val="none" w:sz="0" w:space="0" w:color="auto"/>
        <w:bottom w:val="none" w:sz="0" w:space="0" w:color="auto"/>
        <w:right w:val="none" w:sz="0" w:space="0" w:color="auto"/>
      </w:divBdr>
    </w:div>
    <w:div w:id="498498141">
      <w:marLeft w:val="0"/>
      <w:marRight w:val="0"/>
      <w:marTop w:val="0"/>
      <w:marBottom w:val="0"/>
      <w:divBdr>
        <w:top w:val="none" w:sz="0" w:space="0" w:color="auto"/>
        <w:left w:val="none" w:sz="0" w:space="0" w:color="auto"/>
        <w:bottom w:val="none" w:sz="0" w:space="0" w:color="auto"/>
        <w:right w:val="none" w:sz="0" w:space="0" w:color="auto"/>
      </w:divBdr>
    </w:div>
    <w:div w:id="499583208">
      <w:marLeft w:val="0"/>
      <w:marRight w:val="0"/>
      <w:marTop w:val="0"/>
      <w:marBottom w:val="0"/>
      <w:divBdr>
        <w:top w:val="none" w:sz="0" w:space="0" w:color="auto"/>
        <w:left w:val="none" w:sz="0" w:space="0" w:color="auto"/>
        <w:bottom w:val="none" w:sz="0" w:space="0" w:color="auto"/>
        <w:right w:val="none" w:sz="0" w:space="0" w:color="auto"/>
      </w:divBdr>
    </w:div>
    <w:div w:id="501168376">
      <w:marLeft w:val="0"/>
      <w:marRight w:val="0"/>
      <w:marTop w:val="0"/>
      <w:marBottom w:val="0"/>
      <w:divBdr>
        <w:top w:val="none" w:sz="0" w:space="0" w:color="auto"/>
        <w:left w:val="none" w:sz="0" w:space="0" w:color="auto"/>
        <w:bottom w:val="none" w:sz="0" w:space="0" w:color="auto"/>
        <w:right w:val="none" w:sz="0" w:space="0" w:color="auto"/>
      </w:divBdr>
    </w:div>
    <w:div w:id="501702100">
      <w:marLeft w:val="0"/>
      <w:marRight w:val="0"/>
      <w:marTop w:val="0"/>
      <w:marBottom w:val="0"/>
      <w:divBdr>
        <w:top w:val="none" w:sz="0" w:space="0" w:color="auto"/>
        <w:left w:val="none" w:sz="0" w:space="0" w:color="auto"/>
        <w:bottom w:val="none" w:sz="0" w:space="0" w:color="auto"/>
        <w:right w:val="none" w:sz="0" w:space="0" w:color="auto"/>
      </w:divBdr>
    </w:div>
    <w:div w:id="501702663">
      <w:marLeft w:val="0"/>
      <w:marRight w:val="0"/>
      <w:marTop w:val="0"/>
      <w:marBottom w:val="0"/>
      <w:divBdr>
        <w:top w:val="none" w:sz="0" w:space="0" w:color="auto"/>
        <w:left w:val="none" w:sz="0" w:space="0" w:color="auto"/>
        <w:bottom w:val="none" w:sz="0" w:space="0" w:color="auto"/>
        <w:right w:val="none" w:sz="0" w:space="0" w:color="auto"/>
      </w:divBdr>
    </w:div>
    <w:div w:id="502165178">
      <w:bodyDiv w:val="1"/>
      <w:marLeft w:val="0"/>
      <w:marRight w:val="0"/>
      <w:marTop w:val="0"/>
      <w:marBottom w:val="0"/>
      <w:divBdr>
        <w:top w:val="none" w:sz="0" w:space="0" w:color="auto"/>
        <w:left w:val="none" w:sz="0" w:space="0" w:color="auto"/>
        <w:bottom w:val="none" w:sz="0" w:space="0" w:color="auto"/>
        <w:right w:val="none" w:sz="0" w:space="0" w:color="auto"/>
      </w:divBdr>
    </w:div>
    <w:div w:id="505049443">
      <w:marLeft w:val="0"/>
      <w:marRight w:val="0"/>
      <w:marTop w:val="0"/>
      <w:marBottom w:val="0"/>
      <w:divBdr>
        <w:top w:val="none" w:sz="0" w:space="0" w:color="auto"/>
        <w:left w:val="none" w:sz="0" w:space="0" w:color="auto"/>
        <w:bottom w:val="none" w:sz="0" w:space="0" w:color="auto"/>
        <w:right w:val="none" w:sz="0" w:space="0" w:color="auto"/>
      </w:divBdr>
    </w:div>
    <w:div w:id="505482494">
      <w:marLeft w:val="0"/>
      <w:marRight w:val="0"/>
      <w:marTop w:val="0"/>
      <w:marBottom w:val="0"/>
      <w:divBdr>
        <w:top w:val="none" w:sz="0" w:space="0" w:color="auto"/>
        <w:left w:val="none" w:sz="0" w:space="0" w:color="auto"/>
        <w:bottom w:val="none" w:sz="0" w:space="0" w:color="auto"/>
        <w:right w:val="none" w:sz="0" w:space="0" w:color="auto"/>
      </w:divBdr>
    </w:div>
    <w:div w:id="506137482">
      <w:marLeft w:val="0"/>
      <w:marRight w:val="0"/>
      <w:marTop w:val="0"/>
      <w:marBottom w:val="0"/>
      <w:divBdr>
        <w:top w:val="none" w:sz="0" w:space="0" w:color="auto"/>
        <w:left w:val="none" w:sz="0" w:space="0" w:color="auto"/>
        <w:bottom w:val="none" w:sz="0" w:space="0" w:color="auto"/>
        <w:right w:val="none" w:sz="0" w:space="0" w:color="auto"/>
      </w:divBdr>
    </w:div>
    <w:div w:id="507796367">
      <w:marLeft w:val="0"/>
      <w:marRight w:val="0"/>
      <w:marTop w:val="0"/>
      <w:marBottom w:val="0"/>
      <w:divBdr>
        <w:top w:val="none" w:sz="0" w:space="0" w:color="auto"/>
        <w:left w:val="none" w:sz="0" w:space="0" w:color="auto"/>
        <w:bottom w:val="none" w:sz="0" w:space="0" w:color="auto"/>
        <w:right w:val="none" w:sz="0" w:space="0" w:color="auto"/>
      </w:divBdr>
    </w:div>
    <w:div w:id="508328428">
      <w:marLeft w:val="0"/>
      <w:marRight w:val="0"/>
      <w:marTop w:val="0"/>
      <w:marBottom w:val="0"/>
      <w:divBdr>
        <w:top w:val="none" w:sz="0" w:space="0" w:color="auto"/>
        <w:left w:val="none" w:sz="0" w:space="0" w:color="auto"/>
        <w:bottom w:val="none" w:sz="0" w:space="0" w:color="auto"/>
        <w:right w:val="none" w:sz="0" w:space="0" w:color="auto"/>
      </w:divBdr>
    </w:div>
    <w:div w:id="508638819">
      <w:marLeft w:val="0"/>
      <w:marRight w:val="0"/>
      <w:marTop w:val="0"/>
      <w:marBottom w:val="0"/>
      <w:divBdr>
        <w:top w:val="none" w:sz="0" w:space="0" w:color="auto"/>
        <w:left w:val="none" w:sz="0" w:space="0" w:color="auto"/>
        <w:bottom w:val="none" w:sz="0" w:space="0" w:color="auto"/>
        <w:right w:val="none" w:sz="0" w:space="0" w:color="auto"/>
      </w:divBdr>
    </w:div>
    <w:div w:id="514225991">
      <w:marLeft w:val="0"/>
      <w:marRight w:val="0"/>
      <w:marTop w:val="0"/>
      <w:marBottom w:val="0"/>
      <w:divBdr>
        <w:top w:val="none" w:sz="0" w:space="0" w:color="auto"/>
        <w:left w:val="none" w:sz="0" w:space="0" w:color="auto"/>
        <w:bottom w:val="none" w:sz="0" w:space="0" w:color="auto"/>
        <w:right w:val="none" w:sz="0" w:space="0" w:color="auto"/>
      </w:divBdr>
    </w:div>
    <w:div w:id="514226717">
      <w:bodyDiv w:val="1"/>
      <w:marLeft w:val="0"/>
      <w:marRight w:val="0"/>
      <w:marTop w:val="0"/>
      <w:marBottom w:val="0"/>
      <w:divBdr>
        <w:top w:val="none" w:sz="0" w:space="0" w:color="auto"/>
        <w:left w:val="none" w:sz="0" w:space="0" w:color="auto"/>
        <w:bottom w:val="none" w:sz="0" w:space="0" w:color="auto"/>
        <w:right w:val="none" w:sz="0" w:space="0" w:color="auto"/>
      </w:divBdr>
    </w:div>
    <w:div w:id="521289254">
      <w:marLeft w:val="0"/>
      <w:marRight w:val="0"/>
      <w:marTop w:val="0"/>
      <w:marBottom w:val="0"/>
      <w:divBdr>
        <w:top w:val="none" w:sz="0" w:space="0" w:color="auto"/>
        <w:left w:val="none" w:sz="0" w:space="0" w:color="auto"/>
        <w:bottom w:val="none" w:sz="0" w:space="0" w:color="auto"/>
        <w:right w:val="none" w:sz="0" w:space="0" w:color="auto"/>
      </w:divBdr>
    </w:div>
    <w:div w:id="521475285">
      <w:marLeft w:val="0"/>
      <w:marRight w:val="0"/>
      <w:marTop w:val="0"/>
      <w:marBottom w:val="0"/>
      <w:divBdr>
        <w:top w:val="none" w:sz="0" w:space="0" w:color="auto"/>
        <w:left w:val="none" w:sz="0" w:space="0" w:color="auto"/>
        <w:bottom w:val="none" w:sz="0" w:space="0" w:color="auto"/>
        <w:right w:val="none" w:sz="0" w:space="0" w:color="auto"/>
      </w:divBdr>
    </w:div>
    <w:div w:id="522547964">
      <w:marLeft w:val="0"/>
      <w:marRight w:val="0"/>
      <w:marTop w:val="0"/>
      <w:marBottom w:val="0"/>
      <w:divBdr>
        <w:top w:val="none" w:sz="0" w:space="0" w:color="auto"/>
        <w:left w:val="none" w:sz="0" w:space="0" w:color="auto"/>
        <w:bottom w:val="none" w:sz="0" w:space="0" w:color="auto"/>
        <w:right w:val="none" w:sz="0" w:space="0" w:color="auto"/>
      </w:divBdr>
    </w:div>
    <w:div w:id="524561827">
      <w:bodyDiv w:val="1"/>
      <w:marLeft w:val="0"/>
      <w:marRight w:val="0"/>
      <w:marTop w:val="0"/>
      <w:marBottom w:val="0"/>
      <w:divBdr>
        <w:top w:val="none" w:sz="0" w:space="0" w:color="auto"/>
        <w:left w:val="none" w:sz="0" w:space="0" w:color="auto"/>
        <w:bottom w:val="none" w:sz="0" w:space="0" w:color="auto"/>
        <w:right w:val="none" w:sz="0" w:space="0" w:color="auto"/>
      </w:divBdr>
    </w:div>
    <w:div w:id="525679177">
      <w:marLeft w:val="0"/>
      <w:marRight w:val="0"/>
      <w:marTop w:val="0"/>
      <w:marBottom w:val="0"/>
      <w:divBdr>
        <w:top w:val="none" w:sz="0" w:space="0" w:color="auto"/>
        <w:left w:val="none" w:sz="0" w:space="0" w:color="auto"/>
        <w:bottom w:val="none" w:sz="0" w:space="0" w:color="auto"/>
        <w:right w:val="none" w:sz="0" w:space="0" w:color="auto"/>
      </w:divBdr>
    </w:div>
    <w:div w:id="528644061">
      <w:bodyDiv w:val="1"/>
      <w:marLeft w:val="0"/>
      <w:marRight w:val="0"/>
      <w:marTop w:val="0"/>
      <w:marBottom w:val="0"/>
      <w:divBdr>
        <w:top w:val="none" w:sz="0" w:space="0" w:color="auto"/>
        <w:left w:val="none" w:sz="0" w:space="0" w:color="auto"/>
        <w:bottom w:val="none" w:sz="0" w:space="0" w:color="auto"/>
        <w:right w:val="none" w:sz="0" w:space="0" w:color="auto"/>
      </w:divBdr>
    </w:div>
    <w:div w:id="529220721">
      <w:bodyDiv w:val="1"/>
      <w:marLeft w:val="0"/>
      <w:marRight w:val="0"/>
      <w:marTop w:val="0"/>
      <w:marBottom w:val="0"/>
      <w:divBdr>
        <w:top w:val="none" w:sz="0" w:space="0" w:color="auto"/>
        <w:left w:val="none" w:sz="0" w:space="0" w:color="auto"/>
        <w:bottom w:val="none" w:sz="0" w:space="0" w:color="auto"/>
        <w:right w:val="none" w:sz="0" w:space="0" w:color="auto"/>
      </w:divBdr>
    </w:div>
    <w:div w:id="530342293">
      <w:bodyDiv w:val="1"/>
      <w:marLeft w:val="0"/>
      <w:marRight w:val="0"/>
      <w:marTop w:val="0"/>
      <w:marBottom w:val="0"/>
      <w:divBdr>
        <w:top w:val="none" w:sz="0" w:space="0" w:color="auto"/>
        <w:left w:val="none" w:sz="0" w:space="0" w:color="auto"/>
        <w:bottom w:val="none" w:sz="0" w:space="0" w:color="auto"/>
        <w:right w:val="none" w:sz="0" w:space="0" w:color="auto"/>
      </w:divBdr>
    </w:div>
    <w:div w:id="533886142">
      <w:marLeft w:val="0"/>
      <w:marRight w:val="0"/>
      <w:marTop w:val="0"/>
      <w:marBottom w:val="0"/>
      <w:divBdr>
        <w:top w:val="none" w:sz="0" w:space="0" w:color="auto"/>
        <w:left w:val="none" w:sz="0" w:space="0" w:color="auto"/>
        <w:bottom w:val="none" w:sz="0" w:space="0" w:color="auto"/>
        <w:right w:val="none" w:sz="0" w:space="0" w:color="auto"/>
      </w:divBdr>
    </w:div>
    <w:div w:id="533928527">
      <w:marLeft w:val="0"/>
      <w:marRight w:val="0"/>
      <w:marTop w:val="0"/>
      <w:marBottom w:val="0"/>
      <w:divBdr>
        <w:top w:val="none" w:sz="0" w:space="0" w:color="auto"/>
        <w:left w:val="none" w:sz="0" w:space="0" w:color="auto"/>
        <w:bottom w:val="none" w:sz="0" w:space="0" w:color="auto"/>
        <w:right w:val="none" w:sz="0" w:space="0" w:color="auto"/>
      </w:divBdr>
    </w:div>
    <w:div w:id="535040699">
      <w:bodyDiv w:val="1"/>
      <w:marLeft w:val="0"/>
      <w:marRight w:val="0"/>
      <w:marTop w:val="0"/>
      <w:marBottom w:val="0"/>
      <w:divBdr>
        <w:top w:val="none" w:sz="0" w:space="0" w:color="auto"/>
        <w:left w:val="none" w:sz="0" w:space="0" w:color="auto"/>
        <w:bottom w:val="none" w:sz="0" w:space="0" w:color="auto"/>
        <w:right w:val="none" w:sz="0" w:space="0" w:color="auto"/>
      </w:divBdr>
    </w:div>
    <w:div w:id="535511595">
      <w:marLeft w:val="0"/>
      <w:marRight w:val="0"/>
      <w:marTop w:val="0"/>
      <w:marBottom w:val="0"/>
      <w:divBdr>
        <w:top w:val="none" w:sz="0" w:space="0" w:color="auto"/>
        <w:left w:val="none" w:sz="0" w:space="0" w:color="auto"/>
        <w:bottom w:val="none" w:sz="0" w:space="0" w:color="auto"/>
        <w:right w:val="none" w:sz="0" w:space="0" w:color="auto"/>
      </w:divBdr>
    </w:div>
    <w:div w:id="536312465">
      <w:marLeft w:val="0"/>
      <w:marRight w:val="0"/>
      <w:marTop w:val="0"/>
      <w:marBottom w:val="0"/>
      <w:divBdr>
        <w:top w:val="none" w:sz="0" w:space="0" w:color="auto"/>
        <w:left w:val="none" w:sz="0" w:space="0" w:color="auto"/>
        <w:bottom w:val="none" w:sz="0" w:space="0" w:color="auto"/>
        <w:right w:val="none" w:sz="0" w:space="0" w:color="auto"/>
      </w:divBdr>
    </w:div>
    <w:div w:id="536820803">
      <w:marLeft w:val="0"/>
      <w:marRight w:val="0"/>
      <w:marTop w:val="0"/>
      <w:marBottom w:val="0"/>
      <w:divBdr>
        <w:top w:val="none" w:sz="0" w:space="0" w:color="auto"/>
        <w:left w:val="none" w:sz="0" w:space="0" w:color="auto"/>
        <w:bottom w:val="none" w:sz="0" w:space="0" w:color="auto"/>
        <w:right w:val="none" w:sz="0" w:space="0" w:color="auto"/>
      </w:divBdr>
    </w:div>
    <w:div w:id="538401886">
      <w:bodyDiv w:val="1"/>
      <w:marLeft w:val="0"/>
      <w:marRight w:val="0"/>
      <w:marTop w:val="0"/>
      <w:marBottom w:val="0"/>
      <w:divBdr>
        <w:top w:val="none" w:sz="0" w:space="0" w:color="auto"/>
        <w:left w:val="none" w:sz="0" w:space="0" w:color="auto"/>
        <w:bottom w:val="none" w:sz="0" w:space="0" w:color="auto"/>
        <w:right w:val="none" w:sz="0" w:space="0" w:color="auto"/>
      </w:divBdr>
    </w:div>
    <w:div w:id="540292285">
      <w:bodyDiv w:val="1"/>
      <w:marLeft w:val="0"/>
      <w:marRight w:val="0"/>
      <w:marTop w:val="0"/>
      <w:marBottom w:val="0"/>
      <w:divBdr>
        <w:top w:val="none" w:sz="0" w:space="0" w:color="auto"/>
        <w:left w:val="none" w:sz="0" w:space="0" w:color="auto"/>
        <w:bottom w:val="none" w:sz="0" w:space="0" w:color="auto"/>
        <w:right w:val="none" w:sz="0" w:space="0" w:color="auto"/>
      </w:divBdr>
    </w:div>
    <w:div w:id="542135858">
      <w:marLeft w:val="0"/>
      <w:marRight w:val="0"/>
      <w:marTop w:val="0"/>
      <w:marBottom w:val="0"/>
      <w:divBdr>
        <w:top w:val="none" w:sz="0" w:space="0" w:color="auto"/>
        <w:left w:val="none" w:sz="0" w:space="0" w:color="auto"/>
        <w:bottom w:val="none" w:sz="0" w:space="0" w:color="auto"/>
        <w:right w:val="none" w:sz="0" w:space="0" w:color="auto"/>
      </w:divBdr>
    </w:div>
    <w:div w:id="545605243">
      <w:bodyDiv w:val="1"/>
      <w:marLeft w:val="0"/>
      <w:marRight w:val="0"/>
      <w:marTop w:val="0"/>
      <w:marBottom w:val="0"/>
      <w:divBdr>
        <w:top w:val="none" w:sz="0" w:space="0" w:color="auto"/>
        <w:left w:val="none" w:sz="0" w:space="0" w:color="auto"/>
        <w:bottom w:val="none" w:sz="0" w:space="0" w:color="auto"/>
        <w:right w:val="none" w:sz="0" w:space="0" w:color="auto"/>
      </w:divBdr>
    </w:div>
    <w:div w:id="546068024">
      <w:marLeft w:val="0"/>
      <w:marRight w:val="0"/>
      <w:marTop w:val="0"/>
      <w:marBottom w:val="0"/>
      <w:divBdr>
        <w:top w:val="none" w:sz="0" w:space="0" w:color="auto"/>
        <w:left w:val="none" w:sz="0" w:space="0" w:color="auto"/>
        <w:bottom w:val="none" w:sz="0" w:space="0" w:color="auto"/>
        <w:right w:val="none" w:sz="0" w:space="0" w:color="auto"/>
      </w:divBdr>
    </w:div>
    <w:div w:id="552156060">
      <w:marLeft w:val="0"/>
      <w:marRight w:val="0"/>
      <w:marTop w:val="0"/>
      <w:marBottom w:val="0"/>
      <w:divBdr>
        <w:top w:val="none" w:sz="0" w:space="0" w:color="auto"/>
        <w:left w:val="none" w:sz="0" w:space="0" w:color="auto"/>
        <w:bottom w:val="none" w:sz="0" w:space="0" w:color="auto"/>
        <w:right w:val="none" w:sz="0" w:space="0" w:color="auto"/>
      </w:divBdr>
    </w:div>
    <w:div w:id="553661570">
      <w:bodyDiv w:val="1"/>
      <w:marLeft w:val="0"/>
      <w:marRight w:val="0"/>
      <w:marTop w:val="0"/>
      <w:marBottom w:val="0"/>
      <w:divBdr>
        <w:top w:val="none" w:sz="0" w:space="0" w:color="auto"/>
        <w:left w:val="none" w:sz="0" w:space="0" w:color="auto"/>
        <w:bottom w:val="none" w:sz="0" w:space="0" w:color="auto"/>
        <w:right w:val="none" w:sz="0" w:space="0" w:color="auto"/>
      </w:divBdr>
    </w:div>
    <w:div w:id="554778852">
      <w:marLeft w:val="0"/>
      <w:marRight w:val="0"/>
      <w:marTop w:val="0"/>
      <w:marBottom w:val="0"/>
      <w:divBdr>
        <w:top w:val="none" w:sz="0" w:space="0" w:color="auto"/>
        <w:left w:val="none" w:sz="0" w:space="0" w:color="auto"/>
        <w:bottom w:val="none" w:sz="0" w:space="0" w:color="auto"/>
        <w:right w:val="none" w:sz="0" w:space="0" w:color="auto"/>
      </w:divBdr>
    </w:div>
    <w:div w:id="555046961">
      <w:marLeft w:val="0"/>
      <w:marRight w:val="0"/>
      <w:marTop w:val="0"/>
      <w:marBottom w:val="0"/>
      <w:divBdr>
        <w:top w:val="none" w:sz="0" w:space="0" w:color="auto"/>
        <w:left w:val="none" w:sz="0" w:space="0" w:color="auto"/>
        <w:bottom w:val="none" w:sz="0" w:space="0" w:color="auto"/>
        <w:right w:val="none" w:sz="0" w:space="0" w:color="auto"/>
      </w:divBdr>
    </w:div>
    <w:div w:id="556942940">
      <w:marLeft w:val="0"/>
      <w:marRight w:val="0"/>
      <w:marTop w:val="0"/>
      <w:marBottom w:val="0"/>
      <w:divBdr>
        <w:top w:val="none" w:sz="0" w:space="0" w:color="auto"/>
        <w:left w:val="none" w:sz="0" w:space="0" w:color="auto"/>
        <w:bottom w:val="none" w:sz="0" w:space="0" w:color="auto"/>
        <w:right w:val="none" w:sz="0" w:space="0" w:color="auto"/>
      </w:divBdr>
    </w:div>
    <w:div w:id="557136245">
      <w:bodyDiv w:val="1"/>
      <w:marLeft w:val="0"/>
      <w:marRight w:val="0"/>
      <w:marTop w:val="0"/>
      <w:marBottom w:val="0"/>
      <w:divBdr>
        <w:top w:val="none" w:sz="0" w:space="0" w:color="auto"/>
        <w:left w:val="none" w:sz="0" w:space="0" w:color="auto"/>
        <w:bottom w:val="none" w:sz="0" w:space="0" w:color="auto"/>
        <w:right w:val="none" w:sz="0" w:space="0" w:color="auto"/>
      </w:divBdr>
    </w:div>
    <w:div w:id="557402225">
      <w:marLeft w:val="0"/>
      <w:marRight w:val="0"/>
      <w:marTop w:val="0"/>
      <w:marBottom w:val="0"/>
      <w:divBdr>
        <w:top w:val="none" w:sz="0" w:space="0" w:color="auto"/>
        <w:left w:val="none" w:sz="0" w:space="0" w:color="auto"/>
        <w:bottom w:val="none" w:sz="0" w:space="0" w:color="auto"/>
        <w:right w:val="none" w:sz="0" w:space="0" w:color="auto"/>
      </w:divBdr>
    </w:div>
    <w:div w:id="560992059">
      <w:bodyDiv w:val="1"/>
      <w:marLeft w:val="0"/>
      <w:marRight w:val="0"/>
      <w:marTop w:val="0"/>
      <w:marBottom w:val="0"/>
      <w:divBdr>
        <w:top w:val="none" w:sz="0" w:space="0" w:color="auto"/>
        <w:left w:val="none" w:sz="0" w:space="0" w:color="auto"/>
        <w:bottom w:val="none" w:sz="0" w:space="0" w:color="auto"/>
        <w:right w:val="none" w:sz="0" w:space="0" w:color="auto"/>
      </w:divBdr>
    </w:div>
    <w:div w:id="563376516">
      <w:bodyDiv w:val="1"/>
      <w:marLeft w:val="0"/>
      <w:marRight w:val="0"/>
      <w:marTop w:val="0"/>
      <w:marBottom w:val="0"/>
      <w:divBdr>
        <w:top w:val="none" w:sz="0" w:space="0" w:color="auto"/>
        <w:left w:val="none" w:sz="0" w:space="0" w:color="auto"/>
        <w:bottom w:val="none" w:sz="0" w:space="0" w:color="auto"/>
        <w:right w:val="none" w:sz="0" w:space="0" w:color="auto"/>
      </w:divBdr>
    </w:div>
    <w:div w:id="563492611">
      <w:marLeft w:val="0"/>
      <w:marRight w:val="0"/>
      <w:marTop w:val="0"/>
      <w:marBottom w:val="0"/>
      <w:divBdr>
        <w:top w:val="none" w:sz="0" w:space="0" w:color="auto"/>
        <w:left w:val="none" w:sz="0" w:space="0" w:color="auto"/>
        <w:bottom w:val="none" w:sz="0" w:space="0" w:color="auto"/>
        <w:right w:val="none" w:sz="0" w:space="0" w:color="auto"/>
      </w:divBdr>
    </w:div>
    <w:div w:id="564144231">
      <w:marLeft w:val="0"/>
      <w:marRight w:val="0"/>
      <w:marTop w:val="0"/>
      <w:marBottom w:val="0"/>
      <w:divBdr>
        <w:top w:val="none" w:sz="0" w:space="0" w:color="auto"/>
        <w:left w:val="none" w:sz="0" w:space="0" w:color="auto"/>
        <w:bottom w:val="none" w:sz="0" w:space="0" w:color="auto"/>
        <w:right w:val="none" w:sz="0" w:space="0" w:color="auto"/>
      </w:divBdr>
    </w:div>
    <w:div w:id="568031598">
      <w:marLeft w:val="0"/>
      <w:marRight w:val="0"/>
      <w:marTop w:val="0"/>
      <w:marBottom w:val="0"/>
      <w:divBdr>
        <w:top w:val="none" w:sz="0" w:space="0" w:color="auto"/>
        <w:left w:val="none" w:sz="0" w:space="0" w:color="auto"/>
        <w:bottom w:val="none" w:sz="0" w:space="0" w:color="auto"/>
        <w:right w:val="none" w:sz="0" w:space="0" w:color="auto"/>
      </w:divBdr>
    </w:div>
    <w:div w:id="570775206">
      <w:marLeft w:val="0"/>
      <w:marRight w:val="0"/>
      <w:marTop w:val="0"/>
      <w:marBottom w:val="0"/>
      <w:divBdr>
        <w:top w:val="none" w:sz="0" w:space="0" w:color="auto"/>
        <w:left w:val="none" w:sz="0" w:space="0" w:color="auto"/>
        <w:bottom w:val="none" w:sz="0" w:space="0" w:color="auto"/>
        <w:right w:val="none" w:sz="0" w:space="0" w:color="auto"/>
      </w:divBdr>
    </w:div>
    <w:div w:id="571739322">
      <w:marLeft w:val="0"/>
      <w:marRight w:val="0"/>
      <w:marTop w:val="0"/>
      <w:marBottom w:val="0"/>
      <w:divBdr>
        <w:top w:val="none" w:sz="0" w:space="0" w:color="auto"/>
        <w:left w:val="none" w:sz="0" w:space="0" w:color="auto"/>
        <w:bottom w:val="none" w:sz="0" w:space="0" w:color="auto"/>
        <w:right w:val="none" w:sz="0" w:space="0" w:color="auto"/>
      </w:divBdr>
    </w:div>
    <w:div w:id="574780234">
      <w:marLeft w:val="0"/>
      <w:marRight w:val="0"/>
      <w:marTop w:val="0"/>
      <w:marBottom w:val="0"/>
      <w:divBdr>
        <w:top w:val="none" w:sz="0" w:space="0" w:color="auto"/>
        <w:left w:val="none" w:sz="0" w:space="0" w:color="auto"/>
        <w:bottom w:val="none" w:sz="0" w:space="0" w:color="auto"/>
        <w:right w:val="none" w:sz="0" w:space="0" w:color="auto"/>
      </w:divBdr>
    </w:div>
    <w:div w:id="574818795">
      <w:bodyDiv w:val="1"/>
      <w:marLeft w:val="0"/>
      <w:marRight w:val="0"/>
      <w:marTop w:val="0"/>
      <w:marBottom w:val="0"/>
      <w:divBdr>
        <w:top w:val="none" w:sz="0" w:space="0" w:color="auto"/>
        <w:left w:val="none" w:sz="0" w:space="0" w:color="auto"/>
        <w:bottom w:val="none" w:sz="0" w:space="0" w:color="auto"/>
        <w:right w:val="none" w:sz="0" w:space="0" w:color="auto"/>
      </w:divBdr>
    </w:div>
    <w:div w:id="576676360">
      <w:marLeft w:val="0"/>
      <w:marRight w:val="0"/>
      <w:marTop w:val="0"/>
      <w:marBottom w:val="0"/>
      <w:divBdr>
        <w:top w:val="none" w:sz="0" w:space="0" w:color="auto"/>
        <w:left w:val="none" w:sz="0" w:space="0" w:color="auto"/>
        <w:bottom w:val="none" w:sz="0" w:space="0" w:color="auto"/>
        <w:right w:val="none" w:sz="0" w:space="0" w:color="auto"/>
      </w:divBdr>
    </w:div>
    <w:div w:id="576860335">
      <w:bodyDiv w:val="1"/>
      <w:marLeft w:val="0"/>
      <w:marRight w:val="0"/>
      <w:marTop w:val="0"/>
      <w:marBottom w:val="0"/>
      <w:divBdr>
        <w:top w:val="none" w:sz="0" w:space="0" w:color="auto"/>
        <w:left w:val="none" w:sz="0" w:space="0" w:color="auto"/>
        <w:bottom w:val="none" w:sz="0" w:space="0" w:color="auto"/>
        <w:right w:val="none" w:sz="0" w:space="0" w:color="auto"/>
      </w:divBdr>
    </w:div>
    <w:div w:id="579021874">
      <w:bodyDiv w:val="1"/>
      <w:marLeft w:val="0"/>
      <w:marRight w:val="0"/>
      <w:marTop w:val="0"/>
      <w:marBottom w:val="0"/>
      <w:divBdr>
        <w:top w:val="none" w:sz="0" w:space="0" w:color="auto"/>
        <w:left w:val="none" w:sz="0" w:space="0" w:color="auto"/>
        <w:bottom w:val="none" w:sz="0" w:space="0" w:color="auto"/>
        <w:right w:val="none" w:sz="0" w:space="0" w:color="auto"/>
      </w:divBdr>
    </w:div>
    <w:div w:id="579216781">
      <w:bodyDiv w:val="1"/>
      <w:marLeft w:val="0"/>
      <w:marRight w:val="0"/>
      <w:marTop w:val="0"/>
      <w:marBottom w:val="0"/>
      <w:divBdr>
        <w:top w:val="none" w:sz="0" w:space="0" w:color="auto"/>
        <w:left w:val="none" w:sz="0" w:space="0" w:color="auto"/>
        <w:bottom w:val="none" w:sz="0" w:space="0" w:color="auto"/>
        <w:right w:val="none" w:sz="0" w:space="0" w:color="auto"/>
      </w:divBdr>
    </w:div>
    <w:div w:id="579363910">
      <w:bodyDiv w:val="1"/>
      <w:marLeft w:val="0"/>
      <w:marRight w:val="0"/>
      <w:marTop w:val="0"/>
      <w:marBottom w:val="0"/>
      <w:divBdr>
        <w:top w:val="none" w:sz="0" w:space="0" w:color="auto"/>
        <w:left w:val="none" w:sz="0" w:space="0" w:color="auto"/>
        <w:bottom w:val="none" w:sz="0" w:space="0" w:color="auto"/>
        <w:right w:val="none" w:sz="0" w:space="0" w:color="auto"/>
      </w:divBdr>
    </w:div>
    <w:div w:id="579753430">
      <w:bodyDiv w:val="1"/>
      <w:marLeft w:val="0"/>
      <w:marRight w:val="0"/>
      <w:marTop w:val="0"/>
      <w:marBottom w:val="0"/>
      <w:divBdr>
        <w:top w:val="none" w:sz="0" w:space="0" w:color="auto"/>
        <w:left w:val="none" w:sz="0" w:space="0" w:color="auto"/>
        <w:bottom w:val="none" w:sz="0" w:space="0" w:color="auto"/>
        <w:right w:val="none" w:sz="0" w:space="0" w:color="auto"/>
      </w:divBdr>
    </w:div>
    <w:div w:id="579871681">
      <w:marLeft w:val="0"/>
      <w:marRight w:val="0"/>
      <w:marTop w:val="0"/>
      <w:marBottom w:val="0"/>
      <w:divBdr>
        <w:top w:val="none" w:sz="0" w:space="0" w:color="auto"/>
        <w:left w:val="none" w:sz="0" w:space="0" w:color="auto"/>
        <w:bottom w:val="none" w:sz="0" w:space="0" w:color="auto"/>
        <w:right w:val="none" w:sz="0" w:space="0" w:color="auto"/>
      </w:divBdr>
    </w:div>
    <w:div w:id="580263888">
      <w:bodyDiv w:val="1"/>
      <w:marLeft w:val="0"/>
      <w:marRight w:val="0"/>
      <w:marTop w:val="0"/>
      <w:marBottom w:val="0"/>
      <w:divBdr>
        <w:top w:val="none" w:sz="0" w:space="0" w:color="auto"/>
        <w:left w:val="none" w:sz="0" w:space="0" w:color="auto"/>
        <w:bottom w:val="none" w:sz="0" w:space="0" w:color="auto"/>
        <w:right w:val="none" w:sz="0" w:space="0" w:color="auto"/>
      </w:divBdr>
    </w:div>
    <w:div w:id="580943009">
      <w:marLeft w:val="0"/>
      <w:marRight w:val="0"/>
      <w:marTop w:val="0"/>
      <w:marBottom w:val="0"/>
      <w:divBdr>
        <w:top w:val="none" w:sz="0" w:space="0" w:color="auto"/>
        <w:left w:val="none" w:sz="0" w:space="0" w:color="auto"/>
        <w:bottom w:val="none" w:sz="0" w:space="0" w:color="auto"/>
        <w:right w:val="none" w:sz="0" w:space="0" w:color="auto"/>
      </w:divBdr>
    </w:div>
    <w:div w:id="583539319">
      <w:marLeft w:val="0"/>
      <w:marRight w:val="0"/>
      <w:marTop w:val="0"/>
      <w:marBottom w:val="0"/>
      <w:divBdr>
        <w:top w:val="none" w:sz="0" w:space="0" w:color="auto"/>
        <w:left w:val="none" w:sz="0" w:space="0" w:color="auto"/>
        <w:bottom w:val="none" w:sz="0" w:space="0" w:color="auto"/>
        <w:right w:val="none" w:sz="0" w:space="0" w:color="auto"/>
      </w:divBdr>
    </w:div>
    <w:div w:id="584846166">
      <w:bodyDiv w:val="1"/>
      <w:marLeft w:val="0"/>
      <w:marRight w:val="0"/>
      <w:marTop w:val="0"/>
      <w:marBottom w:val="0"/>
      <w:divBdr>
        <w:top w:val="none" w:sz="0" w:space="0" w:color="auto"/>
        <w:left w:val="none" w:sz="0" w:space="0" w:color="auto"/>
        <w:bottom w:val="none" w:sz="0" w:space="0" w:color="auto"/>
        <w:right w:val="none" w:sz="0" w:space="0" w:color="auto"/>
      </w:divBdr>
    </w:div>
    <w:div w:id="586615035">
      <w:marLeft w:val="0"/>
      <w:marRight w:val="0"/>
      <w:marTop w:val="0"/>
      <w:marBottom w:val="0"/>
      <w:divBdr>
        <w:top w:val="none" w:sz="0" w:space="0" w:color="auto"/>
        <w:left w:val="none" w:sz="0" w:space="0" w:color="auto"/>
        <w:bottom w:val="none" w:sz="0" w:space="0" w:color="auto"/>
        <w:right w:val="none" w:sz="0" w:space="0" w:color="auto"/>
      </w:divBdr>
    </w:div>
    <w:div w:id="587806177">
      <w:bodyDiv w:val="1"/>
      <w:marLeft w:val="0"/>
      <w:marRight w:val="0"/>
      <w:marTop w:val="0"/>
      <w:marBottom w:val="0"/>
      <w:divBdr>
        <w:top w:val="none" w:sz="0" w:space="0" w:color="auto"/>
        <w:left w:val="none" w:sz="0" w:space="0" w:color="auto"/>
        <w:bottom w:val="none" w:sz="0" w:space="0" w:color="auto"/>
        <w:right w:val="none" w:sz="0" w:space="0" w:color="auto"/>
      </w:divBdr>
    </w:div>
    <w:div w:id="589967688">
      <w:bodyDiv w:val="1"/>
      <w:marLeft w:val="0"/>
      <w:marRight w:val="0"/>
      <w:marTop w:val="0"/>
      <w:marBottom w:val="0"/>
      <w:divBdr>
        <w:top w:val="none" w:sz="0" w:space="0" w:color="auto"/>
        <w:left w:val="none" w:sz="0" w:space="0" w:color="auto"/>
        <w:bottom w:val="none" w:sz="0" w:space="0" w:color="auto"/>
        <w:right w:val="none" w:sz="0" w:space="0" w:color="auto"/>
      </w:divBdr>
    </w:div>
    <w:div w:id="590554397">
      <w:marLeft w:val="0"/>
      <w:marRight w:val="0"/>
      <w:marTop w:val="0"/>
      <w:marBottom w:val="0"/>
      <w:divBdr>
        <w:top w:val="none" w:sz="0" w:space="0" w:color="auto"/>
        <w:left w:val="none" w:sz="0" w:space="0" w:color="auto"/>
        <w:bottom w:val="none" w:sz="0" w:space="0" w:color="auto"/>
        <w:right w:val="none" w:sz="0" w:space="0" w:color="auto"/>
      </w:divBdr>
    </w:div>
    <w:div w:id="593057345">
      <w:marLeft w:val="0"/>
      <w:marRight w:val="0"/>
      <w:marTop w:val="0"/>
      <w:marBottom w:val="0"/>
      <w:divBdr>
        <w:top w:val="none" w:sz="0" w:space="0" w:color="auto"/>
        <w:left w:val="none" w:sz="0" w:space="0" w:color="auto"/>
        <w:bottom w:val="none" w:sz="0" w:space="0" w:color="auto"/>
        <w:right w:val="none" w:sz="0" w:space="0" w:color="auto"/>
      </w:divBdr>
    </w:div>
    <w:div w:id="593633709">
      <w:bodyDiv w:val="1"/>
      <w:marLeft w:val="0"/>
      <w:marRight w:val="0"/>
      <w:marTop w:val="0"/>
      <w:marBottom w:val="0"/>
      <w:divBdr>
        <w:top w:val="none" w:sz="0" w:space="0" w:color="auto"/>
        <w:left w:val="none" w:sz="0" w:space="0" w:color="auto"/>
        <w:bottom w:val="none" w:sz="0" w:space="0" w:color="auto"/>
        <w:right w:val="none" w:sz="0" w:space="0" w:color="auto"/>
      </w:divBdr>
    </w:div>
    <w:div w:id="596912765">
      <w:bodyDiv w:val="1"/>
      <w:marLeft w:val="0"/>
      <w:marRight w:val="0"/>
      <w:marTop w:val="0"/>
      <w:marBottom w:val="0"/>
      <w:divBdr>
        <w:top w:val="none" w:sz="0" w:space="0" w:color="auto"/>
        <w:left w:val="none" w:sz="0" w:space="0" w:color="auto"/>
        <w:bottom w:val="none" w:sz="0" w:space="0" w:color="auto"/>
        <w:right w:val="none" w:sz="0" w:space="0" w:color="auto"/>
      </w:divBdr>
    </w:div>
    <w:div w:id="597909225">
      <w:marLeft w:val="0"/>
      <w:marRight w:val="0"/>
      <w:marTop w:val="0"/>
      <w:marBottom w:val="0"/>
      <w:divBdr>
        <w:top w:val="none" w:sz="0" w:space="0" w:color="auto"/>
        <w:left w:val="none" w:sz="0" w:space="0" w:color="auto"/>
        <w:bottom w:val="none" w:sz="0" w:space="0" w:color="auto"/>
        <w:right w:val="none" w:sz="0" w:space="0" w:color="auto"/>
      </w:divBdr>
    </w:div>
    <w:div w:id="598022371">
      <w:marLeft w:val="0"/>
      <w:marRight w:val="0"/>
      <w:marTop w:val="0"/>
      <w:marBottom w:val="0"/>
      <w:divBdr>
        <w:top w:val="none" w:sz="0" w:space="0" w:color="auto"/>
        <w:left w:val="none" w:sz="0" w:space="0" w:color="auto"/>
        <w:bottom w:val="none" w:sz="0" w:space="0" w:color="auto"/>
        <w:right w:val="none" w:sz="0" w:space="0" w:color="auto"/>
      </w:divBdr>
    </w:div>
    <w:div w:id="601109148">
      <w:marLeft w:val="0"/>
      <w:marRight w:val="0"/>
      <w:marTop w:val="0"/>
      <w:marBottom w:val="0"/>
      <w:divBdr>
        <w:top w:val="none" w:sz="0" w:space="0" w:color="auto"/>
        <w:left w:val="none" w:sz="0" w:space="0" w:color="auto"/>
        <w:bottom w:val="none" w:sz="0" w:space="0" w:color="auto"/>
        <w:right w:val="none" w:sz="0" w:space="0" w:color="auto"/>
      </w:divBdr>
    </w:div>
    <w:div w:id="604918802">
      <w:marLeft w:val="0"/>
      <w:marRight w:val="0"/>
      <w:marTop w:val="0"/>
      <w:marBottom w:val="0"/>
      <w:divBdr>
        <w:top w:val="none" w:sz="0" w:space="0" w:color="auto"/>
        <w:left w:val="none" w:sz="0" w:space="0" w:color="auto"/>
        <w:bottom w:val="none" w:sz="0" w:space="0" w:color="auto"/>
        <w:right w:val="none" w:sz="0" w:space="0" w:color="auto"/>
      </w:divBdr>
    </w:div>
    <w:div w:id="610429549">
      <w:marLeft w:val="0"/>
      <w:marRight w:val="0"/>
      <w:marTop w:val="0"/>
      <w:marBottom w:val="0"/>
      <w:divBdr>
        <w:top w:val="none" w:sz="0" w:space="0" w:color="auto"/>
        <w:left w:val="none" w:sz="0" w:space="0" w:color="auto"/>
        <w:bottom w:val="none" w:sz="0" w:space="0" w:color="auto"/>
        <w:right w:val="none" w:sz="0" w:space="0" w:color="auto"/>
      </w:divBdr>
    </w:div>
    <w:div w:id="612902873">
      <w:marLeft w:val="0"/>
      <w:marRight w:val="0"/>
      <w:marTop w:val="0"/>
      <w:marBottom w:val="0"/>
      <w:divBdr>
        <w:top w:val="none" w:sz="0" w:space="0" w:color="auto"/>
        <w:left w:val="none" w:sz="0" w:space="0" w:color="auto"/>
        <w:bottom w:val="none" w:sz="0" w:space="0" w:color="auto"/>
        <w:right w:val="none" w:sz="0" w:space="0" w:color="auto"/>
      </w:divBdr>
    </w:div>
    <w:div w:id="614601715">
      <w:bodyDiv w:val="1"/>
      <w:marLeft w:val="0"/>
      <w:marRight w:val="0"/>
      <w:marTop w:val="0"/>
      <w:marBottom w:val="0"/>
      <w:divBdr>
        <w:top w:val="none" w:sz="0" w:space="0" w:color="auto"/>
        <w:left w:val="none" w:sz="0" w:space="0" w:color="auto"/>
        <w:bottom w:val="none" w:sz="0" w:space="0" w:color="auto"/>
        <w:right w:val="none" w:sz="0" w:space="0" w:color="auto"/>
      </w:divBdr>
    </w:div>
    <w:div w:id="614673667">
      <w:marLeft w:val="0"/>
      <w:marRight w:val="0"/>
      <w:marTop w:val="0"/>
      <w:marBottom w:val="0"/>
      <w:divBdr>
        <w:top w:val="none" w:sz="0" w:space="0" w:color="auto"/>
        <w:left w:val="none" w:sz="0" w:space="0" w:color="auto"/>
        <w:bottom w:val="none" w:sz="0" w:space="0" w:color="auto"/>
        <w:right w:val="none" w:sz="0" w:space="0" w:color="auto"/>
      </w:divBdr>
    </w:div>
    <w:div w:id="616260222">
      <w:marLeft w:val="0"/>
      <w:marRight w:val="0"/>
      <w:marTop w:val="0"/>
      <w:marBottom w:val="0"/>
      <w:divBdr>
        <w:top w:val="none" w:sz="0" w:space="0" w:color="auto"/>
        <w:left w:val="none" w:sz="0" w:space="0" w:color="auto"/>
        <w:bottom w:val="none" w:sz="0" w:space="0" w:color="auto"/>
        <w:right w:val="none" w:sz="0" w:space="0" w:color="auto"/>
      </w:divBdr>
    </w:div>
    <w:div w:id="616760568">
      <w:marLeft w:val="0"/>
      <w:marRight w:val="0"/>
      <w:marTop w:val="0"/>
      <w:marBottom w:val="0"/>
      <w:divBdr>
        <w:top w:val="none" w:sz="0" w:space="0" w:color="auto"/>
        <w:left w:val="none" w:sz="0" w:space="0" w:color="auto"/>
        <w:bottom w:val="none" w:sz="0" w:space="0" w:color="auto"/>
        <w:right w:val="none" w:sz="0" w:space="0" w:color="auto"/>
      </w:divBdr>
    </w:div>
    <w:div w:id="616983317">
      <w:marLeft w:val="0"/>
      <w:marRight w:val="0"/>
      <w:marTop w:val="0"/>
      <w:marBottom w:val="0"/>
      <w:divBdr>
        <w:top w:val="none" w:sz="0" w:space="0" w:color="auto"/>
        <w:left w:val="none" w:sz="0" w:space="0" w:color="auto"/>
        <w:bottom w:val="none" w:sz="0" w:space="0" w:color="auto"/>
        <w:right w:val="none" w:sz="0" w:space="0" w:color="auto"/>
      </w:divBdr>
    </w:div>
    <w:div w:id="618608211">
      <w:marLeft w:val="0"/>
      <w:marRight w:val="0"/>
      <w:marTop w:val="0"/>
      <w:marBottom w:val="0"/>
      <w:divBdr>
        <w:top w:val="none" w:sz="0" w:space="0" w:color="auto"/>
        <w:left w:val="none" w:sz="0" w:space="0" w:color="auto"/>
        <w:bottom w:val="none" w:sz="0" w:space="0" w:color="auto"/>
        <w:right w:val="none" w:sz="0" w:space="0" w:color="auto"/>
      </w:divBdr>
    </w:div>
    <w:div w:id="619534193">
      <w:marLeft w:val="0"/>
      <w:marRight w:val="0"/>
      <w:marTop w:val="0"/>
      <w:marBottom w:val="0"/>
      <w:divBdr>
        <w:top w:val="none" w:sz="0" w:space="0" w:color="auto"/>
        <w:left w:val="none" w:sz="0" w:space="0" w:color="auto"/>
        <w:bottom w:val="none" w:sz="0" w:space="0" w:color="auto"/>
        <w:right w:val="none" w:sz="0" w:space="0" w:color="auto"/>
      </w:divBdr>
    </w:div>
    <w:div w:id="619846322">
      <w:marLeft w:val="0"/>
      <w:marRight w:val="0"/>
      <w:marTop w:val="0"/>
      <w:marBottom w:val="0"/>
      <w:divBdr>
        <w:top w:val="none" w:sz="0" w:space="0" w:color="auto"/>
        <w:left w:val="none" w:sz="0" w:space="0" w:color="auto"/>
        <w:bottom w:val="none" w:sz="0" w:space="0" w:color="auto"/>
        <w:right w:val="none" w:sz="0" w:space="0" w:color="auto"/>
      </w:divBdr>
    </w:div>
    <w:div w:id="620233206">
      <w:marLeft w:val="0"/>
      <w:marRight w:val="0"/>
      <w:marTop w:val="0"/>
      <w:marBottom w:val="0"/>
      <w:divBdr>
        <w:top w:val="none" w:sz="0" w:space="0" w:color="auto"/>
        <w:left w:val="none" w:sz="0" w:space="0" w:color="auto"/>
        <w:bottom w:val="none" w:sz="0" w:space="0" w:color="auto"/>
        <w:right w:val="none" w:sz="0" w:space="0" w:color="auto"/>
      </w:divBdr>
    </w:div>
    <w:div w:id="620305028">
      <w:marLeft w:val="0"/>
      <w:marRight w:val="0"/>
      <w:marTop w:val="0"/>
      <w:marBottom w:val="0"/>
      <w:divBdr>
        <w:top w:val="none" w:sz="0" w:space="0" w:color="auto"/>
        <w:left w:val="none" w:sz="0" w:space="0" w:color="auto"/>
        <w:bottom w:val="none" w:sz="0" w:space="0" w:color="auto"/>
        <w:right w:val="none" w:sz="0" w:space="0" w:color="auto"/>
      </w:divBdr>
    </w:div>
    <w:div w:id="622003711">
      <w:marLeft w:val="0"/>
      <w:marRight w:val="0"/>
      <w:marTop w:val="0"/>
      <w:marBottom w:val="0"/>
      <w:divBdr>
        <w:top w:val="none" w:sz="0" w:space="0" w:color="auto"/>
        <w:left w:val="none" w:sz="0" w:space="0" w:color="auto"/>
        <w:bottom w:val="none" w:sz="0" w:space="0" w:color="auto"/>
        <w:right w:val="none" w:sz="0" w:space="0" w:color="auto"/>
      </w:divBdr>
    </w:div>
    <w:div w:id="623391127">
      <w:marLeft w:val="0"/>
      <w:marRight w:val="0"/>
      <w:marTop w:val="0"/>
      <w:marBottom w:val="0"/>
      <w:divBdr>
        <w:top w:val="none" w:sz="0" w:space="0" w:color="auto"/>
        <w:left w:val="none" w:sz="0" w:space="0" w:color="auto"/>
        <w:bottom w:val="none" w:sz="0" w:space="0" w:color="auto"/>
        <w:right w:val="none" w:sz="0" w:space="0" w:color="auto"/>
      </w:divBdr>
    </w:div>
    <w:div w:id="624702305">
      <w:marLeft w:val="0"/>
      <w:marRight w:val="0"/>
      <w:marTop w:val="0"/>
      <w:marBottom w:val="0"/>
      <w:divBdr>
        <w:top w:val="none" w:sz="0" w:space="0" w:color="auto"/>
        <w:left w:val="none" w:sz="0" w:space="0" w:color="auto"/>
        <w:bottom w:val="none" w:sz="0" w:space="0" w:color="auto"/>
        <w:right w:val="none" w:sz="0" w:space="0" w:color="auto"/>
      </w:divBdr>
    </w:div>
    <w:div w:id="626853702">
      <w:marLeft w:val="0"/>
      <w:marRight w:val="0"/>
      <w:marTop w:val="0"/>
      <w:marBottom w:val="0"/>
      <w:divBdr>
        <w:top w:val="none" w:sz="0" w:space="0" w:color="auto"/>
        <w:left w:val="none" w:sz="0" w:space="0" w:color="auto"/>
        <w:bottom w:val="none" w:sz="0" w:space="0" w:color="auto"/>
        <w:right w:val="none" w:sz="0" w:space="0" w:color="auto"/>
      </w:divBdr>
    </w:div>
    <w:div w:id="627589128">
      <w:marLeft w:val="0"/>
      <w:marRight w:val="0"/>
      <w:marTop w:val="0"/>
      <w:marBottom w:val="0"/>
      <w:divBdr>
        <w:top w:val="none" w:sz="0" w:space="0" w:color="auto"/>
        <w:left w:val="none" w:sz="0" w:space="0" w:color="auto"/>
        <w:bottom w:val="none" w:sz="0" w:space="0" w:color="auto"/>
        <w:right w:val="none" w:sz="0" w:space="0" w:color="auto"/>
      </w:divBdr>
      <w:divsChild>
        <w:div w:id="1283609750">
          <w:marLeft w:val="0"/>
          <w:marRight w:val="0"/>
          <w:marTop w:val="0"/>
          <w:marBottom w:val="0"/>
          <w:divBdr>
            <w:top w:val="none" w:sz="0" w:space="0" w:color="auto"/>
            <w:left w:val="none" w:sz="0" w:space="0" w:color="auto"/>
            <w:bottom w:val="none" w:sz="0" w:space="0" w:color="auto"/>
            <w:right w:val="none" w:sz="0" w:space="0" w:color="auto"/>
          </w:divBdr>
        </w:div>
      </w:divsChild>
    </w:div>
    <w:div w:id="627856050">
      <w:marLeft w:val="0"/>
      <w:marRight w:val="0"/>
      <w:marTop w:val="0"/>
      <w:marBottom w:val="0"/>
      <w:divBdr>
        <w:top w:val="none" w:sz="0" w:space="0" w:color="auto"/>
        <w:left w:val="none" w:sz="0" w:space="0" w:color="auto"/>
        <w:bottom w:val="none" w:sz="0" w:space="0" w:color="auto"/>
        <w:right w:val="none" w:sz="0" w:space="0" w:color="auto"/>
      </w:divBdr>
    </w:div>
    <w:div w:id="629937507">
      <w:marLeft w:val="0"/>
      <w:marRight w:val="0"/>
      <w:marTop w:val="0"/>
      <w:marBottom w:val="0"/>
      <w:divBdr>
        <w:top w:val="none" w:sz="0" w:space="0" w:color="auto"/>
        <w:left w:val="none" w:sz="0" w:space="0" w:color="auto"/>
        <w:bottom w:val="none" w:sz="0" w:space="0" w:color="auto"/>
        <w:right w:val="none" w:sz="0" w:space="0" w:color="auto"/>
      </w:divBdr>
    </w:div>
    <w:div w:id="631252642">
      <w:bodyDiv w:val="1"/>
      <w:marLeft w:val="0"/>
      <w:marRight w:val="0"/>
      <w:marTop w:val="0"/>
      <w:marBottom w:val="0"/>
      <w:divBdr>
        <w:top w:val="none" w:sz="0" w:space="0" w:color="auto"/>
        <w:left w:val="none" w:sz="0" w:space="0" w:color="auto"/>
        <w:bottom w:val="none" w:sz="0" w:space="0" w:color="auto"/>
        <w:right w:val="none" w:sz="0" w:space="0" w:color="auto"/>
      </w:divBdr>
    </w:div>
    <w:div w:id="631638723">
      <w:marLeft w:val="0"/>
      <w:marRight w:val="0"/>
      <w:marTop w:val="0"/>
      <w:marBottom w:val="0"/>
      <w:divBdr>
        <w:top w:val="none" w:sz="0" w:space="0" w:color="auto"/>
        <w:left w:val="none" w:sz="0" w:space="0" w:color="auto"/>
        <w:bottom w:val="none" w:sz="0" w:space="0" w:color="auto"/>
        <w:right w:val="none" w:sz="0" w:space="0" w:color="auto"/>
      </w:divBdr>
    </w:div>
    <w:div w:id="633678573">
      <w:marLeft w:val="0"/>
      <w:marRight w:val="0"/>
      <w:marTop w:val="0"/>
      <w:marBottom w:val="0"/>
      <w:divBdr>
        <w:top w:val="none" w:sz="0" w:space="0" w:color="auto"/>
        <w:left w:val="none" w:sz="0" w:space="0" w:color="auto"/>
        <w:bottom w:val="none" w:sz="0" w:space="0" w:color="auto"/>
        <w:right w:val="none" w:sz="0" w:space="0" w:color="auto"/>
      </w:divBdr>
    </w:div>
    <w:div w:id="638806635">
      <w:marLeft w:val="0"/>
      <w:marRight w:val="0"/>
      <w:marTop w:val="0"/>
      <w:marBottom w:val="0"/>
      <w:divBdr>
        <w:top w:val="none" w:sz="0" w:space="0" w:color="auto"/>
        <w:left w:val="none" w:sz="0" w:space="0" w:color="auto"/>
        <w:bottom w:val="none" w:sz="0" w:space="0" w:color="auto"/>
        <w:right w:val="none" w:sz="0" w:space="0" w:color="auto"/>
      </w:divBdr>
    </w:div>
    <w:div w:id="641470009">
      <w:marLeft w:val="0"/>
      <w:marRight w:val="0"/>
      <w:marTop w:val="0"/>
      <w:marBottom w:val="0"/>
      <w:divBdr>
        <w:top w:val="none" w:sz="0" w:space="0" w:color="auto"/>
        <w:left w:val="none" w:sz="0" w:space="0" w:color="auto"/>
        <w:bottom w:val="none" w:sz="0" w:space="0" w:color="auto"/>
        <w:right w:val="none" w:sz="0" w:space="0" w:color="auto"/>
      </w:divBdr>
    </w:div>
    <w:div w:id="641738105">
      <w:bodyDiv w:val="1"/>
      <w:marLeft w:val="0"/>
      <w:marRight w:val="0"/>
      <w:marTop w:val="0"/>
      <w:marBottom w:val="0"/>
      <w:divBdr>
        <w:top w:val="none" w:sz="0" w:space="0" w:color="auto"/>
        <w:left w:val="none" w:sz="0" w:space="0" w:color="auto"/>
        <w:bottom w:val="none" w:sz="0" w:space="0" w:color="auto"/>
        <w:right w:val="none" w:sz="0" w:space="0" w:color="auto"/>
      </w:divBdr>
    </w:div>
    <w:div w:id="642003054">
      <w:marLeft w:val="0"/>
      <w:marRight w:val="0"/>
      <w:marTop w:val="0"/>
      <w:marBottom w:val="0"/>
      <w:divBdr>
        <w:top w:val="none" w:sz="0" w:space="0" w:color="auto"/>
        <w:left w:val="none" w:sz="0" w:space="0" w:color="auto"/>
        <w:bottom w:val="none" w:sz="0" w:space="0" w:color="auto"/>
        <w:right w:val="none" w:sz="0" w:space="0" w:color="auto"/>
      </w:divBdr>
    </w:div>
    <w:div w:id="643121838">
      <w:bodyDiv w:val="1"/>
      <w:marLeft w:val="0"/>
      <w:marRight w:val="0"/>
      <w:marTop w:val="0"/>
      <w:marBottom w:val="0"/>
      <w:divBdr>
        <w:top w:val="none" w:sz="0" w:space="0" w:color="auto"/>
        <w:left w:val="none" w:sz="0" w:space="0" w:color="auto"/>
        <w:bottom w:val="none" w:sz="0" w:space="0" w:color="auto"/>
        <w:right w:val="none" w:sz="0" w:space="0" w:color="auto"/>
      </w:divBdr>
    </w:div>
    <w:div w:id="643895423">
      <w:marLeft w:val="0"/>
      <w:marRight w:val="0"/>
      <w:marTop w:val="0"/>
      <w:marBottom w:val="0"/>
      <w:divBdr>
        <w:top w:val="none" w:sz="0" w:space="0" w:color="auto"/>
        <w:left w:val="none" w:sz="0" w:space="0" w:color="auto"/>
        <w:bottom w:val="none" w:sz="0" w:space="0" w:color="auto"/>
        <w:right w:val="none" w:sz="0" w:space="0" w:color="auto"/>
      </w:divBdr>
    </w:div>
    <w:div w:id="645089745">
      <w:bodyDiv w:val="1"/>
      <w:marLeft w:val="0"/>
      <w:marRight w:val="0"/>
      <w:marTop w:val="0"/>
      <w:marBottom w:val="0"/>
      <w:divBdr>
        <w:top w:val="none" w:sz="0" w:space="0" w:color="auto"/>
        <w:left w:val="none" w:sz="0" w:space="0" w:color="auto"/>
        <w:bottom w:val="none" w:sz="0" w:space="0" w:color="auto"/>
        <w:right w:val="none" w:sz="0" w:space="0" w:color="auto"/>
      </w:divBdr>
      <w:divsChild>
        <w:div w:id="105124994">
          <w:marLeft w:val="0"/>
          <w:marRight w:val="0"/>
          <w:marTop w:val="0"/>
          <w:marBottom w:val="0"/>
          <w:divBdr>
            <w:top w:val="none" w:sz="0" w:space="0" w:color="auto"/>
            <w:left w:val="none" w:sz="0" w:space="0" w:color="auto"/>
            <w:bottom w:val="none" w:sz="0" w:space="0" w:color="auto"/>
            <w:right w:val="none" w:sz="0" w:space="0" w:color="auto"/>
          </w:divBdr>
        </w:div>
      </w:divsChild>
    </w:div>
    <w:div w:id="647708892">
      <w:bodyDiv w:val="1"/>
      <w:marLeft w:val="0"/>
      <w:marRight w:val="0"/>
      <w:marTop w:val="0"/>
      <w:marBottom w:val="0"/>
      <w:divBdr>
        <w:top w:val="none" w:sz="0" w:space="0" w:color="auto"/>
        <w:left w:val="none" w:sz="0" w:space="0" w:color="auto"/>
        <w:bottom w:val="none" w:sz="0" w:space="0" w:color="auto"/>
        <w:right w:val="none" w:sz="0" w:space="0" w:color="auto"/>
      </w:divBdr>
    </w:div>
    <w:div w:id="648630202">
      <w:marLeft w:val="0"/>
      <w:marRight w:val="0"/>
      <w:marTop w:val="0"/>
      <w:marBottom w:val="0"/>
      <w:divBdr>
        <w:top w:val="none" w:sz="0" w:space="0" w:color="auto"/>
        <w:left w:val="none" w:sz="0" w:space="0" w:color="auto"/>
        <w:bottom w:val="none" w:sz="0" w:space="0" w:color="auto"/>
        <w:right w:val="none" w:sz="0" w:space="0" w:color="auto"/>
      </w:divBdr>
    </w:div>
    <w:div w:id="649090945">
      <w:marLeft w:val="0"/>
      <w:marRight w:val="0"/>
      <w:marTop w:val="0"/>
      <w:marBottom w:val="0"/>
      <w:divBdr>
        <w:top w:val="none" w:sz="0" w:space="0" w:color="auto"/>
        <w:left w:val="none" w:sz="0" w:space="0" w:color="auto"/>
        <w:bottom w:val="none" w:sz="0" w:space="0" w:color="auto"/>
        <w:right w:val="none" w:sz="0" w:space="0" w:color="auto"/>
      </w:divBdr>
    </w:div>
    <w:div w:id="651641866">
      <w:bodyDiv w:val="1"/>
      <w:marLeft w:val="0"/>
      <w:marRight w:val="0"/>
      <w:marTop w:val="0"/>
      <w:marBottom w:val="0"/>
      <w:divBdr>
        <w:top w:val="none" w:sz="0" w:space="0" w:color="auto"/>
        <w:left w:val="none" w:sz="0" w:space="0" w:color="auto"/>
        <w:bottom w:val="none" w:sz="0" w:space="0" w:color="auto"/>
        <w:right w:val="none" w:sz="0" w:space="0" w:color="auto"/>
      </w:divBdr>
    </w:div>
    <w:div w:id="652178392">
      <w:marLeft w:val="0"/>
      <w:marRight w:val="0"/>
      <w:marTop w:val="0"/>
      <w:marBottom w:val="0"/>
      <w:divBdr>
        <w:top w:val="none" w:sz="0" w:space="0" w:color="auto"/>
        <w:left w:val="none" w:sz="0" w:space="0" w:color="auto"/>
        <w:bottom w:val="none" w:sz="0" w:space="0" w:color="auto"/>
        <w:right w:val="none" w:sz="0" w:space="0" w:color="auto"/>
      </w:divBdr>
    </w:div>
    <w:div w:id="655038015">
      <w:marLeft w:val="0"/>
      <w:marRight w:val="0"/>
      <w:marTop w:val="0"/>
      <w:marBottom w:val="0"/>
      <w:divBdr>
        <w:top w:val="none" w:sz="0" w:space="0" w:color="auto"/>
        <w:left w:val="none" w:sz="0" w:space="0" w:color="auto"/>
        <w:bottom w:val="none" w:sz="0" w:space="0" w:color="auto"/>
        <w:right w:val="none" w:sz="0" w:space="0" w:color="auto"/>
      </w:divBdr>
    </w:div>
    <w:div w:id="657879011">
      <w:marLeft w:val="0"/>
      <w:marRight w:val="0"/>
      <w:marTop w:val="0"/>
      <w:marBottom w:val="0"/>
      <w:divBdr>
        <w:top w:val="none" w:sz="0" w:space="0" w:color="auto"/>
        <w:left w:val="none" w:sz="0" w:space="0" w:color="auto"/>
        <w:bottom w:val="none" w:sz="0" w:space="0" w:color="auto"/>
        <w:right w:val="none" w:sz="0" w:space="0" w:color="auto"/>
      </w:divBdr>
    </w:div>
    <w:div w:id="660894168">
      <w:marLeft w:val="0"/>
      <w:marRight w:val="0"/>
      <w:marTop w:val="0"/>
      <w:marBottom w:val="0"/>
      <w:divBdr>
        <w:top w:val="none" w:sz="0" w:space="0" w:color="auto"/>
        <w:left w:val="none" w:sz="0" w:space="0" w:color="auto"/>
        <w:bottom w:val="none" w:sz="0" w:space="0" w:color="auto"/>
        <w:right w:val="none" w:sz="0" w:space="0" w:color="auto"/>
      </w:divBdr>
    </w:div>
    <w:div w:id="662970682">
      <w:marLeft w:val="0"/>
      <w:marRight w:val="0"/>
      <w:marTop w:val="0"/>
      <w:marBottom w:val="0"/>
      <w:divBdr>
        <w:top w:val="none" w:sz="0" w:space="0" w:color="auto"/>
        <w:left w:val="none" w:sz="0" w:space="0" w:color="auto"/>
        <w:bottom w:val="none" w:sz="0" w:space="0" w:color="auto"/>
        <w:right w:val="none" w:sz="0" w:space="0" w:color="auto"/>
      </w:divBdr>
    </w:div>
    <w:div w:id="663893894">
      <w:marLeft w:val="0"/>
      <w:marRight w:val="0"/>
      <w:marTop w:val="0"/>
      <w:marBottom w:val="0"/>
      <w:divBdr>
        <w:top w:val="none" w:sz="0" w:space="0" w:color="auto"/>
        <w:left w:val="none" w:sz="0" w:space="0" w:color="auto"/>
        <w:bottom w:val="none" w:sz="0" w:space="0" w:color="auto"/>
        <w:right w:val="none" w:sz="0" w:space="0" w:color="auto"/>
      </w:divBdr>
    </w:div>
    <w:div w:id="668796022">
      <w:bodyDiv w:val="1"/>
      <w:marLeft w:val="0"/>
      <w:marRight w:val="0"/>
      <w:marTop w:val="0"/>
      <w:marBottom w:val="0"/>
      <w:divBdr>
        <w:top w:val="none" w:sz="0" w:space="0" w:color="auto"/>
        <w:left w:val="none" w:sz="0" w:space="0" w:color="auto"/>
        <w:bottom w:val="none" w:sz="0" w:space="0" w:color="auto"/>
        <w:right w:val="none" w:sz="0" w:space="0" w:color="auto"/>
      </w:divBdr>
    </w:div>
    <w:div w:id="669867024">
      <w:marLeft w:val="0"/>
      <w:marRight w:val="0"/>
      <w:marTop w:val="0"/>
      <w:marBottom w:val="0"/>
      <w:divBdr>
        <w:top w:val="none" w:sz="0" w:space="0" w:color="auto"/>
        <w:left w:val="none" w:sz="0" w:space="0" w:color="auto"/>
        <w:bottom w:val="none" w:sz="0" w:space="0" w:color="auto"/>
        <w:right w:val="none" w:sz="0" w:space="0" w:color="auto"/>
      </w:divBdr>
    </w:div>
    <w:div w:id="670908042">
      <w:bodyDiv w:val="1"/>
      <w:marLeft w:val="0"/>
      <w:marRight w:val="0"/>
      <w:marTop w:val="0"/>
      <w:marBottom w:val="0"/>
      <w:divBdr>
        <w:top w:val="none" w:sz="0" w:space="0" w:color="auto"/>
        <w:left w:val="none" w:sz="0" w:space="0" w:color="auto"/>
        <w:bottom w:val="none" w:sz="0" w:space="0" w:color="auto"/>
        <w:right w:val="none" w:sz="0" w:space="0" w:color="auto"/>
      </w:divBdr>
    </w:div>
    <w:div w:id="671488225">
      <w:marLeft w:val="0"/>
      <w:marRight w:val="0"/>
      <w:marTop w:val="0"/>
      <w:marBottom w:val="0"/>
      <w:divBdr>
        <w:top w:val="none" w:sz="0" w:space="0" w:color="auto"/>
        <w:left w:val="none" w:sz="0" w:space="0" w:color="auto"/>
        <w:bottom w:val="none" w:sz="0" w:space="0" w:color="auto"/>
        <w:right w:val="none" w:sz="0" w:space="0" w:color="auto"/>
      </w:divBdr>
    </w:div>
    <w:div w:id="671563156">
      <w:marLeft w:val="0"/>
      <w:marRight w:val="0"/>
      <w:marTop w:val="0"/>
      <w:marBottom w:val="0"/>
      <w:divBdr>
        <w:top w:val="none" w:sz="0" w:space="0" w:color="auto"/>
        <w:left w:val="none" w:sz="0" w:space="0" w:color="auto"/>
        <w:bottom w:val="none" w:sz="0" w:space="0" w:color="auto"/>
        <w:right w:val="none" w:sz="0" w:space="0" w:color="auto"/>
      </w:divBdr>
    </w:div>
    <w:div w:id="672955860">
      <w:marLeft w:val="0"/>
      <w:marRight w:val="0"/>
      <w:marTop w:val="0"/>
      <w:marBottom w:val="0"/>
      <w:divBdr>
        <w:top w:val="none" w:sz="0" w:space="0" w:color="auto"/>
        <w:left w:val="none" w:sz="0" w:space="0" w:color="auto"/>
        <w:bottom w:val="none" w:sz="0" w:space="0" w:color="auto"/>
        <w:right w:val="none" w:sz="0" w:space="0" w:color="auto"/>
      </w:divBdr>
    </w:div>
    <w:div w:id="672991357">
      <w:bodyDiv w:val="1"/>
      <w:marLeft w:val="0"/>
      <w:marRight w:val="0"/>
      <w:marTop w:val="0"/>
      <w:marBottom w:val="0"/>
      <w:divBdr>
        <w:top w:val="none" w:sz="0" w:space="0" w:color="auto"/>
        <w:left w:val="none" w:sz="0" w:space="0" w:color="auto"/>
        <w:bottom w:val="none" w:sz="0" w:space="0" w:color="auto"/>
        <w:right w:val="none" w:sz="0" w:space="0" w:color="auto"/>
      </w:divBdr>
    </w:div>
    <w:div w:id="676226373">
      <w:marLeft w:val="0"/>
      <w:marRight w:val="0"/>
      <w:marTop w:val="0"/>
      <w:marBottom w:val="0"/>
      <w:divBdr>
        <w:top w:val="none" w:sz="0" w:space="0" w:color="auto"/>
        <w:left w:val="none" w:sz="0" w:space="0" w:color="auto"/>
        <w:bottom w:val="none" w:sz="0" w:space="0" w:color="auto"/>
        <w:right w:val="none" w:sz="0" w:space="0" w:color="auto"/>
      </w:divBdr>
    </w:div>
    <w:div w:id="680162495">
      <w:bodyDiv w:val="1"/>
      <w:marLeft w:val="0"/>
      <w:marRight w:val="0"/>
      <w:marTop w:val="0"/>
      <w:marBottom w:val="0"/>
      <w:divBdr>
        <w:top w:val="none" w:sz="0" w:space="0" w:color="auto"/>
        <w:left w:val="none" w:sz="0" w:space="0" w:color="auto"/>
        <w:bottom w:val="none" w:sz="0" w:space="0" w:color="auto"/>
        <w:right w:val="none" w:sz="0" w:space="0" w:color="auto"/>
      </w:divBdr>
    </w:div>
    <w:div w:id="681511046">
      <w:marLeft w:val="0"/>
      <w:marRight w:val="0"/>
      <w:marTop w:val="0"/>
      <w:marBottom w:val="0"/>
      <w:divBdr>
        <w:top w:val="none" w:sz="0" w:space="0" w:color="auto"/>
        <w:left w:val="none" w:sz="0" w:space="0" w:color="auto"/>
        <w:bottom w:val="none" w:sz="0" w:space="0" w:color="auto"/>
        <w:right w:val="none" w:sz="0" w:space="0" w:color="auto"/>
      </w:divBdr>
    </w:div>
    <w:div w:id="681736182">
      <w:bodyDiv w:val="1"/>
      <w:marLeft w:val="0"/>
      <w:marRight w:val="0"/>
      <w:marTop w:val="0"/>
      <w:marBottom w:val="0"/>
      <w:divBdr>
        <w:top w:val="none" w:sz="0" w:space="0" w:color="auto"/>
        <w:left w:val="none" w:sz="0" w:space="0" w:color="auto"/>
        <w:bottom w:val="none" w:sz="0" w:space="0" w:color="auto"/>
        <w:right w:val="none" w:sz="0" w:space="0" w:color="auto"/>
      </w:divBdr>
    </w:div>
    <w:div w:id="682439339">
      <w:marLeft w:val="0"/>
      <w:marRight w:val="0"/>
      <w:marTop w:val="0"/>
      <w:marBottom w:val="0"/>
      <w:divBdr>
        <w:top w:val="none" w:sz="0" w:space="0" w:color="auto"/>
        <w:left w:val="none" w:sz="0" w:space="0" w:color="auto"/>
        <w:bottom w:val="none" w:sz="0" w:space="0" w:color="auto"/>
        <w:right w:val="none" w:sz="0" w:space="0" w:color="auto"/>
      </w:divBdr>
    </w:div>
    <w:div w:id="685062482">
      <w:bodyDiv w:val="1"/>
      <w:marLeft w:val="0"/>
      <w:marRight w:val="0"/>
      <w:marTop w:val="0"/>
      <w:marBottom w:val="0"/>
      <w:divBdr>
        <w:top w:val="none" w:sz="0" w:space="0" w:color="auto"/>
        <w:left w:val="none" w:sz="0" w:space="0" w:color="auto"/>
        <w:bottom w:val="none" w:sz="0" w:space="0" w:color="auto"/>
        <w:right w:val="none" w:sz="0" w:space="0" w:color="auto"/>
      </w:divBdr>
    </w:div>
    <w:div w:id="685252037">
      <w:marLeft w:val="0"/>
      <w:marRight w:val="0"/>
      <w:marTop w:val="0"/>
      <w:marBottom w:val="0"/>
      <w:divBdr>
        <w:top w:val="none" w:sz="0" w:space="0" w:color="auto"/>
        <w:left w:val="none" w:sz="0" w:space="0" w:color="auto"/>
        <w:bottom w:val="none" w:sz="0" w:space="0" w:color="auto"/>
        <w:right w:val="none" w:sz="0" w:space="0" w:color="auto"/>
      </w:divBdr>
    </w:div>
    <w:div w:id="686371752">
      <w:marLeft w:val="0"/>
      <w:marRight w:val="0"/>
      <w:marTop w:val="0"/>
      <w:marBottom w:val="0"/>
      <w:divBdr>
        <w:top w:val="none" w:sz="0" w:space="0" w:color="auto"/>
        <w:left w:val="none" w:sz="0" w:space="0" w:color="auto"/>
        <w:bottom w:val="none" w:sz="0" w:space="0" w:color="auto"/>
        <w:right w:val="none" w:sz="0" w:space="0" w:color="auto"/>
      </w:divBdr>
    </w:div>
    <w:div w:id="689992181">
      <w:marLeft w:val="0"/>
      <w:marRight w:val="0"/>
      <w:marTop w:val="0"/>
      <w:marBottom w:val="0"/>
      <w:divBdr>
        <w:top w:val="none" w:sz="0" w:space="0" w:color="auto"/>
        <w:left w:val="none" w:sz="0" w:space="0" w:color="auto"/>
        <w:bottom w:val="none" w:sz="0" w:space="0" w:color="auto"/>
        <w:right w:val="none" w:sz="0" w:space="0" w:color="auto"/>
      </w:divBdr>
    </w:div>
    <w:div w:id="690840566">
      <w:marLeft w:val="0"/>
      <w:marRight w:val="0"/>
      <w:marTop w:val="0"/>
      <w:marBottom w:val="0"/>
      <w:divBdr>
        <w:top w:val="none" w:sz="0" w:space="0" w:color="auto"/>
        <w:left w:val="none" w:sz="0" w:space="0" w:color="auto"/>
        <w:bottom w:val="none" w:sz="0" w:space="0" w:color="auto"/>
        <w:right w:val="none" w:sz="0" w:space="0" w:color="auto"/>
      </w:divBdr>
    </w:div>
    <w:div w:id="691223337">
      <w:bodyDiv w:val="1"/>
      <w:marLeft w:val="0"/>
      <w:marRight w:val="0"/>
      <w:marTop w:val="0"/>
      <w:marBottom w:val="0"/>
      <w:divBdr>
        <w:top w:val="none" w:sz="0" w:space="0" w:color="auto"/>
        <w:left w:val="none" w:sz="0" w:space="0" w:color="auto"/>
        <w:bottom w:val="none" w:sz="0" w:space="0" w:color="auto"/>
        <w:right w:val="none" w:sz="0" w:space="0" w:color="auto"/>
      </w:divBdr>
    </w:div>
    <w:div w:id="691764402">
      <w:marLeft w:val="0"/>
      <w:marRight w:val="0"/>
      <w:marTop w:val="0"/>
      <w:marBottom w:val="0"/>
      <w:divBdr>
        <w:top w:val="none" w:sz="0" w:space="0" w:color="auto"/>
        <w:left w:val="none" w:sz="0" w:space="0" w:color="auto"/>
        <w:bottom w:val="none" w:sz="0" w:space="0" w:color="auto"/>
        <w:right w:val="none" w:sz="0" w:space="0" w:color="auto"/>
      </w:divBdr>
    </w:div>
    <w:div w:id="693309566">
      <w:marLeft w:val="0"/>
      <w:marRight w:val="0"/>
      <w:marTop w:val="0"/>
      <w:marBottom w:val="0"/>
      <w:divBdr>
        <w:top w:val="none" w:sz="0" w:space="0" w:color="auto"/>
        <w:left w:val="none" w:sz="0" w:space="0" w:color="auto"/>
        <w:bottom w:val="none" w:sz="0" w:space="0" w:color="auto"/>
        <w:right w:val="none" w:sz="0" w:space="0" w:color="auto"/>
      </w:divBdr>
    </w:div>
    <w:div w:id="693459782">
      <w:bodyDiv w:val="1"/>
      <w:marLeft w:val="0"/>
      <w:marRight w:val="0"/>
      <w:marTop w:val="0"/>
      <w:marBottom w:val="0"/>
      <w:divBdr>
        <w:top w:val="none" w:sz="0" w:space="0" w:color="auto"/>
        <w:left w:val="none" w:sz="0" w:space="0" w:color="auto"/>
        <w:bottom w:val="none" w:sz="0" w:space="0" w:color="auto"/>
        <w:right w:val="none" w:sz="0" w:space="0" w:color="auto"/>
      </w:divBdr>
    </w:div>
    <w:div w:id="693924187">
      <w:marLeft w:val="0"/>
      <w:marRight w:val="0"/>
      <w:marTop w:val="0"/>
      <w:marBottom w:val="0"/>
      <w:divBdr>
        <w:top w:val="none" w:sz="0" w:space="0" w:color="auto"/>
        <w:left w:val="none" w:sz="0" w:space="0" w:color="auto"/>
        <w:bottom w:val="none" w:sz="0" w:space="0" w:color="auto"/>
        <w:right w:val="none" w:sz="0" w:space="0" w:color="auto"/>
      </w:divBdr>
    </w:div>
    <w:div w:id="694695842">
      <w:marLeft w:val="0"/>
      <w:marRight w:val="0"/>
      <w:marTop w:val="0"/>
      <w:marBottom w:val="0"/>
      <w:divBdr>
        <w:top w:val="none" w:sz="0" w:space="0" w:color="auto"/>
        <w:left w:val="none" w:sz="0" w:space="0" w:color="auto"/>
        <w:bottom w:val="none" w:sz="0" w:space="0" w:color="auto"/>
        <w:right w:val="none" w:sz="0" w:space="0" w:color="auto"/>
      </w:divBdr>
    </w:div>
    <w:div w:id="695011433">
      <w:marLeft w:val="0"/>
      <w:marRight w:val="0"/>
      <w:marTop w:val="0"/>
      <w:marBottom w:val="0"/>
      <w:divBdr>
        <w:top w:val="none" w:sz="0" w:space="0" w:color="auto"/>
        <w:left w:val="none" w:sz="0" w:space="0" w:color="auto"/>
        <w:bottom w:val="none" w:sz="0" w:space="0" w:color="auto"/>
        <w:right w:val="none" w:sz="0" w:space="0" w:color="auto"/>
      </w:divBdr>
    </w:div>
    <w:div w:id="695927523">
      <w:bodyDiv w:val="1"/>
      <w:marLeft w:val="0"/>
      <w:marRight w:val="0"/>
      <w:marTop w:val="0"/>
      <w:marBottom w:val="0"/>
      <w:divBdr>
        <w:top w:val="none" w:sz="0" w:space="0" w:color="auto"/>
        <w:left w:val="none" w:sz="0" w:space="0" w:color="auto"/>
        <w:bottom w:val="none" w:sz="0" w:space="0" w:color="auto"/>
        <w:right w:val="none" w:sz="0" w:space="0" w:color="auto"/>
      </w:divBdr>
    </w:div>
    <w:div w:id="697120214">
      <w:marLeft w:val="0"/>
      <w:marRight w:val="0"/>
      <w:marTop w:val="0"/>
      <w:marBottom w:val="0"/>
      <w:divBdr>
        <w:top w:val="none" w:sz="0" w:space="0" w:color="auto"/>
        <w:left w:val="none" w:sz="0" w:space="0" w:color="auto"/>
        <w:bottom w:val="none" w:sz="0" w:space="0" w:color="auto"/>
        <w:right w:val="none" w:sz="0" w:space="0" w:color="auto"/>
      </w:divBdr>
    </w:div>
    <w:div w:id="697969052">
      <w:marLeft w:val="0"/>
      <w:marRight w:val="0"/>
      <w:marTop w:val="0"/>
      <w:marBottom w:val="0"/>
      <w:divBdr>
        <w:top w:val="none" w:sz="0" w:space="0" w:color="auto"/>
        <w:left w:val="none" w:sz="0" w:space="0" w:color="auto"/>
        <w:bottom w:val="none" w:sz="0" w:space="0" w:color="auto"/>
        <w:right w:val="none" w:sz="0" w:space="0" w:color="auto"/>
      </w:divBdr>
    </w:div>
    <w:div w:id="698117617">
      <w:bodyDiv w:val="1"/>
      <w:marLeft w:val="0"/>
      <w:marRight w:val="0"/>
      <w:marTop w:val="0"/>
      <w:marBottom w:val="0"/>
      <w:divBdr>
        <w:top w:val="none" w:sz="0" w:space="0" w:color="auto"/>
        <w:left w:val="none" w:sz="0" w:space="0" w:color="auto"/>
        <w:bottom w:val="none" w:sz="0" w:space="0" w:color="auto"/>
        <w:right w:val="none" w:sz="0" w:space="0" w:color="auto"/>
      </w:divBdr>
    </w:div>
    <w:div w:id="701785535">
      <w:marLeft w:val="0"/>
      <w:marRight w:val="0"/>
      <w:marTop w:val="0"/>
      <w:marBottom w:val="0"/>
      <w:divBdr>
        <w:top w:val="none" w:sz="0" w:space="0" w:color="auto"/>
        <w:left w:val="none" w:sz="0" w:space="0" w:color="auto"/>
        <w:bottom w:val="none" w:sz="0" w:space="0" w:color="auto"/>
        <w:right w:val="none" w:sz="0" w:space="0" w:color="auto"/>
      </w:divBdr>
    </w:div>
    <w:div w:id="705103017">
      <w:marLeft w:val="0"/>
      <w:marRight w:val="0"/>
      <w:marTop w:val="0"/>
      <w:marBottom w:val="0"/>
      <w:divBdr>
        <w:top w:val="none" w:sz="0" w:space="0" w:color="auto"/>
        <w:left w:val="none" w:sz="0" w:space="0" w:color="auto"/>
        <w:bottom w:val="none" w:sz="0" w:space="0" w:color="auto"/>
        <w:right w:val="none" w:sz="0" w:space="0" w:color="auto"/>
      </w:divBdr>
    </w:div>
    <w:div w:id="705954298">
      <w:bodyDiv w:val="1"/>
      <w:marLeft w:val="0"/>
      <w:marRight w:val="0"/>
      <w:marTop w:val="0"/>
      <w:marBottom w:val="0"/>
      <w:divBdr>
        <w:top w:val="none" w:sz="0" w:space="0" w:color="auto"/>
        <w:left w:val="none" w:sz="0" w:space="0" w:color="auto"/>
        <w:bottom w:val="none" w:sz="0" w:space="0" w:color="auto"/>
        <w:right w:val="none" w:sz="0" w:space="0" w:color="auto"/>
      </w:divBdr>
    </w:div>
    <w:div w:id="709380928">
      <w:marLeft w:val="0"/>
      <w:marRight w:val="0"/>
      <w:marTop w:val="0"/>
      <w:marBottom w:val="0"/>
      <w:divBdr>
        <w:top w:val="none" w:sz="0" w:space="0" w:color="auto"/>
        <w:left w:val="none" w:sz="0" w:space="0" w:color="auto"/>
        <w:bottom w:val="none" w:sz="0" w:space="0" w:color="auto"/>
        <w:right w:val="none" w:sz="0" w:space="0" w:color="auto"/>
      </w:divBdr>
    </w:div>
    <w:div w:id="711266987">
      <w:marLeft w:val="0"/>
      <w:marRight w:val="0"/>
      <w:marTop w:val="0"/>
      <w:marBottom w:val="0"/>
      <w:divBdr>
        <w:top w:val="none" w:sz="0" w:space="0" w:color="auto"/>
        <w:left w:val="none" w:sz="0" w:space="0" w:color="auto"/>
        <w:bottom w:val="none" w:sz="0" w:space="0" w:color="auto"/>
        <w:right w:val="none" w:sz="0" w:space="0" w:color="auto"/>
      </w:divBdr>
    </w:div>
    <w:div w:id="712192324">
      <w:marLeft w:val="0"/>
      <w:marRight w:val="0"/>
      <w:marTop w:val="0"/>
      <w:marBottom w:val="0"/>
      <w:divBdr>
        <w:top w:val="none" w:sz="0" w:space="0" w:color="auto"/>
        <w:left w:val="none" w:sz="0" w:space="0" w:color="auto"/>
        <w:bottom w:val="none" w:sz="0" w:space="0" w:color="auto"/>
        <w:right w:val="none" w:sz="0" w:space="0" w:color="auto"/>
      </w:divBdr>
    </w:div>
    <w:div w:id="713189986">
      <w:marLeft w:val="0"/>
      <w:marRight w:val="0"/>
      <w:marTop w:val="0"/>
      <w:marBottom w:val="0"/>
      <w:divBdr>
        <w:top w:val="none" w:sz="0" w:space="0" w:color="auto"/>
        <w:left w:val="none" w:sz="0" w:space="0" w:color="auto"/>
        <w:bottom w:val="none" w:sz="0" w:space="0" w:color="auto"/>
        <w:right w:val="none" w:sz="0" w:space="0" w:color="auto"/>
      </w:divBdr>
    </w:div>
    <w:div w:id="716781912">
      <w:bodyDiv w:val="1"/>
      <w:marLeft w:val="0"/>
      <w:marRight w:val="0"/>
      <w:marTop w:val="0"/>
      <w:marBottom w:val="0"/>
      <w:divBdr>
        <w:top w:val="none" w:sz="0" w:space="0" w:color="auto"/>
        <w:left w:val="none" w:sz="0" w:space="0" w:color="auto"/>
        <w:bottom w:val="none" w:sz="0" w:space="0" w:color="auto"/>
        <w:right w:val="none" w:sz="0" w:space="0" w:color="auto"/>
      </w:divBdr>
    </w:div>
    <w:div w:id="718016811">
      <w:bodyDiv w:val="1"/>
      <w:marLeft w:val="0"/>
      <w:marRight w:val="0"/>
      <w:marTop w:val="0"/>
      <w:marBottom w:val="0"/>
      <w:divBdr>
        <w:top w:val="none" w:sz="0" w:space="0" w:color="auto"/>
        <w:left w:val="none" w:sz="0" w:space="0" w:color="auto"/>
        <w:bottom w:val="none" w:sz="0" w:space="0" w:color="auto"/>
        <w:right w:val="none" w:sz="0" w:space="0" w:color="auto"/>
      </w:divBdr>
    </w:div>
    <w:div w:id="719280823">
      <w:marLeft w:val="0"/>
      <w:marRight w:val="0"/>
      <w:marTop w:val="0"/>
      <w:marBottom w:val="0"/>
      <w:divBdr>
        <w:top w:val="none" w:sz="0" w:space="0" w:color="auto"/>
        <w:left w:val="none" w:sz="0" w:space="0" w:color="auto"/>
        <w:bottom w:val="none" w:sz="0" w:space="0" w:color="auto"/>
        <w:right w:val="none" w:sz="0" w:space="0" w:color="auto"/>
      </w:divBdr>
    </w:div>
    <w:div w:id="719669423">
      <w:marLeft w:val="0"/>
      <w:marRight w:val="0"/>
      <w:marTop w:val="0"/>
      <w:marBottom w:val="0"/>
      <w:divBdr>
        <w:top w:val="none" w:sz="0" w:space="0" w:color="auto"/>
        <w:left w:val="none" w:sz="0" w:space="0" w:color="auto"/>
        <w:bottom w:val="none" w:sz="0" w:space="0" w:color="auto"/>
        <w:right w:val="none" w:sz="0" w:space="0" w:color="auto"/>
      </w:divBdr>
      <w:divsChild>
        <w:div w:id="878709391">
          <w:marLeft w:val="0"/>
          <w:marRight w:val="0"/>
          <w:marTop w:val="100"/>
          <w:marBottom w:val="100"/>
          <w:divBdr>
            <w:top w:val="none" w:sz="0" w:space="0" w:color="auto"/>
            <w:left w:val="none" w:sz="0" w:space="0" w:color="auto"/>
            <w:bottom w:val="none" w:sz="0" w:space="0" w:color="auto"/>
            <w:right w:val="none" w:sz="0" w:space="0" w:color="auto"/>
          </w:divBdr>
          <w:divsChild>
            <w:div w:id="2103647329">
              <w:marLeft w:val="0"/>
              <w:marRight w:val="0"/>
              <w:marTop w:val="0"/>
              <w:marBottom w:val="0"/>
              <w:divBdr>
                <w:top w:val="none" w:sz="0" w:space="0" w:color="auto"/>
                <w:left w:val="none" w:sz="0" w:space="0" w:color="auto"/>
                <w:bottom w:val="none" w:sz="0" w:space="0" w:color="auto"/>
                <w:right w:val="none" w:sz="0" w:space="0" w:color="auto"/>
              </w:divBdr>
              <w:divsChild>
                <w:div w:id="1292831811">
                  <w:marLeft w:val="0"/>
                  <w:marRight w:val="0"/>
                  <w:marTop w:val="100"/>
                  <w:marBottom w:val="100"/>
                  <w:divBdr>
                    <w:top w:val="none" w:sz="0" w:space="0" w:color="auto"/>
                    <w:left w:val="none" w:sz="0" w:space="0" w:color="auto"/>
                    <w:bottom w:val="none" w:sz="0" w:space="0" w:color="auto"/>
                    <w:right w:val="none" w:sz="0" w:space="0" w:color="auto"/>
                  </w:divBdr>
                  <w:divsChild>
                    <w:div w:id="1836991481">
                      <w:marLeft w:val="0"/>
                      <w:marRight w:val="0"/>
                      <w:marTop w:val="0"/>
                      <w:marBottom w:val="0"/>
                      <w:divBdr>
                        <w:top w:val="none" w:sz="0" w:space="0" w:color="auto"/>
                        <w:left w:val="none" w:sz="0" w:space="0" w:color="auto"/>
                        <w:bottom w:val="none" w:sz="0" w:space="0" w:color="auto"/>
                        <w:right w:val="none" w:sz="0" w:space="0" w:color="auto"/>
                      </w:divBdr>
                      <w:divsChild>
                        <w:div w:id="5887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1052899">
      <w:marLeft w:val="0"/>
      <w:marRight w:val="0"/>
      <w:marTop w:val="0"/>
      <w:marBottom w:val="0"/>
      <w:divBdr>
        <w:top w:val="none" w:sz="0" w:space="0" w:color="auto"/>
        <w:left w:val="none" w:sz="0" w:space="0" w:color="auto"/>
        <w:bottom w:val="none" w:sz="0" w:space="0" w:color="auto"/>
        <w:right w:val="none" w:sz="0" w:space="0" w:color="auto"/>
      </w:divBdr>
    </w:div>
    <w:div w:id="728848469">
      <w:marLeft w:val="0"/>
      <w:marRight w:val="0"/>
      <w:marTop w:val="0"/>
      <w:marBottom w:val="0"/>
      <w:divBdr>
        <w:top w:val="none" w:sz="0" w:space="0" w:color="auto"/>
        <w:left w:val="none" w:sz="0" w:space="0" w:color="auto"/>
        <w:bottom w:val="none" w:sz="0" w:space="0" w:color="auto"/>
        <w:right w:val="none" w:sz="0" w:space="0" w:color="auto"/>
      </w:divBdr>
    </w:div>
    <w:div w:id="729422000">
      <w:bodyDiv w:val="1"/>
      <w:marLeft w:val="0"/>
      <w:marRight w:val="0"/>
      <w:marTop w:val="0"/>
      <w:marBottom w:val="0"/>
      <w:divBdr>
        <w:top w:val="none" w:sz="0" w:space="0" w:color="auto"/>
        <w:left w:val="none" w:sz="0" w:space="0" w:color="auto"/>
        <w:bottom w:val="none" w:sz="0" w:space="0" w:color="auto"/>
        <w:right w:val="none" w:sz="0" w:space="0" w:color="auto"/>
      </w:divBdr>
    </w:div>
    <w:div w:id="731855809">
      <w:marLeft w:val="0"/>
      <w:marRight w:val="0"/>
      <w:marTop w:val="0"/>
      <w:marBottom w:val="0"/>
      <w:divBdr>
        <w:top w:val="none" w:sz="0" w:space="0" w:color="auto"/>
        <w:left w:val="none" w:sz="0" w:space="0" w:color="auto"/>
        <w:bottom w:val="none" w:sz="0" w:space="0" w:color="auto"/>
        <w:right w:val="none" w:sz="0" w:space="0" w:color="auto"/>
      </w:divBdr>
    </w:div>
    <w:div w:id="732041351">
      <w:marLeft w:val="0"/>
      <w:marRight w:val="0"/>
      <w:marTop w:val="0"/>
      <w:marBottom w:val="0"/>
      <w:divBdr>
        <w:top w:val="none" w:sz="0" w:space="0" w:color="auto"/>
        <w:left w:val="none" w:sz="0" w:space="0" w:color="auto"/>
        <w:bottom w:val="none" w:sz="0" w:space="0" w:color="auto"/>
        <w:right w:val="none" w:sz="0" w:space="0" w:color="auto"/>
      </w:divBdr>
    </w:div>
    <w:div w:id="732435203">
      <w:bodyDiv w:val="1"/>
      <w:marLeft w:val="0"/>
      <w:marRight w:val="0"/>
      <w:marTop w:val="0"/>
      <w:marBottom w:val="0"/>
      <w:divBdr>
        <w:top w:val="none" w:sz="0" w:space="0" w:color="auto"/>
        <w:left w:val="none" w:sz="0" w:space="0" w:color="auto"/>
        <w:bottom w:val="none" w:sz="0" w:space="0" w:color="auto"/>
        <w:right w:val="none" w:sz="0" w:space="0" w:color="auto"/>
      </w:divBdr>
    </w:div>
    <w:div w:id="742678081">
      <w:marLeft w:val="0"/>
      <w:marRight w:val="0"/>
      <w:marTop w:val="0"/>
      <w:marBottom w:val="0"/>
      <w:divBdr>
        <w:top w:val="none" w:sz="0" w:space="0" w:color="auto"/>
        <w:left w:val="none" w:sz="0" w:space="0" w:color="auto"/>
        <w:bottom w:val="none" w:sz="0" w:space="0" w:color="auto"/>
        <w:right w:val="none" w:sz="0" w:space="0" w:color="auto"/>
      </w:divBdr>
    </w:div>
    <w:div w:id="743601978">
      <w:marLeft w:val="0"/>
      <w:marRight w:val="0"/>
      <w:marTop w:val="0"/>
      <w:marBottom w:val="0"/>
      <w:divBdr>
        <w:top w:val="none" w:sz="0" w:space="0" w:color="auto"/>
        <w:left w:val="none" w:sz="0" w:space="0" w:color="auto"/>
        <w:bottom w:val="none" w:sz="0" w:space="0" w:color="auto"/>
        <w:right w:val="none" w:sz="0" w:space="0" w:color="auto"/>
      </w:divBdr>
    </w:div>
    <w:div w:id="745689106">
      <w:bodyDiv w:val="1"/>
      <w:marLeft w:val="0"/>
      <w:marRight w:val="0"/>
      <w:marTop w:val="0"/>
      <w:marBottom w:val="0"/>
      <w:divBdr>
        <w:top w:val="none" w:sz="0" w:space="0" w:color="auto"/>
        <w:left w:val="none" w:sz="0" w:space="0" w:color="auto"/>
        <w:bottom w:val="none" w:sz="0" w:space="0" w:color="auto"/>
        <w:right w:val="none" w:sz="0" w:space="0" w:color="auto"/>
      </w:divBdr>
    </w:div>
    <w:div w:id="745954195">
      <w:marLeft w:val="0"/>
      <w:marRight w:val="0"/>
      <w:marTop w:val="0"/>
      <w:marBottom w:val="0"/>
      <w:divBdr>
        <w:top w:val="none" w:sz="0" w:space="0" w:color="auto"/>
        <w:left w:val="none" w:sz="0" w:space="0" w:color="auto"/>
        <w:bottom w:val="none" w:sz="0" w:space="0" w:color="auto"/>
        <w:right w:val="none" w:sz="0" w:space="0" w:color="auto"/>
      </w:divBdr>
    </w:div>
    <w:div w:id="749237317">
      <w:marLeft w:val="0"/>
      <w:marRight w:val="0"/>
      <w:marTop w:val="0"/>
      <w:marBottom w:val="0"/>
      <w:divBdr>
        <w:top w:val="none" w:sz="0" w:space="0" w:color="auto"/>
        <w:left w:val="none" w:sz="0" w:space="0" w:color="auto"/>
        <w:bottom w:val="none" w:sz="0" w:space="0" w:color="auto"/>
        <w:right w:val="none" w:sz="0" w:space="0" w:color="auto"/>
      </w:divBdr>
    </w:div>
    <w:div w:id="750081031">
      <w:bodyDiv w:val="1"/>
      <w:marLeft w:val="0"/>
      <w:marRight w:val="0"/>
      <w:marTop w:val="0"/>
      <w:marBottom w:val="0"/>
      <w:divBdr>
        <w:top w:val="none" w:sz="0" w:space="0" w:color="auto"/>
        <w:left w:val="none" w:sz="0" w:space="0" w:color="auto"/>
        <w:bottom w:val="none" w:sz="0" w:space="0" w:color="auto"/>
        <w:right w:val="none" w:sz="0" w:space="0" w:color="auto"/>
      </w:divBdr>
    </w:div>
    <w:div w:id="753479494">
      <w:marLeft w:val="0"/>
      <w:marRight w:val="0"/>
      <w:marTop w:val="0"/>
      <w:marBottom w:val="0"/>
      <w:divBdr>
        <w:top w:val="none" w:sz="0" w:space="0" w:color="auto"/>
        <w:left w:val="none" w:sz="0" w:space="0" w:color="auto"/>
        <w:bottom w:val="none" w:sz="0" w:space="0" w:color="auto"/>
        <w:right w:val="none" w:sz="0" w:space="0" w:color="auto"/>
      </w:divBdr>
    </w:div>
    <w:div w:id="753816062">
      <w:bodyDiv w:val="1"/>
      <w:marLeft w:val="0"/>
      <w:marRight w:val="0"/>
      <w:marTop w:val="0"/>
      <w:marBottom w:val="0"/>
      <w:divBdr>
        <w:top w:val="none" w:sz="0" w:space="0" w:color="auto"/>
        <w:left w:val="none" w:sz="0" w:space="0" w:color="auto"/>
        <w:bottom w:val="none" w:sz="0" w:space="0" w:color="auto"/>
        <w:right w:val="none" w:sz="0" w:space="0" w:color="auto"/>
      </w:divBdr>
    </w:div>
    <w:div w:id="753865124">
      <w:marLeft w:val="0"/>
      <w:marRight w:val="0"/>
      <w:marTop w:val="0"/>
      <w:marBottom w:val="0"/>
      <w:divBdr>
        <w:top w:val="none" w:sz="0" w:space="0" w:color="auto"/>
        <w:left w:val="none" w:sz="0" w:space="0" w:color="auto"/>
        <w:bottom w:val="none" w:sz="0" w:space="0" w:color="auto"/>
        <w:right w:val="none" w:sz="0" w:space="0" w:color="auto"/>
      </w:divBdr>
    </w:div>
    <w:div w:id="756097225">
      <w:marLeft w:val="0"/>
      <w:marRight w:val="0"/>
      <w:marTop w:val="0"/>
      <w:marBottom w:val="0"/>
      <w:divBdr>
        <w:top w:val="none" w:sz="0" w:space="0" w:color="auto"/>
        <w:left w:val="none" w:sz="0" w:space="0" w:color="auto"/>
        <w:bottom w:val="none" w:sz="0" w:space="0" w:color="auto"/>
        <w:right w:val="none" w:sz="0" w:space="0" w:color="auto"/>
      </w:divBdr>
    </w:div>
    <w:div w:id="759568249">
      <w:marLeft w:val="0"/>
      <w:marRight w:val="0"/>
      <w:marTop w:val="0"/>
      <w:marBottom w:val="0"/>
      <w:divBdr>
        <w:top w:val="none" w:sz="0" w:space="0" w:color="auto"/>
        <w:left w:val="none" w:sz="0" w:space="0" w:color="auto"/>
        <w:bottom w:val="none" w:sz="0" w:space="0" w:color="auto"/>
        <w:right w:val="none" w:sz="0" w:space="0" w:color="auto"/>
      </w:divBdr>
    </w:div>
    <w:div w:id="761414917">
      <w:marLeft w:val="0"/>
      <w:marRight w:val="0"/>
      <w:marTop w:val="0"/>
      <w:marBottom w:val="0"/>
      <w:divBdr>
        <w:top w:val="none" w:sz="0" w:space="0" w:color="auto"/>
        <w:left w:val="none" w:sz="0" w:space="0" w:color="auto"/>
        <w:bottom w:val="none" w:sz="0" w:space="0" w:color="auto"/>
        <w:right w:val="none" w:sz="0" w:space="0" w:color="auto"/>
      </w:divBdr>
    </w:div>
    <w:div w:id="762338107">
      <w:marLeft w:val="0"/>
      <w:marRight w:val="0"/>
      <w:marTop w:val="0"/>
      <w:marBottom w:val="0"/>
      <w:divBdr>
        <w:top w:val="none" w:sz="0" w:space="0" w:color="auto"/>
        <w:left w:val="none" w:sz="0" w:space="0" w:color="auto"/>
        <w:bottom w:val="none" w:sz="0" w:space="0" w:color="auto"/>
        <w:right w:val="none" w:sz="0" w:space="0" w:color="auto"/>
      </w:divBdr>
      <w:divsChild>
        <w:div w:id="6255078">
          <w:marLeft w:val="0"/>
          <w:marRight w:val="0"/>
          <w:marTop w:val="0"/>
          <w:marBottom w:val="0"/>
          <w:divBdr>
            <w:top w:val="none" w:sz="0" w:space="0" w:color="auto"/>
            <w:left w:val="none" w:sz="0" w:space="0" w:color="auto"/>
            <w:bottom w:val="none" w:sz="0" w:space="0" w:color="auto"/>
            <w:right w:val="none" w:sz="0" w:space="0" w:color="auto"/>
          </w:divBdr>
          <w:divsChild>
            <w:div w:id="1602880215">
              <w:marLeft w:val="0"/>
              <w:marRight w:val="0"/>
              <w:marTop w:val="0"/>
              <w:marBottom w:val="0"/>
              <w:divBdr>
                <w:top w:val="none" w:sz="0" w:space="0" w:color="auto"/>
                <w:left w:val="none" w:sz="0" w:space="0" w:color="auto"/>
                <w:bottom w:val="none" w:sz="0" w:space="0" w:color="auto"/>
                <w:right w:val="none" w:sz="0" w:space="0" w:color="auto"/>
              </w:divBdr>
              <w:divsChild>
                <w:div w:id="679545592">
                  <w:marLeft w:val="0"/>
                  <w:marRight w:val="0"/>
                  <w:marTop w:val="0"/>
                  <w:marBottom w:val="0"/>
                  <w:divBdr>
                    <w:top w:val="none" w:sz="0" w:space="0" w:color="auto"/>
                    <w:left w:val="none" w:sz="0" w:space="0" w:color="auto"/>
                    <w:bottom w:val="none" w:sz="0" w:space="0" w:color="auto"/>
                    <w:right w:val="none" w:sz="0" w:space="0" w:color="auto"/>
                  </w:divBdr>
                  <w:divsChild>
                    <w:div w:id="1132863908">
                      <w:marLeft w:val="0"/>
                      <w:marRight w:val="0"/>
                      <w:marTop w:val="0"/>
                      <w:marBottom w:val="0"/>
                      <w:divBdr>
                        <w:top w:val="none" w:sz="0" w:space="0" w:color="auto"/>
                        <w:left w:val="none" w:sz="0" w:space="0" w:color="auto"/>
                        <w:bottom w:val="none" w:sz="0" w:space="0" w:color="auto"/>
                        <w:right w:val="none" w:sz="0" w:space="0" w:color="auto"/>
                      </w:divBdr>
                      <w:divsChild>
                        <w:div w:id="595596304">
                          <w:marLeft w:val="0"/>
                          <w:marRight w:val="0"/>
                          <w:marTop w:val="0"/>
                          <w:marBottom w:val="0"/>
                          <w:divBdr>
                            <w:top w:val="none" w:sz="0" w:space="0" w:color="auto"/>
                            <w:left w:val="none" w:sz="0" w:space="0" w:color="auto"/>
                            <w:bottom w:val="none" w:sz="0" w:space="0" w:color="auto"/>
                            <w:right w:val="none" w:sz="0" w:space="0" w:color="auto"/>
                          </w:divBdr>
                          <w:divsChild>
                            <w:div w:id="765537504">
                              <w:marLeft w:val="0"/>
                              <w:marRight w:val="0"/>
                              <w:marTop w:val="0"/>
                              <w:marBottom w:val="0"/>
                              <w:divBdr>
                                <w:top w:val="none" w:sz="0" w:space="0" w:color="auto"/>
                                <w:left w:val="none" w:sz="0" w:space="0" w:color="auto"/>
                                <w:bottom w:val="none" w:sz="0" w:space="0" w:color="auto"/>
                                <w:right w:val="none" w:sz="0" w:space="0" w:color="auto"/>
                              </w:divBdr>
                              <w:divsChild>
                                <w:div w:id="804932871">
                                  <w:marLeft w:val="0"/>
                                  <w:marRight w:val="0"/>
                                  <w:marTop w:val="0"/>
                                  <w:marBottom w:val="0"/>
                                  <w:divBdr>
                                    <w:top w:val="none" w:sz="0" w:space="0" w:color="auto"/>
                                    <w:left w:val="none" w:sz="0" w:space="0" w:color="auto"/>
                                    <w:bottom w:val="none" w:sz="0" w:space="0" w:color="auto"/>
                                    <w:right w:val="none" w:sz="0" w:space="0" w:color="auto"/>
                                  </w:divBdr>
                                  <w:divsChild>
                                    <w:div w:id="1382285803">
                                      <w:marLeft w:val="0"/>
                                      <w:marRight w:val="0"/>
                                      <w:marTop w:val="0"/>
                                      <w:marBottom w:val="0"/>
                                      <w:divBdr>
                                        <w:top w:val="none" w:sz="0" w:space="0" w:color="auto"/>
                                        <w:left w:val="none" w:sz="0" w:space="0" w:color="auto"/>
                                        <w:bottom w:val="none" w:sz="0" w:space="0" w:color="auto"/>
                                        <w:right w:val="none" w:sz="0" w:space="0" w:color="auto"/>
                                      </w:divBdr>
                                      <w:divsChild>
                                        <w:div w:id="424571544">
                                          <w:marLeft w:val="0"/>
                                          <w:marRight w:val="0"/>
                                          <w:marTop w:val="0"/>
                                          <w:marBottom w:val="0"/>
                                          <w:divBdr>
                                            <w:top w:val="none" w:sz="0" w:space="0" w:color="auto"/>
                                            <w:left w:val="none" w:sz="0" w:space="0" w:color="auto"/>
                                            <w:bottom w:val="none" w:sz="0" w:space="0" w:color="auto"/>
                                            <w:right w:val="none" w:sz="0" w:space="0" w:color="auto"/>
                                          </w:divBdr>
                                          <w:divsChild>
                                            <w:div w:id="136278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63497191">
      <w:marLeft w:val="0"/>
      <w:marRight w:val="0"/>
      <w:marTop w:val="0"/>
      <w:marBottom w:val="0"/>
      <w:divBdr>
        <w:top w:val="none" w:sz="0" w:space="0" w:color="auto"/>
        <w:left w:val="none" w:sz="0" w:space="0" w:color="auto"/>
        <w:bottom w:val="none" w:sz="0" w:space="0" w:color="auto"/>
        <w:right w:val="none" w:sz="0" w:space="0" w:color="auto"/>
      </w:divBdr>
    </w:div>
    <w:div w:id="765807394">
      <w:marLeft w:val="0"/>
      <w:marRight w:val="0"/>
      <w:marTop w:val="0"/>
      <w:marBottom w:val="0"/>
      <w:divBdr>
        <w:top w:val="none" w:sz="0" w:space="0" w:color="auto"/>
        <w:left w:val="none" w:sz="0" w:space="0" w:color="auto"/>
        <w:bottom w:val="none" w:sz="0" w:space="0" w:color="auto"/>
        <w:right w:val="none" w:sz="0" w:space="0" w:color="auto"/>
      </w:divBdr>
      <w:divsChild>
        <w:div w:id="707490872">
          <w:marLeft w:val="0"/>
          <w:marRight w:val="0"/>
          <w:marTop w:val="225"/>
          <w:marBottom w:val="2625"/>
          <w:divBdr>
            <w:top w:val="none" w:sz="0" w:space="0" w:color="auto"/>
            <w:left w:val="none" w:sz="0" w:space="0" w:color="auto"/>
            <w:bottom w:val="none" w:sz="0" w:space="0" w:color="auto"/>
            <w:right w:val="none" w:sz="0" w:space="0" w:color="auto"/>
          </w:divBdr>
          <w:divsChild>
            <w:div w:id="482501333">
              <w:marLeft w:val="3450"/>
              <w:marRight w:val="0"/>
              <w:marTop w:val="0"/>
              <w:marBottom w:val="0"/>
              <w:divBdr>
                <w:top w:val="none" w:sz="0" w:space="0" w:color="auto"/>
                <w:left w:val="single" w:sz="12" w:space="0" w:color="9EAE96"/>
                <w:bottom w:val="none" w:sz="0" w:space="0" w:color="auto"/>
                <w:right w:val="single" w:sz="12" w:space="0" w:color="9EAE96"/>
              </w:divBdr>
            </w:div>
          </w:divsChild>
        </w:div>
      </w:divsChild>
    </w:div>
    <w:div w:id="766312487">
      <w:marLeft w:val="0"/>
      <w:marRight w:val="0"/>
      <w:marTop w:val="0"/>
      <w:marBottom w:val="0"/>
      <w:divBdr>
        <w:top w:val="none" w:sz="0" w:space="0" w:color="auto"/>
        <w:left w:val="none" w:sz="0" w:space="0" w:color="auto"/>
        <w:bottom w:val="none" w:sz="0" w:space="0" w:color="auto"/>
        <w:right w:val="none" w:sz="0" w:space="0" w:color="auto"/>
      </w:divBdr>
    </w:div>
    <w:div w:id="766341018">
      <w:marLeft w:val="0"/>
      <w:marRight w:val="0"/>
      <w:marTop w:val="0"/>
      <w:marBottom w:val="0"/>
      <w:divBdr>
        <w:top w:val="none" w:sz="0" w:space="0" w:color="auto"/>
        <w:left w:val="none" w:sz="0" w:space="0" w:color="auto"/>
        <w:bottom w:val="none" w:sz="0" w:space="0" w:color="auto"/>
        <w:right w:val="none" w:sz="0" w:space="0" w:color="auto"/>
      </w:divBdr>
    </w:div>
    <w:div w:id="766536944">
      <w:marLeft w:val="0"/>
      <w:marRight w:val="0"/>
      <w:marTop w:val="0"/>
      <w:marBottom w:val="0"/>
      <w:divBdr>
        <w:top w:val="none" w:sz="0" w:space="0" w:color="auto"/>
        <w:left w:val="none" w:sz="0" w:space="0" w:color="auto"/>
        <w:bottom w:val="none" w:sz="0" w:space="0" w:color="auto"/>
        <w:right w:val="none" w:sz="0" w:space="0" w:color="auto"/>
      </w:divBdr>
    </w:div>
    <w:div w:id="768279013">
      <w:marLeft w:val="0"/>
      <w:marRight w:val="0"/>
      <w:marTop w:val="0"/>
      <w:marBottom w:val="0"/>
      <w:divBdr>
        <w:top w:val="none" w:sz="0" w:space="0" w:color="auto"/>
        <w:left w:val="none" w:sz="0" w:space="0" w:color="auto"/>
        <w:bottom w:val="none" w:sz="0" w:space="0" w:color="auto"/>
        <w:right w:val="none" w:sz="0" w:space="0" w:color="auto"/>
      </w:divBdr>
    </w:div>
    <w:div w:id="769669241">
      <w:marLeft w:val="0"/>
      <w:marRight w:val="0"/>
      <w:marTop w:val="0"/>
      <w:marBottom w:val="0"/>
      <w:divBdr>
        <w:top w:val="none" w:sz="0" w:space="0" w:color="auto"/>
        <w:left w:val="none" w:sz="0" w:space="0" w:color="auto"/>
        <w:bottom w:val="none" w:sz="0" w:space="0" w:color="auto"/>
        <w:right w:val="none" w:sz="0" w:space="0" w:color="auto"/>
      </w:divBdr>
    </w:div>
    <w:div w:id="770442672">
      <w:marLeft w:val="0"/>
      <w:marRight w:val="0"/>
      <w:marTop w:val="0"/>
      <w:marBottom w:val="0"/>
      <w:divBdr>
        <w:top w:val="none" w:sz="0" w:space="0" w:color="auto"/>
        <w:left w:val="none" w:sz="0" w:space="0" w:color="auto"/>
        <w:bottom w:val="none" w:sz="0" w:space="0" w:color="auto"/>
        <w:right w:val="none" w:sz="0" w:space="0" w:color="auto"/>
      </w:divBdr>
    </w:div>
    <w:div w:id="772824028">
      <w:bodyDiv w:val="1"/>
      <w:marLeft w:val="0"/>
      <w:marRight w:val="0"/>
      <w:marTop w:val="0"/>
      <w:marBottom w:val="0"/>
      <w:divBdr>
        <w:top w:val="none" w:sz="0" w:space="0" w:color="auto"/>
        <w:left w:val="none" w:sz="0" w:space="0" w:color="auto"/>
        <w:bottom w:val="none" w:sz="0" w:space="0" w:color="auto"/>
        <w:right w:val="none" w:sz="0" w:space="0" w:color="auto"/>
      </w:divBdr>
    </w:div>
    <w:div w:id="775759641">
      <w:marLeft w:val="0"/>
      <w:marRight w:val="0"/>
      <w:marTop w:val="0"/>
      <w:marBottom w:val="0"/>
      <w:divBdr>
        <w:top w:val="none" w:sz="0" w:space="0" w:color="auto"/>
        <w:left w:val="none" w:sz="0" w:space="0" w:color="auto"/>
        <w:bottom w:val="none" w:sz="0" w:space="0" w:color="auto"/>
        <w:right w:val="none" w:sz="0" w:space="0" w:color="auto"/>
      </w:divBdr>
    </w:div>
    <w:div w:id="777406823">
      <w:marLeft w:val="0"/>
      <w:marRight w:val="0"/>
      <w:marTop w:val="0"/>
      <w:marBottom w:val="0"/>
      <w:divBdr>
        <w:top w:val="none" w:sz="0" w:space="0" w:color="auto"/>
        <w:left w:val="none" w:sz="0" w:space="0" w:color="auto"/>
        <w:bottom w:val="none" w:sz="0" w:space="0" w:color="auto"/>
        <w:right w:val="none" w:sz="0" w:space="0" w:color="auto"/>
      </w:divBdr>
    </w:div>
    <w:div w:id="777993997">
      <w:marLeft w:val="0"/>
      <w:marRight w:val="0"/>
      <w:marTop w:val="0"/>
      <w:marBottom w:val="0"/>
      <w:divBdr>
        <w:top w:val="none" w:sz="0" w:space="0" w:color="auto"/>
        <w:left w:val="none" w:sz="0" w:space="0" w:color="auto"/>
        <w:bottom w:val="none" w:sz="0" w:space="0" w:color="auto"/>
        <w:right w:val="none" w:sz="0" w:space="0" w:color="auto"/>
      </w:divBdr>
    </w:div>
    <w:div w:id="778715940">
      <w:marLeft w:val="0"/>
      <w:marRight w:val="0"/>
      <w:marTop w:val="0"/>
      <w:marBottom w:val="0"/>
      <w:divBdr>
        <w:top w:val="none" w:sz="0" w:space="0" w:color="auto"/>
        <w:left w:val="none" w:sz="0" w:space="0" w:color="auto"/>
        <w:bottom w:val="none" w:sz="0" w:space="0" w:color="auto"/>
        <w:right w:val="none" w:sz="0" w:space="0" w:color="auto"/>
      </w:divBdr>
    </w:div>
    <w:div w:id="778988734">
      <w:bodyDiv w:val="1"/>
      <w:marLeft w:val="0"/>
      <w:marRight w:val="0"/>
      <w:marTop w:val="0"/>
      <w:marBottom w:val="0"/>
      <w:divBdr>
        <w:top w:val="none" w:sz="0" w:space="0" w:color="auto"/>
        <w:left w:val="none" w:sz="0" w:space="0" w:color="auto"/>
        <w:bottom w:val="none" w:sz="0" w:space="0" w:color="auto"/>
        <w:right w:val="none" w:sz="0" w:space="0" w:color="auto"/>
      </w:divBdr>
    </w:div>
    <w:div w:id="780344014">
      <w:marLeft w:val="0"/>
      <w:marRight w:val="0"/>
      <w:marTop w:val="0"/>
      <w:marBottom w:val="0"/>
      <w:divBdr>
        <w:top w:val="none" w:sz="0" w:space="0" w:color="auto"/>
        <w:left w:val="none" w:sz="0" w:space="0" w:color="auto"/>
        <w:bottom w:val="none" w:sz="0" w:space="0" w:color="auto"/>
        <w:right w:val="none" w:sz="0" w:space="0" w:color="auto"/>
      </w:divBdr>
    </w:div>
    <w:div w:id="782967538">
      <w:bodyDiv w:val="1"/>
      <w:marLeft w:val="0"/>
      <w:marRight w:val="0"/>
      <w:marTop w:val="0"/>
      <w:marBottom w:val="0"/>
      <w:divBdr>
        <w:top w:val="none" w:sz="0" w:space="0" w:color="auto"/>
        <w:left w:val="none" w:sz="0" w:space="0" w:color="auto"/>
        <w:bottom w:val="none" w:sz="0" w:space="0" w:color="auto"/>
        <w:right w:val="none" w:sz="0" w:space="0" w:color="auto"/>
      </w:divBdr>
    </w:div>
    <w:div w:id="783621347">
      <w:bodyDiv w:val="1"/>
      <w:marLeft w:val="0"/>
      <w:marRight w:val="0"/>
      <w:marTop w:val="0"/>
      <w:marBottom w:val="0"/>
      <w:divBdr>
        <w:top w:val="none" w:sz="0" w:space="0" w:color="auto"/>
        <w:left w:val="none" w:sz="0" w:space="0" w:color="auto"/>
        <w:bottom w:val="none" w:sz="0" w:space="0" w:color="auto"/>
        <w:right w:val="none" w:sz="0" w:space="0" w:color="auto"/>
      </w:divBdr>
    </w:div>
    <w:div w:id="786437110">
      <w:marLeft w:val="0"/>
      <w:marRight w:val="0"/>
      <w:marTop w:val="0"/>
      <w:marBottom w:val="0"/>
      <w:divBdr>
        <w:top w:val="none" w:sz="0" w:space="0" w:color="auto"/>
        <w:left w:val="none" w:sz="0" w:space="0" w:color="auto"/>
        <w:bottom w:val="none" w:sz="0" w:space="0" w:color="auto"/>
        <w:right w:val="none" w:sz="0" w:space="0" w:color="auto"/>
      </w:divBdr>
    </w:div>
    <w:div w:id="789976645">
      <w:marLeft w:val="0"/>
      <w:marRight w:val="0"/>
      <w:marTop w:val="0"/>
      <w:marBottom w:val="0"/>
      <w:divBdr>
        <w:top w:val="none" w:sz="0" w:space="0" w:color="auto"/>
        <w:left w:val="none" w:sz="0" w:space="0" w:color="auto"/>
        <w:bottom w:val="none" w:sz="0" w:space="0" w:color="auto"/>
        <w:right w:val="none" w:sz="0" w:space="0" w:color="auto"/>
      </w:divBdr>
    </w:div>
    <w:div w:id="791091901">
      <w:bodyDiv w:val="1"/>
      <w:marLeft w:val="0"/>
      <w:marRight w:val="0"/>
      <w:marTop w:val="0"/>
      <w:marBottom w:val="0"/>
      <w:divBdr>
        <w:top w:val="none" w:sz="0" w:space="0" w:color="auto"/>
        <w:left w:val="none" w:sz="0" w:space="0" w:color="auto"/>
        <w:bottom w:val="none" w:sz="0" w:space="0" w:color="auto"/>
        <w:right w:val="none" w:sz="0" w:space="0" w:color="auto"/>
      </w:divBdr>
    </w:div>
    <w:div w:id="792213610">
      <w:marLeft w:val="0"/>
      <w:marRight w:val="0"/>
      <w:marTop w:val="0"/>
      <w:marBottom w:val="0"/>
      <w:divBdr>
        <w:top w:val="none" w:sz="0" w:space="0" w:color="auto"/>
        <w:left w:val="none" w:sz="0" w:space="0" w:color="auto"/>
        <w:bottom w:val="none" w:sz="0" w:space="0" w:color="auto"/>
        <w:right w:val="none" w:sz="0" w:space="0" w:color="auto"/>
      </w:divBdr>
    </w:div>
    <w:div w:id="795753863">
      <w:marLeft w:val="0"/>
      <w:marRight w:val="0"/>
      <w:marTop w:val="0"/>
      <w:marBottom w:val="0"/>
      <w:divBdr>
        <w:top w:val="none" w:sz="0" w:space="0" w:color="auto"/>
        <w:left w:val="none" w:sz="0" w:space="0" w:color="auto"/>
        <w:bottom w:val="none" w:sz="0" w:space="0" w:color="auto"/>
        <w:right w:val="none" w:sz="0" w:space="0" w:color="auto"/>
      </w:divBdr>
      <w:divsChild>
        <w:div w:id="839542859">
          <w:marLeft w:val="0"/>
          <w:marRight w:val="0"/>
          <w:marTop w:val="0"/>
          <w:marBottom w:val="0"/>
          <w:divBdr>
            <w:top w:val="none" w:sz="0" w:space="0" w:color="auto"/>
            <w:left w:val="none" w:sz="0" w:space="0" w:color="auto"/>
            <w:bottom w:val="none" w:sz="0" w:space="0" w:color="auto"/>
            <w:right w:val="none" w:sz="0" w:space="0" w:color="auto"/>
          </w:divBdr>
          <w:divsChild>
            <w:div w:id="765881399">
              <w:marLeft w:val="0"/>
              <w:marRight w:val="0"/>
              <w:marTop w:val="0"/>
              <w:marBottom w:val="0"/>
              <w:divBdr>
                <w:top w:val="none" w:sz="0" w:space="0" w:color="auto"/>
                <w:left w:val="none" w:sz="0" w:space="0" w:color="auto"/>
                <w:bottom w:val="none" w:sz="0" w:space="0" w:color="auto"/>
                <w:right w:val="none" w:sz="0" w:space="0" w:color="auto"/>
              </w:divBdr>
              <w:divsChild>
                <w:div w:id="1527525220">
                  <w:marLeft w:val="0"/>
                  <w:marRight w:val="0"/>
                  <w:marTop w:val="0"/>
                  <w:marBottom w:val="150"/>
                  <w:divBdr>
                    <w:top w:val="none" w:sz="0" w:space="0" w:color="auto"/>
                    <w:left w:val="none" w:sz="0" w:space="0" w:color="auto"/>
                    <w:bottom w:val="none" w:sz="0" w:space="0" w:color="auto"/>
                    <w:right w:val="none" w:sz="0" w:space="0" w:color="auto"/>
                  </w:divBdr>
                  <w:divsChild>
                    <w:div w:id="1622951730">
                      <w:marLeft w:val="0"/>
                      <w:marRight w:val="0"/>
                      <w:marTop w:val="0"/>
                      <w:marBottom w:val="0"/>
                      <w:divBdr>
                        <w:top w:val="none" w:sz="0" w:space="0" w:color="auto"/>
                        <w:left w:val="none" w:sz="0" w:space="0" w:color="auto"/>
                        <w:bottom w:val="none" w:sz="0" w:space="0" w:color="auto"/>
                        <w:right w:val="none" w:sz="0" w:space="0" w:color="auto"/>
                      </w:divBdr>
                      <w:divsChild>
                        <w:div w:id="1202014796">
                          <w:marLeft w:val="0"/>
                          <w:marRight w:val="0"/>
                          <w:marTop w:val="0"/>
                          <w:marBottom w:val="0"/>
                          <w:divBdr>
                            <w:top w:val="none" w:sz="0" w:space="0" w:color="auto"/>
                            <w:left w:val="none" w:sz="0" w:space="0" w:color="auto"/>
                            <w:bottom w:val="none" w:sz="0" w:space="0" w:color="auto"/>
                            <w:right w:val="none" w:sz="0" w:space="0" w:color="auto"/>
                          </w:divBdr>
                          <w:divsChild>
                            <w:div w:id="611133765">
                              <w:marLeft w:val="0"/>
                              <w:marRight w:val="0"/>
                              <w:marTop w:val="0"/>
                              <w:marBottom w:val="0"/>
                              <w:divBdr>
                                <w:top w:val="none" w:sz="0" w:space="0" w:color="auto"/>
                                <w:left w:val="none" w:sz="0" w:space="0" w:color="auto"/>
                                <w:bottom w:val="none" w:sz="0" w:space="0" w:color="auto"/>
                                <w:right w:val="none" w:sz="0" w:space="0" w:color="auto"/>
                              </w:divBdr>
                              <w:divsChild>
                                <w:div w:id="167556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6484670">
      <w:marLeft w:val="0"/>
      <w:marRight w:val="0"/>
      <w:marTop w:val="0"/>
      <w:marBottom w:val="0"/>
      <w:divBdr>
        <w:top w:val="none" w:sz="0" w:space="0" w:color="auto"/>
        <w:left w:val="none" w:sz="0" w:space="0" w:color="auto"/>
        <w:bottom w:val="none" w:sz="0" w:space="0" w:color="auto"/>
        <w:right w:val="none" w:sz="0" w:space="0" w:color="auto"/>
      </w:divBdr>
    </w:div>
    <w:div w:id="797527217">
      <w:marLeft w:val="0"/>
      <w:marRight w:val="0"/>
      <w:marTop w:val="0"/>
      <w:marBottom w:val="0"/>
      <w:divBdr>
        <w:top w:val="none" w:sz="0" w:space="0" w:color="auto"/>
        <w:left w:val="none" w:sz="0" w:space="0" w:color="auto"/>
        <w:bottom w:val="none" w:sz="0" w:space="0" w:color="auto"/>
        <w:right w:val="none" w:sz="0" w:space="0" w:color="auto"/>
      </w:divBdr>
    </w:div>
    <w:div w:id="799884070">
      <w:bodyDiv w:val="1"/>
      <w:marLeft w:val="0"/>
      <w:marRight w:val="0"/>
      <w:marTop w:val="0"/>
      <w:marBottom w:val="0"/>
      <w:divBdr>
        <w:top w:val="none" w:sz="0" w:space="0" w:color="auto"/>
        <w:left w:val="none" w:sz="0" w:space="0" w:color="auto"/>
        <w:bottom w:val="none" w:sz="0" w:space="0" w:color="auto"/>
        <w:right w:val="none" w:sz="0" w:space="0" w:color="auto"/>
      </w:divBdr>
    </w:div>
    <w:div w:id="800196029">
      <w:marLeft w:val="0"/>
      <w:marRight w:val="0"/>
      <w:marTop w:val="0"/>
      <w:marBottom w:val="0"/>
      <w:divBdr>
        <w:top w:val="none" w:sz="0" w:space="0" w:color="auto"/>
        <w:left w:val="none" w:sz="0" w:space="0" w:color="auto"/>
        <w:bottom w:val="none" w:sz="0" w:space="0" w:color="auto"/>
        <w:right w:val="none" w:sz="0" w:space="0" w:color="auto"/>
      </w:divBdr>
    </w:div>
    <w:div w:id="801070151">
      <w:bodyDiv w:val="1"/>
      <w:marLeft w:val="0"/>
      <w:marRight w:val="0"/>
      <w:marTop w:val="0"/>
      <w:marBottom w:val="0"/>
      <w:divBdr>
        <w:top w:val="none" w:sz="0" w:space="0" w:color="auto"/>
        <w:left w:val="none" w:sz="0" w:space="0" w:color="auto"/>
        <w:bottom w:val="none" w:sz="0" w:space="0" w:color="auto"/>
        <w:right w:val="none" w:sz="0" w:space="0" w:color="auto"/>
      </w:divBdr>
    </w:div>
    <w:div w:id="801967220">
      <w:marLeft w:val="0"/>
      <w:marRight w:val="0"/>
      <w:marTop w:val="0"/>
      <w:marBottom w:val="0"/>
      <w:divBdr>
        <w:top w:val="none" w:sz="0" w:space="0" w:color="auto"/>
        <w:left w:val="none" w:sz="0" w:space="0" w:color="auto"/>
        <w:bottom w:val="none" w:sz="0" w:space="0" w:color="auto"/>
        <w:right w:val="none" w:sz="0" w:space="0" w:color="auto"/>
      </w:divBdr>
    </w:div>
    <w:div w:id="802651118">
      <w:marLeft w:val="0"/>
      <w:marRight w:val="0"/>
      <w:marTop w:val="0"/>
      <w:marBottom w:val="0"/>
      <w:divBdr>
        <w:top w:val="none" w:sz="0" w:space="0" w:color="auto"/>
        <w:left w:val="none" w:sz="0" w:space="0" w:color="auto"/>
        <w:bottom w:val="none" w:sz="0" w:space="0" w:color="auto"/>
        <w:right w:val="none" w:sz="0" w:space="0" w:color="auto"/>
      </w:divBdr>
    </w:div>
    <w:div w:id="802817235">
      <w:marLeft w:val="0"/>
      <w:marRight w:val="0"/>
      <w:marTop w:val="0"/>
      <w:marBottom w:val="0"/>
      <w:divBdr>
        <w:top w:val="none" w:sz="0" w:space="0" w:color="auto"/>
        <w:left w:val="none" w:sz="0" w:space="0" w:color="auto"/>
        <w:bottom w:val="none" w:sz="0" w:space="0" w:color="auto"/>
        <w:right w:val="none" w:sz="0" w:space="0" w:color="auto"/>
      </w:divBdr>
    </w:div>
    <w:div w:id="804615034">
      <w:marLeft w:val="0"/>
      <w:marRight w:val="0"/>
      <w:marTop w:val="0"/>
      <w:marBottom w:val="0"/>
      <w:divBdr>
        <w:top w:val="none" w:sz="0" w:space="0" w:color="auto"/>
        <w:left w:val="none" w:sz="0" w:space="0" w:color="auto"/>
        <w:bottom w:val="none" w:sz="0" w:space="0" w:color="auto"/>
        <w:right w:val="none" w:sz="0" w:space="0" w:color="auto"/>
      </w:divBdr>
    </w:div>
    <w:div w:id="806818325">
      <w:marLeft w:val="0"/>
      <w:marRight w:val="0"/>
      <w:marTop w:val="0"/>
      <w:marBottom w:val="0"/>
      <w:divBdr>
        <w:top w:val="none" w:sz="0" w:space="0" w:color="auto"/>
        <w:left w:val="none" w:sz="0" w:space="0" w:color="auto"/>
        <w:bottom w:val="none" w:sz="0" w:space="0" w:color="auto"/>
        <w:right w:val="none" w:sz="0" w:space="0" w:color="auto"/>
      </w:divBdr>
    </w:div>
    <w:div w:id="807435748">
      <w:marLeft w:val="0"/>
      <w:marRight w:val="0"/>
      <w:marTop w:val="0"/>
      <w:marBottom w:val="0"/>
      <w:divBdr>
        <w:top w:val="none" w:sz="0" w:space="0" w:color="auto"/>
        <w:left w:val="none" w:sz="0" w:space="0" w:color="auto"/>
        <w:bottom w:val="none" w:sz="0" w:space="0" w:color="auto"/>
        <w:right w:val="none" w:sz="0" w:space="0" w:color="auto"/>
      </w:divBdr>
    </w:div>
    <w:div w:id="810244182">
      <w:bodyDiv w:val="1"/>
      <w:marLeft w:val="0"/>
      <w:marRight w:val="0"/>
      <w:marTop w:val="0"/>
      <w:marBottom w:val="0"/>
      <w:divBdr>
        <w:top w:val="none" w:sz="0" w:space="0" w:color="auto"/>
        <w:left w:val="none" w:sz="0" w:space="0" w:color="auto"/>
        <w:bottom w:val="none" w:sz="0" w:space="0" w:color="auto"/>
        <w:right w:val="none" w:sz="0" w:space="0" w:color="auto"/>
      </w:divBdr>
    </w:div>
    <w:div w:id="811099119">
      <w:marLeft w:val="0"/>
      <w:marRight w:val="0"/>
      <w:marTop w:val="0"/>
      <w:marBottom w:val="0"/>
      <w:divBdr>
        <w:top w:val="none" w:sz="0" w:space="0" w:color="auto"/>
        <w:left w:val="none" w:sz="0" w:space="0" w:color="auto"/>
        <w:bottom w:val="none" w:sz="0" w:space="0" w:color="auto"/>
        <w:right w:val="none" w:sz="0" w:space="0" w:color="auto"/>
      </w:divBdr>
    </w:div>
    <w:div w:id="812261386">
      <w:marLeft w:val="0"/>
      <w:marRight w:val="0"/>
      <w:marTop w:val="0"/>
      <w:marBottom w:val="0"/>
      <w:divBdr>
        <w:top w:val="none" w:sz="0" w:space="0" w:color="auto"/>
        <w:left w:val="none" w:sz="0" w:space="0" w:color="auto"/>
        <w:bottom w:val="none" w:sz="0" w:space="0" w:color="auto"/>
        <w:right w:val="none" w:sz="0" w:space="0" w:color="auto"/>
      </w:divBdr>
    </w:div>
    <w:div w:id="813572528">
      <w:marLeft w:val="0"/>
      <w:marRight w:val="0"/>
      <w:marTop w:val="0"/>
      <w:marBottom w:val="0"/>
      <w:divBdr>
        <w:top w:val="none" w:sz="0" w:space="0" w:color="auto"/>
        <w:left w:val="none" w:sz="0" w:space="0" w:color="auto"/>
        <w:bottom w:val="none" w:sz="0" w:space="0" w:color="auto"/>
        <w:right w:val="none" w:sz="0" w:space="0" w:color="auto"/>
      </w:divBdr>
    </w:div>
    <w:div w:id="814444299">
      <w:marLeft w:val="0"/>
      <w:marRight w:val="0"/>
      <w:marTop w:val="0"/>
      <w:marBottom w:val="0"/>
      <w:divBdr>
        <w:top w:val="none" w:sz="0" w:space="0" w:color="auto"/>
        <w:left w:val="none" w:sz="0" w:space="0" w:color="auto"/>
        <w:bottom w:val="none" w:sz="0" w:space="0" w:color="auto"/>
        <w:right w:val="none" w:sz="0" w:space="0" w:color="auto"/>
      </w:divBdr>
    </w:div>
    <w:div w:id="814569761">
      <w:marLeft w:val="0"/>
      <w:marRight w:val="0"/>
      <w:marTop w:val="0"/>
      <w:marBottom w:val="0"/>
      <w:divBdr>
        <w:top w:val="none" w:sz="0" w:space="0" w:color="auto"/>
        <w:left w:val="none" w:sz="0" w:space="0" w:color="auto"/>
        <w:bottom w:val="none" w:sz="0" w:space="0" w:color="auto"/>
        <w:right w:val="none" w:sz="0" w:space="0" w:color="auto"/>
      </w:divBdr>
    </w:div>
    <w:div w:id="815029844">
      <w:marLeft w:val="0"/>
      <w:marRight w:val="0"/>
      <w:marTop w:val="0"/>
      <w:marBottom w:val="0"/>
      <w:divBdr>
        <w:top w:val="none" w:sz="0" w:space="0" w:color="auto"/>
        <w:left w:val="none" w:sz="0" w:space="0" w:color="auto"/>
        <w:bottom w:val="none" w:sz="0" w:space="0" w:color="auto"/>
        <w:right w:val="none" w:sz="0" w:space="0" w:color="auto"/>
      </w:divBdr>
    </w:div>
    <w:div w:id="818040689">
      <w:marLeft w:val="0"/>
      <w:marRight w:val="0"/>
      <w:marTop w:val="0"/>
      <w:marBottom w:val="0"/>
      <w:divBdr>
        <w:top w:val="none" w:sz="0" w:space="0" w:color="auto"/>
        <w:left w:val="none" w:sz="0" w:space="0" w:color="auto"/>
        <w:bottom w:val="none" w:sz="0" w:space="0" w:color="auto"/>
        <w:right w:val="none" w:sz="0" w:space="0" w:color="auto"/>
      </w:divBdr>
    </w:div>
    <w:div w:id="818768957">
      <w:marLeft w:val="0"/>
      <w:marRight w:val="0"/>
      <w:marTop w:val="0"/>
      <w:marBottom w:val="0"/>
      <w:divBdr>
        <w:top w:val="none" w:sz="0" w:space="0" w:color="auto"/>
        <w:left w:val="none" w:sz="0" w:space="0" w:color="auto"/>
        <w:bottom w:val="none" w:sz="0" w:space="0" w:color="auto"/>
        <w:right w:val="none" w:sz="0" w:space="0" w:color="auto"/>
      </w:divBdr>
    </w:div>
    <w:div w:id="819078084">
      <w:marLeft w:val="0"/>
      <w:marRight w:val="0"/>
      <w:marTop w:val="0"/>
      <w:marBottom w:val="0"/>
      <w:divBdr>
        <w:top w:val="none" w:sz="0" w:space="0" w:color="auto"/>
        <w:left w:val="none" w:sz="0" w:space="0" w:color="auto"/>
        <w:bottom w:val="none" w:sz="0" w:space="0" w:color="auto"/>
        <w:right w:val="none" w:sz="0" w:space="0" w:color="auto"/>
      </w:divBdr>
    </w:div>
    <w:div w:id="821192621">
      <w:marLeft w:val="0"/>
      <w:marRight w:val="0"/>
      <w:marTop w:val="0"/>
      <w:marBottom w:val="0"/>
      <w:divBdr>
        <w:top w:val="none" w:sz="0" w:space="0" w:color="auto"/>
        <w:left w:val="none" w:sz="0" w:space="0" w:color="auto"/>
        <w:bottom w:val="none" w:sz="0" w:space="0" w:color="auto"/>
        <w:right w:val="none" w:sz="0" w:space="0" w:color="auto"/>
      </w:divBdr>
      <w:divsChild>
        <w:div w:id="913468578">
          <w:marLeft w:val="0"/>
          <w:marRight w:val="0"/>
          <w:marTop w:val="0"/>
          <w:marBottom w:val="0"/>
          <w:divBdr>
            <w:top w:val="none" w:sz="0" w:space="0" w:color="auto"/>
            <w:left w:val="none" w:sz="0" w:space="0" w:color="auto"/>
            <w:bottom w:val="none" w:sz="0" w:space="0" w:color="auto"/>
            <w:right w:val="none" w:sz="0" w:space="0" w:color="auto"/>
          </w:divBdr>
        </w:div>
      </w:divsChild>
    </w:div>
    <w:div w:id="824319139">
      <w:marLeft w:val="0"/>
      <w:marRight w:val="0"/>
      <w:marTop w:val="0"/>
      <w:marBottom w:val="0"/>
      <w:divBdr>
        <w:top w:val="none" w:sz="0" w:space="0" w:color="auto"/>
        <w:left w:val="none" w:sz="0" w:space="0" w:color="auto"/>
        <w:bottom w:val="none" w:sz="0" w:space="0" w:color="auto"/>
        <w:right w:val="none" w:sz="0" w:space="0" w:color="auto"/>
      </w:divBdr>
    </w:div>
    <w:div w:id="825172557">
      <w:marLeft w:val="0"/>
      <w:marRight w:val="0"/>
      <w:marTop w:val="0"/>
      <w:marBottom w:val="0"/>
      <w:divBdr>
        <w:top w:val="none" w:sz="0" w:space="0" w:color="auto"/>
        <w:left w:val="none" w:sz="0" w:space="0" w:color="auto"/>
        <w:bottom w:val="none" w:sz="0" w:space="0" w:color="auto"/>
        <w:right w:val="none" w:sz="0" w:space="0" w:color="auto"/>
      </w:divBdr>
      <w:divsChild>
        <w:div w:id="5836472">
          <w:marLeft w:val="0"/>
          <w:marRight w:val="0"/>
          <w:marTop w:val="0"/>
          <w:marBottom w:val="0"/>
          <w:divBdr>
            <w:top w:val="none" w:sz="0" w:space="0" w:color="auto"/>
            <w:left w:val="none" w:sz="0" w:space="0" w:color="auto"/>
            <w:bottom w:val="none" w:sz="0" w:space="0" w:color="auto"/>
            <w:right w:val="none" w:sz="0" w:space="0" w:color="auto"/>
          </w:divBdr>
          <w:divsChild>
            <w:div w:id="611202738">
              <w:marLeft w:val="0"/>
              <w:marRight w:val="0"/>
              <w:marTop w:val="0"/>
              <w:marBottom w:val="0"/>
              <w:divBdr>
                <w:top w:val="none" w:sz="0" w:space="0" w:color="auto"/>
                <w:left w:val="none" w:sz="0" w:space="0" w:color="auto"/>
                <w:bottom w:val="none" w:sz="0" w:space="0" w:color="auto"/>
                <w:right w:val="none" w:sz="0" w:space="0" w:color="auto"/>
              </w:divBdr>
            </w:div>
            <w:div w:id="1609041333">
              <w:marLeft w:val="0"/>
              <w:marRight w:val="0"/>
              <w:marTop w:val="0"/>
              <w:marBottom w:val="0"/>
              <w:divBdr>
                <w:top w:val="none" w:sz="0" w:space="0" w:color="auto"/>
                <w:left w:val="none" w:sz="0" w:space="0" w:color="auto"/>
                <w:bottom w:val="none" w:sz="0" w:space="0" w:color="auto"/>
                <w:right w:val="none" w:sz="0" w:space="0" w:color="auto"/>
              </w:divBdr>
            </w:div>
            <w:div w:id="17614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895186">
      <w:bodyDiv w:val="1"/>
      <w:marLeft w:val="0"/>
      <w:marRight w:val="0"/>
      <w:marTop w:val="0"/>
      <w:marBottom w:val="0"/>
      <w:divBdr>
        <w:top w:val="none" w:sz="0" w:space="0" w:color="auto"/>
        <w:left w:val="none" w:sz="0" w:space="0" w:color="auto"/>
        <w:bottom w:val="none" w:sz="0" w:space="0" w:color="auto"/>
        <w:right w:val="none" w:sz="0" w:space="0" w:color="auto"/>
      </w:divBdr>
    </w:div>
    <w:div w:id="828718699">
      <w:bodyDiv w:val="1"/>
      <w:marLeft w:val="0"/>
      <w:marRight w:val="0"/>
      <w:marTop w:val="0"/>
      <w:marBottom w:val="0"/>
      <w:divBdr>
        <w:top w:val="none" w:sz="0" w:space="0" w:color="auto"/>
        <w:left w:val="none" w:sz="0" w:space="0" w:color="auto"/>
        <w:bottom w:val="none" w:sz="0" w:space="0" w:color="auto"/>
        <w:right w:val="none" w:sz="0" w:space="0" w:color="auto"/>
      </w:divBdr>
    </w:div>
    <w:div w:id="829175339">
      <w:marLeft w:val="0"/>
      <w:marRight w:val="0"/>
      <w:marTop w:val="0"/>
      <w:marBottom w:val="0"/>
      <w:divBdr>
        <w:top w:val="none" w:sz="0" w:space="0" w:color="auto"/>
        <w:left w:val="none" w:sz="0" w:space="0" w:color="auto"/>
        <w:bottom w:val="none" w:sz="0" w:space="0" w:color="auto"/>
        <w:right w:val="none" w:sz="0" w:space="0" w:color="auto"/>
      </w:divBdr>
    </w:div>
    <w:div w:id="829447372">
      <w:marLeft w:val="0"/>
      <w:marRight w:val="0"/>
      <w:marTop w:val="0"/>
      <w:marBottom w:val="0"/>
      <w:divBdr>
        <w:top w:val="none" w:sz="0" w:space="0" w:color="auto"/>
        <w:left w:val="none" w:sz="0" w:space="0" w:color="auto"/>
        <w:bottom w:val="none" w:sz="0" w:space="0" w:color="auto"/>
        <w:right w:val="none" w:sz="0" w:space="0" w:color="auto"/>
      </w:divBdr>
    </w:div>
    <w:div w:id="830171357">
      <w:bodyDiv w:val="1"/>
      <w:marLeft w:val="0"/>
      <w:marRight w:val="0"/>
      <w:marTop w:val="0"/>
      <w:marBottom w:val="0"/>
      <w:divBdr>
        <w:top w:val="none" w:sz="0" w:space="0" w:color="auto"/>
        <w:left w:val="none" w:sz="0" w:space="0" w:color="auto"/>
        <w:bottom w:val="none" w:sz="0" w:space="0" w:color="auto"/>
        <w:right w:val="none" w:sz="0" w:space="0" w:color="auto"/>
      </w:divBdr>
    </w:div>
    <w:div w:id="830292790">
      <w:marLeft w:val="0"/>
      <w:marRight w:val="0"/>
      <w:marTop w:val="0"/>
      <w:marBottom w:val="0"/>
      <w:divBdr>
        <w:top w:val="none" w:sz="0" w:space="0" w:color="auto"/>
        <w:left w:val="none" w:sz="0" w:space="0" w:color="auto"/>
        <w:bottom w:val="none" w:sz="0" w:space="0" w:color="auto"/>
        <w:right w:val="none" w:sz="0" w:space="0" w:color="auto"/>
      </w:divBdr>
    </w:div>
    <w:div w:id="830606954">
      <w:marLeft w:val="0"/>
      <w:marRight w:val="0"/>
      <w:marTop w:val="0"/>
      <w:marBottom w:val="0"/>
      <w:divBdr>
        <w:top w:val="none" w:sz="0" w:space="0" w:color="auto"/>
        <w:left w:val="none" w:sz="0" w:space="0" w:color="auto"/>
        <w:bottom w:val="none" w:sz="0" w:space="0" w:color="auto"/>
        <w:right w:val="none" w:sz="0" w:space="0" w:color="auto"/>
      </w:divBdr>
    </w:div>
    <w:div w:id="832574688">
      <w:marLeft w:val="0"/>
      <w:marRight w:val="0"/>
      <w:marTop w:val="0"/>
      <w:marBottom w:val="0"/>
      <w:divBdr>
        <w:top w:val="none" w:sz="0" w:space="0" w:color="auto"/>
        <w:left w:val="none" w:sz="0" w:space="0" w:color="auto"/>
        <w:bottom w:val="none" w:sz="0" w:space="0" w:color="auto"/>
        <w:right w:val="none" w:sz="0" w:space="0" w:color="auto"/>
      </w:divBdr>
    </w:div>
    <w:div w:id="835921325">
      <w:bodyDiv w:val="1"/>
      <w:marLeft w:val="0"/>
      <w:marRight w:val="0"/>
      <w:marTop w:val="0"/>
      <w:marBottom w:val="0"/>
      <w:divBdr>
        <w:top w:val="none" w:sz="0" w:space="0" w:color="auto"/>
        <w:left w:val="none" w:sz="0" w:space="0" w:color="auto"/>
        <w:bottom w:val="none" w:sz="0" w:space="0" w:color="auto"/>
        <w:right w:val="none" w:sz="0" w:space="0" w:color="auto"/>
      </w:divBdr>
    </w:div>
    <w:div w:id="836113293">
      <w:marLeft w:val="0"/>
      <w:marRight w:val="0"/>
      <w:marTop w:val="0"/>
      <w:marBottom w:val="0"/>
      <w:divBdr>
        <w:top w:val="none" w:sz="0" w:space="0" w:color="auto"/>
        <w:left w:val="none" w:sz="0" w:space="0" w:color="auto"/>
        <w:bottom w:val="none" w:sz="0" w:space="0" w:color="auto"/>
        <w:right w:val="none" w:sz="0" w:space="0" w:color="auto"/>
      </w:divBdr>
    </w:div>
    <w:div w:id="838689948">
      <w:marLeft w:val="0"/>
      <w:marRight w:val="0"/>
      <w:marTop w:val="0"/>
      <w:marBottom w:val="0"/>
      <w:divBdr>
        <w:top w:val="none" w:sz="0" w:space="0" w:color="auto"/>
        <w:left w:val="none" w:sz="0" w:space="0" w:color="auto"/>
        <w:bottom w:val="none" w:sz="0" w:space="0" w:color="auto"/>
        <w:right w:val="none" w:sz="0" w:space="0" w:color="auto"/>
      </w:divBdr>
    </w:div>
    <w:div w:id="839468696">
      <w:bodyDiv w:val="1"/>
      <w:marLeft w:val="0"/>
      <w:marRight w:val="0"/>
      <w:marTop w:val="0"/>
      <w:marBottom w:val="0"/>
      <w:divBdr>
        <w:top w:val="none" w:sz="0" w:space="0" w:color="auto"/>
        <w:left w:val="none" w:sz="0" w:space="0" w:color="auto"/>
        <w:bottom w:val="none" w:sz="0" w:space="0" w:color="auto"/>
        <w:right w:val="none" w:sz="0" w:space="0" w:color="auto"/>
      </w:divBdr>
    </w:div>
    <w:div w:id="839663424">
      <w:marLeft w:val="0"/>
      <w:marRight w:val="0"/>
      <w:marTop w:val="0"/>
      <w:marBottom w:val="0"/>
      <w:divBdr>
        <w:top w:val="none" w:sz="0" w:space="0" w:color="auto"/>
        <w:left w:val="none" w:sz="0" w:space="0" w:color="auto"/>
        <w:bottom w:val="none" w:sz="0" w:space="0" w:color="auto"/>
        <w:right w:val="none" w:sz="0" w:space="0" w:color="auto"/>
      </w:divBdr>
    </w:div>
    <w:div w:id="839731738">
      <w:marLeft w:val="0"/>
      <w:marRight w:val="0"/>
      <w:marTop w:val="0"/>
      <w:marBottom w:val="0"/>
      <w:divBdr>
        <w:top w:val="none" w:sz="0" w:space="0" w:color="auto"/>
        <w:left w:val="none" w:sz="0" w:space="0" w:color="auto"/>
        <w:bottom w:val="none" w:sz="0" w:space="0" w:color="auto"/>
        <w:right w:val="none" w:sz="0" w:space="0" w:color="auto"/>
      </w:divBdr>
    </w:div>
    <w:div w:id="840395812">
      <w:marLeft w:val="0"/>
      <w:marRight w:val="0"/>
      <w:marTop w:val="0"/>
      <w:marBottom w:val="0"/>
      <w:divBdr>
        <w:top w:val="none" w:sz="0" w:space="0" w:color="auto"/>
        <w:left w:val="none" w:sz="0" w:space="0" w:color="auto"/>
        <w:bottom w:val="none" w:sz="0" w:space="0" w:color="auto"/>
        <w:right w:val="none" w:sz="0" w:space="0" w:color="auto"/>
      </w:divBdr>
    </w:div>
    <w:div w:id="840507578">
      <w:bodyDiv w:val="1"/>
      <w:marLeft w:val="0"/>
      <w:marRight w:val="0"/>
      <w:marTop w:val="0"/>
      <w:marBottom w:val="0"/>
      <w:divBdr>
        <w:top w:val="none" w:sz="0" w:space="0" w:color="auto"/>
        <w:left w:val="none" w:sz="0" w:space="0" w:color="auto"/>
        <w:bottom w:val="none" w:sz="0" w:space="0" w:color="auto"/>
        <w:right w:val="none" w:sz="0" w:space="0" w:color="auto"/>
      </w:divBdr>
    </w:div>
    <w:div w:id="840895748">
      <w:marLeft w:val="0"/>
      <w:marRight w:val="0"/>
      <w:marTop w:val="0"/>
      <w:marBottom w:val="0"/>
      <w:divBdr>
        <w:top w:val="none" w:sz="0" w:space="0" w:color="auto"/>
        <w:left w:val="none" w:sz="0" w:space="0" w:color="auto"/>
        <w:bottom w:val="none" w:sz="0" w:space="0" w:color="auto"/>
        <w:right w:val="none" w:sz="0" w:space="0" w:color="auto"/>
      </w:divBdr>
    </w:div>
    <w:div w:id="844905712">
      <w:marLeft w:val="0"/>
      <w:marRight w:val="0"/>
      <w:marTop w:val="0"/>
      <w:marBottom w:val="0"/>
      <w:divBdr>
        <w:top w:val="none" w:sz="0" w:space="0" w:color="auto"/>
        <w:left w:val="none" w:sz="0" w:space="0" w:color="auto"/>
        <w:bottom w:val="none" w:sz="0" w:space="0" w:color="auto"/>
        <w:right w:val="none" w:sz="0" w:space="0" w:color="auto"/>
      </w:divBdr>
    </w:div>
    <w:div w:id="846168018">
      <w:marLeft w:val="0"/>
      <w:marRight w:val="0"/>
      <w:marTop w:val="0"/>
      <w:marBottom w:val="0"/>
      <w:divBdr>
        <w:top w:val="none" w:sz="0" w:space="0" w:color="auto"/>
        <w:left w:val="none" w:sz="0" w:space="0" w:color="auto"/>
        <w:bottom w:val="none" w:sz="0" w:space="0" w:color="auto"/>
        <w:right w:val="none" w:sz="0" w:space="0" w:color="auto"/>
      </w:divBdr>
    </w:div>
    <w:div w:id="847451805">
      <w:marLeft w:val="0"/>
      <w:marRight w:val="0"/>
      <w:marTop w:val="0"/>
      <w:marBottom w:val="0"/>
      <w:divBdr>
        <w:top w:val="none" w:sz="0" w:space="0" w:color="auto"/>
        <w:left w:val="none" w:sz="0" w:space="0" w:color="auto"/>
        <w:bottom w:val="none" w:sz="0" w:space="0" w:color="auto"/>
        <w:right w:val="none" w:sz="0" w:space="0" w:color="auto"/>
      </w:divBdr>
    </w:div>
    <w:div w:id="847869610">
      <w:bodyDiv w:val="1"/>
      <w:marLeft w:val="0"/>
      <w:marRight w:val="0"/>
      <w:marTop w:val="0"/>
      <w:marBottom w:val="0"/>
      <w:divBdr>
        <w:top w:val="none" w:sz="0" w:space="0" w:color="auto"/>
        <w:left w:val="none" w:sz="0" w:space="0" w:color="auto"/>
        <w:bottom w:val="none" w:sz="0" w:space="0" w:color="auto"/>
        <w:right w:val="none" w:sz="0" w:space="0" w:color="auto"/>
      </w:divBdr>
    </w:div>
    <w:div w:id="852259842">
      <w:marLeft w:val="0"/>
      <w:marRight w:val="0"/>
      <w:marTop w:val="0"/>
      <w:marBottom w:val="0"/>
      <w:divBdr>
        <w:top w:val="none" w:sz="0" w:space="0" w:color="auto"/>
        <w:left w:val="none" w:sz="0" w:space="0" w:color="auto"/>
        <w:bottom w:val="none" w:sz="0" w:space="0" w:color="auto"/>
        <w:right w:val="none" w:sz="0" w:space="0" w:color="auto"/>
      </w:divBdr>
    </w:div>
    <w:div w:id="852837188">
      <w:marLeft w:val="0"/>
      <w:marRight w:val="0"/>
      <w:marTop w:val="0"/>
      <w:marBottom w:val="0"/>
      <w:divBdr>
        <w:top w:val="none" w:sz="0" w:space="0" w:color="auto"/>
        <w:left w:val="none" w:sz="0" w:space="0" w:color="auto"/>
        <w:bottom w:val="none" w:sz="0" w:space="0" w:color="auto"/>
        <w:right w:val="none" w:sz="0" w:space="0" w:color="auto"/>
      </w:divBdr>
    </w:div>
    <w:div w:id="855650727">
      <w:bodyDiv w:val="1"/>
      <w:marLeft w:val="0"/>
      <w:marRight w:val="0"/>
      <w:marTop w:val="0"/>
      <w:marBottom w:val="0"/>
      <w:divBdr>
        <w:top w:val="none" w:sz="0" w:space="0" w:color="auto"/>
        <w:left w:val="none" w:sz="0" w:space="0" w:color="auto"/>
        <w:bottom w:val="none" w:sz="0" w:space="0" w:color="auto"/>
        <w:right w:val="none" w:sz="0" w:space="0" w:color="auto"/>
      </w:divBdr>
    </w:div>
    <w:div w:id="855967448">
      <w:marLeft w:val="0"/>
      <w:marRight w:val="0"/>
      <w:marTop w:val="0"/>
      <w:marBottom w:val="0"/>
      <w:divBdr>
        <w:top w:val="none" w:sz="0" w:space="0" w:color="auto"/>
        <w:left w:val="none" w:sz="0" w:space="0" w:color="auto"/>
        <w:bottom w:val="none" w:sz="0" w:space="0" w:color="auto"/>
        <w:right w:val="none" w:sz="0" w:space="0" w:color="auto"/>
      </w:divBdr>
    </w:div>
    <w:div w:id="858010402">
      <w:marLeft w:val="0"/>
      <w:marRight w:val="0"/>
      <w:marTop w:val="0"/>
      <w:marBottom w:val="0"/>
      <w:divBdr>
        <w:top w:val="none" w:sz="0" w:space="0" w:color="auto"/>
        <w:left w:val="none" w:sz="0" w:space="0" w:color="auto"/>
        <w:bottom w:val="double" w:sz="6" w:space="1" w:color="auto"/>
        <w:right w:val="none" w:sz="0" w:space="0" w:color="auto"/>
      </w:divBdr>
    </w:div>
    <w:div w:id="860321856">
      <w:marLeft w:val="0"/>
      <w:marRight w:val="0"/>
      <w:marTop w:val="0"/>
      <w:marBottom w:val="0"/>
      <w:divBdr>
        <w:top w:val="none" w:sz="0" w:space="0" w:color="auto"/>
        <w:left w:val="none" w:sz="0" w:space="0" w:color="auto"/>
        <w:bottom w:val="none" w:sz="0" w:space="0" w:color="auto"/>
        <w:right w:val="none" w:sz="0" w:space="0" w:color="auto"/>
      </w:divBdr>
    </w:div>
    <w:div w:id="862133010">
      <w:marLeft w:val="0"/>
      <w:marRight w:val="0"/>
      <w:marTop w:val="0"/>
      <w:marBottom w:val="0"/>
      <w:divBdr>
        <w:top w:val="none" w:sz="0" w:space="0" w:color="auto"/>
        <w:left w:val="none" w:sz="0" w:space="0" w:color="auto"/>
        <w:bottom w:val="none" w:sz="0" w:space="0" w:color="auto"/>
        <w:right w:val="none" w:sz="0" w:space="0" w:color="auto"/>
      </w:divBdr>
    </w:div>
    <w:div w:id="862210624">
      <w:bodyDiv w:val="1"/>
      <w:marLeft w:val="0"/>
      <w:marRight w:val="0"/>
      <w:marTop w:val="0"/>
      <w:marBottom w:val="0"/>
      <w:divBdr>
        <w:top w:val="none" w:sz="0" w:space="0" w:color="auto"/>
        <w:left w:val="none" w:sz="0" w:space="0" w:color="auto"/>
        <w:bottom w:val="none" w:sz="0" w:space="0" w:color="auto"/>
        <w:right w:val="none" w:sz="0" w:space="0" w:color="auto"/>
      </w:divBdr>
    </w:div>
    <w:div w:id="863514226">
      <w:bodyDiv w:val="1"/>
      <w:marLeft w:val="0"/>
      <w:marRight w:val="0"/>
      <w:marTop w:val="0"/>
      <w:marBottom w:val="0"/>
      <w:divBdr>
        <w:top w:val="none" w:sz="0" w:space="0" w:color="auto"/>
        <w:left w:val="none" w:sz="0" w:space="0" w:color="auto"/>
        <w:bottom w:val="none" w:sz="0" w:space="0" w:color="auto"/>
        <w:right w:val="none" w:sz="0" w:space="0" w:color="auto"/>
      </w:divBdr>
    </w:div>
    <w:div w:id="864562741">
      <w:marLeft w:val="0"/>
      <w:marRight w:val="0"/>
      <w:marTop w:val="0"/>
      <w:marBottom w:val="0"/>
      <w:divBdr>
        <w:top w:val="none" w:sz="0" w:space="0" w:color="auto"/>
        <w:left w:val="none" w:sz="0" w:space="0" w:color="auto"/>
        <w:bottom w:val="none" w:sz="0" w:space="0" w:color="auto"/>
        <w:right w:val="none" w:sz="0" w:space="0" w:color="auto"/>
      </w:divBdr>
    </w:div>
    <w:div w:id="867834347">
      <w:marLeft w:val="0"/>
      <w:marRight w:val="0"/>
      <w:marTop w:val="0"/>
      <w:marBottom w:val="0"/>
      <w:divBdr>
        <w:top w:val="none" w:sz="0" w:space="0" w:color="auto"/>
        <w:left w:val="none" w:sz="0" w:space="0" w:color="auto"/>
        <w:bottom w:val="none" w:sz="0" w:space="0" w:color="auto"/>
        <w:right w:val="none" w:sz="0" w:space="0" w:color="auto"/>
      </w:divBdr>
    </w:div>
    <w:div w:id="867910055">
      <w:marLeft w:val="0"/>
      <w:marRight w:val="0"/>
      <w:marTop w:val="0"/>
      <w:marBottom w:val="0"/>
      <w:divBdr>
        <w:top w:val="none" w:sz="0" w:space="0" w:color="auto"/>
        <w:left w:val="none" w:sz="0" w:space="0" w:color="auto"/>
        <w:bottom w:val="none" w:sz="0" w:space="0" w:color="auto"/>
        <w:right w:val="none" w:sz="0" w:space="0" w:color="auto"/>
      </w:divBdr>
    </w:div>
    <w:div w:id="871267785">
      <w:bodyDiv w:val="1"/>
      <w:marLeft w:val="0"/>
      <w:marRight w:val="0"/>
      <w:marTop w:val="0"/>
      <w:marBottom w:val="0"/>
      <w:divBdr>
        <w:top w:val="none" w:sz="0" w:space="0" w:color="auto"/>
        <w:left w:val="none" w:sz="0" w:space="0" w:color="auto"/>
        <w:bottom w:val="none" w:sz="0" w:space="0" w:color="auto"/>
        <w:right w:val="none" w:sz="0" w:space="0" w:color="auto"/>
      </w:divBdr>
    </w:div>
    <w:div w:id="872961010">
      <w:marLeft w:val="0"/>
      <w:marRight w:val="0"/>
      <w:marTop w:val="0"/>
      <w:marBottom w:val="0"/>
      <w:divBdr>
        <w:top w:val="none" w:sz="0" w:space="0" w:color="auto"/>
        <w:left w:val="none" w:sz="0" w:space="0" w:color="auto"/>
        <w:bottom w:val="none" w:sz="0" w:space="0" w:color="auto"/>
        <w:right w:val="none" w:sz="0" w:space="0" w:color="auto"/>
      </w:divBdr>
    </w:div>
    <w:div w:id="873810227">
      <w:marLeft w:val="0"/>
      <w:marRight w:val="0"/>
      <w:marTop w:val="0"/>
      <w:marBottom w:val="0"/>
      <w:divBdr>
        <w:top w:val="none" w:sz="0" w:space="0" w:color="auto"/>
        <w:left w:val="none" w:sz="0" w:space="0" w:color="auto"/>
        <w:bottom w:val="none" w:sz="0" w:space="0" w:color="auto"/>
        <w:right w:val="none" w:sz="0" w:space="0" w:color="auto"/>
      </w:divBdr>
    </w:div>
    <w:div w:id="875194989">
      <w:marLeft w:val="0"/>
      <w:marRight w:val="0"/>
      <w:marTop w:val="0"/>
      <w:marBottom w:val="0"/>
      <w:divBdr>
        <w:top w:val="none" w:sz="0" w:space="0" w:color="auto"/>
        <w:left w:val="none" w:sz="0" w:space="0" w:color="auto"/>
        <w:bottom w:val="none" w:sz="0" w:space="0" w:color="auto"/>
        <w:right w:val="none" w:sz="0" w:space="0" w:color="auto"/>
      </w:divBdr>
    </w:div>
    <w:div w:id="878736011">
      <w:marLeft w:val="0"/>
      <w:marRight w:val="0"/>
      <w:marTop w:val="0"/>
      <w:marBottom w:val="0"/>
      <w:divBdr>
        <w:top w:val="none" w:sz="0" w:space="0" w:color="auto"/>
        <w:left w:val="none" w:sz="0" w:space="0" w:color="auto"/>
        <w:bottom w:val="none" w:sz="0" w:space="0" w:color="auto"/>
        <w:right w:val="none" w:sz="0" w:space="0" w:color="auto"/>
      </w:divBdr>
    </w:div>
    <w:div w:id="878971852">
      <w:bodyDiv w:val="1"/>
      <w:marLeft w:val="0"/>
      <w:marRight w:val="0"/>
      <w:marTop w:val="0"/>
      <w:marBottom w:val="0"/>
      <w:divBdr>
        <w:top w:val="none" w:sz="0" w:space="0" w:color="auto"/>
        <w:left w:val="none" w:sz="0" w:space="0" w:color="auto"/>
        <w:bottom w:val="none" w:sz="0" w:space="0" w:color="auto"/>
        <w:right w:val="none" w:sz="0" w:space="0" w:color="auto"/>
      </w:divBdr>
    </w:div>
    <w:div w:id="879635415">
      <w:marLeft w:val="0"/>
      <w:marRight w:val="0"/>
      <w:marTop w:val="0"/>
      <w:marBottom w:val="0"/>
      <w:divBdr>
        <w:top w:val="none" w:sz="0" w:space="0" w:color="auto"/>
        <w:left w:val="none" w:sz="0" w:space="0" w:color="auto"/>
        <w:bottom w:val="none" w:sz="0" w:space="0" w:color="auto"/>
        <w:right w:val="none" w:sz="0" w:space="0" w:color="auto"/>
      </w:divBdr>
    </w:div>
    <w:div w:id="880089776">
      <w:bodyDiv w:val="1"/>
      <w:marLeft w:val="0"/>
      <w:marRight w:val="0"/>
      <w:marTop w:val="0"/>
      <w:marBottom w:val="0"/>
      <w:divBdr>
        <w:top w:val="none" w:sz="0" w:space="0" w:color="auto"/>
        <w:left w:val="none" w:sz="0" w:space="0" w:color="auto"/>
        <w:bottom w:val="none" w:sz="0" w:space="0" w:color="auto"/>
        <w:right w:val="none" w:sz="0" w:space="0" w:color="auto"/>
      </w:divBdr>
    </w:div>
    <w:div w:id="881477034">
      <w:marLeft w:val="0"/>
      <w:marRight w:val="0"/>
      <w:marTop w:val="0"/>
      <w:marBottom w:val="0"/>
      <w:divBdr>
        <w:top w:val="none" w:sz="0" w:space="0" w:color="auto"/>
        <w:left w:val="none" w:sz="0" w:space="0" w:color="auto"/>
        <w:bottom w:val="none" w:sz="0" w:space="0" w:color="auto"/>
        <w:right w:val="none" w:sz="0" w:space="0" w:color="auto"/>
      </w:divBdr>
    </w:div>
    <w:div w:id="882522607">
      <w:marLeft w:val="0"/>
      <w:marRight w:val="0"/>
      <w:marTop w:val="0"/>
      <w:marBottom w:val="0"/>
      <w:divBdr>
        <w:top w:val="none" w:sz="0" w:space="0" w:color="auto"/>
        <w:left w:val="none" w:sz="0" w:space="0" w:color="auto"/>
        <w:bottom w:val="none" w:sz="0" w:space="0" w:color="auto"/>
        <w:right w:val="none" w:sz="0" w:space="0" w:color="auto"/>
      </w:divBdr>
    </w:div>
    <w:div w:id="882861229">
      <w:marLeft w:val="0"/>
      <w:marRight w:val="0"/>
      <w:marTop w:val="0"/>
      <w:marBottom w:val="0"/>
      <w:divBdr>
        <w:top w:val="none" w:sz="0" w:space="0" w:color="auto"/>
        <w:left w:val="none" w:sz="0" w:space="0" w:color="auto"/>
        <w:bottom w:val="none" w:sz="0" w:space="0" w:color="auto"/>
        <w:right w:val="none" w:sz="0" w:space="0" w:color="auto"/>
      </w:divBdr>
    </w:div>
    <w:div w:id="883056293">
      <w:marLeft w:val="0"/>
      <w:marRight w:val="0"/>
      <w:marTop w:val="0"/>
      <w:marBottom w:val="0"/>
      <w:divBdr>
        <w:top w:val="none" w:sz="0" w:space="0" w:color="auto"/>
        <w:left w:val="none" w:sz="0" w:space="0" w:color="auto"/>
        <w:bottom w:val="none" w:sz="0" w:space="0" w:color="auto"/>
        <w:right w:val="none" w:sz="0" w:space="0" w:color="auto"/>
      </w:divBdr>
    </w:div>
    <w:div w:id="884634606">
      <w:marLeft w:val="0"/>
      <w:marRight w:val="0"/>
      <w:marTop w:val="0"/>
      <w:marBottom w:val="0"/>
      <w:divBdr>
        <w:top w:val="none" w:sz="0" w:space="0" w:color="auto"/>
        <w:left w:val="none" w:sz="0" w:space="0" w:color="auto"/>
        <w:bottom w:val="none" w:sz="0" w:space="0" w:color="auto"/>
        <w:right w:val="none" w:sz="0" w:space="0" w:color="auto"/>
      </w:divBdr>
    </w:div>
    <w:div w:id="884756112">
      <w:marLeft w:val="0"/>
      <w:marRight w:val="0"/>
      <w:marTop w:val="0"/>
      <w:marBottom w:val="0"/>
      <w:divBdr>
        <w:top w:val="none" w:sz="0" w:space="0" w:color="auto"/>
        <w:left w:val="none" w:sz="0" w:space="0" w:color="auto"/>
        <w:bottom w:val="none" w:sz="0" w:space="0" w:color="auto"/>
        <w:right w:val="none" w:sz="0" w:space="0" w:color="auto"/>
      </w:divBdr>
    </w:div>
    <w:div w:id="886986717">
      <w:marLeft w:val="0"/>
      <w:marRight w:val="0"/>
      <w:marTop w:val="0"/>
      <w:marBottom w:val="0"/>
      <w:divBdr>
        <w:top w:val="none" w:sz="0" w:space="0" w:color="auto"/>
        <w:left w:val="none" w:sz="0" w:space="0" w:color="auto"/>
        <w:bottom w:val="none" w:sz="0" w:space="0" w:color="auto"/>
        <w:right w:val="none" w:sz="0" w:space="0" w:color="auto"/>
      </w:divBdr>
    </w:div>
    <w:div w:id="886990257">
      <w:marLeft w:val="0"/>
      <w:marRight w:val="0"/>
      <w:marTop w:val="0"/>
      <w:marBottom w:val="0"/>
      <w:divBdr>
        <w:top w:val="none" w:sz="0" w:space="0" w:color="auto"/>
        <w:left w:val="none" w:sz="0" w:space="0" w:color="auto"/>
        <w:bottom w:val="none" w:sz="0" w:space="0" w:color="auto"/>
        <w:right w:val="none" w:sz="0" w:space="0" w:color="auto"/>
      </w:divBdr>
    </w:div>
    <w:div w:id="889075941">
      <w:marLeft w:val="0"/>
      <w:marRight w:val="0"/>
      <w:marTop w:val="0"/>
      <w:marBottom w:val="0"/>
      <w:divBdr>
        <w:top w:val="none" w:sz="0" w:space="0" w:color="auto"/>
        <w:left w:val="none" w:sz="0" w:space="0" w:color="auto"/>
        <w:bottom w:val="none" w:sz="0" w:space="0" w:color="auto"/>
        <w:right w:val="none" w:sz="0" w:space="0" w:color="auto"/>
      </w:divBdr>
    </w:div>
    <w:div w:id="889153738">
      <w:marLeft w:val="0"/>
      <w:marRight w:val="0"/>
      <w:marTop w:val="0"/>
      <w:marBottom w:val="0"/>
      <w:divBdr>
        <w:top w:val="none" w:sz="0" w:space="0" w:color="auto"/>
        <w:left w:val="none" w:sz="0" w:space="0" w:color="auto"/>
        <w:bottom w:val="none" w:sz="0" w:space="0" w:color="auto"/>
        <w:right w:val="none" w:sz="0" w:space="0" w:color="auto"/>
      </w:divBdr>
    </w:div>
    <w:div w:id="891041077">
      <w:bodyDiv w:val="1"/>
      <w:marLeft w:val="0"/>
      <w:marRight w:val="0"/>
      <w:marTop w:val="0"/>
      <w:marBottom w:val="0"/>
      <w:divBdr>
        <w:top w:val="none" w:sz="0" w:space="0" w:color="auto"/>
        <w:left w:val="none" w:sz="0" w:space="0" w:color="auto"/>
        <w:bottom w:val="none" w:sz="0" w:space="0" w:color="auto"/>
        <w:right w:val="none" w:sz="0" w:space="0" w:color="auto"/>
      </w:divBdr>
    </w:div>
    <w:div w:id="891424725">
      <w:marLeft w:val="0"/>
      <w:marRight w:val="0"/>
      <w:marTop w:val="0"/>
      <w:marBottom w:val="0"/>
      <w:divBdr>
        <w:top w:val="none" w:sz="0" w:space="0" w:color="auto"/>
        <w:left w:val="none" w:sz="0" w:space="0" w:color="auto"/>
        <w:bottom w:val="none" w:sz="0" w:space="0" w:color="auto"/>
        <w:right w:val="none" w:sz="0" w:space="0" w:color="auto"/>
      </w:divBdr>
    </w:div>
    <w:div w:id="893394261">
      <w:bodyDiv w:val="1"/>
      <w:marLeft w:val="0"/>
      <w:marRight w:val="0"/>
      <w:marTop w:val="0"/>
      <w:marBottom w:val="0"/>
      <w:divBdr>
        <w:top w:val="none" w:sz="0" w:space="0" w:color="auto"/>
        <w:left w:val="none" w:sz="0" w:space="0" w:color="auto"/>
        <w:bottom w:val="none" w:sz="0" w:space="0" w:color="auto"/>
        <w:right w:val="none" w:sz="0" w:space="0" w:color="auto"/>
      </w:divBdr>
    </w:div>
    <w:div w:id="893807562">
      <w:bodyDiv w:val="1"/>
      <w:marLeft w:val="0"/>
      <w:marRight w:val="0"/>
      <w:marTop w:val="0"/>
      <w:marBottom w:val="0"/>
      <w:divBdr>
        <w:top w:val="none" w:sz="0" w:space="0" w:color="auto"/>
        <w:left w:val="none" w:sz="0" w:space="0" w:color="auto"/>
        <w:bottom w:val="none" w:sz="0" w:space="0" w:color="auto"/>
        <w:right w:val="none" w:sz="0" w:space="0" w:color="auto"/>
      </w:divBdr>
    </w:div>
    <w:div w:id="894193852">
      <w:marLeft w:val="0"/>
      <w:marRight w:val="0"/>
      <w:marTop w:val="0"/>
      <w:marBottom w:val="0"/>
      <w:divBdr>
        <w:top w:val="none" w:sz="0" w:space="0" w:color="auto"/>
        <w:left w:val="none" w:sz="0" w:space="0" w:color="auto"/>
        <w:bottom w:val="none" w:sz="0" w:space="0" w:color="auto"/>
        <w:right w:val="none" w:sz="0" w:space="0" w:color="auto"/>
      </w:divBdr>
    </w:div>
    <w:div w:id="895969261">
      <w:marLeft w:val="0"/>
      <w:marRight w:val="0"/>
      <w:marTop w:val="0"/>
      <w:marBottom w:val="0"/>
      <w:divBdr>
        <w:top w:val="none" w:sz="0" w:space="0" w:color="auto"/>
        <w:left w:val="none" w:sz="0" w:space="0" w:color="auto"/>
        <w:bottom w:val="none" w:sz="0" w:space="0" w:color="auto"/>
        <w:right w:val="none" w:sz="0" w:space="0" w:color="auto"/>
      </w:divBdr>
      <w:divsChild>
        <w:div w:id="1850290758">
          <w:marLeft w:val="0"/>
          <w:marRight w:val="0"/>
          <w:marTop w:val="0"/>
          <w:marBottom w:val="0"/>
          <w:divBdr>
            <w:top w:val="none" w:sz="0" w:space="0" w:color="auto"/>
            <w:left w:val="none" w:sz="0" w:space="0" w:color="auto"/>
            <w:bottom w:val="none" w:sz="0" w:space="0" w:color="auto"/>
            <w:right w:val="none" w:sz="0" w:space="0" w:color="auto"/>
          </w:divBdr>
          <w:divsChild>
            <w:div w:id="1709865902">
              <w:marLeft w:val="0"/>
              <w:marRight w:val="0"/>
              <w:marTop w:val="0"/>
              <w:marBottom w:val="0"/>
              <w:divBdr>
                <w:top w:val="none" w:sz="0" w:space="0" w:color="auto"/>
                <w:left w:val="none" w:sz="0" w:space="0" w:color="auto"/>
                <w:bottom w:val="none" w:sz="0" w:space="0" w:color="auto"/>
                <w:right w:val="none" w:sz="0" w:space="0" w:color="auto"/>
              </w:divBdr>
              <w:divsChild>
                <w:div w:id="84423116">
                  <w:marLeft w:val="0"/>
                  <w:marRight w:val="0"/>
                  <w:marTop w:val="0"/>
                  <w:marBottom w:val="0"/>
                  <w:divBdr>
                    <w:top w:val="none" w:sz="0" w:space="0" w:color="auto"/>
                    <w:left w:val="none" w:sz="0" w:space="0" w:color="auto"/>
                    <w:bottom w:val="none" w:sz="0" w:space="0" w:color="auto"/>
                    <w:right w:val="none" w:sz="0" w:space="0" w:color="auto"/>
                  </w:divBdr>
                  <w:divsChild>
                    <w:div w:id="165013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278952">
      <w:marLeft w:val="0"/>
      <w:marRight w:val="0"/>
      <w:marTop w:val="0"/>
      <w:marBottom w:val="0"/>
      <w:divBdr>
        <w:top w:val="none" w:sz="0" w:space="0" w:color="auto"/>
        <w:left w:val="none" w:sz="0" w:space="0" w:color="auto"/>
        <w:bottom w:val="none" w:sz="0" w:space="0" w:color="auto"/>
        <w:right w:val="none" w:sz="0" w:space="0" w:color="auto"/>
      </w:divBdr>
    </w:div>
    <w:div w:id="897401469">
      <w:marLeft w:val="0"/>
      <w:marRight w:val="0"/>
      <w:marTop w:val="0"/>
      <w:marBottom w:val="0"/>
      <w:divBdr>
        <w:top w:val="none" w:sz="0" w:space="0" w:color="auto"/>
        <w:left w:val="none" w:sz="0" w:space="0" w:color="auto"/>
        <w:bottom w:val="double" w:sz="6" w:space="1" w:color="auto"/>
        <w:right w:val="none" w:sz="0" w:space="0" w:color="auto"/>
      </w:divBdr>
    </w:div>
    <w:div w:id="898125649">
      <w:bodyDiv w:val="1"/>
      <w:marLeft w:val="0"/>
      <w:marRight w:val="0"/>
      <w:marTop w:val="0"/>
      <w:marBottom w:val="0"/>
      <w:divBdr>
        <w:top w:val="none" w:sz="0" w:space="0" w:color="auto"/>
        <w:left w:val="none" w:sz="0" w:space="0" w:color="auto"/>
        <w:bottom w:val="none" w:sz="0" w:space="0" w:color="auto"/>
        <w:right w:val="none" w:sz="0" w:space="0" w:color="auto"/>
      </w:divBdr>
    </w:div>
    <w:div w:id="901913930">
      <w:bodyDiv w:val="1"/>
      <w:marLeft w:val="0"/>
      <w:marRight w:val="0"/>
      <w:marTop w:val="0"/>
      <w:marBottom w:val="0"/>
      <w:divBdr>
        <w:top w:val="none" w:sz="0" w:space="0" w:color="auto"/>
        <w:left w:val="none" w:sz="0" w:space="0" w:color="auto"/>
        <w:bottom w:val="none" w:sz="0" w:space="0" w:color="auto"/>
        <w:right w:val="none" w:sz="0" w:space="0" w:color="auto"/>
      </w:divBdr>
    </w:div>
    <w:div w:id="904682906">
      <w:marLeft w:val="0"/>
      <w:marRight w:val="0"/>
      <w:marTop w:val="0"/>
      <w:marBottom w:val="0"/>
      <w:divBdr>
        <w:top w:val="none" w:sz="0" w:space="0" w:color="auto"/>
        <w:left w:val="none" w:sz="0" w:space="0" w:color="auto"/>
        <w:bottom w:val="none" w:sz="0" w:space="0" w:color="auto"/>
        <w:right w:val="none" w:sz="0" w:space="0" w:color="auto"/>
      </w:divBdr>
    </w:div>
    <w:div w:id="906500565">
      <w:marLeft w:val="0"/>
      <w:marRight w:val="0"/>
      <w:marTop w:val="0"/>
      <w:marBottom w:val="0"/>
      <w:divBdr>
        <w:top w:val="none" w:sz="0" w:space="0" w:color="auto"/>
        <w:left w:val="none" w:sz="0" w:space="0" w:color="auto"/>
        <w:bottom w:val="none" w:sz="0" w:space="0" w:color="auto"/>
        <w:right w:val="none" w:sz="0" w:space="0" w:color="auto"/>
      </w:divBdr>
    </w:div>
    <w:div w:id="906693700">
      <w:bodyDiv w:val="1"/>
      <w:marLeft w:val="0"/>
      <w:marRight w:val="0"/>
      <w:marTop w:val="0"/>
      <w:marBottom w:val="0"/>
      <w:divBdr>
        <w:top w:val="none" w:sz="0" w:space="0" w:color="auto"/>
        <w:left w:val="none" w:sz="0" w:space="0" w:color="auto"/>
        <w:bottom w:val="none" w:sz="0" w:space="0" w:color="auto"/>
        <w:right w:val="none" w:sz="0" w:space="0" w:color="auto"/>
      </w:divBdr>
    </w:div>
    <w:div w:id="906961009">
      <w:marLeft w:val="0"/>
      <w:marRight w:val="0"/>
      <w:marTop w:val="0"/>
      <w:marBottom w:val="0"/>
      <w:divBdr>
        <w:top w:val="none" w:sz="0" w:space="0" w:color="auto"/>
        <w:left w:val="none" w:sz="0" w:space="0" w:color="auto"/>
        <w:bottom w:val="none" w:sz="0" w:space="0" w:color="auto"/>
        <w:right w:val="none" w:sz="0" w:space="0" w:color="auto"/>
      </w:divBdr>
    </w:div>
    <w:div w:id="907420434">
      <w:marLeft w:val="0"/>
      <w:marRight w:val="0"/>
      <w:marTop w:val="0"/>
      <w:marBottom w:val="0"/>
      <w:divBdr>
        <w:top w:val="none" w:sz="0" w:space="0" w:color="auto"/>
        <w:left w:val="none" w:sz="0" w:space="0" w:color="auto"/>
        <w:bottom w:val="none" w:sz="0" w:space="0" w:color="auto"/>
        <w:right w:val="none" w:sz="0" w:space="0" w:color="auto"/>
      </w:divBdr>
    </w:div>
    <w:div w:id="907612183">
      <w:bodyDiv w:val="1"/>
      <w:marLeft w:val="0"/>
      <w:marRight w:val="0"/>
      <w:marTop w:val="0"/>
      <w:marBottom w:val="0"/>
      <w:divBdr>
        <w:top w:val="none" w:sz="0" w:space="0" w:color="auto"/>
        <w:left w:val="none" w:sz="0" w:space="0" w:color="auto"/>
        <w:bottom w:val="none" w:sz="0" w:space="0" w:color="auto"/>
        <w:right w:val="none" w:sz="0" w:space="0" w:color="auto"/>
      </w:divBdr>
    </w:div>
    <w:div w:id="908272174">
      <w:bodyDiv w:val="1"/>
      <w:marLeft w:val="0"/>
      <w:marRight w:val="0"/>
      <w:marTop w:val="0"/>
      <w:marBottom w:val="0"/>
      <w:divBdr>
        <w:top w:val="none" w:sz="0" w:space="0" w:color="auto"/>
        <w:left w:val="none" w:sz="0" w:space="0" w:color="auto"/>
        <w:bottom w:val="none" w:sz="0" w:space="0" w:color="auto"/>
        <w:right w:val="none" w:sz="0" w:space="0" w:color="auto"/>
      </w:divBdr>
    </w:div>
    <w:div w:id="909998478">
      <w:marLeft w:val="0"/>
      <w:marRight w:val="0"/>
      <w:marTop w:val="0"/>
      <w:marBottom w:val="0"/>
      <w:divBdr>
        <w:top w:val="none" w:sz="0" w:space="0" w:color="auto"/>
        <w:left w:val="none" w:sz="0" w:space="0" w:color="auto"/>
        <w:bottom w:val="none" w:sz="0" w:space="0" w:color="auto"/>
        <w:right w:val="none" w:sz="0" w:space="0" w:color="auto"/>
      </w:divBdr>
    </w:div>
    <w:div w:id="910770217">
      <w:marLeft w:val="0"/>
      <w:marRight w:val="0"/>
      <w:marTop w:val="0"/>
      <w:marBottom w:val="0"/>
      <w:divBdr>
        <w:top w:val="none" w:sz="0" w:space="0" w:color="auto"/>
        <w:left w:val="none" w:sz="0" w:space="0" w:color="auto"/>
        <w:bottom w:val="none" w:sz="0" w:space="0" w:color="auto"/>
        <w:right w:val="none" w:sz="0" w:space="0" w:color="auto"/>
      </w:divBdr>
    </w:div>
    <w:div w:id="910962554">
      <w:bodyDiv w:val="1"/>
      <w:marLeft w:val="0"/>
      <w:marRight w:val="0"/>
      <w:marTop w:val="0"/>
      <w:marBottom w:val="0"/>
      <w:divBdr>
        <w:top w:val="none" w:sz="0" w:space="0" w:color="auto"/>
        <w:left w:val="none" w:sz="0" w:space="0" w:color="auto"/>
        <w:bottom w:val="none" w:sz="0" w:space="0" w:color="auto"/>
        <w:right w:val="none" w:sz="0" w:space="0" w:color="auto"/>
      </w:divBdr>
    </w:div>
    <w:div w:id="912550544">
      <w:marLeft w:val="0"/>
      <w:marRight w:val="0"/>
      <w:marTop w:val="0"/>
      <w:marBottom w:val="0"/>
      <w:divBdr>
        <w:top w:val="none" w:sz="0" w:space="0" w:color="auto"/>
        <w:left w:val="none" w:sz="0" w:space="0" w:color="auto"/>
        <w:bottom w:val="none" w:sz="0" w:space="0" w:color="auto"/>
        <w:right w:val="none" w:sz="0" w:space="0" w:color="auto"/>
      </w:divBdr>
    </w:div>
    <w:div w:id="912617297">
      <w:marLeft w:val="0"/>
      <w:marRight w:val="0"/>
      <w:marTop w:val="0"/>
      <w:marBottom w:val="0"/>
      <w:divBdr>
        <w:top w:val="none" w:sz="0" w:space="0" w:color="auto"/>
        <w:left w:val="none" w:sz="0" w:space="0" w:color="auto"/>
        <w:bottom w:val="none" w:sz="0" w:space="0" w:color="auto"/>
        <w:right w:val="none" w:sz="0" w:space="0" w:color="auto"/>
      </w:divBdr>
    </w:div>
    <w:div w:id="915211809">
      <w:marLeft w:val="0"/>
      <w:marRight w:val="0"/>
      <w:marTop w:val="0"/>
      <w:marBottom w:val="0"/>
      <w:divBdr>
        <w:top w:val="none" w:sz="0" w:space="0" w:color="auto"/>
        <w:left w:val="none" w:sz="0" w:space="0" w:color="auto"/>
        <w:bottom w:val="none" w:sz="0" w:space="0" w:color="auto"/>
        <w:right w:val="none" w:sz="0" w:space="0" w:color="auto"/>
      </w:divBdr>
    </w:div>
    <w:div w:id="916286445">
      <w:bodyDiv w:val="1"/>
      <w:marLeft w:val="0"/>
      <w:marRight w:val="0"/>
      <w:marTop w:val="0"/>
      <w:marBottom w:val="0"/>
      <w:divBdr>
        <w:top w:val="none" w:sz="0" w:space="0" w:color="auto"/>
        <w:left w:val="none" w:sz="0" w:space="0" w:color="auto"/>
        <w:bottom w:val="none" w:sz="0" w:space="0" w:color="auto"/>
        <w:right w:val="none" w:sz="0" w:space="0" w:color="auto"/>
      </w:divBdr>
    </w:div>
    <w:div w:id="916865686">
      <w:marLeft w:val="0"/>
      <w:marRight w:val="0"/>
      <w:marTop w:val="0"/>
      <w:marBottom w:val="0"/>
      <w:divBdr>
        <w:top w:val="none" w:sz="0" w:space="0" w:color="auto"/>
        <w:left w:val="none" w:sz="0" w:space="0" w:color="auto"/>
        <w:bottom w:val="none" w:sz="0" w:space="0" w:color="auto"/>
        <w:right w:val="none" w:sz="0" w:space="0" w:color="auto"/>
      </w:divBdr>
    </w:div>
    <w:div w:id="917137549">
      <w:bodyDiv w:val="1"/>
      <w:marLeft w:val="0"/>
      <w:marRight w:val="0"/>
      <w:marTop w:val="0"/>
      <w:marBottom w:val="0"/>
      <w:divBdr>
        <w:top w:val="none" w:sz="0" w:space="0" w:color="auto"/>
        <w:left w:val="none" w:sz="0" w:space="0" w:color="auto"/>
        <w:bottom w:val="none" w:sz="0" w:space="0" w:color="auto"/>
        <w:right w:val="none" w:sz="0" w:space="0" w:color="auto"/>
      </w:divBdr>
    </w:div>
    <w:div w:id="917862008">
      <w:bodyDiv w:val="1"/>
      <w:marLeft w:val="0"/>
      <w:marRight w:val="0"/>
      <w:marTop w:val="0"/>
      <w:marBottom w:val="0"/>
      <w:divBdr>
        <w:top w:val="none" w:sz="0" w:space="0" w:color="auto"/>
        <w:left w:val="none" w:sz="0" w:space="0" w:color="auto"/>
        <w:bottom w:val="none" w:sz="0" w:space="0" w:color="auto"/>
        <w:right w:val="none" w:sz="0" w:space="0" w:color="auto"/>
      </w:divBdr>
    </w:div>
    <w:div w:id="919944190">
      <w:bodyDiv w:val="1"/>
      <w:marLeft w:val="0"/>
      <w:marRight w:val="0"/>
      <w:marTop w:val="0"/>
      <w:marBottom w:val="0"/>
      <w:divBdr>
        <w:top w:val="none" w:sz="0" w:space="0" w:color="auto"/>
        <w:left w:val="none" w:sz="0" w:space="0" w:color="auto"/>
        <w:bottom w:val="none" w:sz="0" w:space="0" w:color="auto"/>
        <w:right w:val="none" w:sz="0" w:space="0" w:color="auto"/>
      </w:divBdr>
    </w:div>
    <w:div w:id="920795139">
      <w:bodyDiv w:val="1"/>
      <w:marLeft w:val="0"/>
      <w:marRight w:val="0"/>
      <w:marTop w:val="0"/>
      <w:marBottom w:val="0"/>
      <w:divBdr>
        <w:top w:val="none" w:sz="0" w:space="0" w:color="auto"/>
        <w:left w:val="none" w:sz="0" w:space="0" w:color="auto"/>
        <w:bottom w:val="none" w:sz="0" w:space="0" w:color="auto"/>
        <w:right w:val="none" w:sz="0" w:space="0" w:color="auto"/>
      </w:divBdr>
    </w:div>
    <w:div w:id="921376562">
      <w:marLeft w:val="0"/>
      <w:marRight w:val="0"/>
      <w:marTop w:val="0"/>
      <w:marBottom w:val="0"/>
      <w:divBdr>
        <w:top w:val="none" w:sz="0" w:space="0" w:color="auto"/>
        <w:left w:val="none" w:sz="0" w:space="0" w:color="auto"/>
        <w:bottom w:val="none" w:sz="0" w:space="0" w:color="auto"/>
        <w:right w:val="none" w:sz="0" w:space="0" w:color="auto"/>
      </w:divBdr>
    </w:div>
    <w:div w:id="924335956">
      <w:marLeft w:val="0"/>
      <w:marRight w:val="0"/>
      <w:marTop w:val="0"/>
      <w:marBottom w:val="0"/>
      <w:divBdr>
        <w:top w:val="none" w:sz="0" w:space="0" w:color="auto"/>
        <w:left w:val="none" w:sz="0" w:space="0" w:color="auto"/>
        <w:bottom w:val="none" w:sz="0" w:space="0" w:color="auto"/>
        <w:right w:val="none" w:sz="0" w:space="0" w:color="auto"/>
      </w:divBdr>
    </w:div>
    <w:div w:id="927882659">
      <w:marLeft w:val="0"/>
      <w:marRight w:val="0"/>
      <w:marTop w:val="0"/>
      <w:marBottom w:val="0"/>
      <w:divBdr>
        <w:top w:val="none" w:sz="0" w:space="0" w:color="auto"/>
        <w:left w:val="none" w:sz="0" w:space="0" w:color="auto"/>
        <w:bottom w:val="none" w:sz="0" w:space="0" w:color="auto"/>
        <w:right w:val="none" w:sz="0" w:space="0" w:color="auto"/>
      </w:divBdr>
    </w:div>
    <w:div w:id="928856844">
      <w:marLeft w:val="0"/>
      <w:marRight w:val="0"/>
      <w:marTop w:val="0"/>
      <w:marBottom w:val="0"/>
      <w:divBdr>
        <w:top w:val="none" w:sz="0" w:space="0" w:color="auto"/>
        <w:left w:val="none" w:sz="0" w:space="0" w:color="auto"/>
        <w:bottom w:val="none" w:sz="0" w:space="0" w:color="auto"/>
        <w:right w:val="none" w:sz="0" w:space="0" w:color="auto"/>
      </w:divBdr>
    </w:div>
    <w:div w:id="935022143">
      <w:marLeft w:val="737"/>
      <w:marRight w:val="0"/>
      <w:marTop w:val="0"/>
      <w:marBottom w:val="0"/>
      <w:divBdr>
        <w:top w:val="none" w:sz="0" w:space="0" w:color="auto"/>
        <w:left w:val="none" w:sz="0" w:space="0" w:color="auto"/>
        <w:bottom w:val="none" w:sz="0" w:space="0" w:color="auto"/>
        <w:right w:val="none" w:sz="0" w:space="0" w:color="auto"/>
      </w:divBdr>
    </w:div>
    <w:div w:id="936787082">
      <w:marLeft w:val="0"/>
      <w:marRight w:val="0"/>
      <w:marTop w:val="0"/>
      <w:marBottom w:val="0"/>
      <w:divBdr>
        <w:top w:val="none" w:sz="0" w:space="0" w:color="auto"/>
        <w:left w:val="none" w:sz="0" w:space="0" w:color="auto"/>
        <w:bottom w:val="none" w:sz="0" w:space="0" w:color="auto"/>
        <w:right w:val="none" w:sz="0" w:space="0" w:color="auto"/>
      </w:divBdr>
    </w:div>
    <w:div w:id="937909278">
      <w:marLeft w:val="0"/>
      <w:marRight w:val="0"/>
      <w:marTop w:val="0"/>
      <w:marBottom w:val="0"/>
      <w:divBdr>
        <w:top w:val="none" w:sz="0" w:space="0" w:color="auto"/>
        <w:left w:val="none" w:sz="0" w:space="0" w:color="auto"/>
        <w:bottom w:val="none" w:sz="0" w:space="0" w:color="auto"/>
        <w:right w:val="none" w:sz="0" w:space="0" w:color="auto"/>
      </w:divBdr>
    </w:div>
    <w:div w:id="938098707">
      <w:marLeft w:val="0"/>
      <w:marRight w:val="0"/>
      <w:marTop w:val="0"/>
      <w:marBottom w:val="0"/>
      <w:divBdr>
        <w:top w:val="none" w:sz="0" w:space="0" w:color="auto"/>
        <w:left w:val="none" w:sz="0" w:space="0" w:color="auto"/>
        <w:bottom w:val="none" w:sz="0" w:space="0" w:color="auto"/>
        <w:right w:val="none" w:sz="0" w:space="0" w:color="auto"/>
      </w:divBdr>
    </w:div>
    <w:div w:id="938947630">
      <w:marLeft w:val="0"/>
      <w:marRight w:val="0"/>
      <w:marTop w:val="0"/>
      <w:marBottom w:val="0"/>
      <w:divBdr>
        <w:top w:val="none" w:sz="0" w:space="0" w:color="auto"/>
        <w:left w:val="none" w:sz="0" w:space="0" w:color="auto"/>
        <w:bottom w:val="none" w:sz="0" w:space="0" w:color="auto"/>
        <w:right w:val="none" w:sz="0" w:space="0" w:color="auto"/>
      </w:divBdr>
    </w:div>
    <w:div w:id="941260603">
      <w:bodyDiv w:val="1"/>
      <w:marLeft w:val="0"/>
      <w:marRight w:val="0"/>
      <w:marTop w:val="0"/>
      <w:marBottom w:val="0"/>
      <w:divBdr>
        <w:top w:val="none" w:sz="0" w:space="0" w:color="auto"/>
        <w:left w:val="none" w:sz="0" w:space="0" w:color="auto"/>
        <w:bottom w:val="none" w:sz="0" w:space="0" w:color="auto"/>
        <w:right w:val="none" w:sz="0" w:space="0" w:color="auto"/>
      </w:divBdr>
      <w:divsChild>
        <w:div w:id="1035233377">
          <w:marLeft w:val="0"/>
          <w:marRight w:val="0"/>
          <w:marTop w:val="0"/>
          <w:marBottom w:val="0"/>
          <w:divBdr>
            <w:top w:val="none" w:sz="0" w:space="0" w:color="auto"/>
            <w:left w:val="none" w:sz="0" w:space="0" w:color="auto"/>
            <w:bottom w:val="none" w:sz="0" w:space="0" w:color="auto"/>
            <w:right w:val="none" w:sz="0" w:space="0" w:color="auto"/>
          </w:divBdr>
        </w:div>
      </w:divsChild>
    </w:div>
    <w:div w:id="943077600">
      <w:marLeft w:val="0"/>
      <w:marRight w:val="0"/>
      <w:marTop w:val="0"/>
      <w:marBottom w:val="0"/>
      <w:divBdr>
        <w:top w:val="none" w:sz="0" w:space="0" w:color="auto"/>
        <w:left w:val="none" w:sz="0" w:space="0" w:color="auto"/>
        <w:bottom w:val="none" w:sz="0" w:space="0" w:color="auto"/>
        <w:right w:val="none" w:sz="0" w:space="0" w:color="auto"/>
      </w:divBdr>
    </w:div>
    <w:div w:id="943420460">
      <w:marLeft w:val="0"/>
      <w:marRight w:val="0"/>
      <w:marTop w:val="0"/>
      <w:marBottom w:val="0"/>
      <w:divBdr>
        <w:top w:val="none" w:sz="0" w:space="0" w:color="auto"/>
        <w:left w:val="none" w:sz="0" w:space="0" w:color="auto"/>
        <w:bottom w:val="none" w:sz="0" w:space="0" w:color="auto"/>
        <w:right w:val="none" w:sz="0" w:space="0" w:color="auto"/>
      </w:divBdr>
    </w:div>
    <w:div w:id="945888104">
      <w:marLeft w:val="0"/>
      <w:marRight w:val="0"/>
      <w:marTop w:val="0"/>
      <w:marBottom w:val="0"/>
      <w:divBdr>
        <w:top w:val="none" w:sz="0" w:space="0" w:color="auto"/>
        <w:left w:val="none" w:sz="0" w:space="0" w:color="auto"/>
        <w:bottom w:val="none" w:sz="0" w:space="0" w:color="auto"/>
        <w:right w:val="none" w:sz="0" w:space="0" w:color="auto"/>
      </w:divBdr>
    </w:div>
    <w:div w:id="947470284">
      <w:bodyDiv w:val="1"/>
      <w:marLeft w:val="0"/>
      <w:marRight w:val="0"/>
      <w:marTop w:val="0"/>
      <w:marBottom w:val="0"/>
      <w:divBdr>
        <w:top w:val="none" w:sz="0" w:space="0" w:color="auto"/>
        <w:left w:val="none" w:sz="0" w:space="0" w:color="auto"/>
        <w:bottom w:val="none" w:sz="0" w:space="0" w:color="auto"/>
        <w:right w:val="none" w:sz="0" w:space="0" w:color="auto"/>
      </w:divBdr>
    </w:div>
    <w:div w:id="949817607">
      <w:marLeft w:val="0"/>
      <w:marRight w:val="0"/>
      <w:marTop w:val="0"/>
      <w:marBottom w:val="0"/>
      <w:divBdr>
        <w:top w:val="none" w:sz="0" w:space="0" w:color="auto"/>
        <w:left w:val="none" w:sz="0" w:space="0" w:color="auto"/>
        <w:bottom w:val="none" w:sz="0" w:space="0" w:color="auto"/>
        <w:right w:val="none" w:sz="0" w:space="0" w:color="auto"/>
      </w:divBdr>
    </w:div>
    <w:div w:id="950093870">
      <w:marLeft w:val="0"/>
      <w:marRight w:val="0"/>
      <w:marTop w:val="0"/>
      <w:marBottom w:val="0"/>
      <w:divBdr>
        <w:top w:val="none" w:sz="0" w:space="0" w:color="auto"/>
        <w:left w:val="none" w:sz="0" w:space="0" w:color="auto"/>
        <w:bottom w:val="none" w:sz="0" w:space="0" w:color="auto"/>
        <w:right w:val="none" w:sz="0" w:space="0" w:color="auto"/>
      </w:divBdr>
    </w:div>
    <w:div w:id="950208013">
      <w:marLeft w:val="0"/>
      <w:marRight w:val="0"/>
      <w:marTop w:val="0"/>
      <w:marBottom w:val="0"/>
      <w:divBdr>
        <w:top w:val="none" w:sz="0" w:space="0" w:color="auto"/>
        <w:left w:val="none" w:sz="0" w:space="0" w:color="auto"/>
        <w:bottom w:val="none" w:sz="0" w:space="0" w:color="auto"/>
        <w:right w:val="none" w:sz="0" w:space="0" w:color="auto"/>
      </w:divBdr>
    </w:div>
    <w:div w:id="952784759">
      <w:marLeft w:val="0"/>
      <w:marRight w:val="0"/>
      <w:marTop w:val="0"/>
      <w:marBottom w:val="0"/>
      <w:divBdr>
        <w:top w:val="none" w:sz="0" w:space="0" w:color="auto"/>
        <w:left w:val="none" w:sz="0" w:space="0" w:color="auto"/>
        <w:bottom w:val="none" w:sz="0" w:space="0" w:color="auto"/>
        <w:right w:val="none" w:sz="0" w:space="0" w:color="auto"/>
      </w:divBdr>
    </w:div>
    <w:div w:id="954671692">
      <w:marLeft w:val="0"/>
      <w:marRight w:val="0"/>
      <w:marTop w:val="0"/>
      <w:marBottom w:val="0"/>
      <w:divBdr>
        <w:top w:val="none" w:sz="0" w:space="0" w:color="auto"/>
        <w:left w:val="none" w:sz="0" w:space="0" w:color="auto"/>
        <w:bottom w:val="none" w:sz="0" w:space="0" w:color="auto"/>
        <w:right w:val="none" w:sz="0" w:space="0" w:color="auto"/>
      </w:divBdr>
    </w:div>
    <w:div w:id="955018035">
      <w:marLeft w:val="0"/>
      <w:marRight w:val="0"/>
      <w:marTop w:val="0"/>
      <w:marBottom w:val="0"/>
      <w:divBdr>
        <w:top w:val="none" w:sz="0" w:space="0" w:color="auto"/>
        <w:left w:val="none" w:sz="0" w:space="0" w:color="auto"/>
        <w:bottom w:val="none" w:sz="0" w:space="0" w:color="auto"/>
        <w:right w:val="none" w:sz="0" w:space="0" w:color="auto"/>
      </w:divBdr>
    </w:div>
    <w:div w:id="955211768">
      <w:marLeft w:val="0"/>
      <w:marRight w:val="0"/>
      <w:marTop w:val="0"/>
      <w:marBottom w:val="0"/>
      <w:divBdr>
        <w:top w:val="none" w:sz="0" w:space="0" w:color="auto"/>
        <w:left w:val="none" w:sz="0" w:space="0" w:color="auto"/>
        <w:bottom w:val="none" w:sz="0" w:space="0" w:color="auto"/>
        <w:right w:val="none" w:sz="0" w:space="0" w:color="auto"/>
      </w:divBdr>
    </w:div>
    <w:div w:id="955677187">
      <w:marLeft w:val="0"/>
      <w:marRight w:val="0"/>
      <w:marTop w:val="0"/>
      <w:marBottom w:val="0"/>
      <w:divBdr>
        <w:top w:val="none" w:sz="0" w:space="0" w:color="auto"/>
        <w:left w:val="none" w:sz="0" w:space="0" w:color="auto"/>
        <w:bottom w:val="none" w:sz="0" w:space="0" w:color="auto"/>
        <w:right w:val="none" w:sz="0" w:space="0" w:color="auto"/>
      </w:divBdr>
    </w:div>
    <w:div w:id="957298140">
      <w:bodyDiv w:val="1"/>
      <w:marLeft w:val="0"/>
      <w:marRight w:val="0"/>
      <w:marTop w:val="0"/>
      <w:marBottom w:val="0"/>
      <w:divBdr>
        <w:top w:val="none" w:sz="0" w:space="0" w:color="auto"/>
        <w:left w:val="none" w:sz="0" w:space="0" w:color="auto"/>
        <w:bottom w:val="none" w:sz="0" w:space="0" w:color="auto"/>
        <w:right w:val="none" w:sz="0" w:space="0" w:color="auto"/>
      </w:divBdr>
    </w:div>
    <w:div w:id="958342740">
      <w:marLeft w:val="0"/>
      <w:marRight w:val="0"/>
      <w:marTop w:val="0"/>
      <w:marBottom w:val="0"/>
      <w:divBdr>
        <w:top w:val="none" w:sz="0" w:space="0" w:color="auto"/>
        <w:left w:val="none" w:sz="0" w:space="0" w:color="auto"/>
        <w:bottom w:val="none" w:sz="0" w:space="0" w:color="auto"/>
        <w:right w:val="none" w:sz="0" w:space="0" w:color="auto"/>
      </w:divBdr>
    </w:div>
    <w:div w:id="958683341">
      <w:bodyDiv w:val="1"/>
      <w:marLeft w:val="0"/>
      <w:marRight w:val="0"/>
      <w:marTop w:val="0"/>
      <w:marBottom w:val="0"/>
      <w:divBdr>
        <w:top w:val="none" w:sz="0" w:space="0" w:color="auto"/>
        <w:left w:val="none" w:sz="0" w:space="0" w:color="auto"/>
        <w:bottom w:val="none" w:sz="0" w:space="0" w:color="auto"/>
        <w:right w:val="none" w:sz="0" w:space="0" w:color="auto"/>
      </w:divBdr>
    </w:div>
    <w:div w:id="959385612">
      <w:marLeft w:val="0"/>
      <w:marRight w:val="0"/>
      <w:marTop w:val="0"/>
      <w:marBottom w:val="0"/>
      <w:divBdr>
        <w:top w:val="none" w:sz="0" w:space="0" w:color="auto"/>
        <w:left w:val="none" w:sz="0" w:space="0" w:color="auto"/>
        <w:bottom w:val="none" w:sz="0" w:space="0" w:color="auto"/>
        <w:right w:val="none" w:sz="0" w:space="0" w:color="auto"/>
      </w:divBdr>
    </w:div>
    <w:div w:id="962033027">
      <w:marLeft w:val="0"/>
      <w:marRight w:val="0"/>
      <w:marTop w:val="0"/>
      <w:marBottom w:val="0"/>
      <w:divBdr>
        <w:top w:val="none" w:sz="0" w:space="0" w:color="auto"/>
        <w:left w:val="none" w:sz="0" w:space="0" w:color="auto"/>
        <w:bottom w:val="none" w:sz="0" w:space="0" w:color="auto"/>
        <w:right w:val="none" w:sz="0" w:space="0" w:color="auto"/>
      </w:divBdr>
    </w:div>
    <w:div w:id="962612296">
      <w:marLeft w:val="0"/>
      <w:marRight w:val="0"/>
      <w:marTop w:val="0"/>
      <w:marBottom w:val="0"/>
      <w:divBdr>
        <w:top w:val="none" w:sz="0" w:space="0" w:color="auto"/>
        <w:left w:val="none" w:sz="0" w:space="0" w:color="auto"/>
        <w:bottom w:val="none" w:sz="0" w:space="0" w:color="auto"/>
        <w:right w:val="none" w:sz="0" w:space="0" w:color="auto"/>
      </w:divBdr>
    </w:div>
    <w:div w:id="962690318">
      <w:marLeft w:val="0"/>
      <w:marRight w:val="0"/>
      <w:marTop w:val="0"/>
      <w:marBottom w:val="0"/>
      <w:divBdr>
        <w:top w:val="none" w:sz="0" w:space="0" w:color="auto"/>
        <w:left w:val="none" w:sz="0" w:space="0" w:color="auto"/>
        <w:bottom w:val="none" w:sz="0" w:space="0" w:color="auto"/>
        <w:right w:val="none" w:sz="0" w:space="0" w:color="auto"/>
      </w:divBdr>
    </w:div>
    <w:div w:id="964584986">
      <w:marLeft w:val="0"/>
      <w:marRight w:val="0"/>
      <w:marTop w:val="0"/>
      <w:marBottom w:val="0"/>
      <w:divBdr>
        <w:top w:val="none" w:sz="0" w:space="0" w:color="auto"/>
        <w:left w:val="none" w:sz="0" w:space="0" w:color="auto"/>
        <w:bottom w:val="none" w:sz="0" w:space="0" w:color="auto"/>
        <w:right w:val="none" w:sz="0" w:space="0" w:color="auto"/>
      </w:divBdr>
    </w:div>
    <w:div w:id="964696509">
      <w:bodyDiv w:val="1"/>
      <w:marLeft w:val="0"/>
      <w:marRight w:val="0"/>
      <w:marTop w:val="0"/>
      <w:marBottom w:val="0"/>
      <w:divBdr>
        <w:top w:val="none" w:sz="0" w:space="0" w:color="auto"/>
        <w:left w:val="none" w:sz="0" w:space="0" w:color="auto"/>
        <w:bottom w:val="none" w:sz="0" w:space="0" w:color="auto"/>
        <w:right w:val="none" w:sz="0" w:space="0" w:color="auto"/>
      </w:divBdr>
    </w:div>
    <w:div w:id="965694759">
      <w:bodyDiv w:val="1"/>
      <w:marLeft w:val="0"/>
      <w:marRight w:val="0"/>
      <w:marTop w:val="0"/>
      <w:marBottom w:val="0"/>
      <w:divBdr>
        <w:top w:val="none" w:sz="0" w:space="0" w:color="auto"/>
        <w:left w:val="none" w:sz="0" w:space="0" w:color="auto"/>
        <w:bottom w:val="none" w:sz="0" w:space="0" w:color="auto"/>
        <w:right w:val="none" w:sz="0" w:space="0" w:color="auto"/>
      </w:divBdr>
    </w:div>
    <w:div w:id="966854795">
      <w:marLeft w:val="0"/>
      <w:marRight w:val="0"/>
      <w:marTop w:val="0"/>
      <w:marBottom w:val="0"/>
      <w:divBdr>
        <w:top w:val="none" w:sz="0" w:space="0" w:color="auto"/>
        <w:left w:val="none" w:sz="0" w:space="0" w:color="auto"/>
        <w:bottom w:val="none" w:sz="0" w:space="0" w:color="auto"/>
        <w:right w:val="none" w:sz="0" w:space="0" w:color="auto"/>
      </w:divBdr>
    </w:div>
    <w:div w:id="967080761">
      <w:marLeft w:val="0"/>
      <w:marRight w:val="0"/>
      <w:marTop w:val="0"/>
      <w:marBottom w:val="0"/>
      <w:divBdr>
        <w:top w:val="none" w:sz="0" w:space="0" w:color="auto"/>
        <w:left w:val="none" w:sz="0" w:space="0" w:color="auto"/>
        <w:bottom w:val="none" w:sz="0" w:space="0" w:color="auto"/>
        <w:right w:val="none" w:sz="0" w:space="0" w:color="auto"/>
      </w:divBdr>
    </w:div>
    <w:div w:id="969088655">
      <w:marLeft w:val="0"/>
      <w:marRight w:val="0"/>
      <w:marTop w:val="0"/>
      <w:marBottom w:val="0"/>
      <w:divBdr>
        <w:top w:val="none" w:sz="0" w:space="0" w:color="auto"/>
        <w:left w:val="none" w:sz="0" w:space="0" w:color="auto"/>
        <w:bottom w:val="none" w:sz="0" w:space="0" w:color="auto"/>
        <w:right w:val="none" w:sz="0" w:space="0" w:color="auto"/>
      </w:divBdr>
    </w:div>
    <w:div w:id="970939600">
      <w:marLeft w:val="0"/>
      <w:marRight w:val="0"/>
      <w:marTop w:val="0"/>
      <w:marBottom w:val="0"/>
      <w:divBdr>
        <w:top w:val="none" w:sz="0" w:space="0" w:color="auto"/>
        <w:left w:val="none" w:sz="0" w:space="0" w:color="auto"/>
        <w:bottom w:val="none" w:sz="0" w:space="0" w:color="auto"/>
        <w:right w:val="none" w:sz="0" w:space="0" w:color="auto"/>
      </w:divBdr>
    </w:div>
    <w:div w:id="971054289">
      <w:marLeft w:val="0"/>
      <w:marRight w:val="0"/>
      <w:marTop w:val="0"/>
      <w:marBottom w:val="0"/>
      <w:divBdr>
        <w:top w:val="none" w:sz="0" w:space="0" w:color="auto"/>
        <w:left w:val="none" w:sz="0" w:space="0" w:color="auto"/>
        <w:bottom w:val="none" w:sz="0" w:space="0" w:color="auto"/>
        <w:right w:val="none" w:sz="0" w:space="0" w:color="auto"/>
      </w:divBdr>
    </w:div>
    <w:div w:id="971792020">
      <w:marLeft w:val="0"/>
      <w:marRight w:val="0"/>
      <w:marTop w:val="0"/>
      <w:marBottom w:val="0"/>
      <w:divBdr>
        <w:top w:val="none" w:sz="0" w:space="0" w:color="auto"/>
        <w:left w:val="none" w:sz="0" w:space="0" w:color="auto"/>
        <w:bottom w:val="none" w:sz="0" w:space="0" w:color="auto"/>
        <w:right w:val="none" w:sz="0" w:space="0" w:color="auto"/>
      </w:divBdr>
    </w:div>
    <w:div w:id="981736853">
      <w:marLeft w:val="0"/>
      <w:marRight w:val="0"/>
      <w:marTop w:val="0"/>
      <w:marBottom w:val="0"/>
      <w:divBdr>
        <w:top w:val="none" w:sz="0" w:space="0" w:color="auto"/>
        <w:left w:val="none" w:sz="0" w:space="0" w:color="auto"/>
        <w:bottom w:val="none" w:sz="0" w:space="0" w:color="auto"/>
        <w:right w:val="none" w:sz="0" w:space="0" w:color="auto"/>
      </w:divBdr>
    </w:div>
    <w:div w:id="985666109">
      <w:marLeft w:val="0"/>
      <w:marRight w:val="0"/>
      <w:marTop w:val="0"/>
      <w:marBottom w:val="0"/>
      <w:divBdr>
        <w:top w:val="none" w:sz="0" w:space="0" w:color="auto"/>
        <w:left w:val="none" w:sz="0" w:space="0" w:color="auto"/>
        <w:bottom w:val="none" w:sz="0" w:space="0" w:color="auto"/>
        <w:right w:val="none" w:sz="0" w:space="0" w:color="auto"/>
      </w:divBdr>
    </w:div>
    <w:div w:id="985819382">
      <w:marLeft w:val="0"/>
      <w:marRight w:val="0"/>
      <w:marTop w:val="0"/>
      <w:marBottom w:val="0"/>
      <w:divBdr>
        <w:top w:val="none" w:sz="0" w:space="0" w:color="auto"/>
        <w:left w:val="none" w:sz="0" w:space="0" w:color="auto"/>
        <w:bottom w:val="none" w:sz="0" w:space="0" w:color="auto"/>
        <w:right w:val="none" w:sz="0" w:space="0" w:color="auto"/>
      </w:divBdr>
    </w:div>
    <w:div w:id="987898577">
      <w:bodyDiv w:val="1"/>
      <w:marLeft w:val="0"/>
      <w:marRight w:val="0"/>
      <w:marTop w:val="0"/>
      <w:marBottom w:val="0"/>
      <w:divBdr>
        <w:top w:val="none" w:sz="0" w:space="0" w:color="auto"/>
        <w:left w:val="none" w:sz="0" w:space="0" w:color="auto"/>
        <w:bottom w:val="none" w:sz="0" w:space="0" w:color="auto"/>
        <w:right w:val="none" w:sz="0" w:space="0" w:color="auto"/>
      </w:divBdr>
    </w:div>
    <w:div w:id="993409471">
      <w:marLeft w:val="0"/>
      <w:marRight w:val="0"/>
      <w:marTop w:val="0"/>
      <w:marBottom w:val="0"/>
      <w:divBdr>
        <w:top w:val="none" w:sz="0" w:space="0" w:color="auto"/>
        <w:left w:val="none" w:sz="0" w:space="0" w:color="auto"/>
        <w:bottom w:val="none" w:sz="0" w:space="0" w:color="auto"/>
        <w:right w:val="none" w:sz="0" w:space="0" w:color="auto"/>
      </w:divBdr>
    </w:div>
    <w:div w:id="993415770">
      <w:marLeft w:val="0"/>
      <w:marRight w:val="0"/>
      <w:marTop w:val="0"/>
      <w:marBottom w:val="0"/>
      <w:divBdr>
        <w:top w:val="none" w:sz="0" w:space="0" w:color="auto"/>
        <w:left w:val="none" w:sz="0" w:space="0" w:color="auto"/>
        <w:bottom w:val="none" w:sz="0" w:space="0" w:color="auto"/>
        <w:right w:val="none" w:sz="0" w:space="0" w:color="auto"/>
      </w:divBdr>
    </w:div>
    <w:div w:id="994796786">
      <w:marLeft w:val="0"/>
      <w:marRight w:val="0"/>
      <w:marTop w:val="0"/>
      <w:marBottom w:val="0"/>
      <w:divBdr>
        <w:top w:val="none" w:sz="0" w:space="0" w:color="auto"/>
        <w:left w:val="none" w:sz="0" w:space="0" w:color="auto"/>
        <w:bottom w:val="none" w:sz="0" w:space="0" w:color="auto"/>
        <w:right w:val="none" w:sz="0" w:space="0" w:color="auto"/>
      </w:divBdr>
    </w:div>
    <w:div w:id="1001544428">
      <w:marLeft w:val="0"/>
      <w:marRight w:val="0"/>
      <w:marTop w:val="0"/>
      <w:marBottom w:val="0"/>
      <w:divBdr>
        <w:top w:val="none" w:sz="0" w:space="0" w:color="auto"/>
        <w:left w:val="none" w:sz="0" w:space="0" w:color="auto"/>
        <w:bottom w:val="none" w:sz="0" w:space="0" w:color="auto"/>
        <w:right w:val="none" w:sz="0" w:space="0" w:color="auto"/>
      </w:divBdr>
    </w:div>
    <w:div w:id="1005011327">
      <w:marLeft w:val="0"/>
      <w:marRight w:val="0"/>
      <w:marTop w:val="0"/>
      <w:marBottom w:val="0"/>
      <w:divBdr>
        <w:top w:val="none" w:sz="0" w:space="0" w:color="auto"/>
        <w:left w:val="none" w:sz="0" w:space="0" w:color="auto"/>
        <w:bottom w:val="none" w:sz="0" w:space="0" w:color="auto"/>
        <w:right w:val="none" w:sz="0" w:space="0" w:color="auto"/>
      </w:divBdr>
    </w:div>
    <w:div w:id="1006833966">
      <w:marLeft w:val="0"/>
      <w:marRight w:val="0"/>
      <w:marTop w:val="0"/>
      <w:marBottom w:val="0"/>
      <w:divBdr>
        <w:top w:val="none" w:sz="0" w:space="0" w:color="auto"/>
        <w:left w:val="none" w:sz="0" w:space="0" w:color="auto"/>
        <w:bottom w:val="none" w:sz="0" w:space="0" w:color="auto"/>
        <w:right w:val="none" w:sz="0" w:space="0" w:color="auto"/>
      </w:divBdr>
    </w:div>
    <w:div w:id="1006977265">
      <w:bodyDiv w:val="1"/>
      <w:marLeft w:val="0"/>
      <w:marRight w:val="0"/>
      <w:marTop w:val="0"/>
      <w:marBottom w:val="0"/>
      <w:divBdr>
        <w:top w:val="none" w:sz="0" w:space="0" w:color="auto"/>
        <w:left w:val="none" w:sz="0" w:space="0" w:color="auto"/>
        <w:bottom w:val="none" w:sz="0" w:space="0" w:color="auto"/>
        <w:right w:val="none" w:sz="0" w:space="0" w:color="auto"/>
      </w:divBdr>
    </w:div>
    <w:div w:id="1007250799">
      <w:marLeft w:val="0"/>
      <w:marRight w:val="0"/>
      <w:marTop w:val="0"/>
      <w:marBottom w:val="0"/>
      <w:divBdr>
        <w:top w:val="none" w:sz="0" w:space="0" w:color="auto"/>
        <w:left w:val="none" w:sz="0" w:space="0" w:color="auto"/>
        <w:bottom w:val="none" w:sz="0" w:space="0" w:color="auto"/>
        <w:right w:val="none" w:sz="0" w:space="0" w:color="auto"/>
      </w:divBdr>
    </w:div>
    <w:div w:id="1008406740">
      <w:marLeft w:val="0"/>
      <w:marRight w:val="0"/>
      <w:marTop w:val="0"/>
      <w:marBottom w:val="0"/>
      <w:divBdr>
        <w:top w:val="none" w:sz="0" w:space="0" w:color="auto"/>
        <w:left w:val="none" w:sz="0" w:space="0" w:color="auto"/>
        <w:bottom w:val="none" w:sz="0" w:space="0" w:color="auto"/>
        <w:right w:val="none" w:sz="0" w:space="0" w:color="auto"/>
      </w:divBdr>
    </w:div>
    <w:div w:id="1008673078">
      <w:marLeft w:val="0"/>
      <w:marRight w:val="0"/>
      <w:marTop w:val="0"/>
      <w:marBottom w:val="0"/>
      <w:divBdr>
        <w:top w:val="none" w:sz="0" w:space="0" w:color="auto"/>
        <w:left w:val="none" w:sz="0" w:space="0" w:color="auto"/>
        <w:bottom w:val="none" w:sz="0" w:space="0" w:color="auto"/>
        <w:right w:val="none" w:sz="0" w:space="0" w:color="auto"/>
      </w:divBdr>
    </w:div>
    <w:div w:id="1008869161">
      <w:bodyDiv w:val="1"/>
      <w:marLeft w:val="0"/>
      <w:marRight w:val="0"/>
      <w:marTop w:val="0"/>
      <w:marBottom w:val="0"/>
      <w:divBdr>
        <w:top w:val="none" w:sz="0" w:space="0" w:color="auto"/>
        <w:left w:val="none" w:sz="0" w:space="0" w:color="auto"/>
        <w:bottom w:val="none" w:sz="0" w:space="0" w:color="auto"/>
        <w:right w:val="none" w:sz="0" w:space="0" w:color="auto"/>
      </w:divBdr>
    </w:div>
    <w:div w:id="1010450119">
      <w:bodyDiv w:val="1"/>
      <w:marLeft w:val="0"/>
      <w:marRight w:val="0"/>
      <w:marTop w:val="0"/>
      <w:marBottom w:val="0"/>
      <w:divBdr>
        <w:top w:val="none" w:sz="0" w:space="0" w:color="auto"/>
        <w:left w:val="none" w:sz="0" w:space="0" w:color="auto"/>
        <w:bottom w:val="none" w:sz="0" w:space="0" w:color="auto"/>
        <w:right w:val="none" w:sz="0" w:space="0" w:color="auto"/>
      </w:divBdr>
    </w:div>
    <w:div w:id="1010719399">
      <w:bodyDiv w:val="1"/>
      <w:marLeft w:val="0"/>
      <w:marRight w:val="0"/>
      <w:marTop w:val="0"/>
      <w:marBottom w:val="0"/>
      <w:divBdr>
        <w:top w:val="none" w:sz="0" w:space="0" w:color="auto"/>
        <w:left w:val="none" w:sz="0" w:space="0" w:color="auto"/>
        <w:bottom w:val="none" w:sz="0" w:space="0" w:color="auto"/>
        <w:right w:val="none" w:sz="0" w:space="0" w:color="auto"/>
      </w:divBdr>
    </w:div>
    <w:div w:id="1011033847">
      <w:bodyDiv w:val="1"/>
      <w:marLeft w:val="0"/>
      <w:marRight w:val="0"/>
      <w:marTop w:val="0"/>
      <w:marBottom w:val="0"/>
      <w:divBdr>
        <w:top w:val="none" w:sz="0" w:space="0" w:color="auto"/>
        <w:left w:val="none" w:sz="0" w:space="0" w:color="auto"/>
        <w:bottom w:val="none" w:sz="0" w:space="0" w:color="auto"/>
        <w:right w:val="none" w:sz="0" w:space="0" w:color="auto"/>
      </w:divBdr>
    </w:div>
    <w:div w:id="1012882009">
      <w:bodyDiv w:val="1"/>
      <w:marLeft w:val="0"/>
      <w:marRight w:val="0"/>
      <w:marTop w:val="0"/>
      <w:marBottom w:val="0"/>
      <w:divBdr>
        <w:top w:val="none" w:sz="0" w:space="0" w:color="auto"/>
        <w:left w:val="none" w:sz="0" w:space="0" w:color="auto"/>
        <w:bottom w:val="none" w:sz="0" w:space="0" w:color="auto"/>
        <w:right w:val="none" w:sz="0" w:space="0" w:color="auto"/>
      </w:divBdr>
    </w:div>
    <w:div w:id="1013385506">
      <w:bodyDiv w:val="1"/>
      <w:marLeft w:val="0"/>
      <w:marRight w:val="0"/>
      <w:marTop w:val="0"/>
      <w:marBottom w:val="0"/>
      <w:divBdr>
        <w:top w:val="none" w:sz="0" w:space="0" w:color="auto"/>
        <w:left w:val="none" w:sz="0" w:space="0" w:color="auto"/>
        <w:bottom w:val="none" w:sz="0" w:space="0" w:color="auto"/>
        <w:right w:val="none" w:sz="0" w:space="0" w:color="auto"/>
      </w:divBdr>
    </w:div>
    <w:div w:id="1013992214">
      <w:marLeft w:val="0"/>
      <w:marRight w:val="0"/>
      <w:marTop w:val="0"/>
      <w:marBottom w:val="0"/>
      <w:divBdr>
        <w:top w:val="none" w:sz="0" w:space="0" w:color="auto"/>
        <w:left w:val="none" w:sz="0" w:space="0" w:color="auto"/>
        <w:bottom w:val="none" w:sz="0" w:space="0" w:color="auto"/>
        <w:right w:val="none" w:sz="0" w:space="0" w:color="auto"/>
      </w:divBdr>
    </w:div>
    <w:div w:id="1018431326">
      <w:marLeft w:val="0"/>
      <w:marRight w:val="0"/>
      <w:marTop w:val="0"/>
      <w:marBottom w:val="0"/>
      <w:divBdr>
        <w:top w:val="none" w:sz="0" w:space="0" w:color="auto"/>
        <w:left w:val="none" w:sz="0" w:space="0" w:color="auto"/>
        <w:bottom w:val="none" w:sz="0" w:space="0" w:color="auto"/>
        <w:right w:val="none" w:sz="0" w:space="0" w:color="auto"/>
      </w:divBdr>
    </w:div>
    <w:div w:id="1021661151">
      <w:marLeft w:val="0"/>
      <w:marRight w:val="0"/>
      <w:marTop w:val="0"/>
      <w:marBottom w:val="0"/>
      <w:divBdr>
        <w:top w:val="none" w:sz="0" w:space="0" w:color="auto"/>
        <w:left w:val="none" w:sz="0" w:space="0" w:color="auto"/>
        <w:bottom w:val="none" w:sz="0" w:space="0" w:color="auto"/>
        <w:right w:val="none" w:sz="0" w:space="0" w:color="auto"/>
      </w:divBdr>
    </w:div>
    <w:div w:id="1021930886">
      <w:marLeft w:val="0"/>
      <w:marRight w:val="0"/>
      <w:marTop w:val="0"/>
      <w:marBottom w:val="0"/>
      <w:divBdr>
        <w:top w:val="none" w:sz="0" w:space="0" w:color="auto"/>
        <w:left w:val="none" w:sz="0" w:space="0" w:color="auto"/>
        <w:bottom w:val="none" w:sz="0" w:space="0" w:color="auto"/>
        <w:right w:val="none" w:sz="0" w:space="0" w:color="auto"/>
      </w:divBdr>
    </w:div>
    <w:div w:id="1023819678">
      <w:marLeft w:val="0"/>
      <w:marRight w:val="0"/>
      <w:marTop w:val="0"/>
      <w:marBottom w:val="0"/>
      <w:divBdr>
        <w:top w:val="none" w:sz="0" w:space="0" w:color="auto"/>
        <w:left w:val="none" w:sz="0" w:space="0" w:color="auto"/>
        <w:bottom w:val="none" w:sz="0" w:space="0" w:color="auto"/>
        <w:right w:val="none" w:sz="0" w:space="0" w:color="auto"/>
      </w:divBdr>
    </w:div>
    <w:div w:id="1025324204">
      <w:marLeft w:val="0"/>
      <w:marRight w:val="0"/>
      <w:marTop w:val="0"/>
      <w:marBottom w:val="0"/>
      <w:divBdr>
        <w:top w:val="none" w:sz="0" w:space="0" w:color="auto"/>
        <w:left w:val="none" w:sz="0" w:space="0" w:color="auto"/>
        <w:bottom w:val="none" w:sz="0" w:space="0" w:color="auto"/>
        <w:right w:val="none" w:sz="0" w:space="0" w:color="auto"/>
      </w:divBdr>
    </w:div>
    <w:div w:id="1027488874">
      <w:marLeft w:val="0"/>
      <w:marRight w:val="0"/>
      <w:marTop w:val="0"/>
      <w:marBottom w:val="0"/>
      <w:divBdr>
        <w:top w:val="none" w:sz="0" w:space="0" w:color="auto"/>
        <w:left w:val="none" w:sz="0" w:space="0" w:color="auto"/>
        <w:bottom w:val="none" w:sz="0" w:space="0" w:color="auto"/>
        <w:right w:val="none" w:sz="0" w:space="0" w:color="auto"/>
      </w:divBdr>
    </w:div>
    <w:div w:id="1031029861">
      <w:marLeft w:val="0"/>
      <w:marRight w:val="0"/>
      <w:marTop w:val="0"/>
      <w:marBottom w:val="0"/>
      <w:divBdr>
        <w:top w:val="none" w:sz="0" w:space="0" w:color="auto"/>
        <w:left w:val="none" w:sz="0" w:space="0" w:color="auto"/>
        <w:bottom w:val="none" w:sz="0" w:space="0" w:color="auto"/>
        <w:right w:val="none" w:sz="0" w:space="0" w:color="auto"/>
      </w:divBdr>
    </w:div>
    <w:div w:id="1031222985">
      <w:marLeft w:val="0"/>
      <w:marRight w:val="0"/>
      <w:marTop w:val="0"/>
      <w:marBottom w:val="0"/>
      <w:divBdr>
        <w:top w:val="none" w:sz="0" w:space="0" w:color="auto"/>
        <w:left w:val="none" w:sz="0" w:space="0" w:color="auto"/>
        <w:bottom w:val="none" w:sz="0" w:space="0" w:color="auto"/>
        <w:right w:val="none" w:sz="0" w:space="0" w:color="auto"/>
      </w:divBdr>
    </w:div>
    <w:div w:id="1033456667">
      <w:marLeft w:val="0"/>
      <w:marRight w:val="0"/>
      <w:marTop w:val="0"/>
      <w:marBottom w:val="0"/>
      <w:divBdr>
        <w:top w:val="none" w:sz="0" w:space="0" w:color="auto"/>
        <w:left w:val="none" w:sz="0" w:space="0" w:color="auto"/>
        <w:bottom w:val="none" w:sz="0" w:space="0" w:color="auto"/>
        <w:right w:val="none" w:sz="0" w:space="0" w:color="auto"/>
      </w:divBdr>
    </w:div>
    <w:div w:id="1034500032">
      <w:marLeft w:val="0"/>
      <w:marRight w:val="0"/>
      <w:marTop w:val="0"/>
      <w:marBottom w:val="0"/>
      <w:divBdr>
        <w:top w:val="none" w:sz="0" w:space="0" w:color="auto"/>
        <w:left w:val="none" w:sz="0" w:space="0" w:color="auto"/>
        <w:bottom w:val="none" w:sz="0" w:space="0" w:color="auto"/>
        <w:right w:val="none" w:sz="0" w:space="0" w:color="auto"/>
      </w:divBdr>
    </w:div>
    <w:div w:id="1034574957">
      <w:marLeft w:val="0"/>
      <w:marRight w:val="0"/>
      <w:marTop w:val="0"/>
      <w:marBottom w:val="0"/>
      <w:divBdr>
        <w:top w:val="none" w:sz="0" w:space="0" w:color="auto"/>
        <w:left w:val="none" w:sz="0" w:space="0" w:color="auto"/>
        <w:bottom w:val="none" w:sz="0" w:space="0" w:color="auto"/>
        <w:right w:val="none" w:sz="0" w:space="0" w:color="auto"/>
      </w:divBdr>
    </w:div>
    <w:div w:id="1035497685">
      <w:marLeft w:val="0"/>
      <w:marRight w:val="0"/>
      <w:marTop w:val="0"/>
      <w:marBottom w:val="0"/>
      <w:divBdr>
        <w:top w:val="none" w:sz="0" w:space="0" w:color="auto"/>
        <w:left w:val="none" w:sz="0" w:space="0" w:color="auto"/>
        <w:bottom w:val="none" w:sz="0" w:space="0" w:color="auto"/>
        <w:right w:val="none" w:sz="0" w:space="0" w:color="auto"/>
      </w:divBdr>
    </w:div>
    <w:div w:id="1040545827">
      <w:marLeft w:val="0"/>
      <w:marRight w:val="0"/>
      <w:marTop w:val="0"/>
      <w:marBottom w:val="0"/>
      <w:divBdr>
        <w:top w:val="none" w:sz="0" w:space="0" w:color="auto"/>
        <w:left w:val="none" w:sz="0" w:space="0" w:color="auto"/>
        <w:bottom w:val="none" w:sz="0" w:space="0" w:color="auto"/>
        <w:right w:val="none" w:sz="0" w:space="0" w:color="auto"/>
      </w:divBdr>
    </w:div>
    <w:div w:id="1041056697">
      <w:marLeft w:val="0"/>
      <w:marRight w:val="0"/>
      <w:marTop w:val="0"/>
      <w:marBottom w:val="0"/>
      <w:divBdr>
        <w:top w:val="none" w:sz="0" w:space="0" w:color="auto"/>
        <w:left w:val="none" w:sz="0" w:space="0" w:color="auto"/>
        <w:bottom w:val="none" w:sz="0" w:space="0" w:color="auto"/>
        <w:right w:val="none" w:sz="0" w:space="0" w:color="auto"/>
      </w:divBdr>
    </w:div>
    <w:div w:id="1043169044">
      <w:bodyDiv w:val="1"/>
      <w:marLeft w:val="0"/>
      <w:marRight w:val="0"/>
      <w:marTop w:val="0"/>
      <w:marBottom w:val="0"/>
      <w:divBdr>
        <w:top w:val="none" w:sz="0" w:space="0" w:color="auto"/>
        <w:left w:val="none" w:sz="0" w:space="0" w:color="auto"/>
        <w:bottom w:val="none" w:sz="0" w:space="0" w:color="auto"/>
        <w:right w:val="none" w:sz="0" w:space="0" w:color="auto"/>
      </w:divBdr>
    </w:div>
    <w:div w:id="1043794458">
      <w:marLeft w:val="0"/>
      <w:marRight w:val="0"/>
      <w:marTop w:val="0"/>
      <w:marBottom w:val="0"/>
      <w:divBdr>
        <w:top w:val="none" w:sz="0" w:space="0" w:color="auto"/>
        <w:left w:val="none" w:sz="0" w:space="0" w:color="auto"/>
        <w:bottom w:val="none" w:sz="0" w:space="0" w:color="auto"/>
        <w:right w:val="none" w:sz="0" w:space="0" w:color="auto"/>
      </w:divBdr>
    </w:div>
    <w:div w:id="1044209850">
      <w:bodyDiv w:val="1"/>
      <w:marLeft w:val="0"/>
      <w:marRight w:val="0"/>
      <w:marTop w:val="0"/>
      <w:marBottom w:val="0"/>
      <w:divBdr>
        <w:top w:val="none" w:sz="0" w:space="0" w:color="auto"/>
        <w:left w:val="none" w:sz="0" w:space="0" w:color="auto"/>
        <w:bottom w:val="none" w:sz="0" w:space="0" w:color="auto"/>
        <w:right w:val="none" w:sz="0" w:space="0" w:color="auto"/>
      </w:divBdr>
    </w:div>
    <w:div w:id="1047146357">
      <w:marLeft w:val="0"/>
      <w:marRight w:val="0"/>
      <w:marTop w:val="0"/>
      <w:marBottom w:val="0"/>
      <w:divBdr>
        <w:top w:val="none" w:sz="0" w:space="0" w:color="auto"/>
        <w:left w:val="none" w:sz="0" w:space="0" w:color="auto"/>
        <w:bottom w:val="none" w:sz="0" w:space="0" w:color="auto"/>
        <w:right w:val="none" w:sz="0" w:space="0" w:color="auto"/>
      </w:divBdr>
    </w:div>
    <w:div w:id="1048143641">
      <w:marLeft w:val="0"/>
      <w:marRight w:val="0"/>
      <w:marTop w:val="0"/>
      <w:marBottom w:val="0"/>
      <w:divBdr>
        <w:top w:val="none" w:sz="0" w:space="0" w:color="auto"/>
        <w:left w:val="none" w:sz="0" w:space="0" w:color="auto"/>
        <w:bottom w:val="none" w:sz="0" w:space="0" w:color="auto"/>
        <w:right w:val="none" w:sz="0" w:space="0" w:color="auto"/>
      </w:divBdr>
    </w:div>
    <w:div w:id="1051421164">
      <w:bodyDiv w:val="1"/>
      <w:marLeft w:val="0"/>
      <w:marRight w:val="0"/>
      <w:marTop w:val="0"/>
      <w:marBottom w:val="0"/>
      <w:divBdr>
        <w:top w:val="none" w:sz="0" w:space="0" w:color="auto"/>
        <w:left w:val="none" w:sz="0" w:space="0" w:color="auto"/>
        <w:bottom w:val="none" w:sz="0" w:space="0" w:color="auto"/>
        <w:right w:val="none" w:sz="0" w:space="0" w:color="auto"/>
      </w:divBdr>
    </w:div>
    <w:div w:id="1051541118">
      <w:marLeft w:val="0"/>
      <w:marRight w:val="0"/>
      <w:marTop w:val="0"/>
      <w:marBottom w:val="0"/>
      <w:divBdr>
        <w:top w:val="none" w:sz="0" w:space="0" w:color="auto"/>
        <w:left w:val="none" w:sz="0" w:space="0" w:color="auto"/>
        <w:bottom w:val="none" w:sz="0" w:space="0" w:color="auto"/>
        <w:right w:val="none" w:sz="0" w:space="0" w:color="auto"/>
      </w:divBdr>
    </w:div>
    <w:div w:id="1051804562">
      <w:marLeft w:val="0"/>
      <w:marRight w:val="0"/>
      <w:marTop w:val="0"/>
      <w:marBottom w:val="0"/>
      <w:divBdr>
        <w:top w:val="none" w:sz="0" w:space="0" w:color="auto"/>
        <w:left w:val="none" w:sz="0" w:space="0" w:color="auto"/>
        <w:bottom w:val="none" w:sz="0" w:space="0" w:color="auto"/>
        <w:right w:val="none" w:sz="0" w:space="0" w:color="auto"/>
      </w:divBdr>
    </w:div>
    <w:div w:id="1051996153">
      <w:marLeft w:val="0"/>
      <w:marRight w:val="0"/>
      <w:marTop w:val="0"/>
      <w:marBottom w:val="0"/>
      <w:divBdr>
        <w:top w:val="none" w:sz="0" w:space="0" w:color="auto"/>
        <w:left w:val="none" w:sz="0" w:space="0" w:color="auto"/>
        <w:bottom w:val="none" w:sz="0" w:space="0" w:color="auto"/>
        <w:right w:val="none" w:sz="0" w:space="0" w:color="auto"/>
      </w:divBdr>
    </w:div>
    <w:div w:id="1055083515">
      <w:marLeft w:val="0"/>
      <w:marRight w:val="0"/>
      <w:marTop w:val="0"/>
      <w:marBottom w:val="0"/>
      <w:divBdr>
        <w:top w:val="none" w:sz="0" w:space="0" w:color="auto"/>
        <w:left w:val="none" w:sz="0" w:space="0" w:color="auto"/>
        <w:bottom w:val="none" w:sz="0" w:space="0" w:color="auto"/>
        <w:right w:val="none" w:sz="0" w:space="0" w:color="auto"/>
      </w:divBdr>
    </w:div>
    <w:div w:id="1055199701">
      <w:marLeft w:val="0"/>
      <w:marRight w:val="0"/>
      <w:marTop w:val="0"/>
      <w:marBottom w:val="0"/>
      <w:divBdr>
        <w:top w:val="none" w:sz="0" w:space="0" w:color="auto"/>
        <w:left w:val="none" w:sz="0" w:space="0" w:color="auto"/>
        <w:bottom w:val="none" w:sz="0" w:space="0" w:color="auto"/>
        <w:right w:val="none" w:sz="0" w:space="0" w:color="auto"/>
      </w:divBdr>
    </w:div>
    <w:div w:id="1056927917">
      <w:marLeft w:val="0"/>
      <w:marRight w:val="0"/>
      <w:marTop w:val="0"/>
      <w:marBottom w:val="0"/>
      <w:divBdr>
        <w:top w:val="none" w:sz="0" w:space="0" w:color="auto"/>
        <w:left w:val="none" w:sz="0" w:space="0" w:color="auto"/>
        <w:bottom w:val="none" w:sz="0" w:space="0" w:color="auto"/>
        <w:right w:val="none" w:sz="0" w:space="0" w:color="auto"/>
      </w:divBdr>
    </w:div>
    <w:div w:id="1056969798">
      <w:marLeft w:val="0"/>
      <w:marRight w:val="0"/>
      <w:marTop w:val="0"/>
      <w:marBottom w:val="0"/>
      <w:divBdr>
        <w:top w:val="none" w:sz="0" w:space="0" w:color="auto"/>
        <w:left w:val="none" w:sz="0" w:space="0" w:color="auto"/>
        <w:bottom w:val="none" w:sz="0" w:space="0" w:color="auto"/>
        <w:right w:val="none" w:sz="0" w:space="0" w:color="auto"/>
      </w:divBdr>
    </w:div>
    <w:div w:id="1059130780">
      <w:marLeft w:val="0"/>
      <w:marRight w:val="0"/>
      <w:marTop w:val="0"/>
      <w:marBottom w:val="0"/>
      <w:divBdr>
        <w:top w:val="none" w:sz="0" w:space="0" w:color="auto"/>
        <w:left w:val="none" w:sz="0" w:space="0" w:color="auto"/>
        <w:bottom w:val="none" w:sz="0" w:space="0" w:color="auto"/>
        <w:right w:val="none" w:sz="0" w:space="0" w:color="auto"/>
      </w:divBdr>
    </w:div>
    <w:div w:id="1060179108">
      <w:bodyDiv w:val="1"/>
      <w:marLeft w:val="0"/>
      <w:marRight w:val="0"/>
      <w:marTop w:val="0"/>
      <w:marBottom w:val="0"/>
      <w:divBdr>
        <w:top w:val="none" w:sz="0" w:space="0" w:color="auto"/>
        <w:left w:val="none" w:sz="0" w:space="0" w:color="auto"/>
        <w:bottom w:val="none" w:sz="0" w:space="0" w:color="auto"/>
        <w:right w:val="none" w:sz="0" w:space="0" w:color="auto"/>
      </w:divBdr>
    </w:div>
    <w:div w:id="1061559992">
      <w:bodyDiv w:val="1"/>
      <w:marLeft w:val="0"/>
      <w:marRight w:val="0"/>
      <w:marTop w:val="0"/>
      <w:marBottom w:val="0"/>
      <w:divBdr>
        <w:top w:val="none" w:sz="0" w:space="0" w:color="auto"/>
        <w:left w:val="none" w:sz="0" w:space="0" w:color="auto"/>
        <w:bottom w:val="none" w:sz="0" w:space="0" w:color="auto"/>
        <w:right w:val="none" w:sz="0" w:space="0" w:color="auto"/>
      </w:divBdr>
    </w:div>
    <w:div w:id="1062798000">
      <w:marLeft w:val="0"/>
      <w:marRight w:val="0"/>
      <w:marTop w:val="0"/>
      <w:marBottom w:val="0"/>
      <w:divBdr>
        <w:top w:val="none" w:sz="0" w:space="0" w:color="auto"/>
        <w:left w:val="none" w:sz="0" w:space="0" w:color="auto"/>
        <w:bottom w:val="none" w:sz="0" w:space="0" w:color="auto"/>
        <w:right w:val="none" w:sz="0" w:space="0" w:color="auto"/>
      </w:divBdr>
    </w:div>
    <w:div w:id="1062872394">
      <w:marLeft w:val="0"/>
      <w:marRight w:val="0"/>
      <w:marTop w:val="0"/>
      <w:marBottom w:val="0"/>
      <w:divBdr>
        <w:top w:val="none" w:sz="0" w:space="0" w:color="auto"/>
        <w:left w:val="none" w:sz="0" w:space="0" w:color="auto"/>
        <w:bottom w:val="none" w:sz="0" w:space="0" w:color="auto"/>
        <w:right w:val="none" w:sz="0" w:space="0" w:color="auto"/>
      </w:divBdr>
    </w:div>
    <w:div w:id="1063715591">
      <w:marLeft w:val="0"/>
      <w:marRight w:val="0"/>
      <w:marTop w:val="0"/>
      <w:marBottom w:val="0"/>
      <w:divBdr>
        <w:top w:val="none" w:sz="0" w:space="0" w:color="auto"/>
        <w:left w:val="none" w:sz="0" w:space="0" w:color="auto"/>
        <w:bottom w:val="none" w:sz="0" w:space="0" w:color="auto"/>
        <w:right w:val="none" w:sz="0" w:space="0" w:color="auto"/>
      </w:divBdr>
    </w:div>
    <w:div w:id="1064833595">
      <w:marLeft w:val="0"/>
      <w:marRight w:val="0"/>
      <w:marTop w:val="0"/>
      <w:marBottom w:val="0"/>
      <w:divBdr>
        <w:top w:val="none" w:sz="0" w:space="0" w:color="auto"/>
        <w:left w:val="none" w:sz="0" w:space="0" w:color="auto"/>
        <w:bottom w:val="none" w:sz="0" w:space="0" w:color="auto"/>
        <w:right w:val="none" w:sz="0" w:space="0" w:color="auto"/>
      </w:divBdr>
    </w:div>
    <w:div w:id="1065107223">
      <w:marLeft w:val="0"/>
      <w:marRight w:val="0"/>
      <w:marTop w:val="0"/>
      <w:marBottom w:val="0"/>
      <w:divBdr>
        <w:top w:val="none" w:sz="0" w:space="0" w:color="auto"/>
        <w:left w:val="none" w:sz="0" w:space="0" w:color="auto"/>
        <w:bottom w:val="none" w:sz="0" w:space="0" w:color="auto"/>
        <w:right w:val="none" w:sz="0" w:space="0" w:color="auto"/>
      </w:divBdr>
    </w:div>
    <w:div w:id="1067459602">
      <w:marLeft w:val="0"/>
      <w:marRight w:val="0"/>
      <w:marTop w:val="0"/>
      <w:marBottom w:val="0"/>
      <w:divBdr>
        <w:top w:val="none" w:sz="0" w:space="0" w:color="auto"/>
        <w:left w:val="none" w:sz="0" w:space="0" w:color="auto"/>
        <w:bottom w:val="none" w:sz="0" w:space="0" w:color="auto"/>
        <w:right w:val="none" w:sz="0" w:space="0" w:color="auto"/>
      </w:divBdr>
    </w:div>
    <w:div w:id="1068654826">
      <w:marLeft w:val="0"/>
      <w:marRight w:val="0"/>
      <w:marTop w:val="0"/>
      <w:marBottom w:val="0"/>
      <w:divBdr>
        <w:top w:val="none" w:sz="0" w:space="0" w:color="auto"/>
        <w:left w:val="none" w:sz="0" w:space="0" w:color="auto"/>
        <w:bottom w:val="none" w:sz="0" w:space="0" w:color="auto"/>
        <w:right w:val="none" w:sz="0" w:space="0" w:color="auto"/>
      </w:divBdr>
    </w:div>
    <w:div w:id="1069032722">
      <w:bodyDiv w:val="1"/>
      <w:marLeft w:val="0"/>
      <w:marRight w:val="0"/>
      <w:marTop w:val="0"/>
      <w:marBottom w:val="0"/>
      <w:divBdr>
        <w:top w:val="none" w:sz="0" w:space="0" w:color="auto"/>
        <w:left w:val="none" w:sz="0" w:space="0" w:color="auto"/>
        <w:bottom w:val="none" w:sz="0" w:space="0" w:color="auto"/>
        <w:right w:val="none" w:sz="0" w:space="0" w:color="auto"/>
      </w:divBdr>
    </w:div>
    <w:div w:id="1069041079">
      <w:marLeft w:val="0"/>
      <w:marRight w:val="0"/>
      <w:marTop w:val="0"/>
      <w:marBottom w:val="0"/>
      <w:divBdr>
        <w:top w:val="none" w:sz="0" w:space="0" w:color="auto"/>
        <w:left w:val="none" w:sz="0" w:space="0" w:color="auto"/>
        <w:bottom w:val="none" w:sz="0" w:space="0" w:color="auto"/>
        <w:right w:val="none" w:sz="0" w:space="0" w:color="auto"/>
      </w:divBdr>
    </w:div>
    <w:div w:id="1070350588">
      <w:marLeft w:val="0"/>
      <w:marRight w:val="0"/>
      <w:marTop w:val="0"/>
      <w:marBottom w:val="0"/>
      <w:divBdr>
        <w:top w:val="none" w:sz="0" w:space="0" w:color="auto"/>
        <w:left w:val="none" w:sz="0" w:space="0" w:color="auto"/>
        <w:bottom w:val="none" w:sz="0" w:space="0" w:color="auto"/>
        <w:right w:val="none" w:sz="0" w:space="0" w:color="auto"/>
      </w:divBdr>
    </w:div>
    <w:div w:id="1072267200">
      <w:marLeft w:val="0"/>
      <w:marRight w:val="0"/>
      <w:marTop w:val="0"/>
      <w:marBottom w:val="0"/>
      <w:divBdr>
        <w:top w:val="none" w:sz="0" w:space="0" w:color="auto"/>
        <w:left w:val="none" w:sz="0" w:space="0" w:color="auto"/>
        <w:bottom w:val="none" w:sz="0" w:space="0" w:color="auto"/>
        <w:right w:val="none" w:sz="0" w:space="0" w:color="auto"/>
      </w:divBdr>
    </w:div>
    <w:div w:id="1073284490">
      <w:marLeft w:val="0"/>
      <w:marRight w:val="0"/>
      <w:marTop w:val="0"/>
      <w:marBottom w:val="0"/>
      <w:divBdr>
        <w:top w:val="none" w:sz="0" w:space="0" w:color="auto"/>
        <w:left w:val="none" w:sz="0" w:space="0" w:color="auto"/>
        <w:bottom w:val="none" w:sz="0" w:space="0" w:color="auto"/>
        <w:right w:val="none" w:sz="0" w:space="0" w:color="auto"/>
      </w:divBdr>
    </w:div>
    <w:div w:id="1075475248">
      <w:marLeft w:val="0"/>
      <w:marRight w:val="0"/>
      <w:marTop w:val="0"/>
      <w:marBottom w:val="0"/>
      <w:divBdr>
        <w:top w:val="none" w:sz="0" w:space="0" w:color="auto"/>
        <w:left w:val="none" w:sz="0" w:space="0" w:color="auto"/>
        <w:bottom w:val="none" w:sz="0" w:space="0" w:color="auto"/>
        <w:right w:val="none" w:sz="0" w:space="0" w:color="auto"/>
      </w:divBdr>
    </w:div>
    <w:div w:id="1075859417">
      <w:bodyDiv w:val="1"/>
      <w:marLeft w:val="0"/>
      <w:marRight w:val="0"/>
      <w:marTop w:val="0"/>
      <w:marBottom w:val="0"/>
      <w:divBdr>
        <w:top w:val="none" w:sz="0" w:space="0" w:color="auto"/>
        <w:left w:val="none" w:sz="0" w:space="0" w:color="auto"/>
        <w:bottom w:val="none" w:sz="0" w:space="0" w:color="auto"/>
        <w:right w:val="none" w:sz="0" w:space="0" w:color="auto"/>
      </w:divBdr>
    </w:div>
    <w:div w:id="1078133490">
      <w:bodyDiv w:val="1"/>
      <w:marLeft w:val="0"/>
      <w:marRight w:val="0"/>
      <w:marTop w:val="0"/>
      <w:marBottom w:val="0"/>
      <w:divBdr>
        <w:top w:val="none" w:sz="0" w:space="0" w:color="auto"/>
        <w:left w:val="none" w:sz="0" w:space="0" w:color="auto"/>
        <w:bottom w:val="none" w:sz="0" w:space="0" w:color="auto"/>
        <w:right w:val="none" w:sz="0" w:space="0" w:color="auto"/>
      </w:divBdr>
    </w:div>
    <w:div w:id="1081683096">
      <w:marLeft w:val="0"/>
      <w:marRight w:val="0"/>
      <w:marTop w:val="0"/>
      <w:marBottom w:val="0"/>
      <w:divBdr>
        <w:top w:val="none" w:sz="0" w:space="0" w:color="auto"/>
        <w:left w:val="none" w:sz="0" w:space="0" w:color="auto"/>
        <w:bottom w:val="none" w:sz="0" w:space="0" w:color="auto"/>
        <w:right w:val="none" w:sz="0" w:space="0" w:color="auto"/>
      </w:divBdr>
    </w:div>
    <w:div w:id="1084033818">
      <w:marLeft w:val="0"/>
      <w:marRight w:val="0"/>
      <w:marTop w:val="0"/>
      <w:marBottom w:val="0"/>
      <w:divBdr>
        <w:top w:val="none" w:sz="0" w:space="0" w:color="auto"/>
        <w:left w:val="none" w:sz="0" w:space="0" w:color="auto"/>
        <w:bottom w:val="none" w:sz="0" w:space="0" w:color="auto"/>
        <w:right w:val="none" w:sz="0" w:space="0" w:color="auto"/>
      </w:divBdr>
    </w:div>
    <w:div w:id="1084764010">
      <w:marLeft w:val="0"/>
      <w:marRight w:val="0"/>
      <w:marTop w:val="0"/>
      <w:marBottom w:val="0"/>
      <w:divBdr>
        <w:top w:val="none" w:sz="0" w:space="0" w:color="auto"/>
        <w:left w:val="none" w:sz="0" w:space="0" w:color="auto"/>
        <w:bottom w:val="none" w:sz="0" w:space="0" w:color="auto"/>
        <w:right w:val="none" w:sz="0" w:space="0" w:color="auto"/>
      </w:divBdr>
    </w:div>
    <w:div w:id="1085420985">
      <w:marLeft w:val="0"/>
      <w:marRight w:val="0"/>
      <w:marTop w:val="0"/>
      <w:marBottom w:val="0"/>
      <w:divBdr>
        <w:top w:val="none" w:sz="0" w:space="0" w:color="auto"/>
        <w:left w:val="none" w:sz="0" w:space="0" w:color="auto"/>
        <w:bottom w:val="none" w:sz="0" w:space="0" w:color="auto"/>
        <w:right w:val="none" w:sz="0" w:space="0" w:color="auto"/>
      </w:divBdr>
    </w:div>
    <w:div w:id="1085806070">
      <w:bodyDiv w:val="1"/>
      <w:marLeft w:val="0"/>
      <w:marRight w:val="0"/>
      <w:marTop w:val="0"/>
      <w:marBottom w:val="0"/>
      <w:divBdr>
        <w:top w:val="none" w:sz="0" w:space="0" w:color="auto"/>
        <w:left w:val="none" w:sz="0" w:space="0" w:color="auto"/>
        <w:bottom w:val="none" w:sz="0" w:space="0" w:color="auto"/>
        <w:right w:val="none" w:sz="0" w:space="0" w:color="auto"/>
      </w:divBdr>
    </w:div>
    <w:div w:id="1087387256">
      <w:bodyDiv w:val="1"/>
      <w:marLeft w:val="0"/>
      <w:marRight w:val="0"/>
      <w:marTop w:val="0"/>
      <w:marBottom w:val="0"/>
      <w:divBdr>
        <w:top w:val="none" w:sz="0" w:space="0" w:color="auto"/>
        <w:left w:val="none" w:sz="0" w:space="0" w:color="auto"/>
        <w:bottom w:val="none" w:sz="0" w:space="0" w:color="auto"/>
        <w:right w:val="none" w:sz="0" w:space="0" w:color="auto"/>
      </w:divBdr>
    </w:div>
    <w:div w:id="1090781661">
      <w:marLeft w:val="0"/>
      <w:marRight w:val="0"/>
      <w:marTop w:val="0"/>
      <w:marBottom w:val="0"/>
      <w:divBdr>
        <w:top w:val="none" w:sz="0" w:space="0" w:color="auto"/>
        <w:left w:val="none" w:sz="0" w:space="0" w:color="auto"/>
        <w:bottom w:val="none" w:sz="0" w:space="0" w:color="auto"/>
        <w:right w:val="none" w:sz="0" w:space="0" w:color="auto"/>
      </w:divBdr>
    </w:div>
    <w:div w:id="1094017592">
      <w:marLeft w:val="0"/>
      <w:marRight w:val="0"/>
      <w:marTop w:val="0"/>
      <w:marBottom w:val="0"/>
      <w:divBdr>
        <w:top w:val="none" w:sz="0" w:space="0" w:color="auto"/>
        <w:left w:val="none" w:sz="0" w:space="0" w:color="auto"/>
        <w:bottom w:val="none" w:sz="0" w:space="0" w:color="auto"/>
        <w:right w:val="none" w:sz="0" w:space="0" w:color="auto"/>
      </w:divBdr>
    </w:div>
    <w:div w:id="1095246585">
      <w:marLeft w:val="0"/>
      <w:marRight w:val="0"/>
      <w:marTop w:val="0"/>
      <w:marBottom w:val="0"/>
      <w:divBdr>
        <w:top w:val="none" w:sz="0" w:space="0" w:color="auto"/>
        <w:left w:val="none" w:sz="0" w:space="0" w:color="auto"/>
        <w:bottom w:val="none" w:sz="0" w:space="0" w:color="auto"/>
        <w:right w:val="none" w:sz="0" w:space="0" w:color="auto"/>
      </w:divBdr>
    </w:div>
    <w:div w:id="1101486231">
      <w:marLeft w:val="0"/>
      <w:marRight w:val="0"/>
      <w:marTop w:val="0"/>
      <w:marBottom w:val="0"/>
      <w:divBdr>
        <w:top w:val="none" w:sz="0" w:space="0" w:color="auto"/>
        <w:left w:val="none" w:sz="0" w:space="0" w:color="auto"/>
        <w:bottom w:val="none" w:sz="0" w:space="0" w:color="auto"/>
        <w:right w:val="none" w:sz="0" w:space="0" w:color="auto"/>
      </w:divBdr>
    </w:div>
    <w:div w:id="1105424074">
      <w:bodyDiv w:val="1"/>
      <w:marLeft w:val="0"/>
      <w:marRight w:val="0"/>
      <w:marTop w:val="0"/>
      <w:marBottom w:val="0"/>
      <w:divBdr>
        <w:top w:val="none" w:sz="0" w:space="0" w:color="auto"/>
        <w:left w:val="none" w:sz="0" w:space="0" w:color="auto"/>
        <w:bottom w:val="none" w:sz="0" w:space="0" w:color="auto"/>
        <w:right w:val="none" w:sz="0" w:space="0" w:color="auto"/>
      </w:divBdr>
    </w:div>
    <w:div w:id="1108697046">
      <w:bodyDiv w:val="1"/>
      <w:marLeft w:val="0"/>
      <w:marRight w:val="0"/>
      <w:marTop w:val="0"/>
      <w:marBottom w:val="0"/>
      <w:divBdr>
        <w:top w:val="none" w:sz="0" w:space="0" w:color="auto"/>
        <w:left w:val="none" w:sz="0" w:space="0" w:color="auto"/>
        <w:bottom w:val="none" w:sz="0" w:space="0" w:color="auto"/>
        <w:right w:val="none" w:sz="0" w:space="0" w:color="auto"/>
      </w:divBdr>
    </w:div>
    <w:div w:id="1110080987">
      <w:marLeft w:val="0"/>
      <w:marRight w:val="0"/>
      <w:marTop w:val="0"/>
      <w:marBottom w:val="0"/>
      <w:divBdr>
        <w:top w:val="none" w:sz="0" w:space="0" w:color="auto"/>
        <w:left w:val="none" w:sz="0" w:space="0" w:color="auto"/>
        <w:bottom w:val="none" w:sz="0" w:space="0" w:color="auto"/>
        <w:right w:val="none" w:sz="0" w:space="0" w:color="auto"/>
      </w:divBdr>
    </w:div>
    <w:div w:id="1110705918">
      <w:bodyDiv w:val="1"/>
      <w:marLeft w:val="0"/>
      <w:marRight w:val="0"/>
      <w:marTop w:val="0"/>
      <w:marBottom w:val="0"/>
      <w:divBdr>
        <w:top w:val="none" w:sz="0" w:space="0" w:color="auto"/>
        <w:left w:val="none" w:sz="0" w:space="0" w:color="auto"/>
        <w:bottom w:val="none" w:sz="0" w:space="0" w:color="auto"/>
        <w:right w:val="none" w:sz="0" w:space="0" w:color="auto"/>
      </w:divBdr>
    </w:div>
    <w:div w:id="1111243653">
      <w:marLeft w:val="0"/>
      <w:marRight w:val="0"/>
      <w:marTop w:val="0"/>
      <w:marBottom w:val="0"/>
      <w:divBdr>
        <w:top w:val="none" w:sz="0" w:space="0" w:color="auto"/>
        <w:left w:val="none" w:sz="0" w:space="0" w:color="auto"/>
        <w:bottom w:val="none" w:sz="0" w:space="0" w:color="auto"/>
        <w:right w:val="none" w:sz="0" w:space="0" w:color="auto"/>
      </w:divBdr>
    </w:div>
    <w:div w:id="1111436855">
      <w:marLeft w:val="0"/>
      <w:marRight w:val="0"/>
      <w:marTop w:val="0"/>
      <w:marBottom w:val="0"/>
      <w:divBdr>
        <w:top w:val="none" w:sz="0" w:space="0" w:color="auto"/>
        <w:left w:val="none" w:sz="0" w:space="0" w:color="auto"/>
        <w:bottom w:val="none" w:sz="0" w:space="0" w:color="auto"/>
        <w:right w:val="none" w:sz="0" w:space="0" w:color="auto"/>
      </w:divBdr>
    </w:div>
    <w:div w:id="1112280687">
      <w:bodyDiv w:val="1"/>
      <w:marLeft w:val="0"/>
      <w:marRight w:val="0"/>
      <w:marTop w:val="0"/>
      <w:marBottom w:val="0"/>
      <w:divBdr>
        <w:top w:val="none" w:sz="0" w:space="0" w:color="auto"/>
        <w:left w:val="none" w:sz="0" w:space="0" w:color="auto"/>
        <w:bottom w:val="none" w:sz="0" w:space="0" w:color="auto"/>
        <w:right w:val="none" w:sz="0" w:space="0" w:color="auto"/>
      </w:divBdr>
    </w:div>
    <w:div w:id="1114204486">
      <w:marLeft w:val="0"/>
      <w:marRight w:val="0"/>
      <w:marTop w:val="0"/>
      <w:marBottom w:val="0"/>
      <w:divBdr>
        <w:top w:val="none" w:sz="0" w:space="0" w:color="auto"/>
        <w:left w:val="none" w:sz="0" w:space="0" w:color="auto"/>
        <w:bottom w:val="none" w:sz="0" w:space="0" w:color="auto"/>
        <w:right w:val="none" w:sz="0" w:space="0" w:color="auto"/>
      </w:divBdr>
    </w:div>
    <w:div w:id="1117219799">
      <w:marLeft w:val="0"/>
      <w:marRight w:val="0"/>
      <w:marTop w:val="0"/>
      <w:marBottom w:val="0"/>
      <w:divBdr>
        <w:top w:val="none" w:sz="0" w:space="0" w:color="auto"/>
        <w:left w:val="none" w:sz="0" w:space="0" w:color="auto"/>
        <w:bottom w:val="none" w:sz="0" w:space="0" w:color="auto"/>
        <w:right w:val="none" w:sz="0" w:space="0" w:color="auto"/>
      </w:divBdr>
    </w:div>
    <w:div w:id="1117338279">
      <w:bodyDiv w:val="1"/>
      <w:marLeft w:val="0"/>
      <w:marRight w:val="0"/>
      <w:marTop w:val="0"/>
      <w:marBottom w:val="0"/>
      <w:divBdr>
        <w:top w:val="none" w:sz="0" w:space="0" w:color="auto"/>
        <w:left w:val="none" w:sz="0" w:space="0" w:color="auto"/>
        <w:bottom w:val="none" w:sz="0" w:space="0" w:color="auto"/>
        <w:right w:val="none" w:sz="0" w:space="0" w:color="auto"/>
      </w:divBdr>
    </w:div>
    <w:div w:id="1117602637">
      <w:marLeft w:val="0"/>
      <w:marRight w:val="0"/>
      <w:marTop w:val="0"/>
      <w:marBottom w:val="0"/>
      <w:divBdr>
        <w:top w:val="none" w:sz="0" w:space="0" w:color="auto"/>
        <w:left w:val="none" w:sz="0" w:space="0" w:color="auto"/>
        <w:bottom w:val="none" w:sz="0" w:space="0" w:color="auto"/>
        <w:right w:val="none" w:sz="0" w:space="0" w:color="auto"/>
      </w:divBdr>
    </w:div>
    <w:div w:id="1118568461">
      <w:bodyDiv w:val="1"/>
      <w:marLeft w:val="0"/>
      <w:marRight w:val="0"/>
      <w:marTop w:val="0"/>
      <w:marBottom w:val="0"/>
      <w:divBdr>
        <w:top w:val="none" w:sz="0" w:space="0" w:color="auto"/>
        <w:left w:val="none" w:sz="0" w:space="0" w:color="auto"/>
        <w:bottom w:val="none" w:sz="0" w:space="0" w:color="auto"/>
        <w:right w:val="none" w:sz="0" w:space="0" w:color="auto"/>
      </w:divBdr>
    </w:div>
    <w:div w:id="1119834306">
      <w:bodyDiv w:val="1"/>
      <w:marLeft w:val="0"/>
      <w:marRight w:val="0"/>
      <w:marTop w:val="0"/>
      <w:marBottom w:val="0"/>
      <w:divBdr>
        <w:top w:val="none" w:sz="0" w:space="0" w:color="auto"/>
        <w:left w:val="none" w:sz="0" w:space="0" w:color="auto"/>
        <w:bottom w:val="none" w:sz="0" w:space="0" w:color="auto"/>
        <w:right w:val="none" w:sz="0" w:space="0" w:color="auto"/>
      </w:divBdr>
    </w:div>
    <w:div w:id="1120148702">
      <w:marLeft w:val="0"/>
      <w:marRight w:val="0"/>
      <w:marTop w:val="0"/>
      <w:marBottom w:val="0"/>
      <w:divBdr>
        <w:top w:val="none" w:sz="0" w:space="0" w:color="auto"/>
        <w:left w:val="none" w:sz="0" w:space="0" w:color="auto"/>
        <w:bottom w:val="none" w:sz="0" w:space="0" w:color="auto"/>
        <w:right w:val="none" w:sz="0" w:space="0" w:color="auto"/>
      </w:divBdr>
    </w:div>
    <w:div w:id="1122307810">
      <w:bodyDiv w:val="1"/>
      <w:marLeft w:val="0"/>
      <w:marRight w:val="0"/>
      <w:marTop w:val="0"/>
      <w:marBottom w:val="0"/>
      <w:divBdr>
        <w:top w:val="none" w:sz="0" w:space="0" w:color="auto"/>
        <w:left w:val="none" w:sz="0" w:space="0" w:color="auto"/>
        <w:bottom w:val="none" w:sz="0" w:space="0" w:color="auto"/>
        <w:right w:val="none" w:sz="0" w:space="0" w:color="auto"/>
      </w:divBdr>
    </w:div>
    <w:div w:id="1125736100">
      <w:marLeft w:val="0"/>
      <w:marRight w:val="0"/>
      <w:marTop w:val="0"/>
      <w:marBottom w:val="0"/>
      <w:divBdr>
        <w:top w:val="none" w:sz="0" w:space="0" w:color="auto"/>
        <w:left w:val="none" w:sz="0" w:space="0" w:color="auto"/>
        <w:bottom w:val="none" w:sz="0" w:space="0" w:color="auto"/>
        <w:right w:val="none" w:sz="0" w:space="0" w:color="auto"/>
      </w:divBdr>
    </w:div>
    <w:div w:id="1126434058">
      <w:marLeft w:val="0"/>
      <w:marRight w:val="0"/>
      <w:marTop w:val="0"/>
      <w:marBottom w:val="0"/>
      <w:divBdr>
        <w:top w:val="none" w:sz="0" w:space="0" w:color="auto"/>
        <w:left w:val="none" w:sz="0" w:space="0" w:color="auto"/>
        <w:bottom w:val="none" w:sz="0" w:space="0" w:color="auto"/>
        <w:right w:val="none" w:sz="0" w:space="0" w:color="auto"/>
      </w:divBdr>
    </w:div>
    <w:div w:id="1127427059">
      <w:marLeft w:val="0"/>
      <w:marRight w:val="0"/>
      <w:marTop w:val="0"/>
      <w:marBottom w:val="0"/>
      <w:divBdr>
        <w:top w:val="none" w:sz="0" w:space="0" w:color="auto"/>
        <w:left w:val="none" w:sz="0" w:space="0" w:color="auto"/>
        <w:bottom w:val="none" w:sz="0" w:space="0" w:color="auto"/>
        <w:right w:val="none" w:sz="0" w:space="0" w:color="auto"/>
      </w:divBdr>
    </w:div>
    <w:div w:id="1128888191">
      <w:marLeft w:val="0"/>
      <w:marRight w:val="0"/>
      <w:marTop w:val="0"/>
      <w:marBottom w:val="0"/>
      <w:divBdr>
        <w:top w:val="none" w:sz="0" w:space="0" w:color="auto"/>
        <w:left w:val="none" w:sz="0" w:space="0" w:color="auto"/>
        <w:bottom w:val="none" w:sz="0" w:space="0" w:color="auto"/>
        <w:right w:val="none" w:sz="0" w:space="0" w:color="auto"/>
      </w:divBdr>
    </w:div>
    <w:div w:id="1129738830">
      <w:marLeft w:val="0"/>
      <w:marRight w:val="0"/>
      <w:marTop w:val="0"/>
      <w:marBottom w:val="0"/>
      <w:divBdr>
        <w:top w:val="none" w:sz="0" w:space="0" w:color="auto"/>
        <w:left w:val="none" w:sz="0" w:space="0" w:color="auto"/>
        <w:bottom w:val="none" w:sz="0" w:space="0" w:color="auto"/>
        <w:right w:val="none" w:sz="0" w:space="0" w:color="auto"/>
      </w:divBdr>
    </w:div>
    <w:div w:id="1131358620">
      <w:marLeft w:val="0"/>
      <w:marRight w:val="0"/>
      <w:marTop w:val="0"/>
      <w:marBottom w:val="0"/>
      <w:divBdr>
        <w:top w:val="none" w:sz="0" w:space="0" w:color="auto"/>
        <w:left w:val="none" w:sz="0" w:space="0" w:color="auto"/>
        <w:bottom w:val="none" w:sz="0" w:space="0" w:color="auto"/>
        <w:right w:val="none" w:sz="0" w:space="0" w:color="auto"/>
      </w:divBdr>
    </w:div>
    <w:div w:id="1132207485">
      <w:marLeft w:val="0"/>
      <w:marRight w:val="0"/>
      <w:marTop w:val="0"/>
      <w:marBottom w:val="0"/>
      <w:divBdr>
        <w:top w:val="none" w:sz="0" w:space="0" w:color="auto"/>
        <w:left w:val="none" w:sz="0" w:space="0" w:color="auto"/>
        <w:bottom w:val="none" w:sz="0" w:space="0" w:color="auto"/>
        <w:right w:val="none" w:sz="0" w:space="0" w:color="auto"/>
      </w:divBdr>
    </w:div>
    <w:div w:id="1132750955">
      <w:marLeft w:val="0"/>
      <w:marRight w:val="0"/>
      <w:marTop w:val="0"/>
      <w:marBottom w:val="0"/>
      <w:divBdr>
        <w:top w:val="none" w:sz="0" w:space="0" w:color="auto"/>
        <w:left w:val="none" w:sz="0" w:space="0" w:color="auto"/>
        <w:bottom w:val="none" w:sz="0" w:space="0" w:color="auto"/>
        <w:right w:val="none" w:sz="0" w:space="0" w:color="auto"/>
      </w:divBdr>
    </w:div>
    <w:div w:id="1133598493">
      <w:marLeft w:val="0"/>
      <w:marRight w:val="0"/>
      <w:marTop w:val="0"/>
      <w:marBottom w:val="0"/>
      <w:divBdr>
        <w:top w:val="none" w:sz="0" w:space="0" w:color="auto"/>
        <w:left w:val="none" w:sz="0" w:space="0" w:color="auto"/>
        <w:bottom w:val="none" w:sz="0" w:space="0" w:color="auto"/>
        <w:right w:val="none" w:sz="0" w:space="0" w:color="auto"/>
      </w:divBdr>
    </w:div>
    <w:div w:id="1133716833">
      <w:marLeft w:val="0"/>
      <w:marRight w:val="0"/>
      <w:marTop w:val="0"/>
      <w:marBottom w:val="0"/>
      <w:divBdr>
        <w:top w:val="none" w:sz="0" w:space="0" w:color="auto"/>
        <w:left w:val="none" w:sz="0" w:space="0" w:color="auto"/>
        <w:bottom w:val="none" w:sz="0" w:space="0" w:color="auto"/>
        <w:right w:val="none" w:sz="0" w:space="0" w:color="auto"/>
      </w:divBdr>
    </w:div>
    <w:div w:id="1133863145">
      <w:marLeft w:val="0"/>
      <w:marRight w:val="0"/>
      <w:marTop w:val="0"/>
      <w:marBottom w:val="0"/>
      <w:divBdr>
        <w:top w:val="none" w:sz="0" w:space="0" w:color="auto"/>
        <w:left w:val="none" w:sz="0" w:space="0" w:color="auto"/>
        <w:bottom w:val="none" w:sz="0" w:space="0" w:color="auto"/>
        <w:right w:val="none" w:sz="0" w:space="0" w:color="auto"/>
      </w:divBdr>
    </w:div>
    <w:div w:id="1134299110">
      <w:marLeft w:val="0"/>
      <w:marRight w:val="0"/>
      <w:marTop w:val="0"/>
      <w:marBottom w:val="0"/>
      <w:divBdr>
        <w:top w:val="none" w:sz="0" w:space="0" w:color="auto"/>
        <w:left w:val="none" w:sz="0" w:space="0" w:color="auto"/>
        <w:bottom w:val="none" w:sz="0" w:space="0" w:color="auto"/>
        <w:right w:val="none" w:sz="0" w:space="0" w:color="auto"/>
      </w:divBdr>
    </w:div>
    <w:div w:id="1140423733">
      <w:marLeft w:val="0"/>
      <w:marRight w:val="0"/>
      <w:marTop w:val="0"/>
      <w:marBottom w:val="0"/>
      <w:divBdr>
        <w:top w:val="none" w:sz="0" w:space="0" w:color="auto"/>
        <w:left w:val="none" w:sz="0" w:space="0" w:color="auto"/>
        <w:bottom w:val="none" w:sz="0" w:space="0" w:color="auto"/>
        <w:right w:val="none" w:sz="0" w:space="0" w:color="auto"/>
      </w:divBdr>
    </w:div>
    <w:div w:id="1141656432">
      <w:bodyDiv w:val="1"/>
      <w:marLeft w:val="0"/>
      <w:marRight w:val="0"/>
      <w:marTop w:val="0"/>
      <w:marBottom w:val="0"/>
      <w:divBdr>
        <w:top w:val="none" w:sz="0" w:space="0" w:color="auto"/>
        <w:left w:val="none" w:sz="0" w:space="0" w:color="auto"/>
        <w:bottom w:val="none" w:sz="0" w:space="0" w:color="auto"/>
        <w:right w:val="none" w:sz="0" w:space="0" w:color="auto"/>
      </w:divBdr>
    </w:div>
    <w:div w:id="1142187335">
      <w:marLeft w:val="0"/>
      <w:marRight w:val="0"/>
      <w:marTop w:val="0"/>
      <w:marBottom w:val="0"/>
      <w:divBdr>
        <w:top w:val="none" w:sz="0" w:space="0" w:color="auto"/>
        <w:left w:val="none" w:sz="0" w:space="0" w:color="auto"/>
        <w:bottom w:val="none" w:sz="0" w:space="0" w:color="auto"/>
        <w:right w:val="none" w:sz="0" w:space="0" w:color="auto"/>
      </w:divBdr>
    </w:div>
    <w:div w:id="1142848493">
      <w:bodyDiv w:val="1"/>
      <w:marLeft w:val="0"/>
      <w:marRight w:val="0"/>
      <w:marTop w:val="0"/>
      <w:marBottom w:val="0"/>
      <w:divBdr>
        <w:top w:val="none" w:sz="0" w:space="0" w:color="auto"/>
        <w:left w:val="none" w:sz="0" w:space="0" w:color="auto"/>
        <w:bottom w:val="none" w:sz="0" w:space="0" w:color="auto"/>
        <w:right w:val="none" w:sz="0" w:space="0" w:color="auto"/>
      </w:divBdr>
    </w:div>
    <w:div w:id="1143700192">
      <w:marLeft w:val="0"/>
      <w:marRight w:val="0"/>
      <w:marTop w:val="0"/>
      <w:marBottom w:val="0"/>
      <w:divBdr>
        <w:top w:val="none" w:sz="0" w:space="0" w:color="auto"/>
        <w:left w:val="none" w:sz="0" w:space="0" w:color="auto"/>
        <w:bottom w:val="none" w:sz="0" w:space="0" w:color="auto"/>
        <w:right w:val="none" w:sz="0" w:space="0" w:color="auto"/>
      </w:divBdr>
    </w:div>
    <w:div w:id="1147011980">
      <w:marLeft w:val="0"/>
      <w:marRight w:val="0"/>
      <w:marTop w:val="0"/>
      <w:marBottom w:val="0"/>
      <w:divBdr>
        <w:top w:val="none" w:sz="0" w:space="0" w:color="auto"/>
        <w:left w:val="none" w:sz="0" w:space="0" w:color="auto"/>
        <w:bottom w:val="none" w:sz="0" w:space="0" w:color="auto"/>
        <w:right w:val="none" w:sz="0" w:space="0" w:color="auto"/>
      </w:divBdr>
    </w:div>
    <w:div w:id="1148740402">
      <w:marLeft w:val="0"/>
      <w:marRight w:val="0"/>
      <w:marTop w:val="0"/>
      <w:marBottom w:val="0"/>
      <w:divBdr>
        <w:top w:val="none" w:sz="0" w:space="0" w:color="auto"/>
        <w:left w:val="none" w:sz="0" w:space="0" w:color="auto"/>
        <w:bottom w:val="none" w:sz="0" w:space="0" w:color="auto"/>
        <w:right w:val="none" w:sz="0" w:space="0" w:color="auto"/>
      </w:divBdr>
    </w:div>
    <w:div w:id="1153835592">
      <w:marLeft w:val="0"/>
      <w:marRight w:val="0"/>
      <w:marTop w:val="0"/>
      <w:marBottom w:val="0"/>
      <w:divBdr>
        <w:top w:val="none" w:sz="0" w:space="0" w:color="auto"/>
        <w:left w:val="none" w:sz="0" w:space="0" w:color="auto"/>
        <w:bottom w:val="none" w:sz="0" w:space="0" w:color="auto"/>
        <w:right w:val="none" w:sz="0" w:space="0" w:color="auto"/>
      </w:divBdr>
    </w:div>
    <w:div w:id="1155075517">
      <w:marLeft w:val="0"/>
      <w:marRight w:val="0"/>
      <w:marTop w:val="0"/>
      <w:marBottom w:val="0"/>
      <w:divBdr>
        <w:top w:val="none" w:sz="0" w:space="0" w:color="auto"/>
        <w:left w:val="none" w:sz="0" w:space="0" w:color="auto"/>
        <w:bottom w:val="none" w:sz="0" w:space="0" w:color="auto"/>
        <w:right w:val="none" w:sz="0" w:space="0" w:color="auto"/>
      </w:divBdr>
    </w:div>
    <w:div w:id="1159150787">
      <w:marLeft w:val="0"/>
      <w:marRight w:val="0"/>
      <w:marTop w:val="0"/>
      <w:marBottom w:val="0"/>
      <w:divBdr>
        <w:top w:val="none" w:sz="0" w:space="0" w:color="auto"/>
        <w:left w:val="none" w:sz="0" w:space="0" w:color="auto"/>
        <w:bottom w:val="none" w:sz="0" w:space="0" w:color="auto"/>
        <w:right w:val="none" w:sz="0" w:space="0" w:color="auto"/>
      </w:divBdr>
    </w:div>
    <w:div w:id="1159729905">
      <w:bodyDiv w:val="1"/>
      <w:marLeft w:val="0"/>
      <w:marRight w:val="0"/>
      <w:marTop w:val="0"/>
      <w:marBottom w:val="0"/>
      <w:divBdr>
        <w:top w:val="none" w:sz="0" w:space="0" w:color="auto"/>
        <w:left w:val="none" w:sz="0" w:space="0" w:color="auto"/>
        <w:bottom w:val="none" w:sz="0" w:space="0" w:color="auto"/>
        <w:right w:val="none" w:sz="0" w:space="0" w:color="auto"/>
      </w:divBdr>
    </w:div>
    <w:div w:id="1160384464">
      <w:marLeft w:val="0"/>
      <w:marRight w:val="0"/>
      <w:marTop w:val="0"/>
      <w:marBottom w:val="0"/>
      <w:divBdr>
        <w:top w:val="none" w:sz="0" w:space="0" w:color="auto"/>
        <w:left w:val="none" w:sz="0" w:space="0" w:color="auto"/>
        <w:bottom w:val="none" w:sz="0" w:space="0" w:color="auto"/>
        <w:right w:val="none" w:sz="0" w:space="0" w:color="auto"/>
      </w:divBdr>
    </w:div>
    <w:div w:id="1165361474">
      <w:marLeft w:val="0"/>
      <w:marRight w:val="0"/>
      <w:marTop w:val="0"/>
      <w:marBottom w:val="0"/>
      <w:divBdr>
        <w:top w:val="none" w:sz="0" w:space="0" w:color="auto"/>
        <w:left w:val="none" w:sz="0" w:space="0" w:color="auto"/>
        <w:bottom w:val="none" w:sz="0" w:space="0" w:color="auto"/>
        <w:right w:val="none" w:sz="0" w:space="0" w:color="auto"/>
      </w:divBdr>
    </w:div>
    <w:div w:id="1165630991">
      <w:bodyDiv w:val="1"/>
      <w:marLeft w:val="0"/>
      <w:marRight w:val="0"/>
      <w:marTop w:val="0"/>
      <w:marBottom w:val="0"/>
      <w:divBdr>
        <w:top w:val="none" w:sz="0" w:space="0" w:color="auto"/>
        <w:left w:val="none" w:sz="0" w:space="0" w:color="auto"/>
        <w:bottom w:val="none" w:sz="0" w:space="0" w:color="auto"/>
        <w:right w:val="none" w:sz="0" w:space="0" w:color="auto"/>
      </w:divBdr>
    </w:div>
    <w:div w:id="1168406719">
      <w:marLeft w:val="0"/>
      <w:marRight w:val="0"/>
      <w:marTop w:val="0"/>
      <w:marBottom w:val="0"/>
      <w:divBdr>
        <w:top w:val="none" w:sz="0" w:space="0" w:color="auto"/>
        <w:left w:val="none" w:sz="0" w:space="0" w:color="auto"/>
        <w:bottom w:val="none" w:sz="0" w:space="0" w:color="auto"/>
        <w:right w:val="none" w:sz="0" w:space="0" w:color="auto"/>
      </w:divBdr>
    </w:div>
    <w:div w:id="1169980488">
      <w:marLeft w:val="0"/>
      <w:marRight w:val="0"/>
      <w:marTop w:val="0"/>
      <w:marBottom w:val="0"/>
      <w:divBdr>
        <w:top w:val="none" w:sz="0" w:space="0" w:color="auto"/>
        <w:left w:val="none" w:sz="0" w:space="0" w:color="auto"/>
        <w:bottom w:val="none" w:sz="0" w:space="0" w:color="auto"/>
        <w:right w:val="none" w:sz="0" w:space="0" w:color="auto"/>
      </w:divBdr>
    </w:div>
    <w:div w:id="1172602328">
      <w:marLeft w:val="0"/>
      <w:marRight w:val="0"/>
      <w:marTop w:val="0"/>
      <w:marBottom w:val="0"/>
      <w:divBdr>
        <w:top w:val="none" w:sz="0" w:space="0" w:color="auto"/>
        <w:left w:val="none" w:sz="0" w:space="0" w:color="auto"/>
        <w:bottom w:val="none" w:sz="0" w:space="0" w:color="auto"/>
        <w:right w:val="none" w:sz="0" w:space="0" w:color="auto"/>
      </w:divBdr>
    </w:div>
    <w:div w:id="1173565746">
      <w:bodyDiv w:val="1"/>
      <w:marLeft w:val="0"/>
      <w:marRight w:val="0"/>
      <w:marTop w:val="0"/>
      <w:marBottom w:val="0"/>
      <w:divBdr>
        <w:top w:val="none" w:sz="0" w:space="0" w:color="auto"/>
        <w:left w:val="none" w:sz="0" w:space="0" w:color="auto"/>
        <w:bottom w:val="none" w:sz="0" w:space="0" w:color="auto"/>
        <w:right w:val="none" w:sz="0" w:space="0" w:color="auto"/>
      </w:divBdr>
    </w:div>
    <w:div w:id="1175875451">
      <w:marLeft w:val="0"/>
      <w:marRight w:val="0"/>
      <w:marTop w:val="0"/>
      <w:marBottom w:val="0"/>
      <w:divBdr>
        <w:top w:val="none" w:sz="0" w:space="0" w:color="auto"/>
        <w:left w:val="none" w:sz="0" w:space="0" w:color="auto"/>
        <w:bottom w:val="none" w:sz="0" w:space="0" w:color="auto"/>
        <w:right w:val="none" w:sz="0" w:space="0" w:color="auto"/>
      </w:divBdr>
    </w:div>
    <w:div w:id="1178302545">
      <w:marLeft w:val="0"/>
      <w:marRight w:val="0"/>
      <w:marTop w:val="0"/>
      <w:marBottom w:val="0"/>
      <w:divBdr>
        <w:top w:val="none" w:sz="0" w:space="0" w:color="auto"/>
        <w:left w:val="none" w:sz="0" w:space="0" w:color="auto"/>
        <w:bottom w:val="none" w:sz="0" w:space="0" w:color="auto"/>
        <w:right w:val="none" w:sz="0" w:space="0" w:color="auto"/>
      </w:divBdr>
    </w:div>
    <w:div w:id="1179543032">
      <w:bodyDiv w:val="1"/>
      <w:marLeft w:val="0"/>
      <w:marRight w:val="0"/>
      <w:marTop w:val="0"/>
      <w:marBottom w:val="0"/>
      <w:divBdr>
        <w:top w:val="none" w:sz="0" w:space="0" w:color="auto"/>
        <w:left w:val="none" w:sz="0" w:space="0" w:color="auto"/>
        <w:bottom w:val="none" w:sz="0" w:space="0" w:color="auto"/>
        <w:right w:val="none" w:sz="0" w:space="0" w:color="auto"/>
      </w:divBdr>
    </w:div>
    <w:div w:id="1181966151">
      <w:marLeft w:val="0"/>
      <w:marRight w:val="0"/>
      <w:marTop w:val="0"/>
      <w:marBottom w:val="0"/>
      <w:divBdr>
        <w:top w:val="none" w:sz="0" w:space="0" w:color="auto"/>
        <w:left w:val="none" w:sz="0" w:space="0" w:color="auto"/>
        <w:bottom w:val="none" w:sz="0" w:space="0" w:color="auto"/>
        <w:right w:val="none" w:sz="0" w:space="0" w:color="auto"/>
      </w:divBdr>
    </w:div>
    <w:div w:id="1183323737">
      <w:bodyDiv w:val="1"/>
      <w:marLeft w:val="0"/>
      <w:marRight w:val="0"/>
      <w:marTop w:val="0"/>
      <w:marBottom w:val="0"/>
      <w:divBdr>
        <w:top w:val="none" w:sz="0" w:space="0" w:color="auto"/>
        <w:left w:val="none" w:sz="0" w:space="0" w:color="auto"/>
        <w:bottom w:val="none" w:sz="0" w:space="0" w:color="auto"/>
        <w:right w:val="none" w:sz="0" w:space="0" w:color="auto"/>
      </w:divBdr>
    </w:div>
    <w:div w:id="1186794961">
      <w:marLeft w:val="0"/>
      <w:marRight w:val="0"/>
      <w:marTop w:val="0"/>
      <w:marBottom w:val="0"/>
      <w:divBdr>
        <w:top w:val="none" w:sz="0" w:space="0" w:color="auto"/>
        <w:left w:val="none" w:sz="0" w:space="0" w:color="auto"/>
        <w:bottom w:val="none" w:sz="0" w:space="0" w:color="auto"/>
        <w:right w:val="none" w:sz="0" w:space="0" w:color="auto"/>
      </w:divBdr>
    </w:div>
    <w:div w:id="1187518509">
      <w:marLeft w:val="0"/>
      <w:marRight w:val="0"/>
      <w:marTop w:val="0"/>
      <w:marBottom w:val="0"/>
      <w:divBdr>
        <w:top w:val="none" w:sz="0" w:space="0" w:color="auto"/>
        <w:left w:val="none" w:sz="0" w:space="0" w:color="auto"/>
        <w:bottom w:val="none" w:sz="0" w:space="0" w:color="auto"/>
        <w:right w:val="none" w:sz="0" w:space="0" w:color="auto"/>
      </w:divBdr>
    </w:div>
    <w:div w:id="1187526242">
      <w:bodyDiv w:val="1"/>
      <w:marLeft w:val="0"/>
      <w:marRight w:val="0"/>
      <w:marTop w:val="0"/>
      <w:marBottom w:val="0"/>
      <w:divBdr>
        <w:top w:val="none" w:sz="0" w:space="0" w:color="auto"/>
        <w:left w:val="none" w:sz="0" w:space="0" w:color="auto"/>
        <w:bottom w:val="none" w:sz="0" w:space="0" w:color="auto"/>
        <w:right w:val="none" w:sz="0" w:space="0" w:color="auto"/>
      </w:divBdr>
    </w:div>
    <w:div w:id="1190876051">
      <w:marLeft w:val="0"/>
      <w:marRight w:val="0"/>
      <w:marTop w:val="0"/>
      <w:marBottom w:val="0"/>
      <w:divBdr>
        <w:top w:val="none" w:sz="0" w:space="0" w:color="auto"/>
        <w:left w:val="none" w:sz="0" w:space="0" w:color="auto"/>
        <w:bottom w:val="none" w:sz="0" w:space="0" w:color="auto"/>
        <w:right w:val="none" w:sz="0" w:space="0" w:color="auto"/>
      </w:divBdr>
    </w:div>
    <w:div w:id="1193374375">
      <w:marLeft w:val="0"/>
      <w:marRight w:val="0"/>
      <w:marTop w:val="0"/>
      <w:marBottom w:val="0"/>
      <w:divBdr>
        <w:top w:val="none" w:sz="0" w:space="0" w:color="auto"/>
        <w:left w:val="none" w:sz="0" w:space="0" w:color="auto"/>
        <w:bottom w:val="none" w:sz="0" w:space="0" w:color="auto"/>
        <w:right w:val="none" w:sz="0" w:space="0" w:color="auto"/>
      </w:divBdr>
    </w:div>
    <w:div w:id="1196232263">
      <w:marLeft w:val="0"/>
      <w:marRight w:val="0"/>
      <w:marTop w:val="0"/>
      <w:marBottom w:val="0"/>
      <w:divBdr>
        <w:top w:val="none" w:sz="0" w:space="0" w:color="auto"/>
        <w:left w:val="none" w:sz="0" w:space="0" w:color="auto"/>
        <w:bottom w:val="none" w:sz="0" w:space="0" w:color="auto"/>
        <w:right w:val="none" w:sz="0" w:space="0" w:color="auto"/>
      </w:divBdr>
    </w:div>
    <w:div w:id="1197163061">
      <w:marLeft w:val="0"/>
      <w:marRight w:val="0"/>
      <w:marTop w:val="0"/>
      <w:marBottom w:val="0"/>
      <w:divBdr>
        <w:top w:val="none" w:sz="0" w:space="0" w:color="auto"/>
        <w:left w:val="none" w:sz="0" w:space="0" w:color="auto"/>
        <w:bottom w:val="none" w:sz="0" w:space="0" w:color="auto"/>
        <w:right w:val="none" w:sz="0" w:space="0" w:color="auto"/>
      </w:divBdr>
    </w:div>
    <w:div w:id="1198397976">
      <w:marLeft w:val="0"/>
      <w:marRight w:val="0"/>
      <w:marTop w:val="0"/>
      <w:marBottom w:val="0"/>
      <w:divBdr>
        <w:top w:val="none" w:sz="0" w:space="0" w:color="auto"/>
        <w:left w:val="none" w:sz="0" w:space="0" w:color="auto"/>
        <w:bottom w:val="none" w:sz="0" w:space="0" w:color="auto"/>
        <w:right w:val="none" w:sz="0" w:space="0" w:color="auto"/>
      </w:divBdr>
    </w:div>
    <w:div w:id="1199126863">
      <w:marLeft w:val="0"/>
      <w:marRight w:val="0"/>
      <w:marTop w:val="0"/>
      <w:marBottom w:val="0"/>
      <w:divBdr>
        <w:top w:val="none" w:sz="0" w:space="0" w:color="auto"/>
        <w:left w:val="none" w:sz="0" w:space="0" w:color="auto"/>
        <w:bottom w:val="none" w:sz="0" w:space="0" w:color="auto"/>
        <w:right w:val="none" w:sz="0" w:space="0" w:color="auto"/>
      </w:divBdr>
    </w:div>
    <w:div w:id="1199705737">
      <w:marLeft w:val="0"/>
      <w:marRight w:val="0"/>
      <w:marTop w:val="0"/>
      <w:marBottom w:val="0"/>
      <w:divBdr>
        <w:top w:val="none" w:sz="0" w:space="0" w:color="auto"/>
        <w:left w:val="none" w:sz="0" w:space="0" w:color="auto"/>
        <w:bottom w:val="none" w:sz="0" w:space="0" w:color="auto"/>
        <w:right w:val="none" w:sz="0" w:space="0" w:color="auto"/>
      </w:divBdr>
    </w:div>
    <w:div w:id="1203905620">
      <w:marLeft w:val="0"/>
      <w:marRight w:val="0"/>
      <w:marTop w:val="0"/>
      <w:marBottom w:val="0"/>
      <w:divBdr>
        <w:top w:val="none" w:sz="0" w:space="0" w:color="auto"/>
        <w:left w:val="none" w:sz="0" w:space="0" w:color="auto"/>
        <w:bottom w:val="none" w:sz="0" w:space="0" w:color="auto"/>
        <w:right w:val="none" w:sz="0" w:space="0" w:color="auto"/>
      </w:divBdr>
    </w:div>
    <w:div w:id="1204245306">
      <w:bodyDiv w:val="1"/>
      <w:marLeft w:val="0"/>
      <w:marRight w:val="0"/>
      <w:marTop w:val="0"/>
      <w:marBottom w:val="0"/>
      <w:divBdr>
        <w:top w:val="none" w:sz="0" w:space="0" w:color="auto"/>
        <w:left w:val="none" w:sz="0" w:space="0" w:color="auto"/>
        <w:bottom w:val="none" w:sz="0" w:space="0" w:color="auto"/>
        <w:right w:val="none" w:sz="0" w:space="0" w:color="auto"/>
      </w:divBdr>
    </w:div>
    <w:div w:id="1204561219">
      <w:marLeft w:val="0"/>
      <w:marRight w:val="0"/>
      <w:marTop w:val="0"/>
      <w:marBottom w:val="0"/>
      <w:divBdr>
        <w:top w:val="none" w:sz="0" w:space="0" w:color="auto"/>
        <w:left w:val="none" w:sz="0" w:space="0" w:color="auto"/>
        <w:bottom w:val="none" w:sz="0" w:space="0" w:color="auto"/>
        <w:right w:val="none" w:sz="0" w:space="0" w:color="auto"/>
      </w:divBdr>
    </w:div>
    <w:div w:id="1205562709">
      <w:bodyDiv w:val="1"/>
      <w:marLeft w:val="0"/>
      <w:marRight w:val="0"/>
      <w:marTop w:val="0"/>
      <w:marBottom w:val="0"/>
      <w:divBdr>
        <w:top w:val="none" w:sz="0" w:space="0" w:color="auto"/>
        <w:left w:val="none" w:sz="0" w:space="0" w:color="auto"/>
        <w:bottom w:val="none" w:sz="0" w:space="0" w:color="auto"/>
        <w:right w:val="none" w:sz="0" w:space="0" w:color="auto"/>
      </w:divBdr>
    </w:div>
    <w:div w:id="1208688793">
      <w:bodyDiv w:val="1"/>
      <w:marLeft w:val="0"/>
      <w:marRight w:val="0"/>
      <w:marTop w:val="0"/>
      <w:marBottom w:val="0"/>
      <w:divBdr>
        <w:top w:val="none" w:sz="0" w:space="0" w:color="auto"/>
        <w:left w:val="none" w:sz="0" w:space="0" w:color="auto"/>
        <w:bottom w:val="none" w:sz="0" w:space="0" w:color="auto"/>
        <w:right w:val="none" w:sz="0" w:space="0" w:color="auto"/>
      </w:divBdr>
    </w:div>
    <w:div w:id="1209994992">
      <w:bodyDiv w:val="1"/>
      <w:marLeft w:val="0"/>
      <w:marRight w:val="0"/>
      <w:marTop w:val="0"/>
      <w:marBottom w:val="0"/>
      <w:divBdr>
        <w:top w:val="none" w:sz="0" w:space="0" w:color="auto"/>
        <w:left w:val="none" w:sz="0" w:space="0" w:color="auto"/>
        <w:bottom w:val="none" w:sz="0" w:space="0" w:color="auto"/>
        <w:right w:val="none" w:sz="0" w:space="0" w:color="auto"/>
      </w:divBdr>
    </w:div>
    <w:div w:id="1210989931">
      <w:marLeft w:val="0"/>
      <w:marRight w:val="0"/>
      <w:marTop w:val="0"/>
      <w:marBottom w:val="0"/>
      <w:divBdr>
        <w:top w:val="none" w:sz="0" w:space="0" w:color="auto"/>
        <w:left w:val="none" w:sz="0" w:space="0" w:color="auto"/>
        <w:bottom w:val="none" w:sz="0" w:space="0" w:color="auto"/>
        <w:right w:val="none" w:sz="0" w:space="0" w:color="auto"/>
      </w:divBdr>
    </w:div>
    <w:div w:id="1214466772">
      <w:bodyDiv w:val="1"/>
      <w:marLeft w:val="0"/>
      <w:marRight w:val="0"/>
      <w:marTop w:val="0"/>
      <w:marBottom w:val="0"/>
      <w:divBdr>
        <w:top w:val="none" w:sz="0" w:space="0" w:color="auto"/>
        <w:left w:val="none" w:sz="0" w:space="0" w:color="auto"/>
        <w:bottom w:val="none" w:sz="0" w:space="0" w:color="auto"/>
        <w:right w:val="none" w:sz="0" w:space="0" w:color="auto"/>
      </w:divBdr>
    </w:div>
    <w:div w:id="1214654209">
      <w:marLeft w:val="0"/>
      <w:marRight w:val="0"/>
      <w:marTop w:val="0"/>
      <w:marBottom w:val="0"/>
      <w:divBdr>
        <w:top w:val="none" w:sz="0" w:space="0" w:color="auto"/>
        <w:left w:val="none" w:sz="0" w:space="0" w:color="auto"/>
        <w:bottom w:val="none" w:sz="0" w:space="0" w:color="auto"/>
        <w:right w:val="none" w:sz="0" w:space="0" w:color="auto"/>
      </w:divBdr>
    </w:div>
    <w:div w:id="1229069142">
      <w:marLeft w:val="0"/>
      <w:marRight w:val="0"/>
      <w:marTop w:val="0"/>
      <w:marBottom w:val="0"/>
      <w:divBdr>
        <w:top w:val="none" w:sz="0" w:space="0" w:color="auto"/>
        <w:left w:val="none" w:sz="0" w:space="0" w:color="auto"/>
        <w:bottom w:val="none" w:sz="0" w:space="0" w:color="auto"/>
        <w:right w:val="none" w:sz="0" w:space="0" w:color="auto"/>
      </w:divBdr>
    </w:div>
    <w:div w:id="1230073233">
      <w:bodyDiv w:val="1"/>
      <w:marLeft w:val="0"/>
      <w:marRight w:val="0"/>
      <w:marTop w:val="0"/>
      <w:marBottom w:val="0"/>
      <w:divBdr>
        <w:top w:val="none" w:sz="0" w:space="0" w:color="auto"/>
        <w:left w:val="none" w:sz="0" w:space="0" w:color="auto"/>
        <w:bottom w:val="none" w:sz="0" w:space="0" w:color="auto"/>
        <w:right w:val="none" w:sz="0" w:space="0" w:color="auto"/>
      </w:divBdr>
    </w:div>
    <w:div w:id="1231304150">
      <w:bodyDiv w:val="1"/>
      <w:marLeft w:val="0"/>
      <w:marRight w:val="0"/>
      <w:marTop w:val="0"/>
      <w:marBottom w:val="0"/>
      <w:divBdr>
        <w:top w:val="none" w:sz="0" w:space="0" w:color="auto"/>
        <w:left w:val="none" w:sz="0" w:space="0" w:color="auto"/>
        <w:bottom w:val="none" w:sz="0" w:space="0" w:color="auto"/>
        <w:right w:val="none" w:sz="0" w:space="0" w:color="auto"/>
      </w:divBdr>
    </w:div>
    <w:div w:id="1232345574">
      <w:marLeft w:val="0"/>
      <w:marRight w:val="0"/>
      <w:marTop w:val="0"/>
      <w:marBottom w:val="0"/>
      <w:divBdr>
        <w:top w:val="none" w:sz="0" w:space="0" w:color="auto"/>
        <w:left w:val="none" w:sz="0" w:space="0" w:color="auto"/>
        <w:bottom w:val="none" w:sz="0" w:space="0" w:color="auto"/>
        <w:right w:val="none" w:sz="0" w:space="0" w:color="auto"/>
      </w:divBdr>
    </w:div>
    <w:div w:id="1235429131">
      <w:marLeft w:val="0"/>
      <w:marRight w:val="0"/>
      <w:marTop w:val="0"/>
      <w:marBottom w:val="0"/>
      <w:divBdr>
        <w:top w:val="none" w:sz="0" w:space="0" w:color="auto"/>
        <w:left w:val="none" w:sz="0" w:space="0" w:color="auto"/>
        <w:bottom w:val="none" w:sz="0" w:space="0" w:color="auto"/>
        <w:right w:val="none" w:sz="0" w:space="0" w:color="auto"/>
      </w:divBdr>
    </w:div>
    <w:div w:id="1237013741">
      <w:bodyDiv w:val="1"/>
      <w:marLeft w:val="0"/>
      <w:marRight w:val="0"/>
      <w:marTop w:val="0"/>
      <w:marBottom w:val="0"/>
      <w:divBdr>
        <w:top w:val="none" w:sz="0" w:space="0" w:color="auto"/>
        <w:left w:val="none" w:sz="0" w:space="0" w:color="auto"/>
        <w:bottom w:val="none" w:sz="0" w:space="0" w:color="auto"/>
        <w:right w:val="none" w:sz="0" w:space="0" w:color="auto"/>
      </w:divBdr>
    </w:div>
    <w:div w:id="1238783181">
      <w:marLeft w:val="0"/>
      <w:marRight w:val="0"/>
      <w:marTop w:val="0"/>
      <w:marBottom w:val="0"/>
      <w:divBdr>
        <w:top w:val="none" w:sz="0" w:space="0" w:color="auto"/>
        <w:left w:val="none" w:sz="0" w:space="0" w:color="auto"/>
        <w:bottom w:val="none" w:sz="0" w:space="0" w:color="auto"/>
        <w:right w:val="none" w:sz="0" w:space="0" w:color="auto"/>
      </w:divBdr>
    </w:div>
    <w:div w:id="1239293780">
      <w:bodyDiv w:val="1"/>
      <w:marLeft w:val="0"/>
      <w:marRight w:val="0"/>
      <w:marTop w:val="0"/>
      <w:marBottom w:val="0"/>
      <w:divBdr>
        <w:top w:val="none" w:sz="0" w:space="0" w:color="auto"/>
        <w:left w:val="none" w:sz="0" w:space="0" w:color="auto"/>
        <w:bottom w:val="none" w:sz="0" w:space="0" w:color="auto"/>
        <w:right w:val="none" w:sz="0" w:space="0" w:color="auto"/>
      </w:divBdr>
    </w:div>
    <w:div w:id="1239559972">
      <w:marLeft w:val="0"/>
      <w:marRight w:val="0"/>
      <w:marTop w:val="0"/>
      <w:marBottom w:val="0"/>
      <w:divBdr>
        <w:top w:val="none" w:sz="0" w:space="0" w:color="auto"/>
        <w:left w:val="none" w:sz="0" w:space="0" w:color="auto"/>
        <w:bottom w:val="none" w:sz="0" w:space="0" w:color="auto"/>
        <w:right w:val="none" w:sz="0" w:space="0" w:color="auto"/>
      </w:divBdr>
    </w:div>
    <w:div w:id="1239708747">
      <w:marLeft w:val="0"/>
      <w:marRight w:val="0"/>
      <w:marTop w:val="0"/>
      <w:marBottom w:val="0"/>
      <w:divBdr>
        <w:top w:val="none" w:sz="0" w:space="0" w:color="auto"/>
        <w:left w:val="none" w:sz="0" w:space="0" w:color="auto"/>
        <w:bottom w:val="none" w:sz="0" w:space="0" w:color="auto"/>
        <w:right w:val="none" w:sz="0" w:space="0" w:color="auto"/>
      </w:divBdr>
    </w:div>
    <w:div w:id="1240867762">
      <w:marLeft w:val="0"/>
      <w:marRight w:val="0"/>
      <w:marTop w:val="0"/>
      <w:marBottom w:val="0"/>
      <w:divBdr>
        <w:top w:val="none" w:sz="0" w:space="0" w:color="auto"/>
        <w:left w:val="none" w:sz="0" w:space="0" w:color="auto"/>
        <w:bottom w:val="none" w:sz="0" w:space="0" w:color="auto"/>
        <w:right w:val="none" w:sz="0" w:space="0" w:color="auto"/>
      </w:divBdr>
    </w:div>
    <w:div w:id="1243296513">
      <w:marLeft w:val="0"/>
      <w:marRight w:val="0"/>
      <w:marTop w:val="0"/>
      <w:marBottom w:val="0"/>
      <w:divBdr>
        <w:top w:val="none" w:sz="0" w:space="0" w:color="auto"/>
        <w:left w:val="none" w:sz="0" w:space="0" w:color="auto"/>
        <w:bottom w:val="none" w:sz="0" w:space="0" w:color="auto"/>
        <w:right w:val="none" w:sz="0" w:space="0" w:color="auto"/>
      </w:divBdr>
    </w:div>
    <w:div w:id="1246958785">
      <w:bodyDiv w:val="1"/>
      <w:marLeft w:val="0"/>
      <w:marRight w:val="0"/>
      <w:marTop w:val="0"/>
      <w:marBottom w:val="0"/>
      <w:divBdr>
        <w:top w:val="none" w:sz="0" w:space="0" w:color="auto"/>
        <w:left w:val="none" w:sz="0" w:space="0" w:color="auto"/>
        <w:bottom w:val="none" w:sz="0" w:space="0" w:color="auto"/>
        <w:right w:val="none" w:sz="0" w:space="0" w:color="auto"/>
      </w:divBdr>
    </w:div>
    <w:div w:id="1248735036">
      <w:marLeft w:val="0"/>
      <w:marRight w:val="0"/>
      <w:marTop w:val="0"/>
      <w:marBottom w:val="0"/>
      <w:divBdr>
        <w:top w:val="none" w:sz="0" w:space="0" w:color="auto"/>
        <w:left w:val="none" w:sz="0" w:space="0" w:color="auto"/>
        <w:bottom w:val="none" w:sz="0" w:space="0" w:color="auto"/>
        <w:right w:val="none" w:sz="0" w:space="0" w:color="auto"/>
      </w:divBdr>
    </w:div>
    <w:div w:id="1249342181">
      <w:bodyDiv w:val="1"/>
      <w:marLeft w:val="0"/>
      <w:marRight w:val="0"/>
      <w:marTop w:val="0"/>
      <w:marBottom w:val="0"/>
      <w:divBdr>
        <w:top w:val="none" w:sz="0" w:space="0" w:color="auto"/>
        <w:left w:val="none" w:sz="0" w:space="0" w:color="auto"/>
        <w:bottom w:val="none" w:sz="0" w:space="0" w:color="auto"/>
        <w:right w:val="none" w:sz="0" w:space="0" w:color="auto"/>
      </w:divBdr>
    </w:div>
    <w:div w:id="1249342595">
      <w:marLeft w:val="0"/>
      <w:marRight w:val="0"/>
      <w:marTop w:val="0"/>
      <w:marBottom w:val="0"/>
      <w:divBdr>
        <w:top w:val="none" w:sz="0" w:space="0" w:color="auto"/>
        <w:left w:val="none" w:sz="0" w:space="0" w:color="auto"/>
        <w:bottom w:val="none" w:sz="0" w:space="0" w:color="auto"/>
        <w:right w:val="none" w:sz="0" w:space="0" w:color="auto"/>
      </w:divBdr>
    </w:div>
    <w:div w:id="1249969764">
      <w:marLeft w:val="0"/>
      <w:marRight w:val="0"/>
      <w:marTop w:val="0"/>
      <w:marBottom w:val="0"/>
      <w:divBdr>
        <w:top w:val="none" w:sz="0" w:space="0" w:color="auto"/>
        <w:left w:val="none" w:sz="0" w:space="0" w:color="auto"/>
        <w:bottom w:val="none" w:sz="0" w:space="0" w:color="auto"/>
        <w:right w:val="none" w:sz="0" w:space="0" w:color="auto"/>
      </w:divBdr>
    </w:div>
    <w:div w:id="1250234262">
      <w:bodyDiv w:val="1"/>
      <w:marLeft w:val="0"/>
      <w:marRight w:val="0"/>
      <w:marTop w:val="0"/>
      <w:marBottom w:val="0"/>
      <w:divBdr>
        <w:top w:val="none" w:sz="0" w:space="0" w:color="auto"/>
        <w:left w:val="none" w:sz="0" w:space="0" w:color="auto"/>
        <w:bottom w:val="none" w:sz="0" w:space="0" w:color="auto"/>
        <w:right w:val="none" w:sz="0" w:space="0" w:color="auto"/>
      </w:divBdr>
    </w:div>
    <w:div w:id="1250652151">
      <w:bodyDiv w:val="1"/>
      <w:marLeft w:val="0"/>
      <w:marRight w:val="0"/>
      <w:marTop w:val="0"/>
      <w:marBottom w:val="0"/>
      <w:divBdr>
        <w:top w:val="none" w:sz="0" w:space="0" w:color="auto"/>
        <w:left w:val="none" w:sz="0" w:space="0" w:color="auto"/>
        <w:bottom w:val="none" w:sz="0" w:space="0" w:color="auto"/>
        <w:right w:val="none" w:sz="0" w:space="0" w:color="auto"/>
      </w:divBdr>
    </w:div>
    <w:div w:id="1251622920">
      <w:bodyDiv w:val="1"/>
      <w:marLeft w:val="0"/>
      <w:marRight w:val="0"/>
      <w:marTop w:val="0"/>
      <w:marBottom w:val="0"/>
      <w:divBdr>
        <w:top w:val="none" w:sz="0" w:space="0" w:color="auto"/>
        <w:left w:val="none" w:sz="0" w:space="0" w:color="auto"/>
        <w:bottom w:val="none" w:sz="0" w:space="0" w:color="auto"/>
        <w:right w:val="none" w:sz="0" w:space="0" w:color="auto"/>
      </w:divBdr>
    </w:div>
    <w:div w:id="1256397521">
      <w:marLeft w:val="0"/>
      <w:marRight w:val="0"/>
      <w:marTop w:val="0"/>
      <w:marBottom w:val="0"/>
      <w:divBdr>
        <w:top w:val="none" w:sz="0" w:space="0" w:color="auto"/>
        <w:left w:val="none" w:sz="0" w:space="0" w:color="auto"/>
        <w:bottom w:val="none" w:sz="0" w:space="0" w:color="auto"/>
        <w:right w:val="none" w:sz="0" w:space="0" w:color="auto"/>
      </w:divBdr>
    </w:div>
    <w:div w:id="1256480488">
      <w:marLeft w:val="0"/>
      <w:marRight w:val="0"/>
      <w:marTop w:val="0"/>
      <w:marBottom w:val="0"/>
      <w:divBdr>
        <w:top w:val="none" w:sz="0" w:space="0" w:color="auto"/>
        <w:left w:val="none" w:sz="0" w:space="0" w:color="auto"/>
        <w:bottom w:val="none" w:sz="0" w:space="0" w:color="auto"/>
        <w:right w:val="none" w:sz="0" w:space="0" w:color="auto"/>
      </w:divBdr>
    </w:div>
    <w:div w:id="1258640130">
      <w:marLeft w:val="0"/>
      <w:marRight w:val="0"/>
      <w:marTop w:val="0"/>
      <w:marBottom w:val="0"/>
      <w:divBdr>
        <w:top w:val="none" w:sz="0" w:space="0" w:color="auto"/>
        <w:left w:val="none" w:sz="0" w:space="0" w:color="auto"/>
        <w:bottom w:val="none" w:sz="0" w:space="0" w:color="auto"/>
        <w:right w:val="none" w:sz="0" w:space="0" w:color="auto"/>
      </w:divBdr>
    </w:div>
    <w:div w:id="1261572127">
      <w:bodyDiv w:val="1"/>
      <w:marLeft w:val="0"/>
      <w:marRight w:val="0"/>
      <w:marTop w:val="0"/>
      <w:marBottom w:val="0"/>
      <w:divBdr>
        <w:top w:val="none" w:sz="0" w:space="0" w:color="auto"/>
        <w:left w:val="none" w:sz="0" w:space="0" w:color="auto"/>
        <w:bottom w:val="none" w:sz="0" w:space="0" w:color="auto"/>
        <w:right w:val="none" w:sz="0" w:space="0" w:color="auto"/>
      </w:divBdr>
    </w:div>
    <w:div w:id="1261992076">
      <w:bodyDiv w:val="1"/>
      <w:marLeft w:val="0"/>
      <w:marRight w:val="0"/>
      <w:marTop w:val="0"/>
      <w:marBottom w:val="0"/>
      <w:divBdr>
        <w:top w:val="none" w:sz="0" w:space="0" w:color="auto"/>
        <w:left w:val="none" w:sz="0" w:space="0" w:color="auto"/>
        <w:bottom w:val="none" w:sz="0" w:space="0" w:color="auto"/>
        <w:right w:val="none" w:sz="0" w:space="0" w:color="auto"/>
      </w:divBdr>
    </w:div>
    <w:div w:id="1262302862">
      <w:marLeft w:val="0"/>
      <w:marRight w:val="0"/>
      <w:marTop w:val="0"/>
      <w:marBottom w:val="0"/>
      <w:divBdr>
        <w:top w:val="none" w:sz="0" w:space="0" w:color="auto"/>
        <w:left w:val="none" w:sz="0" w:space="0" w:color="auto"/>
        <w:bottom w:val="none" w:sz="0" w:space="0" w:color="auto"/>
        <w:right w:val="none" w:sz="0" w:space="0" w:color="auto"/>
      </w:divBdr>
    </w:div>
    <w:div w:id="1262370312">
      <w:marLeft w:val="0"/>
      <w:marRight w:val="0"/>
      <w:marTop w:val="0"/>
      <w:marBottom w:val="0"/>
      <w:divBdr>
        <w:top w:val="none" w:sz="0" w:space="0" w:color="auto"/>
        <w:left w:val="none" w:sz="0" w:space="0" w:color="auto"/>
        <w:bottom w:val="none" w:sz="0" w:space="0" w:color="auto"/>
        <w:right w:val="none" w:sz="0" w:space="0" w:color="auto"/>
      </w:divBdr>
    </w:div>
    <w:div w:id="1263145854">
      <w:marLeft w:val="0"/>
      <w:marRight w:val="0"/>
      <w:marTop w:val="0"/>
      <w:marBottom w:val="0"/>
      <w:divBdr>
        <w:top w:val="none" w:sz="0" w:space="0" w:color="auto"/>
        <w:left w:val="none" w:sz="0" w:space="0" w:color="auto"/>
        <w:bottom w:val="none" w:sz="0" w:space="0" w:color="auto"/>
        <w:right w:val="none" w:sz="0" w:space="0" w:color="auto"/>
      </w:divBdr>
    </w:div>
    <w:div w:id="1263369232">
      <w:marLeft w:val="0"/>
      <w:marRight w:val="0"/>
      <w:marTop w:val="0"/>
      <w:marBottom w:val="0"/>
      <w:divBdr>
        <w:top w:val="none" w:sz="0" w:space="0" w:color="auto"/>
        <w:left w:val="none" w:sz="0" w:space="0" w:color="auto"/>
        <w:bottom w:val="none" w:sz="0" w:space="0" w:color="auto"/>
        <w:right w:val="none" w:sz="0" w:space="0" w:color="auto"/>
      </w:divBdr>
    </w:div>
    <w:div w:id="1267082422">
      <w:marLeft w:val="0"/>
      <w:marRight w:val="0"/>
      <w:marTop w:val="0"/>
      <w:marBottom w:val="0"/>
      <w:divBdr>
        <w:top w:val="none" w:sz="0" w:space="0" w:color="auto"/>
        <w:left w:val="none" w:sz="0" w:space="0" w:color="auto"/>
        <w:bottom w:val="none" w:sz="0" w:space="0" w:color="auto"/>
        <w:right w:val="none" w:sz="0" w:space="0" w:color="auto"/>
      </w:divBdr>
    </w:div>
    <w:div w:id="1268079859">
      <w:marLeft w:val="0"/>
      <w:marRight w:val="0"/>
      <w:marTop w:val="0"/>
      <w:marBottom w:val="0"/>
      <w:divBdr>
        <w:top w:val="none" w:sz="0" w:space="0" w:color="auto"/>
        <w:left w:val="none" w:sz="0" w:space="0" w:color="auto"/>
        <w:bottom w:val="none" w:sz="0" w:space="0" w:color="auto"/>
        <w:right w:val="none" w:sz="0" w:space="0" w:color="auto"/>
      </w:divBdr>
      <w:divsChild>
        <w:div w:id="1716461789">
          <w:marLeft w:val="0"/>
          <w:marRight w:val="0"/>
          <w:marTop w:val="0"/>
          <w:marBottom w:val="0"/>
          <w:divBdr>
            <w:top w:val="none" w:sz="0" w:space="0" w:color="auto"/>
            <w:left w:val="none" w:sz="0" w:space="0" w:color="auto"/>
            <w:bottom w:val="none" w:sz="0" w:space="0" w:color="auto"/>
            <w:right w:val="none" w:sz="0" w:space="0" w:color="auto"/>
          </w:divBdr>
        </w:div>
      </w:divsChild>
    </w:div>
    <w:div w:id="1270091532">
      <w:marLeft w:val="0"/>
      <w:marRight w:val="0"/>
      <w:marTop w:val="0"/>
      <w:marBottom w:val="0"/>
      <w:divBdr>
        <w:top w:val="none" w:sz="0" w:space="0" w:color="auto"/>
        <w:left w:val="none" w:sz="0" w:space="0" w:color="auto"/>
        <w:bottom w:val="none" w:sz="0" w:space="0" w:color="auto"/>
        <w:right w:val="none" w:sz="0" w:space="0" w:color="auto"/>
      </w:divBdr>
    </w:div>
    <w:div w:id="1270621771">
      <w:bodyDiv w:val="1"/>
      <w:marLeft w:val="0"/>
      <w:marRight w:val="0"/>
      <w:marTop w:val="0"/>
      <w:marBottom w:val="0"/>
      <w:divBdr>
        <w:top w:val="none" w:sz="0" w:space="0" w:color="auto"/>
        <w:left w:val="none" w:sz="0" w:space="0" w:color="auto"/>
        <w:bottom w:val="none" w:sz="0" w:space="0" w:color="auto"/>
        <w:right w:val="none" w:sz="0" w:space="0" w:color="auto"/>
      </w:divBdr>
    </w:div>
    <w:div w:id="1271668584">
      <w:marLeft w:val="0"/>
      <w:marRight w:val="0"/>
      <w:marTop w:val="0"/>
      <w:marBottom w:val="0"/>
      <w:divBdr>
        <w:top w:val="none" w:sz="0" w:space="0" w:color="auto"/>
        <w:left w:val="none" w:sz="0" w:space="0" w:color="auto"/>
        <w:bottom w:val="none" w:sz="0" w:space="0" w:color="auto"/>
        <w:right w:val="none" w:sz="0" w:space="0" w:color="auto"/>
      </w:divBdr>
    </w:div>
    <w:div w:id="1272780310">
      <w:bodyDiv w:val="1"/>
      <w:marLeft w:val="0"/>
      <w:marRight w:val="0"/>
      <w:marTop w:val="0"/>
      <w:marBottom w:val="0"/>
      <w:divBdr>
        <w:top w:val="none" w:sz="0" w:space="0" w:color="auto"/>
        <w:left w:val="none" w:sz="0" w:space="0" w:color="auto"/>
        <w:bottom w:val="none" w:sz="0" w:space="0" w:color="auto"/>
        <w:right w:val="none" w:sz="0" w:space="0" w:color="auto"/>
      </w:divBdr>
    </w:div>
    <w:div w:id="1272788193">
      <w:marLeft w:val="0"/>
      <w:marRight w:val="0"/>
      <w:marTop w:val="0"/>
      <w:marBottom w:val="0"/>
      <w:divBdr>
        <w:top w:val="none" w:sz="0" w:space="0" w:color="auto"/>
        <w:left w:val="none" w:sz="0" w:space="0" w:color="auto"/>
        <w:bottom w:val="none" w:sz="0" w:space="0" w:color="auto"/>
        <w:right w:val="none" w:sz="0" w:space="0" w:color="auto"/>
      </w:divBdr>
    </w:div>
    <w:div w:id="1274287500">
      <w:bodyDiv w:val="1"/>
      <w:marLeft w:val="0"/>
      <w:marRight w:val="0"/>
      <w:marTop w:val="0"/>
      <w:marBottom w:val="0"/>
      <w:divBdr>
        <w:top w:val="none" w:sz="0" w:space="0" w:color="auto"/>
        <w:left w:val="none" w:sz="0" w:space="0" w:color="auto"/>
        <w:bottom w:val="none" w:sz="0" w:space="0" w:color="auto"/>
        <w:right w:val="none" w:sz="0" w:space="0" w:color="auto"/>
      </w:divBdr>
    </w:div>
    <w:div w:id="1274752465">
      <w:marLeft w:val="0"/>
      <w:marRight w:val="0"/>
      <w:marTop w:val="0"/>
      <w:marBottom w:val="0"/>
      <w:divBdr>
        <w:top w:val="none" w:sz="0" w:space="0" w:color="auto"/>
        <w:left w:val="none" w:sz="0" w:space="0" w:color="auto"/>
        <w:bottom w:val="none" w:sz="0" w:space="0" w:color="auto"/>
        <w:right w:val="none" w:sz="0" w:space="0" w:color="auto"/>
      </w:divBdr>
    </w:div>
    <w:div w:id="1275791597">
      <w:marLeft w:val="0"/>
      <w:marRight w:val="0"/>
      <w:marTop w:val="0"/>
      <w:marBottom w:val="0"/>
      <w:divBdr>
        <w:top w:val="none" w:sz="0" w:space="0" w:color="auto"/>
        <w:left w:val="none" w:sz="0" w:space="0" w:color="auto"/>
        <w:bottom w:val="none" w:sz="0" w:space="0" w:color="auto"/>
        <w:right w:val="none" w:sz="0" w:space="0" w:color="auto"/>
      </w:divBdr>
    </w:div>
    <w:div w:id="1276985069">
      <w:marLeft w:val="0"/>
      <w:marRight w:val="0"/>
      <w:marTop w:val="0"/>
      <w:marBottom w:val="0"/>
      <w:divBdr>
        <w:top w:val="none" w:sz="0" w:space="0" w:color="auto"/>
        <w:left w:val="none" w:sz="0" w:space="0" w:color="auto"/>
        <w:bottom w:val="none" w:sz="0" w:space="0" w:color="auto"/>
        <w:right w:val="none" w:sz="0" w:space="0" w:color="auto"/>
      </w:divBdr>
    </w:div>
    <w:div w:id="1277368363">
      <w:marLeft w:val="0"/>
      <w:marRight w:val="0"/>
      <w:marTop w:val="0"/>
      <w:marBottom w:val="0"/>
      <w:divBdr>
        <w:top w:val="none" w:sz="0" w:space="0" w:color="auto"/>
        <w:left w:val="none" w:sz="0" w:space="0" w:color="auto"/>
        <w:bottom w:val="none" w:sz="0" w:space="0" w:color="auto"/>
        <w:right w:val="none" w:sz="0" w:space="0" w:color="auto"/>
      </w:divBdr>
    </w:div>
    <w:div w:id="1278684211">
      <w:marLeft w:val="0"/>
      <w:marRight w:val="0"/>
      <w:marTop w:val="0"/>
      <w:marBottom w:val="0"/>
      <w:divBdr>
        <w:top w:val="none" w:sz="0" w:space="0" w:color="auto"/>
        <w:left w:val="none" w:sz="0" w:space="0" w:color="auto"/>
        <w:bottom w:val="none" w:sz="0" w:space="0" w:color="auto"/>
        <w:right w:val="none" w:sz="0" w:space="0" w:color="auto"/>
      </w:divBdr>
    </w:div>
    <w:div w:id="1278685170">
      <w:marLeft w:val="0"/>
      <w:marRight w:val="0"/>
      <w:marTop w:val="0"/>
      <w:marBottom w:val="0"/>
      <w:divBdr>
        <w:top w:val="none" w:sz="0" w:space="0" w:color="auto"/>
        <w:left w:val="none" w:sz="0" w:space="0" w:color="auto"/>
        <w:bottom w:val="none" w:sz="0" w:space="0" w:color="auto"/>
        <w:right w:val="none" w:sz="0" w:space="0" w:color="auto"/>
      </w:divBdr>
    </w:div>
    <w:div w:id="1280062719">
      <w:marLeft w:val="0"/>
      <w:marRight w:val="0"/>
      <w:marTop w:val="0"/>
      <w:marBottom w:val="0"/>
      <w:divBdr>
        <w:top w:val="none" w:sz="0" w:space="0" w:color="auto"/>
        <w:left w:val="none" w:sz="0" w:space="0" w:color="auto"/>
        <w:bottom w:val="none" w:sz="0" w:space="0" w:color="auto"/>
        <w:right w:val="none" w:sz="0" w:space="0" w:color="auto"/>
      </w:divBdr>
    </w:div>
    <w:div w:id="1280184497">
      <w:bodyDiv w:val="1"/>
      <w:marLeft w:val="0"/>
      <w:marRight w:val="0"/>
      <w:marTop w:val="0"/>
      <w:marBottom w:val="0"/>
      <w:divBdr>
        <w:top w:val="none" w:sz="0" w:space="0" w:color="auto"/>
        <w:left w:val="none" w:sz="0" w:space="0" w:color="auto"/>
        <w:bottom w:val="none" w:sz="0" w:space="0" w:color="auto"/>
        <w:right w:val="none" w:sz="0" w:space="0" w:color="auto"/>
      </w:divBdr>
    </w:div>
    <w:div w:id="1282103490">
      <w:marLeft w:val="0"/>
      <w:marRight w:val="0"/>
      <w:marTop w:val="0"/>
      <w:marBottom w:val="0"/>
      <w:divBdr>
        <w:top w:val="none" w:sz="0" w:space="0" w:color="auto"/>
        <w:left w:val="none" w:sz="0" w:space="0" w:color="auto"/>
        <w:bottom w:val="none" w:sz="0" w:space="0" w:color="auto"/>
        <w:right w:val="none" w:sz="0" w:space="0" w:color="auto"/>
      </w:divBdr>
    </w:div>
    <w:div w:id="1283073803">
      <w:marLeft w:val="0"/>
      <w:marRight w:val="0"/>
      <w:marTop w:val="0"/>
      <w:marBottom w:val="0"/>
      <w:divBdr>
        <w:top w:val="none" w:sz="0" w:space="0" w:color="auto"/>
        <w:left w:val="none" w:sz="0" w:space="0" w:color="auto"/>
        <w:bottom w:val="none" w:sz="0" w:space="0" w:color="auto"/>
        <w:right w:val="none" w:sz="0" w:space="0" w:color="auto"/>
      </w:divBdr>
    </w:div>
    <w:div w:id="1283607702">
      <w:marLeft w:val="0"/>
      <w:marRight w:val="0"/>
      <w:marTop w:val="0"/>
      <w:marBottom w:val="0"/>
      <w:divBdr>
        <w:top w:val="none" w:sz="0" w:space="0" w:color="auto"/>
        <w:left w:val="none" w:sz="0" w:space="0" w:color="auto"/>
        <w:bottom w:val="none" w:sz="0" w:space="0" w:color="auto"/>
        <w:right w:val="none" w:sz="0" w:space="0" w:color="auto"/>
      </w:divBdr>
    </w:div>
    <w:div w:id="1283729377">
      <w:bodyDiv w:val="1"/>
      <w:marLeft w:val="0"/>
      <w:marRight w:val="0"/>
      <w:marTop w:val="0"/>
      <w:marBottom w:val="0"/>
      <w:divBdr>
        <w:top w:val="none" w:sz="0" w:space="0" w:color="auto"/>
        <w:left w:val="none" w:sz="0" w:space="0" w:color="auto"/>
        <w:bottom w:val="none" w:sz="0" w:space="0" w:color="auto"/>
        <w:right w:val="none" w:sz="0" w:space="0" w:color="auto"/>
      </w:divBdr>
    </w:div>
    <w:div w:id="1287660326">
      <w:marLeft w:val="0"/>
      <w:marRight w:val="0"/>
      <w:marTop w:val="0"/>
      <w:marBottom w:val="0"/>
      <w:divBdr>
        <w:top w:val="none" w:sz="0" w:space="0" w:color="auto"/>
        <w:left w:val="none" w:sz="0" w:space="0" w:color="auto"/>
        <w:bottom w:val="none" w:sz="0" w:space="0" w:color="auto"/>
        <w:right w:val="none" w:sz="0" w:space="0" w:color="auto"/>
      </w:divBdr>
      <w:divsChild>
        <w:div w:id="1130711150">
          <w:marLeft w:val="0"/>
          <w:marRight w:val="0"/>
          <w:marTop w:val="0"/>
          <w:marBottom w:val="0"/>
          <w:divBdr>
            <w:top w:val="none" w:sz="0" w:space="0" w:color="auto"/>
            <w:left w:val="none" w:sz="0" w:space="0" w:color="auto"/>
            <w:bottom w:val="none" w:sz="0" w:space="0" w:color="auto"/>
            <w:right w:val="none" w:sz="0" w:space="0" w:color="auto"/>
          </w:divBdr>
          <w:divsChild>
            <w:div w:id="546259244">
              <w:marLeft w:val="450"/>
              <w:marRight w:val="450"/>
              <w:marTop w:val="0"/>
              <w:marBottom w:val="0"/>
              <w:divBdr>
                <w:top w:val="none" w:sz="0" w:space="0" w:color="auto"/>
                <w:left w:val="none" w:sz="0" w:space="0" w:color="auto"/>
                <w:bottom w:val="none" w:sz="0" w:space="0" w:color="auto"/>
                <w:right w:val="none" w:sz="0" w:space="0" w:color="auto"/>
              </w:divBdr>
              <w:divsChild>
                <w:div w:id="1340232387">
                  <w:marLeft w:val="0"/>
                  <w:marRight w:val="0"/>
                  <w:marTop w:val="0"/>
                  <w:marBottom w:val="0"/>
                  <w:divBdr>
                    <w:top w:val="none" w:sz="0" w:space="0" w:color="auto"/>
                    <w:left w:val="none" w:sz="0" w:space="0" w:color="auto"/>
                    <w:bottom w:val="none" w:sz="0" w:space="0" w:color="auto"/>
                    <w:right w:val="none" w:sz="0" w:space="0" w:color="auto"/>
                  </w:divBdr>
                  <w:divsChild>
                    <w:div w:id="126256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434098">
      <w:marLeft w:val="0"/>
      <w:marRight w:val="0"/>
      <w:marTop w:val="0"/>
      <w:marBottom w:val="0"/>
      <w:divBdr>
        <w:top w:val="none" w:sz="0" w:space="0" w:color="auto"/>
        <w:left w:val="none" w:sz="0" w:space="0" w:color="auto"/>
        <w:bottom w:val="none" w:sz="0" w:space="0" w:color="auto"/>
        <w:right w:val="none" w:sz="0" w:space="0" w:color="auto"/>
      </w:divBdr>
    </w:div>
    <w:div w:id="1292444706">
      <w:marLeft w:val="0"/>
      <w:marRight w:val="0"/>
      <w:marTop w:val="0"/>
      <w:marBottom w:val="0"/>
      <w:divBdr>
        <w:top w:val="none" w:sz="0" w:space="0" w:color="auto"/>
        <w:left w:val="none" w:sz="0" w:space="0" w:color="auto"/>
        <w:bottom w:val="none" w:sz="0" w:space="0" w:color="auto"/>
        <w:right w:val="none" w:sz="0" w:space="0" w:color="auto"/>
      </w:divBdr>
    </w:div>
    <w:div w:id="1298604243">
      <w:bodyDiv w:val="1"/>
      <w:marLeft w:val="0"/>
      <w:marRight w:val="0"/>
      <w:marTop w:val="0"/>
      <w:marBottom w:val="0"/>
      <w:divBdr>
        <w:top w:val="none" w:sz="0" w:space="0" w:color="auto"/>
        <w:left w:val="none" w:sz="0" w:space="0" w:color="auto"/>
        <w:bottom w:val="none" w:sz="0" w:space="0" w:color="auto"/>
        <w:right w:val="none" w:sz="0" w:space="0" w:color="auto"/>
      </w:divBdr>
    </w:div>
    <w:div w:id="1298994655">
      <w:bodyDiv w:val="1"/>
      <w:marLeft w:val="0"/>
      <w:marRight w:val="0"/>
      <w:marTop w:val="0"/>
      <w:marBottom w:val="0"/>
      <w:divBdr>
        <w:top w:val="none" w:sz="0" w:space="0" w:color="auto"/>
        <w:left w:val="none" w:sz="0" w:space="0" w:color="auto"/>
        <w:bottom w:val="none" w:sz="0" w:space="0" w:color="auto"/>
        <w:right w:val="none" w:sz="0" w:space="0" w:color="auto"/>
      </w:divBdr>
    </w:div>
    <w:div w:id="1302619357">
      <w:marLeft w:val="0"/>
      <w:marRight w:val="0"/>
      <w:marTop w:val="0"/>
      <w:marBottom w:val="0"/>
      <w:divBdr>
        <w:top w:val="none" w:sz="0" w:space="0" w:color="auto"/>
        <w:left w:val="none" w:sz="0" w:space="0" w:color="auto"/>
        <w:bottom w:val="none" w:sz="0" w:space="0" w:color="auto"/>
        <w:right w:val="none" w:sz="0" w:space="0" w:color="auto"/>
      </w:divBdr>
    </w:div>
    <w:div w:id="1303079493">
      <w:marLeft w:val="0"/>
      <w:marRight w:val="0"/>
      <w:marTop w:val="0"/>
      <w:marBottom w:val="0"/>
      <w:divBdr>
        <w:top w:val="none" w:sz="0" w:space="0" w:color="auto"/>
        <w:left w:val="none" w:sz="0" w:space="0" w:color="auto"/>
        <w:bottom w:val="none" w:sz="0" w:space="0" w:color="auto"/>
        <w:right w:val="none" w:sz="0" w:space="0" w:color="auto"/>
      </w:divBdr>
    </w:div>
    <w:div w:id="1303346388">
      <w:marLeft w:val="0"/>
      <w:marRight w:val="0"/>
      <w:marTop w:val="0"/>
      <w:marBottom w:val="0"/>
      <w:divBdr>
        <w:top w:val="none" w:sz="0" w:space="0" w:color="auto"/>
        <w:left w:val="none" w:sz="0" w:space="0" w:color="auto"/>
        <w:bottom w:val="none" w:sz="0" w:space="0" w:color="auto"/>
        <w:right w:val="none" w:sz="0" w:space="0" w:color="auto"/>
      </w:divBdr>
    </w:div>
    <w:div w:id="1303970806">
      <w:marLeft w:val="0"/>
      <w:marRight w:val="0"/>
      <w:marTop w:val="0"/>
      <w:marBottom w:val="0"/>
      <w:divBdr>
        <w:top w:val="none" w:sz="0" w:space="0" w:color="auto"/>
        <w:left w:val="none" w:sz="0" w:space="0" w:color="auto"/>
        <w:bottom w:val="none" w:sz="0" w:space="0" w:color="auto"/>
        <w:right w:val="none" w:sz="0" w:space="0" w:color="auto"/>
      </w:divBdr>
    </w:div>
    <w:div w:id="1304774997">
      <w:bodyDiv w:val="1"/>
      <w:marLeft w:val="0"/>
      <w:marRight w:val="0"/>
      <w:marTop w:val="0"/>
      <w:marBottom w:val="0"/>
      <w:divBdr>
        <w:top w:val="none" w:sz="0" w:space="0" w:color="auto"/>
        <w:left w:val="none" w:sz="0" w:space="0" w:color="auto"/>
        <w:bottom w:val="none" w:sz="0" w:space="0" w:color="auto"/>
        <w:right w:val="none" w:sz="0" w:space="0" w:color="auto"/>
      </w:divBdr>
    </w:div>
    <w:div w:id="1308820821">
      <w:marLeft w:val="0"/>
      <w:marRight w:val="0"/>
      <w:marTop w:val="0"/>
      <w:marBottom w:val="0"/>
      <w:divBdr>
        <w:top w:val="none" w:sz="0" w:space="0" w:color="auto"/>
        <w:left w:val="none" w:sz="0" w:space="0" w:color="auto"/>
        <w:bottom w:val="none" w:sz="0" w:space="0" w:color="auto"/>
        <w:right w:val="none" w:sz="0" w:space="0" w:color="auto"/>
      </w:divBdr>
    </w:div>
    <w:div w:id="1310401550">
      <w:bodyDiv w:val="1"/>
      <w:marLeft w:val="0"/>
      <w:marRight w:val="0"/>
      <w:marTop w:val="0"/>
      <w:marBottom w:val="0"/>
      <w:divBdr>
        <w:top w:val="none" w:sz="0" w:space="0" w:color="auto"/>
        <w:left w:val="none" w:sz="0" w:space="0" w:color="auto"/>
        <w:bottom w:val="none" w:sz="0" w:space="0" w:color="auto"/>
        <w:right w:val="none" w:sz="0" w:space="0" w:color="auto"/>
      </w:divBdr>
    </w:div>
    <w:div w:id="1310792339">
      <w:marLeft w:val="0"/>
      <w:marRight w:val="0"/>
      <w:marTop w:val="0"/>
      <w:marBottom w:val="0"/>
      <w:divBdr>
        <w:top w:val="none" w:sz="0" w:space="0" w:color="auto"/>
        <w:left w:val="none" w:sz="0" w:space="0" w:color="auto"/>
        <w:bottom w:val="none" w:sz="0" w:space="0" w:color="auto"/>
        <w:right w:val="none" w:sz="0" w:space="0" w:color="auto"/>
      </w:divBdr>
    </w:div>
    <w:div w:id="1312060711">
      <w:marLeft w:val="0"/>
      <w:marRight w:val="0"/>
      <w:marTop w:val="0"/>
      <w:marBottom w:val="0"/>
      <w:divBdr>
        <w:top w:val="none" w:sz="0" w:space="0" w:color="auto"/>
        <w:left w:val="none" w:sz="0" w:space="0" w:color="auto"/>
        <w:bottom w:val="none" w:sz="0" w:space="0" w:color="auto"/>
        <w:right w:val="none" w:sz="0" w:space="0" w:color="auto"/>
      </w:divBdr>
      <w:divsChild>
        <w:div w:id="1943369918">
          <w:marLeft w:val="0"/>
          <w:marRight w:val="0"/>
          <w:marTop w:val="225"/>
          <w:marBottom w:val="2625"/>
          <w:divBdr>
            <w:top w:val="none" w:sz="0" w:space="0" w:color="auto"/>
            <w:left w:val="none" w:sz="0" w:space="0" w:color="auto"/>
            <w:bottom w:val="none" w:sz="0" w:space="0" w:color="auto"/>
            <w:right w:val="none" w:sz="0" w:space="0" w:color="auto"/>
          </w:divBdr>
          <w:divsChild>
            <w:div w:id="1196187588">
              <w:marLeft w:val="0"/>
              <w:marRight w:val="0"/>
              <w:marTop w:val="0"/>
              <w:marBottom w:val="0"/>
              <w:divBdr>
                <w:top w:val="none" w:sz="0" w:space="0" w:color="auto"/>
                <w:left w:val="single" w:sz="12" w:space="0" w:color="9EAE96"/>
                <w:bottom w:val="none" w:sz="0" w:space="0" w:color="auto"/>
                <w:right w:val="single" w:sz="12" w:space="0" w:color="9EAE96"/>
              </w:divBdr>
            </w:div>
          </w:divsChild>
        </w:div>
      </w:divsChild>
    </w:div>
    <w:div w:id="1313483399">
      <w:bodyDiv w:val="1"/>
      <w:marLeft w:val="0"/>
      <w:marRight w:val="0"/>
      <w:marTop w:val="0"/>
      <w:marBottom w:val="0"/>
      <w:divBdr>
        <w:top w:val="none" w:sz="0" w:space="0" w:color="auto"/>
        <w:left w:val="none" w:sz="0" w:space="0" w:color="auto"/>
        <w:bottom w:val="none" w:sz="0" w:space="0" w:color="auto"/>
        <w:right w:val="none" w:sz="0" w:space="0" w:color="auto"/>
      </w:divBdr>
    </w:div>
    <w:div w:id="1315139764">
      <w:marLeft w:val="0"/>
      <w:marRight w:val="0"/>
      <w:marTop w:val="0"/>
      <w:marBottom w:val="0"/>
      <w:divBdr>
        <w:top w:val="none" w:sz="0" w:space="0" w:color="auto"/>
        <w:left w:val="none" w:sz="0" w:space="0" w:color="auto"/>
        <w:bottom w:val="none" w:sz="0" w:space="0" w:color="auto"/>
        <w:right w:val="none" w:sz="0" w:space="0" w:color="auto"/>
      </w:divBdr>
    </w:div>
    <w:div w:id="1316642811">
      <w:marLeft w:val="0"/>
      <w:marRight w:val="0"/>
      <w:marTop w:val="0"/>
      <w:marBottom w:val="0"/>
      <w:divBdr>
        <w:top w:val="none" w:sz="0" w:space="0" w:color="auto"/>
        <w:left w:val="none" w:sz="0" w:space="0" w:color="auto"/>
        <w:bottom w:val="none" w:sz="0" w:space="0" w:color="auto"/>
        <w:right w:val="none" w:sz="0" w:space="0" w:color="auto"/>
      </w:divBdr>
    </w:div>
    <w:div w:id="1317144529">
      <w:marLeft w:val="0"/>
      <w:marRight w:val="0"/>
      <w:marTop w:val="0"/>
      <w:marBottom w:val="0"/>
      <w:divBdr>
        <w:top w:val="none" w:sz="0" w:space="0" w:color="auto"/>
        <w:left w:val="none" w:sz="0" w:space="0" w:color="auto"/>
        <w:bottom w:val="none" w:sz="0" w:space="0" w:color="auto"/>
        <w:right w:val="none" w:sz="0" w:space="0" w:color="auto"/>
      </w:divBdr>
    </w:div>
    <w:div w:id="1322466695">
      <w:marLeft w:val="0"/>
      <w:marRight w:val="0"/>
      <w:marTop w:val="0"/>
      <w:marBottom w:val="0"/>
      <w:divBdr>
        <w:top w:val="none" w:sz="0" w:space="0" w:color="auto"/>
        <w:left w:val="none" w:sz="0" w:space="0" w:color="auto"/>
        <w:bottom w:val="none" w:sz="0" w:space="0" w:color="auto"/>
        <w:right w:val="none" w:sz="0" w:space="0" w:color="auto"/>
      </w:divBdr>
    </w:div>
    <w:div w:id="1322655451">
      <w:bodyDiv w:val="1"/>
      <w:marLeft w:val="0"/>
      <w:marRight w:val="0"/>
      <w:marTop w:val="0"/>
      <w:marBottom w:val="0"/>
      <w:divBdr>
        <w:top w:val="none" w:sz="0" w:space="0" w:color="auto"/>
        <w:left w:val="none" w:sz="0" w:space="0" w:color="auto"/>
        <w:bottom w:val="none" w:sz="0" w:space="0" w:color="auto"/>
        <w:right w:val="none" w:sz="0" w:space="0" w:color="auto"/>
      </w:divBdr>
    </w:div>
    <w:div w:id="1324553919">
      <w:bodyDiv w:val="1"/>
      <w:marLeft w:val="0"/>
      <w:marRight w:val="0"/>
      <w:marTop w:val="0"/>
      <w:marBottom w:val="0"/>
      <w:divBdr>
        <w:top w:val="none" w:sz="0" w:space="0" w:color="auto"/>
        <w:left w:val="none" w:sz="0" w:space="0" w:color="auto"/>
        <w:bottom w:val="none" w:sz="0" w:space="0" w:color="auto"/>
        <w:right w:val="none" w:sz="0" w:space="0" w:color="auto"/>
      </w:divBdr>
    </w:div>
    <w:div w:id="1327590488">
      <w:marLeft w:val="0"/>
      <w:marRight w:val="0"/>
      <w:marTop w:val="0"/>
      <w:marBottom w:val="0"/>
      <w:divBdr>
        <w:top w:val="none" w:sz="0" w:space="0" w:color="auto"/>
        <w:left w:val="none" w:sz="0" w:space="0" w:color="auto"/>
        <w:bottom w:val="none" w:sz="0" w:space="0" w:color="auto"/>
        <w:right w:val="none" w:sz="0" w:space="0" w:color="auto"/>
      </w:divBdr>
    </w:div>
    <w:div w:id="1328830205">
      <w:marLeft w:val="0"/>
      <w:marRight w:val="0"/>
      <w:marTop w:val="0"/>
      <w:marBottom w:val="0"/>
      <w:divBdr>
        <w:top w:val="none" w:sz="0" w:space="0" w:color="auto"/>
        <w:left w:val="none" w:sz="0" w:space="0" w:color="auto"/>
        <w:bottom w:val="none" w:sz="0" w:space="0" w:color="auto"/>
        <w:right w:val="none" w:sz="0" w:space="0" w:color="auto"/>
      </w:divBdr>
    </w:div>
    <w:div w:id="1328942073">
      <w:bodyDiv w:val="1"/>
      <w:marLeft w:val="0"/>
      <w:marRight w:val="0"/>
      <w:marTop w:val="0"/>
      <w:marBottom w:val="0"/>
      <w:divBdr>
        <w:top w:val="none" w:sz="0" w:space="0" w:color="auto"/>
        <w:left w:val="none" w:sz="0" w:space="0" w:color="auto"/>
        <w:bottom w:val="none" w:sz="0" w:space="0" w:color="auto"/>
        <w:right w:val="none" w:sz="0" w:space="0" w:color="auto"/>
      </w:divBdr>
    </w:div>
    <w:div w:id="1329286032">
      <w:marLeft w:val="0"/>
      <w:marRight w:val="0"/>
      <w:marTop w:val="0"/>
      <w:marBottom w:val="0"/>
      <w:divBdr>
        <w:top w:val="none" w:sz="0" w:space="0" w:color="auto"/>
        <w:left w:val="none" w:sz="0" w:space="0" w:color="auto"/>
        <w:bottom w:val="none" w:sz="0" w:space="0" w:color="auto"/>
        <w:right w:val="none" w:sz="0" w:space="0" w:color="auto"/>
      </w:divBdr>
    </w:div>
    <w:div w:id="1329358566">
      <w:marLeft w:val="0"/>
      <w:marRight w:val="0"/>
      <w:marTop w:val="0"/>
      <w:marBottom w:val="0"/>
      <w:divBdr>
        <w:top w:val="none" w:sz="0" w:space="0" w:color="auto"/>
        <w:left w:val="none" w:sz="0" w:space="0" w:color="auto"/>
        <w:bottom w:val="none" w:sz="0" w:space="0" w:color="auto"/>
        <w:right w:val="none" w:sz="0" w:space="0" w:color="auto"/>
      </w:divBdr>
    </w:div>
    <w:div w:id="1331062062">
      <w:marLeft w:val="0"/>
      <w:marRight w:val="0"/>
      <w:marTop w:val="0"/>
      <w:marBottom w:val="0"/>
      <w:divBdr>
        <w:top w:val="none" w:sz="0" w:space="0" w:color="auto"/>
        <w:left w:val="none" w:sz="0" w:space="0" w:color="auto"/>
        <w:bottom w:val="none" w:sz="0" w:space="0" w:color="auto"/>
        <w:right w:val="none" w:sz="0" w:space="0" w:color="auto"/>
      </w:divBdr>
    </w:div>
    <w:div w:id="1332290307">
      <w:marLeft w:val="0"/>
      <w:marRight w:val="0"/>
      <w:marTop w:val="0"/>
      <w:marBottom w:val="0"/>
      <w:divBdr>
        <w:top w:val="none" w:sz="0" w:space="0" w:color="auto"/>
        <w:left w:val="none" w:sz="0" w:space="0" w:color="auto"/>
        <w:bottom w:val="none" w:sz="0" w:space="0" w:color="auto"/>
        <w:right w:val="none" w:sz="0" w:space="0" w:color="auto"/>
      </w:divBdr>
    </w:div>
    <w:div w:id="1333723522">
      <w:marLeft w:val="0"/>
      <w:marRight w:val="0"/>
      <w:marTop w:val="0"/>
      <w:marBottom w:val="0"/>
      <w:divBdr>
        <w:top w:val="none" w:sz="0" w:space="0" w:color="auto"/>
        <w:left w:val="none" w:sz="0" w:space="0" w:color="auto"/>
        <w:bottom w:val="none" w:sz="0" w:space="0" w:color="auto"/>
        <w:right w:val="none" w:sz="0" w:space="0" w:color="auto"/>
      </w:divBdr>
    </w:div>
    <w:div w:id="1341467707">
      <w:marLeft w:val="0"/>
      <w:marRight w:val="0"/>
      <w:marTop w:val="0"/>
      <w:marBottom w:val="0"/>
      <w:divBdr>
        <w:top w:val="none" w:sz="0" w:space="0" w:color="auto"/>
        <w:left w:val="none" w:sz="0" w:space="0" w:color="auto"/>
        <w:bottom w:val="none" w:sz="0" w:space="0" w:color="auto"/>
        <w:right w:val="none" w:sz="0" w:space="0" w:color="auto"/>
      </w:divBdr>
    </w:div>
    <w:div w:id="1341854826">
      <w:bodyDiv w:val="1"/>
      <w:marLeft w:val="0"/>
      <w:marRight w:val="0"/>
      <w:marTop w:val="0"/>
      <w:marBottom w:val="0"/>
      <w:divBdr>
        <w:top w:val="none" w:sz="0" w:space="0" w:color="auto"/>
        <w:left w:val="none" w:sz="0" w:space="0" w:color="auto"/>
        <w:bottom w:val="none" w:sz="0" w:space="0" w:color="auto"/>
        <w:right w:val="none" w:sz="0" w:space="0" w:color="auto"/>
      </w:divBdr>
    </w:div>
    <w:div w:id="1342393677">
      <w:bodyDiv w:val="1"/>
      <w:marLeft w:val="0"/>
      <w:marRight w:val="0"/>
      <w:marTop w:val="0"/>
      <w:marBottom w:val="0"/>
      <w:divBdr>
        <w:top w:val="none" w:sz="0" w:space="0" w:color="auto"/>
        <w:left w:val="none" w:sz="0" w:space="0" w:color="auto"/>
        <w:bottom w:val="none" w:sz="0" w:space="0" w:color="auto"/>
        <w:right w:val="none" w:sz="0" w:space="0" w:color="auto"/>
      </w:divBdr>
    </w:div>
    <w:div w:id="1342588243">
      <w:marLeft w:val="0"/>
      <w:marRight w:val="0"/>
      <w:marTop w:val="0"/>
      <w:marBottom w:val="0"/>
      <w:divBdr>
        <w:top w:val="none" w:sz="0" w:space="0" w:color="auto"/>
        <w:left w:val="none" w:sz="0" w:space="0" w:color="auto"/>
        <w:bottom w:val="none" w:sz="0" w:space="0" w:color="auto"/>
        <w:right w:val="none" w:sz="0" w:space="0" w:color="auto"/>
      </w:divBdr>
    </w:div>
    <w:div w:id="1344669102">
      <w:bodyDiv w:val="1"/>
      <w:marLeft w:val="0"/>
      <w:marRight w:val="0"/>
      <w:marTop w:val="0"/>
      <w:marBottom w:val="0"/>
      <w:divBdr>
        <w:top w:val="none" w:sz="0" w:space="0" w:color="auto"/>
        <w:left w:val="none" w:sz="0" w:space="0" w:color="auto"/>
        <w:bottom w:val="none" w:sz="0" w:space="0" w:color="auto"/>
        <w:right w:val="none" w:sz="0" w:space="0" w:color="auto"/>
      </w:divBdr>
    </w:div>
    <w:div w:id="1344894571">
      <w:marLeft w:val="0"/>
      <w:marRight w:val="0"/>
      <w:marTop w:val="0"/>
      <w:marBottom w:val="0"/>
      <w:divBdr>
        <w:top w:val="none" w:sz="0" w:space="0" w:color="auto"/>
        <w:left w:val="none" w:sz="0" w:space="0" w:color="auto"/>
        <w:bottom w:val="none" w:sz="0" w:space="0" w:color="auto"/>
        <w:right w:val="none" w:sz="0" w:space="0" w:color="auto"/>
      </w:divBdr>
    </w:div>
    <w:div w:id="1345552044">
      <w:bodyDiv w:val="1"/>
      <w:marLeft w:val="0"/>
      <w:marRight w:val="0"/>
      <w:marTop w:val="0"/>
      <w:marBottom w:val="0"/>
      <w:divBdr>
        <w:top w:val="none" w:sz="0" w:space="0" w:color="auto"/>
        <w:left w:val="none" w:sz="0" w:space="0" w:color="auto"/>
        <w:bottom w:val="none" w:sz="0" w:space="0" w:color="auto"/>
        <w:right w:val="none" w:sz="0" w:space="0" w:color="auto"/>
      </w:divBdr>
    </w:div>
    <w:div w:id="1346516063">
      <w:bodyDiv w:val="1"/>
      <w:marLeft w:val="0"/>
      <w:marRight w:val="0"/>
      <w:marTop w:val="0"/>
      <w:marBottom w:val="0"/>
      <w:divBdr>
        <w:top w:val="none" w:sz="0" w:space="0" w:color="auto"/>
        <w:left w:val="none" w:sz="0" w:space="0" w:color="auto"/>
        <w:bottom w:val="none" w:sz="0" w:space="0" w:color="auto"/>
        <w:right w:val="none" w:sz="0" w:space="0" w:color="auto"/>
      </w:divBdr>
    </w:div>
    <w:div w:id="1347058911">
      <w:marLeft w:val="0"/>
      <w:marRight w:val="0"/>
      <w:marTop w:val="0"/>
      <w:marBottom w:val="0"/>
      <w:divBdr>
        <w:top w:val="none" w:sz="0" w:space="0" w:color="auto"/>
        <w:left w:val="none" w:sz="0" w:space="0" w:color="auto"/>
        <w:bottom w:val="none" w:sz="0" w:space="0" w:color="auto"/>
        <w:right w:val="none" w:sz="0" w:space="0" w:color="auto"/>
      </w:divBdr>
    </w:div>
    <w:div w:id="1350252920">
      <w:marLeft w:val="0"/>
      <w:marRight w:val="0"/>
      <w:marTop w:val="0"/>
      <w:marBottom w:val="0"/>
      <w:divBdr>
        <w:top w:val="none" w:sz="0" w:space="0" w:color="auto"/>
        <w:left w:val="none" w:sz="0" w:space="0" w:color="auto"/>
        <w:bottom w:val="none" w:sz="0" w:space="0" w:color="auto"/>
        <w:right w:val="none" w:sz="0" w:space="0" w:color="auto"/>
      </w:divBdr>
    </w:div>
    <w:div w:id="1350791816">
      <w:marLeft w:val="0"/>
      <w:marRight w:val="0"/>
      <w:marTop w:val="0"/>
      <w:marBottom w:val="0"/>
      <w:divBdr>
        <w:top w:val="none" w:sz="0" w:space="0" w:color="auto"/>
        <w:left w:val="none" w:sz="0" w:space="0" w:color="auto"/>
        <w:bottom w:val="none" w:sz="0" w:space="0" w:color="auto"/>
        <w:right w:val="none" w:sz="0" w:space="0" w:color="auto"/>
      </w:divBdr>
    </w:div>
    <w:div w:id="1351108507">
      <w:marLeft w:val="0"/>
      <w:marRight w:val="0"/>
      <w:marTop w:val="0"/>
      <w:marBottom w:val="0"/>
      <w:divBdr>
        <w:top w:val="none" w:sz="0" w:space="0" w:color="auto"/>
        <w:left w:val="none" w:sz="0" w:space="0" w:color="auto"/>
        <w:bottom w:val="none" w:sz="0" w:space="0" w:color="auto"/>
        <w:right w:val="none" w:sz="0" w:space="0" w:color="auto"/>
      </w:divBdr>
    </w:div>
    <w:div w:id="1352073558">
      <w:bodyDiv w:val="1"/>
      <w:marLeft w:val="0"/>
      <w:marRight w:val="0"/>
      <w:marTop w:val="0"/>
      <w:marBottom w:val="0"/>
      <w:divBdr>
        <w:top w:val="none" w:sz="0" w:space="0" w:color="auto"/>
        <w:left w:val="none" w:sz="0" w:space="0" w:color="auto"/>
        <w:bottom w:val="none" w:sz="0" w:space="0" w:color="auto"/>
        <w:right w:val="none" w:sz="0" w:space="0" w:color="auto"/>
      </w:divBdr>
    </w:div>
    <w:div w:id="1353535608">
      <w:marLeft w:val="0"/>
      <w:marRight w:val="0"/>
      <w:marTop w:val="0"/>
      <w:marBottom w:val="0"/>
      <w:divBdr>
        <w:top w:val="none" w:sz="0" w:space="0" w:color="auto"/>
        <w:left w:val="none" w:sz="0" w:space="0" w:color="auto"/>
        <w:bottom w:val="none" w:sz="0" w:space="0" w:color="auto"/>
        <w:right w:val="none" w:sz="0" w:space="0" w:color="auto"/>
      </w:divBdr>
    </w:div>
    <w:div w:id="1353871605">
      <w:marLeft w:val="0"/>
      <w:marRight w:val="0"/>
      <w:marTop w:val="0"/>
      <w:marBottom w:val="0"/>
      <w:divBdr>
        <w:top w:val="none" w:sz="0" w:space="0" w:color="auto"/>
        <w:left w:val="none" w:sz="0" w:space="0" w:color="auto"/>
        <w:bottom w:val="none" w:sz="0" w:space="0" w:color="auto"/>
        <w:right w:val="none" w:sz="0" w:space="0" w:color="auto"/>
      </w:divBdr>
    </w:div>
    <w:div w:id="1355031383">
      <w:marLeft w:val="0"/>
      <w:marRight w:val="0"/>
      <w:marTop w:val="0"/>
      <w:marBottom w:val="0"/>
      <w:divBdr>
        <w:top w:val="none" w:sz="0" w:space="0" w:color="auto"/>
        <w:left w:val="none" w:sz="0" w:space="0" w:color="auto"/>
        <w:bottom w:val="none" w:sz="0" w:space="0" w:color="auto"/>
        <w:right w:val="none" w:sz="0" w:space="0" w:color="auto"/>
      </w:divBdr>
    </w:div>
    <w:div w:id="1355618859">
      <w:marLeft w:val="0"/>
      <w:marRight w:val="0"/>
      <w:marTop w:val="0"/>
      <w:marBottom w:val="0"/>
      <w:divBdr>
        <w:top w:val="none" w:sz="0" w:space="0" w:color="auto"/>
        <w:left w:val="none" w:sz="0" w:space="0" w:color="auto"/>
        <w:bottom w:val="none" w:sz="0" w:space="0" w:color="auto"/>
        <w:right w:val="none" w:sz="0" w:space="0" w:color="auto"/>
      </w:divBdr>
    </w:div>
    <w:div w:id="1356075890">
      <w:marLeft w:val="0"/>
      <w:marRight w:val="0"/>
      <w:marTop w:val="0"/>
      <w:marBottom w:val="0"/>
      <w:divBdr>
        <w:top w:val="none" w:sz="0" w:space="0" w:color="auto"/>
        <w:left w:val="none" w:sz="0" w:space="0" w:color="auto"/>
        <w:bottom w:val="none" w:sz="0" w:space="0" w:color="auto"/>
        <w:right w:val="none" w:sz="0" w:space="0" w:color="auto"/>
      </w:divBdr>
    </w:div>
    <w:div w:id="1358120006">
      <w:marLeft w:val="0"/>
      <w:marRight w:val="0"/>
      <w:marTop w:val="0"/>
      <w:marBottom w:val="0"/>
      <w:divBdr>
        <w:top w:val="none" w:sz="0" w:space="0" w:color="auto"/>
        <w:left w:val="none" w:sz="0" w:space="0" w:color="auto"/>
        <w:bottom w:val="none" w:sz="0" w:space="0" w:color="auto"/>
        <w:right w:val="none" w:sz="0" w:space="0" w:color="auto"/>
      </w:divBdr>
    </w:div>
    <w:div w:id="1359045116">
      <w:marLeft w:val="0"/>
      <w:marRight w:val="0"/>
      <w:marTop w:val="0"/>
      <w:marBottom w:val="0"/>
      <w:divBdr>
        <w:top w:val="none" w:sz="0" w:space="0" w:color="auto"/>
        <w:left w:val="none" w:sz="0" w:space="0" w:color="auto"/>
        <w:bottom w:val="none" w:sz="0" w:space="0" w:color="auto"/>
        <w:right w:val="none" w:sz="0" w:space="0" w:color="auto"/>
      </w:divBdr>
    </w:div>
    <w:div w:id="1363243708">
      <w:marLeft w:val="0"/>
      <w:marRight w:val="0"/>
      <w:marTop w:val="0"/>
      <w:marBottom w:val="0"/>
      <w:divBdr>
        <w:top w:val="none" w:sz="0" w:space="0" w:color="auto"/>
        <w:left w:val="none" w:sz="0" w:space="0" w:color="auto"/>
        <w:bottom w:val="none" w:sz="0" w:space="0" w:color="auto"/>
        <w:right w:val="none" w:sz="0" w:space="0" w:color="auto"/>
      </w:divBdr>
    </w:div>
    <w:div w:id="1363821955">
      <w:bodyDiv w:val="1"/>
      <w:marLeft w:val="0"/>
      <w:marRight w:val="0"/>
      <w:marTop w:val="0"/>
      <w:marBottom w:val="0"/>
      <w:divBdr>
        <w:top w:val="none" w:sz="0" w:space="0" w:color="auto"/>
        <w:left w:val="none" w:sz="0" w:space="0" w:color="auto"/>
        <w:bottom w:val="none" w:sz="0" w:space="0" w:color="auto"/>
        <w:right w:val="none" w:sz="0" w:space="0" w:color="auto"/>
      </w:divBdr>
    </w:div>
    <w:div w:id="1365255028">
      <w:marLeft w:val="0"/>
      <w:marRight w:val="0"/>
      <w:marTop w:val="0"/>
      <w:marBottom w:val="0"/>
      <w:divBdr>
        <w:top w:val="none" w:sz="0" w:space="0" w:color="auto"/>
        <w:left w:val="none" w:sz="0" w:space="0" w:color="auto"/>
        <w:bottom w:val="none" w:sz="0" w:space="0" w:color="auto"/>
        <w:right w:val="none" w:sz="0" w:space="0" w:color="auto"/>
      </w:divBdr>
      <w:divsChild>
        <w:div w:id="283314420">
          <w:marLeft w:val="0"/>
          <w:marRight w:val="0"/>
          <w:marTop w:val="0"/>
          <w:marBottom w:val="0"/>
          <w:divBdr>
            <w:top w:val="none" w:sz="0" w:space="0" w:color="auto"/>
            <w:left w:val="none" w:sz="0" w:space="0" w:color="auto"/>
            <w:bottom w:val="none" w:sz="0" w:space="0" w:color="auto"/>
            <w:right w:val="none" w:sz="0" w:space="0" w:color="auto"/>
          </w:divBdr>
        </w:div>
        <w:div w:id="468744816">
          <w:marLeft w:val="0"/>
          <w:marRight w:val="0"/>
          <w:marTop w:val="0"/>
          <w:marBottom w:val="0"/>
          <w:divBdr>
            <w:top w:val="none" w:sz="0" w:space="0" w:color="auto"/>
            <w:left w:val="none" w:sz="0" w:space="0" w:color="auto"/>
            <w:bottom w:val="none" w:sz="0" w:space="0" w:color="auto"/>
            <w:right w:val="none" w:sz="0" w:space="0" w:color="auto"/>
          </w:divBdr>
        </w:div>
        <w:div w:id="537162946">
          <w:marLeft w:val="0"/>
          <w:marRight w:val="0"/>
          <w:marTop w:val="0"/>
          <w:marBottom w:val="0"/>
          <w:divBdr>
            <w:top w:val="none" w:sz="0" w:space="0" w:color="auto"/>
            <w:left w:val="none" w:sz="0" w:space="0" w:color="auto"/>
            <w:bottom w:val="none" w:sz="0" w:space="0" w:color="auto"/>
            <w:right w:val="none" w:sz="0" w:space="0" w:color="auto"/>
          </w:divBdr>
        </w:div>
        <w:div w:id="596059499">
          <w:marLeft w:val="0"/>
          <w:marRight w:val="0"/>
          <w:marTop w:val="0"/>
          <w:marBottom w:val="0"/>
          <w:divBdr>
            <w:top w:val="none" w:sz="0" w:space="0" w:color="auto"/>
            <w:left w:val="none" w:sz="0" w:space="0" w:color="auto"/>
            <w:bottom w:val="none" w:sz="0" w:space="0" w:color="auto"/>
            <w:right w:val="none" w:sz="0" w:space="0" w:color="auto"/>
          </w:divBdr>
        </w:div>
        <w:div w:id="1334458539">
          <w:marLeft w:val="0"/>
          <w:marRight w:val="0"/>
          <w:marTop w:val="0"/>
          <w:marBottom w:val="0"/>
          <w:divBdr>
            <w:top w:val="none" w:sz="0" w:space="0" w:color="auto"/>
            <w:left w:val="none" w:sz="0" w:space="0" w:color="auto"/>
            <w:bottom w:val="none" w:sz="0" w:space="0" w:color="auto"/>
            <w:right w:val="none" w:sz="0" w:space="0" w:color="auto"/>
          </w:divBdr>
        </w:div>
        <w:div w:id="1562672978">
          <w:marLeft w:val="0"/>
          <w:marRight w:val="0"/>
          <w:marTop w:val="0"/>
          <w:marBottom w:val="0"/>
          <w:divBdr>
            <w:top w:val="none" w:sz="0" w:space="0" w:color="auto"/>
            <w:left w:val="none" w:sz="0" w:space="0" w:color="auto"/>
            <w:bottom w:val="none" w:sz="0" w:space="0" w:color="auto"/>
            <w:right w:val="none" w:sz="0" w:space="0" w:color="auto"/>
          </w:divBdr>
        </w:div>
        <w:div w:id="1663778355">
          <w:marLeft w:val="0"/>
          <w:marRight w:val="0"/>
          <w:marTop w:val="0"/>
          <w:marBottom w:val="0"/>
          <w:divBdr>
            <w:top w:val="none" w:sz="0" w:space="0" w:color="auto"/>
            <w:left w:val="none" w:sz="0" w:space="0" w:color="auto"/>
            <w:bottom w:val="none" w:sz="0" w:space="0" w:color="auto"/>
            <w:right w:val="none" w:sz="0" w:space="0" w:color="auto"/>
          </w:divBdr>
        </w:div>
        <w:div w:id="1821992290">
          <w:marLeft w:val="0"/>
          <w:marRight w:val="0"/>
          <w:marTop w:val="0"/>
          <w:marBottom w:val="0"/>
          <w:divBdr>
            <w:top w:val="none" w:sz="0" w:space="0" w:color="auto"/>
            <w:left w:val="none" w:sz="0" w:space="0" w:color="auto"/>
            <w:bottom w:val="none" w:sz="0" w:space="0" w:color="auto"/>
            <w:right w:val="none" w:sz="0" w:space="0" w:color="auto"/>
          </w:divBdr>
        </w:div>
        <w:div w:id="1968077158">
          <w:marLeft w:val="0"/>
          <w:marRight w:val="0"/>
          <w:marTop w:val="0"/>
          <w:marBottom w:val="0"/>
          <w:divBdr>
            <w:top w:val="none" w:sz="0" w:space="0" w:color="auto"/>
            <w:left w:val="none" w:sz="0" w:space="0" w:color="auto"/>
            <w:bottom w:val="none" w:sz="0" w:space="0" w:color="auto"/>
            <w:right w:val="none" w:sz="0" w:space="0" w:color="auto"/>
          </w:divBdr>
        </w:div>
      </w:divsChild>
    </w:div>
    <w:div w:id="1366321462">
      <w:bodyDiv w:val="1"/>
      <w:marLeft w:val="0"/>
      <w:marRight w:val="0"/>
      <w:marTop w:val="0"/>
      <w:marBottom w:val="0"/>
      <w:divBdr>
        <w:top w:val="none" w:sz="0" w:space="0" w:color="auto"/>
        <w:left w:val="none" w:sz="0" w:space="0" w:color="auto"/>
        <w:bottom w:val="none" w:sz="0" w:space="0" w:color="auto"/>
        <w:right w:val="none" w:sz="0" w:space="0" w:color="auto"/>
      </w:divBdr>
    </w:div>
    <w:div w:id="1369792411">
      <w:marLeft w:val="0"/>
      <w:marRight w:val="0"/>
      <w:marTop w:val="0"/>
      <w:marBottom w:val="0"/>
      <w:divBdr>
        <w:top w:val="none" w:sz="0" w:space="0" w:color="auto"/>
        <w:left w:val="none" w:sz="0" w:space="0" w:color="auto"/>
        <w:bottom w:val="none" w:sz="0" w:space="0" w:color="auto"/>
        <w:right w:val="none" w:sz="0" w:space="0" w:color="auto"/>
      </w:divBdr>
    </w:div>
    <w:div w:id="1370299217">
      <w:marLeft w:val="0"/>
      <w:marRight w:val="0"/>
      <w:marTop w:val="0"/>
      <w:marBottom w:val="0"/>
      <w:divBdr>
        <w:top w:val="none" w:sz="0" w:space="0" w:color="auto"/>
        <w:left w:val="none" w:sz="0" w:space="0" w:color="auto"/>
        <w:bottom w:val="none" w:sz="0" w:space="0" w:color="auto"/>
        <w:right w:val="none" w:sz="0" w:space="0" w:color="auto"/>
      </w:divBdr>
    </w:div>
    <w:div w:id="1370302890">
      <w:marLeft w:val="0"/>
      <w:marRight w:val="0"/>
      <w:marTop w:val="0"/>
      <w:marBottom w:val="0"/>
      <w:divBdr>
        <w:top w:val="none" w:sz="0" w:space="0" w:color="auto"/>
        <w:left w:val="none" w:sz="0" w:space="0" w:color="auto"/>
        <w:bottom w:val="none" w:sz="0" w:space="0" w:color="auto"/>
        <w:right w:val="none" w:sz="0" w:space="0" w:color="auto"/>
      </w:divBdr>
    </w:div>
    <w:div w:id="1370767261">
      <w:bodyDiv w:val="1"/>
      <w:marLeft w:val="0"/>
      <w:marRight w:val="0"/>
      <w:marTop w:val="0"/>
      <w:marBottom w:val="0"/>
      <w:divBdr>
        <w:top w:val="none" w:sz="0" w:space="0" w:color="auto"/>
        <w:left w:val="none" w:sz="0" w:space="0" w:color="auto"/>
        <w:bottom w:val="none" w:sz="0" w:space="0" w:color="auto"/>
        <w:right w:val="none" w:sz="0" w:space="0" w:color="auto"/>
      </w:divBdr>
    </w:div>
    <w:div w:id="1370842647">
      <w:bodyDiv w:val="1"/>
      <w:marLeft w:val="0"/>
      <w:marRight w:val="0"/>
      <w:marTop w:val="0"/>
      <w:marBottom w:val="0"/>
      <w:divBdr>
        <w:top w:val="none" w:sz="0" w:space="0" w:color="auto"/>
        <w:left w:val="none" w:sz="0" w:space="0" w:color="auto"/>
        <w:bottom w:val="none" w:sz="0" w:space="0" w:color="auto"/>
        <w:right w:val="none" w:sz="0" w:space="0" w:color="auto"/>
      </w:divBdr>
    </w:div>
    <w:div w:id="1372611739">
      <w:marLeft w:val="0"/>
      <w:marRight w:val="0"/>
      <w:marTop w:val="0"/>
      <w:marBottom w:val="0"/>
      <w:divBdr>
        <w:top w:val="none" w:sz="0" w:space="0" w:color="auto"/>
        <w:left w:val="none" w:sz="0" w:space="0" w:color="auto"/>
        <w:bottom w:val="none" w:sz="0" w:space="0" w:color="auto"/>
        <w:right w:val="none" w:sz="0" w:space="0" w:color="auto"/>
      </w:divBdr>
    </w:div>
    <w:div w:id="1375344834">
      <w:marLeft w:val="0"/>
      <w:marRight w:val="0"/>
      <w:marTop w:val="0"/>
      <w:marBottom w:val="0"/>
      <w:divBdr>
        <w:top w:val="none" w:sz="0" w:space="0" w:color="auto"/>
        <w:left w:val="none" w:sz="0" w:space="0" w:color="auto"/>
        <w:bottom w:val="none" w:sz="0" w:space="0" w:color="auto"/>
        <w:right w:val="none" w:sz="0" w:space="0" w:color="auto"/>
      </w:divBdr>
    </w:div>
    <w:div w:id="1376587718">
      <w:bodyDiv w:val="1"/>
      <w:marLeft w:val="0"/>
      <w:marRight w:val="0"/>
      <w:marTop w:val="0"/>
      <w:marBottom w:val="0"/>
      <w:divBdr>
        <w:top w:val="none" w:sz="0" w:space="0" w:color="auto"/>
        <w:left w:val="none" w:sz="0" w:space="0" w:color="auto"/>
        <w:bottom w:val="none" w:sz="0" w:space="0" w:color="auto"/>
        <w:right w:val="none" w:sz="0" w:space="0" w:color="auto"/>
      </w:divBdr>
    </w:div>
    <w:div w:id="1377512091">
      <w:bodyDiv w:val="1"/>
      <w:marLeft w:val="0"/>
      <w:marRight w:val="0"/>
      <w:marTop w:val="0"/>
      <w:marBottom w:val="0"/>
      <w:divBdr>
        <w:top w:val="none" w:sz="0" w:space="0" w:color="auto"/>
        <w:left w:val="none" w:sz="0" w:space="0" w:color="auto"/>
        <w:bottom w:val="none" w:sz="0" w:space="0" w:color="auto"/>
        <w:right w:val="none" w:sz="0" w:space="0" w:color="auto"/>
      </w:divBdr>
    </w:div>
    <w:div w:id="1380591608">
      <w:bodyDiv w:val="1"/>
      <w:marLeft w:val="0"/>
      <w:marRight w:val="0"/>
      <w:marTop w:val="0"/>
      <w:marBottom w:val="0"/>
      <w:divBdr>
        <w:top w:val="none" w:sz="0" w:space="0" w:color="auto"/>
        <w:left w:val="none" w:sz="0" w:space="0" w:color="auto"/>
        <w:bottom w:val="none" w:sz="0" w:space="0" w:color="auto"/>
        <w:right w:val="none" w:sz="0" w:space="0" w:color="auto"/>
      </w:divBdr>
    </w:div>
    <w:div w:id="1380742124">
      <w:marLeft w:val="0"/>
      <w:marRight w:val="0"/>
      <w:marTop w:val="0"/>
      <w:marBottom w:val="0"/>
      <w:divBdr>
        <w:top w:val="none" w:sz="0" w:space="0" w:color="auto"/>
        <w:left w:val="none" w:sz="0" w:space="0" w:color="auto"/>
        <w:bottom w:val="none" w:sz="0" w:space="0" w:color="auto"/>
        <w:right w:val="none" w:sz="0" w:space="0" w:color="auto"/>
      </w:divBdr>
    </w:div>
    <w:div w:id="1381783557">
      <w:marLeft w:val="0"/>
      <w:marRight w:val="0"/>
      <w:marTop w:val="0"/>
      <w:marBottom w:val="0"/>
      <w:divBdr>
        <w:top w:val="none" w:sz="0" w:space="0" w:color="auto"/>
        <w:left w:val="none" w:sz="0" w:space="0" w:color="auto"/>
        <w:bottom w:val="none" w:sz="0" w:space="0" w:color="auto"/>
        <w:right w:val="none" w:sz="0" w:space="0" w:color="auto"/>
      </w:divBdr>
    </w:div>
    <w:div w:id="1382828004">
      <w:marLeft w:val="0"/>
      <w:marRight w:val="0"/>
      <w:marTop w:val="0"/>
      <w:marBottom w:val="0"/>
      <w:divBdr>
        <w:top w:val="none" w:sz="0" w:space="0" w:color="auto"/>
        <w:left w:val="none" w:sz="0" w:space="0" w:color="auto"/>
        <w:bottom w:val="none" w:sz="0" w:space="0" w:color="auto"/>
        <w:right w:val="none" w:sz="0" w:space="0" w:color="auto"/>
      </w:divBdr>
    </w:div>
    <w:div w:id="1383628031">
      <w:bodyDiv w:val="1"/>
      <w:marLeft w:val="0"/>
      <w:marRight w:val="0"/>
      <w:marTop w:val="0"/>
      <w:marBottom w:val="0"/>
      <w:divBdr>
        <w:top w:val="none" w:sz="0" w:space="0" w:color="auto"/>
        <w:left w:val="none" w:sz="0" w:space="0" w:color="auto"/>
        <w:bottom w:val="none" w:sz="0" w:space="0" w:color="auto"/>
        <w:right w:val="none" w:sz="0" w:space="0" w:color="auto"/>
      </w:divBdr>
    </w:div>
    <w:div w:id="1385063955">
      <w:marLeft w:val="0"/>
      <w:marRight w:val="0"/>
      <w:marTop w:val="0"/>
      <w:marBottom w:val="0"/>
      <w:divBdr>
        <w:top w:val="none" w:sz="0" w:space="0" w:color="auto"/>
        <w:left w:val="none" w:sz="0" w:space="0" w:color="auto"/>
        <w:bottom w:val="none" w:sz="0" w:space="0" w:color="auto"/>
        <w:right w:val="none" w:sz="0" w:space="0" w:color="auto"/>
      </w:divBdr>
    </w:div>
    <w:div w:id="1386833458">
      <w:marLeft w:val="0"/>
      <w:marRight w:val="0"/>
      <w:marTop w:val="0"/>
      <w:marBottom w:val="0"/>
      <w:divBdr>
        <w:top w:val="none" w:sz="0" w:space="0" w:color="auto"/>
        <w:left w:val="none" w:sz="0" w:space="0" w:color="auto"/>
        <w:bottom w:val="none" w:sz="0" w:space="0" w:color="auto"/>
        <w:right w:val="none" w:sz="0" w:space="0" w:color="auto"/>
      </w:divBdr>
    </w:div>
    <w:div w:id="1387725985">
      <w:bodyDiv w:val="1"/>
      <w:marLeft w:val="0"/>
      <w:marRight w:val="0"/>
      <w:marTop w:val="0"/>
      <w:marBottom w:val="0"/>
      <w:divBdr>
        <w:top w:val="none" w:sz="0" w:space="0" w:color="auto"/>
        <w:left w:val="none" w:sz="0" w:space="0" w:color="auto"/>
        <w:bottom w:val="none" w:sz="0" w:space="0" w:color="auto"/>
        <w:right w:val="none" w:sz="0" w:space="0" w:color="auto"/>
      </w:divBdr>
    </w:div>
    <w:div w:id="1391880148">
      <w:marLeft w:val="0"/>
      <w:marRight w:val="0"/>
      <w:marTop w:val="0"/>
      <w:marBottom w:val="0"/>
      <w:divBdr>
        <w:top w:val="none" w:sz="0" w:space="0" w:color="auto"/>
        <w:left w:val="none" w:sz="0" w:space="0" w:color="auto"/>
        <w:bottom w:val="none" w:sz="0" w:space="0" w:color="auto"/>
        <w:right w:val="none" w:sz="0" w:space="0" w:color="auto"/>
      </w:divBdr>
    </w:div>
    <w:div w:id="1392191119">
      <w:bodyDiv w:val="1"/>
      <w:marLeft w:val="0"/>
      <w:marRight w:val="0"/>
      <w:marTop w:val="0"/>
      <w:marBottom w:val="0"/>
      <w:divBdr>
        <w:top w:val="none" w:sz="0" w:space="0" w:color="auto"/>
        <w:left w:val="none" w:sz="0" w:space="0" w:color="auto"/>
        <w:bottom w:val="none" w:sz="0" w:space="0" w:color="auto"/>
        <w:right w:val="none" w:sz="0" w:space="0" w:color="auto"/>
      </w:divBdr>
    </w:div>
    <w:div w:id="1392313365">
      <w:marLeft w:val="0"/>
      <w:marRight w:val="0"/>
      <w:marTop w:val="0"/>
      <w:marBottom w:val="0"/>
      <w:divBdr>
        <w:top w:val="none" w:sz="0" w:space="0" w:color="auto"/>
        <w:left w:val="none" w:sz="0" w:space="0" w:color="auto"/>
        <w:bottom w:val="none" w:sz="0" w:space="0" w:color="auto"/>
        <w:right w:val="none" w:sz="0" w:space="0" w:color="auto"/>
      </w:divBdr>
    </w:div>
    <w:div w:id="1392535622">
      <w:marLeft w:val="0"/>
      <w:marRight w:val="0"/>
      <w:marTop w:val="0"/>
      <w:marBottom w:val="0"/>
      <w:divBdr>
        <w:top w:val="none" w:sz="0" w:space="0" w:color="auto"/>
        <w:left w:val="none" w:sz="0" w:space="0" w:color="auto"/>
        <w:bottom w:val="none" w:sz="0" w:space="0" w:color="auto"/>
        <w:right w:val="none" w:sz="0" w:space="0" w:color="auto"/>
      </w:divBdr>
    </w:div>
    <w:div w:id="1393043353">
      <w:marLeft w:val="0"/>
      <w:marRight w:val="0"/>
      <w:marTop w:val="0"/>
      <w:marBottom w:val="0"/>
      <w:divBdr>
        <w:top w:val="none" w:sz="0" w:space="0" w:color="auto"/>
        <w:left w:val="none" w:sz="0" w:space="0" w:color="auto"/>
        <w:bottom w:val="none" w:sz="0" w:space="0" w:color="auto"/>
        <w:right w:val="none" w:sz="0" w:space="0" w:color="auto"/>
      </w:divBdr>
    </w:div>
    <w:div w:id="1393115702">
      <w:bodyDiv w:val="1"/>
      <w:marLeft w:val="0"/>
      <w:marRight w:val="0"/>
      <w:marTop w:val="0"/>
      <w:marBottom w:val="0"/>
      <w:divBdr>
        <w:top w:val="none" w:sz="0" w:space="0" w:color="auto"/>
        <w:left w:val="none" w:sz="0" w:space="0" w:color="auto"/>
        <w:bottom w:val="none" w:sz="0" w:space="0" w:color="auto"/>
        <w:right w:val="none" w:sz="0" w:space="0" w:color="auto"/>
      </w:divBdr>
    </w:div>
    <w:div w:id="1394423440">
      <w:bodyDiv w:val="1"/>
      <w:marLeft w:val="0"/>
      <w:marRight w:val="0"/>
      <w:marTop w:val="0"/>
      <w:marBottom w:val="0"/>
      <w:divBdr>
        <w:top w:val="none" w:sz="0" w:space="0" w:color="auto"/>
        <w:left w:val="none" w:sz="0" w:space="0" w:color="auto"/>
        <w:bottom w:val="none" w:sz="0" w:space="0" w:color="auto"/>
        <w:right w:val="none" w:sz="0" w:space="0" w:color="auto"/>
      </w:divBdr>
    </w:div>
    <w:div w:id="1394961653">
      <w:marLeft w:val="0"/>
      <w:marRight w:val="0"/>
      <w:marTop w:val="0"/>
      <w:marBottom w:val="0"/>
      <w:divBdr>
        <w:top w:val="none" w:sz="0" w:space="0" w:color="auto"/>
        <w:left w:val="none" w:sz="0" w:space="0" w:color="auto"/>
        <w:bottom w:val="none" w:sz="0" w:space="0" w:color="auto"/>
        <w:right w:val="none" w:sz="0" w:space="0" w:color="auto"/>
      </w:divBdr>
    </w:div>
    <w:div w:id="1395928653">
      <w:bodyDiv w:val="1"/>
      <w:marLeft w:val="0"/>
      <w:marRight w:val="0"/>
      <w:marTop w:val="0"/>
      <w:marBottom w:val="0"/>
      <w:divBdr>
        <w:top w:val="none" w:sz="0" w:space="0" w:color="auto"/>
        <w:left w:val="none" w:sz="0" w:space="0" w:color="auto"/>
        <w:bottom w:val="none" w:sz="0" w:space="0" w:color="auto"/>
        <w:right w:val="none" w:sz="0" w:space="0" w:color="auto"/>
      </w:divBdr>
    </w:div>
    <w:div w:id="1396273377">
      <w:marLeft w:val="737"/>
      <w:marRight w:val="0"/>
      <w:marTop w:val="0"/>
      <w:marBottom w:val="0"/>
      <w:divBdr>
        <w:top w:val="none" w:sz="0" w:space="0" w:color="auto"/>
        <w:left w:val="none" w:sz="0" w:space="0" w:color="auto"/>
        <w:bottom w:val="none" w:sz="0" w:space="0" w:color="auto"/>
        <w:right w:val="none" w:sz="0" w:space="0" w:color="auto"/>
      </w:divBdr>
    </w:div>
    <w:div w:id="1396931576">
      <w:marLeft w:val="0"/>
      <w:marRight w:val="0"/>
      <w:marTop w:val="0"/>
      <w:marBottom w:val="0"/>
      <w:divBdr>
        <w:top w:val="none" w:sz="0" w:space="0" w:color="auto"/>
        <w:left w:val="none" w:sz="0" w:space="0" w:color="auto"/>
        <w:bottom w:val="none" w:sz="0" w:space="0" w:color="auto"/>
        <w:right w:val="none" w:sz="0" w:space="0" w:color="auto"/>
      </w:divBdr>
    </w:div>
    <w:div w:id="1397124920">
      <w:bodyDiv w:val="1"/>
      <w:marLeft w:val="0"/>
      <w:marRight w:val="0"/>
      <w:marTop w:val="0"/>
      <w:marBottom w:val="0"/>
      <w:divBdr>
        <w:top w:val="none" w:sz="0" w:space="0" w:color="auto"/>
        <w:left w:val="none" w:sz="0" w:space="0" w:color="auto"/>
        <w:bottom w:val="none" w:sz="0" w:space="0" w:color="auto"/>
        <w:right w:val="none" w:sz="0" w:space="0" w:color="auto"/>
      </w:divBdr>
    </w:div>
    <w:div w:id="1400862072">
      <w:bodyDiv w:val="1"/>
      <w:marLeft w:val="0"/>
      <w:marRight w:val="0"/>
      <w:marTop w:val="0"/>
      <w:marBottom w:val="0"/>
      <w:divBdr>
        <w:top w:val="none" w:sz="0" w:space="0" w:color="auto"/>
        <w:left w:val="none" w:sz="0" w:space="0" w:color="auto"/>
        <w:bottom w:val="none" w:sz="0" w:space="0" w:color="auto"/>
        <w:right w:val="none" w:sz="0" w:space="0" w:color="auto"/>
      </w:divBdr>
    </w:div>
    <w:div w:id="1403521258">
      <w:marLeft w:val="0"/>
      <w:marRight w:val="0"/>
      <w:marTop w:val="0"/>
      <w:marBottom w:val="0"/>
      <w:divBdr>
        <w:top w:val="none" w:sz="0" w:space="0" w:color="auto"/>
        <w:left w:val="none" w:sz="0" w:space="0" w:color="auto"/>
        <w:bottom w:val="none" w:sz="0" w:space="0" w:color="auto"/>
        <w:right w:val="none" w:sz="0" w:space="0" w:color="auto"/>
      </w:divBdr>
    </w:div>
    <w:div w:id="1406679639">
      <w:marLeft w:val="0"/>
      <w:marRight w:val="0"/>
      <w:marTop w:val="0"/>
      <w:marBottom w:val="0"/>
      <w:divBdr>
        <w:top w:val="none" w:sz="0" w:space="0" w:color="auto"/>
        <w:left w:val="none" w:sz="0" w:space="0" w:color="auto"/>
        <w:bottom w:val="none" w:sz="0" w:space="0" w:color="auto"/>
        <w:right w:val="none" w:sz="0" w:space="0" w:color="auto"/>
      </w:divBdr>
    </w:div>
    <w:div w:id="1409116976">
      <w:bodyDiv w:val="1"/>
      <w:marLeft w:val="0"/>
      <w:marRight w:val="0"/>
      <w:marTop w:val="0"/>
      <w:marBottom w:val="0"/>
      <w:divBdr>
        <w:top w:val="none" w:sz="0" w:space="0" w:color="auto"/>
        <w:left w:val="none" w:sz="0" w:space="0" w:color="auto"/>
        <w:bottom w:val="none" w:sz="0" w:space="0" w:color="auto"/>
        <w:right w:val="none" w:sz="0" w:space="0" w:color="auto"/>
      </w:divBdr>
    </w:div>
    <w:div w:id="1409184685">
      <w:marLeft w:val="0"/>
      <w:marRight w:val="0"/>
      <w:marTop w:val="0"/>
      <w:marBottom w:val="0"/>
      <w:divBdr>
        <w:top w:val="none" w:sz="0" w:space="0" w:color="auto"/>
        <w:left w:val="none" w:sz="0" w:space="0" w:color="auto"/>
        <w:bottom w:val="none" w:sz="0" w:space="0" w:color="auto"/>
        <w:right w:val="none" w:sz="0" w:space="0" w:color="auto"/>
      </w:divBdr>
    </w:div>
    <w:div w:id="1411271716">
      <w:marLeft w:val="0"/>
      <w:marRight w:val="0"/>
      <w:marTop w:val="0"/>
      <w:marBottom w:val="0"/>
      <w:divBdr>
        <w:top w:val="none" w:sz="0" w:space="0" w:color="auto"/>
        <w:left w:val="none" w:sz="0" w:space="0" w:color="auto"/>
        <w:bottom w:val="none" w:sz="0" w:space="0" w:color="auto"/>
        <w:right w:val="none" w:sz="0" w:space="0" w:color="auto"/>
      </w:divBdr>
    </w:div>
    <w:div w:id="1411923370">
      <w:marLeft w:val="0"/>
      <w:marRight w:val="0"/>
      <w:marTop w:val="0"/>
      <w:marBottom w:val="0"/>
      <w:divBdr>
        <w:top w:val="none" w:sz="0" w:space="0" w:color="auto"/>
        <w:left w:val="none" w:sz="0" w:space="0" w:color="auto"/>
        <w:bottom w:val="none" w:sz="0" w:space="0" w:color="auto"/>
        <w:right w:val="none" w:sz="0" w:space="0" w:color="auto"/>
      </w:divBdr>
    </w:div>
    <w:div w:id="1412235891">
      <w:marLeft w:val="0"/>
      <w:marRight w:val="0"/>
      <w:marTop w:val="0"/>
      <w:marBottom w:val="0"/>
      <w:divBdr>
        <w:top w:val="none" w:sz="0" w:space="0" w:color="auto"/>
        <w:left w:val="none" w:sz="0" w:space="0" w:color="auto"/>
        <w:bottom w:val="none" w:sz="0" w:space="0" w:color="auto"/>
        <w:right w:val="none" w:sz="0" w:space="0" w:color="auto"/>
      </w:divBdr>
    </w:div>
    <w:div w:id="1412385038">
      <w:marLeft w:val="0"/>
      <w:marRight w:val="0"/>
      <w:marTop w:val="0"/>
      <w:marBottom w:val="0"/>
      <w:divBdr>
        <w:top w:val="none" w:sz="0" w:space="0" w:color="auto"/>
        <w:left w:val="none" w:sz="0" w:space="0" w:color="auto"/>
        <w:bottom w:val="none" w:sz="0" w:space="0" w:color="auto"/>
        <w:right w:val="none" w:sz="0" w:space="0" w:color="auto"/>
      </w:divBdr>
    </w:div>
    <w:div w:id="1413626088">
      <w:marLeft w:val="0"/>
      <w:marRight w:val="0"/>
      <w:marTop w:val="0"/>
      <w:marBottom w:val="0"/>
      <w:divBdr>
        <w:top w:val="none" w:sz="0" w:space="0" w:color="auto"/>
        <w:left w:val="none" w:sz="0" w:space="0" w:color="auto"/>
        <w:bottom w:val="none" w:sz="0" w:space="0" w:color="auto"/>
        <w:right w:val="none" w:sz="0" w:space="0" w:color="auto"/>
      </w:divBdr>
    </w:div>
    <w:div w:id="1414010901">
      <w:marLeft w:val="0"/>
      <w:marRight w:val="0"/>
      <w:marTop w:val="0"/>
      <w:marBottom w:val="0"/>
      <w:divBdr>
        <w:top w:val="none" w:sz="0" w:space="0" w:color="auto"/>
        <w:left w:val="none" w:sz="0" w:space="0" w:color="auto"/>
        <w:bottom w:val="none" w:sz="0" w:space="0" w:color="auto"/>
        <w:right w:val="none" w:sz="0" w:space="0" w:color="auto"/>
      </w:divBdr>
    </w:div>
    <w:div w:id="1415396792">
      <w:marLeft w:val="0"/>
      <w:marRight w:val="0"/>
      <w:marTop w:val="0"/>
      <w:marBottom w:val="0"/>
      <w:divBdr>
        <w:top w:val="none" w:sz="0" w:space="0" w:color="auto"/>
        <w:left w:val="none" w:sz="0" w:space="0" w:color="auto"/>
        <w:bottom w:val="none" w:sz="0" w:space="0" w:color="auto"/>
        <w:right w:val="none" w:sz="0" w:space="0" w:color="auto"/>
      </w:divBdr>
    </w:div>
    <w:div w:id="1415592704">
      <w:marLeft w:val="0"/>
      <w:marRight w:val="0"/>
      <w:marTop w:val="0"/>
      <w:marBottom w:val="0"/>
      <w:divBdr>
        <w:top w:val="none" w:sz="0" w:space="0" w:color="auto"/>
        <w:left w:val="none" w:sz="0" w:space="0" w:color="auto"/>
        <w:bottom w:val="none" w:sz="0" w:space="0" w:color="auto"/>
        <w:right w:val="none" w:sz="0" w:space="0" w:color="auto"/>
      </w:divBdr>
    </w:div>
    <w:div w:id="1418483224">
      <w:marLeft w:val="0"/>
      <w:marRight w:val="0"/>
      <w:marTop w:val="0"/>
      <w:marBottom w:val="0"/>
      <w:divBdr>
        <w:top w:val="none" w:sz="0" w:space="0" w:color="auto"/>
        <w:left w:val="none" w:sz="0" w:space="0" w:color="auto"/>
        <w:bottom w:val="none" w:sz="0" w:space="0" w:color="auto"/>
        <w:right w:val="none" w:sz="0" w:space="0" w:color="auto"/>
      </w:divBdr>
    </w:div>
    <w:div w:id="1419718742">
      <w:bodyDiv w:val="1"/>
      <w:marLeft w:val="0"/>
      <w:marRight w:val="0"/>
      <w:marTop w:val="0"/>
      <w:marBottom w:val="0"/>
      <w:divBdr>
        <w:top w:val="none" w:sz="0" w:space="0" w:color="auto"/>
        <w:left w:val="none" w:sz="0" w:space="0" w:color="auto"/>
        <w:bottom w:val="none" w:sz="0" w:space="0" w:color="auto"/>
        <w:right w:val="none" w:sz="0" w:space="0" w:color="auto"/>
      </w:divBdr>
    </w:div>
    <w:div w:id="1422143521">
      <w:marLeft w:val="0"/>
      <w:marRight w:val="0"/>
      <w:marTop w:val="0"/>
      <w:marBottom w:val="0"/>
      <w:divBdr>
        <w:top w:val="none" w:sz="0" w:space="0" w:color="auto"/>
        <w:left w:val="none" w:sz="0" w:space="0" w:color="auto"/>
        <w:bottom w:val="none" w:sz="0" w:space="0" w:color="auto"/>
        <w:right w:val="none" w:sz="0" w:space="0" w:color="auto"/>
      </w:divBdr>
    </w:div>
    <w:div w:id="1422525929">
      <w:marLeft w:val="0"/>
      <w:marRight w:val="0"/>
      <w:marTop w:val="0"/>
      <w:marBottom w:val="0"/>
      <w:divBdr>
        <w:top w:val="none" w:sz="0" w:space="0" w:color="auto"/>
        <w:left w:val="none" w:sz="0" w:space="0" w:color="auto"/>
        <w:bottom w:val="none" w:sz="0" w:space="0" w:color="auto"/>
        <w:right w:val="none" w:sz="0" w:space="0" w:color="auto"/>
      </w:divBdr>
    </w:div>
    <w:div w:id="1423448340">
      <w:marLeft w:val="0"/>
      <w:marRight w:val="0"/>
      <w:marTop w:val="0"/>
      <w:marBottom w:val="0"/>
      <w:divBdr>
        <w:top w:val="none" w:sz="0" w:space="0" w:color="auto"/>
        <w:left w:val="none" w:sz="0" w:space="0" w:color="auto"/>
        <w:bottom w:val="none" w:sz="0" w:space="0" w:color="auto"/>
        <w:right w:val="none" w:sz="0" w:space="0" w:color="auto"/>
      </w:divBdr>
    </w:div>
    <w:div w:id="1423990819">
      <w:bodyDiv w:val="1"/>
      <w:marLeft w:val="0"/>
      <w:marRight w:val="0"/>
      <w:marTop w:val="0"/>
      <w:marBottom w:val="0"/>
      <w:divBdr>
        <w:top w:val="none" w:sz="0" w:space="0" w:color="auto"/>
        <w:left w:val="none" w:sz="0" w:space="0" w:color="auto"/>
        <w:bottom w:val="none" w:sz="0" w:space="0" w:color="auto"/>
        <w:right w:val="none" w:sz="0" w:space="0" w:color="auto"/>
      </w:divBdr>
    </w:div>
    <w:div w:id="1424106507">
      <w:bodyDiv w:val="1"/>
      <w:marLeft w:val="0"/>
      <w:marRight w:val="0"/>
      <w:marTop w:val="0"/>
      <w:marBottom w:val="0"/>
      <w:divBdr>
        <w:top w:val="none" w:sz="0" w:space="0" w:color="auto"/>
        <w:left w:val="none" w:sz="0" w:space="0" w:color="auto"/>
        <w:bottom w:val="none" w:sz="0" w:space="0" w:color="auto"/>
        <w:right w:val="none" w:sz="0" w:space="0" w:color="auto"/>
      </w:divBdr>
    </w:div>
    <w:div w:id="1425687636">
      <w:bodyDiv w:val="1"/>
      <w:marLeft w:val="0"/>
      <w:marRight w:val="0"/>
      <w:marTop w:val="0"/>
      <w:marBottom w:val="0"/>
      <w:divBdr>
        <w:top w:val="none" w:sz="0" w:space="0" w:color="auto"/>
        <w:left w:val="none" w:sz="0" w:space="0" w:color="auto"/>
        <w:bottom w:val="none" w:sz="0" w:space="0" w:color="auto"/>
        <w:right w:val="none" w:sz="0" w:space="0" w:color="auto"/>
      </w:divBdr>
    </w:div>
    <w:div w:id="1427000652">
      <w:marLeft w:val="0"/>
      <w:marRight w:val="0"/>
      <w:marTop w:val="0"/>
      <w:marBottom w:val="0"/>
      <w:divBdr>
        <w:top w:val="none" w:sz="0" w:space="0" w:color="auto"/>
        <w:left w:val="none" w:sz="0" w:space="0" w:color="auto"/>
        <w:bottom w:val="none" w:sz="0" w:space="0" w:color="auto"/>
        <w:right w:val="none" w:sz="0" w:space="0" w:color="auto"/>
      </w:divBdr>
    </w:div>
    <w:div w:id="1427076681">
      <w:bodyDiv w:val="1"/>
      <w:marLeft w:val="0"/>
      <w:marRight w:val="0"/>
      <w:marTop w:val="0"/>
      <w:marBottom w:val="0"/>
      <w:divBdr>
        <w:top w:val="none" w:sz="0" w:space="0" w:color="auto"/>
        <w:left w:val="none" w:sz="0" w:space="0" w:color="auto"/>
        <w:bottom w:val="none" w:sz="0" w:space="0" w:color="auto"/>
        <w:right w:val="none" w:sz="0" w:space="0" w:color="auto"/>
      </w:divBdr>
    </w:div>
    <w:div w:id="1429546071">
      <w:blockQuote w:val="1"/>
      <w:marLeft w:val="720"/>
      <w:marRight w:val="720"/>
      <w:marTop w:val="100"/>
      <w:marBottom w:val="100"/>
      <w:divBdr>
        <w:top w:val="none" w:sz="0" w:space="0" w:color="auto"/>
        <w:left w:val="none" w:sz="0" w:space="0" w:color="auto"/>
        <w:bottom w:val="none" w:sz="0" w:space="0" w:color="auto"/>
        <w:right w:val="none" w:sz="0" w:space="0" w:color="auto"/>
      </w:divBdr>
    </w:div>
    <w:div w:id="1433671937">
      <w:bodyDiv w:val="1"/>
      <w:marLeft w:val="0"/>
      <w:marRight w:val="0"/>
      <w:marTop w:val="0"/>
      <w:marBottom w:val="0"/>
      <w:divBdr>
        <w:top w:val="none" w:sz="0" w:space="0" w:color="auto"/>
        <w:left w:val="none" w:sz="0" w:space="0" w:color="auto"/>
        <w:bottom w:val="none" w:sz="0" w:space="0" w:color="auto"/>
        <w:right w:val="none" w:sz="0" w:space="0" w:color="auto"/>
      </w:divBdr>
    </w:div>
    <w:div w:id="1434474123">
      <w:bodyDiv w:val="1"/>
      <w:marLeft w:val="0"/>
      <w:marRight w:val="0"/>
      <w:marTop w:val="0"/>
      <w:marBottom w:val="0"/>
      <w:divBdr>
        <w:top w:val="none" w:sz="0" w:space="0" w:color="auto"/>
        <w:left w:val="none" w:sz="0" w:space="0" w:color="auto"/>
        <w:bottom w:val="none" w:sz="0" w:space="0" w:color="auto"/>
        <w:right w:val="none" w:sz="0" w:space="0" w:color="auto"/>
      </w:divBdr>
    </w:div>
    <w:div w:id="1435439993">
      <w:marLeft w:val="0"/>
      <w:marRight w:val="0"/>
      <w:marTop w:val="0"/>
      <w:marBottom w:val="0"/>
      <w:divBdr>
        <w:top w:val="none" w:sz="0" w:space="0" w:color="auto"/>
        <w:left w:val="none" w:sz="0" w:space="0" w:color="auto"/>
        <w:bottom w:val="none" w:sz="0" w:space="0" w:color="auto"/>
        <w:right w:val="none" w:sz="0" w:space="0" w:color="auto"/>
      </w:divBdr>
    </w:div>
    <w:div w:id="1436366394">
      <w:bodyDiv w:val="1"/>
      <w:marLeft w:val="0"/>
      <w:marRight w:val="0"/>
      <w:marTop w:val="0"/>
      <w:marBottom w:val="0"/>
      <w:divBdr>
        <w:top w:val="none" w:sz="0" w:space="0" w:color="auto"/>
        <w:left w:val="none" w:sz="0" w:space="0" w:color="auto"/>
        <w:bottom w:val="none" w:sz="0" w:space="0" w:color="auto"/>
        <w:right w:val="none" w:sz="0" w:space="0" w:color="auto"/>
      </w:divBdr>
    </w:div>
    <w:div w:id="1437867736">
      <w:marLeft w:val="0"/>
      <w:marRight w:val="0"/>
      <w:marTop w:val="0"/>
      <w:marBottom w:val="0"/>
      <w:divBdr>
        <w:top w:val="none" w:sz="0" w:space="0" w:color="auto"/>
        <w:left w:val="none" w:sz="0" w:space="0" w:color="auto"/>
        <w:bottom w:val="none" w:sz="0" w:space="0" w:color="auto"/>
        <w:right w:val="none" w:sz="0" w:space="0" w:color="auto"/>
      </w:divBdr>
    </w:div>
    <w:div w:id="1438284629">
      <w:marLeft w:val="0"/>
      <w:marRight w:val="0"/>
      <w:marTop w:val="0"/>
      <w:marBottom w:val="0"/>
      <w:divBdr>
        <w:top w:val="none" w:sz="0" w:space="0" w:color="auto"/>
        <w:left w:val="none" w:sz="0" w:space="0" w:color="auto"/>
        <w:bottom w:val="none" w:sz="0" w:space="0" w:color="auto"/>
        <w:right w:val="none" w:sz="0" w:space="0" w:color="auto"/>
      </w:divBdr>
    </w:div>
    <w:div w:id="1438450933">
      <w:bodyDiv w:val="1"/>
      <w:marLeft w:val="0"/>
      <w:marRight w:val="0"/>
      <w:marTop w:val="0"/>
      <w:marBottom w:val="0"/>
      <w:divBdr>
        <w:top w:val="none" w:sz="0" w:space="0" w:color="auto"/>
        <w:left w:val="none" w:sz="0" w:space="0" w:color="auto"/>
        <w:bottom w:val="none" w:sz="0" w:space="0" w:color="auto"/>
        <w:right w:val="none" w:sz="0" w:space="0" w:color="auto"/>
      </w:divBdr>
    </w:div>
    <w:div w:id="1440829760">
      <w:marLeft w:val="0"/>
      <w:marRight w:val="0"/>
      <w:marTop w:val="0"/>
      <w:marBottom w:val="0"/>
      <w:divBdr>
        <w:top w:val="none" w:sz="0" w:space="0" w:color="auto"/>
        <w:left w:val="none" w:sz="0" w:space="0" w:color="auto"/>
        <w:bottom w:val="none" w:sz="0" w:space="0" w:color="auto"/>
        <w:right w:val="none" w:sz="0" w:space="0" w:color="auto"/>
      </w:divBdr>
    </w:div>
    <w:div w:id="1442844148">
      <w:bodyDiv w:val="1"/>
      <w:marLeft w:val="0"/>
      <w:marRight w:val="0"/>
      <w:marTop w:val="0"/>
      <w:marBottom w:val="0"/>
      <w:divBdr>
        <w:top w:val="none" w:sz="0" w:space="0" w:color="auto"/>
        <w:left w:val="none" w:sz="0" w:space="0" w:color="auto"/>
        <w:bottom w:val="none" w:sz="0" w:space="0" w:color="auto"/>
        <w:right w:val="none" w:sz="0" w:space="0" w:color="auto"/>
      </w:divBdr>
    </w:div>
    <w:div w:id="1443257963">
      <w:marLeft w:val="0"/>
      <w:marRight w:val="0"/>
      <w:marTop w:val="0"/>
      <w:marBottom w:val="0"/>
      <w:divBdr>
        <w:top w:val="none" w:sz="0" w:space="0" w:color="auto"/>
        <w:left w:val="none" w:sz="0" w:space="0" w:color="auto"/>
        <w:bottom w:val="none" w:sz="0" w:space="0" w:color="auto"/>
        <w:right w:val="none" w:sz="0" w:space="0" w:color="auto"/>
      </w:divBdr>
    </w:div>
    <w:div w:id="1445419457">
      <w:marLeft w:val="0"/>
      <w:marRight w:val="0"/>
      <w:marTop w:val="0"/>
      <w:marBottom w:val="0"/>
      <w:divBdr>
        <w:top w:val="none" w:sz="0" w:space="0" w:color="auto"/>
        <w:left w:val="none" w:sz="0" w:space="0" w:color="auto"/>
        <w:bottom w:val="none" w:sz="0" w:space="0" w:color="auto"/>
        <w:right w:val="none" w:sz="0" w:space="0" w:color="auto"/>
      </w:divBdr>
    </w:div>
    <w:div w:id="1447196945">
      <w:marLeft w:val="0"/>
      <w:marRight w:val="0"/>
      <w:marTop w:val="0"/>
      <w:marBottom w:val="0"/>
      <w:divBdr>
        <w:top w:val="none" w:sz="0" w:space="0" w:color="auto"/>
        <w:left w:val="none" w:sz="0" w:space="0" w:color="auto"/>
        <w:bottom w:val="none" w:sz="0" w:space="0" w:color="auto"/>
        <w:right w:val="none" w:sz="0" w:space="0" w:color="auto"/>
      </w:divBdr>
    </w:div>
    <w:div w:id="1449354112">
      <w:marLeft w:val="0"/>
      <w:marRight w:val="0"/>
      <w:marTop w:val="0"/>
      <w:marBottom w:val="0"/>
      <w:divBdr>
        <w:top w:val="none" w:sz="0" w:space="0" w:color="auto"/>
        <w:left w:val="none" w:sz="0" w:space="0" w:color="auto"/>
        <w:bottom w:val="none" w:sz="0" w:space="0" w:color="auto"/>
        <w:right w:val="none" w:sz="0" w:space="0" w:color="auto"/>
      </w:divBdr>
    </w:div>
    <w:div w:id="1453787787">
      <w:bodyDiv w:val="1"/>
      <w:marLeft w:val="0"/>
      <w:marRight w:val="0"/>
      <w:marTop w:val="0"/>
      <w:marBottom w:val="0"/>
      <w:divBdr>
        <w:top w:val="none" w:sz="0" w:space="0" w:color="auto"/>
        <w:left w:val="none" w:sz="0" w:space="0" w:color="auto"/>
        <w:bottom w:val="none" w:sz="0" w:space="0" w:color="auto"/>
        <w:right w:val="none" w:sz="0" w:space="0" w:color="auto"/>
      </w:divBdr>
    </w:div>
    <w:div w:id="1459450824">
      <w:marLeft w:val="0"/>
      <w:marRight w:val="0"/>
      <w:marTop w:val="0"/>
      <w:marBottom w:val="0"/>
      <w:divBdr>
        <w:top w:val="none" w:sz="0" w:space="0" w:color="auto"/>
        <w:left w:val="none" w:sz="0" w:space="0" w:color="auto"/>
        <w:bottom w:val="none" w:sz="0" w:space="0" w:color="auto"/>
        <w:right w:val="none" w:sz="0" w:space="0" w:color="auto"/>
      </w:divBdr>
    </w:div>
    <w:div w:id="1459959093">
      <w:marLeft w:val="0"/>
      <w:marRight w:val="0"/>
      <w:marTop w:val="0"/>
      <w:marBottom w:val="0"/>
      <w:divBdr>
        <w:top w:val="none" w:sz="0" w:space="0" w:color="auto"/>
        <w:left w:val="none" w:sz="0" w:space="0" w:color="auto"/>
        <w:bottom w:val="none" w:sz="0" w:space="0" w:color="auto"/>
        <w:right w:val="none" w:sz="0" w:space="0" w:color="auto"/>
      </w:divBdr>
    </w:div>
    <w:div w:id="1461535927">
      <w:marLeft w:val="0"/>
      <w:marRight w:val="0"/>
      <w:marTop w:val="0"/>
      <w:marBottom w:val="0"/>
      <w:divBdr>
        <w:top w:val="none" w:sz="0" w:space="0" w:color="auto"/>
        <w:left w:val="none" w:sz="0" w:space="0" w:color="auto"/>
        <w:bottom w:val="none" w:sz="0" w:space="0" w:color="auto"/>
        <w:right w:val="none" w:sz="0" w:space="0" w:color="auto"/>
      </w:divBdr>
    </w:div>
    <w:div w:id="1463841698">
      <w:marLeft w:val="0"/>
      <w:marRight w:val="0"/>
      <w:marTop w:val="0"/>
      <w:marBottom w:val="0"/>
      <w:divBdr>
        <w:top w:val="none" w:sz="0" w:space="0" w:color="auto"/>
        <w:left w:val="none" w:sz="0" w:space="0" w:color="auto"/>
        <w:bottom w:val="none" w:sz="0" w:space="0" w:color="auto"/>
        <w:right w:val="none" w:sz="0" w:space="0" w:color="auto"/>
      </w:divBdr>
    </w:div>
    <w:div w:id="1467433593">
      <w:marLeft w:val="0"/>
      <w:marRight w:val="0"/>
      <w:marTop w:val="0"/>
      <w:marBottom w:val="0"/>
      <w:divBdr>
        <w:top w:val="none" w:sz="0" w:space="0" w:color="auto"/>
        <w:left w:val="none" w:sz="0" w:space="0" w:color="auto"/>
        <w:bottom w:val="none" w:sz="0" w:space="0" w:color="auto"/>
        <w:right w:val="none" w:sz="0" w:space="0" w:color="auto"/>
      </w:divBdr>
    </w:div>
    <w:div w:id="1468818250">
      <w:marLeft w:val="0"/>
      <w:marRight w:val="0"/>
      <w:marTop w:val="0"/>
      <w:marBottom w:val="0"/>
      <w:divBdr>
        <w:top w:val="none" w:sz="0" w:space="0" w:color="auto"/>
        <w:left w:val="none" w:sz="0" w:space="0" w:color="auto"/>
        <w:bottom w:val="none" w:sz="0" w:space="0" w:color="auto"/>
        <w:right w:val="none" w:sz="0" w:space="0" w:color="auto"/>
      </w:divBdr>
    </w:div>
    <w:div w:id="1472093627">
      <w:bodyDiv w:val="1"/>
      <w:marLeft w:val="0"/>
      <w:marRight w:val="0"/>
      <w:marTop w:val="0"/>
      <w:marBottom w:val="0"/>
      <w:divBdr>
        <w:top w:val="none" w:sz="0" w:space="0" w:color="auto"/>
        <w:left w:val="none" w:sz="0" w:space="0" w:color="auto"/>
        <w:bottom w:val="none" w:sz="0" w:space="0" w:color="auto"/>
        <w:right w:val="none" w:sz="0" w:space="0" w:color="auto"/>
      </w:divBdr>
    </w:div>
    <w:div w:id="1472484582">
      <w:marLeft w:val="0"/>
      <w:marRight w:val="0"/>
      <w:marTop w:val="0"/>
      <w:marBottom w:val="0"/>
      <w:divBdr>
        <w:top w:val="none" w:sz="0" w:space="0" w:color="auto"/>
        <w:left w:val="none" w:sz="0" w:space="0" w:color="auto"/>
        <w:bottom w:val="none" w:sz="0" w:space="0" w:color="auto"/>
        <w:right w:val="none" w:sz="0" w:space="0" w:color="auto"/>
      </w:divBdr>
    </w:div>
    <w:div w:id="1473058039">
      <w:marLeft w:val="0"/>
      <w:marRight w:val="0"/>
      <w:marTop w:val="0"/>
      <w:marBottom w:val="0"/>
      <w:divBdr>
        <w:top w:val="none" w:sz="0" w:space="0" w:color="auto"/>
        <w:left w:val="none" w:sz="0" w:space="0" w:color="auto"/>
        <w:bottom w:val="none" w:sz="0" w:space="0" w:color="auto"/>
        <w:right w:val="none" w:sz="0" w:space="0" w:color="auto"/>
      </w:divBdr>
    </w:div>
    <w:div w:id="1475443297">
      <w:marLeft w:val="0"/>
      <w:marRight w:val="0"/>
      <w:marTop w:val="0"/>
      <w:marBottom w:val="0"/>
      <w:divBdr>
        <w:top w:val="none" w:sz="0" w:space="0" w:color="auto"/>
        <w:left w:val="none" w:sz="0" w:space="0" w:color="auto"/>
        <w:bottom w:val="none" w:sz="0" w:space="0" w:color="auto"/>
        <w:right w:val="none" w:sz="0" w:space="0" w:color="auto"/>
      </w:divBdr>
    </w:div>
    <w:div w:id="1476484020">
      <w:bodyDiv w:val="1"/>
      <w:marLeft w:val="0"/>
      <w:marRight w:val="0"/>
      <w:marTop w:val="0"/>
      <w:marBottom w:val="0"/>
      <w:divBdr>
        <w:top w:val="none" w:sz="0" w:space="0" w:color="auto"/>
        <w:left w:val="none" w:sz="0" w:space="0" w:color="auto"/>
        <w:bottom w:val="none" w:sz="0" w:space="0" w:color="auto"/>
        <w:right w:val="none" w:sz="0" w:space="0" w:color="auto"/>
      </w:divBdr>
    </w:div>
    <w:div w:id="1477918769">
      <w:marLeft w:val="0"/>
      <w:marRight w:val="0"/>
      <w:marTop w:val="0"/>
      <w:marBottom w:val="0"/>
      <w:divBdr>
        <w:top w:val="none" w:sz="0" w:space="0" w:color="auto"/>
        <w:left w:val="none" w:sz="0" w:space="0" w:color="auto"/>
        <w:bottom w:val="none" w:sz="0" w:space="0" w:color="auto"/>
        <w:right w:val="none" w:sz="0" w:space="0" w:color="auto"/>
      </w:divBdr>
    </w:div>
    <w:div w:id="1480145578">
      <w:bodyDiv w:val="1"/>
      <w:marLeft w:val="0"/>
      <w:marRight w:val="0"/>
      <w:marTop w:val="0"/>
      <w:marBottom w:val="0"/>
      <w:divBdr>
        <w:top w:val="none" w:sz="0" w:space="0" w:color="auto"/>
        <w:left w:val="none" w:sz="0" w:space="0" w:color="auto"/>
        <w:bottom w:val="none" w:sz="0" w:space="0" w:color="auto"/>
        <w:right w:val="none" w:sz="0" w:space="0" w:color="auto"/>
      </w:divBdr>
    </w:div>
    <w:div w:id="1481461274">
      <w:marLeft w:val="0"/>
      <w:marRight w:val="0"/>
      <w:marTop w:val="0"/>
      <w:marBottom w:val="0"/>
      <w:divBdr>
        <w:top w:val="none" w:sz="0" w:space="0" w:color="auto"/>
        <w:left w:val="none" w:sz="0" w:space="0" w:color="auto"/>
        <w:bottom w:val="none" w:sz="0" w:space="0" w:color="auto"/>
        <w:right w:val="none" w:sz="0" w:space="0" w:color="auto"/>
      </w:divBdr>
    </w:div>
    <w:div w:id="1481846868">
      <w:bodyDiv w:val="1"/>
      <w:marLeft w:val="0"/>
      <w:marRight w:val="0"/>
      <w:marTop w:val="0"/>
      <w:marBottom w:val="0"/>
      <w:divBdr>
        <w:top w:val="none" w:sz="0" w:space="0" w:color="auto"/>
        <w:left w:val="none" w:sz="0" w:space="0" w:color="auto"/>
        <w:bottom w:val="none" w:sz="0" w:space="0" w:color="auto"/>
        <w:right w:val="none" w:sz="0" w:space="0" w:color="auto"/>
      </w:divBdr>
    </w:div>
    <w:div w:id="1481920380">
      <w:marLeft w:val="0"/>
      <w:marRight w:val="0"/>
      <w:marTop w:val="0"/>
      <w:marBottom w:val="0"/>
      <w:divBdr>
        <w:top w:val="none" w:sz="0" w:space="0" w:color="auto"/>
        <w:left w:val="none" w:sz="0" w:space="0" w:color="auto"/>
        <w:bottom w:val="none" w:sz="0" w:space="0" w:color="auto"/>
        <w:right w:val="none" w:sz="0" w:space="0" w:color="auto"/>
      </w:divBdr>
    </w:div>
    <w:div w:id="1485315841">
      <w:bodyDiv w:val="1"/>
      <w:marLeft w:val="0"/>
      <w:marRight w:val="0"/>
      <w:marTop w:val="0"/>
      <w:marBottom w:val="0"/>
      <w:divBdr>
        <w:top w:val="none" w:sz="0" w:space="0" w:color="auto"/>
        <w:left w:val="none" w:sz="0" w:space="0" w:color="auto"/>
        <w:bottom w:val="none" w:sz="0" w:space="0" w:color="auto"/>
        <w:right w:val="none" w:sz="0" w:space="0" w:color="auto"/>
      </w:divBdr>
    </w:div>
    <w:div w:id="1486628287">
      <w:marLeft w:val="0"/>
      <w:marRight w:val="0"/>
      <w:marTop w:val="0"/>
      <w:marBottom w:val="0"/>
      <w:divBdr>
        <w:top w:val="none" w:sz="0" w:space="0" w:color="auto"/>
        <w:left w:val="none" w:sz="0" w:space="0" w:color="auto"/>
        <w:bottom w:val="none" w:sz="0" w:space="0" w:color="auto"/>
        <w:right w:val="none" w:sz="0" w:space="0" w:color="auto"/>
      </w:divBdr>
    </w:div>
    <w:div w:id="1492020797">
      <w:marLeft w:val="0"/>
      <w:marRight w:val="0"/>
      <w:marTop w:val="0"/>
      <w:marBottom w:val="0"/>
      <w:divBdr>
        <w:top w:val="none" w:sz="0" w:space="0" w:color="auto"/>
        <w:left w:val="none" w:sz="0" w:space="0" w:color="auto"/>
        <w:bottom w:val="none" w:sz="0" w:space="0" w:color="auto"/>
        <w:right w:val="none" w:sz="0" w:space="0" w:color="auto"/>
      </w:divBdr>
    </w:div>
    <w:div w:id="1492717545">
      <w:marLeft w:val="0"/>
      <w:marRight w:val="0"/>
      <w:marTop w:val="0"/>
      <w:marBottom w:val="0"/>
      <w:divBdr>
        <w:top w:val="none" w:sz="0" w:space="0" w:color="auto"/>
        <w:left w:val="none" w:sz="0" w:space="0" w:color="auto"/>
        <w:bottom w:val="none" w:sz="0" w:space="0" w:color="auto"/>
        <w:right w:val="none" w:sz="0" w:space="0" w:color="auto"/>
      </w:divBdr>
    </w:div>
    <w:div w:id="1494685594">
      <w:bodyDiv w:val="1"/>
      <w:marLeft w:val="0"/>
      <w:marRight w:val="0"/>
      <w:marTop w:val="0"/>
      <w:marBottom w:val="0"/>
      <w:divBdr>
        <w:top w:val="none" w:sz="0" w:space="0" w:color="auto"/>
        <w:left w:val="none" w:sz="0" w:space="0" w:color="auto"/>
        <w:bottom w:val="none" w:sz="0" w:space="0" w:color="auto"/>
        <w:right w:val="none" w:sz="0" w:space="0" w:color="auto"/>
      </w:divBdr>
    </w:div>
    <w:div w:id="1494835667">
      <w:marLeft w:val="0"/>
      <w:marRight w:val="0"/>
      <w:marTop w:val="0"/>
      <w:marBottom w:val="0"/>
      <w:divBdr>
        <w:top w:val="none" w:sz="0" w:space="0" w:color="auto"/>
        <w:left w:val="none" w:sz="0" w:space="0" w:color="auto"/>
        <w:bottom w:val="none" w:sz="0" w:space="0" w:color="auto"/>
        <w:right w:val="none" w:sz="0" w:space="0" w:color="auto"/>
      </w:divBdr>
    </w:div>
    <w:div w:id="1497302858">
      <w:marLeft w:val="0"/>
      <w:marRight w:val="0"/>
      <w:marTop w:val="0"/>
      <w:marBottom w:val="0"/>
      <w:divBdr>
        <w:top w:val="none" w:sz="0" w:space="0" w:color="auto"/>
        <w:left w:val="none" w:sz="0" w:space="0" w:color="auto"/>
        <w:bottom w:val="none" w:sz="0" w:space="0" w:color="auto"/>
        <w:right w:val="none" w:sz="0" w:space="0" w:color="auto"/>
      </w:divBdr>
    </w:div>
    <w:div w:id="1498496576">
      <w:bodyDiv w:val="1"/>
      <w:marLeft w:val="0"/>
      <w:marRight w:val="0"/>
      <w:marTop w:val="0"/>
      <w:marBottom w:val="0"/>
      <w:divBdr>
        <w:top w:val="none" w:sz="0" w:space="0" w:color="auto"/>
        <w:left w:val="none" w:sz="0" w:space="0" w:color="auto"/>
        <w:bottom w:val="none" w:sz="0" w:space="0" w:color="auto"/>
        <w:right w:val="none" w:sz="0" w:space="0" w:color="auto"/>
      </w:divBdr>
      <w:divsChild>
        <w:div w:id="1628002176">
          <w:marLeft w:val="0"/>
          <w:marRight w:val="0"/>
          <w:marTop w:val="0"/>
          <w:marBottom w:val="0"/>
          <w:divBdr>
            <w:top w:val="none" w:sz="0" w:space="0" w:color="auto"/>
            <w:left w:val="none" w:sz="0" w:space="0" w:color="auto"/>
            <w:bottom w:val="none" w:sz="0" w:space="0" w:color="auto"/>
            <w:right w:val="none" w:sz="0" w:space="0" w:color="auto"/>
          </w:divBdr>
        </w:div>
      </w:divsChild>
    </w:div>
    <w:div w:id="1500079252">
      <w:bodyDiv w:val="1"/>
      <w:marLeft w:val="0"/>
      <w:marRight w:val="0"/>
      <w:marTop w:val="0"/>
      <w:marBottom w:val="0"/>
      <w:divBdr>
        <w:top w:val="none" w:sz="0" w:space="0" w:color="auto"/>
        <w:left w:val="none" w:sz="0" w:space="0" w:color="auto"/>
        <w:bottom w:val="none" w:sz="0" w:space="0" w:color="auto"/>
        <w:right w:val="none" w:sz="0" w:space="0" w:color="auto"/>
      </w:divBdr>
    </w:div>
    <w:div w:id="1501117285">
      <w:bodyDiv w:val="1"/>
      <w:marLeft w:val="0"/>
      <w:marRight w:val="0"/>
      <w:marTop w:val="0"/>
      <w:marBottom w:val="0"/>
      <w:divBdr>
        <w:top w:val="none" w:sz="0" w:space="0" w:color="auto"/>
        <w:left w:val="none" w:sz="0" w:space="0" w:color="auto"/>
        <w:bottom w:val="none" w:sz="0" w:space="0" w:color="auto"/>
        <w:right w:val="none" w:sz="0" w:space="0" w:color="auto"/>
      </w:divBdr>
    </w:div>
    <w:div w:id="1502314224">
      <w:marLeft w:val="0"/>
      <w:marRight w:val="0"/>
      <w:marTop w:val="0"/>
      <w:marBottom w:val="0"/>
      <w:divBdr>
        <w:top w:val="none" w:sz="0" w:space="0" w:color="auto"/>
        <w:left w:val="none" w:sz="0" w:space="0" w:color="auto"/>
        <w:bottom w:val="none" w:sz="0" w:space="0" w:color="auto"/>
        <w:right w:val="none" w:sz="0" w:space="0" w:color="auto"/>
      </w:divBdr>
    </w:div>
    <w:div w:id="1502620539">
      <w:marLeft w:val="0"/>
      <w:marRight w:val="0"/>
      <w:marTop w:val="0"/>
      <w:marBottom w:val="0"/>
      <w:divBdr>
        <w:top w:val="none" w:sz="0" w:space="0" w:color="auto"/>
        <w:left w:val="none" w:sz="0" w:space="0" w:color="auto"/>
        <w:bottom w:val="none" w:sz="0" w:space="0" w:color="auto"/>
        <w:right w:val="none" w:sz="0" w:space="0" w:color="auto"/>
      </w:divBdr>
    </w:div>
    <w:div w:id="1503205351">
      <w:marLeft w:val="0"/>
      <w:marRight w:val="0"/>
      <w:marTop w:val="0"/>
      <w:marBottom w:val="0"/>
      <w:divBdr>
        <w:top w:val="none" w:sz="0" w:space="0" w:color="auto"/>
        <w:left w:val="none" w:sz="0" w:space="0" w:color="auto"/>
        <w:bottom w:val="none" w:sz="0" w:space="0" w:color="auto"/>
        <w:right w:val="none" w:sz="0" w:space="0" w:color="auto"/>
      </w:divBdr>
    </w:div>
    <w:div w:id="1506017536">
      <w:bodyDiv w:val="1"/>
      <w:marLeft w:val="0"/>
      <w:marRight w:val="0"/>
      <w:marTop w:val="0"/>
      <w:marBottom w:val="0"/>
      <w:divBdr>
        <w:top w:val="none" w:sz="0" w:space="0" w:color="auto"/>
        <w:left w:val="none" w:sz="0" w:space="0" w:color="auto"/>
        <w:bottom w:val="none" w:sz="0" w:space="0" w:color="auto"/>
        <w:right w:val="none" w:sz="0" w:space="0" w:color="auto"/>
      </w:divBdr>
    </w:div>
    <w:div w:id="1506749551">
      <w:marLeft w:val="0"/>
      <w:marRight w:val="0"/>
      <w:marTop w:val="0"/>
      <w:marBottom w:val="0"/>
      <w:divBdr>
        <w:top w:val="none" w:sz="0" w:space="0" w:color="auto"/>
        <w:left w:val="none" w:sz="0" w:space="0" w:color="auto"/>
        <w:bottom w:val="none" w:sz="0" w:space="0" w:color="auto"/>
        <w:right w:val="none" w:sz="0" w:space="0" w:color="auto"/>
      </w:divBdr>
    </w:div>
    <w:div w:id="1507598298">
      <w:bodyDiv w:val="1"/>
      <w:marLeft w:val="0"/>
      <w:marRight w:val="0"/>
      <w:marTop w:val="0"/>
      <w:marBottom w:val="0"/>
      <w:divBdr>
        <w:top w:val="none" w:sz="0" w:space="0" w:color="auto"/>
        <w:left w:val="none" w:sz="0" w:space="0" w:color="auto"/>
        <w:bottom w:val="none" w:sz="0" w:space="0" w:color="auto"/>
        <w:right w:val="none" w:sz="0" w:space="0" w:color="auto"/>
      </w:divBdr>
    </w:div>
    <w:div w:id="1509909345">
      <w:marLeft w:val="0"/>
      <w:marRight w:val="0"/>
      <w:marTop w:val="0"/>
      <w:marBottom w:val="0"/>
      <w:divBdr>
        <w:top w:val="none" w:sz="0" w:space="0" w:color="auto"/>
        <w:left w:val="none" w:sz="0" w:space="0" w:color="auto"/>
        <w:bottom w:val="none" w:sz="0" w:space="0" w:color="auto"/>
        <w:right w:val="none" w:sz="0" w:space="0" w:color="auto"/>
      </w:divBdr>
    </w:div>
    <w:div w:id="1513490796">
      <w:bodyDiv w:val="1"/>
      <w:marLeft w:val="0"/>
      <w:marRight w:val="0"/>
      <w:marTop w:val="0"/>
      <w:marBottom w:val="0"/>
      <w:divBdr>
        <w:top w:val="none" w:sz="0" w:space="0" w:color="auto"/>
        <w:left w:val="none" w:sz="0" w:space="0" w:color="auto"/>
        <w:bottom w:val="none" w:sz="0" w:space="0" w:color="auto"/>
        <w:right w:val="none" w:sz="0" w:space="0" w:color="auto"/>
      </w:divBdr>
    </w:div>
    <w:div w:id="1513881970">
      <w:marLeft w:val="0"/>
      <w:marRight w:val="0"/>
      <w:marTop w:val="0"/>
      <w:marBottom w:val="0"/>
      <w:divBdr>
        <w:top w:val="none" w:sz="0" w:space="0" w:color="auto"/>
        <w:left w:val="none" w:sz="0" w:space="0" w:color="auto"/>
        <w:bottom w:val="none" w:sz="0" w:space="0" w:color="auto"/>
        <w:right w:val="none" w:sz="0" w:space="0" w:color="auto"/>
      </w:divBdr>
    </w:div>
    <w:div w:id="1514800566">
      <w:bodyDiv w:val="1"/>
      <w:marLeft w:val="0"/>
      <w:marRight w:val="0"/>
      <w:marTop w:val="0"/>
      <w:marBottom w:val="0"/>
      <w:divBdr>
        <w:top w:val="none" w:sz="0" w:space="0" w:color="auto"/>
        <w:left w:val="none" w:sz="0" w:space="0" w:color="auto"/>
        <w:bottom w:val="none" w:sz="0" w:space="0" w:color="auto"/>
        <w:right w:val="none" w:sz="0" w:space="0" w:color="auto"/>
      </w:divBdr>
    </w:div>
    <w:div w:id="1515025536">
      <w:marLeft w:val="0"/>
      <w:marRight w:val="0"/>
      <w:marTop w:val="0"/>
      <w:marBottom w:val="0"/>
      <w:divBdr>
        <w:top w:val="none" w:sz="0" w:space="0" w:color="auto"/>
        <w:left w:val="none" w:sz="0" w:space="0" w:color="auto"/>
        <w:bottom w:val="none" w:sz="0" w:space="0" w:color="auto"/>
        <w:right w:val="none" w:sz="0" w:space="0" w:color="auto"/>
      </w:divBdr>
    </w:div>
    <w:div w:id="1516067239">
      <w:marLeft w:val="0"/>
      <w:marRight w:val="0"/>
      <w:marTop w:val="0"/>
      <w:marBottom w:val="0"/>
      <w:divBdr>
        <w:top w:val="none" w:sz="0" w:space="0" w:color="auto"/>
        <w:left w:val="none" w:sz="0" w:space="0" w:color="auto"/>
        <w:bottom w:val="none" w:sz="0" w:space="0" w:color="auto"/>
        <w:right w:val="none" w:sz="0" w:space="0" w:color="auto"/>
      </w:divBdr>
    </w:div>
    <w:div w:id="1518812324">
      <w:bodyDiv w:val="1"/>
      <w:marLeft w:val="0"/>
      <w:marRight w:val="0"/>
      <w:marTop w:val="0"/>
      <w:marBottom w:val="0"/>
      <w:divBdr>
        <w:top w:val="none" w:sz="0" w:space="0" w:color="auto"/>
        <w:left w:val="none" w:sz="0" w:space="0" w:color="auto"/>
        <w:bottom w:val="none" w:sz="0" w:space="0" w:color="auto"/>
        <w:right w:val="none" w:sz="0" w:space="0" w:color="auto"/>
      </w:divBdr>
    </w:div>
    <w:div w:id="1518928136">
      <w:marLeft w:val="0"/>
      <w:marRight w:val="0"/>
      <w:marTop w:val="0"/>
      <w:marBottom w:val="0"/>
      <w:divBdr>
        <w:top w:val="none" w:sz="0" w:space="0" w:color="auto"/>
        <w:left w:val="none" w:sz="0" w:space="0" w:color="auto"/>
        <w:bottom w:val="none" w:sz="0" w:space="0" w:color="auto"/>
        <w:right w:val="none" w:sz="0" w:space="0" w:color="auto"/>
      </w:divBdr>
    </w:div>
    <w:div w:id="1519848302">
      <w:bodyDiv w:val="1"/>
      <w:marLeft w:val="0"/>
      <w:marRight w:val="0"/>
      <w:marTop w:val="0"/>
      <w:marBottom w:val="0"/>
      <w:divBdr>
        <w:top w:val="none" w:sz="0" w:space="0" w:color="auto"/>
        <w:left w:val="none" w:sz="0" w:space="0" w:color="auto"/>
        <w:bottom w:val="none" w:sz="0" w:space="0" w:color="auto"/>
        <w:right w:val="none" w:sz="0" w:space="0" w:color="auto"/>
      </w:divBdr>
    </w:div>
    <w:div w:id="1520729955">
      <w:marLeft w:val="0"/>
      <w:marRight w:val="0"/>
      <w:marTop w:val="0"/>
      <w:marBottom w:val="0"/>
      <w:divBdr>
        <w:top w:val="none" w:sz="0" w:space="0" w:color="auto"/>
        <w:left w:val="none" w:sz="0" w:space="0" w:color="auto"/>
        <w:bottom w:val="none" w:sz="0" w:space="0" w:color="auto"/>
        <w:right w:val="none" w:sz="0" w:space="0" w:color="auto"/>
      </w:divBdr>
    </w:div>
    <w:div w:id="1525246514">
      <w:marLeft w:val="0"/>
      <w:marRight w:val="0"/>
      <w:marTop w:val="0"/>
      <w:marBottom w:val="0"/>
      <w:divBdr>
        <w:top w:val="none" w:sz="0" w:space="0" w:color="auto"/>
        <w:left w:val="none" w:sz="0" w:space="0" w:color="auto"/>
        <w:bottom w:val="none" w:sz="0" w:space="0" w:color="auto"/>
        <w:right w:val="none" w:sz="0" w:space="0" w:color="auto"/>
      </w:divBdr>
    </w:div>
    <w:div w:id="1526401268">
      <w:marLeft w:val="0"/>
      <w:marRight w:val="0"/>
      <w:marTop w:val="0"/>
      <w:marBottom w:val="0"/>
      <w:divBdr>
        <w:top w:val="none" w:sz="0" w:space="0" w:color="auto"/>
        <w:left w:val="none" w:sz="0" w:space="0" w:color="auto"/>
        <w:bottom w:val="none" w:sz="0" w:space="0" w:color="auto"/>
        <w:right w:val="none" w:sz="0" w:space="0" w:color="auto"/>
      </w:divBdr>
    </w:div>
    <w:div w:id="1527791457">
      <w:bodyDiv w:val="1"/>
      <w:marLeft w:val="0"/>
      <w:marRight w:val="0"/>
      <w:marTop w:val="0"/>
      <w:marBottom w:val="0"/>
      <w:divBdr>
        <w:top w:val="none" w:sz="0" w:space="0" w:color="auto"/>
        <w:left w:val="none" w:sz="0" w:space="0" w:color="auto"/>
        <w:bottom w:val="none" w:sz="0" w:space="0" w:color="auto"/>
        <w:right w:val="none" w:sz="0" w:space="0" w:color="auto"/>
      </w:divBdr>
    </w:div>
    <w:div w:id="1530297430">
      <w:marLeft w:val="0"/>
      <w:marRight w:val="0"/>
      <w:marTop w:val="0"/>
      <w:marBottom w:val="0"/>
      <w:divBdr>
        <w:top w:val="none" w:sz="0" w:space="0" w:color="auto"/>
        <w:left w:val="none" w:sz="0" w:space="0" w:color="auto"/>
        <w:bottom w:val="none" w:sz="0" w:space="0" w:color="auto"/>
        <w:right w:val="none" w:sz="0" w:space="0" w:color="auto"/>
      </w:divBdr>
    </w:div>
    <w:div w:id="1533491175">
      <w:marLeft w:val="0"/>
      <w:marRight w:val="0"/>
      <w:marTop w:val="0"/>
      <w:marBottom w:val="0"/>
      <w:divBdr>
        <w:top w:val="none" w:sz="0" w:space="0" w:color="auto"/>
        <w:left w:val="none" w:sz="0" w:space="0" w:color="auto"/>
        <w:bottom w:val="none" w:sz="0" w:space="0" w:color="auto"/>
        <w:right w:val="none" w:sz="0" w:space="0" w:color="auto"/>
      </w:divBdr>
      <w:divsChild>
        <w:div w:id="1561551221">
          <w:marLeft w:val="0"/>
          <w:marRight w:val="0"/>
          <w:marTop w:val="0"/>
          <w:marBottom w:val="0"/>
          <w:divBdr>
            <w:top w:val="none" w:sz="0" w:space="0" w:color="auto"/>
            <w:left w:val="none" w:sz="0" w:space="0" w:color="auto"/>
            <w:bottom w:val="none" w:sz="0" w:space="0" w:color="auto"/>
            <w:right w:val="none" w:sz="0" w:space="0" w:color="auto"/>
          </w:divBdr>
        </w:div>
      </w:divsChild>
    </w:div>
    <w:div w:id="1536114648">
      <w:marLeft w:val="0"/>
      <w:marRight w:val="0"/>
      <w:marTop w:val="0"/>
      <w:marBottom w:val="0"/>
      <w:divBdr>
        <w:top w:val="none" w:sz="0" w:space="0" w:color="auto"/>
        <w:left w:val="none" w:sz="0" w:space="0" w:color="auto"/>
        <w:bottom w:val="none" w:sz="0" w:space="0" w:color="auto"/>
        <w:right w:val="none" w:sz="0" w:space="0" w:color="auto"/>
      </w:divBdr>
    </w:div>
    <w:div w:id="1536115197">
      <w:marLeft w:val="0"/>
      <w:marRight w:val="0"/>
      <w:marTop w:val="0"/>
      <w:marBottom w:val="0"/>
      <w:divBdr>
        <w:top w:val="none" w:sz="0" w:space="0" w:color="auto"/>
        <w:left w:val="none" w:sz="0" w:space="0" w:color="auto"/>
        <w:bottom w:val="none" w:sz="0" w:space="0" w:color="auto"/>
        <w:right w:val="none" w:sz="0" w:space="0" w:color="auto"/>
      </w:divBdr>
    </w:div>
    <w:div w:id="1536965731">
      <w:bodyDiv w:val="1"/>
      <w:marLeft w:val="0"/>
      <w:marRight w:val="0"/>
      <w:marTop w:val="0"/>
      <w:marBottom w:val="0"/>
      <w:divBdr>
        <w:top w:val="none" w:sz="0" w:space="0" w:color="auto"/>
        <w:left w:val="none" w:sz="0" w:space="0" w:color="auto"/>
        <w:bottom w:val="none" w:sz="0" w:space="0" w:color="auto"/>
        <w:right w:val="none" w:sz="0" w:space="0" w:color="auto"/>
      </w:divBdr>
    </w:div>
    <w:div w:id="1537767044">
      <w:bodyDiv w:val="1"/>
      <w:marLeft w:val="0"/>
      <w:marRight w:val="0"/>
      <w:marTop w:val="0"/>
      <w:marBottom w:val="0"/>
      <w:divBdr>
        <w:top w:val="none" w:sz="0" w:space="0" w:color="auto"/>
        <w:left w:val="none" w:sz="0" w:space="0" w:color="auto"/>
        <w:bottom w:val="none" w:sz="0" w:space="0" w:color="auto"/>
        <w:right w:val="none" w:sz="0" w:space="0" w:color="auto"/>
      </w:divBdr>
    </w:div>
    <w:div w:id="1538590405">
      <w:marLeft w:val="0"/>
      <w:marRight w:val="0"/>
      <w:marTop w:val="0"/>
      <w:marBottom w:val="0"/>
      <w:divBdr>
        <w:top w:val="none" w:sz="0" w:space="0" w:color="auto"/>
        <w:left w:val="none" w:sz="0" w:space="0" w:color="auto"/>
        <w:bottom w:val="none" w:sz="0" w:space="0" w:color="auto"/>
        <w:right w:val="none" w:sz="0" w:space="0" w:color="auto"/>
      </w:divBdr>
    </w:div>
    <w:div w:id="1543247774">
      <w:marLeft w:val="0"/>
      <w:marRight w:val="0"/>
      <w:marTop w:val="0"/>
      <w:marBottom w:val="0"/>
      <w:divBdr>
        <w:top w:val="none" w:sz="0" w:space="0" w:color="auto"/>
        <w:left w:val="none" w:sz="0" w:space="0" w:color="auto"/>
        <w:bottom w:val="none" w:sz="0" w:space="0" w:color="auto"/>
        <w:right w:val="none" w:sz="0" w:space="0" w:color="auto"/>
      </w:divBdr>
    </w:div>
    <w:div w:id="1543714276">
      <w:bodyDiv w:val="1"/>
      <w:marLeft w:val="0"/>
      <w:marRight w:val="0"/>
      <w:marTop w:val="0"/>
      <w:marBottom w:val="0"/>
      <w:divBdr>
        <w:top w:val="none" w:sz="0" w:space="0" w:color="auto"/>
        <w:left w:val="none" w:sz="0" w:space="0" w:color="auto"/>
        <w:bottom w:val="none" w:sz="0" w:space="0" w:color="auto"/>
        <w:right w:val="none" w:sz="0" w:space="0" w:color="auto"/>
      </w:divBdr>
    </w:div>
    <w:div w:id="1545285250">
      <w:marLeft w:val="0"/>
      <w:marRight w:val="0"/>
      <w:marTop w:val="0"/>
      <w:marBottom w:val="0"/>
      <w:divBdr>
        <w:top w:val="none" w:sz="0" w:space="0" w:color="auto"/>
        <w:left w:val="none" w:sz="0" w:space="0" w:color="auto"/>
        <w:bottom w:val="none" w:sz="0" w:space="0" w:color="auto"/>
        <w:right w:val="none" w:sz="0" w:space="0" w:color="auto"/>
      </w:divBdr>
    </w:div>
    <w:div w:id="1547375598">
      <w:marLeft w:val="0"/>
      <w:marRight w:val="0"/>
      <w:marTop w:val="0"/>
      <w:marBottom w:val="0"/>
      <w:divBdr>
        <w:top w:val="none" w:sz="0" w:space="0" w:color="auto"/>
        <w:left w:val="none" w:sz="0" w:space="0" w:color="auto"/>
        <w:bottom w:val="none" w:sz="0" w:space="0" w:color="auto"/>
        <w:right w:val="none" w:sz="0" w:space="0" w:color="auto"/>
      </w:divBdr>
    </w:div>
    <w:div w:id="1547641694">
      <w:bodyDiv w:val="1"/>
      <w:marLeft w:val="0"/>
      <w:marRight w:val="0"/>
      <w:marTop w:val="0"/>
      <w:marBottom w:val="0"/>
      <w:divBdr>
        <w:top w:val="none" w:sz="0" w:space="0" w:color="auto"/>
        <w:left w:val="none" w:sz="0" w:space="0" w:color="auto"/>
        <w:bottom w:val="none" w:sz="0" w:space="0" w:color="auto"/>
        <w:right w:val="none" w:sz="0" w:space="0" w:color="auto"/>
      </w:divBdr>
    </w:div>
    <w:div w:id="1548181368">
      <w:bodyDiv w:val="1"/>
      <w:marLeft w:val="0"/>
      <w:marRight w:val="0"/>
      <w:marTop w:val="0"/>
      <w:marBottom w:val="0"/>
      <w:divBdr>
        <w:top w:val="none" w:sz="0" w:space="0" w:color="auto"/>
        <w:left w:val="none" w:sz="0" w:space="0" w:color="auto"/>
        <w:bottom w:val="none" w:sz="0" w:space="0" w:color="auto"/>
        <w:right w:val="none" w:sz="0" w:space="0" w:color="auto"/>
      </w:divBdr>
      <w:divsChild>
        <w:div w:id="1666542979">
          <w:marLeft w:val="0"/>
          <w:marRight w:val="0"/>
          <w:marTop w:val="0"/>
          <w:marBottom w:val="0"/>
          <w:divBdr>
            <w:top w:val="none" w:sz="0" w:space="0" w:color="auto"/>
            <w:left w:val="none" w:sz="0" w:space="0" w:color="auto"/>
            <w:bottom w:val="none" w:sz="0" w:space="0" w:color="auto"/>
            <w:right w:val="none" w:sz="0" w:space="0" w:color="auto"/>
          </w:divBdr>
        </w:div>
      </w:divsChild>
    </w:div>
    <w:div w:id="1548948543">
      <w:bodyDiv w:val="1"/>
      <w:marLeft w:val="0"/>
      <w:marRight w:val="0"/>
      <w:marTop w:val="0"/>
      <w:marBottom w:val="0"/>
      <w:divBdr>
        <w:top w:val="none" w:sz="0" w:space="0" w:color="auto"/>
        <w:left w:val="none" w:sz="0" w:space="0" w:color="auto"/>
        <w:bottom w:val="none" w:sz="0" w:space="0" w:color="auto"/>
        <w:right w:val="none" w:sz="0" w:space="0" w:color="auto"/>
      </w:divBdr>
    </w:div>
    <w:div w:id="1549410529">
      <w:marLeft w:val="0"/>
      <w:marRight w:val="0"/>
      <w:marTop w:val="0"/>
      <w:marBottom w:val="0"/>
      <w:divBdr>
        <w:top w:val="none" w:sz="0" w:space="0" w:color="auto"/>
        <w:left w:val="none" w:sz="0" w:space="0" w:color="auto"/>
        <w:bottom w:val="none" w:sz="0" w:space="0" w:color="auto"/>
        <w:right w:val="none" w:sz="0" w:space="0" w:color="auto"/>
      </w:divBdr>
    </w:div>
    <w:div w:id="1550220467">
      <w:marLeft w:val="0"/>
      <w:marRight w:val="0"/>
      <w:marTop w:val="0"/>
      <w:marBottom w:val="0"/>
      <w:divBdr>
        <w:top w:val="none" w:sz="0" w:space="0" w:color="auto"/>
        <w:left w:val="none" w:sz="0" w:space="0" w:color="auto"/>
        <w:bottom w:val="none" w:sz="0" w:space="0" w:color="auto"/>
        <w:right w:val="none" w:sz="0" w:space="0" w:color="auto"/>
      </w:divBdr>
    </w:div>
    <w:div w:id="1555197121">
      <w:marLeft w:val="0"/>
      <w:marRight w:val="0"/>
      <w:marTop w:val="0"/>
      <w:marBottom w:val="0"/>
      <w:divBdr>
        <w:top w:val="none" w:sz="0" w:space="0" w:color="auto"/>
        <w:left w:val="none" w:sz="0" w:space="0" w:color="auto"/>
        <w:bottom w:val="none" w:sz="0" w:space="0" w:color="auto"/>
        <w:right w:val="none" w:sz="0" w:space="0" w:color="auto"/>
      </w:divBdr>
    </w:div>
    <w:div w:id="1558281946">
      <w:marLeft w:val="0"/>
      <w:marRight w:val="0"/>
      <w:marTop w:val="0"/>
      <w:marBottom w:val="0"/>
      <w:divBdr>
        <w:top w:val="none" w:sz="0" w:space="0" w:color="auto"/>
        <w:left w:val="none" w:sz="0" w:space="0" w:color="auto"/>
        <w:bottom w:val="none" w:sz="0" w:space="0" w:color="auto"/>
        <w:right w:val="none" w:sz="0" w:space="0" w:color="auto"/>
      </w:divBdr>
    </w:div>
    <w:div w:id="1559124919">
      <w:marLeft w:val="0"/>
      <w:marRight w:val="0"/>
      <w:marTop w:val="0"/>
      <w:marBottom w:val="0"/>
      <w:divBdr>
        <w:top w:val="none" w:sz="0" w:space="0" w:color="auto"/>
        <w:left w:val="none" w:sz="0" w:space="0" w:color="auto"/>
        <w:bottom w:val="none" w:sz="0" w:space="0" w:color="auto"/>
        <w:right w:val="none" w:sz="0" w:space="0" w:color="auto"/>
      </w:divBdr>
    </w:div>
    <w:div w:id="1559395664">
      <w:marLeft w:val="0"/>
      <w:marRight w:val="0"/>
      <w:marTop w:val="0"/>
      <w:marBottom w:val="0"/>
      <w:divBdr>
        <w:top w:val="none" w:sz="0" w:space="0" w:color="auto"/>
        <w:left w:val="none" w:sz="0" w:space="0" w:color="auto"/>
        <w:bottom w:val="none" w:sz="0" w:space="0" w:color="auto"/>
        <w:right w:val="none" w:sz="0" w:space="0" w:color="auto"/>
      </w:divBdr>
    </w:div>
    <w:div w:id="1559441879">
      <w:marLeft w:val="0"/>
      <w:marRight w:val="0"/>
      <w:marTop w:val="0"/>
      <w:marBottom w:val="0"/>
      <w:divBdr>
        <w:top w:val="none" w:sz="0" w:space="0" w:color="auto"/>
        <w:left w:val="none" w:sz="0" w:space="0" w:color="auto"/>
        <w:bottom w:val="none" w:sz="0" w:space="0" w:color="auto"/>
        <w:right w:val="none" w:sz="0" w:space="0" w:color="auto"/>
      </w:divBdr>
    </w:div>
    <w:div w:id="1560171430">
      <w:marLeft w:val="0"/>
      <w:marRight w:val="0"/>
      <w:marTop w:val="0"/>
      <w:marBottom w:val="0"/>
      <w:divBdr>
        <w:top w:val="none" w:sz="0" w:space="0" w:color="auto"/>
        <w:left w:val="none" w:sz="0" w:space="0" w:color="auto"/>
        <w:bottom w:val="none" w:sz="0" w:space="0" w:color="auto"/>
        <w:right w:val="none" w:sz="0" w:space="0" w:color="auto"/>
      </w:divBdr>
    </w:div>
    <w:div w:id="1561205648">
      <w:marLeft w:val="0"/>
      <w:marRight w:val="0"/>
      <w:marTop w:val="0"/>
      <w:marBottom w:val="0"/>
      <w:divBdr>
        <w:top w:val="none" w:sz="0" w:space="0" w:color="auto"/>
        <w:left w:val="none" w:sz="0" w:space="0" w:color="auto"/>
        <w:bottom w:val="none" w:sz="0" w:space="0" w:color="auto"/>
        <w:right w:val="none" w:sz="0" w:space="0" w:color="auto"/>
      </w:divBdr>
    </w:div>
    <w:div w:id="1562402615">
      <w:marLeft w:val="0"/>
      <w:marRight w:val="0"/>
      <w:marTop w:val="0"/>
      <w:marBottom w:val="0"/>
      <w:divBdr>
        <w:top w:val="none" w:sz="0" w:space="0" w:color="auto"/>
        <w:left w:val="none" w:sz="0" w:space="0" w:color="auto"/>
        <w:bottom w:val="none" w:sz="0" w:space="0" w:color="auto"/>
        <w:right w:val="none" w:sz="0" w:space="0" w:color="auto"/>
      </w:divBdr>
    </w:div>
    <w:div w:id="1563641741">
      <w:marLeft w:val="0"/>
      <w:marRight w:val="0"/>
      <w:marTop w:val="0"/>
      <w:marBottom w:val="0"/>
      <w:divBdr>
        <w:top w:val="none" w:sz="0" w:space="0" w:color="auto"/>
        <w:left w:val="none" w:sz="0" w:space="0" w:color="auto"/>
        <w:bottom w:val="none" w:sz="0" w:space="0" w:color="auto"/>
        <w:right w:val="none" w:sz="0" w:space="0" w:color="auto"/>
      </w:divBdr>
    </w:div>
    <w:div w:id="1565263443">
      <w:marLeft w:val="0"/>
      <w:marRight w:val="0"/>
      <w:marTop w:val="0"/>
      <w:marBottom w:val="0"/>
      <w:divBdr>
        <w:top w:val="none" w:sz="0" w:space="0" w:color="auto"/>
        <w:left w:val="none" w:sz="0" w:space="0" w:color="auto"/>
        <w:bottom w:val="none" w:sz="0" w:space="0" w:color="auto"/>
        <w:right w:val="none" w:sz="0" w:space="0" w:color="auto"/>
      </w:divBdr>
    </w:div>
    <w:div w:id="1569073965">
      <w:bodyDiv w:val="1"/>
      <w:marLeft w:val="0"/>
      <w:marRight w:val="0"/>
      <w:marTop w:val="0"/>
      <w:marBottom w:val="0"/>
      <w:divBdr>
        <w:top w:val="none" w:sz="0" w:space="0" w:color="auto"/>
        <w:left w:val="none" w:sz="0" w:space="0" w:color="auto"/>
        <w:bottom w:val="none" w:sz="0" w:space="0" w:color="auto"/>
        <w:right w:val="none" w:sz="0" w:space="0" w:color="auto"/>
      </w:divBdr>
    </w:div>
    <w:div w:id="1582255162">
      <w:marLeft w:val="0"/>
      <w:marRight w:val="0"/>
      <w:marTop w:val="0"/>
      <w:marBottom w:val="0"/>
      <w:divBdr>
        <w:top w:val="none" w:sz="0" w:space="0" w:color="auto"/>
        <w:left w:val="none" w:sz="0" w:space="0" w:color="auto"/>
        <w:bottom w:val="none" w:sz="0" w:space="0" w:color="auto"/>
        <w:right w:val="none" w:sz="0" w:space="0" w:color="auto"/>
      </w:divBdr>
    </w:div>
    <w:div w:id="1584221195">
      <w:marLeft w:val="0"/>
      <w:marRight w:val="0"/>
      <w:marTop w:val="0"/>
      <w:marBottom w:val="0"/>
      <w:divBdr>
        <w:top w:val="none" w:sz="0" w:space="0" w:color="auto"/>
        <w:left w:val="none" w:sz="0" w:space="0" w:color="auto"/>
        <w:bottom w:val="none" w:sz="0" w:space="0" w:color="auto"/>
        <w:right w:val="none" w:sz="0" w:space="0" w:color="auto"/>
      </w:divBdr>
    </w:div>
    <w:div w:id="1584294277">
      <w:marLeft w:val="0"/>
      <w:marRight w:val="0"/>
      <w:marTop w:val="0"/>
      <w:marBottom w:val="0"/>
      <w:divBdr>
        <w:top w:val="none" w:sz="0" w:space="0" w:color="auto"/>
        <w:left w:val="none" w:sz="0" w:space="0" w:color="auto"/>
        <w:bottom w:val="none" w:sz="0" w:space="0" w:color="auto"/>
        <w:right w:val="none" w:sz="0" w:space="0" w:color="auto"/>
      </w:divBdr>
    </w:div>
    <w:div w:id="1586303527">
      <w:marLeft w:val="0"/>
      <w:marRight w:val="0"/>
      <w:marTop w:val="0"/>
      <w:marBottom w:val="0"/>
      <w:divBdr>
        <w:top w:val="none" w:sz="0" w:space="0" w:color="auto"/>
        <w:left w:val="none" w:sz="0" w:space="0" w:color="auto"/>
        <w:bottom w:val="none" w:sz="0" w:space="0" w:color="auto"/>
        <w:right w:val="none" w:sz="0" w:space="0" w:color="auto"/>
      </w:divBdr>
    </w:div>
    <w:div w:id="1591621617">
      <w:marLeft w:val="0"/>
      <w:marRight w:val="0"/>
      <w:marTop w:val="0"/>
      <w:marBottom w:val="0"/>
      <w:divBdr>
        <w:top w:val="none" w:sz="0" w:space="0" w:color="auto"/>
        <w:left w:val="none" w:sz="0" w:space="0" w:color="auto"/>
        <w:bottom w:val="none" w:sz="0" w:space="0" w:color="auto"/>
        <w:right w:val="none" w:sz="0" w:space="0" w:color="auto"/>
      </w:divBdr>
    </w:div>
    <w:div w:id="1592591080">
      <w:marLeft w:val="0"/>
      <w:marRight w:val="0"/>
      <w:marTop w:val="0"/>
      <w:marBottom w:val="0"/>
      <w:divBdr>
        <w:top w:val="none" w:sz="0" w:space="0" w:color="auto"/>
        <w:left w:val="none" w:sz="0" w:space="0" w:color="auto"/>
        <w:bottom w:val="none" w:sz="0" w:space="0" w:color="auto"/>
        <w:right w:val="none" w:sz="0" w:space="0" w:color="auto"/>
      </w:divBdr>
    </w:div>
    <w:div w:id="1595550791">
      <w:bodyDiv w:val="1"/>
      <w:marLeft w:val="0"/>
      <w:marRight w:val="0"/>
      <w:marTop w:val="0"/>
      <w:marBottom w:val="0"/>
      <w:divBdr>
        <w:top w:val="none" w:sz="0" w:space="0" w:color="auto"/>
        <w:left w:val="none" w:sz="0" w:space="0" w:color="auto"/>
        <w:bottom w:val="none" w:sz="0" w:space="0" w:color="auto"/>
        <w:right w:val="none" w:sz="0" w:space="0" w:color="auto"/>
      </w:divBdr>
    </w:div>
    <w:div w:id="1598559938">
      <w:marLeft w:val="0"/>
      <w:marRight w:val="0"/>
      <w:marTop w:val="0"/>
      <w:marBottom w:val="0"/>
      <w:divBdr>
        <w:top w:val="none" w:sz="0" w:space="0" w:color="auto"/>
        <w:left w:val="none" w:sz="0" w:space="0" w:color="auto"/>
        <w:bottom w:val="none" w:sz="0" w:space="0" w:color="auto"/>
        <w:right w:val="none" w:sz="0" w:space="0" w:color="auto"/>
      </w:divBdr>
    </w:div>
    <w:div w:id="1600677359">
      <w:marLeft w:val="0"/>
      <w:marRight w:val="0"/>
      <w:marTop w:val="0"/>
      <w:marBottom w:val="0"/>
      <w:divBdr>
        <w:top w:val="none" w:sz="0" w:space="0" w:color="auto"/>
        <w:left w:val="none" w:sz="0" w:space="0" w:color="auto"/>
        <w:bottom w:val="none" w:sz="0" w:space="0" w:color="auto"/>
        <w:right w:val="none" w:sz="0" w:space="0" w:color="auto"/>
      </w:divBdr>
    </w:div>
    <w:div w:id="1601140661">
      <w:bodyDiv w:val="1"/>
      <w:marLeft w:val="0"/>
      <w:marRight w:val="0"/>
      <w:marTop w:val="0"/>
      <w:marBottom w:val="0"/>
      <w:divBdr>
        <w:top w:val="none" w:sz="0" w:space="0" w:color="auto"/>
        <w:left w:val="none" w:sz="0" w:space="0" w:color="auto"/>
        <w:bottom w:val="none" w:sz="0" w:space="0" w:color="auto"/>
        <w:right w:val="none" w:sz="0" w:space="0" w:color="auto"/>
      </w:divBdr>
    </w:div>
    <w:div w:id="1603029826">
      <w:marLeft w:val="0"/>
      <w:marRight w:val="0"/>
      <w:marTop w:val="0"/>
      <w:marBottom w:val="0"/>
      <w:divBdr>
        <w:top w:val="none" w:sz="0" w:space="0" w:color="auto"/>
        <w:left w:val="none" w:sz="0" w:space="0" w:color="auto"/>
        <w:bottom w:val="none" w:sz="0" w:space="0" w:color="auto"/>
        <w:right w:val="none" w:sz="0" w:space="0" w:color="auto"/>
      </w:divBdr>
    </w:div>
    <w:div w:id="1604190776">
      <w:marLeft w:val="0"/>
      <w:marRight w:val="0"/>
      <w:marTop w:val="0"/>
      <w:marBottom w:val="0"/>
      <w:divBdr>
        <w:top w:val="none" w:sz="0" w:space="0" w:color="auto"/>
        <w:left w:val="none" w:sz="0" w:space="0" w:color="auto"/>
        <w:bottom w:val="none" w:sz="0" w:space="0" w:color="auto"/>
        <w:right w:val="none" w:sz="0" w:space="0" w:color="auto"/>
      </w:divBdr>
    </w:div>
    <w:div w:id="1605503109">
      <w:marLeft w:val="0"/>
      <w:marRight w:val="0"/>
      <w:marTop w:val="0"/>
      <w:marBottom w:val="0"/>
      <w:divBdr>
        <w:top w:val="none" w:sz="0" w:space="0" w:color="auto"/>
        <w:left w:val="none" w:sz="0" w:space="0" w:color="auto"/>
        <w:bottom w:val="none" w:sz="0" w:space="0" w:color="auto"/>
        <w:right w:val="none" w:sz="0" w:space="0" w:color="auto"/>
      </w:divBdr>
      <w:divsChild>
        <w:div w:id="102308054">
          <w:marLeft w:val="0"/>
          <w:marRight w:val="0"/>
          <w:marTop w:val="0"/>
          <w:marBottom w:val="0"/>
          <w:divBdr>
            <w:top w:val="none" w:sz="0" w:space="0" w:color="auto"/>
            <w:left w:val="none" w:sz="0" w:space="0" w:color="auto"/>
            <w:bottom w:val="none" w:sz="0" w:space="0" w:color="auto"/>
            <w:right w:val="none" w:sz="0" w:space="0" w:color="auto"/>
          </w:divBdr>
          <w:divsChild>
            <w:div w:id="654383333">
              <w:marLeft w:val="0"/>
              <w:marRight w:val="0"/>
              <w:marTop w:val="0"/>
              <w:marBottom w:val="0"/>
              <w:divBdr>
                <w:top w:val="none" w:sz="0" w:space="0" w:color="auto"/>
                <w:left w:val="none" w:sz="0" w:space="0" w:color="auto"/>
                <w:bottom w:val="none" w:sz="0" w:space="0" w:color="auto"/>
                <w:right w:val="none" w:sz="0" w:space="0" w:color="auto"/>
              </w:divBdr>
              <w:divsChild>
                <w:div w:id="198126956">
                  <w:marLeft w:val="0"/>
                  <w:marRight w:val="0"/>
                  <w:marTop w:val="0"/>
                  <w:marBottom w:val="0"/>
                  <w:divBdr>
                    <w:top w:val="none" w:sz="0" w:space="0" w:color="auto"/>
                    <w:left w:val="none" w:sz="0" w:space="0" w:color="auto"/>
                    <w:bottom w:val="none" w:sz="0" w:space="0" w:color="auto"/>
                    <w:right w:val="none" w:sz="0" w:space="0" w:color="auto"/>
                  </w:divBdr>
                  <w:divsChild>
                    <w:div w:id="1437873239">
                      <w:marLeft w:val="0"/>
                      <w:marRight w:val="0"/>
                      <w:marTop w:val="0"/>
                      <w:marBottom w:val="0"/>
                      <w:divBdr>
                        <w:top w:val="none" w:sz="0" w:space="0" w:color="auto"/>
                        <w:left w:val="none" w:sz="0" w:space="0" w:color="auto"/>
                        <w:bottom w:val="none" w:sz="0" w:space="0" w:color="auto"/>
                        <w:right w:val="none" w:sz="0" w:space="0" w:color="auto"/>
                      </w:divBdr>
                      <w:divsChild>
                        <w:div w:id="906260077">
                          <w:marLeft w:val="0"/>
                          <w:marRight w:val="0"/>
                          <w:marTop w:val="0"/>
                          <w:marBottom w:val="0"/>
                          <w:divBdr>
                            <w:top w:val="none" w:sz="0" w:space="0" w:color="auto"/>
                            <w:left w:val="none" w:sz="0" w:space="0" w:color="auto"/>
                            <w:bottom w:val="none" w:sz="0" w:space="0" w:color="auto"/>
                            <w:right w:val="none" w:sz="0" w:space="0" w:color="auto"/>
                          </w:divBdr>
                        </w:div>
                        <w:div w:id="1805348139">
                          <w:marLeft w:val="0"/>
                          <w:marRight w:val="0"/>
                          <w:marTop w:val="0"/>
                          <w:marBottom w:val="0"/>
                          <w:divBdr>
                            <w:top w:val="none" w:sz="0" w:space="0" w:color="auto"/>
                            <w:left w:val="none" w:sz="0" w:space="0" w:color="auto"/>
                            <w:bottom w:val="none" w:sz="0" w:space="0" w:color="auto"/>
                            <w:right w:val="none" w:sz="0" w:space="0" w:color="auto"/>
                          </w:divBdr>
                        </w:div>
                        <w:div w:id="191031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584919">
      <w:marLeft w:val="0"/>
      <w:marRight w:val="0"/>
      <w:marTop w:val="0"/>
      <w:marBottom w:val="0"/>
      <w:divBdr>
        <w:top w:val="none" w:sz="0" w:space="0" w:color="auto"/>
        <w:left w:val="none" w:sz="0" w:space="0" w:color="auto"/>
        <w:bottom w:val="none" w:sz="0" w:space="0" w:color="auto"/>
        <w:right w:val="none" w:sz="0" w:space="0" w:color="auto"/>
      </w:divBdr>
    </w:div>
    <w:div w:id="1609200063">
      <w:marLeft w:val="0"/>
      <w:marRight w:val="0"/>
      <w:marTop w:val="0"/>
      <w:marBottom w:val="0"/>
      <w:divBdr>
        <w:top w:val="none" w:sz="0" w:space="0" w:color="auto"/>
        <w:left w:val="none" w:sz="0" w:space="0" w:color="auto"/>
        <w:bottom w:val="none" w:sz="0" w:space="0" w:color="auto"/>
        <w:right w:val="none" w:sz="0" w:space="0" w:color="auto"/>
      </w:divBdr>
    </w:div>
    <w:div w:id="1613897191">
      <w:marLeft w:val="0"/>
      <w:marRight w:val="0"/>
      <w:marTop w:val="0"/>
      <w:marBottom w:val="0"/>
      <w:divBdr>
        <w:top w:val="none" w:sz="0" w:space="0" w:color="auto"/>
        <w:left w:val="none" w:sz="0" w:space="0" w:color="auto"/>
        <w:bottom w:val="none" w:sz="0" w:space="0" w:color="auto"/>
        <w:right w:val="none" w:sz="0" w:space="0" w:color="auto"/>
      </w:divBdr>
    </w:div>
    <w:div w:id="1614289504">
      <w:marLeft w:val="0"/>
      <w:marRight w:val="0"/>
      <w:marTop w:val="0"/>
      <w:marBottom w:val="0"/>
      <w:divBdr>
        <w:top w:val="none" w:sz="0" w:space="0" w:color="auto"/>
        <w:left w:val="none" w:sz="0" w:space="0" w:color="auto"/>
        <w:bottom w:val="none" w:sz="0" w:space="0" w:color="auto"/>
        <w:right w:val="none" w:sz="0" w:space="0" w:color="auto"/>
      </w:divBdr>
    </w:div>
    <w:div w:id="1614701661">
      <w:marLeft w:val="0"/>
      <w:marRight w:val="0"/>
      <w:marTop w:val="0"/>
      <w:marBottom w:val="0"/>
      <w:divBdr>
        <w:top w:val="none" w:sz="0" w:space="0" w:color="auto"/>
        <w:left w:val="none" w:sz="0" w:space="0" w:color="auto"/>
        <w:bottom w:val="none" w:sz="0" w:space="0" w:color="auto"/>
        <w:right w:val="none" w:sz="0" w:space="0" w:color="auto"/>
      </w:divBdr>
      <w:divsChild>
        <w:div w:id="3361342">
          <w:marLeft w:val="0"/>
          <w:marRight w:val="0"/>
          <w:marTop w:val="0"/>
          <w:marBottom w:val="0"/>
          <w:divBdr>
            <w:top w:val="none" w:sz="0" w:space="0" w:color="auto"/>
            <w:left w:val="none" w:sz="0" w:space="0" w:color="auto"/>
            <w:bottom w:val="none" w:sz="0" w:space="0" w:color="auto"/>
            <w:right w:val="none" w:sz="0" w:space="0" w:color="auto"/>
          </w:divBdr>
          <w:divsChild>
            <w:div w:id="1272280762">
              <w:marLeft w:val="0"/>
              <w:marRight w:val="0"/>
              <w:marTop w:val="0"/>
              <w:marBottom w:val="0"/>
              <w:divBdr>
                <w:top w:val="none" w:sz="0" w:space="0" w:color="auto"/>
                <w:left w:val="none" w:sz="0" w:space="0" w:color="auto"/>
                <w:bottom w:val="none" w:sz="0" w:space="0" w:color="auto"/>
                <w:right w:val="none" w:sz="0" w:space="0" w:color="auto"/>
              </w:divBdr>
            </w:div>
            <w:div w:id="1589655489">
              <w:marLeft w:val="0"/>
              <w:marRight w:val="0"/>
              <w:marTop w:val="0"/>
              <w:marBottom w:val="0"/>
              <w:divBdr>
                <w:top w:val="none" w:sz="0" w:space="0" w:color="auto"/>
                <w:left w:val="none" w:sz="0" w:space="0" w:color="auto"/>
                <w:bottom w:val="none" w:sz="0" w:space="0" w:color="auto"/>
                <w:right w:val="none" w:sz="0" w:space="0" w:color="auto"/>
              </w:divBdr>
            </w:div>
          </w:divsChild>
        </w:div>
        <w:div w:id="495193655">
          <w:marLeft w:val="0"/>
          <w:marRight w:val="0"/>
          <w:marTop w:val="0"/>
          <w:marBottom w:val="0"/>
          <w:divBdr>
            <w:top w:val="none" w:sz="0" w:space="0" w:color="auto"/>
            <w:left w:val="none" w:sz="0" w:space="0" w:color="auto"/>
            <w:bottom w:val="none" w:sz="0" w:space="0" w:color="auto"/>
            <w:right w:val="none" w:sz="0" w:space="0" w:color="auto"/>
          </w:divBdr>
        </w:div>
        <w:div w:id="1730614746">
          <w:marLeft w:val="0"/>
          <w:marRight w:val="0"/>
          <w:marTop w:val="0"/>
          <w:marBottom w:val="0"/>
          <w:divBdr>
            <w:top w:val="none" w:sz="0" w:space="0" w:color="auto"/>
            <w:left w:val="none" w:sz="0" w:space="0" w:color="auto"/>
            <w:bottom w:val="none" w:sz="0" w:space="0" w:color="auto"/>
            <w:right w:val="none" w:sz="0" w:space="0" w:color="auto"/>
          </w:divBdr>
        </w:div>
      </w:divsChild>
    </w:div>
    <w:div w:id="1615748420">
      <w:marLeft w:val="0"/>
      <w:marRight w:val="0"/>
      <w:marTop w:val="0"/>
      <w:marBottom w:val="0"/>
      <w:divBdr>
        <w:top w:val="none" w:sz="0" w:space="0" w:color="auto"/>
        <w:left w:val="none" w:sz="0" w:space="0" w:color="auto"/>
        <w:bottom w:val="none" w:sz="0" w:space="0" w:color="auto"/>
        <w:right w:val="none" w:sz="0" w:space="0" w:color="auto"/>
      </w:divBdr>
    </w:div>
    <w:div w:id="1618488990">
      <w:marLeft w:val="0"/>
      <w:marRight w:val="0"/>
      <w:marTop w:val="0"/>
      <w:marBottom w:val="0"/>
      <w:divBdr>
        <w:top w:val="none" w:sz="0" w:space="0" w:color="auto"/>
        <w:left w:val="none" w:sz="0" w:space="0" w:color="auto"/>
        <w:bottom w:val="none" w:sz="0" w:space="0" w:color="auto"/>
        <w:right w:val="none" w:sz="0" w:space="0" w:color="auto"/>
      </w:divBdr>
    </w:div>
    <w:div w:id="1619027272">
      <w:bodyDiv w:val="1"/>
      <w:marLeft w:val="0"/>
      <w:marRight w:val="0"/>
      <w:marTop w:val="0"/>
      <w:marBottom w:val="0"/>
      <w:divBdr>
        <w:top w:val="none" w:sz="0" w:space="0" w:color="auto"/>
        <w:left w:val="none" w:sz="0" w:space="0" w:color="auto"/>
        <w:bottom w:val="none" w:sz="0" w:space="0" w:color="auto"/>
        <w:right w:val="none" w:sz="0" w:space="0" w:color="auto"/>
      </w:divBdr>
    </w:div>
    <w:div w:id="1621496037">
      <w:marLeft w:val="0"/>
      <w:marRight w:val="0"/>
      <w:marTop w:val="0"/>
      <w:marBottom w:val="0"/>
      <w:divBdr>
        <w:top w:val="none" w:sz="0" w:space="0" w:color="auto"/>
        <w:left w:val="none" w:sz="0" w:space="0" w:color="auto"/>
        <w:bottom w:val="none" w:sz="0" w:space="0" w:color="auto"/>
        <w:right w:val="none" w:sz="0" w:space="0" w:color="auto"/>
      </w:divBdr>
    </w:div>
    <w:div w:id="1621646783">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 w:id="1622957608">
      <w:marLeft w:val="0"/>
      <w:marRight w:val="0"/>
      <w:marTop w:val="0"/>
      <w:marBottom w:val="0"/>
      <w:divBdr>
        <w:top w:val="none" w:sz="0" w:space="0" w:color="auto"/>
        <w:left w:val="none" w:sz="0" w:space="0" w:color="auto"/>
        <w:bottom w:val="none" w:sz="0" w:space="0" w:color="auto"/>
        <w:right w:val="none" w:sz="0" w:space="0" w:color="auto"/>
      </w:divBdr>
    </w:div>
    <w:div w:id="1626042086">
      <w:bodyDiv w:val="1"/>
      <w:marLeft w:val="0"/>
      <w:marRight w:val="0"/>
      <w:marTop w:val="0"/>
      <w:marBottom w:val="0"/>
      <w:divBdr>
        <w:top w:val="none" w:sz="0" w:space="0" w:color="auto"/>
        <w:left w:val="none" w:sz="0" w:space="0" w:color="auto"/>
        <w:bottom w:val="none" w:sz="0" w:space="0" w:color="auto"/>
        <w:right w:val="none" w:sz="0" w:space="0" w:color="auto"/>
      </w:divBdr>
    </w:div>
    <w:div w:id="1626697187">
      <w:marLeft w:val="0"/>
      <w:marRight w:val="0"/>
      <w:marTop w:val="0"/>
      <w:marBottom w:val="0"/>
      <w:divBdr>
        <w:top w:val="none" w:sz="0" w:space="0" w:color="auto"/>
        <w:left w:val="none" w:sz="0" w:space="0" w:color="auto"/>
        <w:bottom w:val="none" w:sz="0" w:space="0" w:color="auto"/>
        <w:right w:val="none" w:sz="0" w:space="0" w:color="auto"/>
      </w:divBdr>
    </w:div>
    <w:div w:id="1627390118">
      <w:marLeft w:val="0"/>
      <w:marRight w:val="0"/>
      <w:marTop w:val="0"/>
      <w:marBottom w:val="0"/>
      <w:divBdr>
        <w:top w:val="none" w:sz="0" w:space="0" w:color="auto"/>
        <w:left w:val="none" w:sz="0" w:space="0" w:color="auto"/>
        <w:bottom w:val="none" w:sz="0" w:space="0" w:color="auto"/>
        <w:right w:val="none" w:sz="0" w:space="0" w:color="auto"/>
      </w:divBdr>
    </w:div>
    <w:div w:id="1627396937">
      <w:marLeft w:val="0"/>
      <w:marRight w:val="0"/>
      <w:marTop w:val="0"/>
      <w:marBottom w:val="0"/>
      <w:divBdr>
        <w:top w:val="none" w:sz="0" w:space="0" w:color="auto"/>
        <w:left w:val="none" w:sz="0" w:space="0" w:color="auto"/>
        <w:bottom w:val="none" w:sz="0" w:space="0" w:color="auto"/>
        <w:right w:val="none" w:sz="0" w:space="0" w:color="auto"/>
      </w:divBdr>
    </w:div>
    <w:div w:id="1628779997">
      <w:marLeft w:val="0"/>
      <w:marRight w:val="0"/>
      <w:marTop w:val="0"/>
      <w:marBottom w:val="0"/>
      <w:divBdr>
        <w:top w:val="none" w:sz="0" w:space="0" w:color="auto"/>
        <w:left w:val="none" w:sz="0" w:space="0" w:color="auto"/>
        <w:bottom w:val="none" w:sz="0" w:space="0" w:color="auto"/>
        <w:right w:val="none" w:sz="0" w:space="0" w:color="auto"/>
      </w:divBdr>
    </w:div>
    <w:div w:id="1629235925">
      <w:bodyDiv w:val="1"/>
      <w:marLeft w:val="0"/>
      <w:marRight w:val="0"/>
      <w:marTop w:val="0"/>
      <w:marBottom w:val="0"/>
      <w:divBdr>
        <w:top w:val="none" w:sz="0" w:space="0" w:color="auto"/>
        <w:left w:val="none" w:sz="0" w:space="0" w:color="auto"/>
        <w:bottom w:val="none" w:sz="0" w:space="0" w:color="auto"/>
        <w:right w:val="none" w:sz="0" w:space="0" w:color="auto"/>
      </w:divBdr>
    </w:div>
    <w:div w:id="1631009549">
      <w:marLeft w:val="0"/>
      <w:marRight w:val="0"/>
      <w:marTop w:val="0"/>
      <w:marBottom w:val="0"/>
      <w:divBdr>
        <w:top w:val="none" w:sz="0" w:space="0" w:color="auto"/>
        <w:left w:val="none" w:sz="0" w:space="0" w:color="auto"/>
        <w:bottom w:val="none" w:sz="0" w:space="0" w:color="auto"/>
        <w:right w:val="none" w:sz="0" w:space="0" w:color="auto"/>
      </w:divBdr>
    </w:div>
    <w:div w:id="1633364170">
      <w:bodyDiv w:val="1"/>
      <w:marLeft w:val="0"/>
      <w:marRight w:val="0"/>
      <w:marTop w:val="0"/>
      <w:marBottom w:val="0"/>
      <w:divBdr>
        <w:top w:val="none" w:sz="0" w:space="0" w:color="auto"/>
        <w:left w:val="none" w:sz="0" w:space="0" w:color="auto"/>
        <w:bottom w:val="none" w:sz="0" w:space="0" w:color="auto"/>
        <w:right w:val="none" w:sz="0" w:space="0" w:color="auto"/>
      </w:divBdr>
    </w:div>
    <w:div w:id="1634486146">
      <w:marLeft w:val="0"/>
      <w:marRight w:val="0"/>
      <w:marTop w:val="0"/>
      <w:marBottom w:val="0"/>
      <w:divBdr>
        <w:top w:val="none" w:sz="0" w:space="0" w:color="auto"/>
        <w:left w:val="none" w:sz="0" w:space="0" w:color="auto"/>
        <w:bottom w:val="none" w:sz="0" w:space="0" w:color="auto"/>
        <w:right w:val="none" w:sz="0" w:space="0" w:color="auto"/>
      </w:divBdr>
    </w:div>
    <w:div w:id="1636136741">
      <w:marLeft w:val="0"/>
      <w:marRight w:val="0"/>
      <w:marTop w:val="0"/>
      <w:marBottom w:val="0"/>
      <w:divBdr>
        <w:top w:val="none" w:sz="0" w:space="0" w:color="auto"/>
        <w:left w:val="none" w:sz="0" w:space="0" w:color="auto"/>
        <w:bottom w:val="none" w:sz="0" w:space="0" w:color="auto"/>
        <w:right w:val="none" w:sz="0" w:space="0" w:color="auto"/>
      </w:divBdr>
    </w:div>
    <w:div w:id="1637760818">
      <w:marLeft w:val="0"/>
      <w:marRight w:val="0"/>
      <w:marTop w:val="0"/>
      <w:marBottom w:val="0"/>
      <w:divBdr>
        <w:top w:val="none" w:sz="0" w:space="0" w:color="auto"/>
        <w:left w:val="none" w:sz="0" w:space="0" w:color="auto"/>
        <w:bottom w:val="none" w:sz="0" w:space="0" w:color="auto"/>
        <w:right w:val="none" w:sz="0" w:space="0" w:color="auto"/>
      </w:divBdr>
      <w:divsChild>
        <w:div w:id="1909532954">
          <w:marLeft w:val="0"/>
          <w:marRight w:val="0"/>
          <w:marTop w:val="0"/>
          <w:marBottom w:val="0"/>
          <w:divBdr>
            <w:top w:val="none" w:sz="0" w:space="0" w:color="auto"/>
            <w:left w:val="none" w:sz="0" w:space="0" w:color="auto"/>
            <w:bottom w:val="none" w:sz="0" w:space="0" w:color="auto"/>
            <w:right w:val="none" w:sz="0" w:space="0" w:color="auto"/>
          </w:divBdr>
        </w:div>
      </w:divsChild>
    </w:div>
    <w:div w:id="1638022876">
      <w:marLeft w:val="0"/>
      <w:marRight w:val="0"/>
      <w:marTop w:val="0"/>
      <w:marBottom w:val="0"/>
      <w:divBdr>
        <w:top w:val="none" w:sz="0" w:space="0" w:color="auto"/>
        <w:left w:val="none" w:sz="0" w:space="0" w:color="auto"/>
        <w:bottom w:val="none" w:sz="0" w:space="0" w:color="auto"/>
        <w:right w:val="none" w:sz="0" w:space="0" w:color="auto"/>
      </w:divBdr>
    </w:div>
    <w:div w:id="1639068532">
      <w:bodyDiv w:val="1"/>
      <w:marLeft w:val="0"/>
      <w:marRight w:val="0"/>
      <w:marTop w:val="0"/>
      <w:marBottom w:val="0"/>
      <w:divBdr>
        <w:top w:val="none" w:sz="0" w:space="0" w:color="auto"/>
        <w:left w:val="none" w:sz="0" w:space="0" w:color="auto"/>
        <w:bottom w:val="none" w:sz="0" w:space="0" w:color="auto"/>
        <w:right w:val="none" w:sz="0" w:space="0" w:color="auto"/>
      </w:divBdr>
    </w:div>
    <w:div w:id="1642425068">
      <w:bodyDiv w:val="1"/>
      <w:marLeft w:val="0"/>
      <w:marRight w:val="0"/>
      <w:marTop w:val="0"/>
      <w:marBottom w:val="0"/>
      <w:divBdr>
        <w:top w:val="none" w:sz="0" w:space="0" w:color="auto"/>
        <w:left w:val="none" w:sz="0" w:space="0" w:color="auto"/>
        <w:bottom w:val="none" w:sz="0" w:space="0" w:color="auto"/>
        <w:right w:val="none" w:sz="0" w:space="0" w:color="auto"/>
      </w:divBdr>
    </w:div>
    <w:div w:id="1643270249">
      <w:bodyDiv w:val="1"/>
      <w:marLeft w:val="0"/>
      <w:marRight w:val="0"/>
      <w:marTop w:val="0"/>
      <w:marBottom w:val="0"/>
      <w:divBdr>
        <w:top w:val="none" w:sz="0" w:space="0" w:color="auto"/>
        <w:left w:val="none" w:sz="0" w:space="0" w:color="auto"/>
        <w:bottom w:val="none" w:sz="0" w:space="0" w:color="auto"/>
        <w:right w:val="none" w:sz="0" w:space="0" w:color="auto"/>
      </w:divBdr>
    </w:div>
    <w:div w:id="1644655520">
      <w:bodyDiv w:val="1"/>
      <w:marLeft w:val="0"/>
      <w:marRight w:val="0"/>
      <w:marTop w:val="0"/>
      <w:marBottom w:val="0"/>
      <w:divBdr>
        <w:top w:val="none" w:sz="0" w:space="0" w:color="auto"/>
        <w:left w:val="none" w:sz="0" w:space="0" w:color="auto"/>
        <w:bottom w:val="none" w:sz="0" w:space="0" w:color="auto"/>
        <w:right w:val="none" w:sz="0" w:space="0" w:color="auto"/>
      </w:divBdr>
    </w:div>
    <w:div w:id="1645312176">
      <w:marLeft w:val="0"/>
      <w:marRight w:val="0"/>
      <w:marTop w:val="0"/>
      <w:marBottom w:val="0"/>
      <w:divBdr>
        <w:top w:val="none" w:sz="0" w:space="0" w:color="auto"/>
        <w:left w:val="none" w:sz="0" w:space="0" w:color="auto"/>
        <w:bottom w:val="none" w:sz="0" w:space="0" w:color="auto"/>
        <w:right w:val="none" w:sz="0" w:space="0" w:color="auto"/>
      </w:divBdr>
    </w:div>
    <w:div w:id="1647514631">
      <w:bodyDiv w:val="1"/>
      <w:marLeft w:val="0"/>
      <w:marRight w:val="0"/>
      <w:marTop w:val="0"/>
      <w:marBottom w:val="0"/>
      <w:divBdr>
        <w:top w:val="none" w:sz="0" w:space="0" w:color="auto"/>
        <w:left w:val="none" w:sz="0" w:space="0" w:color="auto"/>
        <w:bottom w:val="none" w:sz="0" w:space="0" w:color="auto"/>
        <w:right w:val="none" w:sz="0" w:space="0" w:color="auto"/>
      </w:divBdr>
    </w:div>
    <w:div w:id="1650134878">
      <w:marLeft w:val="0"/>
      <w:marRight w:val="0"/>
      <w:marTop w:val="0"/>
      <w:marBottom w:val="0"/>
      <w:divBdr>
        <w:top w:val="none" w:sz="0" w:space="0" w:color="auto"/>
        <w:left w:val="none" w:sz="0" w:space="0" w:color="auto"/>
        <w:bottom w:val="none" w:sz="0" w:space="0" w:color="auto"/>
        <w:right w:val="none" w:sz="0" w:space="0" w:color="auto"/>
      </w:divBdr>
    </w:div>
    <w:div w:id="1651708167">
      <w:marLeft w:val="0"/>
      <w:marRight w:val="0"/>
      <w:marTop w:val="0"/>
      <w:marBottom w:val="0"/>
      <w:divBdr>
        <w:top w:val="none" w:sz="0" w:space="0" w:color="auto"/>
        <w:left w:val="none" w:sz="0" w:space="0" w:color="auto"/>
        <w:bottom w:val="none" w:sz="0" w:space="0" w:color="auto"/>
        <w:right w:val="none" w:sz="0" w:space="0" w:color="auto"/>
      </w:divBdr>
    </w:div>
    <w:div w:id="1655186491">
      <w:marLeft w:val="0"/>
      <w:marRight w:val="0"/>
      <w:marTop w:val="0"/>
      <w:marBottom w:val="0"/>
      <w:divBdr>
        <w:top w:val="none" w:sz="0" w:space="0" w:color="auto"/>
        <w:left w:val="none" w:sz="0" w:space="0" w:color="auto"/>
        <w:bottom w:val="none" w:sz="0" w:space="0" w:color="auto"/>
        <w:right w:val="none" w:sz="0" w:space="0" w:color="auto"/>
      </w:divBdr>
    </w:div>
    <w:div w:id="1657146055">
      <w:marLeft w:val="0"/>
      <w:marRight w:val="0"/>
      <w:marTop w:val="0"/>
      <w:marBottom w:val="0"/>
      <w:divBdr>
        <w:top w:val="none" w:sz="0" w:space="0" w:color="auto"/>
        <w:left w:val="none" w:sz="0" w:space="0" w:color="auto"/>
        <w:bottom w:val="none" w:sz="0" w:space="0" w:color="auto"/>
        <w:right w:val="none" w:sz="0" w:space="0" w:color="auto"/>
      </w:divBdr>
    </w:div>
    <w:div w:id="1657799013">
      <w:marLeft w:val="0"/>
      <w:marRight w:val="0"/>
      <w:marTop w:val="0"/>
      <w:marBottom w:val="0"/>
      <w:divBdr>
        <w:top w:val="none" w:sz="0" w:space="0" w:color="auto"/>
        <w:left w:val="none" w:sz="0" w:space="0" w:color="auto"/>
        <w:bottom w:val="none" w:sz="0" w:space="0" w:color="auto"/>
        <w:right w:val="none" w:sz="0" w:space="0" w:color="auto"/>
      </w:divBdr>
    </w:div>
    <w:div w:id="1658217908">
      <w:marLeft w:val="0"/>
      <w:marRight w:val="0"/>
      <w:marTop w:val="0"/>
      <w:marBottom w:val="0"/>
      <w:divBdr>
        <w:top w:val="none" w:sz="0" w:space="0" w:color="auto"/>
        <w:left w:val="none" w:sz="0" w:space="0" w:color="auto"/>
        <w:bottom w:val="none" w:sz="0" w:space="0" w:color="auto"/>
        <w:right w:val="none" w:sz="0" w:space="0" w:color="auto"/>
      </w:divBdr>
    </w:div>
    <w:div w:id="1664049072">
      <w:marLeft w:val="0"/>
      <w:marRight w:val="0"/>
      <w:marTop w:val="0"/>
      <w:marBottom w:val="0"/>
      <w:divBdr>
        <w:top w:val="none" w:sz="0" w:space="0" w:color="auto"/>
        <w:left w:val="none" w:sz="0" w:space="0" w:color="auto"/>
        <w:bottom w:val="none" w:sz="0" w:space="0" w:color="auto"/>
        <w:right w:val="none" w:sz="0" w:space="0" w:color="auto"/>
      </w:divBdr>
    </w:div>
    <w:div w:id="1664313198">
      <w:bodyDiv w:val="1"/>
      <w:marLeft w:val="0"/>
      <w:marRight w:val="0"/>
      <w:marTop w:val="0"/>
      <w:marBottom w:val="0"/>
      <w:divBdr>
        <w:top w:val="none" w:sz="0" w:space="0" w:color="auto"/>
        <w:left w:val="none" w:sz="0" w:space="0" w:color="auto"/>
        <w:bottom w:val="none" w:sz="0" w:space="0" w:color="auto"/>
        <w:right w:val="none" w:sz="0" w:space="0" w:color="auto"/>
      </w:divBdr>
    </w:div>
    <w:div w:id="1667780388">
      <w:marLeft w:val="0"/>
      <w:marRight w:val="0"/>
      <w:marTop w:val="0"/>
      <w:marBottom w:val="0"/>
      <w:divBdr>
        <w:top w:val="none" w:sz="0" w:space="0" w:color="auto"/>
        <w:left w:val="none" w:sz="0" w:space="0" w:color="auto"/>
        <w:bottom w:val="none" w:sz="0" w:space="0" w:color="auto"/>
        <w:right w:val="none" w:sz="0" w:space="0" w:color="auto"/>
      </w:divBdr>
      <w:divsChild>
        <w:div w:id="322776821">
          <w:marLeft w:val="0"/>
          <w:marRight w:val="0"/>
          <w:marTop w:val="0"/>
          <w:marBottom w:val="0"/>
          <w:divBdr>
            <w:top w:val="none" w:sz="0" w:space="0" w:color="auto"/>
            <w:left w:val="none" w:sz="0" w:space="0" w:color="auto"/>
            <w:bottom w:val="none" w:sz="0" w:space="0" w:color="auto"/>
            <w:right w:val="none" w:sz="0" w:space="0" w:color="auto"/>
          </w:divBdr>
        </w:div>
        <w:div w:id="1375808004">
          <w:marLeft w:val="0"/>
          <w:marRight w:val="0"/>
          <w:marTop w:val="0"/>
          <w:marBottom w:val="0"/>
          <w:divBdr>
            <w:top w:val="none" w:sz="0" w:space="0" w:color="auto"/>
            <w:left w:val="none" w:sz="0" w:space="0" w:color="auto"/>
            <w:bottom w:val="none" w:sz="0" w:space="0" w:color="auto"/>
            <w:right w:val="none" w:sz="0" w:space="0" w:color="auto"/>
          </w:divBdr>
        </w:div>
        <w:div w:id="2063170007">
          <w:marLeft w:val="0"/>
          <w:marRight w:val="0"/>
          <w:marTop w:val="0"/>
          <w:marBottom w:val="0"/>
          <w:divBdr>
            <w:top w:val="none" w:sz="0" w:space="0" w:color="auto"/>
            <w:left w:val="none" w:sz="0" w:space="0" w:color="auto"/>
            <w:bottom w:val="none" w:sz="0" w:space="0" w:color="auto"/>
            <w:right w:val="none" w:sz="0" w:space="0" w:color="auto"/>
          </w:divBdr>
        </w:div>
      </w:divsChild>
    </w:div>
    <w:div w:id="1668172044">
      <w:marLeft w:val="0"/>
      <w:marRight w:val="0"/>
      <w:marTop w:val="0"/>
      <w:marBottom w:val="0"/>
      <w:divBdr>
        <w:top w:val="none" w:sz="0" w:space="0" w:color="auto"/>
        <w:left w:val="none" w:sz="0" w:space="0" w:color="auto"/>
        <w:bottom w:val="none" w:sz="0" w:space="0" w:color="auto"/>
        <w:right w:val="none" w:sz="0" w:space="0" w:color="auto"/>
      </w:divBdr>
    </w:div>
    <w:div w:id="1670937243">
      <w:marLeft w:val="0"/>
      <w:marRight w:val="0"/>
      <w:marTop w:val="0"/>
      <w:marBottom w:val="0"/>
      <w:divBdr>
        <w:top w:val="none" w:sz="0" w:space="0" w:color="auto"/>
        <w:left w:val="none" w:sz="0" w:space="0" w:color="auto"/>
        <w:bottom w:val="none" w:sz="0" w:space="0" w:color="auto"/>
        <w:right w:val="none" w:sz="0" w:space="0" w:color="auto"/>
      </w:divBdr>
    </w:div>
    <w:div w:id="1672024389">
      <w:bodyDiv w:val="1"/>
      <w:marLeft w:val="0"/>
      <w:marRight w:val="0"/>
      <w:marTop w:val="0"/>
      <w:marBottom w:val="0"/>
      <w:divBdr>
        <w:top w:val="none" w:sz="0" w:space="0" w:color="auto"/>
        <w:left w:val="none" w:sz="0" w:space="0" w:color="auto"/>
        <w:bottom w:val="none" w:sz="0" w:space="0" w:color="auto"/>
        <w:right w:val="none" w:sz="0" w:space="0" w:color="auto"/>
      </w:divBdr>
    </w:div>
    <w:div w:id="1672954338">
      <w:marLeft w:val="0"/>
      <w:marRight w:val="0"/>
      <w:marTop w:val="0"/>
      <w:marBottom w:val="0"/>
      <w:divBdr>
        <w:top w:val="none" w:sz="0" w:space="0" w:color="auto"/>
        <w:left w:val="none" w:sz="0" w:space="0" w:color="auto"/>
        <w:bottom w:val="none" w:sz="0" w:space="0" w:color="auto"/>
        <w:right w:val="none" w:sz="0" w:space="0" w:color="auto"/>
      </w:divBdr>
    </w:div>
    <w:div w:id="1674146329">
      <w:bodyDiv w:val="1"/>
      <w:marLeft w:val="0"/>
      <w:marRight w:val="0"/>
      <w:marTop w:val="0"/>
      <w:marBottom w:val="0"/>
      <w:divBdr>
        <w:top w:val="none" w:sz="0" w:space="0" w:color="auto"/>
        <w:left w:val="none" w:sz="0" w:space="0" w:color="auto"/>
        <w:bottom w:val="none" w:sz="0" w:space="0" w:color="auto"/>
        <w:right w:val="none" w:sz="0" w:space="0" w:color="auto"/>
      </w:divBdr>
    </w:div>
    <w:div w:id="1681010729">
      <w:marLeft w:val="0"/>
      <w:marRight w:val="0"/>
      <w:marTop w:val="0"/>
      <w:marBottom w:val="0"/>
      <w:divBdr>
        <w:top w:val="none" w:sz="0" w:space="0" w:color="auto"/>
        <w:left w:val="none" w:sz="0" w:space="0" w:color="auto"/>
        <w:bottom w:val="none" w:sz="0" w:space="0" w:color="auto"/>
        <w:right w:val="none" w:sz="0" w:space="0" w:color="auto"/>
      </w:divBdr>
    </w:div>
    <w:div w:id="1682243801">
      <w:marLeft w:val="0"/>
      <w:marRight w:val="0"/>
      <w:marTop w:val="0"/>
      <w:marBottom w:val="0"/>
      <w:divBdr>
        <w:top w:val="none" w:sz="0" w:space="0" w:color="auto"/>
        <w:left w:val="none" w:sz="0" w:space="0" w:color="auto"/>
        <w:bottom w:val="none" w:sz="0" w:space="0" w:color="auto"/>
        <w:right w:val="none" w:sz="0" w:space="0" w:color="auto"/>
      </w:divBdr>
    </w:div>
    <w:div w:id="1682275721">
      <w:marLeft w:val="0"/>
      <w:marRight w:val="0"/>
      <w:marTop w:val="0"/>
      <w:marBottom w:val="0"/>
      <w:divBdr>
        <w:top w:val="none" w:sz="0" w:space="0" w:color="auto"/>
        <w:left w:val="none" w:sz="0" w:space="0" w:color="auto"/>
        <w:bottom w:val="none" w:sz="0" w:space="0" w:color="auto"/>
        <w:right w:val="none" w:sz="0" w:space="0" w:color="auto"/>
      </w:divBdr>
    </w:div>
    <w:div w:id="1682707944">
      <w:marLeft w:val="0"/>
      <w:marRight w:val="0"/>
      <w:marTop w:val="0"/>
      <w:marBottom w:val="0"/>
      <w:divBdr>
        <w:top w:val="none" w:sz="0" w:space="0" w:color="auto"/>
        <w:left w:val="none" w:sz="0" w:space="0" w:color="auto"/>
        <w:bottom w:val="none" w:sz="0" w:space="0" w:color="auto"/>
        <w:right w:val="none" w:sz="0" w:space="0" w:color="auto"/>
      </w:divBdr>
    </w:div>
    <w:div w:id="1683044294">
      <w:bodyDiv w:val="1"/>
      <w:marLeft w:val="0"/>
      <w:marRight w:val="0"/>
      <w:marTop w:val="0"/>
      <w:marBottom w:val="0"/>
      <w:divBdr>
        <w:top w:val="none" w:sz="0" w:space="0" w:color="auto"/>
        <w:left w:val="none" w:sz="0" w:space="0" w:color="auto"/>
        <w:bottom w:val="none" w:sz="0" w:space="0" w:color="auto"/>
        <w:right w:val="none" w:sz="0" w:space="0" w:color="auto"/>
      </w:divBdr>
    </w:div>
    <w:div w:id="1683244620">
      <w:marLeft w:val="0"/>
      <w:marRight w:val="0"/>
      <w:marTop w:val="0"/>
      <w:marBottom w:val="0"/>
      <w:divBdr>
        <w:top w:val="none" w:sz="0" w:space="0" w:color="auto"/>
        <w:left w:val="none" w:sz="0" w:space="0" w:color="auto"/>
        <w:bottom w:val="none" w:sz="0" w:space="0" w:color="auto"/>
        <w:right w:val="none" w:sz="0" w:space="0" w:color="auto"/>
      </w:divBdr>
    </w:div>
    <w:div w:id="1684934847">
      <w:marLeft w:val="0"/>
      <w:marRight w:val="0"/>
      <w:marTop w:val="0"/>
      <w:marBottom w:val="0"/>
      <w:divBdr>
        <w:top w:val="none" w:sz="0" w:space="0" w:color="auto"/>
        <w:left w:val="none" w:sz="0" w:space="0" w:color="auto"/>
        <w:bottom w:val="none" w:sz="0" w:space="0" w:color="auto"/>
        <w:right w:val="none" w:sz="0" w:space="0" w:color="auto"/>
      </w:divBdr>
    </w:div>
    <w:div w:id="1688822225">
      <w:bodyDiv w:val="1"/>
      <w:marLeft w:val="0"/>
      <w:marRight w:val="0"/>
      <w:marTop w:val="0"/>
      <w:marBottom w:val="0"/>
      <w:divBdr>
        <w:top w:val="none" w:sz="0" w:space="0" w:color="auto"/>
        <w:left w:val="none" w:sz="0" w:space="0" w:color="auto"/>
        <w:bottom w:val="none" w:sz="0" w:space="0" w:color="auto"/>
        <w:right w:val="none" w:sz="0" w:space="0" w:color="auto"/>
      </w:divBdr>
    </w:div>
    <w:div w:id="1689329412">
      <w:marLeft w:val="0"/>
      <w:marRight w:val="0"/>
      <w:marTop w:val="0"/>
      <w:marBottom w:val="0"/>
      <w:divBdr>
        <w:top w:val="none" w:sz="0" w:space="0" w:color="auto"/>
        <w:left w:val="none" w:sz="0" w:space="0" w:color="auto"/>
        <w:bottom w:val="none" w:sz="0" w:space="0" w:color="auto"/>
        <w:right w:val="none" w:sz="0" w:space="0" w:color="auto"/>
      </w:divBdr>
    </w:div>
    <w:div w:id="1691909122">
      <w:marLeft w:val="0"/>
      <w:marRight w:val="0"/>
      <w:marTop w:val="0"/>
      <w:marBottom w:val="0"/>
      <w:divBdr>
        <w:top w:val="none" w:sz="0" w:space="0" w:color="auto"/>
        <w:left w:val="none" w:sz="0" w:space="0" w:color="auto"/>
        <w:bottom w:val="none" w:sz="0" w:space="0" w:color="auto"/>
        <w:right w:val="none" w:sz="0" w:space="0" w:color="auto"/>
      </w:divBdr>
    </w:div>
    <w:div w:id="1692878351">
      <w:marLeft w:val="0"/>
      <w:marRight w:val="0"/>
      <w:marTop w:val="0"/>
      <w:marBottom w:val="0"/>
      <w:divBdr>
        <w:top w:val="none" w:sz="0" w:space="0" w:color="auto"/>
        <w:left w:val="none" w:sz="0" w:space="0" w:color="auto"/>
        <w:bottom w:val="none" w:sz="0" w:space="0" w:color="auto"/>
        <w:right w:val="none" w:sz="0" w:space="0" w:color="auto"/>
      </w:divBdr>
    </w:div>
    <w:div w:id="1693992570">
      <w:marLeft w:val="0"/>
      <w:marRight w:val="0"/>
      <w:marTop w:val="0"/>
      <w:marBottom w:val="0"/>
      <w:divBdr>
        <w:top w:val="none" w:sz="0" w:space="0" w:color="auto"/>
        <w:left w:val="none" w:sz="0" w:space="0" w:color="auto"/>
        <w:bottom w:val="none" w:sz="0" w:space="0" w:color="auto"/>
        <w:right w:val="none" w:sz="0" w:space="0" w:color="auto"/>
      </w:divBdr>
    </w:div>
    <w:div w:id="1695418827">
      <w:marLeft w:val="0"/>
      <w:marRight w:val="0"/>
      <w:marTop w:val="0"/>
      <w:marBottom w:val="0"/>
      <w:divBdr>
        <w:top w:val="none" w:sz="0" w:space="0" w:color="auto"/>
        <w:left w:val="none" w:sz="0" w:space="0" w:color="auto"/>
        <w:bottom w:val="none" w:sz="0" w:space="0" w:color="auto"/>
        <w:right w:val="none" w:sz="0" w:space="0" w:color="auto"/>
      </w:divBdr>
    </w:div>
    <w:div w:id="1699545280">
      <w:bodyDiv w:val="1"/>
      <w:marLeft w:val="0"/>
      <w:marRight w:val="0"/>
      <w:marTop w:val="0"/>
      <w:marBottom w:val="0"/>
      <w:divBdr>
        <w:top w:val="none" w:sz="0" w:space="0" w:color="auto"/>
        <w:left w:val="none" w:sz="0" w:space="0" w:color="auto"/>
        <w:bottom w:val="none" w:sz="0" w:space="0" w:color="auto"/>
        <w:right w:val="none" w:sz="0" w:space="0" w:color="auto"/>
      </w:divBdr>
      <w:divsChild>
        <w:div w:id="338580803">
          <w:marLeft w:val="0"/>
          <w:marRight w:val="0"/>
          <w:marTop w:val="0"/>
          <w:marBottom w:val="0"/>
          <w:divBdr>
            <w:top w:val="none" w:sz="0" w:space="0" w:color="auto"/>
            <w:left w:val="none" w:sz="0" w:space="0" w:color="auto"/>
            <w:bottom w:val="none" w:sz="0" w:space="0" w:color="auto"/>
            <w:right w:val="none" w:sz="0" w:space="0" w:color="auto"/>
          </w:divBdr>
        </w:div>
      </w:divsChild>
    </w:div>
    <w:div w:id="1702439106">
      <w:marLeft w:val="0"/>
      <w:marRight w:val="0"/>
      <w:marTop w:val="0"/>
      <w:marBottom w:val="0"/>
      <w:divBdr>
        <w:top w:val="none" w:sz="0" w:space="0" w:color="auto"/>
        <w:left w:val="none" w:sz="0" w:space="0" w:color="auto"/>
        <w:bottom w:val="none" w:sz="0" w:space="0" w:color="auto"/>
        <w:right w:val="none" w:sz="0" w:space="0" w:color="auto"/>
      </w:divBdr>
    </w:div>
    <w:div w:id="1702701070">
      <w:bodyDiv w:val="1"/>
      <w:marLeft w:val="0"/>
      <w:marRight w:val="0"/>
      <w:marTop w:val="0"/>
      <w:marBottom w:val="0"/>
      <w:divBdr>
        <w:top w:val="none" w:sz="0" w:space="0" w:color="auto"/>
        <w:left w:val="none" w:sz="0" w:space="0" w:color="auto"/>
        <w:bottom w:val="none" w:sz="0" w:space="0" w:color="auto"/>
        <w:right w:val="none" w:sz="0" w:space="0" w:color="auto"/>
      </w:divBdr>
    </w:div>
    <w:div w:id="1704750053">
      <w:marLeft w:val="0"/>
      <w:marRight w:val="0"/>
      <w:marTop w:val="0"/>
      <w:marBottom w:val="0"/>
      <w:divBdr>
        <w:top w:val="none" w:sz="0" w:space="0" w:color="auto"/>
        <w:left w:val="none" w:sz="0" w:space="0" w:color="auto"/>
        <w:bottom w:val="none" w:sz="0" w:space="0" w:color="auto"/>
        <w:right w:val="none" w:sz="0" w:space="0" w:color="auto"/>
      </w:divBdr>
    </w:div>
    <w:div w:id="1705714143">
      <w:marLeft w:val="0"/>
      <w:marRight w:val="0"/>
      <w:marTop w:val="0"/>
      <w:marBottom w:val="0"/>
      <w:divBdr>
        <w:top w:val="none" w:sz="0" w:space="0" w:color="auto"/>
        <w:left w:val="none" w:sz="0" w:space="0" w:color="auto"/>
        <w:bottom w:val="none" w:sz="0" w:space="0" w:color="auto"/>
        <w:right w:val="none" w:sz="0" w:space="0" w:color="auto"/>
      </w:divBdr>
    </w:div>
    <w:div w:id="1708141124">
      <w:marLeft w:val="0"/>
      <w:marRight w:val="0"/>
      <w:marTop w:val="0"/>
      <w:marBottom w:val="0"/>
      <w:divBdr>
        <w:top w:val="none" w:sz="0" w:space="0" w:color="auto"/>
        <w:left w:val="none" w:sz="0" w:space="0" w:color="auto"/>
        <w:bottom w:val="none" w:sz="0" w:space="0" w:color="auto"/>
        <w:right w:val="none" w:sz="0" w:space="0" w:color="auto"/>
      </w:divBdr>
    </w:div>
    <w:div w:id="1708287343">
      <w:marLeft w:val="0"/>
      <w:marRight w:val="0"/>
      <w:marTop w:val="0"/>
      <w:marBottom w:val="0"/>
      <w:divBdr>
        <w:top w:val="none" w:sz="0" w:space="0" w:color="auto"/>
        <w:left w:val="none" w:sz="0" w:space="0" w:color="auto"/>
        <w:bottom w:val="none" w:sz="0" w:space="0" w:color="auto"/>
        <w:right w:val="none" w:sz="0" w:space="0" w:color="auto"/>
      </w:divBdr>
    </w:div>
    <w:div w:id="1708409998">
      <w:marLeft w:val="0"/>
      <w:marRight w:val="0"/>
      <w:marTop w:val="0"/>
      <w:marBottom w:val="0"/>
      <w:divBdr>
        <w:top w:val="none" w:sz="0" w:space="0" w:color="auto"/>
        <w:left w:val="none" w:sz="0" w:space="0" w:color="auto"/>
        <w:bottom w:val="none" w:sz="0" w:space="0" w:color="auto"/>
        <w:right w:val="none" w:sz="0" w:space="0" w:color="auto"/>
      </w:divBdr>
    </w:div>
    <w:div w:id="1708556081">
      <w:bodyDiv w:val="1"/>
      <w:marLeft w:val="0"/>
      <w:marRight w:val="0"/>
      <w:marTop w:val="0"/>
      <w:marBottom w:val="0"/>
      <w:divBdr>
        <w:top w:val="none" w:sz="0" w:space="0" w:color="auto"/>
        <w:left w:val="none" w:sz="0" w:space="0" w:color="auto"/>
        <w:bottom w:val="none" w:sz="0" w:space="0" w:color="auto"/>
        <w:right w:val="none" w:sz="0" w:space="0" w:color="auto"/>
      </w:divBdr>
    </w:div>
    <w:div w:id="1708602298">
      <w:marLeft w:val="0"/>
      <w:marRight w:val="0"/>
      <w:marTop w:val="0"/>
      <w:marBottom w:val="0"/>
      <w:divBdr>
        <w:top w:val="none" w:sz="0" w:space="0" w:color="auto"/>
        <w:left w:val="none" w:sz="0" w:space="0" w:color="auto"/>
        <w:bottom w:val="none" w:sz="0" w:space="0" w:color="auto"/>
        <w:right w:val="none" w:sz="0" w:space="0" w:color="auto"/>
      </w:divBdr>
    </w:div>
    <w:div w:id="1709717283">
      <w:marLeft w:val="0"/>
      <w:marRight w:val="0"/>
      <w:marTop w:val="0"/>
      <w:marBottom w:val="0"/>
      <w:divBdr>
        <w:top w:val="none" w:sz="0" w:space="0" w:color="auto"/>
        <w:left w:val="none" w:sz="0" w:space="0" w:color="auto"/>
        <w:bottom w:val="none" w:sz="0" w:space="0" w:color="auto"/>
        <w:right w:val="none" w:sz="0" w:space="0" w:color="auto"/>
      </w:divBdr>
    </w:div>
    <w:div w:id="1710842175">
      <w:marLeft w:val="0"/>
      <w:marRight w:val="0"/>
      <w:marTop w:val="0"/>
      <w:marBottom w:val="0"/>
      <w:divBdr>
        <w:top w:val="none" w:sz="0" w:space="0" w:color="auto"/>
        <w:left w:val="none" w:sz="0" w:space="0" w:color="auto"/>
        <w:bottom w:val="none" w:sz="0" w:space="0" w:color="auto"/>
        <w:right w:val="none" w:sz="0" w:space="0" w:color="auto"/>
      </w:divBdr>
    </w:div>
    <w:div w:id="1710953578">
      <w:bodyDiv w:val="1"/>
      <w:marLeft w:val="0"/>
      <w:marRight w:val="0"/>
      <w:marTop w:val="0"/>
      <w:marBottom w:val="0"/>
      <w:divBdr>
        <w:top w:val="none" w:sz="0" w:space="0" w:color="auto"/>
        <w:left w:val="none" w:sz="0" w:space="0" w:color="auto"/>
        <w:bottom w:val="none" w:sz="0" w:space="0" w:color="auto"/>
        <w:right w:val="none" w:sz="0" w:space="0" w:color="auto"/>
      </w:divBdr>
    </w:div>
    <w:div w:id="1711687971">
      <w:marLeft w:val="0"/>
      <w:marRight w:val="0"/>
      <w:marTop w:val="0"/>
      <w:marBottom w:val="0"/>
      <w:divBdr>
        <w:top w:val="none" w:sz="0" w:space="0" w:color="auto"/>
        <w:left w:val="none" w:sz="0" w:space="0" w:color="auto"/>
        <w:bottom w:val="none" w:sz="0" w:space="0" w:color="auto"/>
        <w:right w:val="none" w:sz="0" w:space="0" w:color="auto"/>
      </w:divBdr>
    </w:div>
    <w:div w:id="1712343873">
      <w:marLeft w:val="0"/>
      <w:marRight w:val="0"/>
      <w:marTop w:val="0"/>
      <w:marBottom w:val="0"/>
      <w:divBdr>
        <w:top w:val="none" w:sz="0" w:space="0" w:color="auto"/>
        <w:left w:val="none" w:sz="0" w:space="0" w:color="auto"/>
        <w:bottom w:val="none" w:sz="0" w:space="0" w:color="auto"/>
        <w:right w:val="none" w:sz="0" w:space="0" w:color="auto"/>
      </w:divBdr>
    </w:div>
    <w:div w:id="1716155229">
      <w:marLeft w:val="0"/>
      <w:marRight w:val="0"/>
      <w:marTop w:val="0"/>
      <w:marBottom w:val="0"/>
      <w:divBdr>
        <w:top w:val="none" w:sz="0" w:space="0" w:color="auto"/>
        <w:left w:val="none" w:sz="0" w:space="0" w:color="auto"/>
        <w:bottom w:val="none" w:sz="0" w:space="0" w:color="auto"/>
        <w:right w:val="none" w:sz="0" w:space="0" w:color="auto"/>
      </w:divBdr>
    </w:div>
    <w:div w:id="1717121191">
      <w:marLeft w:val="0"/>
      <w:marRight w:val="0"/>
      <w:marTop w:val="0"/>
      <w:marBottom w:val="0"/>
      <w:divBdr>
        <w:top w:val="none" w:sz="0" w:space="0" w:color="auto"/>
        <w:left w:val="none" w:sz="0" w:space="0" w:color="auto"/>
        <w:bottom w:val="none" w:sz="0" w:space="0" w:color="auto"/>
        <w:right w:val="none" w:sz="0" w:space="0" w:color="auto"/>
      </w:divBdr>
    </w:div>
    <w:div w:id="1718355579">
      <w:bodyDiv w:val="1"/>
      <w:marLeft w:val="0"/>
      <w:marRight w:val="0"/>
      <w:marTop w:val="0"/>
      <w:marBottom w:val="0"/>
      <w:divBdr>
        <w:top w:val="none" w:sz="0" w:space="0" w:color="auto"/>
        <w:left w:val="none" w:sz="0" w:space="0" w:color="auto"/>
        <w:bottom w:val="none" w:sz="0" w:space="0" w:color="auto"/>
        <w:right w:val="none" w:sz="0" w:space="0" w:color="auto"/>
      </w:divBdr>
    </w:div>
    <w:div w:id="1718896072">
      <w:marLeft w:val="0"/>
      <w:marRight w:val="0"/>
      <w:marTop w:val="0"/>
      <w:marBottom w:val="0"/>
      <w:divBdr>
        <w:top w:val="none" w:sz="0" w:space="0" w:color="auto"/>
        <w:left w:val="none" w:sz="0" w:space="0" w:color="auto"/>
        <w:bottom w:val="none" w:sz="0" w:space="0" w:color="auto"/>
        <w:right w:val="none" w:sz="0" w:space="0" w:color="auto"/>
      </w:divBdr>
    </w:div>
    <w:div w:id="1720396761">
      <w:marLeft w:val="0"/>
      <w:marRight w:val="0"/>
      <w:marTop w:val="0"/>
      <w:marBottom w:val="0"/>
      <w:divBdr>
        <w:top w:val="none" w:sz="0" w:space="0" w:color="auto"/>
        <w:left w:val="none" w:sz="0" w:space="0" w:color="auto"/>
        <w:bottom w:val="none" w:sz="0" w:space="0" w:color="auto"/>
        <w:right w:val="none" w:sz="0" w:space="0" w:color="auto"/>
      </w:divBdr>
    </w:div>
    <w:div w:id="1720475853">
      <w:marLeft w:val="0"/>
      <w:marRight w:val="0"/>
      <w:marTop w:val="0"/>
      <w:marBottom w:val="0"/>
      <w:divBdr>
        <w:top w:val="none" w:sz="0" w:space="0" w:color="auto"/>
        <w:left w:val="none" w:sz="0" w:space="0" w:color="auto"/>
        <w:bottom w:val="none" w:sz="0" w:space="0" w:color="auto"/>
        <w:right w:val="none" w:sz="0" w:space="0" w:color="auto"/>
      </w:divBdr>
    </w:div>
    <w:div w:id="1720939386">
      <w:bodyDiv w:val="1"/>
      <w:marLeft w:val="0"/>
      <w:marRight w:val="0"/>
      <w:marTop w:val="0"/>
      <w:marBottom w:val="0"/>
      <w:divBdr>
        <w:top w:val="none" w:sz="0" w:space="0" w:color="auto"/>
        <w:left w:val="none" w:sz="0" w:space="0" w:color="auto"/>
        <w:bottom w:val="none" w:sz="0" w:space="0" w:color="auto"/>
        <w:right w:val="none" w:sz="0" w:space="0" w:color="auto"/>
      </w:divBdr>
    </w:div>
    <w:div w:id="1723213629">
      <w:marLeft w:val="0"/>
      <w:marRight w:val="0"/>
      <w:marTop w:val="0"/>
      <w:marBottom w:val="0"/>
      <w:divBdr>
        <w:top w:val="none" w:sz="0" w:space="0" w:color="auto"/>
        <w:left w:val="none" w:sz="0" w:space="0" w:color="auto"/>
        <w:bottom w:val="none" w:sz="0" w:space="0" w:color="auto"/>
        <w:right w:val="none" w:sz="0" w:space="0" w:color="auto"/>
      </w:divBdr>
    </w:div>
    <w:div w:id="1723288154">
      <w:marLeft w:val="0"/>
      <w:marRight w:val="0"/>
      <w:marTop w:val="0"/>
      <w:marBottom w:val="0"/>
      <w:divBdr>
        <w:top w:val="none" w:sz="0" w:space="0" w:color="auto"/>
        <w:left w:val="none" w:sz="0" w:space="0" w:color="auto"/>
        <w:bottom w:val="none" w:sz="0" w:space="0" w:color="auto"/>
        <w:right w:val="none" w:sz="0" w:space="0" w:color="auto"/>
      </w:divBdr>
    </w:div>
    <w:div w:id="1725331883">
      <w:marLeft w:val="0"/>
      <w:marRight w:val="0"/>
      <w:marTop w:val="0"/>
      <w:marBottom w:val="0"/>
      <w:divBdr>
        <w:top w:val="none" w:sz="0" w:space="0" w:color="auto"/>
        <w:left w:val="none" w:sz="0" w:space="0" w:color="auto"/>
        <w:bottom w:val="none" w:sz="0" w:space="0" w:color="auto"/>
        <w:right w:val="none" w:sz="0" w:space="0" w:color="auto"/>
      </w:divBdr>
    </w:div>
    <w:div w:id="1730299299">
      <w:bodyDiv w:val="1"/>
      <w:marLeft w:val="0"/>
      <w:marRight w:val="0"/>
      <w:marTop w:val="0"/>
      <w:marBottom w:val="0"/>
      <w:divBdr>
        <w:top w:val="none" w:sz="0" w:space="0" w:color="auto"/>
        <w:left w:val="none" w:sz="0" w:space="0" w:color="auto"/>
        <w:bottom w:val="none" w:sz="0" w:space="0" w:color="auto"/>
        <w:right w:val="none" w:sz="0" w:space="0" w:color="auto"/>
      </w:divBdr>
    </w:div>
    <w:div w:id="1734229077">
      <w:marLeft w:val="0"/>
      <w:marRight w:val="0"/>
      <w:marTop w:val="0"/>
      <w:marBottom w:val="0"/>
      <w:divBdr>
        <w:top w:val="none" w:sz="0" w:space="0" w:color="auto"/>
        <w:left w:val="none" w:sz="0" w:space="0" w:color="auto"/>
        <w:bottom w:val="none" w:sz="0" w:space="0" w:color="auto"/>
        <w:right w:val="none" w:sz="0" w:space="0" w:color="auto"/>
      </w:divBdr>
    </w:div>
    <w:div w:id="1734625210">
      <w:marLeft w:val="0"/>
      <w:marRight w:val="0"/>
      <w:marTop w:val="0"/>
      <w:marBottom w:val="0"/>
      <w:divBdr>
        <w:top w:val="none" w:sz="0" w:space="0" w:color="auto"/>
        <w:left w:val="none" w:sz="0" w:space="0" w:color="auto"/>
        <w:bottom w:val="none" w:sz="0" w:space="0" w:color="auto"/>
        <w:right w:val="none" w:sz="0" w:space="0" w:color="auto"/>
      </w:divBdr>
    </w:div>
    <w:div w:id="1736196924">
      <w:marLeft w:val="0"/>
      <w:marRight w:val="0"/>
      <w:marTop w:val="0"/>
      <w:marBottom w:val="0"/>
      <w:divBdr>
        <w:top w:val="none" w:sz="0" w:space="0" w:color="auto"/>
        <w:left w:val="none" w:sz="0" w:space="0" w:color="auto"/>
        <w:bottom w:val="none" w:sz="0" w:space="0" w:color="auto"/>
        <w:right w:val="none" w:sz="0" w:space="0" w:color="auto"/>
      </w:divBdr>
    </w:div>
    <w:div w:id="1738626860">
      <w:bodyDiv w:val="1"/>
      <w:marLeft w:val="0"/>
      <w:marRight w:val="0"/>
      <w:marTop w:val="0"/>
      <w:marBottom w:val="0"/>
      <w:divBdr>
        <w:top w:val="none" w:sz="0" w:space="0" w:color="auto"/>
        <w:left w:val="none" w:sz="0" w:space="0" w:color="auto"/>
        <w:bottom w:val="none" w:sz="0" w:space="0" w:color="auto"/>
        <w:right w:val="none" w:sz="0" w:space="0" w:color="auto"/>
      </w:divBdr>
    </w:div>
    <w:div w:id="1740253318">
      <w:marLeft w:val="0"/>
      <w:marRight w:val="0"/>
      <w:marTop w:val="0"/>
      <w:marBottom w:val="0"/>
      <w:divBdr>
        <w:top w:val="none" w:sz="0" w:space="0" w:color="auto"/>
        <w:left w:val="none" w:sz="0" w:space="0" w:color="auto"/>
        <w:bottom w:val="none" w:sz="0" w:space="0" w:color="auto"/>
        <w:right w:val="none" w:sz="0" w:space="0" w:color="auto"/>
      </w:divBdr>
    </w:div>
    <w:div w:id="1744640877">
      <w:marLeft w:val="0"/>
      <w:marRight w:val="0"/>
      <w:marTop w:val="0"/>
      <w:marBottom w:val="0"/>
      <w:divBdr>
        <w:top w:val="none" w:sz="0" w:space="0" w:color="auto"/>
        <w:left w:val="none" w:sz="0" w:space="0" w:color="auto"/>
        <w:bottom w:val="none" w:sz="0" w:space="0" w:color="auto"/>
        <w:right w:val="none" w:sz="0" w:space="0" w:color="auto"/>
      </w:divBdr>
    </w:div>
    <w:div w:id="1749499458">
      <w:marLeft w:val="0"/>
      <w:marRight w:val="0"/>
      <w:marTop w:val="0"/>
      <w:marBottom w:val="0"/>
      <w:divBdr>
        <w:top w:val="none" w:sz="0" w:space="0" w:color="auto"/>
        <w:left w:val="none" w:sz="0" w:space="0" w:color="auto"/>
        <w:bottom w:val="none" w:sz="0" w:space="0" w:color="auto"/>
        <w:right w:val="none" w:sz="0" w:space="0" w:color="auto"/>
      </w:divBdr>
    </w:div>
    <w:div w:id="1750233179">
      <w:marLeft w:val="0"/>
      <w:marRight w:val="0"/>
      <w:marTop w:val="0"/>
      <w:marBottom w:val="0"/>
      <w:divBdr>
        <w:top w:val="none" w:sz="0" w:space="0" w:color="auto"/>
        <w:left w:val="none" w:sz="0" w:space="0" w:color="auto"/>
        <w:bottom w:val="none" w:sz="0" w:space="0" w:color="auto"/>
        <w:right w:val="none" w:sz="0" w:space="0" w:color="auto"/>
      </w:divBdr>
    </w:div>
    <w:div w:id="1751542094">
      <w:marLeft w:val="0"/>
      <w:marRight w:val="0"/>
      <w:marTop w:val="0"/>
      <w:marBottom w:val="0"/>
      <w:divBdr>
        <w:top w:val="none" w:sz="0" w:space="0" w:color="auto"/>
        <w:left w:val="none" w:sz="0" w:space="0" w:color="auto"/>
        <w:bottom w:val="none" w:sz="0" w:space="0" w:color="auto"/>
        <w:right w:val="none" w:sz="0" w:space="0" w:color="auto"/>
      </w:divBdr>
    </w:div>
    <w:div w:id="1754619196">
      <w:marLeft w:val="0"/>
      <w:marRight w:val="0"/>
      <w:marTop w:val="0"/>
      <w:marBottom w:val="0"/>
      <w:divBdr>
        <w:top w:val="none" w:sz="0" w:space="0" w:color="auto"/>
        <w:left w:val="none" w:sz="0" w:space="0" w:color="auto"/>
        <w:bottom w:val="none" w:sz="0" w:space="0" w:color="auto"/>
        <w:right w:val="none" w:sz="0" w:space="0" w:color="auto"/>
      </w:divBdr>
    </w:div>
    <w:div w:id="1757627097">
      <w:marLeft w:val="0"/>
      <w:marRight w:val="0"/>
      <w:marTop w:val="0"/>
      <w:marBottom w:val="0"/>
      <w:divBdr>
        <w:top w:val="none" w:sz="0" w:space="0" w:color="auto"/>
        <w:left w:val="none" w:sz="0" w:space="0" w:color="auto"/>
        <w:bottom w:val="none" w:sz="0" w:space="0" w:color="auto"/>
        <w:right w:val="none" w:sz="0" w:space="0" w:color="auto"/>
      </w:divBdr>
    </w:div>
    <w:div w:id="1760177417">
      <w:bodyDiv w:val="1"/>
      <w:marLeft w:val="0"/>
      <w:marRight w:val="0"/>
      <w:marTop w:val="0"/>
      <w:marBottom w:val="0"/>
      <w:divBdr>
        <w:top w:val="none" w:sz="0" w:space="0" w:color="auto"/>
        <w:left w:val="none" w:sz="0" w:space="0" w:color="auto"/>
        <w:bottom w:val="none" w:sz="0" w:space="0" w:color="auto"/>
        <w:right w:val="none" w:sz="0" w:space="0" w:color="auto"/>
      </w:divBdr>
    </w:div>
    <w:div w:id="1762067669">
      <w:bodyDiv w:val="1"/>
      <w:marLeft w:val="0"/>
      <w:marRight w:val="0"/>
      <w:marTop w:val="0"/>
      <w:marBottom w:val="0"/>
      <w:divBdr>
        <w:top w:val="none" w:sz="0" w:space="0" w:color="auto"/>
        <w:left w:val="none" w:sz="0" w:space="0" w:color="auto"/>
        <w:bottom w:val="none" w:sz="0" w:space="0" w:color="auto"/>
        <w:right w:val="none" w:sz="0" w:space="0" w:color="auto"/>
      </w:divBdr>
    </w:div>
    <w:div w:id="1763913517">
      <w:marLeft w:val="0"/>
      <w:marRight w:val="0"/>
      <w:marTop w:val="0"/>
      <w:marBottom w:val="0"/>
      <w:divBdr>
        <w:top w:val="none" w:sz="0" w:space="0" w:color="auto"/>
        <w:left w:val="none" w:sz="0" w:space="0" w:color="auto"/>
        <w:bottom w:val="none" w:sz="0" w:space="0" w:color="auto"/>
        <w:right w:val="none" w:sz="0" w:space="0" w:color="auto"/>
      </w:divBdr>
    </w:div>
    <w:div w:id="1764647361">
      <w:marLeft w:val="0"/>
      <w:marRight w:val="0"/>
      <w:marTop w:val="0"/>
      <w:marBottom w:val="0"/>
      <w:divBdr>
        <w:top w:val="none" w:sz="0" w:space="0" w:color="auto"/>
        <w:left w:val="none" w:sz="0" w:space="0" w:color="auto"/>
        <w:bottom w:val="none" w:sz="0" w:space="0" w:color="auto"/>
        <w:right w:val="none" w:sz="0" w:space="0" w:color="auto"/>
      </w:divBdr>
    </w:div>
    <w:div w:id="1766029303">
      <w:marLeft w:val="0"/>
      <w:marRight w:val="0"/>
      <w:marTop w:val="0"/>
      <w:marBottom w:val="0"/>
      <w:divBdr>
        <w:top w:val="none" w:sz="0" w:space="0" w:color="auto"/>
        <w:left w:val="none" w:sz="0" w:space="0" w:color="auto"/>
        <w:bottom w:val="none" w:sz="0" w:space="0" w:color="auto"/>
        <w:right w:val="none" w:sz="0" w:space="0" w:color="auto"/>
      </w:divBdr>
    </w:div>
    <w:div w:id="1771509140">
      <w:marLeft w:val="0"/>
      <w:marRight w:val="0"/>
      <w:marTop w:val="0"/>
      <w:marBottom w:val="0"/>
      <w:divBdr>
        <w:top w:val="none" w:sz="0" w:space="0" w:color="auto"/>
        <w:left w:val="none" w:sz="0" w:space="0" w:color="auto"/>
        <w:bottom w:val="none" w:sz="0" w:space="0" w:color="auto"/>
        <w:right w:val="none" w:sz="0" w:space="0" w:color="auto"/>
      </w:divBdr>
    </w:div>
    <w:div w:id="1773286013">
      <w:marLeft w:val="0"/>
      <w:marRight w:val="0"/>
      <w:marTop w:val="0"/>
      <w:marBottom w:val="0"/>
      <w:divBdr>
        <w:top w:val="none" w:sz="0" w:space="0" w:color="auto"/>
        <w:left w:val="none" w:sz="0" w:space="0" w:color="auto"/>
        <w:bottom w:val="none" w:sz="0" w:space="0" w:color="auto"/>
        <w:right w:val="none" w:sz="0" w:space="0" w:color="auto"/>
      </w:divBdr>
    </w:div>
    <w:div w:id="1774589972">
      <w:marLeft w:val="0"/>
      <w:marRight w:val="0"/>
      <w:marTop w:val="0"/>
      <w:marBottom w:val="0"/>
      <w:divBdr>
        <w:top w:val="none" w:sz="0" w:space="0" w:color="auto"/>
        <w:left w:val="none" w:sz="0" w:space="0" w:color="auto"/>
        <w:bottom w:val="none" w:sz="0" w:space="0" w:color="auto"/>
        <w:right w:val="none" w:sz="0" w:space="0" w:color="auto"/>
      </w:divBdr>
    </w:div>
    <w:div w:id="1777167542">
      <w:marLeft w:val="0"/>
      <w:marRight w:val="0"/>
      <w:marTop w:val="0"/>
      <w:marBottom w:val="0"/>
      <w:divBdr>
        <w:top w:val="none" w:sz="0" w:space="0" w:color="auto"/>
        <w:left w:val="none" w:sz="0" w:space="0" w:color="auto"/>
        <w:bottom w:val="none" w:sz="0" w:space="0" w:color="auto"/>
        <w:right w:val="none" w:sz="0" w:space="0" w:color="auto"/>
      </w:divBdr>
    </w:div>
    <w:div w:id="1778058394">
      <w:marLeft w:val="0"/>
      <w:marRight w:val="0"/>
      <w:marTop w:val="0"/>
      <w:marBottom w:val="0"/>
      <w:divBdr>
        <w:top w:val="none" w:sz="0" w:space="0" w:color="auto"/>
        <w:left w:val="none" w:sz="0" w:space="0" w:color="auto"/>
        <w:bottom w:val="none" w:sz="0" w:space="0" w:color="auto"/>
        <w:right w:val="none" w:sz="0" w:space="0" w:color="auto"/>
      </w:divBdr>
    </w:div>
    <w:div w:id="1778450570">
      <w:marLeft w:val="0"/>
      <w:marRight w:val="0"/>
      <w:marTop w:val="0"/>
      <w:marBottom w:val="0"/>
      <w:divBdr>
        <w:top w:val="none" w:sz="0" w:space="0" w:color="auto"/>
        <w:left w:val="none" w:sz="0" w:space="0" w:color="auto"/>
        <w:bottom w:val="none" w:sz="0" w:space="0" w:color="auto"/>
        <w:right w:val="none" w:sz="0" w:space="0" w:color="auto"/>
      </w:divBdr>
    </w:div>
    <w:div w:id="1780686968">
      <w:bodyDiv w:val="1"/>
      <w:marLeft w:val="0"/>
      <w:marRight w:val="0"/>
      <w:marTop w:val="0"/>
      <w:marBottom w:val="0"/>
      <w:divBdr>
        <w:top w:val="none" w:sz="0" w:space="0" w:color="auto"/>
        <w:left w:val="none" w:sz="0" w:space="0" w:color="auto"/>
        <w:bottom w:val="none" w:sz="0" w:space="0" w:color="auto"/>
        <w:right w:val="none" w:sz="0" w:space="0" w:color="auto"/>
      </w:divBdr>
    </w:div>
    <w:div w:id="1783190099">
      <w:marLeft w:val="0"/>
      <w:marRight w:val="0"/>
      <w:marTop w:val="0"/>
      <w:marBottom w:val="0"/>
      <w:divBdr>
        <w:top w:val="none" w:sz="0" w:space="0" w:color="auto"/>
        <w:left w:val="none" w:sz="0" w:space="0" w:color="auto"/>
        <w:bottom w:val="none" w:sz="0" w:space="0" w:color="auto"/>
        <w:right w:val="none" w:sz="0" w:space="0" w:color="auto"/>
      </w:divBdr>
    </w:div>
    <w:div w:id="1784836139">
      <w:marLeft w:val="0"/>
      <w:marRight w:val="0"/>
      <w:marTop w:val="0"/>
      <w:marBottom w:val="0"/>
      <w:divBdr>
        <w:top w:val="none" w:sz="0" w:space="0" w:color="auto"/>
        <w:left w:val="none" w:sz="0" w:space="0" w:color="auto"/>
        <w:bottom w:val="none" w:sz="0" w:space="0" w:color="auto"/>
        <w:right w:val="none" w:sz="0" w:space="0" w:color="auto"/>
      </w:divBdr>
    </w:div>
    <w:div w:id="1787390443">
      <w:bodyDiv w:val="1"/>
      <w:marLeft w:val="0"/>
      <w:marRight w:val="0"/>
      <w:marTop w:val="0"/>
      <w:marBottom w:val="0"/>
      <w:divBdr>
        <w:top w:val="none" w:sz="0" w:space="0" w:color="auto"/>
        <w:left w:val="none" w:sz="0" w:space="0" w:color="auto"/>
        <w:bottom w:val="none" w:sz="0" w:space="0" w:color="auto"/>
        <w:right w:val="none" w:sz="0" w:space="0" w:color="auto"/>
      </w:divBdr>
    </w:div>
    <w:div w:id="1787775664">
      <w:marLeft w:val="0"/>
      <w:marRight w:val="0"/>
      <w:marTop w:val="0"/>
      <w:marBottom w:val="0"/>
      <w:divBdr>
        <w:top w:val="none" w:sz="0" w:space="0" w:color="auto"/>
        <w:left w:val="none" w:sz="0" w:space="0" w:color="auto"/>
        <w:bottom w:val="none" w:sz="0" w:space="0" w:color="auto"/>
        <w:right w:val="none" w:sz="0" w:space="0" w:color="auto"/>
      </w:divBdr>
    </w:div>
    <w:div w:id="1798446380">
      <w:bodyDiv w:val="1"/>
      <w:marLeft w:val="0"/>
      <w:marRight w:val="0"/>
      <w:marTop w:val="0"/>
      <w:marBottom w:val="0"/>
      <w:divBdr>
        <w:top w:val="none" w:sz="0" w:space="0" w:color="auto"/>
        <w:left w:val="none" w:sz="0" w:space="0" w:color="auto"/>
        <w:bottom w:val="none" w:sz="0" w:space="0" w:color="auto"/>
        <w:right w:val="none" w:sz="0" w:space="0" w:color="auto"/>
      </w:divBdr>
    </w:div>
    <w:div w:id="1798451055">
      <w:marLeft w:val="737"/>
      <w:marRight w:val="0"/>
      <w:marTop w:val="0"/>
      <w:marBottom w:val="0"/>
      <w:divBdr>
        <w:top w:val="none" w:sz="0" w:space="0" w:color="auto"/>
        <w:left w:val="none" w:sz="0" w:space="0" w:color="auto"/>
        <w:bottom w:val="none" w:sz="0" w:space="0" w:color="auto"/>
        <w:right w:val="none" w:sz="0" w:space="0" w:color="auto"/>
      </w:divBdr>
    </w:div>
    <w:div w:id="1798571671">
      <w:marLeft w:val="0"/>
      <w:marRight w:val="0"/>
      <w:marTop w:val="0"/>
      <w:marBottom w:val="0"/>
      <w:divBdr>
        <w:top w:val="none" w:sz="0" w:space="0" w:color="auto"/>
        <w:left w:val="none" w:sz="0" w:space="0" w:color="auto"/>
        <w:bottom w:val="none" w:sz="0" w:space="0" w:color="auto"/>
        <w:right w:val="none" w:sz="0" w:space="0" w:color="auto"/>
      </w:divBdr>
    </w:div>
    <w:div w:id="1801193866">
      <w:marLeft w:val="0"/>
      <w:marRight w:val="0"/>
      <w:marTop w:val="0"/>
      <w:marBottom w:val="0"/>
      <w:divBdr>
        <w:top w:val="none" w:sz="0" w:space="0" w:color="auto"/>
        <w:left w:val="none" w:sz="0" w:space="0" w:color="auto"/>
        <w:bottom w:val="none" w:sz="0" w:space="0" w:color="auto"/>
        <w:right w:val="none" w:sz="0" w:space="0" w:color="auto"/>
      </w:divBdr>
    </w:div>
    <w:div w:id="1803965210">
      <w:marLeft w:val="0"/>
      <w:marRight w:val="0"/>
      <w:marTop w:val="0"/>
      <w:marBottom w:val="0"/>
      <w:divBdr>
        <w:top w:val="none" w:sz="0" w:space="0" w:color="auto"/>
        <w:left w:val="none" w:sz="0" w:space="0" w:color="auto"/>
        <w:bottom w:val="none" w:sz="0" w:space="0" w:color="auto"/>
        <w:right w:val="none" w:sz="0" w:space="0" w:color="auto"/>
      </w:divBdr>
    </w:div>
    <w:div w:id="1807118553">
      <w:marLeft w:val="0"/>
      <w:marRight w:val="0"/>
      <w:marTop w:val="0"/>
      <w:marBottom w:val="0"/>
      <w:divBdr>
        <w:top w:val="none" w:sz="0" w:space="0" w:color="auto"/>
        <w:left w:val="none" w:sz="0" w:space="0" w:color="auto"/>
        <w:bottom w:val="none" w:sz="0" w:space="0" w:color="auto"/>
        <w:right w:val="none" w:sz="0" w:space="0" w:color="auto"/>
      </w:divBdr>
    </w:div>
    <w:div w:id="1807312469">
      <w:marLeft w:val="0"/>
      <w:marRight w:val="0"/>
      <w:marTop w:val="0"/>
      <w:marBottom w:val="0"/>
      <w:divBdr>
        <w:top w:val="none" w:sz="0" w:space="0" w:color="auto"/>
        <w:left w:val="none" w:sz="0" w:space="0" w:color="auto"/>
        <w:bottom w:val="none" w:sz="0" w:space="0" w:color="auto"/>
        <w:right w:val="none" w:sz="0" w:space="0" w:color="auto"/>
      </w:divBdr>
    </w:div>
    <w:div w:id="1807773330">
      <w:marLeft w:val="0"/>
      <w:marRight w:val="0"/>
      <w:marTop w:val="0"/>
      <w:marBottom w:val="0"/>
      <w:divBdr>
        <w:top w:val="none" w:sz="0" w:space="0" w:color="auto"/>
        <w:left w:val="none" w:sz="0" w:space="0" w:color="auto"/>
        <w:bottom w:val="none" w:sz="0" w:space="0" w:color="auto"/>
        <w:right w:val="none" w:sz="0" w:space="0" w:color="auto"/>
      </w:divBdr>
    </w:div>
    <w:div w:id="1809126952">
      <w:marLeft w:val="0"/>
      <w:marRight w:val="0"/>
      <w:marTop w:val="0"/>
      <w:marBottom w:val="0"/>
      <w:divBdr>
        <w:top w:val="none" w:sz="0" w:space="0" w:color="auto"/>
        <w:left w:val="none" w:sz="0" w:space="0" w:color="auto"/>
        <w:bottom w:val="none" w:sz="0" w:space="0" w:color="auto"/>
        <w:right w:val="none" w:sz="0" w:space="0" w:color="auto"/>
      </w:divBdr>
    </w:div>
    <w:div w:id="1812358572">
      <w:marLeft w:val="0"/>
      <w:marRight w:val="0"/>
      <w:marTop w:val="0"/>
      <w:marBottom w:val="0"/>
      <w:divBdr>
        <w:top w:val="none" w:sz="0" w:space="0" w:color="auto"/>
        <w:left w:val="none" w:sz="0" w:space="0" w:color="auto"/>
        <w:bottom w:val="none" w:sz="0" w:space="0" w:color="auto"/>
        <w:right w:val="none" w:sz="0" w:space="0" w:color="auto"/>
      </w:divBdr>
    </w:div>
    <w:div w:id="1812866400">
      <w:marLeft w:val="0"/>
      <w:marRight w:val="0"/>
      <w:marTop w:val="0"/>
      <w:marBottom w:val="0"/>
      <w:divBdr>
        <w:top w:val="none" w:sz="0" w:space="0" w:color="auto"/>
        <w:left w:val="none" w:sz="0" w:space="0" w:color="auto"/>
        <w:bottom w:val="none" w:sz="0" w:space="0" w:color="auto"/>
        <w:right w:val="none" w:sz="0" w:space="0" w:color="auto"/>
      </w:divBdr>
    </w:div>
    <w:div w:id="1813983764">
      <w:bodyDiv w:val="1"/>
      <w:marLeft w:val="0"/>
      <w:marRight w:val="0"/>
      <w:marTop w:val="0"/>
      <w:marBottom w:val="0"/>
      <w:divBdr>
        <w:top w:val="none" w:sz="0" w:space="0" w:color="auto"/>
        <w:left w:val="none" w:sz="0" w:space="0" w:color="auto"/>
        <w:bottom w:val="none" w:sz="0" w:space="0" w:color="auto"/>
        <w:right w:val="none" w:sz="0" w:space="0" w:color="auto"/>
      </w:divBdr>
    </w:div>
    <w:div w:id="1814443686">
      <w:marLeft w:val="0"/>
      <w:marRight w:val="0"/>
      <w:marTop w:val="0"/>
      <w:marBottom w:val="0"/>
      <w:divBdr>
        <w:top w:val="none" w:sz="0" w:space="0" w:color="auto"/>
        <w:left w:val="none" w:sz="0" w:space="0" w:color="auto"/>
        <w:bottom w:val="none" w:sz="0" w:space="0" w:color="auto"/>
        <w:right w:val="none" w:sz="0" w:space="0" w:color="auto"/>
      </w:divBdr>
    </w:div>
    <w:div w:id="1815832074">
      <w:marLeft w:val="0"/>
      <w:marRight w:val="0"/>
      <w:marTop w:val="0"/>
      <w:marBottom w:val="0"/>
      <w:divBdr>
        <w:top w:val="none" w:sz="0" w:space="0" w:color="auto"/>
        <w:left w:val="none" w:sz="0" w:space="0" w:color="auto"/>
        <w:bottom w:val="none" w:sz="0" w:space="0" w:color="auto"/>
        <w:right w:val="none" w:sz="0" w:space="0" w:color="auto"/>
      </w:divBdr>
    </w:div>
    <w:div w:id="1816215532">
      <w:marLeft w:val="0"/>
      <w:marRight w:val="0"/>
      <w:marTop w:val="0"/>
      <w:marBottom w:val="0"/>
      <w:divBdr>
        <w:top w:val="none" w:sz="0" w:space="0" w:color="auto"/>
        <w:left w:val="none" w:sz="0" w:space="0" w:color="auto"/>
        <w:bottom w:val="none" w:sz="0" w:space="0" w:color="auto"/>
        <w:right w:val="none" w:sz="0" w:space="0" w:color="auto"/>
      </w:divBdr>
    </w:div>
    <w:div w:id="1820993954">
      <w:marLeft w:val="0"/>
      <w:marRight w:val="0"/>
      <w:marTop w:val="0"/>
      <w:marBottom w:val="0"/>
      <w:divBdr>
        <w:top w:val="none" w:sz="0" w:space="0" w:color="auto"/>
        <w:left w:val="none" w:sz="0" w:space="0" w:color="auto"/>
        <w:bottom w:val="none" w:sz="0" w:space="0" w:color="auto"/>
        <w:right w:val="none" w:sz="0" w:space="0" w:color="auto"/>
      </w:divBdr>
    </w:div>
    <w:div w:id="1821071832">
      <w:bodyDiv w:val="1"/>
      <w:marLeft w:val="0"/>
      <w:marRight w:val="0"/>
      <w:marTop w:val="0"/>
      <w:marBottom w:val="0"/>
      <w:divBdr>
        <w:top w:val="none" w:sz="0" w:space="0" w:color="auto"/>
        <w:left w:val="none" w:sz="0" w:space="0" w:color="auto"/>
        <w:bottom w:val="none" w:sz="0" w:space="0" w:color="auto"/>
        <w:right w:val="none" w:sz="0" w:space="0" w:color="auto"/>
      </w:divBdr>
    </w:div>
    <w:div w:id="1821771435">
      <w:marLeft w:val="0"/>
      <w:marRight w:val="0"/>
      <w:marTop w:val="0"/>
      <w:marBottom w:val="0"/>
      <w:divBdr>
        <w:top w:val="none" w:sz="0" w:space="0" w:color="auto"/>
        <w:left w:val="none" w:sz="0" w:space="0" w:color="auto"/>
        <w:bottom w:val="none" w:sz="0" w:space="0" w:color="auto"/>
        <w:right w:val="none" w:sz="0" w:space="0" w:color="auto"/>
      </w:divBdr>
    </w:div>
    <w:div w:id="1823154474">
      <w:marLeft w:val="0"/>
      <w:marRight w:val="0"/>
      <w:marTop w:val="0"/>
      <w:marBottom w:val="0"/>
      <w:divBdr>
        <w:top w:val="none" w:sz="0" w:space="0" w:color="auto"/>
        <w:left w:val="none" w:sz="0" w:space="0" w:color="auto"/>
        <w:bottom w:val="none" w:sz="0" w:space="0" w:color="auto"/>
        <w:right w:val="none" w:sz="0" w:space="0" w:color="auto"/>
      </w:divBdr>
    </w:div>
    <w:div w:id="1824858357">
      <w:marLeft w:val="0"/>
      <w:marRight w:val="0"/>
      <w:marTop w:val="0"/>
      <w:marBottom w:val="0"/>
      <w:divBdr>
        <w:top w:val="none" w:sz="0" w:space="0" w:color="auto"/>
        <w:left w:val="none" w:sz="0" w:space="0" w:color="auto"/>
        <w:bottom w:val="none" w:sz="0" w:space="0" w:color="auto"/>
        <w:right w:val="none" w:sz="0" w:space="0" w:color="auto"/>
      </w:divBdr>
    </w:div>
    <w:div w:id="1825121651">
      <w:marLeft w:val="0"/>
      <w:marRight w:val="0"/>
      <w:marTop w:val="0"/>
      <w:marBottom w:val="0"/>
      <w:divBdr>
        <w:top w:val="none" w:sz="0" w:space="0" w:color="auto"/>
        <w:left w:val="none" w:sz="0" w:space="0" w:color="auto"/>
        <w:bottom w:val="none" w:sz="0" w:space="0" w:color="auto"/>
        <w:right w:val="none" w:sz="0" w:space="0" w:color="auto"/>
      </w:divBdr>
    </w:div>
    <w:div w:id="1825929353">
      <w:bodyDiv w:val="1"/>
      <w:marLeft w:val="0"/>
      <w:marRight w:val="0"/>
      <w:marTop w:val="0"/>
      <w:marBottom w:val="0"/>
      <w:divBdr>
        <w:top w:val="none" w:sz="0" w:space="0" w:color="auto"/>
        <w:left w:val="none" w:sz="0" w:space="0" w:color="auto"/>
        <w:bottom w:val="none" w:sz="0" w:space="0" w:color="auto"/>
        <w:right w:val="none" w:sz="0" w:space="0" w:color="auto"/>
      </w:divBdr>
    </w:div>
    <w:div w:id="1826818544">
      <w:bodyDiv w:val="1"/>
      <w:marLeft w:val="0"/>
      <w:marRight w:val="0"/>
      <w:marTop w:val="0"/>
      <w:marBottom w:val="0"/>
      <w:divBdr>
        <w:top w:val="none" w:sz="0" w:space="0" w:color="auto"/>
        <w:left w:val="none" w:sz="0" w:space="0" w:color="auto"/>
        <w:bottom w:val="none" w:sz="0" w:space="0" w:color="auto"/>
        <w:right w:val="none" w:sz="0" w:space="0" w:color="auto"/>
      </w:divBdr>
    </w:div>
    <w:div w:id="1829396749">
      <w:marLeft w:val="0"/>
      <w:marRight w:val="0"/>
      <w:marTop w:val="0"/>
      <w:marBottom w:val="0"/>
      <w:divBdr>
        <w:top w:val="none" w:sz="0" w:space="0" w:color="auto"/>
        <w:left w:val="none" w:sz="0" w:space="0" w:color="auto"/>
        <w:bottom w:val="none" w:sz="0" w:space="0" w:color="auto"/>
        <w:right w:val="none" w:sz="0" w:space="0" w:color="auto"/>
      </w:divBdr>
    </w:div>
    <w:div w:id="1830096045">
      <w:bodyDiv w:val="1"/>
      <w:marLeft w:val="0"/>
      <w:marRight w:val="0"/>
      <w:marTop w:val="0"/>
      <w:marBottom w:val="0"/>
      <w:divBdr>
        <w:top w:val="none" w:sz="0" w:space="0" w:color="auto"/>
        <w:left w:val="none" w:sz="0" w:space="0" w:color="auto"/>
        <w:bottom w:val="none" w:sz="0" w:space="0" w:color="auto"/>
        <w:right w:val="none" w:sz="0" w:space="0" w:color="auto"/>
      </w:divBdr>
    </w:div>
    <w:div w:id="1832019584">
      <w:marLeft w:val="0"/>
      <w:marRight w:val="0"/>
      <w:marTop w:val="0"/>
      <w:marBottom w:val="0"/>
      <w:divBdr>
        <w:top w:val="none" w:sz="0" w:space="0" w:color="auto"/>
        <w:left w:val="none" w:sz="0" w:space="0" w:color="auto"/>
        <w:bottom w:val="none" w:sz="0" w:space="0" w:color="auto"/>
        <w:right w:val="none" w:sz="0" w:space="0" w:color="auto"/>
      </w:divBdr>
    </w:div>
    <w:div w:id="1833795256">
      <w:marLeft w:val="0"/>
      <w:marRight w:val="0"/>
      <w:marTop w:val="0"/>
      <w:marBottom w:val="0"/>
      <w:divBdr>
        <w:top w:val="none" w:sz="0" w:space="0" w:color="auto"/>
        <w:left w:val="none" w:sz="0" w:space="0" w:color="auto"/>
        <w:bottom w:val="none" w:sz="0" w:space="0" w:color="auto"/>
        <w:right w:val="none" w:sz="0" w:space="0" w:color="auto"/>
      </w:divBdr>
      <w:divsChild>
        <w:div w:id="617105446">
          <w:marLeft w:val="0"/>
          <w:marRight w:val="0"/>
          <w:marTop w:val="0"/>
          <w:marBottom w:val="0"/>
          <w:divBdr>
            <w:top w:val="none" w:sz="0" w:space="0" w:color="auto"/>
            <w:left w:val="none" w:sz="0" w:space="0" w:color="auto"/>
            <w:bottom w:val="none" w:sz="0" w:space="0" w:color="auto"/>
            <w:right w:val="none" w:sz="0" w:space="0" w:color="auto"/>
          </w:divBdr>
          <w:divsChild>
            <w:div w:id="213189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96517">
      <w:bodyDiv w:val="1"/>
      <w:marLeft w:val="0"/>
      <w:marRight w:val="0"/>
      <w:marTop w:val="0"/>
      <w:marBottom w:val="0"/>
      <w:divBdr>
        <w:top w:val="none" w:sz="0" w:space="0" w:color="auto"/>
        <w:left w:val="none" w:sz="0" w:space="0" w:color="auto"/>
        <w:bottom w:val="none" w:sz="0" w:space="0" w:color="auto"/>
        <w:right w:val="none" w:sz="0" w:space="0" w:color="auto"/>
      </w:divBdr>
    </w:div>
    <w:div w:id="1836608149">
      <w:marLeft w:val="0"/>
      <w:marRight w:val="0"/>
      <w:marTop w:val="0"/>
      <w:marBottom w:val="0"/>
      <w:divBdr>
        <w:top w:val="none" w:sz="0" w:space="0" w:color="auto"/>
        <w:left w:val="none" w:sz="0" w:space="0" w:color="auto"/>
        <w:bottom w:val="none" w:sz="0" w:space="0" w:color="auto"/>
        <w:right w:val="none" w:sz="0" w:space="0" w:color="auto"/>
      </w:divBdr>
    </w:div>
    <w:div w:id="1839229528">
      <w:bodyDiv w:val="1"/>
      <w:marLeft w:val="0"/>
      <w:marRight w:val="0"/>
      <w:marTop w:val="0"/>
      <w:marBottom w:val="0"/>
      <w:divBdr>
        <w:top w:val="none" w:sz="0" w:space="0" w:color="auto"/>
        <w:left w:val="none" w:sz="0" w:space="0" w:color="auto"/>
        <w:bottom w:val="none" w:sz="0" w:space="0" w:color="auto"/>
        <w:right w:val="none" w:sz="0" w:space="0" w:color="auto"/>
      </w:divBdr>
    </w:div>
    <w:div w:id="1840389661">
      <w:marLeft w:val="0"/>
      <w:marRight w:val="0"/>
      <w:marTop w:val="0"/>
      <w:marBottom w:val="0"/>
      <w:divBdr>
        <w:top w:val="none" w:sz="0" w:space="0" w:color="auto"/>
        <w:left w:val="none" w:sz="0" w:space="0" w:color="auto"/>
        <w:bottom w:val="none" w:sz="0" w:space="0" w:color="auto"/>
        <w:right w:val="none" w:sz="0" w:space="0" w:color="auto"/>
      </w:divBdr>
    </w:div>
    <w:div w:id="1842621028">
      <w:marLeft w:val="0"/>
      <w:marRight w:val="0"/>
      <w:marTop w:val="0"/>
      <w:marBottom w:val="0"/>
      <w:divBdr>
        <w:top w:val="none" w:sz="0" w:space="0" w:color="auto"/>
        <w:left w:val="none" w:sz="0" w:space="0" w:color="auto"/>
        <w:bottom w:val="none" w:sz="0" w:space="0" w:color="auto"/>
        <w:right w:val="none" w:sz="0" w:space="0" w:color="auto"/>
      </w:divBdr>
    </w:div>
    <w:div w:id="1842889648">
      <w:marLeft w:val="0"/>
      <w:marRight w:val="0"/>
      <w:marTop w:val="0"/>
      <w:marBottom w:val="0"/>
      <w:divBdr>
        <w:top w:val="none" w:sz="0" w:space="0" w:color="auto"/>
        <w:left w:val="none" w:sz="0" w:space="0" w:color="auto"/>
        <w:bottom w:val="none" w:sz="0" w:space="0" w:color="auto"/>
        <w:right w:val="none" w:sz="0" w:space="0" w:color="auto"/>
      </w:divBdr>
      <w:divsChild>
        <w:div w:id="578517313">
          <w:marLeft w:val="0"/>
          <w:marRight w:val="0"/>
          <w:marTop w:val="0"/>
          <w:marBottom w:val="0"/>
          <w:divBdr>
            <w:top w:val="none" w:sz="0" w:space="0" w:color="auto"/>
            <w:left w:val="none" w:sz="0" w:space="0" w:color="auto"/>
            <w:bottom w:val="none" w:sz="0" w:space="0" w:color="auto"/>
            <w:right w:val="none" w:sz="0" w:space="0" w:color="auto"/>
          </w:divBdr>
        </w:div>
      </w:divsChild>
    </w:div>
    <w:div w:id="1845168263">
      <w:marLeft w:val="0"/>
      <w:marRight w:val="0"/>
      <w:marTop w:val="0"/>
      <w:marBottom w:val="0"/>
      <w:divBdr>
        <w:top w:val="none" w:sz="0" w:space="0" w:color="auto"/>
        <w:left w:val="none" w:sz="0" w:space="0" w:color="auto"/>
        <w:bottom w:val="none" w:sz="0" w:space="0" w:color="auto"/>
        <w:right w:val="none" w:sz="0" w:space="0" w:color="auto"/>
      </w:divBdr>
    </w:div>
    <w:div w:id="1849100136">
      <w:marLeft w:val="0"/>
      <w:marRight w:val="0"/>
      <w:marTop w:val="0"/>
      <w:marBottom w:val="0"/>
      <w:divBdr>
        <w:top w:val="none" w:sz="0" w:space="0" w:color="auto"/>
        <w:left w:val="none" w:sz="0" w:space="0" w:color="auto"/>
        <w:bottom w:val="none" w:sz="0" w:space="0" w:color="auto"/>
        <w:right w:val="none" w:sz="0" w:space="0" w:color="auto"/>
      </w:divBdr>
    </w:div>
    <w:div w:id="1851023753">
      <w:marLeft w:val="0"/>
      <w:marRight w:val="0"/>
      <w:marTop w:val="0"/>
      <w:marBottom w:val="0"/>
      <w:divBdr>
        <w:top w:val="none" w:sz="0" w:space="0" w:color="auto"/>
        <w:left w:val="none" w:sz="0" w:space="0" w:color="auto"/>
        <w:bottom w:val="none" w:sz="0" w:space="0" w:color="auto"/>
        <w:right w:val="none" w:sz="0" w:space="0" w:color="auto"/>
      </w:divBdr>
    </w:div>
    <w:div w:id="1852792804">
      <w:marLeft w:val="0"/>
      <w:marRight w:val="0"/>
      <w:marTop w:val="0"/>
      <w:marBottom w:val="0"/>
      <w:divBdr>
        <w:top w:val="none" w:sz="0" w:space="0" w:color="auto"/>
        <w:left w:val="none" w:sz="0" w:space="0" w:color="auto"/>
        <w:bottom w:val="none" w:sz="0" w:space="0" w:color="auto"/>
        <w:right w:val="none" w:sz="0" w:space="0" w:color="auto"/>
      </w:divBdr>
    </w:div>
    <w:div w:id="1859275464">
      <w:bodyDiv w:val="1"/>
      <w:marLeft w:val="0"/>
      <w:marRight w:val="0"/>
      <w:marTop w:val="0"/>
      <w:marBottom w:val="0"/>
      <w:divBdr>
        <w:top w:val="none" w:sz="0" w:space="0" w:color="auto"/>
        <w:left w:val="none" w:sz="0" w:space="0" w:color="auto"/>
        <w:bottom w:val="none" w:sz="0" w:space="0" w:color="auto"/>
        <w:right w:val="none" w:sz="0" w:space="0" w:color="auto"/>
      </w:divBdr>
      <w:divsChild>
        <w:div w:id="1377317535">
          <w:marLeft w:val="0"/>
          <w:marRight w:val="0"/>
          <w:marTop w:val="0"/>
          <w:marBottom w:val="0"/>
          <w:divBdr>
            <w:top w:val="none" w:sz="0" w:space="0" w:color="auto"/>
            <w:left w:val="none" w:sz="0" w:space="0" w:color="auto"/>
            <w:bottom w:val="none" w:sz="0" w:space="0" w:color="auto"/>
            <w:right w:val="none" w:sz="0" w:space="0" w:color="auto"/>
          </w:divBdr>
          <w:divsChild>
            <w:div w:id="49114936">
              <w:marLeft w:val="0"/>
              <w:marRight w:val="0"/>
              <w:marTop w:val="0"/>
              <w:marBottom w:val="0"/>
              <w:divBdr>
                <w:top w:val="none" w:sz="0" w:space="0" w:color="auto"/>
                <w:left w:val="none" w:sz="0" w:space="0" w:color="auto"/>
                <w:bottom w:val="none" w:sz="0" w:space="0" w:color="auto"/>
                <w:right w:val="none" w:sz="0" w:space="0" w:color="auto"/>
              </w:divBdr>
              <w:divsChild>
                <w:div w:id="709574397">
                  <w:marLeft w:val="0"/>
                  <w:marRight w:val="0"/>
                  <w:marTop w:val="0"/>
                  <w:marBottom w:val="0"/>
                  <w:divBdr>
                    <w:top w:val="none" w:sz="0" w:space="0" w:color="auto"/>
                    <w:left w:val="none" w:sz="0" w:space="0" w:color="auto"/>
                    <w:bottom w:val="none" w:sz="0" w:space="0" w:color="auto"/>
                    <w:right w:val="none" w:sz="0" w:space="0" w:color="auto"/>
                  </w:divBdr>
                  <w:divsChild>
                    <w:div w:id="1456293193">
                      <w:marLeft w:val="0"/>
                      <w:marRight w:val="0"/>
                      <w:marTop w:val="0"/>
                      <w:marBottom w:val="0"/>
                      <w:divBdr>
                        <w:top w:val="none" w:sz="0" w:space="0" w:color="auto"/>
                        <w:left w:val="none" w:sz="0" w:space="0" w:color="auto"/>
                        <w:bottom w:val="single" w:sz="6" w:space="0" w:color="C0C0C0"/>
                        <w:right w:val="none" w:sz="0" w:space="0" w:color="auto"/>
                      </w:divBdr>
                      <w:divsChild>
                        <w:div w:id="2018188476">
                          <w:marLeft w:val="0"/>
                          <w:marRight w:val="0"/>
                          <w:marTop w:val="0"/>
                          <w:marBottom w:val="0"/>
                          <w:divBdr>
                            <w:top w:val="none" w:sz="0" w:space="0" w:color="auto"/>
                            <w:left w:val="none" w:sz="0" w:space="0" w:color="auto"/>
                            <w:bottom w:val="none" w:sz="0" w:space="0" w:color="auto"/>
                            <w:right w:val="none" w:sz="0" w:space="0" w:color="auto"/>
                          </w:divBdr>
                          <w:divsChild>
                            <w:div w:id="1345791322">
                              <w:marLeft w:val="0"/>
                              <w:marRight w:val="0"/>
                              <w:marTop w:val="0"/>
                              <w:marBottom w:val="0"/>
                              <w:divBdr>
                                <w:top w:val="none" w:sz="0" w:space="0" w:color="auto"/>
                                <w:left w:val="none" w:sz="0" w:space="0" w:color="auto"/>
                                <w:bottom w:val="none" w:sz="0" w:space="0" w:color="auto"/>
                                <w:right w:val="none" w:sz="0" w:space="0" w:color="auto"/>
                              </w:divBdr>
                              <w:divsChild>
                                <w:div w:id="1691101776">
                                  <w:marLeft w:val="0"/>
                                  <w:marRight w:val="0"/>
                                  <w:marTop w:val="0"/>
                                  <w:marBottom w:val="0"/>
                                  <w:divBdr>
                                    <w:top w:val="none" w:sz="0" w:space="0" w:color="auto"/>
                                    <w:left w:val="none" w:sz="0" w:space="0" w:color="auto"/>
                                    <w:bottom w:val="none" w:sz="0" w:space="0" w:color="auto"/>
                                    <w:right w:val="none" w:sz="0" w:space="0" w:color="auto"/>
                                  </w:divBdr>
                                  <w:divsChild>
                                    <w:div w:id="164897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1147042">
          <w:marLeft w:val="0"/>
          <w:marRight w:val="0"/>
          <w:marTop w:val="0"/>
          <w:marBottom w:val="0"/>
          <w:divBdr>
            <w:top w:val="none" w:sz="0" w:space="0" w:color="auto"/>
            <w:left w:val="none" w:sz="0" w:space="0" w:color="auto"/>
            <w:bottom w:val="none" w:sz="0" w:space="0" w:color="auto"/>
            <w:right w:val="none" w:sz="0" w:space="0" w:color="auto"/>
          </w:divBdr>
        </w:div>
      </w:divsChild>
    </w:div>
    <w:div w:id="1860317133">
      <w:marLeft w:val="0"/>
      <w:marRight w:val="0"/>
      <w:marTop w:val="0"/>
      <w:marBottom w:val="0"/>
      <w:divBdr>
        <w:top w:val="none" w:sz="0" w:space="0" w:color="auto"/>
        <w:left w:val="none" w:sz="0" w:space="0" w:color="auto"/>
        <w:bottom w:val="none" w:sz="0" w:space="0" w:color="auto"/>
        <w:right w:val="none" w:sz="0" w:space="0" w:color="auto"/>
      </w:divBdr>
    </w:div>
    <w:div w:id="1862209018">
      <w:marLeft w:val="0"/>
      <w:marRight w:val="0"/>
      <w:marTop w:val="0"/>
      <w:marBottom w:val="0"/>
      <w:divBdr>
        <w:top w:val="none" w:sz="0" w:space="0" w:color="auto"/>
        <w:left w:val="none" w:sz="0" w:space="0" w:color="auto"/>
        <w:bottom w:val="none" w:sz="0" w:space="0" w:color="auto"/>
        <w:right w:val="none" w:sz="0" w:space="0" w:color="auto"/>
      </w:divBdr>
    </w:div>
    <w:div w:id="1862622517">
      <w:bodyDiv w:val="1"/>
      <w:marLeft w:val="0"/>
      <w:marRight w:val="0"/>
      <w:marTop w:val="0"/>
      <w:marBottom w:val="0"/>
      <w:divBdr>
        <w:top w:val="none" w:sz="0" w:space="0" w:color="auto"/>
        <w:left w:val="none" w:sz="0" w:space="0" w:color="auto"/>
        <w:bottom w:val="none" w:sz="0" w:space="0" w:color="auto"/>
        <w:right w:val="none" w:sz="0" w:space="0" w:color="auto"/>
      </w:divBdr>
    </w:div>
    <w:div w:id="1862930620">
      <w:marLeft w:val="0"/>
      <w:marRight w:val="0"/>
      <w:marTop w:val="0"/>
      <w:marBottom w:val="0"/>
      <w:divBdr>
        <w:top w:val="none" w:sz="0" w:space="0" w:color="auto"/>
        <w:left w:val="none" w:sz="0" w:space="0" w:color="auto"/>
        <w:bottom w:val="none" w:sz="0" w:space="0" w:color="auto"/>
        <w:right w:val="none" w:sz="0" w:space="0" w:color="auto"/>
      </w:divBdr>
    </w:div>
    <w:div w:id="1867252510">
      <w:marLeft w:val="0"/>
      <w:marRight w:val="0"/>
      <w:marTop w:val="0"/>
      <w:marBottom w:val="0"/>
      <w:divBdr>
        <w:top w:val="none" w:sz="0" w:space="0" w:color="auto"/>
        <w:left w:val="none" w:sz="0" w:space="0" w:color="auto"/>
        <w:bottom w:val="none" w:sz="0" w:space="0" w:color="auto"/>
        <w:right w:val="none" w:sz="0" w:space="0" w:color="auto"/>
      </w:divBdr>
    </w:div>
    <w:div w:id="1868523402">
      <w:bodyDiv w:val="1"/>
      <w:marLeft w:val="0"/>
      <w:marRight w:val="0"/>
      <w:marTop w:val="0"/>
      <w:marBottom w:val="0"/>
      <w:divBdr>
        <w:top w:val="none" w:sz="0" w:space="0" w:color="auto"/>
        <w:left w:val="none" w:sz="0" w:space="0" w:color="auto"/>
        <w:bottom w:val="none" w:sz="0" w:space="0" w:color="auto"/>
        <w:right w:val="none" w:sz="0" w:space="0" w:color="auto"/>
      </w:divBdr>
    </w:div>
    <w:div w:id="1869292650">
      <w:marLeft w:val="0"/>
      <w:marRight w:val="0"/>
      <w:marTop w:val="0"/>
      <w:marBottom w:val="0"/>
      <w:divBdr>
        <w:top w:val="none" w:sz="0" w:space="0" w:color="auto"/>
        <w:left w:val="none" w:sz="0" w:space="0" w:color="auto"/>
        <w:bottom w:val="none" w:sz="0" w:space="0" w:color="auto"/>
        <w:right w:val="none" w:sz="0" w:space="0" w:color="auto"/>
      </w:divBdr>
    </w:div>
    <w:div w:id="1869827001">
      <w:bodyDiv w:val="1"/>
      <w:marLeft w:val="0"/>
      <w:marRight w:val="0"/>
      <w:marTop w:val="0"/>
      <w:marBottom w:val="0"/>
      <w:divBdr>
        <w:top w:val="none" w:sz="0" w:space="0" w:color="auto"/>
        <w:left w:val="none" w:sz="0" w:space="0" w:color="auto"/>
        <w:bottom w:val="none" w:sz="0" w:space="0" w:color="auto"/>
        <w:right w:val="none" w:sz="0" w:space="0" w:color="auto"/>
      </w:divBdr>
    </w:div>
    <w:div w:id="1870333324">
      <w:marLeft w:val="0"/>
      <w:marRight w:val="0"/>
      <w:marTop w:val="0"/>
      <w:marBottom w:val="0"/>
      <w:divBdr>
        <w:top w:val="none" w:sz="0" w:space="0" w:color="auto"/>
        <w:left w:val="none" w:sz="0" w:space="0" w:color="auto"/>
        <w:bottom w:val="none" w:sz="0" w:space="0" w:color="auto"/>
        <w:right w:val="none" w:sz="0" w:space="0" w:color="auto"/>
      </w:divBdr>
    </w:div>
    <w:div w:id="1875994894">
      <w:marLeft w:val="0"/>
      <w:marRight w:val="0"/>
      <w:marTop w:val="0"/>
      <w:marBottom w:val="0"/>
      <w:divBdr>
        <w:top w:val="none" w:sz="0" w:space="0" w:color="auto"/>
        <w:left w:val="none" w:sz="0" w:space="0" w:color="auto"/>
        <w:bottom w:val="none" w:sz="0" w:space="0" w:color="auto"/>
        <w:right w:val="none" w:sz="0" w:space="0" w:color="auto"/>
      </w:divBdr>
    </w:div>
    <w:div w:id="1878544728">
      <w:marLeft w:val="0"/>
      <w:marRight w:val="0"/>
      <w:marTop w:val="0"/>
      <w:marBottom w:val="0"/>
      <w:divBdr>
        <w:top w:val="none" w:sz="0" w:space="0" w:color="auto"/>
        <w:left w:val="none" w:sz="0" w:space="0" w:color="auto"/>
        <w:bottom w:val="none" w:sz="0" w:space="0" w:color="auto"/>
        <w:right w:val="none" w:sz="0" w:space="0" w:color="auto"/>
      </w:divBdr>
    </w:div>
    <w:div w:id="1882089814">
      <w:marLeft w:val="0"/>
      <w:marRight w:val="0"/>
      <w:marTop w:val="0"/>
      <w:marBottom w:val="0"/>
      <w:divBdr>
        <w:top w:val="none" w:sz="0" w:space="0" w:color="auto"/>
        <w:left w:val="none" w:sz="0" w:space="0" w:color="auto"/>
        <w:bottom w:val="none" w:sz="0" w:space="0" w:color="auto"/>
        <w:right w:val="none" w:sz="0" w:space="0" w:color="auto"/>
      </w:divBdr>
    </w:div>
    <w:div w:id="1883974262">
      <w:marLeft w:val="0"/>
      <w:marRight w:val="0"/>
      <w:marTop w:val="0"/>
      <w:marBottom w:val="0"/>
      <w:divBdr>
        <w:top w:val="none" w:sz="0" w:space="0" w:color="auto"/>
        <w:left w:val="none" w:sz="0" w:space="0" w:color="auto"/>
        <w:bottom w:val="none" w:sz="0" w:space="0" w:color="auto"/>
        <w:right w:val="none" w:sz="0" w:space="0" w:color="auto"/>
      </w:divBdr>
    </w:div>
    <w:div w:id="1884711906">
      <w:marLeft w:val="0"/>
      <w:marRight w:val="0"/>
      <w:marTop w:val="0"/>
      <w:marBottom w:val="0"/>
      <w:divBdr>
        <w:top w:val="none" w:sz="0" w:space="0" w:color="auto"/>
        <w:left w:val="none" w:sz="0" w:space="0" w:color="auto"/>
        <w:bottom w:val="none" w:sz="0" w:space="0" w:color="auto"/>
        <w:right w:val="none" w:sz="0" w:space="0" w:color="auto"/>
      </w:divBdr>
    </w:div>
    <w:div w:id="1889294401">
      <w:marLeft w:val="0"/>
      <w:marRight w:val="0"/>
      <w:marTop w:val="0"/>
      <w:marBottom w:val="0"/>
      <w:divBdr>
        <w:top w:val="none" w:sz="0" w:space="0" w:color="auto"/>
        <w:left w:val="none" w:sz="0" w:space="0" w:color="auto"/>
        <w:bottom w:val="none" w:sz="0" w:space="0" w:color="auto"/>
        <w:right w:val="none" w:sz="0" w:space="0" w:color="auto"/>
      </w:divBdr>
    </w:div>
    <w:div w:id="1889536110">
      <w:marLeft w:val="0"/>
      <w:marRight w:val="0"/>
      <w:marTop w:val="0"/>
      <w:marBottom w:val="0"/>
      <w:divBdr>
        <w:top w:val="none" w:sz="0" w:space="0" w:color="auto"/>
        <w:left w:val="none" w:sz="0" w:space="0" w:color="auto"/>
        <w:bottom w:val="none" w:sz="0" w:space="0" w:color="auto"/>
        <w:right w:val="none" w:sz="0" w:space="0" w:color="auto"/>
      </w:divBdr>
    </w:div>
    <w:div w:id="1891184899">
      <w:bodyDiv w:val="1"/>
      <w:marLeft w:val="0"/>
      <w:marRight w:val="0"/>
      <w:marTop w:val="0"/>
      <w:marBottom w:val="0"/>
      <w:divBdr>
        <w:top w:val="none" w:sz="0" w:space="0" w:color="auto"/>
        <w:left w:val="none" w:sz="0" w:space="0" w:color="auto"/>
        <w:bottom w:val="none" w:sz="0" w:space="0" w:color="auto"/>
        <w:right w:val="none" w:sz="0" w:space="0" w:color="auto"/>
      </w:divBdr>
    </w:div>
    <w:div w:id="1892300626">
      <w:marLeft w:val="0"/>
      <w:marRight w:val="0"/>
      <w:marTop w:val="0"/>
      <w:marBottom w:val="0"/>
      <w:divBdr>
        <w:top w:val="none" w:sz="0" w:space="0" w:color="auto"/>
        <w:left w:val="none" w:sz="0" w:space="0" w:color="auto"/>
        <w:bottom w:val="none" w:sz="0" w:space="0" w:color="auto"/>
        <w:right w:val="none" w:sz="0" w:space="0" w:color="auto"/>
      </w:divBdr>
    </w:div>
    <w:div w:id="1892763359">
      <w:marLeft w:val="0"/>
      <w:marRight w:val="0"/>
      <w:marTop w:val="0"/>
      <w:marBottom w:val="0"/>
      <w:divBdr>
        <w:top w:val="none" w:sz="0" w:space="0" w:color="auto"/>
        <w:left w:val="none" w:sz="0" w:space="0" w:color="auto"/>
        <w:bottom w:val="none" w:sz="0" w:space="0" w:color="auto"/>
        <w:right w:val="none" w:sz="0" w:space="0" w:color="auto"/>
      </w:divBdr>
    </w:div>
    <w:div w:id="1894610100">
      <w:bodyDiv w:val="1"/>
      <w:marLeft w:val="0"/>
      <w:marRight w:val="0"/>
      <w:marTop w:val="0"/>
      <w:marBottom w:val="0"/>
      <w:divBdr>
        <w:top w:val="none" w:sz="0" w:space="0" w:color="auto"/>
        <w:left w:val="none" w:sz="0" w:space="0" w:color="auto"/>
        <w:bottom w:val="none" w:sz="0" w:space="0" w:color="auto"/>
        <w:right w:val="none" w:sz="0" w:space="0" w:color="auto"/>
      </w:divBdr>
    </w:div>
    <w:div w:id="1895659436">
      <w:bodyDiv w:val="1"/>
      <w:marLeft w:val="0"/>
      <w:marRight w:val="0"/>
      <w:marTop w:val="0"/>
      <w:marBottom w:val="0"/>
      <w:divBdr>
        <w:top w:val="none" w:sz="0" w:space="0" w:color="auto"/>
        <w:left w:val="none" w:sz="0" w:space="0" w:color="auto"/>
        <w:bottom w:val="none" w:sz="0" w:space="0" w:color="auto"/>
        <w:right w:val="none" w:sz="0" w:space="0" w:color="auto"/>
      </w:divBdr>
    </w:div>
    <w:div w:id="1901356602">
      <w:bodyDiv w:val="1"/>
      <w:marLeft w:val="0"/>
      <w:marRight w:val="0"/>
      <w:marTop w:val="0"/>
      <w:marBottom w:val="0"/>
      <w:divBdr>
        <w:top w:val="none" w:sz="0" w:space="0" w:color="auto"/>
        <w:left w:val="none" w:sz="0" w:space="0" w:color="auto"/>
        <w:bottom w:val="none" w:sz="0" w:space="0" w:color="auto"/>
        <w:right w:val="none" w:sz="0" w:space="0" w:color="auto"/>
      </w:divBdr>
    </w:div>
    <w:div w:id="1902280155">
      <w:marLeft w:val="0"/>
      <w:marRight w:val="0"/>
      <w:marTop w:val="0"/>
      <w:marBottom w:val="0"/>
      <w:divBdr>
        <w:top w:val="none" w:sz="0" w:space="0" w:color="auto"/>
        <w:left w:val="none" w:sz="0" w:space="0" w:color="auto"/>
        <w:bottom w:val="none" w:sz="0" w:space="0" w:color="auto"/>
        <w:right w:val="none" w:sz="0" w:space="0" w:color="auto"/>
      </w:divBdr>
    </w:div>
    <w:div w:id="1902444607">
      <w:bodyDiv w:val="1"/>
      <w:marLeft w:val="0"/>
      <w:marRight w:val="0"/>
      <w:marTop w:val="0"/>
      <w:marBottom w:val="0"/>
      <w:divBdr>
        <w:top w:val="none" w:sz="0" w:space="0" w:color="auto"/>
        <w:left w:val="none" w:sz="0" w:space="0" w:color="auto"/>
        <w:bottom w:val="none" w:sz="0" w:space="0" w:color="auto"/>
        <w:right w:val="none" w:sz="0" w:space="0" w:color="auto"/>
      </w:divBdr>
    </w:div>
    <w:div w:id="1902983903">
      <w:marLeft w:val="0"/>
      <w:marRight w:val="0"/>
      <w:marTop w:val="0"/>
      <w:marBottom w:val="0"/>
      <w:divBdr>
        <w:top w:val="none" w:sz="0" w:space="0" w:color="auto"/>
        <w:left w:val="none" w:sz="0" w:space="0" w:color="auto"/>
        <w:bottom w:val="none" w:sz="0" w:space="0" w:color="auto"/>
        <w:right w:val="none" w:sz="0" w:space="0" w:color="auto"/>
      </w:divBdr>
    </w:div>
    <w:div w:id="1905136398">
      <w:marLeft w:val="0"/>
      <w:marRight w:val="0"/>
      <w:marTop w:val="0"/>
      <w:marBottom w:val="0"/>
      <w:divBdr>
        <w:top w:val="none" w:sz="0" w:space="0" w:color="auto"/>
        <w:left w:val="none" w:sz="0" w:space="0" w:color="auto"/>
        <w:bottom w:val="none" w:sz="0" w:space="0" w:color="auto"/>
        <w:right w:val="none" w:sz="0" w:space="0" w:color="auto"/>
      </w:divBdr>
    </w:div>
    <w:div w:id="1910725327">
      <w:marLeft w:val="0"/>
      <w:marRight w:val="0"/>
      <w:marTop w:val="0"/>
      <w:marBottom w:val="0"/>
      <w:divBdr>
        <w:top w:val="none" w:sz="0" w:space="0" w:color="auto"/>
        <w:left w:val="none" w:sz="0" w:space="0" w:color="auto"/>
        <w:bottom w:val="none" w:sz="0" w:space="0" w:color="auto"/>
        <w:right w:val="none" w:sz="0" w:space="0" w:color="auto"/>
      </w:divBdr>
    </w:div>
    <w:div w:id="1911620163">
      <w:marLeft w:val="0"/>
      <w:marRight w:val="0"/>
      <w:marTop w:val="0"/>
      <w:marBottom w:val="0"/>
      <w:divBdr>
        <w:top w:val="none" w:sz="0" w:space="0" w:color="auto"/>
        <w:left w:val="none" w:sz="0" w:space="0" w:color="auto"/>
        <w:bottom w:val="none" w:sz="0" w:space="0" w:color="auto"/>
        <w:right w:val="none" w:sz="0" w:space="0" w:color="auto"/>
      </w:divBdr>
    </w:div>
    <w:div w:id="1913543890">
      <w:marLeft w:val="0"/>
      <w:marRight w:val="0"/>
      <w:marTop w:val="0"/>
      <w:marBottom w:val="0"/>
      <w:divBdr>
        <w:top w:val="none" w:sz="0" w:space="0" w:color="auto"/>
        <w:left w:val="none" w:sz="0" w:space="0" w:color="auto"/>
        <w:bottom w:val="none" w:sz="0" w:space="0" w:color="auto"/>
        <w:right w:val="none" w:sz="0" w:space="0" w:color="auto"/>
      </w:divBdr>
    </w:div>
    <w:div w:id="1914076403">
      <w:marLeft w:val="0"/>
      <w:marRight w:val="0"/>
      <w:marTop w:val="0"/>
      <w:marBottom w:val="0"/>
      <w:divBdr>
        <w:top w:val="none" w:sz="0" w:space="0" w:color="auto"/>
        <w:left w:val="none" w:sz="0" w:space="0" w:color="auto"/>
        <w:bottom w:val="none" w:sz="0" w:space="0" w:color="auto"/>
        <w:right w:val="none" w:sz="0" w:space="0" w:color="auto"/>
      </w:divBdr>
    </w:div>
    <w:div w:id="1914316894">
      <w:marLeft w:val="0"/>
      <w:marRight w:val="0"/>
      <w:marTop w:val="0"/>
      <w:marBottom w:val="0"/>
      <w:divBdr>
        <w:top w:val="none" w:sz="0" w:space="0" w:color="auto"/>
        <w:left w:val="none" w:sz="0" w:space="0" w:color="auto"/>
        <w:bottom w:val="none" w:sz="0" w:space="0" w:color="auto"/>
        <w:right w:val="none" w:sz="0" w:space="0" w:color="auto"/>
      </w:divBdr>
    </w:div>
    <w:div w:id="1915123005">
      <w:marLeft w:val="0"/>
      <w:marRight w:val="0"/>
      <w:marTop w:val="0"/>
      <w:marBottom w:val="0"/>
      <w:divBdr>
        <w:top w:val="none" w:sz="0" w:space="0" w:color="auto"/>
        <w:left w:val="none" w:sz="0" w:space="0" w:color="auto"/>
        <w:bottom w:val="none" w:sz="0" w:space="0" w:color="auto"/>
        <w:right w:val="none" w:sz="0" w:space="0" w:color="auto"/>
      </w:divBdr>
    </w:div>
    <w:div w:id="1915702983">
      <w:bodyDiv w:val="1"/>
      <w:marLeft w:val="0"/>
      <w:marRight w:val="0"/>
      <w:marTop w:val="0"/>
      <w:marBottom w:val="0"/>
      <w:divBdr>
        <w:top w:val="none" w:sz="0" w:space="0" w:color="auto"/>
        <w:left w:val="none" w:sz="0" w:space="0" w:color="auto"/>
        <w:bottom w:val="none" w:sz="0" w:space="0" w:color="auto"/>
        <w:right w:val="none" w:sz="0" w:space="0" w:color="auto"/>
      </w:divBdr>
    </w:div>
    <w:div w:id="1918706759">
      <w:marLeft w:val="0"/>
      <w:marRight w:val="0"/>
      <w:marTop w:val="0"/>
      <w:marBottom w:val="0"/>
      <w:divBdr>
        <w:top w:val="none" w:sz="0" w:space="0" w:color="auto"/>
        <w:left w:val="none" w:sz="0" w:space="0" w:color="auto"/>
        <w:bottom w:val="none" w:sz="0" w:space="0" w:color="auto"/>
        <w:right w:val="none" w:sz="0" w:space="0" w:color="auto"/>
      </w:divBdr>
    </w:div>
    <w:div w:id="1919829704">
      <w:marLeft w:val="0"/>
      <w:marRight w:val="0"/>
      <w:marTop w:val="0"/>
      <w:marBottom w:val="0"/>
      <w:divBdr>
        <w:top w:val="none" w:sz="0" w:space="0" w:color="auto"/>
        <w:left w:val="none" w:sz="0" w:space="0" w:color="auto"/>
        <w:bottom w:val="none" w:sz="0" w:space="0" w:color="auto"/>
        <w:right w:val="none" w:sz="0" w:space="0" w:color="auto"/>
      </w:divBdr>
    </w:div>
    <w:div w:id="1921939182">
      <w:marLeft w:val="0"/>
      <w:marRight w:val="0"/>
      <w:marTop w:val="0"/>
      <w:marBottom w:val="0"/>
      <w:divBdr>
        <w:top w:val="none" w:sz="0" w:space="0" w:color="auto"/>
        <w:left w:val="none" w:sz="0" w:space="0" w:color="auto"/>
        <w:bottom w:val="none" w:sz="0" w:space="0" w:color="auto"/>
        <w:right w:val="none" w:sz="0" w:space="0" w:color="auto"/>
      </w:divBdr>
    </w:div>
    <w:div w:id="1922375881">
      <w:bodyDiv w:val="1"/>
      <w:marLeft w:val="0"/>
      <w:marRight w:val="0"/>
      <w:marTop w:val="0"/>
      <w:marBottom w:val="0"/>
      <w:divBdr>
        <w:top w:val="none" w:sz="0" w:space="0" w:color="auto"/>
        <w:left w:val="none" w:sz="0" w:space="0" w:color="auto"/>
        <w:bottom w:val="none" w:sz="0" w:space="0" w:color="auto"/>
        <w:right w:val="none" w:sz="0" w:space="0" w:color="auto"/>
      </w:divBdr>
    </w:div>
    <w:div w:id="1924489316">
      <w:marLeft w:val="0"/>
      <w:marRight w:val="0"/>
      <w:marTop w:val="0"/>
      <w:marBottom w:val="0"/>
      <w:divBdr>
        <w:top w:val="none" w:sz="0" w:space="0" w:color="auto"/>
        <w:left w:val="none" w:sz="0" w:space="0" w:color="auto"/>
        <w:bottom w:val="none" w:sz="0" w:space="0" w:color="auto"/>
        <w:right w:val="none" w:sz="0" w:space="0" w:color="auto"/>
      </w:divBdr>
    </w:div>
    <w:div w:id="1931625029">
      <w:marLeft w:val="0"/>
      <w:marRight w:val="0"/>
      <w:marTop w:val="0"/>
      <w:marBottom w:val="0"/>
      <w:divBdr>
        <w:top w:val="none" w:sz="0" w:space="0" w:color="auto"/>
        <w:left w:val="none" w:sz="0" w:space="0" w:color="auto"/>
        <w:bottom w:val="none" w:sz="0" w:space="0" w:color="auto"/>
        <w:right w:val="none" w:sz="0" w:space="0" w:color="auto"/>
      </w:divBdr>
    </w:div>
    <w:div w:id="1935749924">
      <w:marLeft w:val="0"/>
      <w:marRight w:val="0"/>
      <w:marTop w:val="0"/>
      <w:marBottom w:val="0"/>
      <w:divBdr>
        <w:top w:val="none" w:sz="0" w:space="0" w:color="auto"/>
        <w:left w:val="none" w:sz="0" w:space="0" w:color="auto"/>
        <w:bottom w:val="none" w:sz="0" w:space="0" w:color="auto"/>
        <w:right w:val="none" w:sz="0" w:space="0" w:color="auto"/>
      </w:divBdr>
    </w:div>
    <w:div w:id="1937012668">
      <w:bodyDiv w:val="1"/>
      <w:marLeft w:val="0"/>
      <w:marRight w:val="0"/>
      <w:marTop w:val="0"/>
      <w:marBottom w:val="0"/>
      <w:divBdr>
        <w:top w:val="none" w:sz="0" w:space="0" w:color="auto"/>
        <w:left w:val="none" w:sz="0" w:space="0" w:color="auto"/>
        <w:bottom w:val="none" w:sz="0" w:space="0" w:color="auto"/>
        <w:right w:val="none" w:sz="0" w:space="0" w:color="auto"/>
      </w:divBdr>
    </w:div>
    <w:div w:id="1939823452">
      <w:marLeft w:val="0"/>
      <w:marRight w:val="0"/>
      <w:marTop w:val="0"/>
      <w:marBottom w:val="0"/>
      <w:divBdr>
        <w:top w:val="none" w:sz="0" w:space="0" w:color="auto"/>
        <w:left w:val="none" w:sz="0" w:space="0" w:color="auto"/>
        <w:bottom w:val="none" w:sz="0" w:space="0" w:color="auto"/>
        <w:right w:val="none" w:sz="0" w:space="0" w:color="auto"/>
      </w:divBdr>
    </w:div>
    <w:div w:id="1939946571">
      <w:bodyDiv w:val="1"/>
      <w:marLeft w:val="0"/>
      <w:marRight w:val="0"/>
      <w:marTop w:val="0"/>
      <w:marBottom w:val="0"/>
      <w:divBdr>
        <w:top w:val="none" w:sz="0" w:space="0" w:color="auto"/>
        <w:left w:val="none" w:sz="0" w:space="0" w:color="auto"/>
        <w:bottom w:val="none" w:sz="0" w:space="0" w:color="auto"/>
        <w:right w:val="none" w:sz="0" w:space="0" w:color="auto"/>
      </w:divBdr>
    </w:div>
    <w:div w:id="1942102727">
      <w:marLeft w:val="0"/>
      <w:marRight w:val="0"/>
      <w:marTop w:val="0"/>
      <w:marBottom w:val="0"/>
      <w:divBdr>
        <w:top w:val="none" w:sz="0" w:space="0" w:color="auto"/>
        <w:left w:val="none" w:sz="0" w:space="0" w:color="auto"/>
        <w:bottom w:val="none" w:sz="0" w:space="0" w:color="auto"/>
        <w:right w:val="none" w:sz="0" w:space="0" w:color="auto"/>
      </w:divBdr>
    </w:div>
    <w:div w:id="1942716110">
      <w:bodyDiv w:val="1"/>
      <w:marLeft w:val="0"/>
      <w:marRight w:val="0"/>
      <w:marTop w:val="0"/>
      <w:marBottom w:val="0"/>
      <w:divBdr>
        <w:top w:val="none" w:sz="0" w:space="0" w:color="auto"/>
        <w:left w:val="none" w:sz="0" w:space="0" w:color="auto"/>
        <w:bottom w:val="none" w:sz="0" w:space="0" w:color="auto"/>
        <w:right w:val="none" w:sz="0" w:space="0" w:color="auto"/>
      </w:divBdr>
    </w:div>
    <w:div w:id="1943368012">
      <w:marLeft w:val="0"/>
      <w:marRight w:val="0"/>
      <w:marTop w:val="0"/>
      <w:marBottom w:val="0"/>
      <w:divBdr>
        <w:top w:val="none" w:sz="0" w:space="0" w:color="auto"/>
        <w:left w:val="none" w:sz="0" w:space="0" w:color="auto"/>
        <w:bottom w:val="none" w:sz="0" w:space="0" w:color="auto"/>
        <w:right w:val="none" w:sz="0" w:space="0" w:color="auto"/>
      </w:divBdr>
    </w:div>
    <w:div w:id="1945845938">
      <w:bodyDiv w:val="1"/>
      <w:marLeft w:val="0"/>
      <w:marRight w:val="0"/>
      <w:marTop w:val="0"/>
      <w:marBottom w:val="0"/>
      <w:divBdr>
        <w:top w:val="none" w:sz="0" w:space="0" w:color="auto"/>
        <w:left w:val="none" w:sz="0" w:space="0" w:color="auto"/>
        <w:bottom w:val="none" w:sz="0" w:space="0" w:color="auto"/>
        <w:right w:val="none" w:sz="0" w:space="0" w:color="auto"/>
      </w:divBdr>
    </w:div>
    <w:div w:id="1946959565">
      <w:marLeft w:val="0"/>
      <w:marRight w:val="0"/>
      <w:marTop w:val="0"/>
      <w:marBottom w:val="0"/>
      <w:divBdr>
        <w:top w:val="none" w:sz="0" w:space="0" w:color="auto"/>
        <w:left w:val="none" w:sz="0" w:space="0" w:color="auto"/>
        <w:bottom w:val="none" w:sz="0" w:space="0" w:color="auto"/>
        <w:right w:val="none" w:sz="0" w:space="0" w:color="auto"/>
      </w:divBdr>
    </w:div>
    <w:div w:id="1947737158">
      <w:marLeft w:val="0"/>
      <w:marRight w:val="0"/>
      <w:marTop w:val="0"/>
      <w:marBottom w:val="0"/>
      <w:divBdr>
        <w:top w:val="none" w:sz="0" w:space="0" w:color="auto"/>
        <w:left w:val="none" w:sz="0" w:space="0" w:color="auto"/>
        <w:bottom w:val="none" w:sz="0" w:space="0" w:color="auto"/>
        <w:right w:val="none" w:sz="0" w:space="0" w:color="auto"/>
      </w:divBdr>
    </w:div>
    <w:div w:id="1952128633">
      <w:bodyDiv w:val="1"/>
      <w:marLeft w:val="0"/>
      <w:marRight w:val="0"/>
      <w:marTop w:val="0"/>
      <w:marBottom w:val="0"/>
      <w:divBdr>
        <w:top w:val="none" w:sz="0" w:space="0" w:color="auto"/>
        <w:left w:val="none" w:sz="0" w:space="0" w:color="auto"/>
        <w:bottom w:val="none" w:sz="0" w:space="0" w:color="auto"/>
        <w:right w:val="none" w:sz="0" w:space="0" w:color="auto"/>
      </w:divBdr>
    </w:div>
    <w:div w:id="1953586391">
      <w:marLeft w:val="0"/>
      <w:marRight w:val="0"/>
      <w:marTop w:val="0"/>
      <w:marBottom w:val="0"/>
      <w:divBdr>
        <w:top w:val="none" w:sz="0" w:space="0" w:color="auto"/>
        <w:left w:val="none" w:sz="0" w:space="0" w:color="auto"/>
        <w:bottom w:val="none" w:sz="0" w:space="0" w:color="auto"/>
        <w:right w:val="none" w:sz="0" w:space="0" w:color="auto"/>
      </w:divBdr>
    </w:div>
    <w:div w:id="1955675426">
      <w:marLeft w:val="0"/>
      <w:marRight w:val="0"/>
      <w:marTop w:val="0"/>
      <w:marBottom w:val="0"/>
      <w:divBdr>
        <w:top w:val="none" w:sz="0" w:space="0" w:color="auto"/>
        <w:left w:val="none" w:sz="0" w:space="0" w:color="auto"/>
        <w:bottom w:val="none" w:sz="0" w:space="0" w:color="auto"/>
        <w:right w:val="none" w:sz="0" w:space="0" w:color="auto"/>
      </w:divBdr>
    </w:div>
    <w:div w:id="1958756491">
      <w:marLeft w:val="0"/>
      <w:marRight w:val="0"/>
      <w:marTop w:val="0"/>
      <w:marBottom w:val="0"/>
      <w:divBdr>
        <w:top w:val="none" w:sz="0" w:space="0" w:color="auto"/>
        <w:left w:val="none" w:sz="0" w:space="0" w:color="auto"/>
        <w:bottom w:val="none" w:sz="0" w:space="0" w:color="auto"/>
        <w:right w:val="none" w:sz="0" w:space="0" w:color="auto"/>
      </w:divBdr>
    </w:div>
    <w:div w:id="1961959962">
      <w:marLeft w:val="0"/>
      <w:marRight w:val="0"/>
      <w:marTop w:val="0"/>
      <w:marBottom w:val="0"/>
      <w:divBdr>
        <w:top w:val="none" w:sz="0" w:space="0" w:color="auto"/>
        <w:left w:val="none" w:sz="0" w:space="0" w:color="auto"/>
        <w:bottom w:val="none" w:sz="0" w:space="0" w:color="auto"/>
        <w:right w:val="none" w:sz="0" w:space="0" w:color="auto"/>
      </w:divBdr>
    </w:div>
    <w:div w:id="1965234682">
      <w:marLeft w:val="0"/>
      <w:marRight w:val="0"/>
      <w:marTop w:val="0"/>
      <w:marBottom w:val="0"/>
      <w:divBdr>
        <w:top w:val="none" w:sz="0" w:space="0" w:color="auto"/>
        <w:left w:val="none" w:sz="0" w:space="0" w:color="auto"/>
        <w:bottom w:val="none" w:sz="0" w:space="0" w:color="auto"/>
        <w:right w:val="none" w:sz="0" w:space="0" w:color="auto"/>
      </w:divBdr>
    </w:div>
    <w:div w:id="1965303261">
      <w:marLeft w:val="0"/>
      <w:marRight w:val="0"/>
      <w:marTop w:val="0"/>
      <w:marBottom w:val="0"/>
      <w:divBdr>
        <w:top w:val="none" w:sz="0" w:space="0" w:color="auto"/>
        <w:left w:val="none" w:sz="0" w:space="0" w:color="auto"/>
        <w:bottom w:val="none" w:sz="0" w:space="0" w:color="auto"/>
        <w:right w:val="none" w:sz="0" w:space="0" w:color="auto"/>
      </w:divBdr>
    </w:div>
    <w:div w:id="1965425084">
      <w:marLeft w:val="0"/>
      <w:marRight w:val="0"/>
      <w:marTop w:val="0"/>
      <w:marBottom w:val="0"/>
      <w:divBdr>
        <w:top w:val="none" w:sz="0" w:space="0" w:color="auto"/>
        <w:left w:val="none" w:sz="0" w:space="0" w:color="auto"/>
        <w:bottom w:val="none" w:sz="0" w:space="0" w:color="auto"/>
        <w:right w:val="none" w:sz="0" w:space="0" w:color="auto"/>
      </w:divBdr>
    </w:div>
    <w:div w:id="1965500732">
      <w:marLeft w:val="0"/>
      <w:marRight w:val="0"/>
      <w:marTop w:val="0"/>
      <w:marBottom w:val="0"/>
      <w:divBdr>
        <w:top w:val="none" w:sz="0" w:space="0" w:color="auto"/>
        <w:left w:val="none" w:sz="0" w:space="0" w:color="auto"/>
        <w:bottom w:val="none" w:sz="0" w:space="0" w:color="auto"/>
        <w:right w:val="none" w:sz="0" w:space="0" w:color="auto"/>
      </w:divBdr>
    </w:div>
    <w:div w:id="1966545543">
      <w:marLeft w:val="0"/>
      <w:marRight w:val="0"/>
      <w:marTop w:val="0"/>
      <w:marBottom w:val="0"/>
      <w:divBdr>
        <w:top w:val="none" w:sz="0" w:space="0" w:color="auto"/>
        <w:left w:val="none" w:sz="0" w:space="0" w:color="auto"/>
        <w:bottom w:val="double" w:sz="6" w:space="1" w:color="auto"/>
        <w:right w:val="none" w:sz="0" w:space="0" w:color="auto"/>
      </w:divBdr>
    </w:div>
    <w:div w:id="1969822093">
      <w:marLeft w:val="0"/>
      <w:marRight w:val="0"/>
      <w:marTop w:val="0"/>
      <w:marBottom w:val="0"/>
      <w:divBdr>
        <w:top w:val="none" w:sz="0" w:space="0" w:color="auto"/>
        <w:left w:val="none" w:sz="0" w:space="0" w:color="auto"/>
        <w:bottom w:val="none" w:sz="0" w:space="0" w:color="auto"/>
        <w:right w:val="none" w:sz="0" w:space="0" w:color="auto"/>
      </w:divBdr>
    </w:div>
    <w:div w:id="1975981263">
      <w:bodyDiv w:val="1"/>
      <w:marLeft w:val="0"/>
      <w:marRight w:val="0"/>
      <w:marTop w:val="0"/>
      <w:marBottom w:val="0"/>
      <w:divBdr>
        <w:top w:val="none" w:sz="0" w:space="0" w:color="auto"/>
        <w:left w:val="none" w:sz="0" w:space="0" w:color="auto"/>
        <w:bottom w:val="none" w:sz="0" w:space="0" w:color="auto"/>
        <w:right w:val="none" w:sz="0" w:space="0" w:color="auto"/>
      </w:divBdr>
    </w:div>
    <w:div w:id="1976369611">
      <w:marLeft w:val="0"/>
      <w:marRight w:val="0"/>
      <w:marTop w:val="0"/>
      <w:marBottom w:val="0"/>
      <w:divBdr>
        <w:top w:val="none" w:sz="0" w:space="0" w:color="auto"/>
        <w:left w:val="none" w:sz="0" w:space="0" w:color="auto"/>
        <w:bottom w:val="none" w:sz="0" w:space="0" w:color="auto"/>
        <w:right w:val="none" w:sz="0" w:space="0" w:color="auto"/>
      </w:divBdr>
    </w:div>
    <w:div w:id="1980380476">
      <w:bodyDiv w:val="1"/>
      <w:marLeft w:val="0"/>
      <w:marRight w:val="0"/>
      <w:marTop w:val="0"/>
      <w:marBottom w:val="0"/>
      <w:divBdr>
        <w:top w:val="none" w:sz="0" w:space="0" w:color="auto"/>
        <w:left w:val="none" w:sz="0" w:space="0" w:color="auto"/>
        <w:bottom w:val="none" w:sz="0" w:space="0" w:color="auto"/>
        <w:right w:val="none" w:sz="0" w:space="0" w:color="auto"/>
      </w:divBdr>
    </w:div>
    <w:div w:id="1982952704">
      <w:marLeft w:val="0"/>
      <w:marRight w:val="0"/>
      <w:marTop w:val="0"/>
      <w:marBottom w:val="0"/>
      <w:divBdr>
        <w:top w:val="none" w:sz="0" w:space="0" w:color="auto"/>
        <w:left w:val="none" w:sz="0" w:space="0" w:color="auto"/>
        <w:bottom w:val="none" w:sz="0" w:space="0" w:color="auto"/>
        <w:right w:val="none" w:sz="0" w:space="0" w:color="auto"/>
      </w:divBdr>
    </w:div>
    <w:div w:id="1984970654">
      <w:marLeft w:val="0"/>
      <w:marRight w:val="0"/>
      <w:marTop w:val="0"/>
      <w:marBottom w:val="0"/>
      <w:divBdr>
        <w:top w:val="none" w:sz="0" w:space="0" w:color="auto"/>
        <w:left w:val="none" w:sz="0" w:space="0" w:color="auto"/>
        <w:bottom w:val="none" w:sz="0" w:space="0" w:color="auto"/>
        <w:right w:val="none" w:sz="0" w:space="0" w:color="auto"/>
      </w:divBdr>
    </w:div>
    <w:div w:id="1986468891">
      <w:marLeft w:val="0"/>
      <w:marRight w:val="0"/>
      <w:marTop w:val="0"/>
      <w:marBottom w:val="0"/>
      <w:divBdr>
        <w:top w:val="none" w:sz="0" w:space="0" w:color="auto"/>
        <w:left w:val="none" w:sz="0" w:space="0" w:color="auto"/>
        <w:bottom w:val="none" w:sz="0" w:space="0" w:color="auto"/>
        <w:right w:val="none" w:sz="0" w:space="0" w:color="auto"/>
      </w:divBdr>
    </w:div>
    <w:div w:id="1988850321">
      <w:marLeft w:val="0"/>
      <w:marRight w:val="0"/>
      <w:marTop w:val="0"/>
      <w:marBottom w:val="0"/>
      <w:divBdr>
        <w:top w:val="none" w:sz="0" w:space="0" w:color="auto"/>
        <w:left w:val="none" w:sz="0" w:space="0" w:color="auto"/>
        <w:bottom w:val="none" w:sz="0" w:space="0" w:color="auto"/>
        <w:right w:val="none" w:sz="0" w:space="0" w:color="auto"/>
      </w:divBdr>
    </w:div>
    <w:div w:id="1990018077">
      <w:bodyDiv w:val="1"/>
      <w:marLeft w:val="0"/>
      <w:marRight w:val="0"/>
      <w:marTop w:val="0"/>
      <w:marBottom w:val="0"/>
      <w:divBdr>
        <w:top w:val="none" w:sz="0" w:space="0" w:color="auto"/>
        <w:left w:val="none" w:sz="0" w:space="0" w:color="auto"/>
        <w:bottom w:val="none" w:sz="0" w:space="0" w:color="auto"/>
        <w:right w:val="none" w:sz="0" w:space="0" w:color="auto"/>
      </w:divBdr>
    </w:div>
    <w:div w:id="1991252899">
      <w:marLeft w:val="0"/>
      <w:marRight w:val="0"/>
      <w:marTop w:val="0"/>
      <w:marBottom w:val="0"/>
      <w:divBdr>
        <w:top w:val="none" w:sz="0" w:space="0" w:color="auto"/>
        <w:left w:val="none" w:sz="0" w:space="0" w:color="auto"/>
        <w:bottom w:val="none" w:sz="0" w:space="0" w:color="auto"/>
        <w:right w:val="none" w:sz="0" w:space="0" w:color="auto"/>
      </w:divBdr>
    </w:div>
    <w:div w:id="1992126787">
      <w:marLeft w:val="0"/>
      <w:marRight w:val="0"/>
      <w:marTop w:val="0"/>
      <w:marBottom w:val="0"/>
      <w:divBdr>
        <w:top w:val="none" w:sz="0" w:space="0" w:color="auto"/>
        <w:left w:val="none" w:sz="0" w:space="0" w:color="auto"/>
        <w:bottom w:val="none" w:sz="0" w:space="0" w:color="auto"/>
        <w:right w:val="none" w:sz="0" w:space="0" w:color="auto"/>
      </w:divBdr>
    </w:div>
    <w:div w:id="1993674179">
      <w:marLeft w:val="0"/>
      <w:marRight w:val="0"/>
      <w:marTop w:val="0"/>
      <w:marBottom w:val="0"/>
      <w:divBdr>
        <w:top w:val="none" w:sz="0" w:space="0" w:color="auto"/>
        <w:left w:val="none" w:sz="0" w:space="0" w:color="auto"/>
        <w:bottom w:val="none" w:sz="0" w:space="0" w:color="auto"/>
        <w:right w:val="none" w:sz="0" w:space="0" w:color="auto"/>
      </w:divBdr>
    </w:div>
    <w:div w:id="1997221047">
      <w:marLeft w:val="0"/>
      <w:marRight w:val="0"/>
      <w:marTop w:val="0"/>
      <w:marBottom w:val="0"/>
      <w:divBdr>
        <w:top w:val="none" w:sz="0" w:space="0" w:color="auto"/>
        <w:left w:val="none" w:sz="0" w:space="0" w:color="auto"/>
        <w:bottom w:val="none" w:sz="0" w:space="0" w:color="auto"/>
        <w:right w:val="none" w:sz="0" w:space="0" w:color="auto"/>
      </w:divBdr>
    </w:div>
    <w:div w:id="1997564503">
      <w:marLeft w:val="0"/>
      <w:marRight w:val="0"/>
      <w:marTop w:val="0"/>
      <w:marBottom w:val="0"/>
      <w:divBdr>
        <w:top w:val="none" w:sz="0" w:space="0" w:color="auto"/>
        <w:left w:val="none" w:sz="0" w:space="0" w:color="auto"/>
        <w:bottom w:val="none" w:sz="0" w:space="0" w:color="auto"/>
        <w:right w:val="none" w:sz="0" w:space="0" w:color="auto"/>
      </w:divBdr>
    </w:div>
    <w:div w:id="1998261138">
      <w:marLeft w:val="0"/>
      <w:marRight w:val="0"/>
      <w:marTop w:val="0"/>
      <w:marBottom w:val="0"/>
      <w:divBdr>
        <w:top w:val="none" w:sz="0" w:space="0" w:color="auto"/>
        <w:left w:val="none" w:sz="0" w:space="0" w:color="auto"/>
        <w:bottom w:val="none" w:sz="0" w:space="0" w:color="auto"/>
        <w:right w:val="none" w:sz="0" w:space="0" w:color="auto"/>
      </w:divBdr>
    </w:div>
    <w:div w:id="1998263675">
      <w:bodyDiv w:val="1"/>
      <w:marLeft w:val="0"/>
      <w:marRight w:val="0"/>
      <w:marTop w:val="0"/>
      <w:marBottom w:val="0"/>
      <w:divBdr>
        <w:top w:val="none" w:sz="0" w:space="0" w:color="auto"/>
        <w:left w:val="none" w:sz="0" w:space="0" w:color="auto"/>
        <w:bottom w:val="none" w:sz="0" w:space="0" w:color="auto"/>
        <w:right w:val="none" w:sz="0" w:space="0" w:color="auto"/>
      </w:divBdr>
    </w:div>
    <w:div w:id="2003122092">
      <w:bodyDiv w:val="1"/>
      <w:marLeft w:val="0"/>
      <w:marRight w:val="0"/>
      <w:marTop w:val="0"/>
      <w:marBottom w:val="0"/>
      <w:divBdr>
        <w:top w:val="none" w:sz="0" w:space="0" w:color="auto"/>
        <w:left w:val="none" w:sz="0" w:space="0" w:color="auto"/>
        <w:bottom w:val="none" w:sz="0" w:space="0" w:color="auto"/>
        <w:right w:val="none" w:sz="0" w:space="0" w:color="auto"/>
      </w:divBdr>
    </w:div>
    <w:div w:id="2003510417">
      <w:marLeft w:val="0"/>
      <w:marRight w:val="0"/>
      <w:marTop w:val="0"/>
      <w:marBottom w:val="0"/>
      <w:divBdr>
        <w:top w:val="none" w:sz="0" w:space="0" w:color="auto"/>
        <w:left w:val="none" w:sz="0" w:space="0" w:color="auto"/>
        <w:bottom w:val="none" w:sz="0" w:space="0" w:color="auto"/>
        <w:right w:val="none" w:sz="0" w:space="0" w:color="auto"/>
      </w:divBdr>
    </w:div>
    <w:div w:id="2003925221">
      <w:marLeft w:val="0"/>
      <w:marRight w:val="0"/>
      <w:marTop w:val="0"/>
      <w:marBottom w:val="0"/>
      <w:divBdr>
        <w:top w:val="none" w:sz="0" w:space="0" w:color="auto"/>
        <w:left w:val="none" w:sz="0" w:space="0" w:color="auto"/>
        <w:bottom w:val="none" w:sz="0" w:space="0" w:color="auto"/>
        <w:right w:val="none" w:sz="0" w:space="0" w:color="auto"/>
      </w:divBdr>
    </w:div>
    <w:div w:id="2005088167">
      <w:marLeft w:val="0"/>
      <w:marRight w:val="0"/>
      <w:marTop w:val="0"/>
      <w:marBottom w:val="0"/>
      <w:divBdr>
        <w:top w:val="none" w:sz="0" w:space="0" w:color="auto"/>
        <w:left w:val="none" w:sz="0" w:space="0" w:color="auto"/>
        <w:bottom w:val="none" w:sz="0" w:space="0" w:color="auto"/>
        <w:right w:val="none" w:sz="0" w:space="0" w:color="auto"/>
      </w:divBdr>
    </w:div>
    <w:div w:id="2007241500">
      <w:marLeft w:val="0"/>
      <w:marRight w:val="0"/>
      <w:marTop w:val="0"/>
      <w:marBottom w:val="0"/>
      <w:divBdr>
        <w:top w:val="none" w:sz="0" w:space="0" w:color="auto"/>
        <w:left w:val="none" w:sz="0" w:space="0" w:color="auto"/>
        <w:bottom w:val="none" w:sz="0" w:space="0" w:color="auto"/>
        <w:right w:val="none" w:sz="0" w:space="0" w:color="auto"/>
      </w:divBdr>
    </w:div>
    <w:div w:id="2007777971">
      <w:marLeft w:val="0"/>
      <w:marRight w:val="0"/>
      <w:marTop w:val="0"/>
      <w:marBottom w:val="0"/>
      <w:divBdr>
        <w:top w:val="none" w:sz="0" w:space="0" w:color="auto"/>
        <w:left w:val="none" w:sz="0" w:space="0" w:color="auto"/>
        <w:bottom w:val="none" w:sz="0" w:space="0" w:color="auto"/>
        <w:right w:val="none" w:sz="0" w:space="0" w:color="auto"/>
      </w:divBdr>
    </w:div>
    <w:div w:id="2008047867">
      <w:marLeft w:val="0"/>
      <w:marRight w:val="0"/>
      <w:marTop w:val="0"/>
      <w:marBottom w:val="0"/>
      <w:divBdr>
        <w:top w:val="none" w:sz="0" w:space="0" w:color="auto"/>
        <w:left w:val="none" w:sz="0" w:space="0" w:color="auto"/>
        <w:bottom w:val="none" w:sz="0" w:space="0" w:color="auto"/>
        <w:right w:val="none" w:sz="0" w:space="0" w:color="auto"/>
      </w:divBdr>
    </w:div>
    <w:div w:id="2008359481">
      <w:marLeft w:val="0"/>
      <w:marRight w:val="0"/>
      <w:marTop w:val="0"/>
      <w:marBottom w:val="0"/>
      <w:divBdr>
        <w:top w:val="none" w:sz="0" w:space="0" w:color="auto"/>
        <w:left w:val="none" w:sz="0" w:space="0" w:color="auto"/>
        <w:bottom w:val="none" w:sz="0" w:space="0" w:color="auto"/>
        <w:right w:val="none" w:sz="0" w:space="0" w:color="auto"/>
      </w:divBdr>
    </w:div>
    <w:div w:id="2010135876">
      <w:marLeft w:val="0"/>
      <w:marRight w:val="0"/>
      <w:marTop w:val="0"/>
      <w:marBottom w:val="0"/>
      <w:divBdr>
        <w:top w:val="none" w:sz="0" w:space="0" w:color="auto"/>
        <w:left w:val="none" w:sz="0" w:space="0" w:color="auto"/>
        <w:bottom w:val="none" w:sz="0" w:space="0" w:color="auto"/>
        <w:right w:val="none" w:sz="0" w:space="0" w:color="auto"/>
      </w:divBdr>
    </w:div>
    <w:div w:id="2013413099">
      <w:marLeft w:val="0"/>
      <w:marRight w:val="0"/>
      <w:marTop w:val="0"/>
      <w:marBottom w:val="0"/>
      <w:divBdr>
        <w:top w:val="none" w:sz="0" w:space="0" w:color="auto"/>
        <w:left w:val="none" w:sz="0" w:space="0" w:color="auto"/>
        <w:bottom w:val="none" w:sz="0" w:space="0" w:color="auto"/>
        <w:right w:val="none" w:sz="0" w:space="0" w:color="auto"/>
      </w:divBdr>
    </w:div>
    <w:div w:id="2016496545">
      <w:marLeft w:val="0"/>
      <w:marRight w:val="0"/>
      <w:marTop w:val="0"/>
      <w:marBottom w:val="0"/>
      <w:divBdr>
        <w:top w:val="none" w:sz="0" w:space="0" w:color="auto"/>
        <w:left w:val="none" w:sz="0" w:space="0" w:color="auto"/>
        <w:bottom w:val="none" w:sz="0" w:space="0" w:color="auto"/>
        <w:right w:val="none" w:sz="0" w:space="0" w:color="auto"/>
      </w:divBdr>
    </w:div>
    <w:div w:id="2016570460">
      <w:marLeft w:val="0"/>
      <w:marRight w:val="0"/>
      <w:marTop w:val="0"/>
      <w:marBottom w:val="0"/>
      <w:divBdr>
        <w:top w:val="none" w:sz="0" w:space="0" w:color="auto"/>
        <w:left w:val="none" w:sz="0" w:space="0" w:color="auto"/>
        <w:bottom w:val="none" w:sz="0" w:space="0" w:color="auto"/>
        <w:right w:val="none" w:sz="0" w:space="0" w:color="auto"/>
      </w:divBdr>
    </w:div>
    <w:div w:id="2016757891">
      <w:marLeft w:val="0"/>
      <w:marRight w:val="0"/>
      <w:marTop w:val="0"/>
      <w:marBottom w:val="0"/>
      <w:divBdr>
        <w:top w:val="none" w:sz="0" w:space="0" w:color="auto"/>
        <w:left w:val="none" w:sz="0" w:space="0" w:color="auto"/>
        <w:bottom w:val="none" w:sz="0" w:space="0" w:color="auto"/>
        <w:right w:val="none" w:sz="0" w:space="0" w:color="auto"/>
      </w:divBdr>
    </w:div>
    <w:div w:id="2017684284">
      <w:marLeft w:val="0"/>
      <w:marRight w:val="0"/>
      <w:marTop w:val="0"/>
      <w:marBottom w:val="0"/>
      <w:divBdr>
        <w:top w:val="none" w:sz="0" w:space="0" w:color="auto"/>
        <w:left w:val="none" w:sz="0" w:space="0" w:color="auto"/>
        <w:bottom w:val="none" w:sz="0" w:space="0" w:color="auto"/>
        <w:right w:val="none" w:sz="0" w:space="0" w:color="auto"/>
      </w:divBdr>
    </w:div>
    <w:div w:id="2019388254">
      <w:bodyDiv w:val="1"/>
      <w:marLeft w:val="0"/>
      <w:marRight w:val="0"/>
      <w:marTop w:val="0"/>
      <w:marBottom w:val="0"/>
      <w:divBdr>
        <w:top w:val="none" w:sz="0" w:space="0" w:color="auto"/>
        <w:left w:val="none" w:sz="0" w:space="0" w:color="auto"/>
        <w:bottom w:val="none" w:sz="0" w:space="0" w:color="auto"/>
        <w:right w:val="none" w:sz="0" w:space="0" w:color="auto"/>
      </w:divBdr>
    </w:div>
    <w:div w:id="2019428764">
      <w:marLeft w:val="0"/>
      <w:marRight w:val="0"/>
      <w:marTop w:val="0"/>
      <w:marBottom w:val="0"/>
      <w:divBdr>
        <w:top w:val="none" w:sz="0" w:space="0" w:color="auto"/>
        <w:left w:val="none" w:sz="0" w:space="0" w:color="auto"/>
        <w:bottom w:val="none" w:sz="0" w:space="0" w:color="auto"/>
        <w:right w:val="none" w:sz="0" w:space="0" w:color="auto"/>
      </w:divBdr>
    </w:div>
    <w:div w:id="2022394981">
      <w:marLeft w:val="0"/>
      <w:marRight w:val="0"/>
      <w:marTop w:val="0"/>
      <w:marBottom w:val="0"/>
      <w:divBdr>
        <w:top w:val="none" w:sz="0" w:space="0" w:color="auto"/>
        <w:left w:val="none" w:sz="0" w:space="0" w:color="auto"/>
        <w:bottom w:val="none" w:sz="0" w:space="0" w:color="auto"/>
        <w:right w:val="none" w:sz="0" w:space="0" w:color="auto"/>
      </w:divBdr>
    </w:div>
    <w:div w:id="2023362723">
      <w:marLeft w:val="0"/>
      <w:marRight w:val="0"/>
      <w:marTop w:val="0"/>
      <w:marBottom w:val="0"/>
      <w:divBdr>
        <w:top w:val="none" w:sz="0" w:space="0" w:color="auto"/>
        <w:left w:val="none" w:sz="0" w:space="0" w:color="auto"/>
        <w:bottom w:val="none" w:sz="0" w:space="0" w:color="auto"/>
        <w:right w:val="none" w:sz="0" w:space="0" w:color="auto"/>
      </w:divBdr>
    </w:div>
    <w:div w:id="2023437261">
      <w:marLeft w:val="0"/>
      <w:marRight w:val="0"/>
      <w:marTop w:val="0"/>
      <w:marBottom w:val="0"/>
      <w:divBdr>
        <w:top w:val="none" w:sz="0" w:space="0" w:color="auto"/>
        <w:left w:val="none" w:sz="0" w:space="0" w:color="auto"/>
        <w:bottom w:val="none" w:sz="0" w:space="0" w:color="auto"/>
        <w:right w:val="none" w:sz="0" w:space="0" w:color="auto"/>
      </w:divBdr>
    </w:div>
    <w:div w:id="2024815585">
      <w:marLeft w:val="0"/>
      <w:marRight w:val="0"/>
      <w:marTop w:val="0"/>
      <w:marBottom w:val="0"/>
      <w:divBdr>
        <w:top w:val="none" w:sz="0" w:space="0" w:color="auto"/>
        <w:left w:val="none" w:sz="0" w:space="0" w:color="auto"/>
        <w:bottom w:val="none" w:sz="0" w:space="0" w:color="auto"/>
        <w:right w:val="none" w:sz="0" w:space="0" w:color="auto"/>
      </w:divBdr>
    </w:div>
    <w:div w:id="2025352302">
      <w:marLeft w:val="0"/>
      <w:marRight w:val="0"/>
      <w:marTop w:val="0"/>
      <w:marBottom w:val="0"/>
      <w:divBdr>
        <w:top w:val="none" w:sz="0" w:space="0" w:color="auto"/>
        <w:left w:val="none" w:sz="0" w:space="0" w:color="auto"/>
        <w:bottom w:val="none" w:sz="0" w:space="0" w:color="auto"/>
        <w:right w:val="none" w:sz="0" w:space="0" w:color="auto"/>
      </w:divBdr>
    </w:div>
    <w:div w:id="2026009638">
      <w:bodyDiv w:val="1"/>
      <w:marLeft w:val="0"/>
      <w:marRight w:val="0"/>
      <w:marTop w:val="0"/>
      <w:marBottom w:val="0"/>
      <w:divBdr>
        <w:top w:val="none" w:sz="0" w:space="0" w:color="auto"/>
        <w:left w:val="none" w:sz="0" w:space="0" w:color="auto"/>
        <w:bottom w:val="none" w:sz="0" w:space="0" w:color="auto"/>
        <w:right w:val="none" w:sz="0" w:space="0" w:color="auto"/>
      </w:divBdr>
    </w:div>
    <w:div w:id="2032030770">
      <w:marLeft w:val="0"/>
      <w:marRight w:val="0"/>
      <w:marTop w:val="0"/>
      <w:marBottom w:val="0"/>
      <w:divBdr>
        <w:top w:val="none" w:sz="0" w:space="0" w:color="auto"/>
        <w:left w:val="none" w:sz="0" w:space="0" w:color="auto"/>
        <w:bottom w:val="none" w:sz="0" w:space="0" w:color="auto"/>
        <w:right w:val="none" w:sz="0" w:space="0" w:color="auto"/>
      </w:divBdr>
    </w:div>
    <w:div w:id="2032562864">
      <w:marLeft w:val="0"/>
      <w:marRight w:val="0"/>
      <w:marTop w:val="0"/>
      <w:marBottom w:val="0"/>
      <w:divBdr>
        <w:top w:val="none" w:sz="0" w:space="0" w:color="auto"/>
        <w:left w:val="none" w:sz="0" w:space="0" w:color="auto"/>
        <w:bottom w:val="none" w:sz="0" w:space="0" w:color="auto"/>
        <w:right w:val="none" w:sz="0" w:space="0" w:color="auto"/>
      </w:divBdr>
    </w:div>
    <w:div w:id="2034258475">
      <w:marLeft w:val="0"/>
      <w:marRight w:val="0"/>
      <w:marTop w:val="0"/>
      <w:marBottom w:val="0"/>
      <w:divBdr>
        <w:top w:val="none" w:sz="0" w:space="0" w:color="auto"/>
        <w:left w:val="none" w:sz="0" w:space="0" w:color="auto"/>
        <w:bottom w:val="none" w:sz="0" w:space="0" w:color="auto"/>
        <w:right w:val="none" w:sz="0" w:space="0" w:color="auto"/>
      </w:divBdr>
    </w:div>
    <w:div w:id="2034501896">
      <w:marLeft w:val="0"/>
      <w:marRight w:val="0"/>
      <w:marTop w:val="0"/>
      <w:marBottom w:val="0"/>
      <w:divBdr>
        <w:top w:val="none" w:sz="0" w:space="0" w:color="auto"/>
        <w:left w:val="none" w:sz="0" w:space="0" w:color="auto"/>
        <w:bottom w:val="none" w:sz="0" w:space="0" w:color="auto"/>
        <w:right w:val="none" w:sz="0" w:space="0" w:color="auto"/>
      </w:divBdr>
    </w:div>
    <w:div w:id="2034844887">
      <w:marLeft w:val="0"/>
      <w:marRight w:val="0"/>
      <w:marTop w:val="0"/>
      <w:marBottom w:val="0"/>
      <w:divBdr>
        <w:top w:val="none" w:sz="0" w:space="0" w:color="auto"/>
        <w:left w:val="none" w:sz="0" w:space="0" w:color="auto"/>
        <w:bottom w:val="none" w:sz="0" w:space="0" w:color="auto"/>
        <w:right w:val="none" w:sz="0" w:space="0" w:color="auto"/>
      </w:divBdr>
    </w:div>
    <w:div w:id="2036346641">
      <w:marLeft w:val="0"/>
      <w:marRight w:val="0"/>
      <w:marTop w:val="0"/>
      <w:marBottom w:val="0"/>
      <w:divBdr>
        <w:top w:val="none" w:sz="0" w:space="0" w:color="auto"/>
        <w:left w:val="none" w:sz="0" w:space="0" w:color="auto"/>
        <w:bottom w:val="none" w:sz="0" w:space="0" w:color="auto"/>
        <w:right w:val="none" w:sz="0" w:space="0" w:color="auto"/>
      </w:divBdr>
    </w:div>
    <w:div w:id="2041276026">
      <w:marLeft w:val="0"/>
      <w:marRight w:val="0"/>
      <w:marTop w:val="0"/>
      <w:marBottom w:val="0"/>
      <w:divBdr>
        <w:top w:val="none" w:sz="0" w:space="0" w:color="auto"/>
        <w:left w:val="none" w:sz="0" w:space="0" w:color="auto"/>
        <w:bottom w:val="none" w:sz="0" w:space="0" w:color="auto"/>
        <w:right w:val="none" w:sz="0" w:space="0" w:color="auto"/>
      </w:divBdr>
    </w:div>
    <w:div w:id="2041280297">
      <w:marLeft w:val="0"/>
      <w:marRight w:val="0"/>
      <w:marTop w:val="0"/>
      <w:marBottom w:val="0"/>
      <w:divBdr>
        <w:top w:val="none" w:sz="0" w:space="0" w:color="auto"/>
        <w:left w:val="none" w:sz="0" w:space="0" w:color="auto"/>
        <w:bottom w:val="none" w:sz="0" w:space="0" w:color="auto"/>
        <w:right w:val="none" w:sz="0" w:space="0" w:color="auto"/>
      </w:divBdr>
    </w:div>
    <w:div w:id="2041971470">
      <w:marLeft w:val="0"/>
      <w:marRight w:val="0"/>
      <w:marTop w:val="0"/>
      <w:marBottom w:val="0"/>
      <w:divBdr>
        <w:top w:val="none" w:sz="0" w:space="0" w:color="auto"/>
        <w:left w:val="none" w:sz="0" w:space="0" w:color="auto"/>
        <w:bottom w:val="none" w:sz="0" w:space="0" w:color="auto"/>
        <w:right w:val="none" w:sz="0" w:space="0" w:color="auto"/>
      </w:divBdr>
    </w:div>
    <w:div w:id="2042434274">
      <w:marLeft w:val="0"/>
      <w:marRight w:val="0"/>
      <w:marTop w:val="0"/>
      <w:marBottom w:val="0"/>
      <w:divBdr>
        <w:top w:val="none" w:sz="0" w:space="0" w:color="auto"/>
        <w:left w:val="none" w:sz="0" w:space="0" w:color="auto"/>
        <w:bottom w:val="none" w:sz="0" w:space="0" w:color="auto"/>
        <w:right w:val="none" w:sz="0" w:space="0" w:color="auto"/>
      </w:divBdr>
    </w:div>
    <w:div w:id="2043742054">
      <w:marLeft w:val="0"/>
      <w:marRight w:val="0"/>
      <w:marTop w:val="0"/>
      <w:marBottom w:val="0"/>
      <w:divBdr>
        <w:top w:val="none" w:sz="0" w:space="0" w:color="auto"/>
        <w:left w:val="none" w:sz="0" w:space="0" w:color="auto"/>
        <w:bottom w:val="none" w:sz="0" w:space="0" w:color="auto"/>
        <w:right w:val="none" w:sz="0" w:space="0" w:color="auto"/>
      </w:divBdr>
    </w:div>
    <w:div w:id="2044358371">
      <w:marLeft w:val="0"/>
      <w:marRight w:val="0"/>
      <w:marTop w:val="0"/>
      <w:marBottom w:val="0"/>
      <w:divBdr>
        <w:top w:val="none" w:sz="0" w:space="0" w:color="auto"/>
        <w:left w:val="none" w:sz="0" w:space="0" w:color="auto"/>
        <w:bottom w:val="none" w:sz="0" w:space="0" w:color="auto"/>
        <w:right w:val="none" w:sz="0" w:space="0" w:color="auto"/>
      </w:divBdr>
    </w:div>
    <w:div w:id="2044402389">
      <w:bodyDiv w:val="1"/>
      <w:marLeft w:val="0"/>
      <w:marRight w:val="0"/>
      <w:marTop w:val="0"/>
      <w:marBottom w:val="0"/>
      <w:divBdr>
        <w:top w:val="none" w:sz="0" w:space="0" w:color="auto"/>
        <w:left w:val="none" w:sz="0" w:space="0" w:color="auto"/>
        <w:bottom w:val="none" w:sz="0" w:space="0" w:color="auto"/>
        <w:right w:val="none" w:sz="0" w:space="0" w:color="auto"/>
      </w:divBdr>
    </w:div>
    <w:div w:id="2048144015">
      <w:marLeft w:val="0"/>
      <w:marRight w:val="0"/>
      <w:marTop w:val="0"/>
      <w:marBottom w:val="0"/>
      <w:divBdr>
        <w:top w:val="none" w:sz="0" w:space="0" w:color="auto"/>
        <w:left w:val="none" w:sz="0" w:space="0" w:color="auto"/>
        <w:bottom w:val="none" w:sz="0" w:space="0" w:color="auto"/>
        <w:right w:val="none" w:sz="0" w:space="0" w:color="auto"/>
      </w:divBdr>
    </w:div>
    <w:div w:id="2049060255">
      <w:marLeft w:val="0"/>
      <w:marRight w:val="0"/>
      <w:marTop w:val="0"/>
      <w:marBottom w:val="0"/>
      <w:divBdr>
        <w:top w:val="none" w:sz="0" w:space="0" w:color="auto"/>
        <w:left w:val="none" w:sz="0" w:space="0" w:color="auto"/>
        <w:bottom w:val="none" w:sz="0" w:space="0" w:color="auto"/>
        <w:right w:val="none" w:sz="0" w:space="0" w:color="auto"/>
      </w:divBdr>
    </w:div>
    <w:div w:id="2049446176">
      <w:marLeft w:val="0"/>
      <w:marRight w:val="0"/>
      <w:marTop w:val="0"/>
      <w:marBottom w:val="0"/>
      <w:divBdr>
        <w:top w:val="none" w:sz="0" w:space="0" w:color="auto"/>
        <w:left w:val="none" w:sz="0" w:space="0" w:color="auto"/>
        <w:bottom w:val="none" w:sz="0" w:space="0" w:color="auto"/>
        <w:right w:val="none" w:sz="0" w:space="0" w:color="auto"/>
      </w:divBdr>
    </w:div>
    <w:div w:id="2050378606">
      <w:marLeft w:val="0"/>
      <w:marRight w:val="0"/>
      <w:marTop w:val="0"/>
      <w:marBottom w:val="0"/>
      <w:divBdr>
        <w:top w:val="none" w:sz="0" w:space="0" w:color="auto"/>
        <w:left w:val="none" w:sz="0" w:space="0" w:color="auto"/>
        <w:bottom w:val="none" w:sz="0" w:space="0" w:color="auto"/>
        <w:right w:val="none" w:sz="0" w:space="0" w:color="auto"/>
      </w:divBdr>
    </w:div>
    <w:div w:id="2053387098">
      <w:marLeft w:val="0"/>
      <w:marRight w:val="0"/>
      <w:marTop w:val="0"/>
      <w:marBottom w:val="0"/>
      <w:divBdr>
        <w:top w:val="none" w:sz="0" w:space="0" w:color="auto"/>
        <w:left w:val="none" w:sz="0" w:space="0" w:color="auto"/>
        <w:bottom w:val="none" w:sz="0" w:space="0" w:color="auto"/>
        <w:right w:val="none" w:sz="0" w:space="0" w:color="auto"/>
      </w:divBdr>
    </w:div>
    <w:div w:id="2055808064">
      <w:marLeft w:val="0"/>
      <w:marRight w:val="0"/>
      <w:marTop w:val="0"/>
      <w:marBottom w:val="0"/>
      <w:divBdr>
        <w:top w:val="none" w:sz="0" w:space="0" w:color="auto"/>
        <w:left w:val="none" w:sz="0" w:space="0" w:color="auto"/>
        <w:bottom w:val="none" w:sz="0" w:space="0" w:color="auto"/>
        <w:right w:val="none" w:sz="0" w:space="0" w:color="auto"/>
      </w:divBdr>
    </w:div>
    <w:div w:id="2056737913">
      <w:bodyDiv w:val="1"/>
      <w:marLeft w:val="0"/>
      <w:marRight w:val="0"/>
      <w:marTop w:val="0"/>
      <w:marBottom w:val="0"/>
      <w:divBdr>
        <w:top w:val="none" w:sz="0" w:space="0" w:color="auto"/>
        <w:left w:val="none" w:sz="0" w:space="0" w:color="auto"/>
        <w:bottom w:val="none" w:sz="0" w:space="0" w:color="auto"/>
        <w:right w:val="none" w:sz="0" w:space="0" w:color="auto"/>
      </w:divBdr>
    </w:div>
    <w:div w:id="2057966070">
      <w:marLeft w:val="0"/>
      <w:marRight w:val="0"/>
      <w:marTop w:val="0"/>
      <w:marBottom w:val="0"/>
      <w:divBdr>
        <w:top w:val="none" w:sz="0" w:space="0" w:color="auto"/>
        <w:left w:val="none" w:sz="0" w:space="0" w:color="auto"/>
        <w:bottom w:val="none" w:sz="0" w:space="0" w:color="auto"/>
        <w:right w:val="none" w:sz="0" w:space="0" w:color="auto"/>
      </w:divBdr>
    </w:div>
    <w:div w:id="2058629407">
      <w:bodyDiv w:val="1"/>
      <w:marLeft w:val="0"/>
      <w:marRight w:val="0"/>
      <w:marTop w:val="0"/>
      <w:marBottom w:val="0"/>
      <w:divBdr>
        <w:top w:val="none" w:sz="0" w:space="0" w:color="auto"/>
        <w:left w:val="none" w:sz="0" w:space="0" w:color="auto"/>
        <w:bottom w:val="none" w:sz="0" w:space="0" w:color="auto"/>
        <w:right w:val="none" w:sz="0" w:space="0" w:color="auto"/>
      </w:divBdr>
    </w:div>
    <w:div w:id="2060156814">
      <w:bodyDiv w:val="1"/>
      <w:marLeft w:val="0"/>
      <w:marRight w:val="0"/>
      <w:marTop w:val="0"/>
      <w:marBottom w:val="0"/>
      <w:divBdr>
        <w:top w:val="none" w:sz="0" w:space="0" w:color="auto"/>
        <w:left w:val="none" w:sz="0" w:space="0" w:color="auto"/>
        <w:bottom w:val="none" w:sz="0" w:space="0" w:color="auto"/>
        <w:right w:val="none" w:sz="0" w:space="0" w:color="auto"/>
      </w:divBdr>
    </w:div>
    <w:div w:id="2061979215">
      <w:marLeft w:val="0"/>
      <w:marRight w:val="0"/>
      <w:marTop w:val="0"/>
      <w:marBottom w:val="0"/>
      <w:divBdr>
        <w:top w:val="none" w:sz="0" w:space="0" w:color="auto"/>
        <w:left w:val="none" w:sz="0" w:space="0" w:color="auto"/>
        <w:bottom w:val="none" w:sz="0" w:space="0" w:color="auto"/>
        <w:right w:val="none" w:sz="0" w:space="0" w:color="auto"/>
      </w:divBdr>
    </w:div>
    <w:div w:id="2062702199">
      <w:bodyDiv w:val="1"/>
      <w:marLeft w:val="0"/>
      <w:marRight w:val="0"/>
      <w:marTop w:val="0"/>
      <w:marBottom w:val="0"/>
      <w:divBdr>
        <w:top w:val="none" w:sz="0" w:space="0" w:color="auto"/>
        <w:left w:val="none" w:sz="0" w:space="0" w:color="auto"/>
        <w:bottom w:val="none" w:sz="0" w:space="0" w:color="auto"/>
        <w:right w:val="none" w:sz="0" w:space="0" w:color="auto"/>
      </w:divBdr>
    </w:div>
    <w:div w:id="2063675924">
      <w:marLeft w:val="0"/>
      <w:marRight w:val="0"/>
      <w:marTop w:val="0"/>
      <w:marBottom w:val="0"/>
      <w:divBdr>
        <w:top w:val="none" w:sz="0" w:space="0" w:color="auto"/>
        <w:left w:val="none" w:sz="0" w:space="0" w:color="auto"/>
        <w:bottom w:val="none" w:sz="0" w:space="0" w:color="auto"/>
        <w:right w:val="none" w:sz="0" w:space="0" w:color="auto"/>
      </w:divBdr>
    </w:div>
    <w:div w:id="2064137137">
      <w:marLeft w:val="0"/>
      <w:marRight w:val="0"/>
      <w:marTop w:val="225"/>
      <w:marBottom w:val="2625"/>
      <w:divBdr>
        <w:top w:val="none" w:sz="0" w:space="0" w:color="auto"/>
        <w:left w:val="none" w:sz="0" w:space="0" w:color="auto"/>
        <w:bottom w:val="none" w:sz="0" w:space="0" w:color="auto"/>
        <w:right w:val="none" w:sz="0" w:space="0" w:color="auto"/>
      </w:divBdr>
      <w:divsChild>
        <w:div w:id="1238129430">
          <w:marLeft w:val="3450"/>
          <w:marRight w:val="0"/>
          <w:marTop w:val="0"/>
          <w:marBottom w:val="0"/>
          <w:divBdr>
            <w:top w:val="none" w:sz="0" w:space="0" w:color="auto"/>
            <w:left w:val="single" w:sz="12" w:space="0" w:color="9EAE96"/>
            <w:bottom w:val="none" w:sz="0" w:space="0" w:color="auto"/>
            <w:right w:val="single" w:sz="12" w:space="0" w:color="9EAE96"/>
          </w:divBdr>
        </w:div>
      </w:divsChild>
    </w:div>
    <w:div w:id="2064713962">
      <w:marLeft w:val="0"/>
      <w:marRight w:val="0"/>
      <w:marTop w:val="0"/>
      <w:marBottom w:val="0"/>
      <w:divBdr>
        <w:top w:val="none" w:sz="0" w:space="0" w:color="auto"/>
        <w:left w:val="none" w:sz="0" w:space="0" w:color="auto"/>
        <w:bottom w:val="none" w:sz="0" w:space="0" w:color="auto"/>
        <w:right w:val="none" w:sz="0" w:space="0" w:color="auto"/>
      </w:divBdr>
    </w:div>
    <w:div w:id="2066026792">
      <w:bodyDiv w:val="1"/>
      <w:marLeft w:val="0"/>
      <w:marRight w:val="0"/>
      <w:marTop w:val="0"/>
      <w:marBottom w:val="0"/>
      <w:divBdr>
        <w:top w:val="none" w:sz="0" w:space="0" w:color="auto"/>
        <w:left w:val="none" w:sz="0" w:space="0" w:color="auto"/>
        <w:bottom w:val="none" w:sz="0" w:space="0" w:color="auto"/>
        <w:right w:val="none" w:sz="0" w:space="0" w:color="auto"/>
      </w:divBdr>
    </w:div>
    <w:div w:id="2066950126">
      <w:marLeft w:val="0"/>
      <w:marRight w:val="0"/>
      <w:marTop w:val="0"/>
      <w:marBottom w:val="0"/>
      <w:divBdr>
        <w:top w:val="none" w:sz="0" w:space="0" w:color="auto"/>
        <w:left w:val="none" w:sz="0" w:space="0" w:color="auto"/>
        <w:bottom w:val="none" w:sz="0" w:space="0" w:color="auto"/>
        <w:right w:val="none" w:sz="0" w:space="0" w:color="auto"/>
      </w:divBdr>
    </w:div>
    <w:div w:id="2067726463">
      <w:marLeft w:val="0"/>
      <w:marRight w:val="0"/>
      <w:marTop w:val="0"/>
      <w:marBottom w:val="0"/>
      <w:divBdr>
        <w:top w:val="none" w:sz="0" w:space="0" w:color="auto"/>
        <w:left w:val="none" w:sz="0" w:space="0" w:color="auto"/>
        <w:bottom w:val="none" w:sz="0" w:space="0" w:color="auto"/>
        <w:right w:val="none" w:sz="0" w:space="0" w:color="auto"/>
      </w:divBdr>
    </w:div>
    <w:div w:id="2068064434">
      <w:marLeft w:val="0"/>
      <w:marRight w:val="0"/>
      <w:marTop w:val="0"/>
      <w:marBottom w:val="0"/>
      <w:divBdr>
        <w:top w:val="none" w:sz="0" w:space="0" w:color="auto"/>
        <w:left w:val="none" w:sz="0" w:space="0" w:color="auto"/>
        <w:bottom w:val="none" w:sz="0" w:space="0" w:color="auto"/>
        <w:right w:val="none" w:sz="0" w:space="0" w:color="auto"/>
      </w:divBdr>
    </w:div>
    <w:div w:id="2069644409">
      <w:bodyDiv w:val="1"/>
      <w:marLeft w:val="0"/>
      <w:marRight w:val="0"/>
      <w:marTop w:val="0"/>
      <w:marBottom w:val="0"/>
      <w:divBdr>
        <w:top w:val="none" w:sz="0" w:space="0" w:color="auto"/>
        <w:left w:val="none" w:sz="0" w:space="0" w:color="auto"/>
        <w:bottom w:val="none" w:sz="0" w:space="0" w:color="auto"/>
        <w:right w:val="none" w:sz="0" w:space="0" w:color="auto"/>
      </w:divBdr>
    </w:div>
    <w:div w:id="2071029747">
      <w:marLeft w:val="0"/>
      <w:marRight w:val="0"/>
      <w:marTop w:val="0"/>
      <w:marBottom w:val="0"/>
      <w:divBdr>
        <w:top w:val="none" w:sz="0" w:space="0" w:color="auto"/>
        <w:left w:val="none" w:sz="0" w:space="0" w:color="auto"/>
        <w:bottom w:val="none" w:sz="0" w:space="0" w:color="auto"/>
        <w:right w:val="none" w:sz="0" w:space="0" w:color="auto"/>
      </w:divBdr>
    </w:div>
    <w:div w:id="2071994272">
      <w:marLeft w:val="0"/>
      <w:marRight w:val="0"/>
      <w:marTop w:val="0"/>
      <w:marBottom w:val="0"/>
      <w:divBdr>
        <w:top w:val="none" w:sz="0" w:space="0" w:color="auto"/>
        <w:left w:val="none" w:sz="0" w:space="0" w:color="auto"/>
        <w:bottom w:val="none" w:sz="0" w:space="0" w:color="auto"/>
        <w:right w:val="none" w:sz="0" w:space="0" w:color="auto"/>
      </w:divBdr>
    </w:div>
    <w:div w:id="2072002479">
      <w:marLeft w:val="0"/>
      <w:marRight w:val="0"/>
      <w:marTop w:val="0"/>
      <w:marBottom w:val="0"/>
      <w:divBdr>
        <w:top w:val="none" w:sz="0" w:space="0" w:color="auto"/>
        <w:left w:val="none" w:sz="0" w:space="0" w:color="auto"/>
        <w:bottom w:val="none" w:sz="0" w:space="0" w:color="auto"/>
        <w:right w:val="none" w:sz="0" w:space="0" w:color="auto"/>
      </w:divBdr>
    </w:div>
    <w:div w:id="2073038331">
      <w:bodyDiv w:val="1"/>
      <w:marLeft w:val="0"/>
      <w:marRight w:val="0"/>
      <w:marTop w:val="0"/>
      <w:marBottom w:val="0"/>
      <w:divBdr>
        <w:top w:val="none" w:sz="0" w:space="0" w:color="auto"/>
        <w:left w:val="none" w:sz="0" w:space="0" w:color="auto"/>
        <w:bottom w:val="none" w:sz="0" w:space="0" w:color="auto"/>
        <w:right w:val="none" w:sz="0" w:space="0" w:color="auto"/>
      </w:divBdr>
    </w:div>
    <w:div w:id="2073575354">
      <w:bodyDiv w:val="1"/>
      <w:marLeft w:val="0"/>
      <w:marRight w:val="0"/>
      <w:marTop w:val="0"/>
      <w:marBottom w:val="0"/>
      <w:divBdr>
        <w:top w:val="none" w:sz="0" w:space="0" w:color="auto"/>
        <w:left w:val="none" w:sz="0" w:space="0" w:color="auto"/>
        <w:bottom w:val="none" w:sz="0" w:space="0" w:color="auto"/>
        <w:right w:val="none" w:sz="0" w:space="0" w:color="auto"/>
      </w:divBdr>
    </w:div>
    <w:div w:id="2074230271">
      <w:bodyDiv w:val="1"/>
      <w:marLeft w:val="0"/>
      <w:marRight w:val="0"/>
      <w:marTop w:val="0"/>
      <w:marBottom w:val="0"/>
      <w:divBdr>
        <w:top w:val="none" w:sz="0" w:space="0" w:color="auto"/>
        <w:left w:val="none" w:sz="0" w:space="0" w:color="auto"/>
        <w:bottom w:val="none" w:sz="0" w:space="0" w:color="auto"/>
        <w:right w:val="none" w:sz="0" w:space="0" w:color="auto"/>
      </w:divBdr>
    </w:div>
    <w:div w:id="2074235729">
      <w:marLeft w:val="0"/>
      <w:marRight w:val="0"/>
      <w:marTop w:val="0"/>
      <w:marBottom w:val="0"/>
      <w:divBdr>
        <w:top w:val="none" w:sz="0" w:space="0" w:color="auto"/>
        <w:left w:val="none" w:sz="0" w:space="0" w:color="auto"/>
        <w:bottom w:val="none" w:sz="0" w:space="0" w:color="auto"/>
        <w:right w:val="none" w:sz="0" w:space="0" w:color="auto"/>
      </w:divBdr>
    </w:div>
    <w:div w:id="2076926075">
      <w:marLeft w:val="0"/>
      <w:marRight w:val="0"/>
      <w:marTop w:val="0"/>
      <w:marBottom w:val="0"/>
      <w:divBdr>
        <w:top w:val="none" w:sz="0" w:space="0" w:color="auto"/>
        <w:left w:val="none" w:sz="0" w:space="0" w:color="auto"/>
        <w:bottom w:val="none" w:sz="0" w:space="0" w:color="auto"/>
        <w:right w:val="none" w:sz="0" w:space="0" w:color="auto"/>
      </w:divBdr>
    </w:div>
    <w:div w:id="2077195634">
      <w:marLeft w:val="0"/>
      <w:marRight w:val="0"/>
      <w:marTop w:val="0"/>
      <w:marBottom w:val="0"/>
      <w:divBdr>
        <w:top w:val="none" w:sz="0" w:space="0" w:color="auto"/>
        <w:left w:val="none" w:sz="0" w:space="0" w:color="auto"/>
        <w:bottom w:val="none" w:sz="0" w:space="0" w:color="auto"/>
        <w:right w:val="none" w:sz="0" w:space="0" w:color="auto"/>
      </w:divBdr>
    </w:div>
    <w:div w:id="2077320519">
      <w:marLeft w:val="0"/>
      <w:marRight w:val="0"/>
      <w:marTop w:val="0"/>
      <w:marBottom w:val="0"/>
      <w:divBdr>
        <w:top w:val="none" w:sz="0" w:space="0" w:color="auto"/>
        <w:left w:val="none" w:sz="0" w:space="0" w:color="auto"/>
        <w:bottom w:val="none" w:sz="0" w:space="0" w:color="auto"/>
        <w:right w:val="none" w:sz="0" w:space="0" w:color="auto"/>
      </w:divBdr>
    </w:div>
    <w:div w:id="2078236665">
      <w:bodyDiv w:val="1"/>
      <w:marLeft w:val="0"/>
      <w:marRight w:val="0"/>
      <w:marTop w:val="0"/>
      <w:marBottom w:val="0"/>
      <w:divBdr>
        <w:top w:val="none" w:sz="0" w:space="0" w:color="auto"/>
        <w:left w:val="none" w:sz="0" w:space="0" w:color="auto"/>
        <w:bottom w:val="none" w:sz="0" w:space="0" w:color="auto"/>
        <w:right w:val="none" w:sz="0" w:space="0" w:color="auto"/>
      </w:divBdr>
    </w:div>
    <w:div w:id="2078551744">
      <w:marLeft w:val="0"/>
      <w:marRight w:val="0"/>
      <w:marTop w:val="0"/>
      <w:marBottom w:val="0"/>
      <w:divBdr>
        <w:top w:val="none" w:sz="0" w:space="0" w:color="auto"/>
        <w:left w:val="none" w:sz="0" w:space="0" w:color="auto"/>
        <w:bottom w:val="none" w:sz="0" w:space="0" w:color="auto"/>
        <w:right w:val="none" w:sz="0" w:space="0" w:color="auto"/>
      </w:divBdr>
    </w:div>
    <w:div w:id="2078622320">
      <w:marLeft w:val="0"/>
      <w:marRight w:val="0"/>
      <w:marTop w:val="0"/>
      <w:marBottom w:val="0"/>
      <w:divBdr>
        <w:top w:val="none" w:sz="0" w:space="0" w:color="auto"/>
        <w:left w:val="none" w:sz="0" w:space="0" w:color="auto"/>
        <w:bottom w:val="none" w:sz="0" w:space="0" w:color="auto"/>
        <w:right w:val="none" w:sz="0" w:space="0" w:color="auto"/>
      </w:divBdr>
    </w:div>
    <w:div w:id="2082675445">
      <w:bodyDiv w:val="1"/>
      <w:marLeft w:val="0"/>
      <w:marRight w:val="0"/>
      <w:marTop w:val="0"/>
      <w:marBottom w:val="0"/>
      <w:divBdr>
        <w:top w:val="none" w:sz="0" w:space="0" w:color="auto"/>
        <w:left w:val="none" w:sz="0" w:space="0" w:color="auto"/>
        <w:bottom w:val="none" w:sz="0" w:space="0" w:color="auto"/>
        <w:right w:val="none" w:sz="0" w:space="0" w:color="auto"/>
      </w:divBdr>
    </w:div>
    <w:div w:id="2084184895">
      <w:marLeft w:val="0"/>
      <w:marRight w:val="0"/>
      <w:marTop w:val="0"/>
      <w:marBottom w:val="0"/>
      <w:divBdr>
        <w:top w:val="none" w:sz="0" w:space="0" w:color="auto"/>
        <w:left w:val="none" w:sz="0" w:space="0" w:color="auto"/>
        <w:bottom w:val="none" w:sz="0" w:space="0" w:color="auto"/>
        <w:right w:val="none" w:sz="0" w:space="0" w:color="auto"/>
      </w:divBdr>
    </w:div>
    <w:div w:id="2086758949">
      <w:marLeft w:val="0"/>
      <w:marRight w:val="0"/>
      <w:marTop w:val="0"/>
      <w:marBottom w:val="0"/>
      <w:divBdr>
        <w:top w:val="none" w:sz="0" w:space="0" w:color="auto"/>
        <w:left w:val="none" w:sz="0" w:space="0" w:color="auto"/>
        <w:bottom w:val="none" w:sz="0" w:space="0" w:color="auto"/>
        <w:right w:val="none" w:sz="0" w:space="0" w:color="auto"/>
      </w:divBdr>
    </w:div>
    <w:div w:id="2086759873">
      <w:marLeft w:val="0"/>
      <w:marRight w:val="0"/>
      <w:marTop w:val="0"/>
      <w:marBottom w:val="0"/>
      <w:divBdr>
        <w:top w:val="none" w:sz="0" w:space="0" w:color="auto"/>
        <w:left w:val="none" w:sz="0" w:space="0" w:color="auto"/>
        <w:bottom w:val="none" w:sz="0" w:space="0" w:color="auto"/>
        <w:right w:val="none" w:sz="0" w:space="0" w:color="auto"/>
      </w:divBdr>
    </w:div>
    <w:div w:id="2086950630">
      <w:marLeft w:val="0"/>
      <w:marRight w:val="0"/>
      <w:marTop w:val="0"/>
      <w:marBottom w:val="0"/>
      <w:divBdr>
        <w:top w:val="none" w:sz="0" w:space="0" w:color="auto"/>
        <w:left w:val="none" w:sz="0" w:space="0" w:color="auto"/>
        <w:bottom w:val="none" w:sz="0" w:space="0" w:color="auto"/>
        <w:right w:val="none" w:sz="0" w:space="0" w:color="auto"/>
      </w:divBdr>
    </w:div>
    <w:div w:id="2087191155">
      <w:bodyDiv w:val="1"/>
      <w:marLeft w:val="0"/>
      <w:marRight w:val="0"/>
      <w:marTop w:val="0"/>
      <w:marBottom w:val="0"/>
      <w:divBdr>
        <w:top w:val="none" w:sz="0" w:space="0" w:color="auto"/>
        <w:left w:val="none" w:sz="0" w:space="0" w:color="auto"/>
        <w:bottom w:val="none" w:sz="0" w:space="0" w:color="auto"/>
        <w:right w:val="none" w:sz="0" w:space="0" w:color="auto"/>
      </w:divBdr>
    </w:div>
    <w:div w:id="2090686921">
      <w:marLeft w:val="0"/>
      <w:marRight w:val="0"/>
      <w:marTop w:val="0"/>
      <w:marBottom w:val="0"/>
      <w:divBdr>
        <w:top w:val="none" w:sz="0" w:space="0" w:color="auto"/>
        <w:left w:val="none" w:sz="0" w:space="0" w:color="auto"/>
        <w:bottom w:val="none" w:sz="0" w:space="0" w:color="auto"/>
        <w:right w:val="none" w:sz="0" w:space="0" w:color="auto"/>
      </w:divBdr>
    </w:div>
    <w:div w:id="2091660288">
      <w:marLeft w:val="0"/>
      <w:marRight w:val="0"/>
      <w:marTop w:val="0"/>
      <w:marBottom w:val="0"/>
      <w:divBdr>
        <w:top w:val="none" w:sz="0" w:space="0" w:color="auto"/>
        <w:left w:val="none" w:sz="0" w:space="0" w:color="auto"/>
        <w:bottom w:val="none" w:sz="0" w:space="0" w:color="auto"/>
        <w:right w:val="none" w:sz="0" w:space="0" w:color="auto"/>
      </w:divBdr>
    </w:div>
    <w:div w:id="2092727960">
      <w:marLeft w:val="0"/>
      <w:marRight w:val="0"/>
      <w:marTop w:val="0"/>
      <w:marBottom w:val="0"/>
      <w:divBdr>
        <w:top w:val="none" w:sz="0" w:space="0" w:color="auto"/>
        <w:left w:val="none" w:sz="0" w:space="0" w:color="auto"/>
        <w:bottom w:val="none" w:sz="0" w:space="0" w:color="auto"/>
        <w:right w:val="none" w:sz="0" w:space="0" w:color="auto"/>
      </w:divBdr>
    </w:div>
    <w:div w:id="2092922810">
      <w:marLeft w:val="0"/>
      <w:marRight w:val="0"/>
      <w:marTop w:val="0"/>
      <w:marBottom w:val="0"/>
      <w:divBdr>
        <w:top w:val="none" w:sz="0" w:space="0" w:color="auto"/>
        <w:left w:val="none" w:sz="0" w:space="0" w:color="auto"/>
        <w:bottom w:val="none" w:sz="0" w:space="0" w:color="auto"/>
        <w:right w:val="none" w:sz="0" w:space="0" w:color="auto"/>
      </w:divBdr>
    </w:div>
    <w:div w:id="2093813919">
      <w:marLeft w:val="0"/>
      <w:marRight w:val="0"/>
      <w:marTop w:val="0"/>
      <w:marBottom w:val="0"/>
      <w:divBdr>
        <w:top w:val="none" w:sz="0" w:space="0" w:color="auto"/>
        <w:left w:val="none" w:sz="0" w:space="0" w:color="auto"/>
        <w:bottom w:val="none" w:sz="0" w:space="0" w:color="auto"/>
        <w:right w:val="none" w:sz="0" w:space="0" w:color="auto"/>
      </w:divBdr>
    </w:div>
    <w:div w:id="2095781905">
      <w:bodyDiv w:val="1"/>
      <w:marLeft w:val="0"/>
      <w:marRight w:val="0"/>
      <w:marTop w:val="0"/>
      <w:marBottom w:val="0"/>
      <w:divBdr>
        <w:top w:val="none" w:sz="0" w:space="0" w:color="auto"/>
        <w:left w:val="none" w:sz="0" w:space="0" w:color="auto"/>
        <w:bottom w:val="none" w:sz="0" w:space="0" w:color="auto"/>
        <w:right w:val="none" w:sz="0" w:space="0" w:color="auto"/>
      </w:divBdr>
    </w:div>
    <w:div w:id="2096902143">
      <w:marLeft w:val="0"/>
      <w:marRight w:val="0"/>
      <w:marTop w:val="0"/>
      <w:marBottom w:val="0"/>
      <w:divBdr>
        <w:top w:val="none" w:sz="0" w:space="0" w:color="auto"/>
        <w:left w:val="none" w:sz="0" w:space="0" w:color="auto"/>
        <w:bottom w:val="none" w:sz="0" w:space="0" w:color="auto"/>
        <w:right w:val="none" w:sz="0" w:space="0" w:color="auto"/>
      </w:divBdr>
    </w:div>
    <w:div w:id="2099327640">
      <w:marLeft w:val="0"/>
      <w:marRight w:val="0"/>
      <w:marTop w:val="0"/>
      <w:marBottom w:val="0"/>
      <w:divBdr>
        <w:top w:val="none" w:sz="0" w:space="0" w:color="auto"/>
        <w:left w:val="none" w:sz="0" w:space="0" w:color="auto"/>
        <w:bottom w:val="none" w:sz="0" w:space="0" w:color="auto"/>
        <w:right w:val="none" w:sz="0" w:space="0" w:color="auto"/>
      </w:divBdr>
    </w:div>
    <w:div w:id="2104565280">
      <w:marLeft w:val="0"/>
      <w:marRight w:val="0"/>
      <w:marTop w:val="0"/>
      <w:marBottom w:val="0"/>
      <w:divBdr>
        <w:top w:val="none" w:sz="0" w:space="0" w:color="auto"/>
        <w:left w:val="none" w:sz="0" w:space="0" w:color="auto"/>
        <w:bottom w:val="none" w:sz="0" w:space="0" w:color="auto"/>
        <w:right w:val="none" w:sz="0" w:space="0" w:color="auto"/>
      </w:divBdr>
    </w:div>
    <w:div w:id="2105760801">
      <w:bodyDiv w:val="1"/>
      <w:marLeft w:val="0"/>
      <w:marRight w:val="0"/>
      <w:marTop w:val="0"/>
      <w:marBottom w:val="0"/>
      <w:divBdr>
        <w:top w:val="none" w:sz="0" w:space="0" w:color="auto"/>
        <w:left w:val="none" w:sz="0" w:space="0" w:color="auto"/>
        <w:bottom w:val="none" w:sz="0" w:space="0" w:color="auto"/>
        <w:right w:val="none" w:sz="0" w:space="0" w:color="auto"/>
      </w:divBdr>
    </w:div>
    <w:div w:id="2105804740">
      <w:bodyDiv w:val="1"/>
      <w:marLeft w:val="0"/>
      <w:marRight w:val="0"/>
      <w:marTop w:val="0"/>
      <w:marBottom w:val="0"/>
      <w:divBdr>
        <w:top w:val="none" w:sz="0" w:space="0" w:color="auto"/>
        <w:left w:val="none" w:sz="0" w:space="0" w:color="auto"/>
        <w:bottom w:val="none" w:sz="0" w:space="0" w:color="auto"/>
        <w:right w:val="none" w:sz="0" w:space="0" w:color="auto"/>
      </w:divBdr>
    </w:div>
    <w:div w:id="2105881227">
      <w:marLeft w:val="0"/>
      <w:marRight w:val="0"/>
      <w:marTop w:val="0"/>
      <w:marBottom w:val="0"/>
      <w:divBdr>
        <w:top w:val="none" w:sz="0" w:space="0" w:color="auto"/>
        <w:left w:val="none" w:sz="0" w:space="0" w:color="auto"/>
        <w:bottom w:val="none" w:sz="0" w:space="0" w:color="auto"/>
        <w:right w:val="none" w:sz="0" w:space="0" w:color="auto"/>
      </w:divBdr>
    </w:div>
    <w:div w:id="2106807438">
      <w:bodyDiv w:val="1"/>
      <w:marLeft w:val="0"/>
      <w:marRight w:val="0"/>
      <w:marTop w:val="0"/>
      <w:marBottom w:val="0"/>
      <w:divBdr>
        <w:top w:val="none" w:sz="0" w:space="0" w:color="auto"/>
        <w:left w:val="none" w:sz="0" w:space="0" w:color="auto"/>
        <w:bottom w:val="none" w:sz="0" w:space="0" w:color="auto"/>
        <w:right w:val="none" w:sz="0" w:space="0" w:color="auto"/>
      </w:divBdr>
    </w:div>
    <w:div w:id="2107190784">
      <w:marLeft w:val="0"/>
      <w:marRight w:val="0"/>
      <w:marTop w:val="0"/>
      <w:marBottom w:val="0"/>
      <w:divBdr>
        <w:top w:val="none" w:sz="0" w:space="0" w:color="auto"/>
        <w:left w:val="none" w:sz="0" w:space="0" w:color="auto"/>
        <w:bottom w:val="none" w:sz="0" w:space="0" w:color="auto"/>
        <w:right w:val="none" w:sz="0" w:space="0" w:color="auto"/>
      </w:divBdr>
    </w:div>
    <w:div w:id="2108770596">
      <w:marLeft w:val="0"/>
      <w:marRight w:val="0"/>
      <w:marTop w:val="0"/>
      <w:marBottom w:val="0"/>
      <w:divBdr>
        <w:top w:val="none" w:sz="0" w:space="0" w:color="auto"/>
        <w:left w:val="none" w:sz="0" w:space="0" w:color="auto"/>
        <w:bottom w:val="none" w:sz="0" w:space="0" w:color="auto"/>
        <w:right w:val="none" w:sz="0" w:space="0" w:color="auto"/>
      </w:divBdr>
    </w:div>
    <w:div w:id="2108886941">
      <w:marLeft w:val="0"/>
      <w:marRight w:val="0"/>
      <w:marTop w:val="0"/>
      <w:marBottom w:val="0"/>
      <w:divBdr>
        <w:top w:val="none" w:sz="0" w:space="0" w:color="auto"/>
        <w:left w:val="none" w:sz="0" w:space="0" w:color="auto"/>
        <w:bottom w:val="none" w:sz="0" w:space="0" w:color="auto"/>
        <w:right w:val="none" w:sz="0" w:space="0" w:color="auto"/>
      </w:divBdr>
    </w:div>
    <w:div w:id="2109420016">
      <w:marLeft w:val="0"/>
      <w:marRight w:val="0"/>
      <w:marTop w:val="0"/>
      <w:marBottom w:val="0"/>
      <w:divBdr>
        <w:top w:val="none" w:sz="0" w:space="0" w:color="auto"/>
        <w:left w:val="none" w:sz="0" w:space="0" w:color="auto"/>
        <w:bottom w:val="none" w:sz="0" w:space="0" w:color="auto"/>
        <w:right w:val="none" w:sz="0" w:space="0" w:color="auto"/>
      </w:divBdr>
    </w:div>
    <w:div w:id="2110419278">
      <w:marLeft w:val="0"/>
      <w:marRight w:val="0"/>
      <w:marTop w:val="0"/>
      <w:marBottom w:val="0"/>
      <w:divBdr>
        <w:top w:val="none" w:sz="0" w:space="0" w:color="auto"/>
        <w:left w:val="none" w:sz="0" w:space="0" w:color="auto"/>
        <w:bottom w:val="none" w:sz="0" w:space="0" w:color="auto"/>
        <w:right w:val="none" w:sz="0" w:space="0" w:color="auto"/>
      </w:divBdr>
    </w:div>
    <w:div w:id="2110467523">
      <w:bodyDiv w:val="1"/>
      <w:marLeft w:val="0"/>
      <w:marRight w:val="0"/>
      <w:marTop w:val="0"/>
      <w:marBottom w:val="0"/>
      <w:divBdr>
        <w:top w:val="none" w:sz="0" w:space="0" w:color="auto"/>
        <w:left w:val="none" w:sz="0" w:space="0" w:color="auto"/>
        <w:bottom w:val="none" w:sz="0" w:space="0" w:color="auto"/>
        <w:right w:val="none" w:sz="0" w:space="0" w:color="auto"/>
      </w:divBdr>
    </w:div>
    <w:div w:id="2114087749">
      <w:marLeft w:val="0"/>
      <w:marRight w:val="0"/>
      <w:marTop w:val="0"/>
      <w:marBottom w:val="0"/>
      <w:divBdr>
        <w:top w:val="none" w:sz="0" w:space="0" w:color="auto"/>
        <w:left w:val="none" w:sz="0" w:space="0" w:color="auto"/>
        <w:bottom w:val="none" w:sz="0" w:space="0" w:color="auto"/>
        <w:right w:val="none" w:sz="0" w:space="0" w:color="auto"/>
      </w:divBdr>
    </w:div>
    <w:div w:id="2114322947">
      <w:marLeft w:val="0"/>
      <w:marRight w:val="0"/>
      <w:marTop w:val="0"/>
      <w:marBottom w:val="0"/>
      <w:divBdr>
        <w:top w:val="none" w:sz="0" w:space="0" w:color="auto"/>
        <w:left w:val="none" w:sz="0" w:space="0" w:color="auto"/>
        <w:bottom w:val="none" w:sz="0" w:space="0" w:color="auto"/>
        <w:right w:val="none" w:sz="0" w:space="0" w:color="auto"/>
      </w:divBdr>
    </w:div>
    <w:div w:id="2115247344">
      <w:bodyDiv w:val="1"/>
      <w:marLeft w:val="0"/>
      <w:marRight w:val="0"/>
      <w:marTop w:val="0"/>
      <w:marBottom w:val="0"/>
      <w:divBdr>
        <w:top w:val="none" w:sz="0" w:space="0" w:color="auto"/>
        <w:left w:val="none" w:sz="0" w:space="0" w:color="auto"/>
        <w:bottom w:val="none" w:sz="0" w:space="0" w:color="auto"/>
        <w:right w:val="none" w:sz="0" w:space="0" w:color="auto"/>
      </w:divBdr>
    </w:div>
    <w:div w:id="2116901262">
      <w:marLeft w:val="0"/>
      <w:marRight w:val="0"/>
      <w:marTop w:val="0"/>
      <w:marBottom w:val="0"/>
      <w:divBdr>
        <w:top w:val="none" w:sz="0" w:space="0" w:color="auto"/>
        <w:left w:val="none" w:sz="0" w:space="0" w:color="auto"/>
        <w:bottom w:val="none" w:sz="0" w:space="0" w:color="auto"/>
        <w:right w:val="none" w:sz="0" w:space="0" w:color="auto"/>
      </w:divBdr>
    </w:div>
    <w:div w:id="2118670181">
      <w:marLeft w:val="0"/>
      <w:marRight w:val="0"/>
      <w:marTop w:val="0"/>
      <w:marBottom w:val="0"/>
      <w:divBdr>
        <w:top w:val="none" w:sz="0" w:space="0" w:color="auto"/>
        <w:left w:val="none" w:sz="0" w:space="0" w:color="auto"/>
        <w:bottom w:val="none" w:sz="0" w:space="0" w:color="auto"/>
        <w:right w:val="none" w:sz="0" w:space="0" w:color="auto"/>
      </w:divBdr>
    </w:div>
    <w:div w:id="2120710470">
      <w:marLeft w:val="0"/>
      <w:marRight w:val="0"/>
      <w:marTop w:val="0"/>
      <w:marBottom w:val="0"/>
      <w:divBdr>
        <w:top w:val="none" w:sz="0" w:space="0" w:color="auto"/>
        <w:left w:val="none" w:sz="0" w:space="0" w:color="auto"/>
        <w:bottom w:val="none" w:sz="0" w:space="0" w:color="auto"/>
        <w:right w:val="none" w:sz="0" w:space="0" w:color="auto"/>
      </w:divBdr>
    </w:div>
    <w:div w:id="2120830523">
      <w:bodyDiv w:val="1"/>
      <w:marLeft w:val="0"/>
      <w:marRight w:val="0"/>
      <w:marTop w:val="0"/>
      <w:marBottom w:val="0"/>
      <w:divBdr>
        <w:top w:val="none" w:sz="0" w:space="0" w:color="auto"/>
        <w:left w:val="none" w:sz="0" w:space="0" w:color="auto"/>
        <w:bottom w:val="none" w:sz="0" w:space="0" w:color="auto"/>
        <w:right w:val="none" w:sz="0" w:space="0" w:color="auto"/>
      </w:divBdr>
    </w:div>
    <w:div w:id="2121336537">
      <w:marLeft w:val="0"/>
      <w:marRight w:val="0"/>
      <w:marTop w:val="0"/>
      <w:marBottom w:val="0"/>
      <w:divBdr>
        <w:top w:val="none" w:sz="0" w:space="0" w:color="auto"/>
        <w:left w:val="none" w:sz="0" w:space="0" w:color="auto"/>
        <w:bottom w:val="none" w:sz="0" w:space="0" w:color="auto"/>
        <w:right w:val="none" w:sz="0" w:space="0" w:color="auto"/>
      </w:divBdr>
    </w:div>
    <w:div w:id="2123987863">
      <w:marLeft w:val="0"/>
      <w:marRight w:val="0"/>
      <w:marTop w:val="0"/>
      <w:marBottom w:val="0"/>
      <w:divBdr>
        <w:top w:val="none" w:sz="0" w:space="0" w:color="auto"/>
        <w:left w:val="none" w:sz="0" w:space="0" w:color="auto"/>
        <w:bottom w:val="none" w:sz="0" w:space="0" w:color="auto"/>
        <w:right w:val="none" w:sz="0" w:space="0" w:color="auto"/>
      </w:divBdr>
    </w:div>
    <w:div w:id="2127043364">
      <w:bodyDiv w:val="1"/>
      <w:marLeft w:val="0"/>
      <w:marRight w:val="0"/>
      <w:marTop w:val="0"/>
      <w:marBottom w:val="0"/>
      <w:divBdr>
        <w:top w:val="none" w:sz="0" w:space="0" w:color="auto"/>
        <w:left w:val="none" w:sz="0" w:space="0" w:color="auto"/>
        <w:bottom w:val="none" w:sz="0" w:space="0" w:color="auto"/>
        <w:right w:val="none" w:sz="0" w:space="0" w:color="auto"/>
      </w:divBdr>
    </w:div>
    <w:div w:id="2127692775">
      <w:bodyDiv w:val="1"/>
      <w:marLeft w:val="0"/>
      <w:marRight w:val="0"/>
      <w:marTop w:val="0"/>
      <w:marBottom w:val="0"/>
      <w:divBdr>
        <w:top w:val="none" w:sz="0" w:space="0" w:color="auto"/>
        <w:left w:val="none" w:sz="0" w:space="0" w:color="auto"/>
        <w:bottom w:val="none" w:sz="0" w:space="0" w:color="auto"/>
        <w:right w:val="none" w:sz="0" w:space="0" w:color="auto"/>
      </w:divBdr>
    </w:div>
    <w:div w:id="2128574920">
      <w:marLeft w:val="0"/>
      <w:marRight w:val="0"/>
      <w:marTop w:val="0"/>
      <w:marBottom w:val="0"/>
      <w:divBdr>
        <w:top w:val="none" w:sz="0" w:space="0" w:color="auto"/>
        <w:left w:val="none" w:sz="0" w:space="0" w:color="auto"/>
        <w:bottom w:val="none" w:sz="0" w:space="0" w:color="auto"/>
        <w:right w:val="none" w:sz="0" w:space="0" w:color="auto"/>
      </w:divBdr>
    </w:div>
    <w:div w:id="2129885676">
      <w:marLeft w:val="0"/>
      <w:marRight w:val="0"/>
      <w:marTop w:val="0"/>
      <w:marBottom w:val="0"/>
      <w:divBdr>
        <w:top w:val="none" w:sz="0" w:space="0" w:color="auto"/>
        <w:left w:val="none" w:sz="0" w:space="0" w:color="auto"/>
        <w:bottom w:val="none" w:sz="0" w:space="0" w:color="auto"/>
        <w:right w:val="none" w:sz="0" w:space="0" w:color="auto"/>
      </w:divBdr>
      <w:divsChild>
        <w:div w:id="293410918">
          <w:marLeft w:val="0"/>
          <w:marRight w:val="0"/>
          <w:marTop w:val="0"/>
          <w:marBottom w:val="0"/>
          <w:divBdr>
            <w:top w:val="none" w:sz="0" w:space="0" w:color="auto"/>
            <w:left w:val="none" w:sz="0" w:space="0" w:color="auto"/>
            <w:bottom w:val="none" w:sz="0" w:space="0" w:color="auto"/>
            <w:right w:val="none" w:sz="0" w:space="0" w:color="auto"/>
          </w:divBdr>
          <w:divsChild>
            <w:div w:id="199363101">
              <w:marLeft w:val="0"/>
              <w:marRight w:val="0"/>
              <w:marTop w:val="0"/>
              <w:marBottom w:val="0"/>
              <w:divBdr>
                <w:top w:val="none" w:sz="0" w:space="0" w:color="auto"/>
                <w:left w:val="none" w:sz="0" w:space="0" w:color="auto"/>
                <w:bottom w:val="none" w:sz="0" w:space="0" w:color="auto"/>
                <w:right w:val="none" w:sz="0" w:space="0" w:color="auto"/>
              </w:divBdr>
              <w:divsChild>
                <w:div w:id="1862624116">
                  <w:marLeft w:val="0"/>
                  <w:marRight w:val="0"/>
                  <w:marTop w:val="0"/>
                  <w:marBottom w:val="0"/>
                  <w:divBdr>
                    <w:top w:val="none" w:sz="0" w:space="0" w:color="auto"/>
                    <w:left w:val="none" w:sz="0" w:space="0" w:color="auto"/>
                    <w:bottom w:val="none" w:sz="0" w:space="0" w:color="auto"/>
                    <w:right w:val="none" w:sz="0" w:space="0" w:color="auto"/>
                  </w:divBdr>
                  <w:divsChild>
                    <w:div w:id="1577326400">
                      <w:marLeft w:val="0"/>
                      <w:marRight w:val="0"/>
                      <w:marTop w:val="0"/>
                      <w:marBottom w:val="0"/>
                      <w:divBdr>
                        <w:top w:val="none" w:sz="0" w:space="0" w:color="auto"/>
                        <w:left w:val="none" w:sz="0" w:space="0" w:color="auto"/>
                        <w:bottom w:val="none" w:sz="0" w:space="0" w:color="auto"/>
                        <w:right w:val="none" w:sz="0" w:space="0" w:color="auto"/>
                      </w:divBdr>
                      <w:divsChild>
                        <w:div w:id="761487759">
                          <w:marLeft w:val="0"/>
                          <w:marRight w:val="0"/>
                          <w:marTop w:val="0"/>
                          <w:marBottom w:val="0"/>
                          <w:divBdr>
                            <w:top w:val="none" w:sz="0" w:space="0" w:color="auto"/>
                            <w:left w:val="none" w:sz="0" w:space="0" w:color="auto"/>
                            <w:bottom w:val="none" w:sz="0" w:space="0" w:color="auto"/>
                            <w:right w:val="none" w:sz="0" w:space="0" w:color="auto"/>
                          </w:divBdr>
                          <w:divsChild>
                            <w:div w:id="186019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3594969">
      <w:marLeft w:val="0"/>
      <w:marRight w:val="0"/>
      <w:marTop w:val="0"/>
      <w:marBottom w:val="0"/>
      <w:divBdr>
        <w:top w:val="none" w:sz="0" w:space="0" w:color="auto"/>
        <w:left w:val="none" w:sz="0" w:space="0" w:color="auto"/>
        <w:bottom w:val="none" w:sz="0" w:space="0" w:color="auto"/>
        <w:right w:val="none" w:sz="0" w:space="0" w:color="auto"/>
      </w:divBdr>
    </w:div>
    <w:div w:id="2138638000">
      <w:marLeft w:val="0"/>
      <w:marRight w:val="0"/>
      <w:marTop w:val="0"/>
      <w:marBottom w:val="0"/>
      <w:divBdr>
        <w:top w:val="none" w:sz="0" w:space="0" w:color="auto"/>
        <w:left w:val="none" w:sz="0" w:space="0" w:color="auto"/>
        <w:bottom w:val="none" w:sz="0" w:space="0" w:color="auto"/>
        <w:right w:val="none" w:sz="0" w:space="0" w:color="auto"/>
      </w:divBdr>
    </w:div>
    <w:div w:id="2141410625">
      <w:marLeft w:val="0"/>
      <w:marRight w:val="0"/>
      <w:marTop w:val="0"/>
      <w:marBottom w:val="0"/>
      <w:divBdr>
        <w:top w:val="none" w:sz="0" w:space="0" w:color="auto"/>
        <w:left w:val="none" w:sz="0" w:space="0" w:color="auto"/>
        <w:bottom w:val="none" w:sz="0" w:space="0" w:color="auto"/>
        <w:right w:val="none" w:sz="0" w:space="0" w:color="auto"/>
      </w:divBdr>
    </w:div>
    <w:div w:id="2144615862">
      <w:marLeft w:val="0"/>
      <w:marRight w:val="0"/>
      <w:marTop w:val="0"/>
      <w:marBottom w:val="0"/>
      <w:divBdr>
        <w:top w:val="none" w:sz="0" w:space="0" w:color="auto"/>
        <w:left w:val="none" w:sz="0" w:space="0" w:color="auto"/>
        <w:bottom w:val="none" w:sz="0" w:space="0" w:color="auto"/>
        <w:right w:val="none" w:sz="0" w:space="0" w:color="auto"/>
      </w:divBdr>
    </w:div>
    <w:div w:id="2145925285">
      <w:marLeft w:val="0"/>
      <w:marRight w:val="0"/>
      <w:marTop w:val="0"/>
      <w:marBottom w:val="0"/>
      <w:divBdr>
        <w:top w:val="none" w:sz="0" w:space="0" w:color="auto"/>
        <w:left w:val="none" w:sz="0" w:space="0" w:color="auto"/>
        <w:bottom w:val="none" w:sz="0" w:space="0" w:color="auto"/>
        <w:right w:val="none" w:sz="0" w:space="0" w:color="auto"/>
      </w:divBdr>
      <w:divsChild>
        <w:div w:id="938295541">
          <w:marLeft w:val="0"/>
          <w:marRight w:val="0"/>
          <w:marTop w:val="0"/>
          <w:marBottom w:val="0"/>
          <w:divBdr>
            <w:top w:val="none" w:sz="0" w:space="0" w:color="auto"/>
            <w:left w:val="none" w:sz="0" w:space="0" w:color="auto"/>
            <w:bottom w:val="none" w:sz="0" w:space="0" w:color="auto"/>
            <w:right w:val="none" w:sz="0" w:space="0" w:color="auto"/>
          </w:divBdr>
          <w:divsChild>
            <w:div w:id="1412236186">
              <w:marLeft w:val="0"/>
              <w:marRight w:val="0"/>
              <w:marTop w:val="0"/>
              <w:marBottom w:val="0"/>
              <w:divBdr>
                <w:top w:val="none" w:sz="0" w:space="0" w:color="auto"/>
                <w:left w:val="none" w:sz="0" w:space="0" w:color="auto"/>
                <w:bottom w:val="none" w:sz="0" w:space="0" w:color="auto"/>
                <w:right w:val="none" w:sz="0" w:space="0" w:color="auto"/>
              </w:divBdr>
              <w:divsChild>
                <w:div w:id="1419522304">
                  <w:marLeft w:val="0"/>
                  <w:marRight w:val="0"/>
                  <w:marTop w:val="0"/>
                  <w:marBottom w:val="0"/>
                  <w:divBdr>
                    <w:top w:val="none" w:sz="0" w:space="0" w:color="auto"/>
                    <w:left w:val="none" w:sz="0" w:space="0" w:color="auto"/>
                    <w:bottom w:val="none" w:sz="0" w:space="0" w:color="auto"/>
                    <w:right w:val="none" w:sz="0" w:space="0" w:color="auto"/>
                  </w:divBdr>
                  <w:divsChild>
                    <w:div w:id="1852834121">
                      <w:marLeft w:val="0"/>
                      <w:marRight w:val="0"/>
                      <w:marTop w:val="0"/>
                      <w:marBottom w:val="0"/>
                      <w:divBdr>
                        <w:top w:val="none" w:sz="0" w:space="0" w:color="auto"/>
                        <w:left w:val="none" w:sz="0" w:space="0" w:color="auto"/>
                        <w:bottom w:val="none" w:sz="0" w:space="0" w:color="auto"/>
                        <w:right w:val="none" w:sz="0" w:space="0" w:color="auto"/>
                      </w:divBdr>
                      <w:divsChild>
                        <w:div w:id="2794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6.jpeg"/><Relationship Id="rId26" Type="http://schemas.openxmlformats.org/officeDocument/2006/relationships/image" Target="media/image9.jpeg"/><Relationship Id="rId39" Type="http://schemas.openxmlformats.org/officeDocument/2006/relationships/image" Target="media/image12.png"/><Relationship Id="rId21" Type="http://schemas.openxmlformats.org/officeDocument/2006/relationships/image" Target="media/image8.jpeg"/><Relationship Id="rId34"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yperlink" Target="mailto:church@sjtosa.org" TargetMode="External"/><Relationship Id="rId33" Type="http://schemas.openxmlformats.org/officeDocument/2006/relationships/hyperlink" Target="http://www.menofhisword.org/" TargetMode="External"/><Relationship Id="rId38"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mailto:john.m.warnke@gmail.com" TargetMode="External"/><Relationship Id="rId20" Type="http://schemas.openxmlformats.org/officeDocument/2006/relationships/image" Target="media/image7.jpeg"/><Relationship Id="rId29" Type="http://schemas.openxmlformats.org/officeDocument/2006/relationships/image" Target="media/image1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tosa.org/youth" TargetMode="External"/><Relationship Id="rId24" Type="http://schemas.openxmlformats.org/officeDocument/2006/relationships/hyperlink" Target="http://www.sjtosa.org/giving" TargetMode="External"/><Relationship Id="rId32" Type="http://schemas.openxmlformats.org/officeDocument/2006/relationships/hyperlink" Target="http://www.wlc.news/discovery-day" TargetMode="External"/><Relationship Id="rId37" Type="http://schemas.openxmlformats.org/officeDocument/2006/relationships/hyperlink" Target="mailto:aaron.christie@wls.edu"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jtosa.org/TheStory" TargetMode="External"/><Relationship Id="rId23" Type="http://schemas.openxmlformats.org/officeDocument/2006/relationships/hyperlink" Target="mailto:church@sjtosa.org" TargetMode="External"/><Relationship Id="rId36" Type="http://schemas.openxmlformats.org/officeDocument/2006/relationships/hyperlink" Target="mailto:joel.otto@wls.edu" TargetMode="External"/><Relationship Id="rId10" Type="http://schemas.openxmlformats.org/officeDocument/2006/relationships/image" Target="media/image3.png"/><Relationship Id="rId19" Type="http://schemas.openxmlformats.org/officeDocument/2006/relationships/hyperlink" Target="http://www.sjtosa.org/BIC" TargetMode="External"/><Relationship Id="rId31" Type="http://schemas.openxmlformats.org/officeDocument/2006/relationships/hyperlink" Target="http://www.wlhs.org/imag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jtosa.org/BSA" TargetMode="External"/><Relationship Id="rId22" Type="http://schemas.openxmlformats.org/officeDocument/2006/relationships/hyperlink" Target="http://www.sjtosa.org/employment" TargetMode="External"/><Relationship Id="rId30" Type="http://schemas.openxmlformats.org/officeDocument/2006/relationships/hyperlink" Target="http://www.sjtosa.org/giving" TargetMode="External"/><Relationship Id="rId35" Type="http://schemas.openxmlformats.org/officeDocument/2006/relationships/image" Target="media/image12.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107763" dir="2700000" algn="ctr" rotWithShape="0">
                  <a:srgbClr val="808080"/>
                </a:outerShdw>
              </a:effectLst>
            </a14:hiddenEffects>
          </a:ext>
        </a:extLst>
      </a:spPr>
      <a:bodyPr/>
      <a:lst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E41B37-48F1-4318-A212-A9D78413E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Pages>
  <Words>1342</Words>
  <Characters>765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EWS &amp; NOTES</vt:lpstr>
    </vt:vector>
  </TitlesOfParts>
  <Company>WELS</Company>
  <LinksUpToDate>false</LinksUpToDate>
  <CharactersWithSpaces>8975</CharactersWithSpaces>
  <SharedDoc>false</SharedDoc>
  <HLinks>
    <vt:vector size="72" baseType="variant">
      <vt:variant>
        <vt:i4>3866640</vt:i4>
      </vt:variant>
      <vt:variant>
        <vt:i4>21</vt:i4>
      </vt:variant>
      <vt:variant>
        <vt:i4>0</vt:i4>
      </vt:variant>
      <vt:variant>
        <vt:i4>5</vt:i4>
      </vt:variant>
      <vt:variant>
        <vt:lpwstr>mailto:church@sjtosa.org</vt:lpwstr>
      </vt:variant>
      <vt:variant>
        <vt:lpwstr/>
      </vt:variant>
      <vt:variant>
        <vt:i4>1376349</vt:i4>
      </vt:variant>
      <vt:variant>
        <vt:i4>18</vt:i4>
      </vt:variant>
      <vt:variant>
        <vt:i4>0</vt:i4>
      </vt:variant>
      <vt:variant>
        <vt:i4>5</vt:i4>
      </vt:variant>
      <vt:variant>
        <vt:lpwstr>http://mlc-wels.edu/cap/</vt:lpwstr>
      </vt:variant>
      <vt:variant>
        <vt:lpwstr/>
      </vt:variant>
      <vt:variant>
        <vt:i4>7340133</vt:i4>
      </vt:variant>
      <vt:variant>
        <vt:i4>15</vt:i4>
      </vt:variant>
      <vt:variant>
        <vt:i4>0</vt:i4>
      </vt:variant>
      <vt:variant>
        <vt:i4>5</vt:i4>
      </vt:variant>
      <vt:variant>
        <vt:lpwstr>http://www.clrevents.coml/</vt:lpwstr>
      </vt:variant>
      <vt:variant>
        <vt:lpwstr/>
      </vt:variant>
      <vt:variant>
        <vt:i4>8323076</vt:i4>
      </vt:variant>
      <vt:variant>
        <vt:i4>12</vt:i4>
      </vt:variant>
      <vt:variant>
        <vt:i4>0</vt:i4>
      </vt:variant>
      <vt:variant>
        <vt:i4>5</vt:i4>
      </vt:variant>
      <vt:variant>
        <vt:lpwstr>mailto:info@lps.wels.net</vt:lpwstr>
      </vt:variant>
      <vt:variant>
        <vt:lpwstr/>
      </vt:variant>
      <vt:variant>
        <vt:i4>4915202</vt:i4>
      </vt:variant>
      <vt:variant>
        <vt:i4>9</vt:i4>
      </vt:variant>
      <vt:variant>
        <vt:i4>0</vt:i4>
      </vt:variant>
      <vt:variant>
        <vt:i4>5</vt:i4>
      </vt:variant>
      <vt:variant>
        <vt:lpwstr>http://www.lps.wels.net/</vt:lpwstr>
      </vt:variant>
      <vt:variant>
        <vt:lpwstr/>
      </vt:variant>
      <vt:variant>
        <vt:i4>2883644</vt:i4>
      </vt:variant>
      <vt:variant>
        <vt:i4>6</vt:i4>
      </vt:variant>
      <vt:variant>
        <vt:i4>0</vt:i4>
      </vt:variant>
      <vt:variant>
        <vt:i4>5</vt:i4>
      </vt:variant>
      <vt:variant>
        <vt:lpwstr>http://www.sjtosa.org/</vt:lpwstr>
      </vt:variant>
      <vt:variant>
        <vt:lpwstr/>
      </vt:variant>
      <vt:variant>
        <vt:i4>393318</vt:i4>
      </vt:variant>
      <vt:variant>
        <vt:i4>3</vt:i4>
      </vt:variant>
      <vt:variant>
        <vt:i4>0</vt:i4>
      </vt:variant>
      <vt:variant>
        <vt:i4>5</vt:i4>
      </vt:variant>
      <vt:variant>
        <vt:lpwstr>mailto:pete.stauffer@wtmj.com</vt:lpwstr>
      </vt:variant>
      <vt:variant>
        <vt:lpwstr/>
      </vt:variant>
      <vt:variant>
        <vt:i4>524343</vt:i4>
      </vt:variant>
      <vt:variant>
        <vt:i4>0</vt:i4>
      </vt:variant>
      <vt:variant>
        <vt:i4>0</vt:i4>
      </vt:variant>
      <vt:variant>
        <vt:i4>5</vt:i4>
      </vt:variant>
      <vt:variant>
        <vt:lpwstr>mailto:nicolebalza@gmail.com</vt:lpwstr>
      </vt:variant>
      <vt:variant>
        <vt:lpwstr/>
      </vt:variant>
      <vt:variant>
        <vt:i4>6422615</vt:i4>
      </vt:variant>
      <vt:variant>
        <vt:i4>6</vt:i4>
      </vt:variant>
      <vt:variant>
        <vt:i4>0</vt:i4>
      </vt:variant>
      <vt:variant>
        <vt:i4>5</vt:i4>
      </vt:variant>
      <vt:variant>
        <vt:lpwstr>mailto:williamb47@me.com</vt:lpwstr>
      </vt:variant>
      <vt:variant>
        <vt:lpwstr/>
      </vt:variant>
      <vt:variant>
        <vt:i4>6422615</vt:i4>
      </vt:variant>
      <vt:variant>
        <vt:i4>3</vt:i4>
      </vt:variant>
      <vt:variant>
        <vt:i4>0</vt:i4>
      </vt:variant>
      <vt:variant>
        <vt:i4>5</vt:i4>
      </vt:variant>
      <vt:variant>
        <vt:lpwstr>mailto:williamb47@me.com</vt:lpwstr>
      </vt:variant>
      <vt:variant>
        <vt:lpwstr/>
      </vt:variant>
      <vt:variant>
        <vt:i4>721009</vt:i4>
      </vt:variant>
      <vt:variant>
        <vt:i4>0</vt:i4>
      </vt:variant>
      <vt:variant>
        <vt:i4>0</vt:i4>
      </vt:variant>
      <vt:variant>
        <vt:i4>5</vt:i4>
      </vt:variant>
      <vt:variant>
        <vt:lpwstr>mailto:dana.leyrer@sjtosa.org</vt:lpwstr>
      </vt:variant>
      <vt:variant>
        <vt:lpwstr/>
      </vt:variant>
      <vt:variant>
        <vt:i4>5963821</vt:i4>
      </vt:variant>
      <vt:variant>
        <vt:i4>-1</vt:i4>
      </vt:variant>
      <vt:variant>
        <vt:i4>1049</vt:i4>
      </vt:variant>
      <vt:variant>
        <vt:i4>1</vt:i4>
      </vt:variant>
      <vt:variant>
        <vt:lpwstr>cid:78CBBCC7-1B24-4470-9A35-CC9AC6D220E1@STJOHN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NOTES</dc:title>
  <dc:subject/>
  <dc:creator>St John's Lutheran Church</dc:creator>
  <cp:keywords/>
  <dc:description/>
  <cp:lastModifiedBy>Kristi Meyer</cp:lastModifiedBy>
  <cp:revision>15</cp:revision>
  <cp:lastPrinted>2025-12-18T14:36:00Z</cp:lastPrinted>
  <dcterms:created xsi:type="dcterms:W3CDTF">2025-12-19T18:22:00Z</dcterms:created>
  <dcterms:modified xsi:type="dcterms:W3CDTF">2025-12-31T14:53:00Z</dcterms:modified>
</cp:coreProperties>
</file>